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footer5.xml" ContentType="application/vnd.openxmlformats-officedocument.wordprocessingml.footer+xml"/>
  <Override PartName="/word/header9.xml" ContentType="application/vnd.openxmlformats-officedocument.wordprocessingml.header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footer6.xml" ContentType="application/vnd.openxmlformats-officedocument.wordprocessingml.footer+xml"/>
  <Override PartName="/word/header12.xml" ContentType="application/vnd.openxmlformats-officedocument.wordprocessingml.header+xml"/>
  <Override PartName="/word/header13.xml" ContentType="application/vnd.openxmlformats-officedocument.wordprocessingml.header+xml"/>
  <Override PartName="/word/header14.xml" ContentType="application/vnd.openxmlformats-officedocument.wordprocessingml.header+xml"/>
  <Override PartName="/word/footer7.xml" ContentType="application/vnd.openxmlformats-officedocument.wordprocessingml.footer+xml"/>
  <Override PartName="/word/header15.xml" ContentType="application/vnd.openxmlformats-officedocument.wordprocessingml.header+xml"/>
  <Override PartName="/word/header16.xml" ContentType="application/vnd.openxmlformats-officedocument.wordprocessingml.header+xml"/>
  <Override PartName="/word/header17.xml" ContentType="application/vnd.openxmlformats-officedocument.wordprocessingml.header+xml"/>
  <Override PartName="/word/footer8.xml" ContentType="application/vnd.openxmlformats-officedocument.wordprocessingml.footer+xml"/>
  <Override PartName="/word/header18.xml" ContentType="application/vnd.openxmlformats-officedocument.wordprocessingml.header+xml"/>
  <Override PartName="/word/header19.xml" ContentType="application/vnd.openxmlformats-officedocument.wordprocessingml.header+xml"/>
  <Override PartName="/word/header20.xml" ContentType="application/vnd.openxmlformats-officedocument.wordprocessingml.header+xml"/>
  <Override PartName="/word/footer9.xml" ContentType="application/vnd.openxmlformats-officedocument.wordprocessingml.footer+xml"/>
  <Override PartName="/word/header21.xml" ContentType="application/vnd.openxmlformats-officedocument.wordprocessingml.header+xml"/>
  <Override PartName="/word/header22.xml" ContentType="application/vnd.openxmlformats-officedocument.wordprocessingml.header+xml"/>
  <Override PartName="/word/header23.xml" ContentType="application/vnd.openxmlformats-officedocument.wordprocessingml.header+xml"/>
  <Override PartName="/word/footer10.xml" ContentType="application/vnd.openxmlformats-officedocument.wordprocessingml.footer+xml"/>
  <Override PartName="/word/header24.xml" ContentType="application/vnd.openxmlformats-officedocument.wordprocessingml.header+xml"/>
  <Override PartName="/word/header25.xml" ContentType="application/vnd.openxmlformats-officedocument.wordprocessingml.header+xml"/>
  <Override PartName="/word/header26.xml" ContentType="application/vnd.openxmlformats-officedocument.wordprocessingml.header+xml"/>
  <Override PartName="/word/footer11.xml" ContentType="application/vnd.openxmlformats-officedocument.wordprocessingml.footer+xml"/>
  <Override PartName="/word/header27.xml" ContentType="application/vnd.openxmlformats-officedocument.wordprocessingml.header+xml"/>
  <Override PartName="/word/header28.xml" ContentType="application/vnd.openxmlformats-officedocument.wordprocessingml.header+xml"/>
  <Override PartName="/word/header29.xml" ContentType="application/vnd.openxmlformats-officedocument.wordprocessingml.header+xml"/>
  <Override PartName="/word/footer12.xml" ContentType="application/vnd.openxmlformats-officedocument.wordprocessingml.footer+xml"/>
  <Override PartName="/word/header30.xml" ContentType="application/vnd.openxmlformats-officedocument.wordprocessingml.header+xml"/>
  <Override PartName="/word/header31.xml" ContentType="application/vnd.openxmlformats-officedocument.wordprocessingml.header+xml"/>
  <Override PartName="/word/header32.xml" ContentType="application/vnd.openxmlformats-officedocument.wordprocessingml.header+xml"/>
  <Override PartName="/word/footer13.xml" ContentType="application/vnd.openxmlformats-officedocument.wordprocessingml.footer+xml"/>
  <Override PartName="/word/header33.xml" ContentType="application/vnd.openxmlformats-officedocument.wordprocessingml.header+xml"/>
  <Override PartName="/word/header34.xml" ContentType="application/vnd.openxmlformats-officedocument.wordprocessingml.header+xml"/>
  <Override PartName="/word/header35.xml" ContentType="application/vnd.openxmlformats-officedocument.wordprocessingml.header+xml"/>
  <Override PartName="/word/footer14.xml" ContentType="application/vnd.openxmlformats-officedocument.wordprocessingml.footer+xml"/>
  <Override PartName="/word/header36.xml" ContentType="application/vnd.openxmlformats-officedocument.wordprocessingml.header+xml"/>
  <Override PartName="/word/header37.xml" ContentType="application/vnd.openxmlformats-officedocument.wordprocessingml.header+xml"/>
  <Override PartName="/word/header38.xml" ContentType="application/vnd.openxmlformats-officedocument.wordprocessingml.header+xml"/>
  <Override PartName="/word/footer15.xml" ContentType="application/vnd.openxmlformats-officedocument.wordprocessingml.footer+xml"/>
  <Override PartName="/word/header39.xml" ContentType="application/vnd.openxmlformats-officedocument.wordprocessingml.header+xml"/>
  <Override PartName="/word/header40.xml" ContentType="application/vnd.openxmlformats-officedocument.wordprocessingml.header+xml"/>
  <Override PartName="/word/header41.xml" ContentType="application/vnd.openxmlformats-officedocument.wordprocessingml.header+xml"/>
  <Override PartName="/word/footer16.xml" ContentType="application/vnd.openxmlformats-officedocument.wordprocessingml.footer+xml"/>
  <Override PartName="/word/header42.xml" ContentType="application/vnd.openxmlformats-officedocument.wordprocessingml.header+xml"/>
  <Override PartName="/word/header43.xml" ContentType="application/vnd.openxmlformats-officedocument.wordprocessingml.header+xml"/>
  <Override PartName="/word/header44.xml" ContentType="application/vnd.openxmlformats-officedocument.wordprocessingml.header+xml"/>
  <Override PartName="/word/footer17.xml" ContentType="application/vnd.openxmlformats-officedocument.wordprocessingml.footer+xml"/>
  <Override PartName="/word/header45.xml" ContentType="application/vnd.openxmlformats-officedocument.wordprocessingml.header+xml"/>
  <Override PartName="/word/header46.xml" ContentType="application/vnd.openxmlformats-officedocument.wordprocessingml.header+xml"/>
  <Override PartName="/word/header47.xml" ContentType="application/vnd.openxmlformats-officedocument.wordprocessingml.header+xml"/>
  <Override PartName="/word/footer18.xml" ContentType="application/vnd.openxmlformats-officedocument.wordprocessingml.footer+xml"/>
  <Override PartName="/word/header48.xml" ContentType="application/vnd.openxmlformats-officedocument.wordprocessingml.header+xml"/>
  <Override PartName="/word/header49.xml" ContentType="application/vnd.openxmlformats-officedocument.wordprocessingml.header+xml"/>
  <Override PartName="/word/header50.xml" ContentType="application/vnd.openxmlformats-officedocument.wordprocessingml.header+xml"/>
  <Override PartName="/word/footer19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1.xml" ContentType="application/vnd.ms-office.classificationlabels+xml"/>
  <Override PartName="/docMetadata/LabelInfo7.xml" ContentType="application/vnd.ms-office.classificationlabels+xml"/>
  <Override PartName="/docMetadata/LabelInfo0.xml" ContentType="application/vnd.ms-office.classificationlabels+xml"/>
  <Override PartName="/docMetadata/LabelInfo5.xml" ContentType="application/vnd.ms-office.classificationlabels+xml"/>
  <Override PartName="/docMetadata/LabelInfo10.xml" ContentType="application/vnd.ms-office.classificationlabels+xml"/>
  <Override PartName="/docMetadata/LabelInfo9.xml" ContentType="application/vnd.ms-office.classificationlabels+xml"/>
  <Override PartName="/docMetadata/LabelInfo2.xml" ContentType="application/vnd.ms-office.classificationlabels+xml"/>
  <Override PartName="/docMetadata/LabelInfo4.xml" ContentType="application/vnd.ms-office.classificationlabels+xml"/>
  <Override PartName="/docMetadata/LabelInfo8.xml" ContentType="application/vnd.ms-office.classificationlabels+xml"/>
  <Override PartName="/docMetadata/LabelInfo3.xml" ContentType="application/vnd.ms-office.classificationlabels+xml"/>
  <Override PartName="/docMetadata/LabelInfo.xml" ContentType="application/vnd.ms-office.classificationlabels+xml"/>
  <Override PartName="/docMetadata/LabelInfo6.xml" ContentType="application/vnd.ms-office.classificationlabels+xml"/>
</Types>
</file>

<file path=_rels/.rels><?xml version="1.0" encoding="UTF-8" standalone="yes"?>
<Relationships xmlns="http://schemas.openxmlformats.org/package/2006/relationships"><Relationship Id="rId8" Type="http://schemas.microsoft.com/office/2020/02/relationships/classificationlabels" Target="docMetadata/LabelInfo1.xml"/><Relationship Id="rId13" Type="http://schemas.microsoft.com/office/2020/02/relationships/classificationlabels" Target="docMetadata/LabelInfo7.xml"/><Relationship Id="rId3" Type="http://schemas.openxmlformats.org/officeDocument/2006/relationships/extended-properties" Target="docProps/app.xml"/><Relationship Id="rId7" Type="http://schemas.microsoft.com/office/2020/02/relationships/classificationlabels" Target="docMetadata/LabelInfo0.xml"/><Relationship Id="rId12" Type="http://schemas.microsoft.com/office/2020/02/relationships/classificationlabels" Target="docMetadata/LabelInfo5.xml"/><Relationship Id="rId17" Type="http://schemas.microsoft.com/office/2020/02/relationships/classificationlabels" Target="docMetadata/LabelInfo10.xml"/><Relationship Id="rId2" Type="http://schemas.openxmlformats.org/package/2006/relationships/metadata/core-properties" Target="docProps/core.xml"/><Relationship Id="rId16" Type="http://schemas.microsoft.com/office/2020/02/relationships/classificationlabels" Target="docMetadata/LabelInfo9.xml"/><Relationship Id="rId1" Type="http://schemas.openxmlformats.org/officeDocument/2006/relationships/officeDocument" Target="word/document.xml"/><Relationship Id="rId6" Type="http://schemas.microsoft.com/office/2020/02/relationships/classificationlabels" Target="docMetadata/LabelInfo2.xml"/><Relationship Id="rId11" Type="http://schemas.microsoft.com/office/2020/02/relationships/classificationlabels" Target="docMetadata/LabelInfo4.xml"/><Relationship Id="rId15" Type="http://schemas.microsoft.com/office/2020/02/relationships/classificationlabels" Target="docMetadata/LabelInfo8.xml"/><Relationship Id="rId10" Type="http://schemas.microsoft.com/office/2020/02/relationships/classificationlabels" Target="docMetadata/LabelInfo3.xml"/><Relationship Id="rId4" Type="http://schemas.openxmlformats.org/officeDocument/2006/relationships/custom-properties" Target="docProps/custom.xml"/><Relationship Id="rId14" Type="http://schemas.microsoft.com/office/2020/02/relationships/classificationlabels" Target="docMetadata/LabelInfo.xml"/><Relationship Id="rId9" Type="http://schemas.microsoft.com/office/2020/02/relationships/classificationlabels" Target="docMetadata/LabelInfo6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8115408" w14:textId="0FE48805" w:rsidR="00C45DAC" w:rsidRPr="00F64EA7" w:rsidRDefault="00BA1404" w:rsidP="00F64EA7">
      <w:pPr>
        <w:pStyle w:val="Heading1"/>
        <w:tabs>
          <w:tab w:val="clear" w:pos="284"/>
          <w:tab w:val="left" w:pos="709"/>
          <w:tab w:val="left" w:pos="8490"/>
        </w:tabs>
        <w:spacing w:before="400" w:after="0"/>
        <w:ind w:left="705" w:hanging="705"/>
        <w:rPr>
          <w:rFonts w:cs="Arial"/>
        </w:rPr>
      </w:pPr>
      <w:bookmarkStart w:id="0" w:name="_Toc516325299"/>
      <w:r w:rsidRPr="00974E67">
        <w:rPr>
          <w:rFonts w:cs="Arial"/>
        </w:rPr>
        <w:t>4</w:t>
      </w:r>
      <w:r w:rsidR="00B83273" w:rsidRPr="00974E67">
        <w:rPr>
          <w:rFonts w:cs="Arial"/>
        </w:rPr>
        <w:t>.</w:t>
      </w:r>
      <w:r w:rsidR="00B83273" w:rsidRPr="00974E67">
        <w:rPr>
          <w:rFonts w:cs="Arial"/>
        </w:rPr>
        <w:tab/>
      </w:r>
      <w:r w:rsidRPr="00974E67">
        <w:rPr>
          <w:rFonts w:cs="Arial"/>
        </w:rPr>
        <w:t xml:space="preserve">Planning, </w:t>
      </w:r>
      <w:r w:rsidR="00816E22" w:rsidRPr="00974E67">
        <w:rPr>
          <w:rFonts w:cs="Arial"/>
        </w:rPr>
        <w:t>INDUSTRY</w:t>
      </w:r>
      <w:r w:rsidR="00621ABC" w:rsidRPr="00974E67">
        <w:rPr>
          <w:rFonts w:cs="Arial"/>
        </w:rPr>
        <w:t xml:space="preserve"> AND ENVIRONMENT </w:t>
      </w:r>
      <w:r w:rsidR="00A63D1D" w:rsidRPr="00974E67">
        <w:rPr>
          <w:rFonts w:cs="Arial"/>
        </w:rPr>
        <w:t>CLUSTER</w:t>
      </w:r>
      <w:bookmarkEnd w:id="0"/>
    </w:p>
    <w:p w14:paraId="30153E1A" w14:textId="71953BF1" w:rsidR="002D5C4D" w:rsidRPr="00503286" w:rsidRDefault="002D5C4D" w:rsidP="00503286">
      <w:pPr>
        <w:pStyle w:val="Heading2"/>
        <w:numPr>
          <w:ilvl w:val="1"/>
          <w:numId w:val="74"/>
        </w:numPr>
        <w:pBdr>
          <w:bottom w:val="single" w:sz="4" w:space="4" w:color="008EBA"/>
        </w:pBdr>
        <w:ind w:left="357" w:hanging="357"/>
        <w:rPr>
          <w:color w:val="008EBA"/>
        </w:rPr>
      </w:pPr>
      <w:r w:rsidRPr="00503286">
        <w:rPr>
          <w:color w:val="008EBA"/>
        </w:rPr>
        <w:t>Agency Expense Summary</w:t>
      </w:r>
    </w:p>
    <w:p w14:paraId="399BC20E" w14:textId="77777777" w:rsidR="009F51B5" w:rsidRPr="000A7629" w:rsidRDefault="009F51B5" w:rsidP="009F51B5">
      <w:pPr>
        <w:rPr>
          <w:rFonts w:ascii="Arial" w:eastAsiaTheme="minorEastAsia" w:hAnsi="Arial" w:cs="Arial"/>
          <w:sz w:val="19"/>
          <w:szCs w:val="19"/>
          <w:lang w:eastAsia="en-AU"/>
        </w:rPr>
      </w:pPr>
      <w:bookmarkStart w:id="1" w:name="_Toc511765823"/>
      <w:bookmarkStart w:id="2" w:name="_Toc516325304"/>
    </w:p>
    <w:tbl>
      <w:tblPr>
        <w:tblW w:w="9640" w:type="dxa"/>
        <w:tblLayout w:type="fixed"/>
        <w:tblLook w:val="04A0" w:firstRow="1" w:lastRow="0" w:firstColumn="1" w:lastColumn="0" w:noHBand="0" w:noVBand="1"/>
        <w:tblCaption w:val="Agency Expense Summary"/>
        <w:tblDescription w:val="Planning, Industry and Environment cluster - Agency Expense Summary"/>
      </w:tblPr>
      <w:tblGrid>
        <w:gridCol w:w="4041"/>
        <w:gridCol w:w="19"/>
        <w:gridCol w:w="892"/>
        <w:gridCol w:w="21"/>
        <w:gridCol w:w="932"/>
        <w:gridCol w:w="936"/>
        <w:gridCol w:w="926"/>
        <w:gridCol w:w="6"/>
        <w:gridCol w:w="932"/>
        <w:gridCol w:w="14"/>
        <w:gridCol w:w="921"/>
      </w:tblGrid>
      <w:tr w:rsidR="00DA7CDD" w14:paraId="5FF2D45C" w14:textId="77777777" w:rsidTr="000A7629">
        <w:trPr>
          <w:trHeight w:val="283"/>
          <w:tblHeader/>
        </w:trPr>
        <w:tc>
          <w:tcPr>
            <w:tcW w:w="4043" w:type="dxa"/>
            <w:vMerge w:val="restart"/>
            <w:shd w:val="clear" w:color="auto" w:fill="008EBA"/>
            <w:vAlign w:val="center"/>
            <w:hideMark/>
          </w:tcPr>
          <w:p w14:paraId="08D8CC4D" w14:textId="77777777" w:rsidR="00DA7CDD" w:rsidRDefault="00DA7CDD" w:rsidP="007327AE">
            <w:pPr>
              <w:jc w:val="center"/>
              <w:rPr>
                <w:rFonts w:ascii="Arial" w:hAnsi="Arial" w:cs="Arial"/>
                <w:b/>
                <w:bCs/>
                <w:color w:val="FFFFFF"/>
                <w:sz w:val="18"/>
                <w:szCs w:val="18"/>
              </w:rPr>
            </w:pPr>
            <w:bookmarkStart w:id="3" w:name="_Hlk10472790"/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Planning, Industry and Environment cluster</w:t>
            </w:r>
          </w:p>
        </w:tc>
        <w:tc>
          <w:tcPr>
            <w:tcW w:w="2798" w:type="dxa"/>
            <w:gridSpan w:val="5"/>
            <w:shd w:val="clear" w:color="auto" w:fill="008EBA"/>
            <w:vAlign w:val="bottom"/>
            <w:hideMark/>
          </w:tcPr>
          <w:p w14:paraId="00226657" w14:textId="77777777" w:rsidR="00DA7CDD" w:rsidRDefault="00DA7CDD" w:rsidP="007327A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</w:rPr>
              <w:t>Expenses</w:t>
            </w:r>
            <w:r>
              <w:rPr>
                <w:rFonts w:ascii="Arial" w:hAnsi="Arial" w:cs="Arial"/>
                <w:color w:val="FFFFFF"/>
                <w:sz w:val="18"/>
                <w:szCs w:val="18"/>
                <w:vertAlign w:val="superscript"/>
              </w:rPr>
              <w:t>(a)</w:t>
            </w:r>
          </w:p>
        </w:tc>
        <w:tc>
          <w:tcPr>
            <w:tcW w:w="2799" w:type="dxa"/>
            <w:gridSpan w:val="5"/>
            <w:shd w:val="clear" w:color="auto" w:fill="008EBA"/>
            <w:vAlign w:val="bottom"/>
            <w:hideMark/>
          </w:tcPr>
          <w:p w14:paraId="42BCCC35" w14:textId="77777777" w:rsidR="00DA7CDD" w:rsidRDefault="00DA7CDD" w:rsidP="007327A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</w:rPr>
              <w:t>Capital Expenditure</w:t>
            </w:r>
          </w:p>
        </w:tc>
      </w:tr>
      <w:tr w:rsidR="00DA7CDD" w14:paraId="6C0DE8A7" w14:textId="77777777" w:rsidTr="00C31CBC">
        <w:trPr>
          <w:trHeight w:val="255"/>
          <w:tblHeader/>
        </w:trPr>
        <w:tc>
          <w:tcPr>
            <w:tcW w:w="4043" w:type="dxa"/>
            <w:vMerge/>
            <w:vAlign w:val="center"/>
            <w:hideMark/>
          </w:tcPr>
          <w:p w14:paraId="01C9C41D" w14:textId="77777777" w:rsidR="00DA7CDD" w:rsidRDefault="00DA7CDD" w:rsidP="007327AE">
            <w:pPr>
              <w:rPr>
                <w:rFonts w:ascii="Arial" w:hAnsi="Arial" w:cs="Arial"/>
                <w:b/>
                <w:bCs/>
                <w:color w:val="FFFFFF"/>
                <w:sz w:val="18"/>
                <w:szCs w:val="18"/>
              </w:rPr>
            </w:pPr>
          </w:p>
        </w:tc>
        <w:tc>
          <w:tcPr>
            <w:tcW w:w="932" w:type="dxa"/>
            <w:gridSpan w:val="3"/>
            <w:shd w:val="clear" w:color="auto" w:fill="008EBA"/>
            <w:vAlign w:val="bottom"/>
            <w:hideMark/>
          </w:tcPr>
          <w:p w14:paraId="34753539" w14:textId="63F406F7" w:rsidR="00DA7CDD" w:rsidRDefault="00DA7CDD" w:rsidP="00CD626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</w:rPr>
              <w:t>20</w:t>
            </w:r>
            <w:r w:rsidR="009D7E0F">
              <w:rPr>
                <w:rFonts w:ascii="Arial" w:hAnsi="Arial" w:cs="Arial"/>
                <w:color w:val="FFFFFF"/>
                <w:sz w:val="18"/>
                <w:szCs w:val="18"/>
              </w:rPr>
              <w:t>20-21</w:t>
            </w:r>
          </w:p>
        </w:tc>
        <w:tc>
          <w:tcPr>
            <w:tcW w:w="932" w:type="dxa"/>
            <w:shd w:val="clear" w:color="auto" w:fill="008EBA"/>
            <w:vAlign w:val="bottom"/>
            <w:hideMark/>
          </w:tcPr>
          <w:p w14:paraId="0F879764" w14:textId="39015C5F" w:rsidR="00DA7CDD" w:rsidRDefault="00DA7CDD" w:rsidP="00CD626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</w:rPr>
              <w:t>202</w:t>
            </w:r>
            <w:r w:rsidR="009D7E0F">
              <w:rPr>
                <w:rFonts w:ascii="Arial" w:hAnsi="Arial" w:cs="Arial"/>
                <w:color w:val="FFFFFF"/>
                <w:sz w:val="18"/>
                <w:szCs w:val="18"/>
              </w:rPr>
              <w:t>1-22</w:t>
            </w:r>
          </w:p>
        </w:tc>
        <w:tc>
          <w:tcPr>
            <w:tcW w:w="936" w:type="dxa"/>
            <w:shd w:val="clear" w:color="auto" w:fill="008EBA"/>
            <w:vAlign w:val="bottom"/>
            <w:hideMark/>
          </w:tcPr>
          <w:p w14:paraId="5FC78CFA" w14:textId="77777777" w:rsidR="00DA7CDD" w:rsidRDefault="00DA7CDD" w:rsidP="00CD626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</w:rPr>
            </w:pPr>
          </w:p>
        </w:tc>
        <w:tc>
          <w:tcPr>
            <w:tcW w:w="932" w:type="dxa"/>
            <w:gridSpan w:val="2"/>
            <w:shd w:val="clear" w:color="auto" w:fill="008EBA"/>
            <w:vAlign w:val="bottom"/>
            <w:hideMark/>
          </w:tcPr>
          <w:p w14:paraId="05782EC3" w14:textId="7404F10C" w:rsidR="00DA7CDD" w:rsidRDefault="009D7E0F" w:rsidP="00CD626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</w:rPr>
              <w:t>2020-21</w:t>
            </w:r>
          </w:p>
        </w:tc>
        <w:tc>
          <w:tcPr>
            <w:tcW w:w="932" w:type="dxa"/>
            <w:shd w:val="clear" w:color="auto" w:fill="008EBA"/>
            <w:vAlign w:val="bottom"/>
            <w:hideMark/>
          </w:tcPr>
          <w:p w14:paraId="6EA69D71" w14:textId="5DEA2976" w:rsidR="00DA7CDD" w:rsidRDefault="00DA7CDD" w:rsidP="00CD626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</w:rPr>
              <w:t>202</w:t>
            </w:r>
            <w:r w:rsidR="009D7E0F">
              <w:rPr>
                <w:rFonts w:ascii="Arial" w:hAnsi="Arial" w:cs="Arial"/>
                <w:color w:val="FFFFFF"/>
                <w:sz w:val="18"/>
                <w:szCs w:val="18"/>
              </w:rPr>
              <w:t>1-22</w:t>
            </w:r>
          </w:p>
        </w:tc>
        <w:tc>
          <w:tcPr>
            <w:tcW w:w="933" w:type="dxa"/>
            <w:gridSpan w:val="2"/>
            <w:shd w:val="clear" w:color="auto" w:fill="008EBA"/>
            <w:vAlign w:val="bottom"/>
            <w:hideMark/>
          </w:tcPr>
          <w:p w14:paraId="08F2F782" w14:textId="4C0AC1EB" w:rsidR="00DA7CDD" w:rsidRDefault="00DA7CDD" w:rsidP="00CD626A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DA7CDD" w14:paraId="1EE0505E" w14:textId="77777777" w:rsidTr="00C31CBC">
        <w:trPr>
          <w:trHeight w:val="267"/>
          <w:tblHeader/>
        </w:trPr>
        <w:tc>
          <w:tcPr>
            <w:tcW w:w="4043" w:type="dxa"/>
            <w:vMerge/>
            <w:vAlign w:val="center"/>
            <w:hideMark/>
          </w:tcPr>
          <w:p w14:paraId="6CA331DF" w14:textId="77777777" w:rsidR="00DA7CDD" w:rsidRDefault="00DA7CDD" w:rsidP="007327AE">
            <w:pPr>
              <w:rPr>
                <w:rFonts w:ascii="Arial" w:hAnsi="Arial" w:cs="Arial"/>
                <w:b/>
                <w:bCs/>
                <w:color w:val="FFFFFF"/>
                <w:sz w:val="18"/>
                <w:szCs w:val="18"/>
              </w:rPr>
            </w:pPr>
          </w:p>
        </w:tc>
        <w:tc>
          <w:tcPr>
            <w:tcW w:w="932" w:type="dxa"/>
            <w:gridSpan w:val="3"/>
            <w:shd w:val="clear" w:color="auto" w:fill="008EBA"/>
            <w:vAlign w:val="bottom"/>
            <w:hideMark/>
          </w:tcPr>
          <w:p w14:paraId="4BBD24BB" w14:textId="7CDA1B72" w:rsidR="00DA7CDD" w:rsidRDefault="009D7E0F" w:rsidP="00CD626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</w:rPr>
              <w:t>Revised</w:t>
            </w:r>
          </w:p>
        </w:tc>
        <w:tc>
          <w:tcPr>
            <w:tcW w:w="932" w:type="dxa"/>
            <w:shd w:val="clear" w:color="auto" w:fill="008EBA"/>
            <w:vAlign w:val="bottom"/>
            <w:hideMark/>
          </w:tcPr>
          <w:p w14:paraId="3237095A" w14:textId="77777777" w:rsidR="00DA7CDD" w:rsidRDefault="00DA7CDD" w:rsidP="00CD626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</w:rPr>
              <w:t>Budget</w:t>
            </w:r>
          </w:p>
        </w:tc>
        <w:tc>
          <w:tcPr>
            <w:tcW w:w="936" w:type="dxa"/>
            <w:shd w:val="clear" w:color="auto" w:fill="008EBA"/>
            <w:vAlign w:val="bottom"/>
            <w:hideMark/>
          </w:tcPr>
          <w:p w14:paraId="046E9F5C" w14:textId="77777777" w:rsidR="00DA7CDD" w:rsidRDefault="00DA7CDD" w:rsidP="00CD626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</w:rPr>
              <w:t>Change</w:t>
            </w:r>
          </w:p>
        </w:tc>
        <w:tc>
          <w:tcPr>
            <w:tcW w:w="932" w:type="dxa"/>
            <w:gridSpan w:val="2"/>
            <w:shd w:val="clear" w:color="auto" w:fill="008EBA"/>
            <w:vAlign w:val="bottom"/>
            <w:hideMark/>
          </w:tcPr>
          <w:p w14:paraId="22E441D9" w14:textId="7E43C70D" w:rsidR="00DA7CDD" w:rsidRDefault="009D7E0F" w:rsidP="00CD626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</w:rPr>
              <w:t>Revised</w:t>
            </w:r>
          </w:p>
        </w:tc>
        <w:tc>
          <w:tcPr>
            <w:tcW w:w="932" w:type="dxa"/>
            <w:shd w:val="clear" w:color="auto" w:fill="008EBA"/>
            <w:vAlign w:val="bottom"/>
            <w:hideMark/>
          </w:tcPr>
          <w:p w14:paraId="29BEE8DE" w14:textId="77777777" w:rsidR="00DA7CDD" w:rsidRDefault="00DA7CDD" w:rsidP="00CD626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</w:rPr>
              <w:t>Budget</w:t>
            </w:r>
          </w:p>
        </w:tc>
        <w:tc>
          <w:tcPr>
            <w:tcW w:w="933" w:type="dxa"/>
            <w:gridSpan w:val="2"/>
            <w:shd w:val="clear" w:color="auto" w:fill="008EBA"/>
            <w:vAlign w:val="bottom"/>
            <w:hideMark/>
          </w:tcPr>
          <w:p w14:paraId="1BF8479F" w14:textId="77777777" w:rsidR="00DA7CDD" w:rsidRDefault="00DA7CDD" w:rsidP="00CD626A">
            <w:pPr>
              <w:ind w:left="-57" w:right="-57"/>
              <w:jc w:val="center"/>
              <w:rPr>
                <w:rFonts w:ascii="Arial" w:hAnsi="Arial" w:cs="Arial"/>
                <w:color w:val="FFFFFF"/>
                <w:sz w:val="18"/>
                <w:szCs w:val="18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</w:rPr>
              <w:t>Change</w:t>
            </w:r>
          </w:p>
        </w:tc>
      </w:tr>
      <w:tr w:rsidR="00DA7CDD" w14:paraId="7CB657A4" w14:textId="77777777" w:rsidTr="00FC6BFF">
        <w:trPr>
          <w:trHeight w:val="283"/>
          <w:tblHeader/>
        </w:trPr>
        <w:tc>
          <w:tcPr>
            <w:tcW w:w="4043" w:type="dxa"/>
            <w:shd w:val="clear" w:color="auto" w:fill="00426F"/>
            <w:vAlign w:val="center"/>
            <w:hideMark/>
          </w:tcPr>
          <w:p w14:paraId="1E77E311" w14:textId="77777777" w:rsidR="00DA7CDD" w:rsidRDefault="00DA7CDD" w:rsidP="007327AE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32" w:type="dxa"/>
            <w:gridSpan w:val="3"/>
            <w:shd w:val="clear" w:color="auto" w:fill="00426F"/>
            <w:hideMark/>
          </w:tcPr>
          <w:p w14:paraId="784ED080" w14:textId="77777777" w:rsidR="00DA7CDD" w:rsidRDefault="00DA7CDD" w:rsidP="007327A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</w:rPr>
              <w:t>$m</w:t>
            </w:r>
          </w:p>
        </w:tc>
        <w:tc>
          <w:tcPr>
            <w:tcW w:w="932" w:type="dxa"/>
            <w:shd w:val="clear" w:color="auto" w:fill="00426F"/>
            <w:hideMark/>
          </w:tcPr>
          <w:p w14:paraId="02A1A9BA" w14:textId="77777777" w:rsidR="00DA7CDD" w:rsidRDefault="00DA7CDD" w:rsidP="007327A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</w:rPr>
              <w:t>$m</w:t>
            </w:r>
          </w:p>
        </w:tc>
        <w:tc>
          <w:tcPr>
            <w:tcW w:w="936" w:type="dxa"/>
            <w:shd w:val="clear" w:color="auto" w:fill="00426F"/>
            <w:hideMark/>
          </w:tcPr>
          <w:p w14:paraId="0EF8F55A" w14:textId="77777777" w:rsidR="00DA7CDD" w:rsidRDefault="00DA7CDD" w:rsidP="007327A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</w:rPr>
              <w:t>%</w:t>
            </w:r>
          </w:p>
        </w:tc>
        <w:tc>
          <w:tcPr>
            <w:tcW w:w="932" w:type="dxa"/>
            <w:gridSpan w:val="2"/>
            <w:shd w:val="clear" w:color="auto" w:fill="00426F"/>
            <w:hideMark/>
          </w:tcPr>
          <w:p w14:paraId="7FE93AB0" w14:textId="77777777" w:rsidR="00DA7CDD" w:rsidRDefault="00DA7CDD" w:rsidP="007327A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</w:rPr>
              <w:t>$m</w:t>
            </w:r>
          </w:p>
        </w:tc>
        <w:tc>
          <w:tcPr>
            <w:tcW w:w="932" w:type="dxa"/>
            <w:shd w:val="clear" w:color="auto" w:fill="00426F"/>
            <w:hideMark/>
          </w:tcPr>
          <w:p w14:paraId="317D5D3C" w14:textId="77777777" w:rsidR="00DA7CDD" w:rsidRDefault="00DA7CDD" w:rsidP="007327A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</w:rPr>
              <w:t>$m</w:t>
            </w:r>
          </w:p>
        </w:tc>
        <w:tc>
          <w:tcPr>
            <w:tcW w:w="933" w:type="dxa"/>
            <w:gridSpan w:val="2"/>
            <w:shd w:val="clear" w:color="auto" w:fill="00426F"/>
            <w:hideMark/>
          </w:tcPr>
          <w:p w14:paraId="316EA4D5" w14:textId="77777777" w:rsidR="00DA7CDD" w:rsidRDefault="00DA7CDD" w:rsidP="007327AE">
            <w:pPr>
              <w:ind w:left="-57" w:right="-57"/>
              <w:jc w:val="center"/>
              <w:rPr>
                <w:rFonts w:ascii="Arial" w:hAnsi="Arial" w:cs="Arial"/>
                <w:color w:val="FFFFFF"/>
                <w:sz w:val="18"/>
                <w:szCs w:val="18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</w:rPr>
              <w:t>%</w:t>
            </w:r>
          </w:p>
        </w:tc>
      </w:tr>
      <w:tr w:rsidR="00DA7CDD" w14:paraId="4EF52151" w14:textId="77777777" w:rsidTr="00FC6BFF">
        <w:trPr>
          <w:trHeight w:val="341"/>
        </w:trPr>
        <w:tc>
          <w:tcPr>
            <w:tcW w:w="4062" w:type="dxa"/>
            <w:gridSpan w:val="2"/>
            <w:tcBorders>
              <w:left w:val="nil"/>
              <w:right w:val="nil"/>
            </w:tcBorders>
            <w:noWrap/>
            <w:vAlign w:val="center"/>
            <w:hideMark/>
          </w:tcPr>
          <w:p w14:paraId="7A4D2DBA" w14:textId="1B6D7733" w:rsidR="00DA7CDD" w:rsidRDefault="00DA7CDD" w:rsidP="007D0C3C">
            <w:pPr>
              <w:spacing w:before="20" w:after="20"/>
              <w:ind w:left="113" w:hanging="113"/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Department of Planning, Industry and Environment </w:t>
            </w:r>
          </w:p>
        </w:tc>
        <w:tc>
          <w:tcPr>
            <w:tcW w:w="892" w:type="dxa"/>
            <w:tcBorders>
              <w:left w:val="nil"/>
              <w:right w:val="nil"/>
            </w:tcBorders>
            <w:noWrap/>
            <w:vAlign w:val="bottom"/>
          </w:tcPr>
          <w:p w14:paraId="7DE04236" w14:textId="1ABB3FD3" w:rsidR="00DA7CDD" w:rsidRDefault="005F1259" w:rsidP="007D0C3C">
            <w:pPr>
              <w:spacing w:before="20" w:after="2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4,190.0</w:t>
            </w:r>
          </w:p>
        </w:tc>
        <w:tc>
          <w:tcPr>
            <w:tcW w:w="953" w:type="dxa"/>
            <w:gridSpan w:val="2"/>
            <w:tcBorders>
              <w:left w:val="nil"/>
              <w:right w:val="nil"/>
            </w:tcBorders>
            <w:noWrap/>
            <w:vAlign w:val="bottom"/>
          </w:tcPr>
          <w:p w14:paraId="1F590562" w14:textId="2E878710" w:rsidR="00DA7CDD" w:rsidRDefault="00C76F24" w:rsidP="007D0C3C">
            <w:pPr>
              <w:spacing w:before="20" w:after="2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4,845.3</w:t>
            </w:r>
          </w:p>
        </w:tc>
        <w:tc>
          <w:tcPr>
            <w:tcW w:w="936" w:type="dxa"/>
            <w:tcBorders>
              <w:left w:val="nil"/>
              <w:right w:val="single" w:sz="4" w:space="0" w:color="auto"/>
            </w:tcBorders>
            <w:noWrap/>
            <w:vAlign w:val="bottom"/>
          </w:tcPr>
          <w:p w14:paraId="35304C81" w14:textId="2055445C" w:rsidR="00DA7CDD" w:rsidRDefault="00C76F24" w:rsidP="007D0C3C">
            <w:pPr>
              <w:spacing w:before="20" w:after="2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5.6</w:t>
            </w:r>
          </w:p>
        </w:tc>
        <w:tc>
          <w:tcPr>
            <w:tcW w:w="926" w:type="dxa"/>
            <w:tcBorders>
              <w:left w:val="nil"/>
              <w:right w:val="nil"/>
            </w:tcBorders>
            <w:noWrap/>
            <w:vAlign w:val="bottom"/>
          </w:tcPr>
          <w:p w14:paraId="18F3CAC8" w14:textId="54CEADC3" w:rsidR="00DA7CDD" w:rsidRDefault="00B73536" w:rsidP="007D0C3C">
            <w:pPr>
              <w:spacing w:before="20" w:after="2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315.2</w:t>
            </w:r>
          </w:p>
        </w:tc>
        <w:tc>
          <w:tcPr>
            <w:tcW w:w="952" w:type="dxa"/>
            <w:gridSpan w:val="3"/>
            <w:tcBorders>
              <w:left w:val="nil"/>
              <w:right w:val="nil"/>
            </w:tcBorders>
            <w:noWrap/>
            <w:vAlign w:val="bottom"/>
          </w:tcPr>
          <w:p w14:paraId="5BB70CEF" w14:textId="1A647CCF" w:rsidR="00DA7CDD" w:rsidRDefault="00D37094" w:rsidP="007D0C3C">
            <w:pPr>
              <w:spacing w:before="20" w:after="20"/>
              <w:ind w:left="-284" w:right="103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642.2</w:t>
            </w:r>
          </w:p>
        </w:tc>
        <w:tc>
          <w:tcPr>
            <w:tcW w:w="919" w:type="dxa"/>
            <w:tcBorders>
              <w:left w:val="nil"/>
            </w:tcBorders>
            <w:noWrap/>
            <w:vAlign w:val="bottom"/>
          </w:tcPr>
          <w:p w14:paraId="18780218" w14:textId="726058DA" w:rsidR="00DA7CDD" w:rsidRDefault="004807DE" w:rsidP="007D0C3C">
            <w:pPr>
              <w:spacing w:before="20" w:after="20"/>
              <w:ind w:left="-284" w:right="-4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03.7</w:t>
            </w:r>
          </w:p>
        </w:tc>
      </w:tr>
      <w:tr w:rsidR="00DA7CDD" w14:paraId="7F691CE2" w14:textId="77777777" w:rsidTr="00FC6BFF">
        <w:trPr>
          <w:trHeight w:val="227"/>
        </w:trPr>
        <w:tc>
          <w:tcPr>
            <w:tcW w:w="4062" w:type="dxa"/>
            <w:gridSpan w:val="2"/>
            <w:noWrap/>
            <w:vAlign w:val="bottom"/>
            <w:hideMark/>
          </w:tcPr>
          <w:p w14:paraId="2D0C0F05" w14:textId="77777777" w:rsidR="00DA7CDD" w:rsidRDefault="00DA7CDD" w:rsidP="007D0C3C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 w:line="220" w:lineRule="atLeast"/>
              <w:ind w:left="113" w:hanging="113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 xml:space="preserve">Cluster Grants </w:t>
            </w:r>
            <w:r>
              <w:rPr>
                <w:rFonts w:ascii="Arial" w:hAnsi="Arial" w:cs="Arial"/>
                <w:sz w:val="18"/>
                <w:szCs w:val="18"/>
                <w:lang w:eastAsia="en-AU"/>
              </w:rPr>
              <w:tab/>
            </w:r>
          </w:p>
        </w:tc>
        <w:tc>
          <w:tcPr>
            <w:tcW w:w="892" w:type="dxa"/>
            <w:tcBorders>
              <w:left w:val="nil"/>
              <w:bottom w:val="nil"/>
              <w:right w:val="nil"/>
            </w:tcBorders>
            <w:noWrap/>
            <w:vAlign w:val="bottom"/>
          </w:tcPr>
          <w:p w14:paraId="42A9108D" w14:textId="6744144C" w:rsidR="00DA7CDD" w:rsidRDefault="009C340B" w:rsidP="007D0C3C">
            <w:pPr>
              <w:spacing w:before="20" w:after="2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617.8</w:t>
            </w:r>
          </w:p>
        </w:tc>
        <w:tc>
          <w:tcPr>
            <w:tcW w:w="953" w:type="dxa"/>
            <w:gridSpan w:val="2"/>
            <w:tcBorders>
              <w:left w:val="nil"/>
              <w:bottom w:val="nil"/>
              <w:right w:val="nil"/>
            </w:tcBorders>
            <w:noWrap/>
            <w:vAlign w:val="bottom"/>
          </w:tcPr>
          <w:p w14:paraId="6AECD3FA" w14:textId="0912B78A" w:rsidR="00DA7CDD" w:rsidRDefault="008B167B" w:rsidP="007D0C3C">
            <w:pPr>
              <w:spacing w:before="20" w:after="2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640.2</w:t>
            </w:r>
          </w:p>
        </w:tc>
        <w:tc>
          <w:tcPr>
            <w:tcW w:w="936" w:type="dxa"/>
            <w:tcBorders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1A8D0719" w14:textId="5BD11D4A" w:rsidR="00DA7CDD" w:rsidRDefault="00567FEB" w:rsidP="007D0C3C">
            <w:pPr>
              <w:spacing w:before="20" w:after="2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3.6</w:t>
            </w:r>
          </w:p>
        </w:tc>
        <w:tc>
          <w:tcPr>
            <w:tcW w:w="926" w:type="dxa"/>
            <w:tcBorders>
              <w:left w:val="nil"/>
              <w:bottom w:val="nil"/>
              <w:right w:val="nil"/>
            </w:tcBorders>
            <w:noWrap/>
            <w:vAlign w:val="bottom"/>
          </w:tcPr>
          <w:p w14:paraId="2F560580" w14:textId="05E7A378" w:rsidR="00DA7CDD" w:rsidRDefault="00D37094" w:rsidP="007D0C3C">
            <w:pPr>
              <w:spacing w:before="20" w:after="2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952" w:type="dxa"/>
            <w:gridSpan w:val="3"/>
            <w:tcBorders>
              <w:left w:val="nil"/>
              <w:bottom w:val="nil"/>
              <w:right w:val="nil"/>
            </w:tcBorders>
            <w:noWrap/>
            <w:vAlign w:val="bottom"/>
          </w:tcPr>
          <w:p w14:paraId="121DDAEA" w14:textId="63930CA3" w:rsidR="00DA7CDD" w:rsidRDefault="00D37094" w:rsidP="007D0C3C">
            <w:pPr>
              <w:spacing w:before="20" w:after="20"/>
              <w:ind w:left="-284" w:right="103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919" w:type="dxa"/>
            <w:tcBorders>
              <w:left w:val="nil"/>
              <w:bottom w:val="single" w:sz="4" w:space="0" w:color="auto"/>
            </w:tcBorders>
            <w:noWrap/>
            <w:vAlign w:val="bottom"/>
          </w:tcPr>
          <w:p w14:paraId="1E640D90" w14:textId="33CEE0F5" w:rsidR="00DA7CDD" w:rsidRDefault="004807DE" w:rsidP="007D0C3C">
            <w:pPr>
              <w:spacing w:before="20" w:after="20"/>
              <w:ind w:left="-284" w:right="-4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</w:tr>
      <w:tr w:rsidR="00DA7CDD" w:rsidRPr="003D342C" w14:paraId="5E292C14" w14:textId="77777777" w:rsidTr="00FC6BFF">
        <w:trPr>
          <w:trHeight w:val="341"/>
        </w:trPr>
        <w:tc>
          <w:tcPr>
            <w:tcW w:w="406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7E86068E" w14:textId="216A1F7F" w:rsidR="00DA7CDD" w:rsidRPr="003D342C" w:rsidRDefault="00DA7CDD" w:rsidP="007327A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3D342C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Principal </w:t>
            </w:r>
            <w:r w:rsidRPr="001F694F"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  <w:t xml:space="preserve">Agency </w:t>
            </w:r>
          </w:p>
        </w:tc>
        <w:tc>
          <w:tcPr>
            <w:tcW w:w="8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6B66A8C" w14:textId="306DC299" w:rsidR="00DA7CDD" w:rsidRPr="003D342C" w:rsidRDefault="008B167B" w:rsidP="00012A5B">
            <w:pPr>
              <w:ind w:left="-284"/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807.8</w:t>
            </w:r>
          </w:p>
        </w:tc>
        <w:tc>
          <w:tcPr>
            <w:tcW w:w="9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F226B87" w14:textId="022C4535" w:rsidR="00DA7CDD" w:rsidRPr="003D342C" w:rsidRDefault="00C76F24" w:rsidP="00012A5B">
            <w:pPr>
              <w:ind w:left="-284"/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485.5</w:t>
            </w:r>
          </w:p>
        </w:tc>
        <w:tc>
          <w:tcPr>
            <w:tcW w:w="936" w:type="dxa"/>
            <w:tcBorders>
              <w:top w:val="nil"/>
              <w:left w:val="nil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7683FED2" w14:textId="7767B62D" w:rsidR="00DA7CDD" w:rsidRPr="003D342C" w:rsidRDefault="00C76F24" w:rsidP="00012A5B">
            <w:pPr>
              <w:ind w:left="-284"/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4.1</w:t>
            </w:r>
          </w:p>
        </w:tc>
        <w:tc>
          <w:tcPr>
            <w:tcW w:w="9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0D3A3E4" w14:textId="29F6943D" w:rsidR="00DA7CDD" w:rsidRPr="003D342C" w:rsidRDefault="00B73536" w:rsidP="00012A5B">
            <w:pPr>
              <w:ind w:left="-284"/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15.2</w:t>
            </w:r>
          </w:p>
        </w:tc>
        <w:tc>
          <w:tcPr>
            <w:tcW w:w="95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243475C" w14:textId="5096123B" w:rsidR="00DA7CDD" w:rsidRPr="003D342C" w:rsidRDefault="00D37094" w:rsidP="00012A5B">
            <w:pPr>
              <w:ind w:left="-284" w:right="103"/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42.2</w:t>
            </w:r>
          </w:p>
        </w:tc>
        <w:tc>
          <w:tcPr>
            <w:tcW w:w="919" w:type="dxa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14:paraId="3A154C9E" w14:textId="7EEEC5D9" w:rsidR="00DA7CDD" w:rsidRPr="003D342C" w:rsidRDefault="004807DE" w:rsidP="00012A5B">
            <w:pPr>
              <w:ind w:left="-284" w:right="-44"/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3.7</w:t>
            </w:r>
          </w:p>
        </w:tc>
      </w:tr>
      <w:tr w:rsidR="00DA7CDD" w14:paraId="08B64C15" w14:textId="77777777" w:rsidTr="00FC6BFF">
        <w:trPr>
          <w:trHeight w:val="227"/>
        </w:trPr>
        <w:tc>
          <w:tcPr>
            <w:tcW w:w="4062" w:type="dxa"/>
            <w:gridSpan w:val="2"/>
            <w:vAlign w:val="bottom"/>
            <w:hideMark/>
          </w:tcPr>
          <w:p w14:paraId="6C8CDD92" w14:textId="77777777" w:rsidR="00DA7CDD" w:rsidRDefault="00DA7CDD" w:rsidP="00AB371C">
            <w:pPr>
              <w:ind w:left="113" w:hanging="113"/>
              <w:rPr>
                <w:rFonts w:ascii="Arial" w:hAnsi="Arial" w:cs="Arial"/>
                <w:b/>
                <w:bCs/>
                <w:i/>
                <w:iCs/>
                <w:color w:val="1F497D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i/>
                <w:iCs/>
                <w:color w:val="1F497D"/>
                <w:sz w:val="18"/>
                <w:szCs w:val="18"/>
                <w:lang w:eastAsia="en-AU"/>
              </w:rPr>
              <w:t>Cluster Agencies</w:t>
            </w:r>
          </w:p>
        </w:tc>
        <w:tc>
          <w:tcPr>
            <w:tcW w:w="892" w:type="dxa"/>
            <w:tcBorders>
              <w:top w:val="single" w:sz="4" w:space="0" w:color="auto"/>
            </w:tcBorders>
            <w:noWrap/>
            <w:vAlign w:val="bottom"/>
          </w:tcPr>
          <w:p w14:paraId="731D0FDD" w14:textId="77777777" w:rsidR="00DA7CDD" w:rsidRDefault="00DA7CDD" w:rsidP="00012A5B">
            <w:pPr>
              <w:ind w:left="-284"/>
              <w:rPr>
                <w:rFonts w:ascii="Arial" w:hAnsi="Arial" w:cs="Arial"/>
                <w:b/>
                <w:bCs/>
                <w:i/>
                <w:iCs/>
                <w:color w:val="1F497D"/>
                <w:sz w:val="18"/>
                <w:szCs w:val="18"/>
                <w:lang w:eastAsia="en-AU"/>
              </w:rPr>
            </w:pPr>
          </w:p>
        </w:tc>
        <w:tc>
          <w:tcPr>
            <w:tcW w:w="953" w:type="dxa"/>
            <w:gridSpan w:val="2"/>
            <w:tcBorders>
              <w:top w:val="single" w:sz="4" w:space="0" w:color="auto"/>
            </w:tcBorders>
            <w:noWrap/>
            <w:vAlign w:val="bottom"/>
          </w:tcPr>
          <w:p w14:paraId="3CF68BCB" w14:textId="77777777" w:rsidR="00DA7CDD" w:rsidRDefault="00DA7CDD" w:rsidP="00012A5B">
            <w:pPr>
              <w:ind w:left="-284"/>
              <w:rPr>
                <w:lang w:eastAsia="en-AU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nil"/>
              <w:bottom w:val="nil"/>
              <w:right w:val="single" w:sz="4" w:space="0" w:color="000000" w:themeColor="text1"/>
            </w:tcBorders>
            <w:vAlign w:val="bottom"/>
          </w:tcPr>
          <w:p w14:paraId="595DC3FC" w14:textId="77777777" w:rsidR="00DA7CDD" w:rsidRDefault="00DA7CDD" w:rsidP="00012A5B">
            <w:pPr>
              <w:ind w:left="-284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926" w:type="dxa"/>
            <w:tcBorders>
              <w:top w:val="single" w:sz="4" w:space="0" w:color="auto"/>
            </w:tcBorders>
            <w:noWrap/>
            <w:vAlign w:val="bottom"/>
          </w:tcPr>
          <w:p w14:paraId="7D348132" w14:textId="77777777" w:rsidR="00DA7CDD" w:rsidRDefault="00DA7CDD" w:rsidP="00012A5B">
            <w:pPr>
              <w:ind w:left="-284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952" w:type="dxa"/>
            <w:gridSpan w:val="3"/>
            <w:tcBorders>
              <w:top w:val="single" w:sz="4" w:space="0" w:color="auto"/>
            </w:tcBorders>
            <w:noWrap/>
            <w:vAlign w:val="bottom"/>
          </w:tcPr>
          <w:p w14:paraId="624D5585" w14:textId="77777777" w:rsidR="00DA7CDD" w:rsidRDefault="00DA7CDD" w:rsidP="00012A5B">
            <w:pPr>
              <w:ind w:left="-284"/>
              <w:rPr>
                <w:lang w:eastAsia="en-AU"/>
              </w:rPr>
            </w:pPr>
          </w:p>
        </w:tc>
        <w:tc>
          <w:tcPr>
            <w:tcW w:w="919" w:type="dxa"/>
            <w:tcBorders>
              <w:top w:val="single" w:sz="4" w:space="0" w:color="auto"/>
              <w:left w:val="nil"/>
              <w:bottom w:val="nil"/>
            </w:tcBorders>
            <w:vAlign w:val="bottom"/>
          </w:tcPr>
          <w:p w14:paraId="4BD6C0FB" w14:textId="77777777" w:rsidR="00DA7CDD" w:rsidRDefault="00DA7CDD" w:rsidP="00012A5B">
            <w:pPr>
              <w:ind w:left="-284" w:right="-44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</w:p>
        </w:tc>
      </w:tr>
      <w:tr w:rsidR="00DA7CDD" w14:paraId="401EAC63" w14:textId="77777777" w:rsidTr="00FC6BFF">
        <w:trPr>
          <w:trHeight w:val="227"/>
        </w:trPr>
        <w:tc>
          <w:tcPr>
            <w:tcW w:w="4062" w:type="dxa"/>
            <w:gridSpan w:val="2"/>
            <w:noWrap/>
            <w:vAlign w:val="bottom"/>
          </w:tcPr>
          <w:p w14:paraId="54916E83" w14:textId="2573157B" w:rsidR="00DA7CDD" w:rsidRDefault="00DA7CDD" w:rsidP="00AB371C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40" w:after="40"/>
              <w:ind w:left="113" w:hanging="113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nvironment Protection Authority</w:t>
            </w:r>
            <w:r w:rsidRPr="00AB084E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</w:t>
            </w: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ab/>
            </w:r>
          </w:p>
        </w:tc>
        <w:tc>
          <w:tcPr>
            <w:tcW w:w="892" w:type="dxa"/>
            <w:tcBorders>
              <w:left w:val="nil"/>
              <w:bottom w:val="nil"/>
              <w:right w:val="nil"/>
            </w:tcBorders>
            <w:noWrap/>
            <w:vAlign w:val="bottom"/>
          </w:tcPr>
          <w:p w14:paraId="6A4969DC" w14:textId="783BF48B" w:rsidR="00DA7CDD" w:rsidRDefault="009C340B" w:rsidP="00AB371C">
            <w:pPr>
              <w:spacing w:before="40" w:after="4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224.9</w:t>
            </w:r>
          </w:p>
        </w:tc>
        <w:tc>
          <w:tcPr>
            <w:tcW w:w="953" w:type="dxa"/>
            <w:gridSpan w:val="2"/>
            <w:tcBorders>
              <w:left w:val="nil"/>
              <w:bottom w:val="nil"/>
              <w:right w:val="nil"/>
            </w:tcBorders>
            <w:noWrap/>
            <w:vAlign w:val="bottom"/>
          </w:tcPr>
          <w:p w14:paraId="1D6F07B2" w14:textId="1B8A7453" w:rsidR="00DA7CDD" w:rsidRDefault="00E75CFF" w:rsidP="00AB371C">
            <w:pPr>
              <w:spacing w:before="40" w:after="4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362.7</w:t>
            </w:r>
          </w:p>
        </w:tc>
        <w:tc>
          <w:tcPr>
            <w:tcW w:w="936" w:type="dxa"/>
            <w:tcBorders>
              <w:left w:val="nil"/>
              <w:bottom w:val="nil"/>
              <w:right w:val="single" w:sz="4" w:space="0" w:color="000000" w:themeColor="text1"/>
            </w:tcBorders>
            <w:vAlign w:val="bottom"/>
          </w:tcPr>
          <w:p w14:paraId="47870B49" w14:textId="5A9B6783" w:rsidR="00DA7CDD" w:rsidRDefault="00567FEB" w:rsidP="00AB371C">
            <w:pPr>
              <w:spacing w:before="40" w:after="4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61.3</w:t>
            </w:r>
          </w:p>
        </w:tc>
        <w:tc>
          <w:tcPr>
            <w:tcW w:w="926" w:type="dxa"/>
            <w:tcBorders>
              <w:left w:val="nil"/>
              <w:bottom w:val="nil"/>
              <w:right w:val="nil"/>
            </w:tcBorders>
            <w:noWrap/>
            <w:vAlign w:val="bottom"/>
          </w:tcPr>
          <w:p w14:paraId="22C8BE45" w14:textId="3A9AFC59" w:rsidR="00DA7CDD" w:rsidRDefault="00B73536" w:rsidP="00AB371C">
            <w:pPr>
              <w:spacing w:before="40" w:after="4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0.7</w:t>
            </w:r>
          </w:p>
        </w:tc>
        <w:tc>
          <w:tcPr>
            <w:tcW w:w="952" w:type="dxa"/>
            <w:gridSpan w:val="3"/>
            <w:tcBorders>
              <w:left w:val="nil"/>
              <w:bottom w:val="nil"/>
              <w:right w:val="nil"/>
            </w:tcBorders>
            <w:noWrap/>
            <w:vAlign w:val="bottom"/>
          </w:tcPr>
          <w:p w14:paraId="0A38333D" w14:textId="2E8E3221" w:rsidR="00DA7CDD" w:rsidRDefault="00D37094" w:rsidP="00AB371C">
            <w:pPr>
              <w:spacing w:before="40" w:after="40"/>
              <w:ind w:left="-284" w:right="103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4.5</w:t>
            </w:r>
          </w:p>
        </w:tc>
        <w:tc>
          <w:tcPr>
            <w:tcW w:w="919" w:type="dxa"/>
            <w:tcBorders>
              <w:left w:val="nil"/>
              <w:bottom w:val="nil"/>
            </w:tcBorders>
            <w:vAlign w:val="bottom"/>
          </w:tcPr>
          <w:p w14:paraId="29125A4B" w14:textId="486FE520" w:rsidR="00DA7CDD" w:rsidRDefault="004807DE" w:rsidP="00AB371C">
            <w:pPr>
              <w:spacing w:before="40" w:after="40"/>
              <w:ind w:left="-284" w:right="-4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35.4</w:t>
            </w:r>
          </w:p>
        </w:tc>
      </w:tr>
      <w:tr w:rsidR="00DA7CDD" w14:paraId="722124E8" w14:textId="77777777" w:rsidTr="00FC6BFF">
        <w:trPr>
          <w:trHeight w:val="227"/>
        </w:trPr>
        <w:tc>
          <w:tcPr>
            <w:tcW w:w="4062" w:type="dxa"/>
            <w:gridSpan w:val="2"/>
            <w:noWrap/>
            <w:vAlign w:val="bottom"/>
          </w:tcPr>
          <w:p w14:paraId="73C83431" w14:textId="41B3393B" w:rsidR="00DA7CDD" w:rsidRPr="00AB084E" w:rsidRDefault="00DA7CDD" w:rsidP="00AB371C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40" w:after="40"/>
              <w:ind w:left="113" w:hanging="113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B084E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nvironmental Trust</w:t>
            </w:r>
            <w:r w:rsidRPr="00785C68">
              <w:rPr>
                <w:rFonts w:ascii="Arial" w:hAnsi="Arial" w:cs="Arial"/>
                <w:sz w:val="18"/>
                <w:szCs w:val="18"/>
                <w:vertAlign w:val="superscript"/>
                <w:lang w:eastAsia="en-AU"/>
              </w:rPr>
              <w:t xml:space="preserve"> </w:t>
            </w:r>
            <w:r w:rsidRPr="00AB084E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ab/>
            </w:r>
          </w:p>
        </w:tc>
        <w:tc>
          <w:tcPr>
            <w:tcW w:w="892" w:type="dxa"/>
            <w:tcBorders>
              <w:left w:val="nil"/>
              <w:bottom w:val="nil"/>
              <w:right w:val="nil"/>
            </w:tcBorders>
            <w:noWrap/>
            <w:vAlign w:val="bottom"/>
          </w:tcPr>
          <w:p w14:paraId="62874106" w14:textId="1CCDC72F" w:rsidR="00DA7CDD" w:rsidRDefault="009C340B" w:rsidP="00AB371C">
            <w:pPr>
              <w:spacing w:before="40" w:after="4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65.2</w:t>
            </w:r>
          </w:p>
        </w:tc>
        <w:tc>
          <w:tcPr>
            <w:tcW w:w="953" w:type="dxa"/>
            <w:gridSpan w:val="2"/>
            <w:tcBorders>
              <w:left w:val="nil"/>
              <w:bottom w:val="nil"/>
              <w:right w:val="nil"/>
            </w:tcBorders>
            <w:noWrap/>
            <w:vAlign w:val="bottom"/>
          </w:tcPr>
          <w:p w14:paraId="79D65B84" w14:textId="3B4CAAA1" w:rsidR="00DA7CDD" w:rsidRDefault="00E75CFF" w:rsidP="00AB371C">
            <w:pPr>
              <w:spacing w:before="40" w:after="4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93.5</w:t>
            </w:r>
          </w:p>
        </w:tc>
        <w:tc>
          <w:tcPr>
            <w:tcW w:w="936" w:type="dxa"/>
            <w:tcBorders>
              <w:left w:val="nil"/>
              <w:bottom w:val="nil"/>
              <w:right w:val="single" w:sz="4" w:space="0" w:color="000000" w:themeColor="text1"/>
            </w:tcBorders>
            <w:vAlign w:val="bottom"/>
          </w:tcPr>
          <w:p w14:paraId="2F81DD13" w14:textId="29E595D5" w:rsidR="00DA7CDD" w:rsidRDefault="00A57E99" w:rsidP="00AB371C">
            <w:pPr>
              <w:spacing w:before="40" w:after="4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43.5</w:t>
            </w:r>
          </w:p>
        </w:tc>
        <w:tc>
          <w:tcPr>
            <w:tcW w:w="926" w:type="dxa"/>
            <w:tcBorders>
              <w:left w:val="nil"/>
              <w:bottom w:val="nil"/>
              <w:right w:val="nil"/>
            </w:tcBorders>
            <w:noWrap/>
            <w:vAlign w:val="bottom"/>
          </w:tcPr>
          <w:p w14:paraId="240B0123" w14:textId="673AC06B" w:rsidR="00DA7CDD" w:rsidRDefault="00D37094" w:rsidP="00AB371C">
            <w:pPr>
              <w:spacing w:before="40" w:after="4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952" w:type="dxa"/>
            <w:gridSpan w:val="3"/>
            <w:tcBorders>
              <w:left w:val="nil"/>
              <w:bottom w:val="nil"/>
              <w:right w:val="nil"/>
            </w:tcBorders>
            <w:noWrap/>
            <w:vAlign w:val="bottom"/>
          </w:tcPr>
          <w:p w14:paraId="55377062" w14:textId="726DC242" w:rsidR="00DA7CDD" w:rsidRDefault="00D37094" w:rsidP="00AB371C">
            <w:pPr>
              <w:spacing w:before="40" w:after="40"/>
              <w:ind w:left="-284" w:right="103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919" w:type="dxa"/>
            <w:tcBorders>
              <w:left w:val="nil"/>
              <w:bottom w:val="nil"/>
            </w:tcBorders>
            <w:vAlign w:val="bottom"/>
          </w:tcPr>
          <w:p w14:paraId="4ADF432E" w14:textId="476B0BED" w:rsidR="00DA7CDD" w:rsidRDefault="00D37094" w:rsidP="00AB371C">
            <w:pPr>
              <w:spacing w:before="40" w:after="40"/>
              <w:ind w:left="-284" w:right="-4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</w:tr>
      <w:tr w:rsidR="00DA7CDD" w14:paraId="6DBCD02A" w14:textId="77777777" w:rsidTr="00FC6BFF">
        <w:trPr>
          <w:trHeight w:val="227"/>
        </w:trPr>
        <w:tc>
          <w:tcPr>
            <w:tcW w:w="4062" w:type="dxa"/>
            <w:gridSpan w:val="2"/>
            <w:noWrap/>
            <w:vAlign w:val="bottom"/>
          </w:tcPr>
          <w:p w14:paraId="7C91D961" w14:textId="77777777" w:rsidR="00DA7CDD" w:rsidRPr="00AB084E" w:rsidRDefault="00DA7CDD" w:rsidP="00AB371C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40" w:after="40"/>
              <w:ind w:left="113" w:hanging="113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B084E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Natural Resources Commission </w:t>
            </w:r>
            <w:r w:rsidRPr="00AB084E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ab/>
            </w:r>
          </w:p>
        </w:tc>
        <w:tc>
          <w:tcPr>
            <w:tcW w:w="892" w:type="dxa"/>
            <w:tcBorders>
              <w:left w:val="nil"/>
              <w:bottom w:val="nil"/>
              <w:right w:val="nil"/>
            </w:tcBorders>
            <w:noWrap/>
            <w:vAlign w:val="bottom"/>
          </w:tcPr>
          <w:p w14:paraId="024D5D3F" w14:textId="413B0F72" w:rsidR="00DA7CDD" w:rsidRDefault="009C340B" w:rsidP="00AB371C">
            <w:pPr>
              <w:spacing w:before="40" w:after="4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9.5</w:t>
            </w:r>
          </w:p>
        </w:tc>
        <w:tc>
          <w:tcPr>
            <w:tcW w:w="953" w:type="dxa"/>
            <w:gridSpan w:val="2"/>
            <w:tcBorders>
              <w:left w:val="nil"/>
              <w:bottom w:val="nil"/>
              <w:right w:val="nil"/>
            </w:tcBorders>
            <w:noWrap/>
            <w:vAlign w:val="bottom"/>
          </w:tcPr>
          <w:p w14:paraId="6CFEE8DD" w14:textId="62F70865" w:rsidR="00DA7CDD" w:rsidRDefault="00E75CFF" w:rsidP="00AB371C">
            <w:pPr>
              <w:spacing w:before="40" w:after="4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7.0</w:t>
            </w:r>
          </w:p>
        </w:tc>
        <w:tc>
          <w:tcPr>
            <w:tcW w:w="936" w:type="dxa"/>
            <w:tcBorders>
              <w:left w:val="nil"/>
              <w:bottom w:val="nil"/>
              <w:right w:val="single" w:sz="4" w:space="0" w:color="000000" w:themeColor="text1"/>
            </w:tcBorders>
            <w:vAlign w:val="bottom"/>
          </w:tcPr>
          <w:p w14:paraId="0A386239" w14:textId="4CF92AF1" w:rsidR="00DA7CDD" w:rsidRDefault="00A57E99" w:rsidP="00AB371C">
            <w:pPr>
              <w:spacing w:before="40" w:after="4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(25.8)</w:t>
            </w:r>
          </w:p>
        </w:tc>
        <w:tc>
          <w:tcPr>
            <w:tcW w:w="926" w:type="dxa"/>
            <w:tcBorders>
              <w:left w:val="nil"/>
              <w:bottom w:val="nil"/>
              <w:right w:val="nil"/>
            </w:tcBorders>
            <w:noWrap/>
            <w:vAlign w:val="bottom"/>
          </w:tcPr>
          <w:p w14:paraId="301CD988" w14:textId="2E51DD60" w:rsidR="00DA7CDD" w:rsidRDefault="00B73536" w:rsidP="00AB371C">
            <w:pPr>
              <w:spacing w:before="40" w:after="4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0.2</w:t>
            </w:r>
          </w:p>
        </w:tc>
        <w:tc>
          <w:tcPr>
            <w:tcW w:w="952" w:type="dxa"/>
            <w:gridSpan w:val="3"/>
            <w:tcBorders>
              <w:left w:val="nil"/>
              <w:bottom w:val="nil"/>
              <w:right w:val="nil"/>
            </w:tcBorders>
            <w:noWrap/>
            <w:vAlign w:val="bottom"/>
          </w:tcPr>
          <w:p w14:paraId="5DD2126B" w14:textId="653804E1" w:rsidR="00DA7CDD" w:rsidRDefault="000C2951" w:rsidP="00AB371C">
            <w:pPr>
              <w:spacing w:before="40" w:after="40"/>
              <w:ind w:left="-284" w:right="103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0.0</w:t>
            </w:r>
          </w:p>
        </w:tc>
        <w:tc>
          <w:tcPr>
            <w:tcW w:w="919" w:type="dxa"/>
            <w:tcBorders>
              <w:left w:val="nil"/>
              <w:bottom w:val="nil"/>
            </w:tcBorders>
            <w:vAlign w:val="bottom"/>
          </w:tcPr>
          <w:p w14:paraId="5F196ECE" w14:textId="4F8003D3" w:rsidR="00DA7CDD" w:rsidRDefault="004807DE" w:rsidP="00AB371C">
            <w:pPr>
              <w:spacing w:before="40" w:after="40"/>
              <w:ind w:left="-284" w:right="-4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(91.4)</w:t>
            </w:r>
          </w:p>
        </w:tc>
      </w:tr>
      <w:tr w:rsidR="00DA7CDD" w14:paraId="1FEBD9EB" w14:textId="77777777" w:rsidTr="00FC6BFF">
        <w:trPr>
          <w:trHeight w:val="227"/>
        </w:trPr>
        <w:tc>
          <w:tcPr>
            <w:tcW w:w="4062" w:type="dxa"/>
            <w:gridSpan w:val="2"/>
            <w:noWrap/>
            <w:vAlign w:val="bottom"/>
          </w:tcPr>
          <w:p w14:paraId="7F8ADAB5" w14:textId="30EA35B4" w:rsidR="00DA7CDD" w:rsidRPr="00AB084E" w:rsidRDefault="00DA7CDD" w:rsidP="00AB371C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40" w:after="40"/>
              <w:ind w:left="113" w:hanging="113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B084E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oyal Botanic Gardens and Domain Trust</w:t>
            </w:r>
            <w:r w:rsidR="00BC2FF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  <w:r w:rsidRPr="00AB084E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ab/>
            </w:r>
          </w:p>
        </w:tc>
        <w:tc>
          <w:tcPr>
            <w:tcW w:w="892" w:type="dxa"/>
            <w:tcBorders>
              <w:left w:val="nil"/>
              <w:bottom w:val="nil"/>
              <w:right w:val="nil"/>
            </w:tcBorders>
            <w:noWrap/>
            <w:vAlign w:val="bottom"/>
          </w:tcPr>
          <w:p w14:paraId="0CF550E9" w14:textId="721DD828" w:rsidR="00DA7CDD" w:rsidRDefault="009C340B" w:rsidP="00AB371C">
            <w:pPr>
              <w:spacing w:before="40" w:after="4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61.4</w:t>
            </w:r>
          </w:p>
        </w:tc>
        <w:tc>
          <w:tcPr>
            <w:tcW w:w="953" w:type="dxa"/>
            <w:gridSpan w:val="2"/>
            <w:tcBorders>
              <w:left w:val="nil"/>
              <w:bottom w:val="nil"/>
              <w:right w:val="nil"/>
            </w:tcBorders>
            <w:noWrap/>
            <w:vAlign w:val="bottom"/>
          </w:tcPr>
          <w:p w14:paraId="3A2DB790" w14:textId="06B53F07" w:rsidR="00DA7CDD" w:rsidRDefault="00E75CFF" w:rsidP="00AB371C">
            <w:pPr>
              <w:spacing w:before="40" w:after="4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62.1</w:t>
            </w:r>
          </w:p>
        </w:tc>
        <w:tc>
          <w:tcPr>
            <w:tcW w:w="936" w:type="dxa"/>
            <w:tcBorders>
              <w:left w:val="nil"/>
              <w:bottom w:val="nil"/>
              <w:right w:val="single" w:sz="4" w:space="0" w:color="000000" w:themeColor="text1"/>
            </w:tcBorders>
            <w:vAlign w:val="bottom"/>
          </w:tcPr>
          <w:p w14:paraId="06E7DCA4" w14:textId="77852135" w:rsidR="00DA7CDD" w:rsidRDefault="00A57E99" w:rsidP="00AB371C">
            <w:pPr>
              <w:spacing w:before="40" w:after="4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.1</w:t>
            </w:r>
          </w:p>
        </w:tc>
        <w:tc>
          <w:tcPr>
            <w:tcW w:w="926" w:type="dxa"/>
            <w:tcBorders>
              <w:left w:val="nil"/>
              <w:bottom w:val="nil"/>
              <w:right w:val="nil"/>
            </w:tcBorders>
            <w:noWrap/>
            <w:vAlign w:val="bottom"/>
          </w:tcPr>
          <w:p w14:paraId="08084471" w14:textId="5AEA7BE5" w:rsidR="00DA7CDD" w:rsidRDefault="00B73536" w:rsidP="00AB371C">
            <w:pPr>
              <w:spacing w:before="40" w:after="4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45.1</w:t>
            </w:r>
          </w:p>
        </w:tc>
        <w:tc>
          <w:tcPr>
            <w:tcW w:w="952" w:type="dxa"/>
            <w:gridSpan w:val="3"/>
            <w:tcBorders>
              <w:left w:val="nil"/>
              <w:bottom w:val="nil"/>
              <w:right w:val="nil"/>
            </w:tcBorders>
            <w:noWrap/>
            <w:vAlign w:val="bottom"/>
          </w:tcPr>
          <w:p w14:paraId="403653C1" w14:textId="502A055F" w:rsidR="00DA7CDD" w:rsidRDefault="000C2951" w:rsidP="00AB371C">
            <w:pPr>
              <w:spacing w:before="40" w:after="40"/>
              <w:ind w:left="-284" w:right="103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28.7</w:t>
            </w:r>
          </w:p>
        </w:tc>
        <w:tc>
          <w:tcPr>
            <w:tcW w:w="919" w:type="dxa"/>
            <w:tcBorders>
              <w:left w:val="nil"/>
              <w:bottom w:val="nil"/>
            </w:tcBorders>
            <w:vAlign w:val="bottom"/>
          </w:tcPr>
          <w:p w14:paraId="7F37EF7F" w14:textId="12A460B3" w:rsidR="00DA7CDD" w:rsidRDefault="004807DE" w:rsidP="00AB371C">
            <w:pPr>
              <w:spacing w:before="40" w:after="40"/>
              <w:ind w:left="-284" w:right="-4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(36.4)</w:t>
            </w:r>
          </w:p>
        </w:tc>
      </w:tr>
      <w:tr w:rsidR="00DA7CDD" w14:paraId="7DD0CFB8" w14:textId="77777777" w:rsidTr="00FC6BFF">
        <w:trPr>
          <w:trHeight w:val="227"/>
        </w:trPr>
        <w:tc>
          <w:tcPr>
            <w:tcW w:w="4062" w:type="dxa"/>
            <w:gridSpan w:val="2"/>
            <w:noWrap/>
            <w:vAlign w:val="bottom"/>
          </w:tcPr>
          <w:p w14:paraId="3613CCBC" w14:textId="3C54E0C6" w:rsidR="00DA7CDD" w:rsidRPr="00AB084E" w:rsidRDefault="00DA7CDD" w:rsidP="00AB371C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40" w:after="40"/>
              <w:ind w:left="113" w:hanging="113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B084E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ydney Olympic Park Authority</w:t>
            </w: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</w:t>
            </w:r>
            <w:r w:rsidRPr="00AB084E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ab/>
            </w:r>
          </w:p>
        </w:tc>
        <w:tc>
          <w:tcPr>
            <w:tcW w:w="892" w:type="dxa"/>
            <w:tcBorders>
              <w:left w:val="nil"/>
              <w:bottom w:val="nil"/>
              <w:right w:val="nil"/>
            </w:tcBorders>
            <w:noWrap/>
            <w:vAlign w:val="bottom"/>
          </w:tcPr>
          <w:p w14:paraId="30A22343" w14:textId="69F9A9E0" w:rsidR="00DA7CDD" w:rsidRDefault="009C340B" w:rsidP="00AB371C">
            <w:pPr>
              <w:spacing w:before="40" w:after="4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80.8</w:t>
            </w:r>
          </w:p>
        </w:tc>
        <w:tc>
          <w:tcPr>
            <w:tcW w:w="953" w:type="dxa"/>
            <w:gridSpan w:val="2"/>
            <w:tcBorders>
              <w:left w:val="nil"/>
              <w:bottom w:val="nil"/>
              <w:right w:val="nil"/>
            </w:tcBorders>
            <w:noWrap/>
            <w:vAlign w:val="bottom"/>
          </w:tcPr>
          <w:p w14:paraId="572F8872" w14:textId="0771149E" w:rsidR="00DA7CDD" w:rsidRDefault="00E75CFF" w:rsidP="00AB371C">
            <w:pPr>
              <w:spacing w:before="40" w:after="4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75.9</w:t>
            </w:r>
          </w:p>
        </w:tc>
        <w:tc>
          <w:tcPr>
            <w:tcW w:w="936" w:type="dxa"/>
            <w:tcBorders>
              <w:left w:val="nil"/>
              <w:bottom w:val="nil"/>
              <w:right w:val="single" w:sz="4" w:space="0" w:color="000000" w:themeColor="text1"/>
            </w:tcBorders>
            <w:vAlign w:val="bottom"/>
          </w:tcPr>
          <w:p w14:paraId="559265B7" w14:textId="585819E1" w:rsidR="00DA7CDD" w:rsidRDefault="00A57E99" w:rsidP="00AB371C">
            <w:pPr>
              <w:spacing w:before="40" w:after="4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(2.7)</w:t>
            </w:r>
          </w:p>
        </w:tc>
        <w:tc>
          <w:tcPr>
            <w:tcW w:w="926" w:type="dxa"/>
            <w:tcBorders>
              <w:left w:val="nil"/>
              <w:bottom w:val="nil"/>
              <w:right w:val="nil"/>
            </w:tcBorders>
            <w:noWrap/>
            <w:vAlign w:val="bottom"/>
          </w:tcPr>
          <w:p w14:paraId="6C54F153" w14:textId="5C42D1D9" w:rsidR="00DA7CDD" w:rsidRDefault="00B73536" w:rsidP="00AB371C">
            <w:pPr>
              <w:spacing w:before="40" w:after="4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41.7</w:t>
            </w:r>
          </w:p>
        </w:tc>
        <w:tc>
          <w:tcPr>
            <w:tcW w:w="952" w:type="dxa"/>
            <w:gridSpan w:val="3"/>
            <w:tcBorders>
              <w:left w:val="nil"/>
              <w:bottom w:val="nil"/>
              <w:right w:val="nil"/>
            </w:tcBorders>
            <w:noWrap/>
            <w:vAlign w:val="bottom"/>
          </w:tcPr>
          <w:p w14:paraId="11BAE0CF" w14:textId="02A5EDD1" w:rsidR="00DA7CDD" w:rsidRDefault="000C2951" w:rsidP="00AB371C">
            <w:pPr>
              <w:spacing w:before="40" w:after="40"/>
              <w:ind w:left="-284" w:right="103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74.3</w:t>
            </w:r>
          </w:p>
        </w:tc>
        <w:tc>
          <w:tcPr>
            <w:tcW w:w="919" w:type="dxa"/>
            <w:tcBorders>
              <w:left w:val="nil"/>
              <w:bottom w:val="nil"/>
            </w:tcBorders>
            <w:vAlign w:val="bottom"/>
          </w:tcPr>
          <w:p w14:paraId="494F2F27" w14:textId="0DF29C88" w:rsidR="00DA7CDD" w:rsidRDefault="004807DE" w:rsidP="00AB371C">
            <w:pPr>
              <w:spacing w:before="40" w:after="40"/>
              <w:ind w:left="-284" w:right="-4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78.0</w:t>
            </w:r>
          </w:p>
        </w:tc>
      </w:tr>
      <w:tr w:rsidR="00DA7CDD" w14:paraId="073B77EE" w14:textId="77777777" w:rsidTr="00FC6BFF">
        <w:trPr>
          <w:trHeight w:val="227"/>
        </w:trPr>
        <w:tc>
          <w:tcPr>
            <w:tcW w:w="4062" w:type="dxa"/>
            <w:gridSpan w:val="2"/>
            <w:noWrap/>
            <w:vAlign w:val="bottom"/>
          </w:tcPr>
          <w:p w14:paraId="4EBDBCE7" w14:textId="241AF656" w:rsidR="00DA7CDD" w:rsidRPr="00AB084E" w:rsidRDefault="00DA7CDD" w:rsidP="00AB371C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40" w:after="40"/>
              <w:ind w:left="113" w:hanging="113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B084E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boriginal Housing Office</w:t>
            </w:r>
            <w:r w:rsidR="00BC2FF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  <w:r w:rsidRPr="00AB084E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ab/>
            </w:r>
          </w:p>
        </w:tc>
        <w:tc>
          <w:tcPr>
            <w:tcW w:w="892" w:type="dxa"/>
            <w:tcBorders>
              <w:left w:val="nil"/>
              <w:bottom w:val="nil"/>
              <w:right w:val="nil"/>
            </w:tcBorders>
            <w:noWrap/>
            <w:vAlign w:val="bottom"/>
          </w:tcPr>
          <w:p w14:paraId="6004DBE2" w14:textId="0941B2A1" w:rsidR="00DA7CDD" w:rsidRDefault="009C340B" w:rsidP="00AB371C">
            <w:pPr>
              <w:spacing w:before="40" w:after="4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23.3</w:t>
            </w:r>
          </w:p>
        </w:tc>
        <w:tc>
          <w:tcPr>
            <w:tcW w:w="953" w:type="dxa"/>
            <w:gridSpan w:val="2"/>
            <w:tcBorders>
              <w:left w:val="nil"/>
              <w:bottom w:val="nil"/>
              <w:right w:val="nil"/>
            </w:tcBorders>
            <w:noWrap/>
            <w:vAlign w:val="bottom"/>
          </w:tcPr>
          <w:p w14:paraId="35745182" w14:textId="37A9BE3C" w:rsidR="00DA7CDD" w:rsidRDefault="00E75CFF" w:rsidP="00AB371C">
            <w:pPr>
              <w:spacing w:before="40" w:after="4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86.8</w:t>
            </w:r>
          </w:p>
        </w:tc>
        <w:tc>
          <w:tcPr>
            <w:tcW w:w="936" w:type="dxa"/>
            <w:tcBorders>
              <w:left w:val="nil"/>
              <w:bottom w:val="nil"/>
              <w:right w:val="single" w:sz="4" w:space="0" w:color="000000" w:themeColor="text1"/>
            </w:tcBorders>
            <w:vAlign w:val="bottom"/>
          </w:tcPr>
          <w:p w14:paraId="4A67AAFD" w14:textId="617534DC" w:rsidR="00DA7CDD" w:rsidRDefault="00A57E99" w:rsidP="00AB371C">
            <w:pPr>
              <w:spacing w:before="40" w:after="4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51.5</w:t>
            </w:r>
          </w:p>
        </w:tc>
        <w:tc>
          <w:tcPr>
            <w:tcW w:w="926" w:type="dxa"/>
            <w:tcBorders>
              <w:left w:val="nil"/>
              <w:bottom w:val="nil"/>
              <w:right w:val="nil"/>
            </w:tcBorders>
            <w:noWrap/>
            <w:vAlign w:val="bottom"/>
          </w:tcPr>
          <w:p w14:paraId="06177FAF" w14:textId="1BF8FDDD" w:rsidR="00DA7CDD" w:rsidRDefault="00B73536" w:rsidP="00AB371C">
            <w:pPr>
              <w:spacing w:before="40" w:after="4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8</w:t>
            </w:r>
            <w:r w:rsidR="006F2188">
              <w:rPr>
                <w:rFonts w:ascii="Arial" w:hAnsi="Arial" w:cs="Arial"/>
                <w:sz w:val="18"/>
                <w:szCs w:val="18"/>
                <w:lang w:eastAsia="en-AU"/>
              </w:rPr>
              <w:t>3.9</w:t>
            </w:r>
          </w:p>
        </w:tc>
        <w:tc>
          <w:tcPr>
            <w:tcW w:w="952" w:type="dxa"/>
            <w:gridSpan w:val="3"/>
            <w:tcBorders>
              <w:left w:val="nil"/>
              <w:bottom w:val="nil"/>
              <w:right w:val="nil"/>
            </w:tcBorders>
            <w:noWrap/>
            <w:vAlign w:val="bottom"/>
          </w:tcPr>
          <w:p w14:paraId="4E8A12E6" w14:textId="288C1525" w:rsidR="00DA7CDD" w:rsidRDefault="000C2951" w:rsidP="00AB371C">
            <w:pPr>
              <w:spacing w:before="40" w:after="40"/>
              <w:ind w:left="-284" w:right="103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00.8</w:t>
            </w:r>
          </w:p>
        </w:tc>
        <w:tc>
          <w:tcPr>
            <w:tcW w:w="919" w:type="dxa"/>
            <w:tcBorders>
              <w:left w:val="nil"/>
              <w:bottom w:val="nil"/>
            </w:tcBorders>
            <w:vAlign w:val="bottom"/>
          </w:tcPr>
          <w:p w14:paraId="2203CF7B" w14:textId="308A4B21" w:rsidR="00DA7CDD" w:rsidRDefault="004807DE" w:rsidP="00AB371C">
            <w:pPr>
              <w:spacing w:before="40" w:after="40"/>
              <w:ind w:left="-284" w:right="-4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20.3</w:t>
            </w:r>
          </w:p>
        </w:tc>
      </w:tr>
      <w:tr w:rsidR="00DA7CDD" w14:paraId="366A277F" w14:textId="77777777" w:rsidTr="00FC6BFF">
        <w:trPr>
          <w:trHeight w:val="227"/>
        </w:trPr>
        <w:tc>
          <w:tcPr>
            <w:tcW w:w="4062" w:type="dxa"/>
            <w:gridSpan w:val="2"/>
            <w:noWrap/>
            <w:vAlign w:val="bottom"/>
            <w:hideMark/>
          </w:tcPr>
          <w:p w14:paraId="0F749B90" w14:textId="2AA09871" w:rsidR="00DA7CDD" w:rsidRPr="00AB084E" w:rsidRDefault="00DA7CDD" w:rsidP="00AB371C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40" w:after="40"/>
              <w:ind w:left="113" w:hanging="113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B084E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iodiversity Conservation Trust of NSW</w:t>
            </w:r>
            <w:r w:rsidRPr="00AB084E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ab/>
            </w:r>
          </w:p>
        </w:tc>
        <w:tc>
          <w:tcPr>
            <w:tcW w:w="892" w:type="dxa"/>
            <w:tcBorders>
              <w:left w:val="nil"/>
              <w:bottom w:val="nil"/>
              <w:right w:val="nil"/>
            </w:tcBorders>
            <w:noWrap/>
            <w:vAlign w:val="bottom"/>
          </w:tcPr>
          <w:p w14:paraId="07809C56" w14:textId="37252226" w:rsidR="00DA7CDD" w:rsidRDefault="009C340B" w:rsidP="00AB371C">
            <w:pPr>
              <w:spacing w:before="40" w:after="4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35.5</w:t>
            </w:r>
          </w:p>
        </w:tc>
        <w:tc>
          <w:tcPr>
            <w:tcW w:w="953" w:type="dxa"/>
            <w:gridSpan w:val="2"/>
            <w:tcBorders>
              <w:left w:val="nil"/>
              <w:bottom w:val="nil"/>
              <w:right w:val="nil"/>
            </w:tcBorders>
            <w:noWrap/>
            <w:vAlign w:val="bottom"/>
          </w:tcPr>
          <w:p w14:paraId="6BFA4B7B" w14:textId="5898D1D4" w:rsidR="00DA7CDD" w:rsidRDefault="00E75CFF" w:rsidP="00AB371C">
            <w:pPr>
              <w:spacing w:before="40" w:after="4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57.0</w:t>
            </w:r>
          </w:p>
        </w:tc>
        <w:tc>
          <w:tcPr>
            <w:tcW w:w="936" w:type="dxa"/>
            <w:tcBorders>
              <w:left w:val="nil"/>
              <w:bottom w:val="nil"/>
              <w:right w:val="single" w:sz="4" w:space="0" w:color="000000" w:themeColor="text1"/>
            </w:tcBorders>
            <w:vAlign w:val="bottom"/>
          </w:tcPr>
          <w:p w14:paraId="7C2EAF62" w14:textId="697BAFD6" w:rsidR="00DA7CDD" w:rsidRDefault="00A57E99" w:rsidP="00AB371C">
            <w:pPr>
              <w:spacing w:before="40" w:after="4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60.6</w:t>
            </w:r>
          </w:p>
        </w:tc>
        <w:tc>
          <w:tcPr>
            <w:tcW w:w="926" w:type="dxa"/>
            <w:tcBorders>
              <w:left w:val="nil"/>
              <w:bottom w:val="nil"/>
              <w:right w:val="nil"/>
            </w:tcBorders>
            <w:noWrap/>
            <w:vAlign w:val="bottom"/>
          </w:tcPr>
          <w:p w14:paraId="260B2CA1" w14:textId="63D3C24C" w:rsidR="00DA7CDD" w:rsidRDefault="00A97C98" w:rsidP="00AB371C">
            <w:pPr>
              <w:spacing w:before="40" w:after="4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.1</w:t>
            </w:r>
          </w:p>
        </w:tc>
        <w:tc>
          <w:tcPr>
            <w:tcW w:w="952" w:type="dxa"/>
            <w:gridSpan w:val="3"/>
            <w:tcBorders>
              <w:left w:val="nil"/>
              <w:bottom w:val="nil"/>
              <w:right w:val="nil"/>
            </w:tcBorders>
            <w:noWrap/>
            <w:vAlign w:val="bottom"/>
          </w:tcPr>
          <w:p w14:paraId="15BBD0DE" w14:textId="28046B2D" w:rsidR="00DA7CDD" w:rsidRDefault="000C2951" w:rsidP="00AB371C">
            <w:pPr>
              <w:spacing w:before="40" w:after="40"/>
              <w:ind w:left="-284" w:right="103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5.1</w:t>
            </w:r>
          </w:p>
        </w:tc>
        <w:tc>
          <w:tcPr>
            <w:tcW w:w="919" w:type="dxa"/>
            <w:tcBorders>
              <w:left w:val="nil"/>
              <w:bottom w:val="nil"/>
            </w:tcBorders>
            <w:vAlign w:val="bottom"/>
          </w:tcPr>
          <w:p w14:paraId="614886D9" w14:textId="22212E69" w:rsidR="00DA7CDD" w:rsidRDefault="004807DE" w:rsidP="00AB371C">
            <w:pPr>
              <w:spacing w:before="40" w:after="40"/>
              <w:ind w:left="-284" w:right="-4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N/A</w:t>
            </w:r>
          </w:p>
        </w:tc>
      </w:tr>
      <w:tr w:rsidR="00DA7CDD" w14:paraId="6F23385E" w14:textId="77777777" w:rsidTr="00FC6BFF">
        <w:trPr>
          <w:trHeight w:val="227"/>
        </w:trPr>
        <w:tc>
          <w:tcPr>
            <w:tcW w:w="4062" w:type="dxa"/>
            <w:gridSpan w:val="2"/>
            <w:noWrap/>
            <w:vAlign w:val="bottom"/>
            <w:hideMark/>
          </w:tcPr>
          <w:p w14:paraId="217A05DC" w14:textId="396900B5" w:rsidR="00DA7CDD" w:rsidRPr="00AB084E" w:rsidRDefault="00DA7CDD" w:rsidP="00AB371C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40" w:after="40"/>
              <w:ind w:left="113" w:hanging="113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B084E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entennial Park and Moore Park Trust</w:t>
            </w:r>
            <w:r w:rsidR="00BC2FF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  <w:r w:rsidRPr="00AB084E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ab/>
            </w:r>
          </w:p>
        </w:tc>
        <w:tc>
          <w:tcPr>
            <w:tcW w:w="892" w:type="dxa"/>
            <w:tcBorders>
              <w:left w:val="nil"/>
              <w:bottom w:val="nil"/>
              <w:right w:val="nil"/>
            </w:tcBorders>
            <w:noWrap/>
            <w:vAlign w:val="bottom"/>
          </w:tcPr>
          <w:p w14:paraId="613F90C7" w14:textId="34C203E0" w:rsidR="00DA7CDD" w:rsidRDefault="009C340B" w:rsidP="00AB371C">
            <w:pPr>
              <w:spacing w:before="40" w:after="4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37.9</w:t>
            </w:r>
          </w:p>
        </w:tc>
        <w:tc>
          <w:tcPr>
            <w:tcW w:w="953" w:type="dxa"/>
            <w:gridSpan w:val="2"/>
            <w:tcBorders>
              <w:left w:val="nil"/>
              <w:bottom w:val="nil"/>
              <w:right w:val="nil"/>
            </w:tcBorders>
            <w:noWrap/>
            <w:vAlign w:val="bottom"/>
          </w:tcPr>
          <w:p w14:paraId="5EA2038C" w14:textId="6008AE53" w:rsidR="00DA7CDD" w:rsidRDefault="00E75CFF" w:rsidP="00AB371C">
            <w:pPr>
              <w:spacing w:before="40" w:after="4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40.3</w:t>
            </w:r>
          </w:p>
        </w:tc>
        <w:tc>
          <w:tcPr>
            <w:tcW w:w="936" w:type="dxa"/>
            <w:tcBorders>
              <w:left w:val="nil"/>
              <w:bottom w:val="nil"/>
              <w:right w:val="single" w:sz="4" w:space="0" w:color="000000" w:themeColor="text1"/>
            </w:tcBorders>
            <w:vAlign w:val="bottom"/>
          </w:tcPr>
          <w:p w14:paraId="086F0939" w14:textId="1B43903B" w:rsidR="00DA7CDD" w:rsidRDefault="00A57E99" w:rsidP="00AB371C">
            <w:pPr>
              <w:spacing w:before="40" w:after="4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6.2</w:t>
            </w:r>
          </w:p>
        </w:tc>
        <w:tc>
          <w:tcPr>
            <w:tcW w:w="926" w:type="dxa"/>
            <w:tcBorders>
              <w:left w:val="nil"/>
              <w:bottom w:val="nil"/>
              <w:right w:val="nil"/>
            </w:tcBorders>
            <w:noWrap/>
            <w:vAlign w:val="bottom"/>
          </w:tcPr>
          <w:p w14:paraId="26C190BF" w14:textId="12991BFC" w:rsidR="00DA7CDD" w:rsidRDefault="00A97C98" w:rsidP="00AB371C">
            <w:pPr>
              <w:spacing w:before="40" w:after="4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9.8</w:t>
            </w:r>
          </w:p>
        </w:tc>
        <w:tc>
          <w:tcPr>
            <w:tcW w:w="952" w:type="dxa"/>
            <w:gridSpan w:val="3"/>
            <w:tcBorders>
              <w:left w:val="nil"/>
              <w:bottom w:val="nil"/>
              <w:right w:val="nil"/>
            </w:tcBorders>
            <w:noWrap/>
            <w:vAlign w:val="bottom"/>
          </w:tcPr>
          <w:p w14:paraId="6ADABC56" w14:textId="61E7DC62" w:rsidR="00DA7CDD" w:rsidRDefault="000C2951" w:rsidP="00AB371C">
            <w:pPr>
              <w:spacing w:before="40" w:after="40"/>
              <w:ind w:left="-284" w:right="103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0.0</w:t>
            </w:r>
          </w:p>
        </w:tc>
        <w:tc>
          <w:tcPr>
            <w:tcW w:w="919" w:type="dxa"/>
            <w:tcBorders>
              <w:left w:val="nil"/>
              <w:bottom w:val="nil"/>
            </w:tcBorders>
            <w:vAlign w:val="bottom"/>
          </w:tcPr>
          <w:p w14:paraId="64781DFC" w14:textId="124DD8A8" w:rsidR="00DA7CDD" w:rsidRDefault="004807DE" w:rsidP="00AB371C">
            <w:pPr>
              <w:spacing w:before="40" w:after="40"/>
              <w:ind w:left="-284" w:right="-4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(49.6)</w:t>
            </w:r>
          </w:p>
        </w:tc>
      </w:tr>
      <w:tr w:rsidR="00DA7CDD" w14:paraId="16D14F80" w14:textId="77777777" w:rsidTr="00FC6BFF">
        <w:trPr>
          <w:trHeight w:val="301"/>
        </w:trPr>
        <w:tc>
          <w:tcPr>
            <w:tcW w:w="4062" w:type="dxa"/>
            <w:gridSpan w:val="2"/>
            <w:noWrap/>
            <w:vAlign w:val="bottom"/>
            <w:hideMark/>
          </w:tcPr>
          <w:p w14:paraId="35365699" w14:textId="4303D80F" w:rsidR="00DA7CDD" w:rsidRPr="00AB084E" w:rsidRDefault="00DA7CDD" w:rsidP="00AB371C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40" w:after="40"/>
              <w:ind w:left="113" w:hanging="113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B084E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Hunter and Central Coast Development Corporation </w:t>
            </w:r>
            <w:r w:rsidRPr="00AB084E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ab/>
            </w:r>
          </w:p>
        </w:tc>
        <w:tc>
          <w:tcPr>
            <w:tcW w:w="892" w:type="dxa"/>
            <w:tcBorders>
              <w:left w:val="nil"/>
              <w:bottom w:val="nil"/>
              <w:right w:val="nil"/>
            </w:tcBorders>
            <w:noWrap/>
            <w:vAlign w:val="bottom"/>
          </w:tcPr>
          <w:p w14:paraId="00A50D84" w14:textId="3B852922" w:rsidR="00DA7CDD" w:rsidRDefault="00621C01" w:rsidP="00AB371C">
            <w:pPr>
              <w:spacing w:before="40" w:after="4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73.0</w:t>
            </w:r>
          </w:p>
        </w:tc>
        <w:tc>
          <w:tcPr>
            <w:tcW w:w="953" w:type="dxa"/>
            <w:gridSpan w:val="2"/>
            <w:tcBorders>
              <w:left w:val="nil"/>
              <w:bottom w:val="nil"/>
              <w:right w:val="nil"/>
            </w:tcBorders>
            <w:noWrap/>
            <w:vAlign w:val="bottom"/>
          </w:tcPr>
          <w:p w14:paraId="570443F0" w14:textId="37183226" w:rsidR="00DA7CDD" w:rsidRDefault="00567FEB" w:rsidP="00AB371C">
            <w:pPr>
              <w:spacing w:before="40" w:after="4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81.3</w:t>
            </w:r>
          </w:p>
        </w:tc>
        <w:tc>
          <w:tcPr>
            <w:tcW w:w="936" w:type="dxa"/>
            <w:tcBorders>
              <w:left w:val="nil"/>
              <w:bottom w:val="nil"/>
              <w:right w:val="single" w:sz="4" w:space="0" w:color="000000" w:themeColor="text1"/>
            </w:tcBorders>
            <w:vAlign w:val="bottom"/>
          </w:tcPr>
          <w:p w14:paraId="59AF36DD" w14:textId="4AF5D4C5" w:rsidR="00DA7CDD" w:rsidRDefault="00A57E99" w:rsidP="00AB371C">
            <w:pPr>
              <w:spacing w:before="40" w:after="4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1.4</w:t>
            </w:r>
          </w:p>
        </w:tc>
        <w:tc>
          <w:tcPr>
            <w:tcW w:w="926" w:type="dxa"/>
            <w:tcBorders>
              <w:left w:val="nil"/>
              <w:bottom w:val="nil"/>
              <w:right w:val="nil"/>
            </w:tcBorders>
            <w:noWrap/>
            <w:vAlign w:val="bottom"/>
          </w:tcPr>
          <w:p w14:paraId="31D89813" w14:textId="18E2F596" w:rsidR="00DA7CDD" w:rsidRDefault="00A97C98" w:rsidP="00AB371C">
            <w:pPr>
              <w:spacing w:before="40" w:after="4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6.4</w:t>
            </w:r>
          </w:p>
        </w:tc>
        <w:tc>
          <w:tcPr>
            <w:tcW w:w="952" w:type="dxa"/>
            <w:gridSpan w:val="3"/>
            <w:tcBorders>
              <w:left w:val="nil"/>
              <w:bottom w:val="nil"/>
              <w:right w:val="nil"/>
            </w:tcBorders>
            <w:noWrap/>
            <w:vAlign w:val="bottom"/>
          </w:tcPr>
          <w:p w14:paraId="5D4ED7EF" w14:textId="1812A068" w:rsidR="00DA7CDD" w:rsidRDefault="000C2951" w:rsidP="00AB371C">
            <w:pPr>
              <w:spacing w:before="40" w:after="40"/>
              <w:ind w:left="-284" w:right="103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8.2</w:t>
            </w:r>
          </w:p>
        </w:tc>
        <w:tc>
          <w:tcPr>
            <w:tcW w:w="919" w:type="dxa"/>
            <w:tcBorders>
              <w:left w:val="nil"/>
              <w:bottom w:val="nil"/>
            </w:tcBorders>
            <w:vAlign w:val="bottom"/>
          </w:tcPr>
          <w:p w14:paraId="34BECD28" w14:textId="53BC0497" w:rsidR="00DA7CDD" w:rsidRDefault="004807DE" w:rsidP="00AB371C">
            <w:pPr>
              <w:spacing w:before="40" w:after="40"/>
              <w:ind w:left="-284" w:right="-4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28.4</w:t>
            </w:r>
          </w:p>
        </w:tc>
      </w:tr>
      <w:tr w:rsidR="0044128B" w14:paraId="0CBCA4D0" w14:textId="77777777" w:rsidTr="00FC6BFF">
        <w:trPr>
          <w:trHeight w:val="227"/>
        </w:trPr>
        <w:tc>
          <w:tcPr>
            <w:tcW w:w="4062" w:type="dxa"/>
            <w:gridSpan w:val="2"/>
            <w:noWrap/>
            <w:vAlign w:val="bottom"/>
          </w:tcPr>
          <w:p w14:paraId="76E39E6A" w14:textId="77777777" w:rsidR="0044128B" w:rsidRPr="00AB084E" w:rsidRDefault="0044128B" w:rsidP="00AB371C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40" w:after="40"/>
              <w:ind w:left="113" w:hanging="113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B084E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s Administration Ministerial Corporation</w:t>
            </w:r>
            <w:r w:rsidRPr="00AB084E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ab/>
            </w:r>
          </w:p>
        </w:tc>
        <w:tc>
          <w:tcPr>
            <w:tcW w:w="892" w:type="dxa"/>
            <w:tcBorders>
              <w:left w:val="nil"/>
              <w:bottom w:val="nil"/>
              <w:right w:val="nil"/>
            </w:tcBorders>
            <w:noWrap/>
            <w:vAlign w:val="bottom"/>
          </w:tcPr>
          <w:p w14:paraId="15413C33" w14:textId="0C95DEF8" w:rsidR="0044128B" w:rsidRDefault="00621C01" w:rsidP="00AB371C">
            <w:pPr>
              <w:spacing w:before="40" w:after="4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0.1</w:t>
            </w:r>
          </w:p>
        </w:tc>
        <w:tc>
          <w:tcPr>
            <w:tcW w:w="953" w:type="dxa"/>
            <w:gridSpan w:val="2"/>
            <w:tcBorders>
              <w:left w:val="nil"/>
              <w:bottom w:val="nil"/>
              <w:right w:val="nil"/>
            </w:tcBorders>
            <w:noWrap/>
            <w:vAlign w:val="bottom"/>
          </w:tcPr>
          <w:p w14:paraId="02AF3564" w14:textId="4A939D04" w:rsidR="0044128B" w:rsidRDefault="00567FEB" w:rsidP="00AB371C">
            <w:pPr>
              <w:spacing w:before="40" w:after="4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5.0</w:t>
            </w:r>
          </w:p>
        </w:tc>
        <w:tc>
          <w:tcPr>
            <w:tcW w:w="936" w:type="dxa"/>
            <w:tcBorders>
              <w:left w:val="nil"/>
              <w:bottom w:val="nil"/>
              <w:right w:val="single" w:sz="4" w:space="0" w:color="000000" w:themeColor="text1"/>
            </w:tcBorders>
            <w:vAlign w:val="bottom"/>
          </w:tcPr>
          <w:p w14:paraId="169FEE09" w14:textId="163C7F66" w:rsidR="0044128B" w:rsidRDefault="00A57E99" w:rsidP="00AB371C">
            <w:pPr>
              <w:spacing w:before="40" w:after="4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(50.9)</w:t>
            </w:r>
          </w:p>
        </w:tc>
        <w:tc>
          <w:tcPr>
            <w:tcW w:w="926" w:type="dxa"/>
            <w:tcBorders>
              <w:left w:val="nil"/>
              <w:bottom w:val="nil"/>
              <w:right w:val="nil"/>
            </w:tcBorders>
            <w:noWrap/>
            <w:vAlign w:val="bottom"/>
          </w:tcPr>
          <w:p w14:paraId="107B854C" w14:textId="0356A484" w:rsidR="0044128B" w:rsidRDefault="000C2951" w:rsidP="00AB371C">
            <w:pPr>
              <w:spacing w:before="40" w:after="4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952" w:type="dxa"/>
            <w:gridSpan w:val="3"/>
            <w:tcBorders>
              <w:left w:val="nil"/>
              <w:bottom w:val="nil"/>
              <w:right w:val="nil"/>
            </w:tcBorders>
            <w:noWrap/>
            <w:vAlign w:val="bottom"/>
          </w:tcPr>
          <w:p w14:paraId="6DB57DA9" w14:textId="02F8661D" w:rsidR="0044128B" w:rsidRDefault="000C2951" w:rsidP="00AB371C">
            <w:pPr>
              <w:spacing w:before="40" w:after="40"/>
              <w:ind w:left="-284" w:right="103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919" w:type="dxa"/>
            <w:tcBorders>
              <w:left w:val="nil"/>
              <w:bottom w:val="nil"/>
            </w:tcBorders>
            <w:vAlign w:val="bottom"/>
          </w:tcPr>
          <w:p w14:paraId="66A2C06B" w14:textId="32613B4E" w:rsidR="0044128B" w:rsidRDefault="000C2951" w:rsidP="00AB371C">
            <w:pPr>
              <w:spacing w:before="40" w:after="40"/>
              <w:ind w:left="-284" w:right="-4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</w:tr>
      <w:tr w:rsidR="0044128B" w14:paraId="62B21B6D" w14:textId="77777777" w:rsidTr="00FC6BFF">
        <w:trPr>
          <w:trHeight w:val="227"/>
        </w:trPr>
        <w:tc>
          <w:tcPr>
            <w:tcW w:w="4062" w:type="dxa"/>
            <w:gridSpan w:val="2"/>
            <w:noWrap/>
            <w:vAlign w:val="bottom"/>
          </w:tcPr>
          <w:p w14:paraId="3C0B6E2B" w14:textId="77777777" w:rsidR="0044128B" w:rsidRPr="00AB084E" w:rsidRDefault="0044128B" w:rsidP="00AB371C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40" w:after="40"/>
              <w:ind w:left="113" w:hanging="113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B084E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Luna Park Reserve Trust </w:t>
            </w:r>
            <w:r w:rsidRPr="00AB084E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ab/>
            </w:r>
          </w:p>
        </w:tc>
        <w:tc>
          <w:tcPr>
            <w:tcW w:w="892" w:type="dxa"/>
            <w:tcBorders>
              <w:left w:val="nil"/>
              <w:bottom w:val="nil"/>
              <w:right w:val="nil"/>
            </w:tcBorders>
            <w:noWrap/>
            <w:vAlign w:val="bottom"/>
          </w:tcPr>
          <w:p w14:paraId="1D8E40B7" w14:textId="19EB783D" w:rsidR="0044128B" w:rsidRDefault="00621C01" w:rsidP="00AB371C">
            <w:pPr>
              <w:spacing w:before="40" w:after="4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.5</w:t>
            </w:r>
          </w:p>
        </w:tc>
        <w:tc>
          <w:tcPr>
            <w:tcW w:w="953" w:type="dxa"/>
            <w:gridSpan w:val="2"/>
            <w:tcBorders>
              <w:left w:val="nil"/>
              <w:bottom w:val="nil"/>
              <w:right w:val="nil"/>
            </w:tcBorders>
            <w:noWrap/>
            <w:vAlign w:val="bottom"/>
          </w:tcPr>
          <w:p w14:paraId="75555ED4" w14:textId="7E7050AF" w:rsidR="0044128B" w:rsidRDefault="00567FEB" w:rsidP="00AB371C">
            <w:pPr>
              <w:spacing w:before="40" w:after="4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.8</w:t>
            </w:r>
          </w:p>
        </w:tc>
        <w:tc>
          <w:tcPr>
            <w:tcW w:w="936" w:type="dxa"/>
            <w:tcBorders>
              <w:left w:val="nil"/>
              <w:bottom w:val="nil"/>
              <w:right w:val="single" w:sz="4" w:space="0" w:color="000000" w:themeColor="text1"/>
            </w:tcBorders>
            <w:vAlign w:val="bottom"/>
          </w:tcPr>
          <w:p w14:paraId="6723ED9D" w14:textId="3BBBEA67" w:rsidR="0044128B" w:rsidRDefault="00A57E99" w:rsidP="00AB371C">
            <w:pPr>
              <w:spacing w:before="40" w:after="4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20.3</w:t>
            </w:r>
          </w:p>
        </w:tc>
        <w:tc>
          <w:tcPr>
            <w:tcW w:w="926" w:type="dxa"/>
            <w:tcBorders>
              <w:left w:val="nil"/>
              <w:bottom w:val="nil"/>
              <w:right w:val="nil"/>
            </w:tcBorders>
            <w:noWrap/>
            <w:vAlign w:val="bottom"/>
          </w:tcPr>
          <w:p w14:paraId="685F90F3" w14:textId="3BCE5D62" w:rsidR="0044128B" w:rsidRDefault="000C2951" w:rsidP="00AB371C">
            <w:pPr>
              <w:spacing w:before="40" w:after="4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952" w:type="dxa"/>
            <w:gridSpan w:val="3"/>
            <w:tcBorders>
              <w:left w:val="nil"/>
              <w:bottom w:val="nil"/>
              <w:right w:val="nil"/>
            </w:tcBorders>
            <w:noWrap/>
            <w:vAlign w:val="bottom"/>
          </w:tcPr>
          <w:p w14:paraId="3548B037" w14:textId="718D1592" w:rsidR="0044128B" w:rsidRDefault="000C2951" w:rsidP="00AB371C">
            <w:pPr>
              <w:spacing w:before="40" w:after="40"/>
              <w:ind w:left="-284" w:right="103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919" w:type="dxa"/>
            <w:tcBorders>
              <w:left w:val="nil"/>
              <w:bottom w:val="nil"/>
            </w:tcBorders>
            <w:vAlign w:val="bottom"/>
          </w:tcPr>
          <w:p w14:paraId="409D0413" w14:textId="6B02BB14" w:rsidR="0044128B" w:rsidRDefault="000C2951" w:rsidP="00AB371C">
            <w:pPr>
              <w:spacing w:before="40" w:after="40"/>
              <w:ind w:left="-284" w:right="-4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</w:tr>
      <w:tr w:rsidR="00DA7CDD" w14:paraId="72AB9DC2" w14:textId="77777777" w:rsidTr="00FC6BFF">
        <w:trPr>
          <w:trHeight w:val="227"/>
        </w:trPr>
        <w:tc>
          <w:tcPr>
            <w:tcW w:w="4062" w:type="dxa"/>
            <w:gridSpan w:val="2"/>
            <w:noWrap/>
            <w:vAlign w:val="bottom"/>
            <w:hideMark/>
          </w:tcPr>
          <w:p w14:paraId="65D30C39" w14:textId="64C79A77" w:rsidR="00DA7CDD" w:rsidRPr="00AB084E" w:rsidRDefault="00DA7CDD" w:rsidP="00AB371C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40" w:after="40"/>
              <w:ind w:left="113" w:hanging="113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B084E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Planning Ministerial Corporation </w:t>
            </w:r>
            <w:r w:rsidRPr="00AB084E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ab/>
            </w:r>
          </w:p>
        </w:tc>
        <w:tc>
          <w:tcPr>
            <w:tcW w:w="892" w:type="dxa"/>
            <w:tcBorders>
              <w:left w:val="nil"/>
              <w:bottom w:val="nil"/>
              <w:right w:val="nil"/>
            </w:tcBorders>
            <w:noWrap/>
            <w:vAlign w:val="bottom"/>
          </w:tcPr>
          <w:p w14:paraId="6C88C890" w14:textId="506103AA" w:rsidR="00DA7CDD" w:rsidRDefault="00621C01" w:rsidP="00AB371C">
            <w:pPr>
              <w:spacing w:before="40" w:after="4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52.1</w:t>
            </w:r>
          </w:p>
        </w:tc>
        <w:tc>
          <w:tcPr>
            <w:tcW w:w="953" w:type="dxa"/>
            <w:gridSpan w:val="2"/>
            <w:tcBorders>
              <w:left w:val="nil"/>
              <w:bottom w:val="nil"/>
              <w:right w:val="nil"/>
            </w:tcBorders>
            <w:noWrap/>
            <w:vAlign w:val="bottom"/>
          </w:tcPr>
          <w:p w14:paraId="56831EB1" w14:textId="06B92076" w:rsidR="00DA7CDD" w:rsidRDefault="00567FEB" w:rsidP="00AB371C">
            <w:pPr>
              <w:spacing w:before="40" w:after="4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09.9</w:t>
            </w:r>
          </w:p>
        </w:tc>
        <w:tc>
          <w:tcPr>
            <w:tcW w:w="936" w:type="dxa"/>
            <w:tcBorders>
              <w:left w:val="nil"/>
              <w:bottom w:val="nil"/>
              <w:right w:val="single" w:sz="4" w:space="0" w:color="000000" w:themeColor="text1"/>
            </w:tcBorders>
            <w:vAlign w:val="bottom"/>
          </w:tcPr>
          <w:p w14:paraId="7F3D592B" w14:textId="338CFA61" w:rsidR="00DA7CDD" w:rsidRDefault="00A57E99" w:rsidP="00AB371C">
            <w:pPr>
              <w:spacing w:before="40" w:after="4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10.8</w:t>
            </w:r>
          </w:p>
        </w:tc>
        <w:tc>
          <w:tcPr>
            <w:tcW w:w="926" w:type="dxa"/>
            <w:tcBorders>
              <w:left w:val="nil"/>
              <w:bottom w:val="nil"/>
              <w:right w:val="nil"/>
            </w:tcBorders>
            <w:noWrap/>
            <w:vAlign w:val="bottom"/>
          </w:tcPr>
          <w:p w14:paraId="6F92C3E6" w14:textId="1A68A97E" w:rsidR="00DA7CDD" w:rsidRDefault="00A97C98" w:rsidP="00AB371C">
            <w:pPr>
              <w:spacing w:before="40" w:after="4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80.5</w:t>
            </w:r>
          </w:p>
        </w:tc>
        <w:tc>
          <w:tcPr>
            <w:tcW w:w="952" w:type="dxa"/>
            <w:gridSpan w:val="3"/>
            <w:tcBorders>
              <w:left w:val="nil"/>
              <w:bottom w:val="nil"/>
              <w:right w:val="nil"/>
            </w:tcBorders>
            <w:noWrap/>
            <w:vAlign w:val="bottom"/>
          </w:tcPr>
          <w:p w14:paraId="6C72435E" w14:textId="219BA1AE" w:rsidR="00DA7CDD" w:rsidRDefault="000C2951" w:rsidP="00AB371C">
            <w:pPr>
              <w:spacing w:before="40" w:after="40"/>
              <w:ind w:left="-284" w:right="103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88.8</w:t>
            </w:r>
          </w:p>
        </w:tc>
        <w:tc>
          <w:tcPr>
            <w:tcW w:w="919" w:type="dxa"/>
            <w:tcBorders>
              <w:left w:val="nil"/>
              <w:bottom w:val="nil"/>
            </w:tcBorders>
            <w:vAlign w:val="bottom"/>
          </w:tcPr>
          <w:p w14:paraId="768F4DE1" w14:textId="00D87671" w:rsidR="00DA7CDD" w:rsidRDefault="004807DE" w:rsidP="00AB371C">
            <w:pPr>
              <w:spacing w:before="40" w:after="40"/>
              <w:ind w:left="-284" w:right="-4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34.7</w:t>
            </w:r>
          </w:p>
        </w:tc>
      </w:tr>
      <w:tr w:rsidR="00DA7CDD" w14:paraId="08A45508" w14:textId="77777777" w:rsidTr="00FC6BFF">
        <w:trPr>
          <w:trHeight w:val="227"/>
        </w:trPr>
        <w:tc>
          <w:tcPr>
            <w:tcW w:w="4062" w:type="dxa"/>
            <w:gridSpan w:val="2"/>
            <w:noWrap/>
            <w:vAlign w:val="bottom"/>
          </w:tcPr>
          <w:p w14:paraId="3CD00068" w14:textId="18EC89FB" w:rsidR="00DA7CDD" w:rsidRPr="00AB084E" w:rsidRDefault="00DA7CDD" w:rsidP="00AB371C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40" w:after="40"/>
              <w:ind w:left="113" w:hanging="113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B084E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 NSW</w:t>
            </w:r>
            <w:r w:rsidRPr="00AB084E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ab/>
            </w:r>
          </w:p>
        </w:tc>
        <w:tc>
          <w:tcPr>
            <w:tcW w:w="892" w:type="dxa"/>
            <w:tcBorders>
              <w:left w:val="nil"/>
              <w:bottom w:val="nil"/>
              <w:right w:val="nil"/>
            </w:tcBorders>
            <w:noWrap/>
            <w:vAlign w:val="bottom"/>
          </w:tcPr>
          <w:p w14:paraId="12AC6309" w14:textId="22A8520B" w:rsidR="00DA7CDD" w:rsidRDefault="00621C01" w:rsidP="00AB371C">
            <w:pPr>
              <w:spacing w:before="40" w:after="4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388.5</w:t>
            </w:r>
          </w:p>
        </w:tc>
        <w:tc>
          <w:tcPr>
            <w:tcW w:w="953" w:type="dxa"/>
            <w:gridSpan w:val="2"/>
            <w:tcBorders>
              <w:left w:val="nil"/>
              <w:bottom w:val="nil"/>
              <w:right w:val="nil"/>
            </w:tcBorders>
            <w:noWrap/>
            <w:vAlign w:val="bottom"/>
          </w:tcPr>
          <w:p w14:paraId="7A600E28" w14:textId="7120B8F8" w:rsidR="00DA7CDD" w:rsidRDefault="00567FEB" w:rsidP="00AB371C">
            <w:pPr>
              <w:spacing w:before="40" w:after="4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461.6</w:t>
            </w:r>
          </w:p>
        </w:tc>
        <w:tc>
          <w:tcPr>
            <w:tcW w:w="936" w:type="dxa"/>
            <w:tcBorders>
              <w:left w:val="nil"/>
              <w:bottom w:val="nil"/>
              <w:right w:val="single" w:sz="4" w:space="0" w:color="000000" w:themeColor="text1"/>
            </w:tcBorders>
            <w:vAlign w:val="bottom"/>
          </w:tcPr>
          <w:p w14:paraId="520C1615" w14:textId="4F34417F" w:rsidR="00DA7CDD" w:rsidRDefault="00D37094" w:rsidP="00AB371C">
            <w:pPr>
              <w:spacing w:before="40" w:after="4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8.8</w:t>
            </w:r>
          </w:p>
        </w:tc>
        <w:tc>
          <w:tcPr>
            <w:tcW w:w="926" w:type="dxa"/>
            <w:tcBorders>
              <w:left w:val="nil"/>
              <w:bottom w:val="nil"/>
              <w:right w:val="nil"/>
            </w:tcBorders>
            <w:noWrap/>
            <w:vAlign w:val="bottom"/>
          </w:tcPr>
          <w:p w14:paraId="34B7FFB7" w14:textId="09F8EA3B" w:rsidR="00DA7CDD" w:rsidRDefault="00E170A1" w:rsidP="00AB371C">
            <w:pPr>
              <w:spacing w:before="40" w:after="4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36</w:t>
            </w:r>
            <w:r w:rsidR="00AD09E3">
              <w:rPr>
                <w:rFonts w:ascii="Arial" w:hAnsi="Arial" w:cs="Arial"/>
                <w:sz w:val="18"/>
                <w:szCs w:val="18"/>
                <w:lang w:eastAsia="en-AU"/>
              </w:rPr>
              <w:t>.7</w:t>
            </w:r>
          </w:p>
        </w:tc>
        <w:tc>
          <w:tcPr>
            <w:tcW w:w="952" w:type="dxa"/>
            <w:gridSpan w:val="3"/>
            <w:tcBorders>
              <w:left w:val="nil"/>
              <w:bottom w:val="nil"/>
              <w:right w:val="nil"/>
            </w:tcBorders>
            <w:noWrap/>
            <w:vAlign w:val="bottom"/>
          </w:tcPr>
          <w:p w14:paraId="11D9F264" w14:textId="5E6F9564" w:rsidR="00DA7CDD" w:rsidRDefault="000C2951" w:rsidP="00AB371C">
            <w:pPr>
              <w:spacing w:before="40" w:after="40"/>
              <w:ind w:left="-284" w:right="103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94.2</w:t>
            </w:r>
          </w:p>
        </w:tc>
        <w:tc>
          <w:tcPr>
            <w:tcW w:w="919" w:type="dxa"/>
            <w:tcBorders>
              <w:left w:val="nil"/>
              <w:bottom w:val="nil"/>
            </w:tcBorders>
            <w:vAlign w:val="bottom"/>
          </w:tcPr>
          <w:p w14:paraId="713490CF" w14:textId="23024817" w:rsidR="00DA7CDD" w:rsidRDefault="004807DE" w:rsidP="00AB371C">
            <w:pPr>
              <w:spacing w:before="40" w:after="40"/>
              <w:ind w:left="-284" w:right="-4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(</w:t>
            </w:r>
            <w:r w:rsidR="00A403D1">
              <w:rPr>
                <w:rFonts w:ascii="Arial" w:hAnsi="Arial" w:cs="Arial"/>
                <w:sz w:val="18"/>
                <w:szCs w:val="18"/>
                <w:lang w:eastAsia="en-AU"/>
              </w:rPr>
              <w:t>31.1)</w:t>
            </w:r>
          </w:p>
        </w:tc>
      </w:tr>
      <w:tr w:rsidR="0044128B" w14:paraId="4B913F0F" w14:textId="77777777" w:rsidTr="00FC6BFF">
        <w:trPr>
          <w:trHeight w:val="227"/>
        </w:trPr>
        <w:tc>
          <w:tcPr>
            <w:tcW w:w="4062" w:type="dxa"/>
            <w:gridSpan w:val="2"/>
            <w:noWrap/>
            <w:vAlign w:val="bottom"/>
          </w:tcPr>
          <w:p w14:paraId="235EC2E3" w14:textId="77777777" w:rsidR="0044128B" w:rsidRPr="00AB084E" w:rsidRDefault="0044128B" w:rsidP="00AB371C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40" w:after="40"/>
              <w:ind w:left="113" w:hanging="113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B084E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Water Administration Ministerial Corporation </w:t>
            </w:r>
            <w:r w:rsidRPr="00AB084E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ab/>
            </w:r>
          </w:p>
        </w:tc>
        <w:tc>
          <w:tcPr>
            <w:tcW w:w="892" w:type="dxa"/>
            <w:tcBorders>
              <w:left w:val="nil"/>
              <w:bottom w:val="nil"/>
              <w:right w:val="nil"/>
            </w:tcBorders>
            <w:noWrap/>
            <w:vAlign w:val="bottom"/>
          </w:tcPr>
          <w:p w14:paraId="05675409" w14:textId="52319568" w:rsidR="0044128B" w:rsidRDefault="00621C01" w:rsidP="00AB371C">
            <w:pPr>
              <w:spacing w:before="40" w:after="4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71.4</w:t>
            </w:r>
          </w:p>
        </w:tc>
        <w:tc>
          <w:tcPr>
            <w:tcW w:w="953" w:type="dxa"/>
            <w:gridSpan w:val="2"/>
            <w:tcBorders>
              <w:left w:val="nil"/>
              <w:bottom w:val="nil"/>
              <w:right w:val="nil"/>
            </w:tcBorders>
            <w:noWrap/>
            <w:vAlign w:val="bottom"/>
          </w:tcPr>
          <w:p w14:paraId="680FA161" w14:textId="0C051720" w:rsidR="0044128B" w:rsidRDefault="00567FEB" w:rsidP="00AB371C">
            <w:pPr>
              <w:spacing w:before="40" w:after="4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51.0</w:t>
            </w:r>
          </w:p>
        </w:tc>
        <w:tc>
          <w:tcPr>
            <w:tcW w:w="936" w:type="dxa"/>
            <w:tcBorders>
              <w:left w:val="nil"/>
              <w:bottom w:val="nil"/>
              <w:right w:val="single" w:sz="4" w:space="0" w:color="000000" w:themeColor="text1"/>
            </w:tcBorders>
            <w:vAlign w:val="bottom"/>
          </w:tcPr>
          <w:p w14:paraId="3AAEE459" w14:textId="64D1CBAF" w:rsidR="0044128B" w:rsidRDefault="00D37094" w:rsidP="00AB371C">
            <w:pPr>
              <w:spacing w:before="40" w:after="4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(28.6)</w:t>
            </w:r>
          </w:p>
        </w:tc>
        <w:tc>
          <w:tcPr>
            <w:tcW w:w="926" w:type="dxa"/>
            <w:tcBorders>
              <w:left w:val="nil"/>
              <w:bottom w:val="nil"/>
              <w:right w:val="nil"/>
            </w:tcBorders>
            <w:noWrap/>
            <w:vAlign w:val="bottom"/>
          </w:tcPr>
          <w:p w14:paraId="627B0990" w14:textId="314A7275" w:rsidR="0044128B" w:rsidRDefault="00A403D1" w:rsidP="00AB371C">
            <w:pPr>
              <w:spacing w:before="40" w:after="4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952" w:type="dxa"/>
            <w:gridSpan w:val="3"/>
            <w:tcBorders>
              <w:left w:val="nil"/>
              <w:bottom w:val="nil"/>
              <w:right w:val="nil"/>
            </w:tcBorders>
            <w:noWrap/>
            <w:vAlign w:val="bottom"/>
          </w:tcPr>
          <w:p w14:paraId="252AD459" w14:textId="6E9E3CA8" w:rsidR="0044128B" w:rsidRDefault="00A403D1" w:rsidP="00AB371C">
            <w:pPr>
              <w:spacing w:before="40" w:after="40"/>
              <w:ind w:left="-284" w:right="103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919" w:type="dxa"/>
            <w:tcBorders>
              <w:left w:val="nil"/>
              <w:bottom w:val="nil"/>
            </w:tcBorders>
            <w:vAlign w:val="bottom"/>
          </w:tcPr>
          <w:p w14:paraId="7721178C" w14:textId="17B14133" w:rsidR="0044128B" w:rsidRDefault="00A403D1" w:rsidP="00AB371C">
            <w:pPr>
              <w:spacing w:before="40" w:after="40"/>
              <w:ind w:left="-284" w:right="-4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</w:tr>
      <w:tr w:rsidR="0044128B" w14:paraId="3937D0A1" w14:textId="77777777" w:rsidTr="00FC6BFF">
        <w:trPr>
          <w:trHeight w:val="227"/>
        </w:trPr>
        <w:tc>
          <w:tcPr>
            <w:tcW w:w="4062" w:type="dxa"/>
            <w:gridSpan w:val="2"/>
            <w:noWrap/>
            <w:vAlign w:val="bottom"/>
            <w:hideMark/>
          </w:tcPr>
          <w:p w14:paraId="1E2CFD31" w14:textId="3F9DB3EF" w:rsidR="0044128B" w:rsidRPr="00AB084E" w:rsidRDefault="0044128B" w:rsidP="00AB371C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40" w:after="40"/>
              <w:ind w:left="113" w:hanging="113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B084E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Western Sydney Parklands Trust</w:t>
            </w:r>
            <w:r w:rsidR="00A33526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</w:t>
            </w:r>
            <w:r w:rsidRPr="00AB084E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ab/>
            </w:r>
          </w:p>
        </w:tc>
        <w:tc>
          <w:tcPr>
            <w:tcW w:w="892" w:type="dxa"/>
            <w:tcBorders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3EF9F301" w14:textId="5A11811A" w:rsidR="0044128B" w:rsidRDefault="00621C01" w:rsidP="00AB371C">
            <w:pPr>
              <w:spacing w:before="40" w:after="4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7.2</w:t>
            </w:r>
          </w:p>
        </w:tc>
        <w:tc>
          <w:tcPr>
            <w:tcW w:w="953" w:type="dxa"/>
            <w:gridSpan w:val="2"/>
            <w:tcBorders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15EC3BAB" w14:textId="78CE58B4" w:rsidR="0044128B" w:rsidRDefault="00567FEB" w:rsidP="00AB371C">
            <w:pPr>
              <w:spacing w:before="40" w:after="4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9.1</w:t>
            </w:r>
          </w:p>
        </w:tc>
        <w:tc>
          <w:tcPr>
            <w:tcW w:w="936" w:type="dxa"/>
            <w:tcBorders>
              <w:left w:val="nil"/>
              <w:bottom w:val="single" w:sz="4" w:space="0" w:color="auto"/>
              <w:right w:val="single" w:sz="4" w:space="0" w:color="000000" w:themeColor="text1"/>
            </w:tcBorders>
            <w:vAlign w:val="bottom"/>
          </w:tcPr>
          <w:p w14:paraId="22B9BB7B" w14:textId="047F1036" w:rsidR="0044128B" w:rsidRDefault="00D37094" w:rsidP="00AB371C">
            <w:pPr>
              <w:spacing w:before="40" w:after="4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1.0</w:t>
            </w:r>
          </w:p>
        </w:tc>
        <w:tc>
          <w:tcPr>
            <w:tcW w:w="926" w:type="dxa"/>
            <w:tcBorders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4A5A258A" w14:textId="3DBFBED6" w:rsidR="0044128B" w:rsidRDefault="00A97C98" w:rsidP="00AB371C">
            <w:pPr>
              <w:spacing w:before="40" w:after="4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38.3</w:t>
            </w:r>
          </w:p>
        </w:tc>
        <w:tc>
          <w:tcPr>
            <w:tcW w:w="952" w:type="dxa"/>
            <w:gridSpan w:val="3"/>
            <w:tcBorders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7F5F0063" w14:textId="7FDBC8DA" w:rsidR="0044128B" w:rsidRDefault="000C2951" w:rsidP="00AB371C">
            <w:pPr>
              <w:spacing w:before="40" w:after="40"/>
              <w:ind w:left="-284" w:right="103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6.5</w:t>
            </w:r>
          </w:p>
        </w:tc>
        <w:tc>
          <w:tcPr>
            <w:tcW w:w="919" w:type="dxa"/>
            <w:tcBorders>
              <w:left w:val="nil"/>
              <w:bottom w:val="single" w:sz="4" w:space="0" w:color="auto"/>
            </w:tcBorders>
            <w:vAlign w:val="bottom"/>
          </w:tcPr>
          <w:p w14:paraId="7A9ECD53" w14:textId="0023ADAA" w:rsidR="0044128B" w:rsidRDefault="00A403D1" w:rsidP="00AB371C">
            <w:pPr>
              <w:spacing w:before="40" w:after="40"/>
              <w:ind w:left="-284" w:right="-4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(56.9)</w:t>
            </w:r>
          </w:p>
        </w:tc>
      </w:tr>
      <w:tr w:rsidR="0044128B" w:rsidRPr="003D342C" w14:paraId="200BC24C" w14:textId="77777777" w:rsidTr="00FC6BFF">
        <w:trPr>
          <w:trHeight w:val="340"/>
        </w:trPr>
        <w:tc>
          <w:tcPr>
            <w:tcW w:w="406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2D4B847C" w14:textId="35A05861" w:rsidR="0044128B" w:rsidRPr="003D342C" w:rsidRDefault="0044128B" w:rsidP="0044128B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62D8B1BB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luster Agencies</w:t>
            </w:r>
            <w:r w:rsidR="00BC2FF5" w:rsidRPr="00BC2FF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vertAlign w:val="superscript"/>
                <w:lang w:eastAsia="en-AU"/>
              </w:rPr>
              <w:t>(b)</w:t>
            </w:r>
          </w:p>
        </w:tc>
        <w:tc>
          <w:tcPr>
            <w:tcW w:w="8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5265446" w14:textId="510F3CA9" w:rsidR="0044128B" w:rsidRPr="003D342C" w:rsidRDefault="00621C01" w:rsidP="00012A5B">
            <w:pPr>
              <w:ind w:left="-284"/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352.4</w:t>
            </w:r>
          </w:p>
        </w:tc>
        <w:tc>
          <w:tcPr>
            <w:tcW w:w="9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A7BE95A" w14:textId="7791164F" w:rsidR="0044128B" w:rsidRPr="003D342C" w:rsidRDefault="00567FEB" w:rsidP="00012A5B">
            <w:pPr>
              <w:ind w:left="-284"/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715.1</w:t>
            </w:r>
          </w:p>
        </w:tc>
        <w:tc>
          <w:tcPr>
            <w:tcW w:w="9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2EB41F6D" w14:textId="1C90581D" w:rsidR="0044128B" w:rsidRPr="003D342C" w:rsidRDefault="00D37094" w:rsidP="00012A5B">
            <w:pPr>
              <w:ind w:left="-284"/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6.8</w:t>
            </w:r>
          </w:p>
        </w:tc>
        <w:tc>
          <w:tcPr>
            <w:tcW w:w="9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F266A7E" w14:textId="33E6130F" w:rsidR="0044128B" w:rsidRPr="003D342C" w:rsidRDefault="00F074D7" w:rsidP="00012A5B">
            <w:pPr>
              <w:ind w:left="-284"/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6</w:t>
            </w:r>
            <w:r w:rsidR="00914B8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.3</w:t>
            </w:r>
          </w:p>
        </w:tc>
        <w:tc>
          <w:tcPr>
            <w:tcW w:w="95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FD05212" w14:textId="0C819140" w:rsidR="0044128B" w:rsidRPr="003D342C" w:rsidRDefault="000C2951" w:rsidP="00012A5B">
            <w:pPr>
              <w:ind w:left="-284" w:right="103"/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51.1</w:t>
            </w:r>
          </w:p>
        </w:tc>
        <w:tc>
          <w:tcPr>
            <w:tcW w:w="919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45E93E67" w14:textId="410AC384" w:rsidR="0044128B" w:rsidRPr="003D342C" w:rsidRDefault="009527A5" w:rsidP="00012A5B">
            <w:pPr>
              <w:ind w:left="-284" w:right="-44"/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8.7</w:t>
            </w:r>
          </w:p>
        </w:tc>
      </w:tr>
    </w:tbl>
    <w:p w14:paraId="455C814A" w14:textId="77777777" w:rsidR="00DA7CDD" w:rsidRPr="00F35364" w:rsidRDefault="00DA7CDD" w:rsidP="0087498B">
      <w:pPr>
        <w:pStyle w:val="ListParagraph"/>
        <w:ind w:left="360"/>
        <w:jc w:val="both"/>
        <w:rPr>
          <w:rFonts w:cs="Arial"/>
          <w:bCs/>
          <w:color w:val="000000"/>
          <w:sz w:val="6"/>
          <w:szCs w:val="6"/>
          <w:lang w:eastAsia="zh-TW"/>
        </w:rPr>
      </w:pPr>
    </w:p>
    <w:p w14:paraId="2882658B" w14:textId="77777777" w:rsidR="002840C5" w:rsidRPr="00CB3263" w:rsidRDefault="002840C5" w:rsidP="002840C5">
      <w:pPr>
        <w:pStyle w:val="ListParagraph"/>
        <w:numPr>
          <w:ilvl w:val="0"/>
          <w:numId w:val="80"/>
        </w:numPr>
        <w:spacing w:after="0" w:line="240" w:lineRule="auto"/>
        <w:jc w:val="both"/>
        <w:rPr>
          <w:rFonts w:cs="Arial"/>
          <w:color w:val="000000"/>
          <w:sz w:val="17"/>
          <w:szCs w:val="17"/>
          <w:lang w:eastAsia="zh-TW"/>
        </w:rPr>
      </w:pPr>
      <w:r>
        <w:rPr>
          <w:rFonts w:cs="Arial"/>
          <w:color w:val="000000"/>
          <w:sz w:val="17"/>
          <w:szCs w:val="17"/>
          <w:lang w:eastAsia="zh-TW"/>
        </w:rPr>
        <w:t>This table shows expenses on an uneliminated basis.</w:t>
      </w:r>
    </w:p>
    <w:p w14:paraId="2D7E4530" w14:textId="41262055" w:rsidR="002840C5" w:rsidRDefault="002840C5" w:rsidP="002840C5">
      <w:pPr>
        <w:pStyle w:val="ListParagraph"/>
        <w:numPr>
          <w:ilvl w:val="0"/>
          <w:numId w:val="80"/>
        </w:numPr>
        <w:spacing w:after="0" w:line="240" w:lineRule="auto"/>
        <w:jc w:val="both"/>
        <w:rPr>
          <w:rFonts w:cs="Arial"/>
          <w:bCs/>
          <w:color w:val="000000"/>
          <w:sz w:val="17"/>
          <w:szCs w:val="17"/>
          <w:lang w:eastAsia="zh-TW"/>
        </w:rPr>
      </w:pPr>
      <w:r>
        <w:rPr>
          <w:rFonts w:cs="Arial"/>
          <w:color w:val="000000"/>
          <w:sz w:val="17"/>
          <w:szCs w:val="17"/>
          <w:lang w:eastAsia="zh-TW"/>
        </w:rPr>
        <w:t>2021-22 Budget totals exclude an additional $54.2</w:t>
      </w:r>
      <w:r w:rsidR="00930D15">
        <w:rPr>
          <w:rFonts w:cs="Arial"/>
          <w:color w:val="000000"/>
          <w:sz w:val="17"/>
          <w:szCs w:val="17"/>
          <w:lang w:eastAsia="zh-TW"/>
        </w:rPr>
        <w:t>m</w:t>
      </w:r>
      <w:r>
        <w:rPr>
          <w:rFonts w:cs="Arial"/>
          <w:color w:val="000000"/>
          <w:sz w:val="17"/>
          <w:szCs w:val="17"/>
          <w:lang w:eastAsia="zh-TW"/>
        </w:rPr>
        <w:t xml:space="preserve"> expenses and $2.3</w:t>
      </w:r>
      <w:r w:rsidR="00930D15">
        <w:rPr>
          <w:rFonts w:cs="Arial"/>
          <w:color w:val="000000"/>
          <w:sz w:val="17"/>
          <w:szCs w:val="17"/>
          <w:lang w:eastAsia="zh-TW"/>
        </w:rPr>
        <w:t>m</w:t>
      </w:r>
      <w:r>
        <w:rPr>
          <w:rFonts w:cs="Arial"/>
          <w:color w:val="000000"/>
          <w:sz w:val="17"/>
          <w:szCs w:val="17"/>
          <w:lang w:eastAsia="zh-TW"/>
        </w:rPr>
        <w:t xml:space="preserve"> capital expenditure in other funds and trusts within the cluster.</w:t>
      </w:r>
    </w:p>
    <w:p w14:paraId="6031050C" w14:textId="77777777" w:rsidR="002840C5" w:rsidRPr="009D7E0F" w:rsidRDefault="002840C5" w:rsidP="002840C5">
      <w:pPr>
        <w:rPr>
          <w:rFonts w:cs="Arial"/>
        </w:rPr>
      </w:pPr>
    </w:p>
    <w:p w14:paraId="539B898E" w14:textId="77777777" w:rsidR="002840C5" w:rsidRPr="00974E67" w:rsidRDefault="002840C5" w:rsidP="002840C5">
      <w:pPr>
        <w:pStyle w:val="ListParagraph"/>
        <w:spacing w:after="0" w:line="240" w:lineRule="auto"/>
        <w:ind w:left="0"/>
        <w:rPr>
          <w:rFonts w:cs="Arial"/>
        </w:rPr>
      </w:pPr>
      <w:r w:rsidRPr="001C7A58">
        <w:rPr>
          <w:rFonts w:cs="Arial"/>
          <w:sz w:val="17"/>
          <w:szCs w:val="17"/>
        </w:rPr>
        <w:t xml:space="preserve">Note: Some sub-totals in this table may not be exactly equal to the sum of agency totals due to rounding. </w:t>
      </w:r>
    </w:p>
    <w:bookmarkEnd w:id="3"/>
    <w:p w14:paraId="61F21745" w14:textId="7D92FECA" w:rsidR="004E5941" w:rsidRPr="004E5941" w:rsidRDefault="004E5941" w:rsidP="004E5941"/>
    <w:p w14:paraId="33262C27" w14:textId="77777777" w:rsidR="004E5941" w:rsidRPr="004E5941" w:rsidRDefault="004E5941" w:rsidP="004E5941"/>
    <w:p w14:paraId="621A3B82" w14:textId="77777777" w:rsidR="004E5941" w:rsidRPr="004E5941" w:rsidRDefault="004E5941" w:rsidP="004E5941"/>
    <w:p w14:paraId="556610CE" w14:textId="77777777" w:rsidR="00106BBF" w:rsidRDefault="00106BBF" w:rsidP="004E5941">
      <w:pPr>
        <w:sectPr w:rsidR="00106BBF" w:rsidSect="00F76CB8">
          <w:headerReference w:type="even" r:id="rId12"/>
          <w:headerReference w:type="default" r:id="rId13"/>
          <w:footerReference w:type="even" r:id="rId14"/>
          <w:footerReference w:type="default" r:id="rId15"/>
          <w:footerReference w:type="first" r:id="rId16"/>
          <w:footnotePr>
            <w:pos w:val="beneathText"/>
          </w:footnotePr>
          <w:pgSz w:w="11907" w:h="16840" w:code="9"/>
          <w:pgMar w:top="1134" w:right="1134" w:bottom="567" w:left="1134" w:header="454" w:footer="454" w:gutter="0"/>
          <w:cols w:space="720"/>
          <w:titlePg/>
          <w:docGrid w:linePitch="272"/>
        </w:sectPr>
      </w:pPr>
    </w:p>
    <w:p w14:paraId="79D55D91" w14:textId="710B6600" w:rsidR="00A85AE8" w:rsidRPr="00503286" w:rsidRDefault="007E2022" w:rsidP="00A85AE8">
      <w:pPr>
        <w:pStyle w:val="Heading2"/>
        <w:numPr>
          <w:ilvl w:val="1"/>
          <w:numId w:val="74"/>
        </w:numPr>
        <w:pBdr>
          <w:bottom w:val="single" w:sz="4" w:space="4" w:color="008EBA"/>
        </w:pBdr>
        <w:ind w:left="357" w:hanging="357"/>
        <w:rPr>
          <w:color w:val="008EBA"/>
        </w:rPr>
      </w:pPr>
      <w:r>
        <w:rPr>
          <w:color w:val="008EBA"/>
        </w:rPr>
        <w:lastRenderedPageBreak/>
        <w:t>Financial Statements</w:t>
      </w:r>
    </w:p>
    <w:p w14:paraId="09CAA263" w14:textId="77777777" w:rsidR="00A6468D" w:rsidRDefault="00A6468D" w:rsidP="00D16DF1">
      <w:pPr>
        <w:pStyle w:val="Heading3"/>
        <w:spacing w:before="320"/>
        <w:rPr>
          <w:rFonts w:ascii="Arial" w:hAnsi="Arial" w:cs="Arial"/>
          <w:b w:val="0"/>
          <w:bCs/>
          <w:color w:val="000000"/>
          <w:sz w:val="26"/>
          <w:szCs w:val="26"/>
          <w:lang w:eastAsia="en-AU"/>
        </w:rPr>
      </w:pPr>
      <w:r>
        <w:rPr>
          <w:lang w:eastAsia="en-AU"/>
        </w:rPr>
        <w:t xml:space="preserve">Department of Planning, </w:t>
      </w:r>
      <w:r>
        <w:rPr>
          <w:rFonts w:ascii="Arial" w:hAnsi="Arial" w:cs="Arial"/>
          <w:bCs/>
          <w:color w:val="000000"/>
          <w:sz w:val="26"/>
          <w:szCs w:val="26"/>
          <w:lang w:eastAsia="en-AU"/>
        </w:rPr>
        <w:t>Industry and Environment</w:t>
      </w:r>
    </w:p>
    <w:tbl>
      <w:tblPr>
        <w:tblW w:w="5029" w:type="pct"/>
        <w:tblLook w:val="04A0" w:firstRow="1" w:lastRow="0" w:firstColumn="1" w:lastColumn="0" w:noHBand="0" w:noVBand="1"/>
        <w:tblCaption w:val="Department of Planning, Industry and Environment - Operating Statement"/>
        <w:tblDescription w:val="Department of Planning, Industry and Environment - Operating Statement"/>
      </w:tblPr>
      <w:tblGrid>
        <w:gridCol w:w="5954"/>
        <w:gridCol w:w="1247"/>
        <w:gridCol w:w="1247"/>
        <w:gridCol w:w="1247"/>
      </w:tblGrid>
      <w:tr w:rsidR="00A6468D" w14:paraId="2CA6F0B8" w14:textId="77777777" w:rsidTr="00FC6BFF">
        <w:trPr>
          <w:trHeight w:val="315"/>
        </w:trPr>
        <w:tc>
          <w:tcPr>
            <w:tcW w:w="3071" w:type="pct"/>
            <w:shd w:val="clear" w:color="auto" w:fill="auto"/>
            <w:noWrap/>
            <w:vAlign w:val="bottom"/>
            <w:hideMark/>
          </w:tcPr>
          <w:p w14:paraId="3DC46025" w14:textId="644B6785" w:rsidR="00A6468D" w:rsidRDefault="00A6468D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Operating Statement</w:t>
            </w:r>
          </w:p>
        </w:tc>
        <w:tc>
          <w:tcPr>
            <w:tcW w:w="643" w:type="pct"/>
            <w:shd w:val="clear" w:color="auto" w:fill="auto"/>
            <w:noWrap/>
            <w:vAlign w:val="bottom"/>
            <w:hideMark/>
          </w:tcPr>
          <w:p w14:paraId="31A93D6A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643" w:type="pct"/>
            <w:shd w:val="clear" w:color="auto" w:fill="auto"/>
            <w:noWrap/>
            <w:vAlign w:val="bottom"/>
            <w:hideMark/>
          </w:tcPr>
          <w:p w14:paraId="44A5DA68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643" w:type="pct"/>
            <w:shd w:val="clear" w:color="auto" w:fill="auto"/>
            <w:noWrap/>
            <w:vAlign w:val="bottom"/>
            <w:hideMark/>
          </w:tcPr>
          <w:p w14:paraId="29B8ABE3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0BC62764" w14:textId="77777777" w:rsidTr="00DA225D">
        <w:trPr>
          <w:trHeight w:val="225"/>
        </w:trPr>
        <w:tc>
          <w:tcPr>
            <w:tcW w:w="3071" w:type="pct"/>
            <w:shd w:val="clear" w:color="auto" w:fill="008EBA"/>
            <w:vAlign w:val="center"/>
            <w:hideMark/>
          </w:tcPr>
          <w:p w14:paraId="1B6D80BD" w14:textId="77777777" w:rsidR="00A6468D" w:rsidRDefault="00A6468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86" w:type="pct"/>
            <w:gridSpan w:val="2"/>
            <w:shd w:val="clear" w:color="auto" w:fill="008EBA"/>
            <w:vAlign w:val="center"/>
            <w:hideMark/>
          </w:tcPr>
          <w:p w14:paraId="52F0877C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643" w:type="pct"/>
            <w:shd w:val="clear" w:color="auto" w:fill="008EBA"/>
            <w:vAlign w:val="center"/>
            <w:hideMark/>
          </w:tcPr>
          <w:p w14:paraId="708A7C0E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</w:tr>
      <w:tr w:rsidR="00A6468D" w14:paraId="5B4AFB43" w14:textId="77777777" w:rsidTr="00DA225D">
        <w:trPr>
          <w:trHeight w:val="225"/>
        </w:trPr>
        <w:tc>
          <w:tcPr>
            <w:tcW w:w="3071" w:type="pct"/>
            <w:shd w:val="clear" w:color="auto" w:fill="008EBA"/>
            <w:vAlign w:val="center"/>
            <w:hideMark/>
          </w:tcPr>
          <w:p w14:paraId="4BE1D602" w14:textId="77777777" w:rsidR="00A6468D" w:rsidRDefault="00A6468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643" w:type="pct"/>
            <w:shd w:val="clear" w:color="auto" w:fill="008EBA"/>
            <w:vAlign w:val="center"/>
            <w:hideMark/>
          </w:tcPr>
          <w:p w14:paraId="31DBEAC9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643" w:type="pct"/>
            <w:shd w:val="clear" w:color="auto" w:fill="008EBA"/>
            <w:vAlign w:val="center"/>
            <w:hideMark/>
          </w:tcPr>
          <w:p w14:paraId="5CCAF59D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643" w:type="pct"/>
            <w:shd w:val="clear" w:color="auto" w:fill="008EBA"/>
            <w:vAlign w:val="center"/>
            <w:hideMark/>
          </w:tcPr>
          <w:p w14:paraId="713D64A5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A6468D" w14:paraId="44583434" w14:textId="77777777" w:rsidTr="00FC6BFF">
        <w:trPr>
          <w:trHeight w:val="225"/>
        </w:trPr>
        <w:tc>
          <w:tcPr>
            <w:tcW w:w="3071" w:type="pct"/>
            <w:shd w:val="clear" w:color="auto" w:fill="00426F"/>
            <w:vAlign w:val="center"/>
            <w:hideMark/>
          </w:tcPr>
          <w:p w14:paraId="669613C7" w14:textId="77777777" w:rsidR="00A6468D" w:rsidRDefault="00A6468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643" w:type="pct"/>
            <w:shd w:val="clear" w:color="auto" w:fill="00426F"/>
            <w:vAlign w:val="center"/>
            <w:hideMark/>
          </w:tcPr>
          <w:p w14:paraId="26819C5A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643" w:type="pct"/>
            <w:shd w:val="clear" w:color="auto" w:fill="00426F"/>
            <w:vAlign w:val="center"/>
            <w:hideMark/>
          </w:tcPr>
          <w:p w14:paraId="5557E11E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643" w:type="pct"/>
            <w:shd w:val="clear" w:color="auto" w:fill="00426F"/>
            <w:vAlign w:val="center"/>
            <w:hideMark/>
          </w:tcPr>
          <w:p w14:paraId="27640D1F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A6468D" w14:paraId="732165F0" w14:textId="77777777" w:rsidTr="00FC6BFF">
        <w:trPr>
          <w:trHeight w:val="225"/>
        </w:trPr>
        <w:tc>
          <w:tcPr>
            <w:tcW w:w="3071" w:type="pct"/>
            <w:tcBorders>
              <w:bottom w:val="single" w:sz="4" w:space="0" w:color="FFFFFF"/>
            </w:tcBorders>
            <w:noWrap/>
            <w:vAlign w:val="center"/>
            <w:hideMark/>
          </w:tcPr>
          <w:p w14:paraId="06D795D9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643" w:type="pct"/>
            <w:tcBorders>
              <w:bottom w:val="single" w:sz="4" w:space="0" w:color="FFFFFF"/>
            </w:tcBorders>
            <w:noWrap/>
            <w:vAlign w:val="bottom"/>
            <w:hideMark/>
          </w:tcPr>
          <w:p w14:paraId="179C48FA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643" w:type="pct"/>
            <w:tcBorders>
              <w:bottom w:val="single" w:sz="4" w:space="0" w:color="FFFFFF"/>
            </w:tcBorders>
            <w:noWrap/>
            <w:vAlign w:val="bottom"/>
            <w:hideMark/>
          </w:tcPr>
          <w:p w14:paraId="61A85990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643" w:type="pct"/>
            <w:tcBorders>
              <w:bottom w:val="single" w:sz="4" w:space="0" w:color="FFFFFF"/>
            </w:tcBorders>
            <w:noWrap/>
            <w:vAlign w:val="bottom"/>
            <w:hideMark/>
          </w:tcPr>
          <w:p w14:paraId="1280D2BD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14613763" w14:textId="77777777" w:rsidTr="00FC6BFF">
        <w:trPr>
          <w:trHeight w:val="225"/>
        </w:trPr>
        <w:tc>
          <w:tcPr>
            <w:tcW w:w="3071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3509AC0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64DAD9D" w14:textId="77777777" w:rsidR="00A6468D" w:rsidRDefault="00A6468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D0A2F2A" w14:textId="77777777" w:rsidR="00A6468D" w:rsidRDefault="00A6468D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AC00A8A" w14:textId="77777777" w:rsidR="00A6468D" w:rsidRDefault="00A6468D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A6468D" w14:paraId="75E174C6" w14:textId="77777777" w:rsidTr="00FC6BFF">
        <w:trPr>
          <w:trHeight w:val="225"/>
        </w:trPr>
        <w:tc>
          <w:tcPr>
            <w:tcW w:w="3071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0968FFA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B1E60C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224,518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774A9C2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156,638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1A15909" w14:textId="5B05F7DF" w:rsidR="00A6468D" w:rsidRDefault="00E3054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</w:t>
            </w:r>
            <w:r w:rsidR="00FD5C9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05,412</w:t>
            </w:r>
          </w:p>
        </w:tc>
      </w:tr>
      <w:tr w:rsidR="00A6468D" w14:paraId="47141911" w14:textId="77777777" w:rsidTr="00FC6BFF">
        <w:trPr>
          <w:trHeight w:val="225"/>
        </w:trPr>
        <w:tc>
          <w:tcPr>
            <w:tcW w:w="3071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549CD35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B525F11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215EFD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E9EA45C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10194505" w14:textId="77777777" w:rsidTr="00FC6BFF">
        <w:trPr>
          <w:trHeight w:val="225"/>
        </w:trPr>
        <w:tc>
          <w:tcPr>
            <w:tcW w:w="3071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9128221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6172DD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85,637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24662A1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31,116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14285F1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06,767</w:t>
            </w:r>
          </w:p>
        </w:tc>
      </w:tr>
      <w:tr w:rsidR="00A6468D" w14:paraId="33EBA6CB" w14:textId="77777777" w:rsidTr="00FC6BFF">
        <w:trPr>
          <w:trHeight w:val="225"/>
        </w:trPr>
        <w:tc>
          <w:tcPr>
            <w:tcW w:w="3071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4799BD2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85B9A4F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179,215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D3BAC6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732,956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552C8BB" w14:textId="0F031821" w:rsidR="00A6468D" w:rsidRDefault="00FD5C9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981,961</w:t>
            </w:r>
          </w:p>
        </w:tc>
      </w:tr>
      <w:tr w:rsidR="00A6468D" w14:paraId="785B8C56" w14:textId="77777777" w:rsidTr="00FC6BFF">
        <w:trPr>
          <w:trHeight w:val="225"/>
        </w:trPr>
        <w:tc>
          <w:tcPr>
            <w:tcW w:w="3071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26A930F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D989411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175467C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B1DFC0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0BB1B381" w14:textId="77777777" w:rsidTr="00FC6BFF">
        <w:trPr>
          <w:trHeight w:val="225"/>
        </w:trPr>
        <w:tc>
          <w:tcPr>
            <w:tcW w:w="3071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B23A4C5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174F83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3,938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F62A641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8,309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690CA6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9,833</w:t>
            </w:r>
          </w:p>
        </w:tc>
      </w:tr>
      <w:tr w:rsidR="00A6468D" w14:paraId="6F68B8D0" w14:textId="77777777" w:rsidTr="00FC6BFF">
        <w:trPr>
          <w:trHeight w:val="225"/>
        </w:trPr>
        <w:tc>
          <w:tcPr>
            <w:tcW w:w="3071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B40066C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2433DAB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,239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8A19A32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,316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AA5382C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,460</w:t>
            </w:r>
          </w:p>
        </w:tc>
      </w:tr>
      <w:tr w:rsidR="00A6468D" w14:paraId="069EBDCA" w14:textId="77777777" w:rsidTr="00FC6BFF">
        <w:trPr>
          <w:trHeight w:val="225"/>
        </w:trPr>
        <w:tc>
          <w:tcPr>
            <w:tcW w:w="3071" w:type="pct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F86F2AF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643" w:type="pct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718E57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,484</w:t>
            </w:r>
          </w:p>
        </w:tc>
        <w:tc>
          <w:tcPr>
            <w:tcW w:w="643" w:type="pct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126C691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3,484</w:t>
            </w:r>
          </w:p>
        </w:tc>
        <w:tc>
          <w:tcPr>
            <w:tcW w:w="643" w:type="pct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79C6A1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,094</w:t>
            </w:r>
          </w:p>
        </w:tc>
      </w:tr>
      <w:tr w:rsidR="00A6468D" w14:paraId="064E54CA" w14:textId="77777777" w:rsidTr="00FC6BFF">
        <w:trPr>
          <w:trHeight w:val="340"/>
        </w:trPr>
        <w:tc>
          <w:tcPr>
            <w:tcW w:w="3071" w:type="pct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2E3A229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643" w:type="pct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41D0C614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496,031</w:t>
            </w:r>
          </w:p>
        </w:tc>
        <w:tc>
          <w:tcPr>
            <w:tcW w:w="643" w:type="pct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014BB62D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807,818</w:t>
            </w:r>
          </w:p>
        </w:tc>
        <w:tc>
          <w:tcPr>
            <w:tcW w:w="643" w:type="pct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509885B5" w14:textId="04C175F8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</w:t>
            </w:r>
            <w:r w:rsidR="00FD5C9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85,527</w:t>
            </w:r>
          </w:p>
        </w:tc>
      </w:tr>
      <w:tr w:rsidR="00A6468D" w14:paraId="6A62E674" w14:textId="77777777" w:rsidTr="00FC6BFF">
        <w:trPr>
          <w:trHeight w:val="225"/>
        </w:trPr>
        <w:tc>
          <w:tcPr>
            <w:tcW w:w="3071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61774C5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643" w:type="pct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4CE7638F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643" w:type="pct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63E3556A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643" w:type="pct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2350B60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65B912A4" w14:textId="77777777" w:rsidTr="00FC6BFF">
        <w:trPr>
          <w:trHeight w:val="225"/>
        </w:trPr>
        <w:tc>
          <w:tcPr>
            <w:tcW w:w="3071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F2FE2C7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B1BE90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680,784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8C85BD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268,444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977D87D" w14:textId="0CD7659E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8</w:t>
            </w:r>
            <w:r w:rsidR="00E34BF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9,142</w:t>
            </w:r>
          </w:p>
        </w:tc>
      </w:tr>
      <w:tr w:rsidR="00A6468D" w14:paraId="0DAB0A86" w14:textId="77777777" w:rsidTr="00FC6BFF">
        <w:trPr>
          <w:trHeight w:val="225"/>
        </w:trPr>
        <w:tc>
          <w:tcPr>
            <w:tcW w:w="3071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80D189D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975FC4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E5B0C7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5F9728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618E8287" w14:textId="77777777" w:rsidTr="00FC6BFF">
        <w:trPr>
          <w:trHeight w:val="225"/>
        </w:trPr>
        <w:tc>
          <w:tcPr>
            <w:tcW w:w="3071" w:type="pct"/>
            <w:tcBorders>
              <w:top w:val="nil"/>
              <w:bottom w:val="single" w:sz="4" w:space="0" w:color="FFFFFF"/>
            </w:tcBorders>
            <w:vAlign w:val="center"/>
            <w:hideMark/>
          </w:tcPr>
          <w:p w14:paraId="75BF5E9D" w14:textId="77777777" w:rsidR="00A6468D" w:rsidRDefault="00A6468D" w:rsidP="00DA225D">
            <w:pPr>
              <w:ind w:right="-104"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99DA61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0,306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FFABB1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0,286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0E94F29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0,836</w:t>
            </w:r>
          </w:p>
        </w:tc>
      </w:tr>
      <w:tr w:rsidR="00A6468D" w14:paraId="571BE8FE" w14:textId="77777777" w:rsidTr="00FC6BFF">
        <w:trPr>
          <w:trHeight w:val="225"/>
        </w:trPr>
        <w:tc>
          <w:tcPr>
            <w:tcW w:w="3071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3325C72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E114E5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62,223)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8F8348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62,223)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5040AB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62,223)</w:t>
            </w:r>
          </w:p>
        </w:tc>
      </w:tr>
      <w:tr w:rsidR="00A6468D" w14:paraId="46229B14" w14:textId="77777777" w:rsidTr="00FC6BFF">
        <w:trPr>
          <w:trHeight w:val="225"/>
        </w:trPr>
        <w:tc>
          <w:tcPr>
            <w:tcW w:w="3071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4C6424C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4EA384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11,683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87DA70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42,846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77D89F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70,866</w:t>
            </w:r>
          </w:p>
        </w:tc>
      </w:tr>
      <w:tr w:rsidR="00A6468D" w14:paraId="04198B87" w14:textId="77777777" w:rsidTr="00FC6BFF">
        <w:trPr>
          <w:trHeight w:val="225"/>
        </w:trPr>
        <w:tc>
          <w:tcPr>
            <w:tcW w:w="3071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8A419A5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A789E72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12,555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063242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27,509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66FA4FF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74,653</w:t>
            </w:r>
          </w:p>
        </w:tc>
      </w:tr>
      <w:tr w:rsidR="00A6468D" w14:paraId="15C9CA42" w14:textId="77777777" w:rsidTr="00FC6BFF">
        <w:trPr>
          <w:trHeight w:val="225"/>
        </w:trPr>
        <w:tc>
          <w:tcPr>
            <w:tcW w:w="3071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30A790E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3D3051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,888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1766E7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,036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778866C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,495</w:t>
            </w:r>
          </w:p>
        </w:tc>
      </w:tr>
      <w:tr w:rsidR="00A6468D" w14:paraId="41FFB789" w14:textId="77777777" w:rsidTr="00FC6BFF">
        <w:trPr>
          <w:trHeight w:val="225"/>
        </w:trPr>
        <w:tc>
          <w:tcPr>
            <w:tcW w:w="3071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9610477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9F535C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150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F1DDAF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319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765A88B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342</w:t>
            </w:r>
          </w:p>
        </w:tc>
      </w:tr>
      <w:tr w:rsidR="00A6468D" w14:paraId="0BD71934" w14:textId="77777777" w:rsidTr="00FC6BFF">
        <w:trPr>
          <w:trHeight w:val="225"/>
        </w:trPr>
        <w:tc>
          <w:tcPr>
            <w:tcW w:w="3071" w:type="pct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A30D0D9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643" w:type="pct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DC8D2A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0,463</w:t>
            </w:r>
          </w:p>
        </w:tc>
        <w:tc>
          <w:tcPr>
            <w:tcW w:w="643" w:type="pct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C45FE8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0,118</w:t>
            </w:r>
          </w:p>
        </w:tc>
        <w:tc>
          <w:tcPr>
            <w:tcW w:w="643" w:type="pct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4423AD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1,949</w:t>
            </w:r>
          </w:p>
        </w:tc>
      </w:tr>
      <w:tr w:rsidR="00A6468D" w14:paraId="2144891E" w14:textId="77777777" w:rsidTr="00FC6BFF">
        <w:trPr>
          <w:trHeight w:val="340"/>
        </w:trPr>
        <w:tc>
          <w:tcPr>
            <w:tcW w:w="3071" w:type="pct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5EE98FC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643" w:type="pct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3D6FE51F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119,606</w:t>
            </w:r>
          </w:p>
        </w:tc>
        <w:tc>
          <w:tcPr>
            <w:tcW w:w="643" w:type="pct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08B5AD7B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649,335</w:t>
            </w:r>
          </w:p>
        </w:tc>
        <w:tc>
          <w:tcPr>
            <w:tcW w:w="643" w:type="pct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3CCD0BA5" w14:textId="3E620C8E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</w:t>
            </w:r>
            <w:r w:rsidR="00E34BFB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22,061</w:t>
            </w:r>
          </w:p>
        </w:tc>
      </w:tr>
      <w:tr w:rsidR="00A6468D" w14:paraId="160DE11B" w14:textId="77777777" w:rsidTr="00FC6BFF">
        <w:trPr>
          <w:trHeight w:val="225"/>
        </w:trPr>
        <w:tc>
          <w:tcPr>
            <w:tcW w:w="3071" w:type="pct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D4D0502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ain/(Loss) on Disposal of Non Current Assets</w:t>
            </w:r>
          </w:p>
        </w:tc>
        <w:tc>
          <w:tcPr>
            <w:tcW w:w="643" w:type="pct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6EC61802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,716</w:t>
            </w:r>
          </w:p>
        </w:tc>
        <w:tc>
          <w:tcPr>
            <w:tcW w:w="643" w:type="pct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4093EF5A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4,284)</w:t>
            </w:r>
          </w:p>
        </w:tc>
        <w:tc>
          <w:tcPr>
            <w:tcW w:w="643" w:type="pct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0652157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590</w:t>
            </w:r>
          </w:p>
        </w:tc>
      </w:tr>
      <w:tr w:rsidR="00A6468D" w14:paraId="720C3D3A" w14:textId="77777777" w:rsidTr="00FC6BFF">
        <w:trPr>
          <w:trHeight w:val="225"/>
        </w:trPr>
        <w:tc>
          <w:tcPr>
            <w:tcW w:w="3071" w:type="pct"/>
            <w:tcBorders>
              <w:top w:val="nil"/>
              <w:bottom w:val="nil"/>
            </w:tcBorders>
            <w:noWrap/>
            <w:vAlign w:val="center"/>
            <w:hideMark/>
          </w:tcPr>
          <w:p w14:paraId="2D8173BE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643" w:type="pct"/>
            <w:tcBorders>
              <w:top w:val="nil"/>
              <w:bottom w:val="nil"/>
            </w:tcBorders>
            <w:noWrap/>
            <w:vAlign w:val="center"/>
            <w:hideMark/>
          </w:tcPr>
          <w:p w14:paraId="5A421CEF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00)</w:t>
            </w:r>
          </w:p>
        </w:tc>
        <w:tc>
          <w:tcPr>
            <w:tcW w:w="643" w:type="pct"/>
            <w:tcBorders>
              <w:top w:val="nil"/>
              <w:bottom w:val="nil"/>
            </w:tcBorders>
            <w:noWrap/>
            <w:vAlign w:val="center"/>
            <w:hideMark/>
          </w:tcPr>
          <w:p w14:paraId="355CDFA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74,141)</w:t>
            </w:r>
          </w:p>
        </w:tc>
        <w:tc>
          <w:tcPr>
            <w:tcW w:w="643" w:type="pct"/>
            <w:tcBorders>
              <w:top w:val="nil"/>
              <w:bottom w:val="nil"/>
            </w:tcBorders>
            <w:noWrap/>
            <w:vAlign w:val="center"/>
            <w:hideMark/>
          </w:tcPr>
          <w:p w14:paraId="46FCF9E9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00)</w:t>
            </w:r>
          </w:p>
        </w:tc>
      </w:tr>
      <w:tr w:rsidR="00A6468D" w14:paraId="1F254E33" w14:textId="77777777" w:rsidTr="00FC6BFF">
        <w:trPr>
          <w:trHeight w:val="340"/>
        </w:trPr>
        <w:tc>
          <w:tcPr>
            <w:tcW w:w="3071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A95D540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643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122E9C4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355,809)</w:t>
            </w:r>
          </w:p>
        </w:tc>
        <w:tc>
          <w:tcPr>
            <w:tcW w:w="643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36EE528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36,907)</w:t>
            </w:r>
          </w:p>
        </w:tc>
        <w:tc>
          <w:tcPr>
            <w:tcW w:w="643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05A3163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55,976)</w:t>
            </w:r>
          </w:p>
        </w:tc>
      </w:tr>
    </w:tbl>
    <w:p w14:paraId="7535CCF2" w14:textId="77777777" w:rsidR="00A6468D" w:rsidRDefault="00A6468D" w:rsidP="00A6468D">
      <w:pPr>
        <w:spacing w:before="360"/>
        <w:rPr>
          <w:rFonts w:asciiTheme="minorHAnsi" w:eastAsiaTheme="minorHAnsi" w:hAnsiTheme="minorHAnsi" w:cstheme="minorBidi"/>
          <w:sz w:val="22"/>
          <w:szCs w:val="22"/>
        </w:rPr>
      </w:pPr>
    </w:p>
    <w:p w14:paraId="2C046703" w14:textId="77777777" w:rsidR="00A6468D" w:rsidRDefault="00A6468D" w:rsidP="00A6468D">
      <w:r>
        <w:br w:type="page"/>
      </w:r>
    </w:p>
    <w:tbl>
      <w:tblPr>
        <w:tblW w:w="9694" w:type="dxa"/>
        <w:tblLook w:val="04A0" w:firstRow="1" w:lastRow="0" w:firstColumn="1" w:lastColumn="0" w:noHBand="0" w:noVBand="1"/>
        <w:tblCaption w:val="Department of Planning, Industry and Environment - Balance Sheet"/>
        <w:tblDescription w:val="Department of Planning, Industry and Environment - Balance Sheet"/>
      </w:tblPr>
      <w:tblGrid>
        <w:gridCol w:w="5953"/>
        <w:gridCol w:w="1247"/>
        <w:gridCol w:w="1247"/>
        <w:gridCol w:w="1247"/>
      </w:tblGrid>
      <w:tr w:rsidR="00A6468D" w14:paraId="51C3DB8A" w14:textId="77777777" w:rsidTr="00FC6BFF">
        <w:trPr>
          <w:trHeight w:val="345"/>
        </w:trPr>
        <w:tc>
          <w:tcPr>
            <w:tcW w:w="5953" w:type="dxa"/>
            <w:shd w:val="clear" w:color="auto" w:fill="auto"/>
            <w:noWrap/>
            <w:vAlign w:val="bottom"/>
            <w:hideMark/>
          </w:tcPr>
          <w:p w14:paraId="3FF0A4BF" w14:textId="77777777" w:rsidR="00A6468D" w:rsidRDefault="00A6468D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lastRenderedPageBreak/>
              <w:t>Balance Sheet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0DED183E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5BC7C8BB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1A6C8F58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267774DD" w14:textId="77777777" w:rsidTr="00DA225D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61CA1C4A" w14:textId="77777777" w:rsidR="00A6468D" w:rsidRDefault="00A6468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94" w:type="dxa"/>
            <w:gridSpan w:val="2"/>
            <w:shd w:val="clear" w:color="auto" w:fill="008EBA"/>
            <w:vAlign w:val="center"/>
            <w:hideMark/>
          </w:tcPr>
          <w:p w14:paraId="21AC36F3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66C4C99D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</w:tr>
      <w:tr w:rsidR="00A6468D" w14:paraId="56DA0AAB" w14:textId="77777777" w:rsidTr="00DA225D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4FCAFA2E" w14:textId="77777777" w:rsidR="00A6468D" w:rsidRDefault="00A6468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38ECA3E2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6957E187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6B73DC5F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A6468D" w14:paraId="43AEEBAE" w14:textId="77777777" w:rsidTr="00FC6BFF">
        <w:trPr>
          <w:trHeight w:val="225"/>
        </w:trPr>
        <w:tc>
          <w:tcPr>
            <w:tcW w:w="5953" w:type="dxa"/>
            <w:shd w:val="clear" w:color="auto" w:fill="00426F"/>
            <w:vAlign w:val="center"/>
            <w:hideMark/>
          </w:tcPr>
          <w:p w14:paraId="05D81A2A" w14:textId="77777777" w:rsidR="00A6468D" w:rsidRDefault="00A6468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4E708124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4D1731A5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0DD8728B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A6468D" w14:paraId="6EB4E061" w14:textId="77777777" w:rsidTr="00FC6BFF">
        <w:trPr>
          <w:trHeight w:val="225"/>
        </w:trPr>
        <w:tc>
          <w:tcPr>
            <w:tcW w:w="5953" w:type="dxa"/>
            <w:tcBorders>
              <w:bottom w:val="single" w:sz="4" w:space="0" w:color="FFFFFF"/>
            </w:tcBorders>
            <w:noWrap/>
            <w:vAlign w:val="center"/>
            <w:hideMark/>
          </w:tcPr>
          <w:p w14:paraId="289439FE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59819F90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5CD32C6E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2C5C5EFD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005F00A8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C10EC97" w14:textId="77777777" w:rsidR="00A6468D" w:rsidRDefault="00A6468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051205E" w14:textId="77777777" w:rsidR="00A6468D" w:rsidRDefault="00A6468D">
            <w:pP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35382E0" w14:textId="77777777" w:rsidR="00A6468D" w:rsidRDefault="00A6468D">
            <w:pPr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5D0A538" w14:textId="77777777" w:rsidR="00A6468D" w:rsidRDefault="00A6468D">
            <w:pPr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A6468D" w14:paraId="31D245A0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7A8E00E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4A86DA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38,38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C845FFC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04,04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D63341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77,494</w:t>
            </w:r>
          </w:p>
        </w:tc>
      </w:tr>
      <w:tr w:rsidR="00A6468D" w14:paraId="1CD8746E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AC5DAD9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3699AD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566D6A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54540E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41B5A219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6F75982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A3196E2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28,68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B7640F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85,26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2A6BD3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85,263</w:t>
            </w:r>
          </w:p>
        </w:tc>
      </w:tr>
      <w:tr w:rsidR="00A6468D" w14:paraId="0777D18B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0187EFB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6CC649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0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A3B9CA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0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BF52ACC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0)</w:t>
            </w:r>
          </w:p>
        </w:tc>
      </w:tr>
      <w:tr w:rsidR="00A6468D" w14:paraId="7C104643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AAE77AC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231C179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2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9D81D71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2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2EE53C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21</w:t>
            </w:r>
          </w:p>
        </w:tc>
      </w:tr>
      <w:tr w:rsidR="00A6468D" w14:paraId="0EB5ABC8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7648429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62ECA4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C12ADC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3A2918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31C751D5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A8BD2EC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1279B9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56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788293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56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DA15859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564</w:t>
            </w:r>
          </w:p>
        </w:tc>
      </w:tr>
      <w:tr w:rsidR="00A6468D" w14:paraId="72DE9D16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69B29D3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9A06E8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ABBFF1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935DFF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6E8E452D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13D4D53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ssets Held For Sale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7CC5E92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654AC5A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964E411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432BDBF8" w14:textId="77777777" w:rsidTr="00FC6BFF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300C9DB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304CAFCD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071,462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09010BC4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293,699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082D0BD7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067,143</w:t>
            </w:r>
          </w:p>
        </w:tc>
      </w:tr>
      <w:tr w:rsidR="00A6468D" w14:paraId="6DAD760F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4A2A106" w14:textId="77777777" w:rsidR="00A6468D" w:rsidRDefault="00A6468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 Asse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6E08142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46FB20F9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2B2CB87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070E351D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2970C92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7C9FEE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B44B0CB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53F438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768AC09F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7184D4F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A5ABD3F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61AE2CA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07B557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251E8973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40C8068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EA6FE4F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9,23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776DF1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9,23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659264A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9,233</w:t>
            </w:r>
          </w:p>
        </w:tc>
      </w:tr>
      <w:tr w:rsidR="00A6468D" w14:paraId="559C8FCB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F8BCCD5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13DC8D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76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A4FBD0C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76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0144B6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767</w:t>
            </w:r>
          </w:p>
        </w:tc>
      </w:tr>
      <w:tr w:rsidR="00A6468D" w14:paraId="45B29780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2454A91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74A852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32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0E1FE8F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32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8EF76EF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322</w:t>
            </w:r>
          </w:p>
        </w:tc>
      </w:tr>
      <w:tr w:rsidR="00A6468D" w14:paraId="7AEE5B9F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F6AD9D2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13342B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54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692BF2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5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6BBBA7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51</w:t>
            </w:r>
          </w:p>
        </w:tc>
      </w:tr>
      <w:tr w:rsidR="00A6468D" w14:paraId="30AE4B10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53DD986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0CEBFC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69FDD7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DFF92C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0724112E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98260D5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9C991D1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493,70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4EBA88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579,05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FAC7C2A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582,871</w:t>
            </w:r>
          </w:p>
        </w:tc>
      </w:tr>
      <w:tr w:rsidR="00A6468D" w14:paraId="4BBE6F01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DB3D4DA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6F9591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4,86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6DB42B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7,65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49B0FEB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6,358</w:t>
            </w:r>
          </w:p>
        </w:tc>
      </w:tr>
      <w:tr w:rsidR="00A6468D" w14:paraId="6F7C0C79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3B561E3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  Infrastructure System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0792A3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617,68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355574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643,12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C01E35B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857,668</w:t>
            </w:r>
          </w:p>
        </w:tc>
      </w:tr>
      <w:tr w:rsidR="00A6468D" w14:paraId="7FC1F8BA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4F77CD1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57BFEF9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0F14DE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44680A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4F971C36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F700004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6BD6A7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94,91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BA9A52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91,74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632A2AA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46,716</w:t>
            </w:r>
          </w:p>
        </w:tc>
      </w:tr>
      <w:tr w:rsidR="00A6468D" w14:paraId="3A656640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3223641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288585F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01,86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3B2F89F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86,14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3F8C9E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00,436</w:t>
            </w:r>
          </w:p>
        </w:tc>
      </w:tr>
      <w:tr w:rsidR="00A6468D" w14:paraId="0AEE795F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F1070DA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4C63F9A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482B9B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61B288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345E1FF3" w14:textId="77777777" w:rsidTr="00FC6BFF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9B2D925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Non Current Asset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5D416404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,576,904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30A6C5CB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2,555,896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08FEDC82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2,922,222</w:t>
            </w:r>
          </w:p>
        </w:tc>
      </w:tr>
      <w:tr w:rsidR="00A6468D" w14:paraId="1A652919" w14:textId="77777777" w:rsidTr="00FC6BFF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9FC7403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4FB5C8D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4,648,365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A1A4F4F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,849,595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E616B7C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,989,365</w:t>
            </w:r>
          </w:p>
        </w:tc>
      </w:tr>
      <w:tr w:rsidR="00A6468D" w14:paraId="697F7118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5E66EA3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42F32C9" w14:textId="77777777" w:rsidR="00A6468D" w:rsidRDefault="00A6468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1BC457B" w14:textId="77777777" w:rsidR="00A6468D" w:rsidRDefault="00A6468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EC227D9" w14:textId="77777777" w:rsidR="00A6468D" w:rsidRDefault="00A6468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204D4636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9229E94" w14:textId="77777777" w:rsidR="00A6468D" w:rsidRDefault="00A6468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02A6D1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6A785E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3C8255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2A8D3252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F8B43A8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CAF6D2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0FB6B4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85045A9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0D17146E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5D04A09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2B4F15F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02,24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29C8289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96,59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9487E0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96,596</w:t>
            </w:r>
          </w:p>
        </w:tc>
      </w:tr>
      <w:tr w:rsidR="00A6468D" w14:paraId="61607D78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977838C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8FE658F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1,74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28ACE4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1,74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2195862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2,040</w:t>
            </w:r>
          </w:p>
        </w:tc>
      </w:tr>
      <w:tr w:rsidR="00A6468D" w14:paraId="1167CC86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DBA4494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DE5AF6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F86700F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385DC79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30083AEC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61DFDDB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7A097D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4,49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6EE18C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5,01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73965E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4,466</w:t>
            </w:r>
          </w:p>
        </w:tc>
      </w:tr>
      <w:tr w:rsidR="00A6468D" w14:paraId="59657346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6C932F2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FB44522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6,28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1CCED5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7,79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DB8E63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7,797</w:t>
            </w:r>
          </w:p>
        </w:tc>
      </w:tr>
      <w:tr w:rsidR="00A6468D" w14:paraId="075C51E2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404185A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C26F8F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7,73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E2994B1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9,03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C39FAE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9,037</w:t>
            </w:r>
          </w:p>
        </w:tc>
      </w:tr>
      <w:tr w:rsidR="00A6468D" w14:paraId="5F89CE97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BBE0145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343C0C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947974B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A83DB8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5D6F9DE7" w14:textId="77777777" w:rsidTr="00FC6BFF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4C75D0F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2F49D900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12,501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3F169297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20,188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60029088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29,935</w:t>
            </w:r>
          </w:p>
        </w:tc>
      </w:tr>
      <w:tr w:rsidR="00A6468D" w14:paraId="572E15E7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E09815C" w14:textId="77777777" w:rsidR="00A6468D" w:rsidRDefault="00A6468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 Liabil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6DB4631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3C4B2E52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2B3CD11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62FE875C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E0B21C0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C1A8CA1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191DA1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367DFB9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131A7474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99BB561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58A25BA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FD6221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4E6BE2C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474C2BA2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8F25124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31FCB7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5CD519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0C02B5B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0385934A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032BD11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58C1F8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BA141A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4614AF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7C051175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6704225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BA64B21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43,13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59CE19F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31,44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E883FD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86,228</w:t>
            </w:r>
          </w:p>
        </w:tc>
      </w:tr>
      <w:tr w:rsidR="00A6468D" w14:paraId="6A6920BC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97BC24B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BD99CC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3,11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660367C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3,11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4173C1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3,118</w:t>
            </w:r>
          </w:p>
        </w:tc>
      </w:tr>
      <w:tr w:rsidR="00A6468D" w14:paraId="6FF1DEA0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E19B917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BDE9DAB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96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6537BB1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96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BBD159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961</w:t>
            </w:r>
          </w:p>
        </w:tc>
      </w:tr>
      <w:tr w:rsidR="00A6468D" w14:paraId="578FA03F" w14:textId="77777777" w:rsidTr="00FC6BFF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CF696BD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Non Current Liabil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B0198D2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78,211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75060B1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66,518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19A4D2D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21,306</w:t>
            </w:r>
          </w:p>
        </w:tc>
      </w:tr>
      <w:tr w:rsidR="00A6468D" w14:paraId="12D20683" w14:textId="77777777" w:rsidTr="00FC6BFF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C03761E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BD71F95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390,712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6E38A4B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386,706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23D4021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551,241</w:t>
            </w:r>
          </w:p>
        </w:tc>
      </w:tr>
      <w:tr w:rsidR="00A6468D" w14:paraId="543C09E9" w14:textId="77777777" w:rsidTr="00FC6BFF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E507EDF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11FFC18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,257,654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316D859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2,462,888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E768793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2,438,123</w:t>
            </w:r>
          </w:p>
        </w:tc>
      </w:tr>
      <w:tr w:rsidR="00A6468D" w14:paraId="2F4788B9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E55250F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37B7C2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355C2FF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C2695A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288F852D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654FA5F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515EE31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,530,87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55FCC4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,736,10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72CB10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,667,533</w:t>
            </w:r>
          </w:p>
        </w:tc>
      </w:tr>
      <w:tr w:rsidR="00A6468D" w14:paraId="1675D942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4F4D4F5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F9A8B0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26,78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6D4651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26,78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D36B2CA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70,591</w:t>
            </w:r>
          </w:p>
        </w:tc>
      </w:tr>
      <w:tr w:rsidR="00A6468D" w14:paraId="6B6708C0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21C85B4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B42243A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374BD1C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0878E3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4C334ED9" w14:textId="77777777" w:rsidTr="00FC6BFF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AC79FDD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74CDF3E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,257,654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B1D0E0A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2,462,888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4B0582C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2,438,123</w:t>
            </w:r>
          </w:p>
        </w:tc>
      </w:tr>
    </w:tbl>
    <w:p w14:paraId="6D8834E9" w14:textId="77777777" w:rsidR="000B5071" w:rsidRDefault="000B5071">
      <w:pPr>
        <w:rPr>
          <w:rFonts w:asciiTheme="minorHAnsi" w:eastAsiaTheme="minorHAnsi" w:hAnsiTheme="minorHAnsi" w:cstheme="minorBidi"/>
          <w:sz w:val="22"/>
          <w:szCs w:val="22"/>
        </w:rPr>
      </w:pPr>
      <w:r>
        <w:rPr>
          <w:rFonts w:asciiTheme="minorHAnsi" w:eastAsiaTheme="minorHAnsi" w:hAnsiTheme="minorHAnsi" w:cstheme="minorBidi"/>
          <w:sz w:val="22"/>
          <w:szCs w:val="22"/>
        </w:rPr>
        <w:br w:type="page"/>
      </w:r>
    </w:p>
    <w:tbl>
      <w:tblPr>
        <w:tblW w:w="9694" w:type="dxa"/>
        <w:tblLook w:val="04A0" w:firstRow="1" w:lastRow="0" w:firstColumn="1" w:lastColumn="0" w:noHBand="0" w:noVBand="1"/>
        <w:tblCaption w:val="Department of Planning, Industry and Environment - Cash Flow Statement"/>
        <w:tblDescription w:val="Department of Planning, Industry and Environment - Cash Flow Statement"/>
      </w:tblPr>
      <w:tblGrid>
        <w:gridCol w:w="5953"/>
        <w:gridCol w:w="1247"/>
        <w:gridCol w:w="1247"/>
        <w:gridCol w:w="1247"/>
      </w:tblGrid>
      <w:tr w:rsidR="00A6468D" w14:paraId="6C47761D" w14:textId="77777777" w:rsidTr="00FC6BFF">
        <w:trPr>
          <w:trHeight w:val="360"/>
        </w:trPr>
        <w:tc>
          <w:tcPr>
            <w:tcW w:w="5953" w:type="dxa"/>
            <w:shd w:val="clear" w:color="auto" w:fill="auto"/>
            <w:noWrap/>
            <w:vAlign w:val="bottom"/>
            <w:hideMark/>
          </w:tcPr>
          <w:p w14:paraId="1FBB81E8" w14:textId="4C09AAB8" w:rsidR="00A6468D" w:rsidRDefault="00A6468D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lastRenderedPageBreak/>
              <w:t>Cash Flow Statement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77735BB9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1F92BC20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5B47CB19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2BEC7DF8" w14:textId="77777777" w:rsidTr="00DA225D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0C8B364B" w14:textId="77777777" w:rsidR="00A6468D" w:rsidRDefault="00A6468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94" w:type="dxa"/>
            <w:gridSpan w:val="2"/>
            <w:shd w:val="clear" w:color="auto" w:fill="008EBA"/>
            <w:vAlign w:val="center"/>
            <w:hideMark/>
          </w:tcPr>
          <w:p w14:paraId="53AE832F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68EB74CB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</w:tr>
      <w:tr w:rsidR="00A6468D" w14:paraId="6B5EF37F" w14:textId="77777777" w:rsidTr="00DA225D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2AA94DFD" w14:textId="77777777" w:rsidR="00A6468D" w:rsidRDefault="00A6468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3C21B3E8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73FFB2AE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3376B087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A6468D" w14:paraId="29717058" w14:textId="77777777" w:rsidTr="00FC6BFF">
        <w:trPr>
          <w:trHeight w:val="225"/>
        </w:trPr>
        <w:tc>
          <w:tcPr>
            <w:tcW w:w="5953" w:type="dxa"/>
            <w:shd w:val="clear" w:color="auto" w:fill="00426F"/>
            <w:vAlign w:val="center"/>
            <w:hideMark/>
          </w:tcPr>
          <w:p w14:paraId="34B041C7" w14:textId="77777777" w:rsidR="00A6468D" w:rsidRDefault="00A6468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68D845D5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4BFBF4B7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1BE7DF62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A6468D" w14:paraId="132CC77D" w14:textId="77777777" w:rsidTr="00FC6BFF">
        <w:trPr>
          <w:trHeight w:val="225"/>
        </w:trPr>
        <w:tc>
          <w:tcPr>
            <w:tcW w:w="5953" w:type="dxa"/>
            <w:tcBorders>
              <w:bottom w:val="single" w:sz="4" w:space="0" w:color="FFFFFF"/>
            </w:tcBorders>
            <w:noWrap/>
            <w:vAlign w:val="center"/>
            <w:hideMark/>
          </w:tcPr>
          <w:p w14:paraId="7FEFAD37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Operating Activities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28D52199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1376C5EC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4E93B252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788520B9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7EDB5C4" w14:textId="77777777" w:rsidR="00A6468D" w:rsidRDefault="00A6468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562F240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FF4571E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BBEF9E2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64A542A5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645604E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E8C56F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183,69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8F2332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113,72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EA03F31" w14:textId="5288793A" w:rsidR="00A6468D" w:rsidRDefault="0043766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266,680</w:t>
            </w:r>
          </w:p>
        </w:tc>
      </w:tr>
      <w:tr w:rsidR="00A6468D" w14:paraId="1CB5D0C2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2FA99EC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2EFAE6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0018931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5F9015A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7D53B458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6166E02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586F9C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057,34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629F45B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708,99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2901A74" w14:textId="589F9783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</w:t>
            </w:r>
            <w:r w:rsidR="00437668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15,045</w:t>
            </w:r>
          </w:p>
        </w:tc>
      </w:tr>
      <w:tr w:rsidR="00A6468D" w14:paraId="6072E1B3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F3A9CDE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6A09EBA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,40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AF63A9B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,47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33341E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,669</w:t>
            </w:r>
          </w:p>
        </w:tc>
      </w:tr>
      <w:tr w:rsidR="00A6468D" w14:paraId="4576CC43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2497A21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7DF1642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465CCC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06CB55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3EDB2710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7986FC81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4A91DCB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62,736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58CD626C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70,599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5A45B26F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11,718</w:t>
            </w:r>
          </w:p>
        </w:tc>
      </w:tr>
      <w:tr w:rsidR="00A6468D" w14:paraId="6BE58E86" w14:textId="77777777" w:rsidTr="00FC6BFF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8766960" w14:textId="77777777" w:rsidR="00A6468D" w:rsidRDefault="00A6468D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1B57C89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023,178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A778CED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407,788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766555C" w14:textId="7D845693" w:rsidR="00A6468D" w:rsidRPr="002421C4" w:rsidRDefault="00A6468D">
            <w:pPr>
              <w:jc w:val="right"/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</w:pPr>
            <w:r w:rsidRPr="002421C4"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  <w:t>5,</w:t>
            </w:r>
            <w:r w:rsidR="00437668"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  <w:t>111</w:t>
            </w:r>
            <w:r w:rsidR="00C93CD7"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  <w:t>,112</w:t>
            </w:r>
          </w:p>
        </w:tc>
      </w:tr>
      <w:tr w:rsidR="00A6468D" w14:paraId="7888C7CD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0999E4B" w14:textId="77777777" w:rsidR="00A6468D" w:rsidRDefault="00A6468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05A879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C0FF48F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B25E9D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49F02932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265F67D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CADEC5C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680,78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7513BD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268,44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270BC2F" w14:textId="58FA4B5F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</w:t>
            </w:r>
            <w:r w:rsidR="00C93CD7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59,142</w:t>
            </w:r>
          </w:p>
        </w:tc>
      </w:tr>
      <w:tr w:rsidR="00A6468D" w14:paraId="3C8C2A46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D694001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9C91BDC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33EBB49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8A3BCBA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407D808D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83E9F43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570B36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F9EEC4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EDC322B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5B170966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9B96E67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9CD1C5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CC514EA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FC030A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2856EF25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DD077A2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18A32B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62,223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DC80DB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63,291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EC2F5A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62,223)</w:t>
            </w:r>
          </w:p>
        </w:tc>
      </w:tr>
      <w:tr w:rsidR="00A6468D" w14:paraId="4475C354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A21325D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695DE0B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33,63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E74380B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65,51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B96D4F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71,028</w:t>
            </w:r>
          </w:p>
        </w:tc>
      </w:tr>
      <w:tr w:rsidR="00A6468D" w14:paraId="6E924A0E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4D34A0D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8CCBB1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131A68A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8CEBF6B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131DB8F7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D2FE149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0E2A46F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,88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1CAF3FF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,03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1FF1D8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,495</w:t>
            </w:r>
          </w:p>
        </w:tc>
      </w:tr>
      <w:tr w:rsidR="00A6468D" w14:paraId="08FE95D5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64DA72E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C138C8B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81,16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5037BA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79,88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1AB704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29,107</w:t>
            </w:r>
          </w:p>
        </w:tc>
      </w:tr>
      <w:tr w:rsidR="00A6468D" w14:paraId="43EAAB9B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29C6B78A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477BF49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7,765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7962F4F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3,754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645C4C5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1,292</w:t>
            </w:r>
          </w:p>
        </w:tc>
      </w:tr>
      <w:tr w:rsidR="00A6468D" w14:paraId="37DB647D" w14:textId="77777777" w:rsidTr="00FC6BFF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CC64402" w14:textId="77777777" w:rsidR="00A6468D" w:rsidRDefault="00A6468D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D2BCD60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128,010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472D51D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640,343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466691E" w14:textId="152A7306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</w:t>
            </w:r>
            <w:r w:rsidR="00C93CD7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35,842</w:t>
            </w:r>
          </w:p>
        </w:tc>
      </w:tr>
      <w:tr w:rsidR="00A6468D" w14:paraId="68BE1581" w14:textId="77777777" w:rsidTr="00FC6BFF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6AAD8E9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Operating Activitie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3506A1E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4,832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F03C3F6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32,555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E817DA6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24,731</w:t>
            </w:r>
          </w:p>
        </w:tc>
      </w:tr>
      <w:tr w:rsidR="00A6468D" w14:paraId="46A9D907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F4BEBA6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Investing Activ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E9C2DD2" w14:textId="77777777" w:rsidR="00A6468D" w:rsidRDefault="00A6468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896CE6B" w14:textId="77777777" w:rsidR="00A6468D" w:rsidRDefault="00A6468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C79C5E5" w14:textId="77777777" w:rsidR="00A6468D" w:rsidRDefault="00A6468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369C0D34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CF7BE87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7552AD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2,54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959663B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2,54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5B39D0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7,044</w:t>
            </w:r>
          </w:p>
        </w:tc>
      </w:tr>
      <w:tr w:rsidR="00A6468D" w14:paraId="151C8F7F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BB360CE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B957B4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81,591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0A8293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68,798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E420092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391,456)</w:t>
            </w:r>
          </w:p>
        </w:tc>
      </w:tr>
      <w:tr w:rsidR="00A6468D" w14:paraId="68D6E079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3B9C64B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8F8E5D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F96449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2D24CB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6E453590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66E7ECA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802D66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FE766F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B66B54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3ACF0365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024CE2B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F06476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EECFC2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4931D12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2BD54243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2C21AF3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B90AD4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8543DD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2D4E15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55559118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2F5BC9A6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6F53BFD1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41,793)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7AF29EF2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37,363)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48C8AB0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44,344)</w:t>
            </w:r>
          </w:p>
        </w:tc>
      </w:tr>
      <w:tr w:rsidR="00A6468D" w14:paraId="289949F0" w14:textId="77777777" w:rsidTr="00FC6BFF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EAC1AFD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Investing Activ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B942A83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80,840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E2FABD2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63,617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5DF7506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408,756)</w:t>
            </w:r>
          </w:p>
        </w:tc>
      </w:tr>
      <w:tr w:rsidR="00A6468D" w14:paraId="1CEBEC81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BB63F1A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Financing Activ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99F83CA" w14:textId="77777777" w:rsidR="00A6468D" w:rsidRDefault="00A6468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78FB0D4" w14:textId="77777777" w:rsidR="00A6468D" w:rsidRDefault="00A6468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E7F83B1" w14:textId="77777777" w:rsidR="00A6468D" w:rsidRDefault="00A6468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630D149E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1DCC41E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D5C6FAB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E34B28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6B118B1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6FE775BA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7DCD4D5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DDDA44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53,845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AF41AC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33,131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1B3F5C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42,530)</w:t>
            </w:r>
          </w:p>
        </w:tc>
      </w:tr>
      <w:tr w:rsidR="00A6468D" w14:paraId="41AF84C4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D9C5C82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2959C0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0907AB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1C15A3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23C517FE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5852C4C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10111F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11AE69C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00D92CB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52BC1E02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B362A9F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80E041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CBFE54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8CBEFD2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6049BC71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15D820F3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1F74C52C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5DBCF9FB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35CEF99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7996D0C9" w14:textId="77777777" w:rsidTr="00FC6BFF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7CF29CC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Financing Activ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1833C6B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53,845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2B1AF63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33,131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5A22CA0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42,530)</w:t>
            </w:r>
          </w:p>
        </w:tc>
      </w:tr>
      <w:tr w:rsidR="00A6468D" w14:paraId="5F4710D8" w14:textId="77777777" w:rsidTr="00FC6BFF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9D4A6FB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E16BDAE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29,853)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9779587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5,807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BB0234C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26,555)</w:t>
            </w:r>
          </w:p>
        </w:tc>
      </w:tr>
      <w:tr w:rsidR="00A6468D" w14:paraId="436173C0" w14:textId="77777777" w:rsidTr="00FC6BFF">
        <w:trPr>
          <w:trHeight w:val="227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445E2096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6A14E67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68,242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3EDA6A7A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68,242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5C339ED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04,049</w:t>
            </w:r>
          </w:p>
        </w:tc>
      </w:tr>
      <w:tr w:rsidR="00A6468D" w14:paraId="74CB1548" w14:textId="77777777" w:rsidTr="00FC6BFF">
        <w:trPr>
          <w:trHeight w:val="227"/>
        </w:trPr>
        <w:tc>
          <w:tcPr>
            <w:tcW w:w="5953" w:type="dxa"/>
            <w:tcBorders>
              <w:top w:val="single" w:sz="4" w:space="0" w:color="FFFFFF"/>
              <w:bottom w:val="single" w:sz="4" w:space="0" w:color="FFFFFF"/>
            </w:tcBorders>
            <w:noWrap/>
            <w:vAlign w:val="bottom"/>
            <w:hideMark/>
          </w:tcPr>
          <w:p w14:paraId="0CA257D5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4B103A01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488E17F9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0E3A7C9C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2A390AF4" w14:textId="77777777" w:rsidTr="00FC6BFF">
        <w:trPr>
          <w:trHeight w:val="227"/>
        </w:trPr>
        <w:tc>
          <w:tcPr>
            <w:tcW w:w="5953" w:type="dxa"/>
            <w:tcBorders>
              <w:top w:val="nil"/>
              <w:bottom w:val="nil"/>
            </w:tcBorders>
            <w:vAlign w:val="bottom"/>
            <w:hideMark/>
          </w:tcPr>
          <w:p w14:paraId="2DFC563B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red in (out) as a Result of Administrative Restructuring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4484DEA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385DFED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0905451C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384F0855" w14:textId="77777777" w:rsidTr="00FC6BFF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9660CED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B0ADB95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38,389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A96A3CB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004,049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0167338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77,494</w:t>
            </w:r>
          </w:p>
        </w:tc>
      </w:tr>
    </w:tbl>
    <w:p w14:paraId="4AFF6850" w14:textId="77777777" w:rsidR="00A6468D" w:rsidRDefault="00A6468D" w:rsidP="00A6468D">
      <w:pPr>
        <w:spacing w:before="360"/>
        <w:rPr>
          <w:rFonts w:asciiTheme="minorHAnsi" w:eastAsiaTheme="minorHAnsi" w:hAnsiTheme="minorHAnsi" w:cstheme="minorBidi"/>
          <w:sz w:val="22"/>
          <w:szCs w:val="22"/>
        </w:rPr>
      </w:pPr>
    </w:p>
    <w:p w14:paraId="4351B12F" w14:textId="48AF579E" w:rsidR="00A6468D" w:rsidRDefault="00A6468D" w:rsidP="00A6468D"/>
    <w:p w14:paraId="741CEDAD" w14:textId="77777777" w:rsidR="006C0D51" w:rsidRDefault="006C0D51" w:rsidP="00106BBF">
      <w:pPr>
        <w:pStyle w:val="Heading3"/>
        <w:rPr>
          <w:lang w:eastAsia="en-AU"/>
        </w:rPr>
        <w:sectPr w:rsidR="006C0D51" w:rsidSect="005C0744">
          <w:headerReference w:type="even" r:id="rId17"/>
          <w:headerReference w:type="default" r:id="rId18"/>
          <w:headerReference w:type="first" r:id="rId19"/>
          <w:footerReference w:type="first" r:id="rId20"/>
          <w:footnotePr>
            <w:pos w:val="beneathText"/>
          </w:footnotePr>
          <w:pgSz w:w="11907" w:h="16840" w:code="9"/>
          <w:pgMar w:top="1134" w:right="1134" w:bottom="851" w:left="1134" w:header="454" w:footer="454" w:gutter="0"/>
          <w:cols w:space="720"/>
          <w:titlePg/>
          <w:docGrid w:linePitch="272"/>
        </w:sectPr>
      </w:pPr>
    </w:p>
    <w:p w14:paraId="30073609" w14:textId="7D81B580" w:rsidR="00A6468D" w:rsidRDefault="00A6468D" w:rsidP="00106BBF">
      <w:pPr>
        <w:pStyle w:val="Heading3"/>
        <w:rPr>
          <w:rFonts w:ascii="Arial" w:hAnsi="Arial" w:cs="Arial"/>
          <w:b w:val="0"/>
          <w:color w:val="000000"/>
          <w:sz w:val="26"/>
          <w:szCs w:val="26"/>
          <w:lang w:eastAsia="en-AU"/>
        </w:rPr>
      </w:pPr>
      <w:r w:rsidRPr="00106BBF">
        <w:rPr>
          <w:lang w:eastAsia="en-AU"/>
        </w:rPr>
        <w:lastRenderedPageBreak/>
        <w:t>Environment Protection Authority</w:t>
      </w:r>
    </w:p>
    <w:tbl>
      <w:tblPr>
        <w:tblW w:w="9694" w:type="dxa"/>
        <w:tblLook w:val="04A0" w:firstRow="1" w:lastRow="0" w:firstColumn="1" w:lastColumn="0" w:noHBand="0" w:noVBand="1"/>
        <w:tblCaption w:val="Environment Protection Authority - Operating Statement"/>
        <w:tblDescription w:val="Environment Protection Authority - Operating Statement"/>
      </w:tblPr>
      <w:tblGrid>
        <w:gridCol w:w="5953"/>
        <w:gridCol w:w="1247"/>
        <w:gridCol w:w="1247"/>
        <w:gridCol w:w="1247"/>
      </w:tblGrid>
      <w:tr w:rsidR="00A6468D" w14:paraId="01B1627F" w14:textId="77777777" w:rsidTr="00FC6BFF">
        <w:trPr>
          <w:trHeight w:val="315"/>
        </w:trPr>
        <w:tc>
          <w:tcPr>
            <w:tcW w:w="5953" w:type="dxa"/>
            <w:shd w:val="clear" w:color="auto" w:fill="auto"/>
            <w:noWrap/>
            <w:vAlign w:val="bottom"/>
            <w:hideMark/>
          </w:tcPr>
          <w:p w14:paraId="1FB0C892" w14:textId="77777777" w:rsidR="00A6468D" w:rsidRDefault="00A6468D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Operating Statement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5C0B3F96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36934053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4A177A08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4D7DAE67" w14:textId="77777777" w:rsidTr="00DA225D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0D1C5098" w14:textId="77777777" w:rsidR="00A6468D" w:rsidRDefault="00A6468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94" w:type="dxa"/>
            <w:gridSpan w:val="2"/>
            <w:shd w:val="clear" w:color="auto" w:fill="008EBA"/>
            <w:vAlign w:val="center"/>
            <w:hideMark/>
          </w:tcPr>
          <w:p w14:paraId="124CA261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20FE0E77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</w:tr>
      <w:tr w:rsidR="00A6468D" w14:paraId="2D44675F" w14:textId="77777777" w:rsidTr="00DA225D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69988C54" w14:textId="77777777" w:rsidR="00A6468D" w:rsidRDefault="00A6468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1C4C720C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3BBFEFAE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4D5ABE53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A6468D" w14:paraId="099E160B" w14:textId="77777777" w:rsidTr="00FC6BFF">
        <w:trPr>
          <w:trHeight w:val="225"/>
        </w:trPr>
        <w:tc>
          <w:tcPr>
            <w:tcW w:w="5953" w:type="dxa"/>
            <w:shd w:val="clear" w:color="auto" w:fill="00426F"/>
            <w:vAlign w:val="center"/>
            <w:hideMark/>
          </w:tcPr>
          <w:p w14:paraId="343E6C99" w14:textId="77777777" w:rsidR="00A6468D" w:rsidRDefault="00A6468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59D8EF30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725CFAD2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740F4A30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A6468D" w14:paraId="6C01C835" w14:textId="77777777" w:rsidTr="00FC6BFF">
        <w:trPr>
          <w:trHeight w:val="225"/>
        </w:trPr>
        <w:tc>
          <w:tcPr>
            <w:tcW w:w="5953" w:type="dxa"/>
            <w:tcBorders>
              <w:bottom w:val="single" w:sz="4" w:space="0" w:color="FFFFFF"/>
            </w:tcBorders>
            <w:noWrap/>
            <w:vAlign w:val="center"/>
            <w:hideMark/>
          </w:tcPr>
          <w:p w14:paraId="10C04831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3B9E2903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3D982E2F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12308F9A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515D922E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B6A7B1D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F01C3B3" w14:textId="77777777" w:rsidR="00A6468D" w:rsidRDefault="00A6468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1BDA4C2" w14:textId="77777777" w:rsidR="00A6468D" w:rsidRDefault="00A6468D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366948C" w14:textId="77777777" w:rsidR="00A6468D" w:rsidRDefault="00A6468D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A6468D" w14:paraId="0F0F09DD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DBDC7F4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4AC9BE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5,94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CE6CD7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2,67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D64CCBC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8,870</w:t>
            </w:r>
          </w:p>
        </w:tc>
      </w:tr>
      <w:tr w:rsidR="00A6468D" w14:paraId="60CD95B8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EFA144A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AE92CC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E67BC9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CBAAEB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140DBE27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9F59B9F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E5FEC3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8,45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0F4EDF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7,26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F58FDC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8,589</w:t>
            </w:r>
          </w:p>
        </w:tc>
      </w:tr>
      <w:tr w:rsidR="00A6468D" w14:paraId="1C44A9C4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E448A73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680450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4,51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1E5031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9,96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9B3A81A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0,397</w:t>
            </w:r>
          </w:p>
        </w:tc>
      </w:tr>
      <w:tr w:rsidR="00A6468D" w14:paraId="1A9D1674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1318026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30DF14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8EDB82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2BDE8EA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6B54565B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7731185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473E9B1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62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DD904F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91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9A14802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811</w:t>
            </w:r>
          </w:p>
        </w:tc>
      </w:tr>
      <w:tr w:rsidR="00A6468D" w14:paraId="4BCCFBEB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D81D4E6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8D14E81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0BD614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C491C3B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1</w:t>
            </w:r>
          </w:p>
        </w:tc>
      </w:tr>
      <w:tr w:rsidR="00A6468D" w14:paraId="53791B8B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1E94336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CC4241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BAA60E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25434C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764CB20E" w14:textId="77777777" w:rsidTr="00FC6BFF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8228341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0F1233B3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13,621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485620C2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24,895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2B339E4D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62,748</w:t>
            </w:r>
          </w:p>
        </w:tc>
      </w:tr>
      <w:tr w:rsidR="00A6468D" w14:paraId="0CFC4B31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757CB3A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7E1C71EB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244B3C5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75565B5F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1D1E9D14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5DD5E0F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86E3552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7007CC2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8BEDC8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5F3D9EDA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A7CDC09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31221F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6,70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9AD81E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9,16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05E5DB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8,303</w:t>
            </w:r>
          </w:p>
        </w:tc>
      </w:tr>
      <w:tr w:rsidR="00A6468D" w14:paraId="5936115A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vAlign w:val="center"/>
            <w:hideMark/>
          </w:tcPr>
          <w:p w14:paraId="5A03F094" w14:textId="77777777" w:rsidR="00A6468D" w:rsidRDefault="00A6468D" w:rsidP="00DA225D">
            <w:pPr>
              <w:ind w:right="-104"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431405F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17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07F57D9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17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05A09C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271</w:t>
            </w:r>
          </w:p>
        </w:tc>
      </w:tr>
      <w:tr w:rsidR="00A6468D" w14:paraId="344196C1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A447F6B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0D8D78F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9D2387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0CC9A2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2C43E19E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3413321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753665A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1,74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58A2EF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1,74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13869E9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2,311</w:t>
            </w:r>
          </w:p>
        </w:tc>
      </w:tr>
      <w:tr w:rsidR="00A6468D" w14:paraId="3408BBA0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333394C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F29FCB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84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8D0C5BC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,70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C3E7B2F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8,872</w:t>
            </w:r>
          </w:p>
        </w:tc>
      </w:tr>
      <w:tr w:rsidR="00A6468D" w14:paraId="3350186C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E12C536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1248B8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209648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D626882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3DA9258B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2C5AEDE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4D24701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0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1FAA85C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0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819B7B2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07</w:t>
            </w:r>
          </w:p>
        </w:tc>
      </w:tr>
      <w:tr w:rsidR="00A6468D" w14:paraId="5EBECB6D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D122555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C2EED91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F5CBCA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5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3BE188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188</w:t>
            </w:r>
          </w:p>
        </w:tc>
      </w:tr>
      <w:tr w:rsidR="00A6468D" w14:paraId="5D158612" w14:textId="77777777" w:rsidTr="00FC6BFF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88F0836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023AE3E0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19,895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2844BD34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30,271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701B298A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68,350</w:t>
            </w:r>
          </w:p>
        </w:tc>
      </w:tr>
      <w:tr w:rsidR="00A6468D" w14:paraId="5B89EFEB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DC552F5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ain/(Loss) on Disposal of Non Current Asse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360C427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0F5FAC2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645CEA0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279E69FA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center"/>
            <w:hideMark/>
          </w:tcPr>
          <w:p w14:paraId="55C5F61E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267FBE62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0DB7752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5215C11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09B730F7" w14:textId="77777777" w:rsidTr="00FC6BFF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35459A4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5FF966F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,274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93B0076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376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78D7B11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602</w:t>
            </w:r>
          </w:p>
        </w:tc>
      </w:tr>
    </w:tbl>
    <w:p w14:paraId="53DE3BE3" w14:textId="77777777" w:rsidR="00A6468D" w:rsidRDefault="00A6468D" w:rsidP="00A6468D">
      <w:pPr>
        <w:spacing w:before="360"/>
        <w:rPr>
          <w:rFonts w:asciiTheme="minorHAnsi" w:eastAsiaTheme="minorHAnsi" w:hAnsiTheme="minorHAnsi" w:cstheme="minorBidi"/>
          <w:sz w:val="22"/>
          <w:szCs w:val="22"/>
        </w:rPr>
      </w:pPr>
    </w:p>
    <w:p w14:paraId="0FAC4A3C" w14:textId="77777777" w:rsidR="00A6468D" w:rsidRDefault="00A6468D" w:rsidP="00A6468D">
      <w:r>
        <w:br w:type="page"/>
      </w:r>
    </w:p>
    <w:tbl>
      <w:tblPr>
        <w:tblW w:w="9694" w:type="dxa"/>
        <w:tblLook w:val="04A0" w:firstRow="1" w:lastRow="0" w:firstColumn="1" w:lastColumn="0" w:noHBand="0" w:noVBand="1"/>
        <w:tblCaption w:val="Environment Protection Authority - Balance Sheet"/>
        <w:tblDescription w:val="Environment Protection Authority - Balance Sheet"/>
      </w:tblPr>
      <w:tblGrid>
        <w:gridCol w:w="5953"/>
        <w:gridCol w:w="1247"/>
        <w:gridCol w:w="1247"/>
        <w:gridCol w:w="1247"/>
      </w:tblGrid>
      <w:tr w:rsidR="00A6468D" w14:paraId="2948170E" w14:textId="77777777" w:rsidTr="00FC6BFF">
        <w:trPr>
          <w:trHeight w:val="345"/>
        </w:trPr>
        <w:tc>
          <w:tcPr>
            <w:tcW w:w="5953" w:type="dxa"/>
            <w:shd w:val="clear" w:color="auto" w:fill="auto"/>
            <w:noWrap/>
            <w:vAlign w:val="bottom"/>
            <w:hideMark/>
          </w:tcPr>
          <w:p w14:paraId="5FA8A04F" w14:textId="77777777" w:rsidR="00A6468D" w:rsidRDefault="00A6468D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lastRenderedPageBreak/>
              <w:t>Balance Sheet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631ADF99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1900D5D0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50174F3F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0FCCA46C" w14:textId="77777777" w:rsidTr="00DA225D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4DA92E88" w14:textId="77777777" w:rsidR="00A6468D" w:rsidRDefault="00A6468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94" w:type="dxa"/>
            <w:gridSpan w:val="2"/>
            <w:shd w:val="clear" w:color="auto" w:fill="008EBA"/>
            <w:vAlign w:val="center"/>
            <w:hideMark/>
          </w:tcPr>
          <w:p w14:paraId="6E6AE4F4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15DE64C5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</w:tr>
      <w:tr w:rsidR="00A6468D" w14:paraId="1A6A2700" w14:textId="77777777" w:rsidTr="00DA225D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38CC8852" w14:textId="77777777" w:rsidR="00A6468D" w:rsidRDefault="00A6468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19967766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3C6F5414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15F95CCF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A6468D" w14:paraId="63870F43" w14:textId="77777777" w:rsidTr="00FC6BFF">
        <w:trPr>
          <w:trHeight w:val="225"/>
        </w:trPr>
        <w:tc>
          <w:tcPr>
            <w:tcW w:w="5953" w:type="dxa"/>
            <w:shd w:val="clear" w:color="auto" w:fill="00426F"/>
            <w:vAlign w:val="center"/>
            <w:hideMark/>
          </w:tcPr>
          <w:p w14:paraId="7566EE82" w14:textId="77777777" w:rsidR="00A6468D" w:rsidRDefault="00A6468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08D8E452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03BBD145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5757EF60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A6468D" w14:paraId="23EC53FC" w14:textId="77777777" w:rsidTr="00FC6BFF">
        <w:trPr>
          <w:trHeight w:val="225"/>
        </w:trPr>
        <w:tc>
          <w:tcPr>
            <w:tcW w:w="5953" w:type="dxa"/>
            <w:tcBorders>
              <w:bottom w:val="single" w:sz="4" w:space="0" w:color="FFFFFF"/>
            </w:tcBorders>
            <w:noWrap/>
            <w:vAlign w:val="center"/>
            <w:hideMark/>
          </w:tcPr>
          <w:p w14:paraId="4F6171ED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685C8336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4022A0F5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0B85B7E4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1D675BDC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C5EC031" w14:textId="77777777" w:rsidR="00A6468D" w:rsidRDefault="00A6468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9FFE2E2" w14:textId="77777777" w:rsidR="00A6468D" w:rsidRDefault="00A6468D">
            <w:pP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8AFABBB" w14:textId="77777777" w:rsidR="00A6468D" w:rsidRDefault="00A6468D">
            <w:pPr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65BDE2E" w14:textId="77777777" w:rsidR="00A6468D" w:rsidRDefault="00A6468D">
            <w:pPr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A6468D" w14:paraId="5A6B4664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13BD5E6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F899D4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8,62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D6302D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,46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A708A02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,988</w:t>
            </w:r>
          </w:p>
        </w:tc>
      </w:tr>
      <w:tr w:rsidR="00A6468D" w14:paraId="4BF10AF5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0785819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3D894E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6D4D88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E847E6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03130607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93E29EC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0DB498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06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7A0B78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,46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BAE918F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,417</w:t>
            </w:r>
          </w:p>
        </w:tc>
      </w:tr>
      <w:tr w:rsidR="00A6468D" w14:paraId="098023BE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BDADD50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669045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22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5D7F92C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22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97F08C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228</w:t>
            </w:r>
          </w:p>
        </w:tc>
      </w:tr>
      <w:tr w:rsidR="00A6468D" w14:paraId="301A08D2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3E7F004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3EF819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64AC01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CB8FEF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604EE492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1D137E1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259998B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264251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6EEC02B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0BD694CF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DA3A2A9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9A3FD4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3380BAB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824838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13E68E0D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217769B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92DF4FF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31CA891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D7B728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6F403AA3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EE441BF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ssets Held For Sale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5BAF8A1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0E113D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5C26F99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6C481CD5" w14:textId="77777777" w:rsidTr="00FC6BFF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E167B4D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0F84E4A9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8,916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7844D6E5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0,155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03F5158B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5,633</w:t>
            </w:r>
          </w:p>
        </w:tc>
      </w:tr>
      <w:tr w:rsidR="00A6468D" w14:paraId="5BC868AE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586FF15" w14:textId="77777777" w:rsidR="00A6468D" w:rsidRDefault="00A6468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 Asse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46F48B1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2E88CF9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5191A73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497A20F8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264BF8B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E14F34A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4C635C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309C93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1593B079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D4FB4F0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5DD5C2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8249BC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F79252A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2A731C96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DE5E14E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70154E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922635A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74A5A32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55F3C4BA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D1C79F7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87FB98B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6FDE7E9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5B6840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19A791C6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3CEF8A7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625D36B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42C84EA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AF3E512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0D2B6843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C900F2D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DA31EAB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5DC607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26E5122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450EB10C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54B7CD3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C00841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AD9481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CAF885B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0225EAAE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FAAF6B8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CC7D71F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16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99497C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16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48F8D21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059</w:t>
            </w:r>
          </w:p>
        </w:tc>
      </w:tr>
      <w:tr w:rsidR="00A6468D" w14:paraId="5F75C1E9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3A8D7D4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F6C7F7C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64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063B3F9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64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BFC0C6F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292</w:t>
            </w:r>
          </w:p>
        </w:tc>
      </w:tr>
      <w:tr w:rsidR="00A6468D" w14:paraId="06AFFA66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39CE9B7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  Infrastructure System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5BEF97A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A75C20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2A107AB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46D65AF0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825D547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E73BD7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93757D1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B30B681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6AF3A73C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86B8E91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149214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16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D8F4B89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29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D5181F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845</w:t>
            </w:r>
          </w:p>
        </w:tc>
      </w:tr>
      <w:tr w:rsidR="00A6468D" w14:paraId="521C9FE1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063A627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9E9FBAA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,77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06865E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,73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01A0ACA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,338</w:t>
            </w:r>
          </w:p>
        </w:tc>
      </w:tr>
      <w:tr w:rsidR="00A6468D" w14:paraId="73DC6568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F2E52EE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F304649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A051F7C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1959E0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2A6DEE7C" w14:textId="77777777" w:rsidTr="00FC6BFF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92B3214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Non Current Asset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392D074D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4,754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0F7DED3E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5,847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6D0315F3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5,534</w:t>
            </w:r>
          </w:p>
        </w:tc>
      </w:tr>
      <w:tr w:rsidR="00A6468D" w14:paraId="0BADC516" w14:textId="77777777" w:rsidTr="00FC6BFF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662D167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8084BC3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3,670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14F4E88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6,001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A849751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1,166</w:t>
            </w:r>
          </w:p>
        </w:tc>
      </w:tr>
      <w:tr w:rsidR="00A6468D" w14:paraId="341433E9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46E9B7C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24FAA41" w14:textId="77777777" w:rsidR="00A6468D" w:rsidRDefault="00A6468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5436106" w14:textId="77777777" w:rsidR="00A6468D" w:rsidRDefault="00A6468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4EDDBC1" w14:textId="77777777" w:rsidR="00A6468D" w:rsidRDefault="00A6468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7C436906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6183F59" w14:textId="77777777" w:rsidR="00A6468D" w:rsidRDefault="00A6468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B42FAAB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3975AF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088D43F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596A7BA3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120F9D9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91DDE9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9F1EC4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1021EF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0C9354FD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51605DD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8EBCD79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97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9365ACC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97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54614A9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972</w:t>
            </w:r>
          </w:p>
        </w:tc>
      </w:tr>
      <w:tr w:rsidR="00A6468D" w14:paraId="5D3351D2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B302D3A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243D03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6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E97355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6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9E5BA92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65</w:t>
            </w:r>
          </w:p>
        </w:tc>
      </w:tr>
      <w:tr w:rsidR="00A6468D" w14:paraId="5E9A9D34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4D6DCE1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1E45352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F5D316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53C1FB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17290554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C8DC448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5AFE9A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7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8A484D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2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A89E52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97</w:t>
            </w:r>
          </w:p>
        </w:tc>
      </w:tr>
      <w:tr w:rsidR="00A6468D" w14:paraId="2FDC2060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BBE1A3F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701953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67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2C7216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67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C59108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677</w:t>
            </w:r>
          </w:p>
        </w:tc>
      </w:tr>
      <w:tr w:rsidR="00A6468D" w14:paraId="2F700D43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AD2DD2A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67B696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7866EE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B59647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0C0D4690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8B989B2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0E4610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46A6091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007888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278F0F10" w14:textId="77777777" w:rsidTr="00FC6BFF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458B988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0AD29198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1,489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4B281902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1,939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5C5442AF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1,911</w:t>
            </w:r>
          </w:p>
        </w:tc>
      </w:tr>
      <w:tr w:rsidR="00A6468D" w14:paraId="4B7AF814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641AA56" w14:textId="77777777" w:rsidR="00A6468D" w:rsidRDefault="00A6468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 Liabil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103070B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2D603322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5E966A5A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7B650F72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78BFAFF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028D96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A2963A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0E063E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5A38900F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F0E7EA6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A1D986C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C6D3349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4555F6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78039CEC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6FB7367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7871C19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54DB13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094656C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0147D232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DA80EE2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34FC56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654B6F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AFC049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1F7E9550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B577F63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6BECDC9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73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0E96EA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52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6463C2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111</w:t>
            </w:r>
          </w:p>
        </w:tc>
      </w:tr>
      <w:tr w:rsidR="00A6468D" w14:paraId="47E54AF4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632E7AE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9EED69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8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AAB2EE1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8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432474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82</w:t>
            </w:r>
          </w:p>
        </w:tc>
      </w:tr>
      <w:tr w:rsidR="00A6468D" w14:paraId="1FB6F3D2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2795CAA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4E4C06C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6B6C0D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C107DCC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796012CA" w14:textId="77777777" w:rsidTr="00FC6BFF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8B48ABE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Non Current Liabil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13B717D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322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07DB9C6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103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24CDA51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694</w:t>
            </w:r>
          </w:p>
        </w:tc>
      </w:tr>
      <w:tr w:rsidR="00A6468D" w14:paraId="3F6960CF" w14:textId="77777777" w:rsidTr="00FC6BFF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5BDC684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C75AEF7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3,810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9C5FAB2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7,042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B2F44A5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6,605</w:t>
            </w:r>
          </w:p>
        </w:tc>
      </w:tr>
      <w:tr w:rsidR="00A6468D" w14:paraId="69E593E9" w14:textId="77777777" w:rsidTr="00FC6BFF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8B3AA22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F92B863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9,859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AB8863B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8,959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4025E3A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4,561</w:t>
            </w:r>
          </w:p>
        </w:tc>
      </w:tr>
      <w:tr w:rsidR="00A6468D" w14:paraId="09B2B3EC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7683E5E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52D652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98D79AF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381E81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297E7807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7AD233A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82D2E4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8,46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8553B3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7,56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8CCF27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3,164</w:t>
            </w:r>
          </w:p>
        </w:tc>
      </w:tr>
      <w:tr w:rsidR="00A6468D" w14:paraId="240E80CD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3CF723E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85E9C39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39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09C1F8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39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07282B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398</w:t>
            </w:r>
          </w:p>
        </w:tc>
      </w:tr>
      <w:tr w:rsidR="00A6468D" w14:paraId="412F7589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B7000C7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2DAB6F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BAB334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1DAC7CB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5CDC8CA3" w14:textId="77777777" w:rsidTr="00FC6BFF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4BCEADA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E8A951E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9,859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5879DA1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8,959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EB6FB89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4,561</w:t>
            </w:r>
          </w:p>
        </w:tc>
      </w:tr>
    </w:tbl>
    <w:p w14:paraId="390899AA" w14:textId="77777777" w:rsidR="000B5071" w:rsidRDefault="000B5071">
      <w:pPr>
        <w:rPr>
          <w:rFonts w:asciiTheme="minorHAnsi" w:eastAsiaTheme="minorHAnsi" w:hAnsiTheme="minorHAnsi" w:cstheme="minorBidi"/>
          <w:sz w:val="22"/>
          <w:szCs w:val="22"/>
        </w:rPr>
      </w:pPr>
      <w:r>
        <w:rPr>
          <w:rFonts w:asciiTheme="minorHAnsi" w:eastAsiaTheme="minorHAnsi" w:hAnsiTheme="minorHAnsi" w:cstheme="minorBidi"/>
          <w:sz w:val="22"/>
          <w:szCs w:val="22"/>
        </w:rPr>
        <w:br w:type="page"/>
      </w:r>
    </w:p>
    <w:tbl>
      <w:tblPr>
        <w:tblW w:w="9694" w:type="dxa"/>
        <w:tblLook w:val="04A0" w:firstRow="1" w:lastRow="0" w:firstColumn="1" w:lastColumn="0" w:noHBand="0" w:noVBand="1"/>
        <w:tblCaption w:val="Environment Protection Authority - Cash Flow Statement"/>
        <w:tblDescription w:val="Environment Protection Authority - Cash Flow Statement"/>
      </w:tblPr>
      <w:tblGrid>
        <w:gridCol w:w="5953"/>
        <w:gridCol w:w="1247"/>
        <w:gridCol w:w="1247"/>
        <w:gridCol w:w="1247"/>
      </w:tblGrid>
      <w:tr w:rsidR="00A6468D" w14:paraId="689C1F4B" w14:textId="77777777" w:rsidTr="00FC6BFF">
        <w:trPr>
          <w:trHeight w:val="360"/>
        </w:trPr>
        <w:tc>
          <w:tcPr>
            <w:tcW w:w="5953" w:type="dxa"/>
            <w:shd w:val="clear" w:color="auto" w:fill="auto"/>
            <w:noWrap/>
            <w:vAlign w:val="bottom"/>
            <w:hideMark/>
          </w:tcPr>
          <w:p w14:paraId="31955727" w14:textId="77777777" w:rsidR="00A6468D" w:rsidRDefault="00A6468D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lastRenderedPageBreak/>
              <w:t>Cash Flow Statement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493D53E6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50C88B80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389C8B63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135D4180" w14:textId="77777777" w:rsidTr="00DA225D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48696147" w14:textId="77777777" w:rsidR="00A6468D" w:rsidRDefault="00A6468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94" w:type="dxa"/>
            <w:gridSpan w:val="2"/>
            <w:shd w:val="clear" w:color="auto" w:fill="008EBA"/>
            <w:vAlign w:val="center"/>
            <w:hideMark/>
          </w:tcPr>
          <w:p w14:paraId="0DC5C341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76E03BA6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</w:tr>
      <w:tr w:rsidR="00A6468D" w14:paraId="5757FCA2" w14:textId="77777777" w:rsidTr="00DA225D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7BA67814" w14:textId="77777777" w:rsidR="00A6468D" w:rsidRDefault="00A6468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3C599A64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5484C35F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0447F393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A6468D" w14:paraId="772EA2ED" w14:textId="77777777" w:rsidTr="00FC6BFF">
        <w:trPr>
          <w:trHeight w:val="225"/>
        </w:trPr>
        <w:tc>
          <w:tcPr>
            <w:tcW w:w="5953" w:type="dxa"/>
            <w:shd w:val="clear" w:color="auto" w:fill="00426F"/>
            <w:vAlign w:val="center"/>
            <w:hideMark/>
          </w:tcPr>
          <w:p w14:paraId="6583AF76" w14:textId="77777777" w:rsidR="00A6468D" w:rsidRDefault="00A6468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07EF2F31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7DF21ECC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4C947A8F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A6468D" w14:paraId="3E788F99" w14:textId="77777777" w:rsidTr="00FC6BFF">
        <w:trPr>
          <w:trHeight w:val="225"/>
        </w:trPr>
        <w:tc>
          <w:tcPr>
            <w:tcW w:w="5953" w:type="dxa"/>
            <w:tcBorders>
              <w:bottom w:val="single" w:sz="4" w:space="0" w:color="FFFFFF"/>
            </w:tcBorders>
            <w:noWrap/>
            <w:vAlign w:val="center"/>
            <w:hideMark/>
          </w:tcPr>
          <w:p w14:paraId="532D5C47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Operating Activities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0E39E524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5E184548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6426C5A1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5F238770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229BFD1" w14:textId="77777777" w:rsidR="00A6468D" w:rsidRDefault="00A6468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6B08999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D9B6FCD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F1CCE50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56EA7311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10FAC40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15007EB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9,77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64C6EC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6,50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D43A3A9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2,599</w:t>
            </w:r>
          </w:p>
        </w:tc>
      </w:tr>
      <w:tr w:rsidR="00A6468D" w14:paraId="58776765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B4D49EF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F1A523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FD082D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D372AF2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4B646907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7C67397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34D6942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4,51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BCBD721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9,96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608D1C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0,397</w:t>
            </w:r>
          </w:p>
        </w:tc>
      </w:tr>
      <w:tr w:rsidR="00A6468D" w14:paraId="373BBEEB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61E1220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AAA34A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EB210FA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04236C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1</w:t>
            </w:r>
          </w:p>
        </w:tc>
      </w:tr>
      <w:tr w:rsidR="00A6468D" w14:paraId="5C28CDAF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A17FC64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53A329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4B38F6A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791B71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321BC7D9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2467897E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33127539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8,455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6627EC5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7,264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24A391C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8,589</w:t>
            </w:r>
          </w:p>
        </w:tc>
      </w:tr>
      <w:tr w:rsidR="00A6468D" w14:paraId="482B81AC" w14:textId="77777777" w:rsidTr="00FC6BFF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ECE99C9" w14:textId="77777777" w:rsidR="00A6468D" w:rsidRDefault="00A6468D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6EE9894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02,819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A601041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13,809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25C40B7" w14:textId="77777777" w:rsidR="00A6468D" w:rsidRPr="002421C4" w:rsidRDefault="00A6468D">
            <w:pPr>
              <w:jc w:val="right"/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</w:pPr>
            <w:r w:rsidRPr="002421C4"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  <w:t>351,667</w:t>
            </w:r>
          </w:p>
        </w:tc>
      </w:tr>
      <w:tr w:rsidR="00A6468D" w14:paraId="394352B9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81A917B" w14:textId="77777777" w:rsidR="00A6468D" w:rsidRDefault="00A6468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E4BE809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1117EA2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733CCC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6254F554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6C9482D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2E2DB1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3FBB4A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A4F614F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1A0DADCC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0548B5A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672F4DA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6,70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328447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9,16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AD720AF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8,303</w:t>
            </w:r>
          </w:p>
        </w:tc>
      </w:tr>
      <w:tr w:rsidR="00A6468D" w14:paraId="31E34C28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9D124E2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780A74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D9F0D7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9D45591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4CBAD5BE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7ED6202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8D5F1D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2ACB75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701D7A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22328B83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6A6BD14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5B0870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039CEF2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4C4EFDB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68299E0F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81EEA19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5077BD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1,74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B26371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4,34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41BC38B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2,311</w:t>
            </w:r>
          </w:p>
        </w:tc>
      </w:tr>
      <w:tr w:rsidR="00A6468D" w14:paraId="1A9EA445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FA19B50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5D01B31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BAFD31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341B3E1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6124AB80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310A343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054240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6F6B61F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1B5A91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68B5B2C5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6D426BD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3DF075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84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E285C0F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,70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D6076A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8,872</w:t>
            </w:r>
          </w:p>
        </w:tc>
      </w:tr>
      <w:tr w:rsidR="00A6468D" w14:paraId="7D2FCE59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1D982D4C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720E8E81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24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337DD929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73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7E00BBC1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645</w:t>
            </w:r>
          </w:p>
        </w:tc>
      </w:tr>
      <w:tr w:rsidR="00A6468D" w14:paraId="2D3A431F" w14:textId="77777777" w:rsidTr="00FC6BFF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E0C3A9F" w14:textId="77777777" w:rsidR="00A6468D" w:rsidRDefault="00A6468D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631BD34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13,719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D344CC1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16,695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A71724A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62,130</w:t>
            </w:r>
          </w:p>
        </w:tc>
      </w:tr>
      <w:tr w:rsidR="00A6468D" w14:paraId="23EB7ABF" w14:textId="77777777" w:rsidTr="00FC6BFF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F2DC59E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Operating Activitie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A031193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,900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2C5D958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886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B2FCD7F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,463</w:t>
            </w:r>
          </w:p>
        </w:tc>
      </w:tr>
      <w:tr w:rsidR="00A6468D" w14:paraId="34FA6E27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BD0C3BC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Investing Activ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2F1CEAD" w14:textId="77777777" w:rsidR="00A6468D" w:rsidRDefault="00A6468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192925A" w14:textId="77777777" w:rsidR="00A6468D" w:rsidRDefault="00A6468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F052F74" w14:textId="77777777" w:rsidR="00A6468D" w:rsidRDefault="00A6468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4E4086A6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6609AAC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31A7D6B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A4A4FE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FE84F8C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6BD36107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C7A7183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06174F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50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5D05742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50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4B055AB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1BAF4E60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73E3691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8C0173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C4872B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2651A51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11572B09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F5E6E26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4B4874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CB5FEEA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D012E39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3187D809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81AA214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0C8C0BF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0970CF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DD8642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24F14711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3778D5D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C76F62F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ACF5B4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FED12A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7C7D68C2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57402C12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53E780A9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9,061)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733FB03A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7,022)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6D58A34B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4,075)</w:t>
            </w:r>
          </w:p>
        </w:tc>
      </w:tr>
      <w:tr w:rsidR="00A6468D" w14:paraId="72120386" w14:textId="77777777" w:rsidTr="00FC6BFF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228C5B2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Investing Activ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1353B2C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9,111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22BC40E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7,072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40D01FD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4,075)</w:t>
            </w:r>
          </w:p>
        </w:tc>
      </w:tr>
      <w:tr w:rsidR="00A6468D" w14:paraId="7EED18FB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81E29DC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Financing Activ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838B243" w14:textId="77777777" w:rsidR="00A6468D" w:rsidRDefault="00A6468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21BB046" w14:textId="77777777" w:rsidR="00A6468D" w:rsidRDefault="00A6468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B4631B0" w14:textId="77777777" w:rsidR="00A6468D" w:rsidRDefault="00A6468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5BA6E071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8E452B0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A450D5F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61EAA69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17C612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4643F2B3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BFD2465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96A0C4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662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4652A7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848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81A5BE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860)</w:t>
            </w:r>
          </w:p>
        </w:tc>
      </w:tr>
      <w:tr w:rsidR="00A6468D" w14:paraId="424ABF8E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7C291B2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E5C3D3F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3A65CB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03FFFF2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1FE7F52E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8A37FDB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36CC329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E87C42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97BDD5B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05EA8B83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0B5A8C6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4187D3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A884CD1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9F7E3CB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40798427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11F6CCE0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441E6E4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5E78E5B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5F11947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019C4B57" w14:textId="77777777" w:rsidTr="00FC6BFF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0CFADBA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Financing Activ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A487F15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662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A3FF92F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848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3474E87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860)</w:t>
            </w:r>
          </w:p>
        </w:tc>
      </w:tr>
      <w:tr w:rsidR="00A6468D" w14:paraId="192E21E5" w14:textId="77777777" w:rsidTr="00FC6BFF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4030838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35F2E59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127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582081D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5,034)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87E1D12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4,472)</w:t>
            </w:r>
          </w:p>
        </w:tc>
      </w:tr>
      <w:tr w:rsidR="00A6468D" w14:paraId="759E4FEB" w14:textId="77777777" w:rsidTr="00FC6BFF">
        <w:trPr>
          <w:trHeight w:val="227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19D70677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691FC68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7,494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030F942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7,493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07B2E8EC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,460</w:t>
            </w:r>
          </w:p>
        </w:tc>
      </w:tr>
      <w:tr w:rsidR="00A6468D" w14:paraId="75C1A928" w14:textId="77777777" w:rsidTr="00FC6BFF">
        <w:trPr>
          <w:trHeight w:val="227"/>
        </w:trPr>
        <w:tc>
          <w:tcPr>
            <w:tcW w:w="5953" w:type="dxa"/>
            <w:tcBorders>
              <w:top w:val="single" w:sz="4" w:space="0" w:color="FFFFFF"/>
              <w:bottom w:val="single" w:sz="4" w:space="0" w:color="FFFFFF"/>
            </w:tcBorders>
            <w:noWrap/>
            <w:vAlign w:val="bottom"/>
            <w:hideMark/>
          </w:tcPr>
          <w:p w14:paraId="556CE551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4DA64831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7F2C4BA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615E326F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08C8B68E" w14:textId="77777777" w:rsidTr="00FC6BFF">
        <w:trPr>
          <w:trHeight w:val="227"/>
        </w:trPr>
        <w:tc>
          <w:tcPr>
            <w:tcW w:w="5953" w:type="dxa"/>
            <w:tcBorders>
              <w:top w:val="nil"/>
              <w:bottom w:val="nil"/>
            </w:tcBorders>
            <w:vAlign w:val="bottom"/>
            <w:hideMark/>
          </w:tcPr>
          <w:p w14:paraId="218365C2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red in (out) as a Result of Administrative Restructuring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48E391A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5D56924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5D36578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797A03E7" w14:textId="77777777" w:rsidTr="00FC6BFF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7101744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F594F96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8,621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04F1D11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2,460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61AB40B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7,988</w:t>
            </w:r>
          </w:p>
        </w:tc>
      </w:tr>
    </w:tbl>
    <w:p w14:paraId="58F4B186" w14:textId="77777777" w:rsidR="00A6468D" w:rsidRDefault="00A6468D" w:rsidP="00A6468D">
      <w:pPr>
        <w:spacing w:before="360"/>
        <w:rPr>
          <w:rFonts w:asciiTheme="minorHAnsi" w:eastAsiaTheme="minorHAnsi" w:hAnsiTheme="minorHAnsi" w:cstheme="minorBidi"/>
          <w:sz w:val="22"/>
          <w:szCs w:val="22"/>
        </w:rPr>
      </w:pPr>
    </w:p>
    <w:p w14:paraId="3E4B3E37" w14:textId="09C11C66" w:rsidR="00A6468D" w:rsidRDefault="00A6468D" w:rsidP="00A6468D"/>
    <w:p w14:paraId="17637A3B" w14:textId="77777777" w:rsidR="006C0D51" w:rsidRDefault="006C0D51" w:rsidP="00106BBF">
      <w:pPr>
        <w:pStyle w:val="Heading3"/>
        <w:rPr>
          <w:lang w:eastAsia="en-AU"/>
        </w:rPr>
        <w:sectPr w:rsidR="006C0D51" w:rsidSect="005C0744">
          <w:headerReference w:type="even" r:id="rId21"/>
          <w:headerReference w:type="default" r:id="rId22"/>
          <w:headerReference w:type="first" r:id="rId23"/>
          <w:footerReference w:type="first" r:id="rId24"/>
          <w:footnotePr>
            <w:pos w:val="beneathText"/>
          </w:footnotePr>
          <w:pgSz w:w="11907" w:h="16840" w:code="9"/>
          <w:pgMar w:top="1134" w:right="1134" w:bottom="851" w:left="1134" w:header="454" w:footer="454" w:gutter="0"/>
          <w:cols w:space="720"/>
          <w:titlePg/>
          <w:docGrid w:linePitch="272"/>
        </w:sectPr>
      </w:pPr>
    </w:p>
    <w:p w14:paraId="679EAA55" w14:textId="14D7018F" w:rsidR="00A6468D" w:rsidRDefault="00A6468D" w:rsidP="00106BBF">
      <w:pPr>
        <w:pStyle w:val="Heading3"/>
        <w:rPr>
          <w:rFonts w:ascii="Arial" w:hAnsi="Arial" w:cs="Arial"/>
          <w:b w:val="0"/>
          <w:color w:val="000000"/>
          <w:sz w:val="26"/>
          <w:szCs w:val="26"/>
          <w:lang w:eastAsia="en-AU"/>
        </w:rPr>
      </w:pPr>
      <w:r w:rsidRPr="00106BBF">
        <w:rPr>
          <w:lang w:eastAsia="en-AU"/>
        </w:rPr>
        <w:lastRenderedPageBreak/>
        <w:t>Environmental Trust</w:t>
      </w:r>
    </w:p>
    <w:tbl>
      <w:tblPr>
        <w:tblW w:w="9694" w:type="dxa"/>
        <w:tblLook w:val="04A0" w:firstRow="1" w:lastRow="0" w:firstColumn="1" w:lastColumn="0" w:noHBand="0" w:noVBand="1"/>
        <w:tblCaption w:val="Environmental Trust - Operating Statement"/>
        <w:tblDescription w:val="Environmental Trust - Operating Statement"/>
      </w:tblPr>
      <w:tblGrid>
        <w:gridCol w:w="5953"/>
        <w:gridCol w:w="1247"/>
        <w:gridCol w:w="1247"/>
        <w:gridCol w:w="1247"/>
      </w:tblGrid>
      <w:tr w:rsidR="00A6468D" w14:paraId="188BEDCC" w14:textId="77777777" w:rsidTr="00FC6BFF">
        <w:trPr>
          <w:trHeight w:val="315"/>
        </w:trPr>
        <w:tc>
          <w:tcPr>
            <w:tcW w:w="5953" w:type="dxa"/>
            <w:shd w:val="clear" w:color="auto" w:fill="auto"/>
            <w:noWrap/>
            <w:vAlign w:val="bottom"/>
            <w:hideMark/>
          </w:tcPr>
          <w:p w14:paraId="4CF95D5D" w14:textId="77777777" w:rsidR="00A6468D" w:rsidRDefault="00A6468D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Operating Statement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157F9480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5A70B290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307F23C4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402E779C" w14:textId="77777777" w:rsidTr="00DA225D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4B2E6B8C" w14:textId="77777777" w:rsidR="00A6468D" w:rsidRDefault="00A6468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94" w:type="dxa"/>
            <w:gridSpan w:val="2"/>
            <w:shd w:val="clear" w:color="auto" w:fill="008EBA"/>
            <w:vAlign w:val="center"/>
            <w:hideMark/>
          </w:tcPr>
          <w:p w14:paraId="4EE0BBCA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1E911DBC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</w:tr>
      <w:tr w:rsidR="00A6468D" w14:paraId="58F01BC9" w14:textId="77777777" w:rsidTr="00DA225D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51AF6BFF" w14:textId="77777777" w:rsidR="00A6468D" w:rsidRDefault="00A6468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51CEE4AF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0927FF9E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5E861568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A6468D" w14:paraId="4E670D43" w14:textId="77777777" w:rsidTr="00FC6BFF">
        <w:trPr>
          <w:trHeight w:val="225"/>
        </w:trPr>
        <w:tc>
          <w:tcPr>
            <w:tcW w:w="5953" w:type="dxa"/>
            <w:shd w:val="clear" w:color="auto" w:fill="00426F"/>
            <w:vAlign w:val="center"/>
            <w:hideMark/>
          </w:tcPr>
          <w:p w14:paraId="0E66C22B" w14:textId="77777777" w:rsidR="00A6468D" w:rsidRDefault="00A6468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17339E6D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325174EB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79FF337C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A6468D" w14:paraId="15CCAE57" w14:textId="77777777" w:rsidTr="00FC6BFF">
        <w:trPr>
          <w:trHeight w:val="225"/>
        </w:trPr>
        <w:tc>
          <w:tcPr>
            <w:tcW w:w="5953" w:type="dxa"/>
            <w:tcBorders>
              <w:bottom w:val="single" w:sz="4" w:space="0" w:color="FFFFFF"/>
            </w:tcBorders>
            <w:noWrap/>
            <w:vAlign w:val="center"/>
            <w:hideMark/>
          </w:tcPr>
          <w:p w14:paraId="6274AEDC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316520DD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0FAA8A31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1C842D5B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6E7CE455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848EE82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0F2E630" w14:textId="77777777" w:rsidR="00A6468D" w:rsidRDefault="00A6468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175AE09" w14:textId="77777777" w:rsidR="00A6468D" w:rsidRDefault="00A6468D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AA246A4" w14:textId="77777777" w:rsidR="00A6468D" w:rsidRDefault="00A6468D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A6468D" w14:paraId="50A51535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8507A27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26B0BF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FB644B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E7604DB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10496329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82B6F50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55A40D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275ED0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11290CB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6873B4D6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A6DE433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4D85D3C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70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B7D7F11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32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88098D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322</w:t>
            </w:r>
          </w:p>
        </w:tc>
      </w:tr>
      <w:tr w:rsidR="00A6468D" w14:paraId="60E20A3A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9ED5BF2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1ED237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7,70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17649D2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9,84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1FAE2F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7,181</w:t>
            </w:r>
          </w:p>
        </w:tc>
      </w:tr>
      <w:tr w:rsidR="00A6468D" w14:paraId="431072DF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AAF2D82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D71B749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E9123F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11CA5C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0D8EED46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913BBF6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51EC7B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8DFF71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318129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70304362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F3160E9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45F934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1A0D87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29D1B61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13EBB11D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695FD11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31A2F6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E9914B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1BBFD2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1F830769" w14:textId="77777777" w:rsidTr="00FC6BFF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3F6673F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2EE3C131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3,404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72773E74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5,171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63A3D72F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3,504</w:t>
            </w:r>
          </w:p>
        </w:tc>
      </w:tr>
      <w:tr w:rsidR="00A6468D" w14:paraId="6248A77E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0BFF8C0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5FB69AAA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7B585F72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08528F1B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3AAEFC0F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84E7ED1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663DCF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01FA1D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8901629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2B2884C4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608AB21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59A0F7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7,76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250397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9,52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AB8B5F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6,567</w:t>
            </w:r>
          </w:p>
        </w:tc>
      </w:tr>
      <w:tr w:rsidR="00A6468D" w14:paraId="1636070C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vAlign w:val="center"/>
            <w:hideMark/>
          </w:tcPr>
          <w:p w14:paraId="4C7A1F1B" w14:textId="77777777" w:rsidR="00A6468D" w:rsidRDefault="00A6468D" w:rsidP="00DA225D">
            <w:pPr>
              <w:ind w:right="-104"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40828BA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80F19D9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65F6F1B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2D8B4A9F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1B91F97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5FDC19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2F8A09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73669F2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5E6DEEDB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3BA8A34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654E1E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16C36A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F79CB02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68C660A4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A712D50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2E4232A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44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525D89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44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7F262D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,000</w:t>
            </w:r>
          </w:p>
        </w:tc>
      </w:tr>
      <w:tr w:rsidR="00A6468D" w14:paraId="5A963312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D765690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FE383C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642CB8C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B878F6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1C721BED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F3217A6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FC21A8A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480F4C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23C400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07EEEA24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0A60779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C79858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952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D0433FB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952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54AF6E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596</w:t>
            </w:r>
          </w:p>
        </w:tc>
      </w:tr>
      <w:tr w:rsidR="00A6468D" w14:paraId="013BD20E" w14:textId="77777777" w:rsidTr="00FC6BFF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39921F8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54B91E74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2,152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5CD22F9D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3,919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06799452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2,164</w:t>
            </w:r>
          </w:p>
        </w:tc>
      </w:tr>
      <w:tr w:rsidR="00A6468D" w14:paraId="21F358ED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EF60267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ain/(Loss) on Disposal of Non Current Asse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6EC726C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69275AF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25D971E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2D797057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center"/>
            <w:hideMark/>
          </w:tcPr>
          <w:p w14:paraId="0FA743CF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1EE10929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3A291CC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5641983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5D627FD0" w14:textId="77777777" w:rsidTr="00FC6BFF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6D784D6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50FC74E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,252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95DD2B4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,252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F691549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,340)</w:t>
            </w:r>
          </w:p>
        </w:tc>
      </w:tr>
    </w:tbl>
    <w:p w14:paraId="26CE36CA" w14:textId="77777777" w:rsidR="00A6468D" w:rsidRDefault="00A6468D" w:rsidP="00A6468D">
      <w:pPr>
        <w:spacing w:before="360"/>
        <w:rPr>
          <w:rFonts w:asciiTheme="minorHAnsi" w:eastAsiaTheme="minorHAnsi" w:hAnsiTheme="minorHAnsi" w:cstheme="minorBidi"/>
          <w:sz w:val="22"/>
          <w:szCs w:val="22"/>
        </w:rPr>
      </w:pPr>
    </w:p>
    <w:p w14:paraId="5018B042" w14:textId="77777777" w:rsidR="00A6468D" w:rsidRDefault="00A6468D" w:rsidP="00A6468D">
      <w:r>
        <w:br w:type="page"/>
      </w:r>
    </w:p>
    <w:tbl>
      <w:tblPr>
        <w:tblW w:w="9694" w:type="dxa"/>
        <w:tblLook w:val="04A0" w:firstRow="1" w:lastRow="0" w:firstColumn="1" w:lastColumn="0" w:noHBand="0" w:noVBand="1"/>
        <w:tblCaption w:val="Environmental Trust - Balance Sheet"/>
        <w:tblDescription w:val="Environmental Trust - Balance Sheet"/>
      </w:tblPr>
      <w:tblGrid>
        <w:gridCol w:w="5953"/>
        <w:gridCol w:w="1247"/>
        <w:gridCol w:w="1247"/>
        <w:gridCol w:w="1247"/>
      </w:tblGrid>
      <w:tr w:rsidR="00A6468D" w14:paraId="57DBC7F5" w14:textId="77777777" w:rsidTr="00FC6BFF">
        <w:trPr>
          <w:trHeight w:val="345"/>
        </w:trPr>
        <w:tc>
          <w:tcPr>
            <w:tcW w:w="5953" w:type="dxa"/>
            <w:shd w:val="clear" w:color="auto" w:fill="auto"/>
            <w:noWrap/>
            <w:vAlign w:val="bottom"/>
            <w:hideMark/>
          </w:tcPr>
          <w:p w14:paraId="5E2EBBC0" w14:textId="77777777" w:rsidR="00A6468D" w:rsidRDefault="00A6468D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lastRenderedPageBreak/>
              <w:t>Balance Sheet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41E5A48B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21E642A3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19972E66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7C366342" w14:textId="77777777" w:rsidTr="00E85D00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2592F818" w14:textId="77777777" w:rsidR="00A6468D" w:rsidRDefault="00A6468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94" w:type="dxa"/>
            <w:gridSpan w:val="2"/>
            <w:shd w:val="clear" w:color="auto" w:fill="008EBA"/>
            <w:vAlign w:val="center"/>
            <w:hideMark/>
          </w:tcPr>
          <w:p w14:paraId="12446E63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664B923F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</w:tr>
      <w:tr w:rsidR="00A6468D" w14:paraId="6FCBB10C" w14:textId="77777777" w:rsidTr="00DA225D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4D8ADC27" w14:textId="77777777" w:rsidR="00A6468D" w:rsidRDefault="00A6468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632CA3B3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4290FA92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4EE98622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A6468D" w14:paraId="4C44C669" w14:textId="77777777" w:rsidTr="00FC6BFF">
        <w:trPr>
          <w:trHeight w:val="225"/>
        </w:trPr>
        <w:tc>
          <w:tcPr>
            <w:tcW w:w="5953" w:type="dxa"/>
            <w:shd w:val="clear" w:color="auto" w:fill="00426F"/>
            <w:vAlign w:val="center"/>
            <w:hideMark/>
          </w:tcPr>
          <w:p w14:paraId="74540C5F" w14:textId="77777777" w:rsidR="00A6468D" w:rsidRDefault="00A6468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576B91D2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54C60220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4B4C617D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A6468D" w14:paraId="7BDC4F09" w14:textId="77777777" w:rsidTr="00FC6BFF">
        <w:trPr>
          <w:trHeight w:val="225"/>
        </w:trPr>
        <w:tc>
          <w:tcPr>
            <w:tcW w:w="5953" w:type="dxa"/>
            <w:tcBorders>
              <w:bottom w:val="single" w:sz="4" w:space="0" w:color="FFFFFF"/>
            </w:tcBorders>
            <w:noWrap/>
            <w:vAlign w:val="center"/>
            <w:hideMark/>
          </w:tcPr>
          <w:p w14:paraId="057C875C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15618667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596DD6D0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65D6C8A5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600BA851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DD0F817" w14:textId="77777777" w:rsidR="00A6468D" w:rsidRDefault="00A6468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4CA72E1" w14:textId="77777777" w:rsidR="00A6468D" w:rsidRDefault="00A6468D">
            <w:pP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5A60A7D" w14:textId="77777777" w:rsidR="00A6468D" w:rsidRDefault="00A6468D">
            <w:pPr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DED34B4" w14:textId="77777777" w:rsidR="00A6468D" w:rsidRDefault="00A6468D">
            <w:pPr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A6468D" w14:paraId="205FE83F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A451DD8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896A8F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82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6DC8F6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82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676387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489</w:t>
            </w:r>
          </w:p>
        </w:tc>
      </w:tr>
      <w:tr w:rsidR="00A6468D" w14:paraId="5F7C42D0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A5D7E46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FC1FE8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04F26C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78EE1E1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23093BA8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D1C09BE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7AE923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06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F2D34A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06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449ECAC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068</w:t>
            </w:r>
          </w:p>
        </w:tc>
      </w:tr>
      <w:tr w:rsidR="00A6468D" w14:paraId="32136EA3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4426636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257F8B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3ED48D1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10F469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00F15B35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E883902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AFFDAB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4777CC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6FA71EC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3157737B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644A618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2A4B62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3EC7D1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2869D8F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5F7940BA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2F60B55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41D609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60F813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BDCC4D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2DCCDCA4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9B515E2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31551AC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3EB13C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C622FB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0118F99B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73947A9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ssets Held For Sale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B7EEE31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F84B8C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1B252A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52A88285" w14:textId="77777777" w:rsidTr="00FC6BFF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62C603D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5F74CF17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898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1F397CE0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898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7B7856D7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558</w:t>
            </w:r>
          </w:p>
        </w:tc>
      </w:tr>
      <w:tr w:rsidR="00A6468D" w14:paraId="3943C8A1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5A41171" w14:textId="77777777" w:rsidR="00A6468D" w:rsidRDefault="00A6468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 Asse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223DEFD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3D2627FA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7BD86FB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0487BE58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874A506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DEBBD8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7D2E90A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1430E49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419AE5EE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69DF5CF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4EBE23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8534F8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F1E89D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58355A39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E73B9B8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8A8B50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B3526F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12449F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480A603F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1D314FA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9D86D3F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EE3ED1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90B781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60D15FCA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11B27BA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9CFF86B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A79DF49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077D92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1AE6AE7B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B54A6F1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9954E3B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FE70FB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E53AB7C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3B4F6333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EC07708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8A3394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8D9750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96B0FF2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13E84D76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F9D5C6A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2EF33E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DA65C2A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22A82C9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2403629D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1F065AF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E79BECC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F9951E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7E7004C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52C7EE23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0EAF64E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  Infrastructure System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0F7DCF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FE3AB6A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C34059B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22765DF6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B07A4F5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F50289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131FDAC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5DDA101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27C51229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1FF5B7E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C65C24C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6DBA91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3F1A14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2051059B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E5681EA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7C2D1BC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7F5106F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F8444D2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59810936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F50D290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AAAD48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6A8F0D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A2BB30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2EE0B254" w14:textId="77777777" w:rsidTr="00FC6BFF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64B3063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Non Current Asset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4D8C22A7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141A2E99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4B7A5376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0C68B14D" w14:textId="77777777" w:rsidTr="00FC6BFF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D261FE5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AA29D29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898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B74093C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898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D930661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558</w:t>
            </w:r>
          </w:p>
        </w:tc>
      </w:tr>
      <w:tr w:rsidR="00A6468D" w14:paraId="76B22DA8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7668667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33EF66F" w14:textId="77777777" w:rsidR="00A6468D" w:rsidRDefault="00A6468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180D212" w14:textId="77777777" w:rsidR="00A6468D" w:rsidRDefault="00A6468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607DCE7" w14:textId="77777777" w:rsidR="00A6468D" w:rsidRDefault="00A6468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213DD4E6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C8E7886" w14:textId="77777777" w:rsidR="00A6468D" w:rsidRDefault="00A6468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0B27522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9448BFF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5BB65D1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3107D548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C1D4A74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ABE283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C1AC62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A3010F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53E16195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48E072C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7B5D88F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38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641BAEC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38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2ACA27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387</w:t>
            </w:r>
          </w:p>
        </w:tc>
      </w:tr>
      <w:tr w:rsidR="00A6468D" w14:paraId="578956F9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8696D5F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F9579A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467DE1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FC018F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673C5EFB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ADA799B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A77FF6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88E194A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E6D03EC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718B9257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214B2E8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F201B1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DBC0CA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23E77E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06802B93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27A0C3E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F346B1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8FCE62F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9178619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7CD06895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E146C9B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0977E1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ECCA432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BC417C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009021DD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24906AD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692001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A19C1F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9327A71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4DDC8689" w14:textId="77777777" w:rsidTr="00FC6BFF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46FC279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3E8475B9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387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7AA51069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387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29737858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387</w:t>
            </w:r>
          </w:p>
        </w:tc>
      </w:tr>
      <w:tr w:rsidR="00A6468D" w14:paraId="11BCA3B3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02202F3" w14:textId="77777777" w:rsidR="00A6468D" w:rsidRDefault="00A6468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 Liabil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53D7DB3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1B0112D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133C7762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089E9782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CE0CD3E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72E7461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C33713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C8A81B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50F83080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72703C8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EC8FA4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F3661D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4544C19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4ED8D802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C697B09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5A1EE9F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04C283F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4B0D499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323DEA2A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FE3AA2D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C047E4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36E36DA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63B0BBB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7D885416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C4D0FF3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36983B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1EEE44B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4B8B86F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29AF2528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20ED80F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E83B242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D5A5CBA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EA421BC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6B750F4C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F312CBF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C8E849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281493B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4E3350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20197275" w14:textId="77777777" w:rsidTr="00FC6BFF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4D8CFB3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Non Current Liabil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CA4A786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3BB7A93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A5A2A66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23E9E294" w14:textId="77777777" w:rsidTr="00FC6BFF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B48BF75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0E5B3E4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387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732D0C7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387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3801672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387</w:t>
            </w:r>
          </w:p>
        </w:tc>
      </w:tr>
      <w:tr w:rsidR="00A6468D" w14:paraId="60BA83B2" w14:textId="77777777" w:rsidTr="00FC6BFF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EA60AC0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2F7506D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510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4D535ED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510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2826DCA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170</w:t>
            </w:r>
          </w:p>
        </w:tc>
      </w:tr>
      <w:tr w:rsidR="00A6468D" w14:paraId="5C05C07F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E5B2F09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B28684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83536F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C89C2DF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11D13C96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3B6C005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4F171A1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51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DA12A51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51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AE156F1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170</w:t>
            </w:r>
          </w:p>
        </w:tc>
      </w:tr>
      <w:tr w:rsidR="00A6468D" w14:paraId="5390E99A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30E0296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B8601E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F037A0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36CE4C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23C17D98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95E8DD6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B74433A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643E4E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5B1742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10F82742" w14:textId="77777777" w:rsidTr="00FC6BFF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0FBF501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CF2F776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510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00C4A60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510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28E1CEB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170</w:t>
            </w:r>
          </w:p>
        </w:tc>
      </w:tr>
    </w:tbl>
    <w:p w14:paraId="4805CD4D" w14:textId="77777777" w:rsidR="000B5071" w:rsidRDefault="000B5071">
      <w:pPr>
        <w:rPr>
          <w:rFonts w:asciiTheme="minorHAnsi" w:eastAsiaTheme="minorHAnsi" w:hAnsiTheme="minorHAnsi" w:cstheme="minorBidi"/>
          <w:sz w:val="22"/>
          <w:szCs w:val="22"/>
        </w:rPr>
      </w:pPr>
      <w:r>
        <w:rPr>
          <w:rFonts w:asciiTheme="minorHAnsi" w:eastAsiaTheme="minorHAnsi" w:hAnsiTheme="minorHAnsi" w:cstheme="minorBidi"/>
          <w:sz w:val="22"/>
          <w:szCs w:val="22"/>
        </w:rPr>
        <w:br w:type="page"/>
      </w:r>
    </w:p>
    <w:tbl>
      <w:tblPr>
        <w:tblW w:w="9694" w:type="dxa"/>
        <w:tblLook w:val="04A0" w:firstRow="1" w:lastRow="0" w:firstColumn="1" w:lastColumn="0" w:noHBand="0" w:noVBand="1"/>
        <w:tblCaption w:val="Environmental Trust - Cash Flow Statement"/>
        <w:tblDescription w:val="Environmental Trust - Cash Flow Statement"/>
      </w:tblPr>
      <w:tblGrid>
        <w:gridCol w:w="5953"/>
        <w:gridCol w:w="1247"/>
        <w:gridCol w:w="1247"/>
        <w:gridCol w:w="1247"/>
      </w:tblGrid>
      <w:tr w:rsidR="00A6468D" w14:paraId="6A615F27" w14:textId="77777777" w:rsidTr="00FC6BFF">
        <w:trPr>
          <w:trHeight w:val="360"/>
        </w:trPr>
        <w:tc>
          <w:tcPr>
            <w:tcW w:w="5953" w:type="dxa"/>
            <w:shd w:val="clear" w:color="auto" w:fill="auto"/>
            <w:noWrap/>
            <w:vAlign w:val="bottom"/>
            <w:hideMark/>
          </w:tcPr>
          <w:p w14:paraId="70A0484E" w14:textId="77777777" w:rsidR="00A6468D" w:rsidRDefault="00A6468D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lastRenderedPageBreak/>
              <w:t>Cash Flow Statement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5002D23E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174882BF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53CC9448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03EE8958" w14:textId="77777777" w:rsidTr="00E85D00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348C4292" w14:textId="77777777" w:rsidR="00A6468D" w:rsidRDefault="00A6468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94" w:type="dxa"/>
            <w:gridSpan w:val="2"/>
            <w:shd w:val="clear" w:color="auto" w:fill="008EBA"/>
            <w:vAlign w:val="center"/>
            <w:hideMark/>
          </w:tcPr>
          <w:p w14:paraId="03E2A7FF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295383A8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</w:tr>
      <w:tr w:rsidR="00A6468D" w14:paraId="1A98ADFB" w14:textId="77777777" w:rsidTr="00E85D00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7117A91E" w14:textId="77777777" w:rsidR="00A6468D" w:rsidRDefault="00A6468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33BFCDEC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604BB179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52E44785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A6468D" w14:paraId="63258B6E" w14:textId="77777777" w:rsidTr="00FC6BFF">
        <w:trPr>
          <w:trHeight w:val="225"/>
        </w:trPr>
        <w:tc>
          <w:tcPr>
            <w:tcW w:w="5953" w:type="dxa"/>
            <w:shd w:val="clear" w:color="auto" w:fill="00426F"/>
            <w:vAlign w:val="center"/>
            <w:hideMark/>
          </w:tcPr>
          <w:p w14:paraId="6E5748E7" w14:textId="77777777" w:rsidR="00A6468D" w:rsidRDefault="00A6468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2594B424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54CF840C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38099853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A6468D" w14:paraId="2D84C35E" w14:textId="77777777" w:rsidTr="00FC6BFF">
        <w:trPr>
          <w:trHeight w:val="225"/>
        </w:trPr>
        <w:tc>
          <w:tcPr>
            <w:tcW w:w="5953" w:type="dxa"/>
            <w:tcBorders>
              <w:bottom w:val="single" w:sz="4" w:space="0" w:color="FFFFFF"/>
            </w:tcBorders>
            <w:noWrap/>
            <w:vAlign w:val="center"/>
            <w:hideMark/>
          </w:tcPr>
          <w:p w14:paraId="3262EEA7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Operating Activities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186A4188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3F60AF1C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7B2AA18E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2D7F84CB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947AD83" w14:textId="77777777" w:rsidR="00A6468D" w:rsidRDefault="00A6468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DD8558E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F56EFB1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536419A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64042492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0161D0A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B64D27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5E9E94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9A82E4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6CFC31C9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DFBD985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1D48D0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233D50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97F8ACA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0E3E5C0D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20ED406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DE8A22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7,70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0A17FF1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9,84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EB62F3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7,181</w:t>
            </w:r>
          </w:p>
        </w:tc>
      </w:tr>
      <w:tr w:rsidR="00A6468D" w14:paraId="6F8C66D1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95E16FF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9A4F7EB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8C7F6EB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A587BA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48E71841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851661F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5C7996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5545AFC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0333E3B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63717C79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649A3FA4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0C88707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700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6950333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325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44C8B91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322</w:t>
            </w:r>
          </w:p>
        </w:tc>
      </w:tr>
      <w:tr w:rsidR="00A6468D" w14:paraId="7925B121" w14:textId="77777777" w:rsidTr="00FC6BFF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3C114FD" w14:textId="77777777" w:rsidR="00A6468D" w:rsidRDefault="00A6468D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14ED804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3,404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8C214CD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5,171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8A4E659" w14:textId="77777777" w:rsidR="00A6468D" w:rsidRPr="00FB7BA7" w:rsidRDefault="00A6468D">
            <w:pPr>
              <w:jc w:val="right"/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</w:pPr>
            <w:r w:rsidRPr="00FB7BA7"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  <w:t>93,504</w:t>
            </w:r>
          </w:p>
        </w:tc>
      </w:tr>
      <w:tr w:rsidR="00A6468D" w14:paraId="755BDA04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6094629" w14:textId="77777777" w:rsidR="00A6468D" w:rsidRDefault="00A6468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CD5607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0E1CF2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1D5E26A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1D27E005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FC7BFAA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D10D279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9672D2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63BBF5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28CD9F71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DC9E5E0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58495D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7,76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A7566A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9,52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4EFA659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6,567</w:t>
            </w:r>
          </w:p>
        </w:tc>
      </w:tr>
      <w:tr w:rsidR="00A6468D" w14:paraId="6EB3C959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36A764F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649A0BF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1A8968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BA39C6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404EAC1A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2404270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64173C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802FF12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600306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3CDDFAE2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52D2781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051535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AF6CB0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8D8B67F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799FC1CF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AEE744A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8EFF99A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9473DB2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D16AAB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5B7EEE3E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0DB1D29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0FA643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0E3864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3A2E6D9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40F6DD46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F86B171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D520BA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F94CF3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ADE65D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1650C5E2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993A85C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0AEBAC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44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A40003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44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4561AD9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,000</w:t>
            </w:r>
          </w:p>
        </w:tc>
      </w:tr>
      <w:tr w:rsidR="00A6468D" w14:paraId="26CDD1B7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33C43AC8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0A0FCFAB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952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1B9E91C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952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2D4AB9FC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596</w:t>
            </w:r>
          </w:p>
        </w:tc>
      </w:tr>
      <w:tr w:rsidR="00A6468D" w14:paraId="071A1481" w14:textId="77777777" w:rsidTr="00FC6BFF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0F312CD" w14:textId="77777777" w:rsidR="00A6468D" w:rsidRDefault="00A6468D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8251A97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2,152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279DDB5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3,919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83B5434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2,164</w:t>
            </w:r>
          </w:p>
        </w:tc>
      </w:tr>
      <w:tr w:rsidR="00A6468D" w14:paraId="74C22D20" w14:textId="77777777" w:rsidTr="00FC6BFF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E914287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Operating Activitie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5B1E837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,252)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5268881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,252)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24FA6E2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,340)</w:t>
            </w:r>
          </w:p>
        </w:tc>
      </w:tr>
      <w:tr w:rsidR="00A6468D" w14:paraId="259F2034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84A1CBC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Investing Activ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E3D38BB" w14:textId="77777777" w:rsidR="00A6468D" w:rsidRDefault="00A6468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DB62F01" w14:textId="77777777" w:rsidR="00A6468D" w:rsidRDefault="00A6468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13627BB" w14:textId="77777777" w:rsidR="00A6468D" w:rsidRDefault="00A6468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7855158C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4A33A9D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50C7D1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B26BB7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7F25FE2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6E9BB1C4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328A1C1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8D259BA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8C9351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A05E129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5D5A5FC5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5FF9E2B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A63BC1A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F33FB2C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837BD0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5AB313B9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F19004D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D2D6DDB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2DC22FB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236C869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12CE0012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3088729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935F96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6AD9F29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DBFD152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487DD3BB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3E57EBF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63C0E7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90319F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706BC9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4C351984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1E3095D6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48F0F19B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5E71B05B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4A878639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586E1EC8" w14:textId="77777777" w:rsidTr="00FC6BFF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C20AA81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Investing Activ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C39F0A0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5D11B31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20D0463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4EE1BFDB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39FD02D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Financing Activ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50208F0" w14:textId="77777777" w:rsidR="00A6468D" w:rsidRDefault="00A6468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A1DE109" w14:textId="77777777" w:rsidR="00A6468D" w:rsidRDefault="00A6468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74F0E3C" w14:textId="77777777" w:rsidR="00A6468D" w:rsidRDefault="00A6468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6AC0F912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58A06E8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B37BDA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473CBE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961DF5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3A1A0CF1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8200ECB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0E440C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F95497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D301EC9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776D40DF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46F4036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AFF161C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6FFF66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49BC8A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51159334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55EB089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CA745A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826B40A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FD59DDA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194D17E2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3BD1805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84F416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38CA7C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60CEF81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697C14F3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3D9A01C8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584336D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259BA02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5E5B23DF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5815C37B" w14:textId="77777777" w:rsidTr="00FC6BFF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83CA08B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Financing Activ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8E7CE69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FE66AC8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59B764A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7C2EFE4E" w14:textId="77777777" w:rsidTr="00FC6BFF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5F93447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4576587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,252)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7DECECD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,252)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9B05161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,340)</w:t>
            </w:r>
          </w:p>
        </w:tc>
      </w:tr>
      <w:tr w:rsidR="00A6468D" w14:paraId="38DCD8FF" w14:textId="77777777" w:rsidTr="00FC6BFF">
        <w:trPr>
          <w:trHeight w:val="227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31DEF125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50D5E731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081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391318F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081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2CB1B79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829</w:t>
            </w:r>
          </w:p>
        </w:tc>
      </w:tr>
      <w:tr w:rsidR="00A6468D" w14:paraId="265AE993" w14:textId="77777777" w:rsidTr="00FC6BFF">
        <w:trPr>
          <w:trHeight w:val="227"/>
        </w:trPr>
        <w:tc>
          <w:tcPr>
            <w:tcW w:w="5953" w:type="dxa"/>
            <w:tcBorders>
              <w:top w:val="single" w:sz="4" w:space="0" w:color="FFFFFF"/>
              <w:bottom w:val="single" w:sz="4" w:space="0" w:color="FFFFFF"/>
            </w:tcBorders>
            <w:noWrap/>
            <w:vAlign w:val="bottom"/>
            <w:hideMark/>
          </w:tcPr>
          <w:p w14:paraId="0B7D90DF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6B2B7381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7CFB1A6A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48314CC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29D4E08E" w14:textId="77777777" w:rsidTr="00FC6BFF">
        <w:trPr>
          <w:trHeight w:val="227"/>
        </w:trPr>
        <w:tc>
          <w:tcPr>
            <w:tcW w:w="5953" w:type="dxa"/>
            <w:tcBorders>
              <w:top w:val="nil"/>
              <w:bottom w:val="nil"/>
            </w:tcBorders>
            <w:vAlign w:val="bottom"/>
            <w:hideMark/>
          </w:tcPr>
          <w:p w14:paraId="08BF753D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red in (out) as a Result of Administrative Restructuring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3401478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3022D46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433A2CC9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209B6109" w14:textId="77777777" w:rsidTr="00FC6BFF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6B770A4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669213E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829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A2CFCF3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829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AF0BD50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489</w:t>
            </w:r>
          </w:p>
        </w:tc>
      </w:tr>
    </w:tbl>
    <w:p w14:paraId="03E647E0" w14:textId="77777777" w:rsidR="00A6468D" w:rsidRDefault="00A6468D" w:rsidP="00A6468D">
      <w:pPr>
        <w:spacing w:before="360"/>
        <w:rPr>
          <w:rFonts w:asciiTheme="minorHAnsi" w:eastAsiaTheme="minorHAnsi" w:hAnsiTheme="minorHAnsi" w:cstheme="minorBidi"/>
          <w:sz w:val="22"/>
          <w:szCs w:val="22"/>
        </w:rPr>
      </w:pPr>
    </w:p>
    <w:p w14:paraId="3460194B" w14:textId="506B19EB" w:rsidR="00A6468D" w:rsidRDefault="00A6468D" w:rsidP="00A6468D"/>
    <w:p w14:paraId="7C351F93" w14:textId="77777777" w:rsidR="006C0D51" w:rsidRDefault="006C0D51" w:rsidP="00106BBF">
      <w:pPr>
        <w:pStyle w:val="Heading3"/>
        <w:rPr>
          <w:lang w:eastAsia="en-AU"/>
        </w:rPr>
        <w:sectPr w:rsidR="006C0D51" w:rsidSect="005C0744">
          <w:headerReference w:type="even" r:id="rId25"/>
          <w:headerReference w:type="default" r:id="rId26"/>
          <w:headerReference w:type="first" r:id="rId27"/>
          <w:footerReference w:type="first" r:id="rId28"/>
          <w:footnotePr>
            <w:pos w:val="beneathText"/>
          </w:footnotePr>
          <w:pgSz w:w="11907" w:h="16840" w:code="9"/>
          <w:pgMar w:top="1134" w:right="1134" w:bottom="851" w:left="1134" w:header="454" w:footer="454" w:gutter="0"/>
          <w:cols w:space="720"/>
          <w:titlePg/>
          <w:docGrid w:linePitch="272"/>
        </w:sectPr>
      </w:pPr>
    </w:p>
    <w:p w14:paraId="65B71F92" w14:textId="5E54F483" w:rsidR="00A6468D" w:rsidRDefault="00A6468D" w:rsidP="00106BBF">
      <w:pPr>
        <w:pStyle w:val="Heading3"/>
        <w:rPr>
          <w:rFonts w:ascii="Arial" w:hAnsi="Arial" w:cs="Arial"/>
          <w:b w:val="0"/>
          <w:color w:val="000000"/>
          <w:sz w:val="26"/>
          <w:szCs w:val="26"/>
          <w:lang w:eastAsia="en-AU"/>
        </w:rPr>
      </w:pPr>
      <w:r w:rsidRPr="00106BBF">
        <w:rPr>
          <w:lang w:eastAsia="en-AU"/>
        </w:rPr>
        <w:lastRenderedPageBreak/>
        <w:t>Natural Resources Commission</w:t>
      </w:r>
    </w:p>
    <w:tbl>
      <w:tblPr>
        <w:tblW w:w="9694" w:type="dxa"/>
        <w:tblLook w:val="04A0" w:firstRow="1" w:lastRow="0" w:firstColumn="1" w:lastColumn="0" w:noHBand="0" w:noVBand="1"/>
        <w:tblCaption w:val="Natural Resources Commission - Operating Statement"/>
        <w:tblDescription w:val="Natural Resources Commission - Operating Statement"/>
      </w:tblPr>
      <w:tblGrid>
        <w:gridCol w:w="5953"/>
        <w:gridCol w:w="1247"/>
        <w:gridCol w:w="1247"/>
        <w:gridCol w:w="1247"/>
      </w:tblGrid>
      <w:tr w:rsidR="00A6468D" w14:paraId="5E8E47FF" w14:textId="77777777" w:rsidTr="00FC6BFF">
        <w:trPr>
          <w:trHeight w:val="315"/>
        </w:trPr>
        <w:tc>
          <w:tcPr>
            <w:tcW w:w="5953" w:type="dxa"/>
            <w:shd w:val="clear" w:color="auto" w:fill="auto"/>
            <w:noWrap/>
            <w:vAlign w:val="bottom"/>
            <w:hideMark/>
          </w:tcPr>
          <w:p w14:paraId="3D430F43" w14:textId="77777777" w:rsidR="00A6468D" w:rsidRDefault="00A6468D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Operating Statement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50AD5468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248BF62B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286FA80A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11CB8807" w14:textId="77777777" w:rsidTr="00E85D00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136CDC9A" w14:textId="77777777" w:rsidR="00A6468D" w:rsidRDefault="00A6468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94" w:type="dxa"/>
            <w:gridSpan w:val="2"/>
            <w:shd w:val="clear" w:color="auto" w:fill="008EBA"/>
            <w:vAlign w:val="center"/>
            <w:hideMark/>
          </w:tcPr>
          <w:p w14:paraId="5257C70D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0C7C2607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</w:tr>
      <w:tr w:rsidR="00A6468D" w14:paraId="7F8B3331" w14:textId="77777777" w:rsidTr="00E85D00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482E31D6" w14:textId="77777777" w:rsidR="00A6468D" w:rsidRDefault="00A6468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2F3AA88C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7860D979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3683F643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A6468D" w14:paraId="55DA5CB5" w14:textId="77777777" w:rsidTr="00FC6BFF">
        <w:trPr>
          <w:trHeight w:val="225"/>
        </w:trPr>
        <w:tc>
          <w:tcPr>
            <w:tcW w:w="5953" w:type="dxa"/>
            <w:shd w:val="clear" w:color="auto" w:fill="00426F"/>
            <w:vAlign w:val="center"/>
            <w:hideMark/>
          </w:tcPr>
          <w:p w14:paraId="1A37CA40" w14:textId="77777777" w:rsidR="00A6468D" w:rsidRDefault="00A6468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6956BF02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3FEA8DB0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244A6A3D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A6468D" w14:paraId="1A7F5C13" w14:textId="77777777" w:rsidTr="00FC6BFF">
        <w:trPr>
          <w:trHeight w:val="225"/>
        </w:trPr>
        <w:tc>
          <w:tcPr>
            <w:tcW w:w="5953" w:type="dxa"/>
            <w:tcBorders>
              <w:bottom w:val="single" w:sz="4" w:space="0" w:color="FFFFFF"/>
            </w:tcBorders>
            <w:noWrap/>
            <w:vAlign w:val="center"/>
            <w:hideMark/>
          </w:tcPr>
          <w:p w14:paraId="35236E96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2B563A60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260A2C19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6F4A8FE6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61E9E050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2FBFF93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888667F" w14:textId="77777777" w:rsidR="00A6468D" w:rsidRDefault="00A6468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3D0E389" w14:textId="77777777" w:rsidR="00A6468D" w:rsidRDefault="00A6468D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FB5F0F5" w14:textId="77777777" w:rsidR="00A6468D" w:rsidRDefault="00A6468D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A6468D" w14:paraId="5EF7E1AD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44F39D2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E6A288C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16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9A254FB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35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3A2FE0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296</w:t>
            </w:r>
          </w:p>
        </w:tc>
      </w:tr>
      <w:tr w:rsidR="00A6468D" w14:paraId="200E7203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6999E36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E575AD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8444F5B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FA535D2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1FC4E1FC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538A3D2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8F19B1C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61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7D8699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24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458DA8B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100</w:t>
            </w:r>
          </w:p>
        </w:tc>
      </w:tr>
      <w:tr w:rsidR="00A6468D" w14:paraId="649C8CA3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F1E5211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93F47F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BB9B1B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DE4910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1934D927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4CC33E9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8F064AA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9527A4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C29587F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08E7595A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B7B7EEB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BC0B75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1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B475B4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3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B8498D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07</w:t>
            </w:r>
          </w:p>
        </w:tc>
      </w:tr>
      <w:tr w:rsidR="00A6468D" w14:paraId="4C88ED76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E5B99DA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B2A16F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8BFC23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F8BAD6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1</w:t>
            </w:r>
          </w:p>
        </w:tc>
      </w:tr>
      <w:tr w:rsidR="00A6468D" w14:paraId="36BCF9FD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C0AB0EB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131F42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4711CCA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26A654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1C0F6924" w14:textId="77777777" w:rsidTr="00FC6BFF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ACF2F89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495F5F54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,560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6AD8FB12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,482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2124CE69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,034</w:t>
            </w:r>
          </w:p>
        </w:tc>
      </w:tr>
      <w:tr w:rsidR="00A6468D" w14:paraId="4D0A0EDB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6413923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5F39A9E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42374FD1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5EFDE369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727792F6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5E8CDFD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F332201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7AC319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3F754A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25EFF4AF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04DD0CA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44FC519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81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34949B1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78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D9CDDA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686</w:t>
            </w:r>
          </w:p>
        </w:tc>
      </w:tr>
      <w:tr w:rsidR="00A6468D" w14:paraId="33A3659B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vAlign w:val="center"/>
            <w:hideMark/>
          </w:tcPr>
          <w:p w14:paraId="018AAD14" w14:textId="77777777" w:rsidR="00A6468D" w:rsidRDefault="00A6468D" w:rsidP="00E85D00">
            <w:pPr>
              <w:ind w:right="-104"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01E810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D48BC3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A68702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7</w:t>
            </w:r>
          </w:p>
        </w:tc>
      </w:tr>
      <w:tr w:rsidR="00A6468D" w14:paraId="5A1FB470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E7DB231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729D532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AE4BF5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48E820B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61E556DB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D5A21BB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5CCABC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7E67E2F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0838DD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3BAB9D2B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6420306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D7AD38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C109292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2D39FF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070ABD50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1B95283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D9F47E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2963A5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849ECB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66169E3C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20D6C92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80AF3F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73DCC7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8D95EC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3B1C63A0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CC153BE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FB661BC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2D04E9A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44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C643399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229BD5AA" w14:textId="77777777" w:rsidTr="00FC6BFF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B26D24E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2B5EEABB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,866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735FCD17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,788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3D4BDE4C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,743</w:t>
            </w:r>
          </w:p>
        </w:tc>
      </w:tr>
      <w:tr w:rsidR="00A6468D" w14:paraId="245FE3B0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F609C3F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ain/(Loss) on Disposal of Non Current Asse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4856ED49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49D9DF89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466178B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1BDCA4BF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center"/>
            <w:hideMark/>
          </w:tcPr>
          <w:p w14:paraId="0DAE920F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7D2608FC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3733ACF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35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547EB46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15</w:t>
            </w:r>
          </w:p>
        </w:tc>
      </w:tr>
      <w:tr w:rsidR="00A6468D" w14:paraId="1F3D133B" w14:textId="77777777" w:rsidTr="00FC6BFF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AA9037B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0F78C8E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,694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3D7FBA0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859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FDD1360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524</w:t>
            </w:r>
          </w:p>
        </w:tc>
      </w:tr>
    </w:tbl>
    <w:p w14:paraId="0517919C" w14:textId="77777777" w:rsidR="00A6468D" w:rsidRDefault="00A6468D" w:rsidP="00A6468D">
      <w:pPr>
        <w:spacing w:before="360"/>
        <w:rPr>
          <w:rFonts w:asciiTheme="minorHAnsi" w:eastAsiaTheme="minorHAnsi" w:hAnsiTheme="minorHAnsi" w:cstheme="minorBidi"/>
          <w:sz w:val="22"/>
          <w:szCs w:val="22"/>
        </w:rPr>
      </w:pPr>
    </w:p>
    <w:p w14:paraId="7439B29C" w14:textId="77777777" w:rsidR="00A6468D" w:rsidRDefault="00A6468D" w:rsidP="00A6468D">
      <w:r>
        <w:br w:type="page"/>
      </w:r>
    </w:p>
    <w:tbl>
      <w:tblPr>
        <w:tblW w:w="9694" w:type="dxa"/>
        <w:tblLook w:val="04A0" w:firstRow="1" w:lastRow="0" w:firstColumn="1" w:lastColumn="0" w:noHBand="0" w:noVBand="1"/>
        <w:tblCaption w:val="Natural Resources Commission - Balance Sheet"/>
        <w:tblDescription w:val="Natural Resources Commission - Balance Sheet"/>
      </w:tblPr>
      <w:tblGrid>
        <w:gridCol w:w="5953"/>
        <w:gridCol w:w="1247"/>
        <w:gridCol w:w="1247"/>
        <w:gridCol w:w="1247"/>
      </w:tblGrid>
      <w:tr w:rsidR="00A6468D" w14:paraId="71011056" w14:textId="77777777" w:rsidTr="00FC6BFF">
        <w:trPr>
          <w:trHeight w:val="345"/>
        </w:trPr>
        <w:tc>
          <w:tcPr>
            <w:tcW w:w="5953" w:type="dxa"/>
            <w:shd w:val="clear" w:color="auto" w:fill="auto"/>
            <w:noWrap/>
            <w:vAlign w:val="bottom"/>
            <w:hideMark/>
          </w:tcPr>
          <w:p w14:paraId="6485F990" w14:textId="77777777" w:rsidR="00A6468D" w:rsidRDefault="00A6468D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lastRenderedPageBreak/>
              <w:t>Balance Sheet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02C402ED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34B0EA02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020E1324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4B2AEC9B" w14:textId="77777777" w:rsidTr="0002013C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50DC9F4A" w14:textId="77777777" w:rsidR="00A6468D" w:rsidRDefault="00A6468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94" w:type="dxa"/>
            <w:gridSpan w:val="2"/>
            <w:shd w:val="clear" w:color="auto" w:fill="008EBA"/>
            <w:vAlign w:val="center"/>
            <w:hideMark/>
          </w:tcPr>
          <w:p w14:paraId="3AD7C7F4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031EAEF7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</w:tr>
      <w:tr w:rsidR="00A6468D" w14:paraId="5AA49211" w14:textId="77777777" w:rsidTr="0002013C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48C3DCF6" w14:textId="77777777" w:rsidR="00A6468D" w:rsidRDefault="00A6468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1D00B45E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3F143C4F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065A8B74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A6468D" w14:paraId="16F31A5A" w14:textId="77777777" w:rsidTr="00FC6BFF">
        <w:trPr>
          <w:trHeight w:val="225"/>
        </w:trPr>
        <w:tc>
          <w:tcPr>
            <w:tcW w:w="5953" w:type="dxa"/>
            <w:shd w:val="clear" w:color="auto" w:fill="00426F"/>
            <w:vAlign w:val="center"/>
            <w:hideMark/>
          </w:tcPr>
          <w:p w14:paraId="76848777" w14:textId="77777777" w:rsidR="00A6468D" w:rsidRDefault="00A6468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554DD2A5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2596EBDE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29E37B04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A6468D" w14:paraId="0944145C" w14:textId="77777777" w:rsidTr="00FC6BFF">
        <w:trPr>
          <w:trHeight w:val="225"/>
        </w:trPr>
        <w:tc>
          <w:tcPr>
            <w:tcW w:w="5953" w:type="dxa"/>
            <w:tcBorders>
              <w:bottom w:val="single" w:sz="4" w:space="0" w:color="FFFFFF"/>
            </w:tcBorders>
            <w:noWrap/>
            <w:vAlign w:val="center"/>
            <w:hideMark/>
          </w:tcPr>
          <w:p w14:paraId="0746B6A1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3ED9005A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25EF4993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67E64DD0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4E2EB1F2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3CDC133" w14:textId="77777777" w:rsidR="00A6468D" w:rsidRDefault="00A6468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77988B5" w14:textId="77777777" w:rsidR="00A6468D" w:rsidRDefault="00A6468D">
            <w:pP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C7E7705" w14:textId="77777777" w:rsidR="00A6468D" w:rsidRDefault="00A6468D">
            <w:pPr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AA8F0E7" w14:textId="77777777" w:rsidR="00A6468D" w:rsidRDefault="00A6468D">
            <w:pPr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A6468D" w14:paraId="2E35B0C6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06D7D8F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376BF5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D96AE0A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7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89F9C22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3</w:t>
            </w:r>
          </w:p>
        </w:tc>
      </w:tr>
      <w:tr w:rsidR="00A6468D" w14:paraId="1E8A352B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CCB6F66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37D833C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1204CD9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F30CF3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19C0A0EB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7267CCD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A8E9791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B59806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39EAF8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5</w:t>
            </w:r>
          </w:p>
        </w:tc>
      </w:tr>
      <w:tr w:rsidR="00A6468D" w14:paraId="60770AEE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DEA06CE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613BF7C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EA5F029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EFB0EE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4A8C56F6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1EB3EF3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8DADF19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FAD8E5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03B35D1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663688AE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4F0F283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A94489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5B1506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E67265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5C7BC670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5267A70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03404DC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6AB548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5D6620A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40142541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378A85B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6DF739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5623B1B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48226B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0182E526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FE6024E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ssets Held For Sale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5F3666C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5ACE8EB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570553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4140E49D" w14:textId="77777777" w:rsidTr="00FC6BFF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59D8A12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57C68EE9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38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776552BA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41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05239612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08</w:t>
            </w:r>
          </w:p>
        </w:tc>
      </w:tr>
      <w:tr w:rsidR="00A6468D" w14:paraId="1E127DDA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18F3E16" w14:textId="77777777" w:rsidR="00A6468D" w:rsidRDefault="00A6468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 Asse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1F4DD72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08435161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1995ACCA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7BBB1172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672DE13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FBE5C7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4EEFC3C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F4F2E9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41201603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2994444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CDCB64C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A4A7A6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646470A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310C243B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6F94098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32FAFFB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77F02D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E9C664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3F5F94CE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9D6C9FE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00FF7F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FA82DF1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1F782B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10723535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0DC7E53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5E707A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B1E434C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308B77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1BAD056C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86FECDA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8DE1C52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BF14751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249938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5A054A05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7B5CB3D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442B62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E53E671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3BC4DE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628AB1F9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7F57703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EE375B9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728068F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590795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57AA5A1F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DDA9B55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686121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4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070490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8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EAE817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32</w:t>
            </w:r>
          </w:p>
        </w:tc>
      </w:tr>
      <w:tr w:rsidR="00A6468D" w14:paraId="08EE9262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D503C91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  Infrastructure System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A30505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A86958F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8247021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6368F31B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3727EC3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A75CB6B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40993C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E76ECD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15DECF03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C434E84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D27F38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40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0B61FCB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52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5EE667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002</w:t>
            </w:r>
          </w:p>
        </w:tc>
      </w:tr>
      <w:tr w:rsidR="00A6468D" w14:paraId="7B24B89D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FB85466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D8A8A4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6E7624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5B1A571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48595BE0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ACB53B3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556CCD2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DFC897B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C32EA7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21BCA0C9" w14:textId="77777777" w:rsidTr="00FC6BFF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7268468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Non Current Asset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0BB25011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051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52B65E30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,006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39483240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,334</w:t>
            </w:r>
          </w:p>
        </w:tc>
      </w:tr>
      <w:tr w:rsidR="00A6468D" w14:paraId="59DA4A30" w14:textId="77777777" w:rsidTr="00FC6BFF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C710932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77ABC9F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290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AA30A76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,647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BD51D85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,642</w:t>
            </w:r>
          </w:p>
        </w:tc>
      </w:tr>
      <w:tr w:rsidR="00A6468D" w14:paraId="641C28BC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65CE93B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56C5573" w14:textId="77777777" w:rsidR="00A6468D" w:rsidRDefault="00A6468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816EE86" w14:textId="77777777" w:rsidR="00A6468D" w:rsidRDefault="00A6468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2C96B09" w14:textId="77777777" w:rsidR="00A6468D" w:rsidRDefault="00A6468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7C5036AB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753A6CA" w14:textId="77777777" w:rsidR="00A6468D" w:rsidRDefault="00A6468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F325BD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9FA1362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9C66CF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17D69C62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C4E3BA1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0524C8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04FBEDA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E596DD1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0C241B5E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F3A18F4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2DBFAE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34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C3526B1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53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E1A25AC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22</w:t>
            </w:r>
          </w:p>
        </w:tc>
      </w:tr>
      <w:tr w:rsidR="00A6468D" w14:paraId="5669F84E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03A9D7E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3B8DB6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5C5656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0CF93E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3708C5B4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A67BE0D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8F2B9E9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2D2FA8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2E219EA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699B8BC0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6955DDC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B3EBF1B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4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1361DCB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3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421A3F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45</w:t>
            </w:r>
          </w:p>
        </w:tc>
      </w:tr>
      <w:tr w:rsidR="00A6468D" w14:paraId="1D93F80D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F4D2E5D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EF86D4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9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B84AE7B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4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C268A49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49</w:t>
            </w:r>
          </w:p>
        </w:tc>
      </w:tr>
      <w:tr w:rsidR="00A6468D" w14:paraId="085AF2F4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09FC2FE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C0873E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B5402EC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100D79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0</w:t>
            </w:r>
          </w:p>
        </w:tc>
      </w:tr>
      <w:tr w:rsidR="00A6468D" w14:paraId="09709A02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427383C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FA5151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B27BFAB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EF0DD8F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41547D81" w14:textId="77777777" w:rsidTr="00FC6BFF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FD0F726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4EA63E07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182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5AA6687C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566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3D034400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366</w:t>
            </w:r>
          </w:p>
        </w:tc>
      </w:tr>
      <w:tr w:rsidR="00A6468D" w14:paraId="48DA2F71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15F9EF8" w14:textId="77777777" w:rsidR="00A6468D" w:rsidRDefault="00A6468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 Liabil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2C62798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58DCAC9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24D635C9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4E6F959D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55AF091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CCBE7C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588B0DC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7F5DEC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5FBB65F3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9CB7969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DFD6EA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E8B281A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B8E5E1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3C9AC03D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34308D3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DB64F8F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616F0AC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91BDA8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68349418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7CDA653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772808A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EBA056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16EF18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5D13B472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4224492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1AD656F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19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4194FB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33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A139A4F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001</w:t>
            </w:r>
          </w:p>
        </w:tc>
      </w:tr>
      <w:tr w:rsidR="00A6468D" w14:paraId="1C6CEC24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7FE5B0B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3F7A8D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F14EC89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0C338F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3</w:t>
            </w:r>
          </w:p>
        </w:tc>
      </w:tr>
      <w:tr w:rsidR="00A6468D" w14:paraId="3591A4DC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9ABF274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48109A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55C50B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192534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4B671FDA" w14:textId="77777777" w:rsidTr="00FC6BFF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F6E4C23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Non Current Liabil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56BA7BE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344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E0EF35E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483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E9B6B11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154</w:t>
            </w:r>
          </w:p>
        </w:tc>
      </w:tr>
      <w:tr w:rsidR="00A6468D" w14:paraId="293C281D" w14:textId="77777777" w:rsidTr="00FC6BFF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E3DBC45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16C873F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,526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B8D501C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,048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746FBF1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,519</w:t>
            </w:r>
          </w:p>
        </w:tc>
      </w:tr>
      <w:tr w:rsidR="00A6468D" w14:paraId="3364F26F" w14:textId="77777777" w:rsidTr="00FC6BFF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3DBB908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F5608E1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,236)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29F5038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,401)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4D53BD3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23</w:t>
            </w:r>
          </w:p>
        </w:tc>
      </w:tr>
      <w:tr w:rsidR="00A6468D" w14:paraId="325DCC5D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2B54BA4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02398B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0A6588F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8A022A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435B1E21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375DD15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BAF4B8A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,236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EF1CFF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,401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DC400AF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3</w:t>
            </w:r>
          </w:p>
        </w:tc>
      </w:tr>
      <w:tr w:rsidR="00A6468D" w14:paraId="281A25C3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99FA8B0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D17337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E1E39AB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8971C02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230A9732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E2763B0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828131C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471C72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BF2F76B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66F7C181" w14:textId="77777777" w:rsidTr="00FC6BFF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8570C0A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E75C248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,236)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6AB3E84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,401)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28A1941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23</w:t>
            </w:r>
          </w:p>
        </w:tc>
      </w:tr>
    </w:tbl>
    <w:p w14:paraId="501BA9CD" w14:textId="77777777" w:rsidR="000B5071" w:rsidRDefault="000B5071">
      <w:pPr>
        <w:rPr>
          <w:rFonts w:asciiTheme="minorHAnsi" w:eastAsiaTheme="minorHAnsi" w:hAnsiTheme="minorHAnsi" w:cstheme="minorBidi"/>
          <w:sz w:val="22"/>
          <w:szCs w:val="22"/>
        </w:rPr>
      </w:pPr>
      <w:r>
        <w:rPr>
          <w:rFonts w:asciiTheme="minorHAnsi" w:eastAsiaTheme="minorHAnsi" w:hAnsiTheme="minorHAnsi" w:cstheme="minorBidi"/>
          <w:sz w:val="22"/>
          <w:szCs w:val="22"/>
        </w:rPr>
        <w:br w:type="page"/>
      </w:r>
    </w:p>
    <w:tbl>
      <w:tblPr>
        <w:tblW w:w="9694" w:type="dxa"/>
        <w:tblLook w:val="04A0" w:firstRow="1" w:lastRow="0" w:firstColumn="1" w:lastColumn="0" w:noHBand="0" w:noVBand="1"/>
        <w:tblCaption w:val="Natural Resources Commission - Cash Flow Statement"/>
        <w:tblDescription w:val="Natural Resources Commission - Cash Flow Statement"/>
      </w:tblPr>
      <w:tblGrid>
        <w:gridCol w:w="5953"/>
        <w:gridCol w:w="1247"/>
        <w:gridCol w:w="1247"/>
        <w:gridCol w:w="1247"/>
      </w:tblGrid>
      <w:tr w:rsidR="00A6468D" w14:paraId="1B9E2744" w14:textId="77777777" w:rsidTr="00FC6BFF">
        <w:trPr>
          <w:trHeight w:val="360"/>
        </w:trPr>
        <w:tc>
          <w:tcPr>
            <w:tcW w:w="5953" w:type="dxa"/>
            <w:shd w:val="clear" w:color="auto" w:fill="auto"/>
            <w:noWrap/>
            <w:vAlign w:val="bottom"/>
            <w:hideMark/>
          </w:tcPr>
          <w:p w14:paraId="0272D33B" w14:textId="77777777" w:rsidR="00A6468D" w:rsidRDefault="00A6468D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lastRenderedPageBreak/>
              <w:t>Cash Flow Statement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0A1E42D9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45F72C17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3663541A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1040F84B" w14:textId="77777777" w:rsidTr="0002013C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1D550990" w14:textId="77777777" w:rsidR="00A6468D" w:rsidRDefault="00A6468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94" w:type="dxa"/>
            <w:gridSpan w:val="2"/>
            <w:shd w:val="clear" w:color="auto" w:fill="008EBA"/>
            <w:vAlign w:val="center"/>
            <w:hideMark/>
          </w:tcPr>
          <w:p w14:paraId="625C9315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14836832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</w:tr>
      <w:tr w:rsidR="00A6468D" w14:paraId="5B1ECD84" w14:textId="77777777" w:rsidTr="0002013C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27821C94" w14:textId="77777777" w:rsidR="00A6468D" w:rsidRDefault="00A6468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458F309C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21489828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7901F4F2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A6468D" w14:paraId="680418FD" w14:textId="77777777" w:rsidTr="00FC6BFF">
        <w:trPr>
          <w:trHeight w:val="225"/>
        </w:trPr>
        <w:tc>
          <w:tcPr>
            <w:tcW w:w="5953" w:type="dxa"/>
            <w:shd w:val="clear" w:color="auto" w:fill="00426F"/>
            <w:vAlign w:val="center"/>
            <w:hideMark/>
          </w:tcPr>
          <w:p w14:paraId="47BF267B" w14:textId="77777777" w:rsidR="00A6468D" w:rsidRDefault="00A6468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0B341B3F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6905FC34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25A93933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A6468D" w14:paraId="7C687321" w14:textId="77777777" w:rsidTr="00FC6BFF">
        <w:trPr>
          <w:trHeight w:val="225"/>
        </w:trPr>
        <w:tc>
          <w:tcPr>
            <w:tcW w:w="5953" w:type="dxa"/>
            <w:tcBorders>
              <w:bottom w:val="single" w:sz="4" w:space="0" w:color="FFFFFF"/>
            </w:tcBorders>
            <w:noWrap/>
            <w:vAlign w:val="center"/>
            <w:hideMark/>
          </w:tcPr>
          <w:p w14:paraId="003F9C59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Operating Activities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235DAE2B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5BEF6510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0A04FCF2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2130A217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E15A110" w14:textId="77777777" w:rsidR="00A6468D" w:rsidRDefault="00A6468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ED0C831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A9CD06D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CF4AA29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756F8E77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1C712DC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D2B7F3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81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8BBBC5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39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535364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239</w:t>
            </w:r>
          </w:p>
        </w:tc>
      </w:tr>
      <w:tr w:rsidR="00A6468D" w14:paraId="0A90BEA8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3B95B2C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8EB8F3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FE1D77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614E48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376D098E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DEEE6CE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1195A6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4AD2AA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24A4CB1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5A649A96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D144B99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EA52392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0525C99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2B73B2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1</w:t>
            </w:r>
          </w:p>
        </w:tc>
      </w:tr>
      <w:tr w:rsidR="00A6468D" w14:paraId="65F41DB3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08B4368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9A5E19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BCC64E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B46CB59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3FCCFDA4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61244C58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4891B08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583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182DD561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675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315FB5C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313</w:t>
            </w:r>
          </w:p>
        </w:tc>
      </w:tr>
      <w:tr w:rsidR="00A6468D" w14:paraId="476610C6" w14:textId="77777777" w:rsidTr="00FC6BFF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62B4376" w14:textId="77777777" w:rsidR="00A6468D" w:rsidRDefault="00A6468D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4C7D943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,558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1E6BF8C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,214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C4F4064" w14:textId="77777777" w:rsidR="00A6468D" w:rsidRPr="00FB7BA7" w:rsidRDefault="00A6468D">
            <w:pPr>
              <w:jc w:val="right"/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</w:pPr>
            <w:r w:rsidRPr="00FB7BA7"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  <w:t>7,683</w:t>
            </w:r>
          </w:p>
        </w:tc>
      </w:tr>
      <w:tr w:rsidR="00A6468D" w14:paraId="0E9D3D8E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19E4A9B" w14:textId="77777777" w:rsidR="00A6468D" w:rsidRDefault="00A6468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0A0EB8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877B3D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33B223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61285947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14F1754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23EB87A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B37D45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7D929DF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1F511B8D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3F5F001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D052FD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81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B08AD3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78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6E9B85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686</w:t>
            </w:r>
          </w:p>
        </w:tc>
      </w:tr>
      <w:tr w:rsidR="00A6468D" w14:paraId="36B87B33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59AAA12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97B30B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608642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AF5E75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4DC14F6F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E5B2CC4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AD141DA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8D8428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B7E0CE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6FB9EAD4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C112F8B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A598F49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8DAA84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777886F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3D689AD7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A72C56B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00C8432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B38425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855C4B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124C2214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108F555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FB8A5C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9BDA74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BC727BC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327A9E37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DC41762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6C1D45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4FB908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1E4681C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0F82F736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514659F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A8B53B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E183E5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31D8BA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746F0A96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2E5283EC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2E9BBC2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278D8EE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72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7CAF842F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79B7E38C" w14:textId="77777777" w:rsidTr="00FC6BFF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2F62516" w14:textId="77777777" w:rsidR="00A6468D" w:rsidRDefault="00A6468D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7F99BEE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,810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DDFB241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,005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9C65BAD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,686</w:t>
            </w:r>
          </w:p>
        </w:tc>
      </w:tr>
      <w:tr w:rsidR="00A6468D" w14:paraId="504CB2D6" w14:textId="77777777" w:rsidTr="00FC6BFF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EA15AB0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Operating Activitie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F20C9E9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748)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7EEBD6C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09)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CE5A08A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</w:t>
            </w:r>
          </w:p>
        </w:tc>
      </w:tr>
      <w:tr w:rsidR="00A6468D" w14:paraId="65D837F5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9759A61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Investing Activ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FB03E87" w14:textId="77777777" w:rsidR="00A6468D" w:rsidRDefault="00A6468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75B78DD" w14:textId="77777777" w:rsidR="00A6468D" w:rsidRDefault="00A6468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B389C7D" w14:textId="77777777" w:rsidR="00A6468D" w:rsidRDefault="00A6468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7E72F4ED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2E795F6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970BDA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529A8B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A3A0231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386594A3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B2B3437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37EEF3B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7AC8EB1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70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1EAD12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226B8576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C040D27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279662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65025C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BC7288C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676D3F31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1EBCA6D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DC160D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EABBB4B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D3CFAC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53EB2912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51E1CA8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F3E3B69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17A17F1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3F5487F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48FA3F9F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F9377D2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7689CC9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353C1A1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F382BEF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1135B9AB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4367A1C2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79B5780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41C980C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6A5D1D3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1370C90E" w14:textId="77777777" w:rsidTr="00FC6BFF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52098EE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Investing Activ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E97CB0F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055EE2C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70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B9EBACA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7ADD5D3C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8DDCEB6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Financing Activ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05017E7" w14:textId="77777777" w:rsidR="00A6468D" w:rsidRDefault="00A6468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BB1AF17" w14:textId="77777777" w:rsidR="00A6468D" w:rsidRDefault="00A6468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A96EBB6" w14:textId="77777777" w:rsidR="00A6468D" w:rsidRDefault="00A6468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01708DAB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94EC8E0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E7CF96F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B7A232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7A2F3D2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7B734123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5F78C72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4D3DB8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87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E991DB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325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314AE6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336)</w:t>
            </w:r>
          </w:p>
        </w:tc>
      </w:tr>
      <w:tr w:rsidR="00A6468D" w14:paraId="5700929B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F96E403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AB60A2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4B0437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9185EFB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4CCE4782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C0532D4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E7BC5C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D5F708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16CFA6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19B60288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09A3220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681CA2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C34C31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F2CEE1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129F3462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768BD4A6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6D69DBD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1122AFFA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7AC5D592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10AEB168" w14:textId="77777777" w:rsidTr="00FC6BFF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0A94E46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Financing Activ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A2C8F85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87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A8AD516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325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B1D5E12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336)</w:t>
            </w:r>
          </w:p>
        </w:tc>
      </w:tr>
      <w:tr w:rsidR="00A6468D" w14:paraId="4BD2EF05" w14:textId="77777777" w:rsidTr="00FC6BFF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8D8A698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A7BD774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,035)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C056CDD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604)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72E0718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333)</w:t>
            </w:r>
          </w:p>
        </w:tc>
      </w:tr>
      <w:tr w:rsidR="00A6468D" w14:paraId="38DF6C6F" w14:textId="77777777" w:rsidTr="00FC6BFF">
        <w:trPr>
          <w:trHeight w:val="227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762881B5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0B04F65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80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586C2021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80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471983BB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76</w:t>
            </w:r>
          </w:p>
        </w:tc>
      </w:tr>
      <w:tr w:rsidR="00A6468D" w14:paraId="0730C231" w14:textId="77777777" w:rsidTr="00FC6BFF">
        <w:trPr>
          <w:trHeight w:val="227"/>
        </w:trPr>
        <w:tc>
          <w:tcPr>
            <w:tcW w:w="5953" w:type="dxa"/>
            <w:tcBorders>
              <w:top w:val="single" w:sz="4" w:space="0" w:color="FFFFFF"/>
              <w:bottom w:val="single" w:sz="4" w:space="0" w:color="FFFFFF"/>
            </w:tcBorders>
            <w:noWrap/>
            <w:vAlign w:val="bottom"/>
            <w:hideMark/>
          </w:tcPr>
          <w:p w14:paraId="6E4FAD72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01BDE76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6D64018F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309CB74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10498F33" w14:textId="77777777" w:rsidTr="00FC6BFF">
        <w:trPr>
          <w:trHeight w:val="227"/>
        </w:trPr>
        <w:tc>
          <w:tcPr>
            <w:tcW w:w="5953" w:type="dxa"/>
            <w:tcBorders>
              <w:top w:val="nil"/>
              <w:bottom w:val="nil"/>
            </w:tcBorders>
            <w:vAlign w:val="bottom"/>
            <w:hideMark/>
          </w:tcPr>
          <w:p w14:paraId="749694A2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red in (out) as a Result of Administrative Restructuring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4FD10BF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21C4684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06E1676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6965649D" w14:textId="77777777" w:rsidTr="00FC6BFF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1075FC1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2F17336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5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3DDC173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76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D5322A8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43</w:t>
            </w:r>
          </w:p>
        </w:tc>
      </w:tr>
    </w:tbl>
    <w:p w14:paraId="71D1D637" w14:textId="77777777" w:rsidR="00A6468D" w:rsidRDefault="00A6468D" w:rsidP="00A6468D">
      <w:pPr>
        <w:spacing w:before="360"/>
        <w:rPr>
          <w:rFonts w:asciiTheme="minorHAnsi" w:eastAsiaTheme="minorHAnsi" w:hAnsiTheme="minorHAnsi" w:cstheme="minorBidi"/>
          <w:sz w:val="22"/>
          <w:szCs w:val="22"/>
        </w:rPr>
      </w:pPr>
    </w:p>
    <w:p w14:paraId="1A13ED80" w14:textId="37CE344C" w:rsidR="00A6468D" w:rsidRDefault="00A6468D" w:rsidP="00A6468D"/>
    <w:p w14:paraId="095D4407" w14:textId="77777777" w:rsidR="006C0D51" w:rsidRDefault="006C0D51" w:rsidP="00106BBF">
      <w:pPr>
        <w:pStyle w:val="Heading3"/>
        <w:rPr>
          <w:lang w:eastAsia="en-AU"/>
        </w:rPr>
        <w:sectPr w:rsidR="006C0D51" w:rsidSect="005C0744">
          <w:headerReference w:type="even" r:id="rId29"/>
          <w:headerReference w:type="default" r:id="rId30"/>
          <w:headerReference w:type="first" r:id="rId31"/>
          <w:footerReference w:type="first" r:id="rId32"/>
          <w:footnotePr>
            <w:pos w:val="beneathText"/>
          </w:footnotePr>
          <w:pgSz w:w="11907" w:h="16840" w:code="9"/>
          <w:pgMar w:top="1134" w:right="1134" w:bottom="851" w:left="1134" w:header="454" w:footer="454" w:gutter="0"/>
          <w:cols w:space="720"/>
          <w:titlePg/>
          <w:docGrid w:linePitch="272"/>
        </w:sectPr>
      </w:pPr>
    </w:p>
    <w:p w14:paraId="33BBF0C3" w14:textId="1D095060" w:rsidR="00EC2E51" w:rsidRPr="00106BBF" w:rsidRDefault="00EC2E51" w:rsidP="00106BBF">
      <w:pPr>
        <w:pStyle w:val="Heading3"/>
        <w:rPr>
          <w:lang w:eastAsia="en-AU"/>
        </w:rPr>
      </w:pPr>
      <w:r w:rsidRPr="00106BBF">
        <w:rPr>
          <w:lang w:eastAsia="en-AU"/>
        </w:rPr>
        <w:lastRenderedPageBreak/>
        <w:t>Royal Botanic Gardens and Domain Trust</w:t>
      </w:r>
    </w:p>
    <w:tbl>
      <w:tblPr>
        <w:tblW w:w="9694" w:type="dxa"/>
        <w:tblLook w:val="04A0" w:firstRow="1" w:lastRow="0" w:firstColumn="1" w:lastColumn="0" w:noHBand="0" w:noVBand="1"/>
        <w:tblCaption w:val="Royal Botanic Gardens and Domain Trust - Operating Statement"/>
        <w:tblDescription w:val="Royal Botanic Gardens and Domain Trust - Operating Statement"/>
      </w:tblPr>
      <w:tblGrid>
        <w:gridCol w:w="5953"/>
        <w:gridCol w:w="1247"/>
        <w:gridCol w:w="1247"/>
        <w:gridCol w:w="1247"/>
      </w:tblGrid>
      <w:tr w:rsidR="00A6468D" w14:paraId="6AF06846" w14:textId="77777777" w:rsidTr="00FC6BFF">
        <w:trPr>
          <w:trHeight w:val="317"/>
        </w:trPr>
        <w:tc>
          <w:tcPr>
            <w:tcW w:w="5953" w:type="dxa"/>
            <w:shd w:val="clear" w:color="auto" w:fill="auto"/>
            <w:noWrap/>
            <w:vAlign w:val="bottom"/>
            <w:hideMark/>
          </w:tcPr>
          <w:p w14:paraId="799AFD77" w14:textId="77777777" w:rsidR="00A6468D" w:rsidRDefault="00A6468D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Operating Statement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49FAB97D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32AAC29C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5BF8981D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485D0CAC" w14:textId="77777777" w:rsidTr="0002013C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23DD3A2C" w14:textId="77777777" w:rsidR="00A6468D" w:rsidRDefault="00A6468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94" w:type="dxa"/>
            <w:gridSpan w:val="2"/>
            <w:shd w:val="clear" w:color="auto" w:fill="008EBA"/>
            <w:vAlign w:val="center"/>
            <w:hideMark/>
          </w:tcPr>
          <w:p w14:paraId="790D5D75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10C7498B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</w:tr>
      <w:tr w:rsidR="00A6468D" w14:paraId="19ACC7E7" w14:textId="77777777" w:rsidTr="0002013C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34BBFEA6" w14:textId="77777777" w:rsidR="00A6468D" w:rsidRDefault="00A6468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2B24E9D1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422AC3A7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7DA0B781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A6468D" w14:paraId="016A42AF" w14:textId="77777777" w:rsidTr="00FC6BFF">
        <w:trPr>
          <w:trHeight w:val="225"/>
        </w:trPr>
        <w:tc>
          <w:tcPr>
            <w:tcW w:w="5953" w:type="dxa"/>
            <w:shd w:val="clear" w:color="auto" w:fill="00426F"/>
            <w:vAlign w:val="center"/>
            <w:hideMark/>
          </w:tcPr>
          <w:p w14:paraId="147D9C19" w14:textId="77777777" w:rsidR="00A6468D" w:rsidRDefault="00A6468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31DA20E2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182C419D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74DDF0C2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A6468D" w14:paraId="24AD98CF" w14:textId="77777777" w:rsidTr="00FC6BFF">
        <w:trPr>
          <w:trHeight w:val="225"/>
        </w:trPr>
        <w:tc>
          <w:tcPr>
            <w:tcW w:w="5953" w:type="dxa"/>
            <w:tcBorders>
              <w:bottom w:val="single" w:sz="4" w:space="0" w:color="FFFFFF"/>
            </w:tcBorders>
            <w:noWrap/>
            <w:vAlign w:val="center"/>
            <w:hideMark/>
          </w:tcPr>
          <w:p w14:paraId="648CDEF5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0B523D5E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6D08EE5A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0AACDD2C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107436D3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2CBFD0A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6B7392E" w14:textId="77777777" w:rsidR="00A6468D" w:rsidRDefault="00A6468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E197DAA" w14:textId="77777777" w:rsidR="00A6468D" w:rsidRDefault="00A6468D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2F6C870" w14:textId="77777777" w:rsidR="00A6468D" w:rsidRDefault="00A6468D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A6468D" w14:paraId="0D735B98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567F0BA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F8AF2A1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08AC2E8" w14:textId="188B7C28" w:rsidR="00A6468D" w:rsidRDefault="0090424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66435D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7A7B9097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D8D96CF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BDF4CB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2,49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08E768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8,36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464CF9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2,721</w:t>
            </w:r>
          </w:p>
        </w:tc>
      </w:tr>
      <w:tr w:rsidR="00A6468D" w14:paraId="6CF5C1E1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166E36B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32F75B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,19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EC47C8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,11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2E8EDC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,338</w:t>
            </w:r>
          </w:p>
        </w:tc>
      </w:tr>
      <w:tr w:rsidR="00904241" w14:paraId="197E4CC5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B1BBA91" w14:textId="77777777" w:rsidR="00904241" w:rsidRDefault="00904241" w:rsidP="0090424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1D120D2" w14:textId="3A26CF3E" w:rsidR="00904241" w:rsidRDefault="00904241" w:rsidP="0090424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7B028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2EE4F175" w14:textId="7DE946A6" w:rsidR="00904241" w:rsidRDefault="00904241" w:rsidP="0090424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7B028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200FCED4" w14:textId="7948594B" w:rsidR="00904241" w:rsidRDefault="00904241" w:rsidP="0090424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7B028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04241" w14:paraId="0F6324CF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D53EC6C" w14:textId="77777777" w:rsidR="00904241" w:rsidRDefault="00904241" w:rsidP="0090424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7A1B052" w14:textId="67969059" w:rsidR="00904241" w:rsidRDefault="00904241" w:rsidP="0090424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7B028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50F5FF66" w14:textId="162C9B26" w:rsidR="00904241" w:rsidRDefault="00904241" w:rsidP="0090424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7B028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853BC15" w14:textId="4848BB19" w:rsidR="00904241" w:rsidRDefault="00904241" w:rsidP="0090424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7B028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5D261760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987CEFF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A1CF68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72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429CC51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92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290194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992</w:t>
            </w:r>
          </w:p>
        </w:tc>
      </w:tr>
      <w:tr w:rsidR="00A6468D" w14:paraId="00C0BFE4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95B9744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9C6D9E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CA34B3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F8948F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</w:t>
            </w:r>
          </w:p>
        </w:tc>
      </w:tr>
      <w:tr w:rsidR="00904241" w14:paraId="04DED0B7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D8E3C0E" w14:textId="77777777" w:rsidR="00904241" w:rsidRDefault="00904241" w:rsidP="0090424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hideMark/>
          </w:tcPr>
          <w:p w14:paraId="54A2E810" w14:textId="293E9410" w:rsidR="00904241" w:rsidRDefault="00904241" w:rsidP="0090424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895DE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hideMark/>
          </w:tcPr>
          <w:p w14:paraId="08AD8050" w14:textId="60C2E574" w:rsidR="00904241" w:rsidRDefault="00904241" w:rsidP="0090424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895DE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hideMark/>
          </w:tcPr>
          <w:p w14:paraId="03203005" w14:textId="2FE98376" w:rsidR="00904241" w:rsidRDefault="00904241" w:rsidP="0090424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895DE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4AD894CF" w14:textId="77777777" w:rsidTr="00FC6BFF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2F9A5FE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6E61E3DE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1,422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3C6FAE37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1,409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237B437B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2,059</w:t>
            </w:r>
          </w:p>
        </w:tc>
      </w:tr>
      <w:tr w:rsidR="00A6468D" w14:paraId="1B8F805F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1D19BD8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115494B9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74DA3C5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734AE712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04241" w14:paraId="54E3BDBA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B3C8677" w14:textId="77777777" w:rsidR="00904241" w:rsidRDefault="00904241" w:rsidP="0090424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BFF67CA" w14:textId="2C65040F" w:rsidR="00904241" w:rsidRDefault="00904241" w:rsidP="0090424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C0A9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03D5ADE" w14:textId="3A598426" w:rsidR="00904241" w:rsidRDefault="00904241" w:rsidP="0090424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C0A9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2CD3D01D" w14:textId="172F7156" w:rsidR="00904241" w:rsidRDefault="00904241" w:rsidP="0090424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C0A9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2B7133AF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FF27691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3BB650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1,56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71F9AE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7,39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2867631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,727</w:t>
            </w:r>
          </w:p>
        </w:tc>
      </w:tr>
      <w:tr w:rsidR="00904241" w14:paraId="6A2275B3" w14:textId="77777777" w:rsidTr="00FC6BFF">
        <w:trPr>
          <w:trHeight w:val="227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vAlign w:val="center"/>
            <w:hideMark/>
          </w:tcPr>
          <w:p w14:paraId="30D87A0C" w14:textId="77777777" w:rsidR="00904241" w:rsidRDefault="00904241" w:rsidP="0002013C">
            <w:pPr>
              <w:ind w:right="-104"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BCEDE0C" w14:textId="121BA751" w:rsidR="00904241" w:rsidRDefault="00904241" w:rsidP="0090424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5B1F7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4A295B55" w14:textId="49EE954F" w:rsidR="00904241" w:rsidRDefault="00904241" w:rsidP="0090424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5B1F7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2FA1B827" w14:textId="60E2CB18" w:rsidR="00904241" w:rsidRDefault="00904241" w:rsidP="0090424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5B1F7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04241" w14:paraId="27CD3D15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70A4372" w14:textId="77777777" w:rsidR="00904241" w:rsidRDefault="00904241" w:rsidP="0090424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FCA4A12" w14:textId="779637EC" w:rsidR="00904241" w:rsidRDefault="00904241" w:rsidP="0090424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5B1F7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E8896B1" w14:textId="58EC61A1" w:rsidR="00904241" w:rsidRDefault="00904241" w:rsidP="0090424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5B1F7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1909CB69" w14:textId="7F6A31EE" w:rsidR="00904241" w:rsidRDefault="00904241" w:rsidP="0090424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5B1F7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08B75327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7AD227A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8105F9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,88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730D3D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,76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73BB5B9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,114</w:t>
            </w:r>
          </w:p>
        </w:tc>
      </w:tr>
      <w:tr w:rsidR="00A6468D" w14:paraId="4670DB21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BFDA394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C796F9B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0,38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9BB7D79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2,02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8C987F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3,932</w:t>
            </w:r>
          </w:p>
        </w:tc>
      </w:tr>
      <w:tr w:rsidR="00A6468D" w14:paraId="52AA127F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2934BC4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7CE82AF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8783D6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7D788DA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</w:t>
            </w:r>
          </w:p>
        </w:tc>
      </w:tr>
      <w:tr w:rsidR="00A6468D" w14:paraId="7B97AFA1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1948347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97D1F4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8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0258A2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7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B32168A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01</w:t>
            </w:r>
          </w:p>
        </w:tc>
      </w:tr>
      <w:tr w:rsidR="00A6468D" w14:paraId="1F4A5014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539AB4D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06D6D89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77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10FDBF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661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876593C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89</w:t>
            </w:r>
          </w:p>
        </w:tc>
      </w:tr>
      <w:tr w:rsidR="00A6468D" w14:paraId="4E4266F1" w14:textId="77777777" w:rsidTr="00FC6BFF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0EEDDB8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66BC9623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7,353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6BD8A2B1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4,437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70E64DC5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5,372</w:t>
            </w:r>
          </w:p>
        </w:tc>
      </w:tr>
      <w:tr w:rsidR="00A6468D" w14:paraId="6C83B881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4740670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ain/(Loss) on Disposal of Non Current Asse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5227DD3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5E5D66DB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1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403FD964" w14:textId="280A6C80" w:rsidR="00A6468D" w:rsidRDefault="0090424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1E4F44E7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center"/>
            <w:hideMark/>
          </w:tcPr>
          <w:p w14:paraId="144A0B47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779F512C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331)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35F9EF89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,140)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506719A2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90)</w:t>
            </w:r>
          </w:p>
        </w:tc>
      </w:tr>
      <w:tr w:rsidR="00A6468D" w14:paraId="7083B406" w14:textId="77777777" w:rsidTr="00FC6BFF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2131EB8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28E59A7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5,601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A122937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0,938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5C4231C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3,123</w:t>
            </w:r>
          </w:p>
        </w:tc>
      </w:tr>
    </w:tbl>
    <w:p w14:paraId="64101F04" w14:textId="77777777" w:rsidR="00A6468D" w:rsidRDefault="00A6468D" w:rsidP="00A6468D">
      <w:pPr>
        <w:rPr>
          <w:rFonts w:asciiTheme="minorHAnsi" w:eastAsiaTheme="minorHAnsi" w:hAnsiTheme="minorHAnsi" w:cstheme="minorBidi"/>
          <w:sz w:val="22"/>
          <w:szCs w:val="22"/>
        </w:rPr>
      </w:pPr>
      <w:r>
        <w:br w:type="page"/>
      </w:r>
    </w:p>
    <w:tbl>
      <w:tblPr>
        <w:tblW w:w="9694" w:type="dxa"/>
        <w:tblLook w:val="04A0" w:firstRow="1" w:lastRow="0" w:firstColumn="1" w:lastColumn="0" w:noHBand="0" w:noVBand="1"/>
        <w:tblCaption w:val="Royal Botanic Gardens and Domain Trust - Balance Sheet"/>
        <w:tblDescription w:val="Royal Botanic Gardens and Domain Trust - Balance Sheet"/>
      </w:tblPr>
      <w:tblGrid>
        <w:gridCol w:w="5953"/>
        <w:gridCol w:w="1247"/>
        <w:gridCol w:w="1247"/>
        <w:gridCol w:w="1247"/>
      </w:tblGrid>
      <w:tr w:rsidR="00A6468D" w14:paraId="795A0DDE" w14:textId="77777777" w:rsidTr="00FC6BFF">
        <w:trPr>
          <w:trHeight w:val="315"/>
        </w:trPr>
        <w:tc>
          <w:tcPr>
            <w:tcW w:w="5953" w:type="dxa"/>
            <w:shd w:val="clear" w:color="auto" w:fill="auto"/>
            <w:noWrap/>
            <w:vAlign w:val="bottom"/>
            <w:hideMark/>
          </w:tcPr>
          <w:p w14:paraId="5982B577" w14:textId="77777777" w:rsidR="00A6468D" w:rsidRDefault="00A6468D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lastRenderedPageBreak/>
              <w:t>Balance Sheet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06788E58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59F97FF6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53AEF0D5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5A6A3BB5" w14:textId="77777777" w:rsidTr="0002013C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0ED2EC79" w14:textId="77777777" w:rsidR="00A6468D" w:rsidRDefault="00A6468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94" w:type="dxa"/>
            <w:gridSpan w:val="2"/>
            <w:shd w:val="clear" w:color="auto" w:fill="008EBA"/>
            <w:vAlign w:val="center"/>
            <w:hideMark/>
          </w:tcPr>
          <w:p w14:paraId="4CC683F2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76C0B846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</w:tr>
      <w:tr w:rsidR="00A6468D" w14:paraId="2B369DB9" w14:textId="77777777" w:rsidTr="0002013C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38816659" w14:textId="77777777" w:rsidR="00A6468D" w:rsidRDefault="00A6468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574024C5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52CF7B7F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7CC1A07C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A6468D" w14:paraId="36CF8801" w14:textId="77777777" w:rsidTr="00FC6BFF">
        <w:trPr>
          <w:trHeight w:val="225"/>
        </w:trPr>
        <w:tc>
          <w:tcPr>
            <w:tcW w:w="5953" w:type="dxa"/>
            <w:shd w:val="clear" w:color="auto" w:fill="00426F"/>
            <w:vAlign w:val="center"/>
            <w:hideMark/>
          </w:tcPr>
          <w:p w14:paraId="694D929A" w14:textId="77777777" w:rsidR="00A6468D" w:rsidRDefault="00A6468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5FFE1A53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3244D013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14EF2E4A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A6468D" w14:paraId="710002B5" w14:textId="77777777" w:rsidTr="00FC6BFF">
        <w:trPr>
          <w:trHeight w:val="225"/>
        </w:trPr>
        <w:tc>
          <w:tcPr>
            <w:tcW w:w="5953" w:type="dxa"/>
            <w:tcBorders>
              <w:bottom w:val="single" w:sz="4" w:space="0" w:color="FFFFFF"/>
            </w:tcBorders>
            <w:noWrap/>
            <w:vAlign w:val="center"/>
            <w:hideMark/>
          </w:tcPr>
          <w:p w14:paraId="52A14DE7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113671F6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70BE9214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59F6ED72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3011FE2E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874C0DB" w14:textId="77777777" w:rsidR="00A6468D" w:rsidRDefault="00A6468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2176901" w14:textId="77777777" w:rsidR="00A6468D" w:rsidRDefault="00A6468D">
            <w:pP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723FDDD" w14:textId="77777777" w:rsidR="00A6468D" w:rsidRDefault="00A6468D">
            <w:pPr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ACEF176" w14:textId="77777777" w:rsidR="00A6468D" w:rsidRDefault="00A6468D">
            <w:pPr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A6468D" w14:paraId="0EA2E8F4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D50FB09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6BB5751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66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C11B07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,21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DABB09B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,427</w:t>
            </w:r>
          </w:p>
        </w:tc>
      </w:tr>
      <w:tr w:rsidR="00FF4720" w14:paraId="7025D525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ACF866D" w14:textId="77777777" w:rsidR="00FF4720" w:rsidRDefault="00FF4720" w:rsidP="00FF4720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664B667" w14:textId="32F139DA" w:rsidR="00FF4720" w:rsidRDefault="00FF4720" w:rsidP="00FF472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0B646BE" w14:textId="6B452161" w:rsidR="00FF4720" w:rsidRDefault="00FF4720" w:rsidP="00FF472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BC498C6" w14:textId="561E877D" w:rsidR="00FF4720" w:rsidRDefault="00FF4720" w:rsidP="00FF472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1A25FB7C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66EE380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71A977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39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23194B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78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322D3D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756</w:t>
            </w:r>
          </w:p>
        </w:tc>
      </w:tr>
      <w:tr w:rsidR="00FF4720" w14:paraId="15F1B148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E2D7AD2" w14:textId="77777777" w:rsidR="00FF4720" w:rsidRDefault="00FF4720" w:rsidP="00FF4720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1CD9BA9" w14:textId="6C40ACFC" w:rsidR="00FF4720" w:rsidRDefault="00FF4720" w:rsidP="00FF472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7D98645" w14:textId="083932F1" w:rsidR="00FF4720" w:rsidRDefault="00FF4720" w:rsidP="00FF472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F010A36" w14:textId="1563F08A" w:rsidR="00FF4720" w:rsidRDefault="00FF4720" w:rsidP="00FF472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1A6E4075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42ACDC7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925351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3729F7B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F5CE94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8</w:t>
            </w:r>
          </w:p>
        </w:tc>
      </w:tr>
      <w:tr w:rsidR="00A6468D" w14:paraId="71D901BE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2AB7F0E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835F88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98D297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77C97D1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1205B5AD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D24C78B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707DA29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32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3495FB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41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0E9BD0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410</w:t>
            </w:r>
          </w:p>
        </w:tc>
      </w:tr>
      <w:tr w:rsidR="00B91D69" w14:paraId="7176A6AA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0176932" w14:textId="77777777" w:rsidR="00B91D69" w:rsidRDefault="00B91D69" w:rsidP="00B91D69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D2B513F" w14:textId="360F9F52" w:rsidR="00B91D69" w:rsidRDefault="00B91D69" w:rsidP="00B91D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1D8AC91" w14:textId="105FE7AE" w:rsidR="00B91D69" w:rsidRDefault="00B91D69" w:rsidP="00B91D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060ED27" w14:textId="4A47BE59" w:rsidR="00B91D69" w:rsidRDefault="00B91D69" w:rsidP="00B91D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B91D69" w14:paraId="6A9D5653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FE4BC1E" w14:textId="77777777" w:rsidR="00B91D69" w:rsidRDefault="00B91D69" w:rsidP="00B91D69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ssets Held For Sale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511CE8C" w14:textId="3D5E48C1" w:rsidR="00B91D69" w:rsidRDefault="00B91D69" w:rsidP="00B91D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72DB03F" w14:textId="6519E795" w:rsidR="00B91D69" w:rsidRDefault="00B91D69" w:rsidP="00B91D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ECF1D20" w14:textId="2DD6264E" w:rsidR="00B91D69" w:rsidRDefault="00B91D69" w:rsidP="00B91D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46053EC5" w14:textId="77777777" w:rsidTr="00FC6BFF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105982D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3EABD103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7,470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607E31AF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7,480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6444FF5B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7,661</w:t>
            </w:r>
          </w:p>
        </w:tc>
      </w:tr>
      <w:tr w:rsidR="00A6468D" w14:paraId="0C6F1264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245D6F2" w14:textId="77777777" w:rsidR="00A6468D" w:rsidRDefault="00A6468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 Asse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5C53D169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16959EA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04F37F8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F4720" w14:paraId="6337F0DA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C214558" w14:textId="77777777" w:rsidR="00FF4720" w:rsidRDefault="00FF4720" w:rsidP="00FF4720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36E1197" w14:textId="0B885CC0" w:rsidR="00FF4720" w:rsidRDefault="00FF4720" w:rsidP="00FF472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0A5B8C7" w14:textId="095AE022" w:rsidR="00FF4720" w:rsidRDefault="00FF4720" w:rsidP="00FF472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0AE8BDA" w14:textId="7E553C88" w:rsidR="00FF4720" w:rsidRDefault="00FF4720" w:rsidP="00FF472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F4720" w14:paraId="6A4FDAB7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41FC00C" w14:textId="77777777" w:rsidR="00FF4720" w:rsidRDefault="00FF4720" w:rsidP="00FF4720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11778EF" w14:textId="270038DA" w:rsidR="00FF4720" w:rsidRDefault="00FF4720" w:rsidP="00FF472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C8723F0" w14:textId="4E91B805" w:rsidR="00FF4720" w:rsidRDefault="00FF4720" w:rsidP="00FF472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77ABA74" w14:textId="474D73D4" w:rsidR="00FF4720" w:rsidRDefault="00FF4720" w:rsidP="00FF472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F4720" w14:paraId="3404688C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48691DF" w14:textId="77777777" w:rsidR="00FF4720" w:rsidRDefault="00FF4720" w:rsidP="00FF4720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996E75D" w14:textId="016167F5" w:rsidR="00FF4720" w:rsidRDefault="00FF4720" w:rsidP="00FF472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D369BF8" w14:textId="10DDD09D" w:rsidR="00FF4720" w:rsidRDefault="00FF4720" w:rsidP="00FF472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30A7A59" w14:textId="2898C9C4" w:rsidR="00FF4720" w:rsidRDefault="00FF4720" w:rsidP="00FF472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F4720" w14:paraId="426B65BD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82B8FE3" w14:textId="77777777" w:rsidR="00FF4720" w:rsidRDefault="00FF4720" w:rsidP="00FF4720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A3BC6D1" w14:textId="0881220F" w:rsidR="00FF4720" w:rsidRDefault="00FF4720" w:rsidP="00FF472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247011D" w14:textId="5D045DF8" w:rsidR="00FF4720" w:rsidRDefault="00FF4720" w:rsidP="00FF472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902906D" w14:textId="0B95E45A" w:rsidR="00FF4720" w:rsidRDefault="00FF4720" w:rsidP="00FF472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F4720" w14:paraId="59938AC8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D2AC9B8" w14:textId="77777777" w:rsidR="00FF4720" w:rsidRDefault="00FF4720" w:rsidP="00FF4720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D896B50" w14:textId="1066060C" w:rsidR="00FF4720" w:rsidRDefault="00FF4720" w:rsidP="00FF472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BE6C33C" w14:textId="3502BA6D" w:rsidR="00FF4720" w:rsidRDefault="00FF4720" w:rsidP="00FF472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EDCD991" w14:textId="44B6A6B0" w:rsidR="00FF4720" w:rsidRDefault="00FF4720" w:rsidP="00FF472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F4720" w14:paraId="59659EAB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C400535" w14:textId="77777777" w:rsidR="00FF4720" w:rsidRDefault="00FF4720" w:rsidP="00FF4720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F1480F9" w14:textId="2E258588" w:rsidR="00FF4720" w:rsidRDefault="00FF4720" w:rsidP="00FF472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0A48535" w14:textId="708072D8" w:rsidR="00FF4720" w:rsidRDefault="00FF4720" w:rsidP="00FF472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297174C" w14:textId="0AC2AA67" w:rsidR="00FF4720" w:rsidRDefault="00FF4720" w:rsidP="00FF472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06B03CB5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A84DAB7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5C77B1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0CA0EA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2A1DD3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65F1D683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215A84C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3E63C7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40,89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2AA2DF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47,22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5B2584A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74,110</w:t>
            </w:r>
          </w:p>
        </w:tc>
      </w:tr>
      <w:tr w:rsidR="00A6468D" w14:paraId="52E4C202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9BF524F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BC557B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88,22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CC22DF1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88,19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0694E11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99,571</w:t>
            </w:r>
          </w:p>
        </w:tc>
      </w:tr>
      <w:tr w:rsidR="00A6468D" w14:paraId="03DDDD3A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CF3ACC8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  Infrastructure System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B38374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3,91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6AD17E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6,99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97AB77C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4,520</w:t>
            </w:r>
          </w:p>
        </w:tc>
      </w:tr>
      <w:tr w:rsidR="00FF4720" w14:paraId="395804F8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17CB0FD" w14:textId="77777777" w:rsidR="00FF4720" w:rsidRDefault="00FF4720" w:rsidP="00FF4720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79EDF95" w14:textId="690FF47A" w:rsidR="00FF4720" w:rsidRDefault="00FF4720" w:rsidP="00FF472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4F432C5" w14:textId="2422DBF7" w:rsidR="00FF4720" w:rsidRDefault="00FF4720" w:rsidP="00FF472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74C68AA" w14:textId="685D5EEE" w:rsidR="00FF4720" w:rsidRDefault="00FF4720" w:rsidP="00FF472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5C44BC1E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0C37551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578420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189B05A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9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A3F5FA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07</w:t>
            </w:r>
          </w:p>
        </w:tc>
      </w:tr>
      <w:tr w:rsidR="00A6468D" w14:paraId="16AA6F1D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3F1A4D0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84C983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70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D77D829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70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9AC6BA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448</w:t>
            </w:r>
          </w:p>
        </w:tc>
      </w:tr>
      <w:tr w:rsidR="00A6468D" w14:paraId="75D049BE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3755AAB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8240F4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644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A6A5F92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869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DE142E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307</w:t>
            </w:r>
          </w:p>
        </w:tc>
      </w:tr>
      <w:tr w:rsidR="00A6468D" w14:paraId="1B595524" w14:textId="77777777" w:rsidTr="00FC6BFF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2A9F648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Non Current Asset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5D5A1686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45,638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641F01DF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56,276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1497B722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002,262</w:t>
            </w:r>
          </w:p>
        </w:tc>
      </w:tr>
      <w:tr w:rsidR="00A6468D" w14:paraId="3B6D0246" w14:textId="77777777" w:rsidTr="00FC6BFF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D240BFC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AECAE71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63,108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4ED1478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83,756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6371D53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019,923</w:t>
            </w:r>
          </w:p>
        </w:tc>
      </w:tr>
      <w:tr w:rsidR="00A6468D" w14:paraId="34026ADB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FFCFA7D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7227D0F" w14:textId="77777777" w:rsidR="00A6468D" w:rsidRDefault="00A6468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1244E4A" w14:textId="77777777" w:rsidR="00A6468D" w:rsidRDefault="00A6468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8DC3C4E" w14:textId="77777777" w:rsidR="00A6468D" w:rsidRDefault="00A6468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4F48A215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BCA2A66" w14:textId="77777777" w:rsidR="00A6468D" w:rsidRDefault="00A6468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5C978E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D2FF45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3BD468F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F4720" w14:paraId="2169DC9F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07EDA12" w14:textId="77777777" w:rsidR="00FF4720" w:rsidRDefault="00FF4720" w:rsidP="00FF4720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D80A13C" w14:textId="610FC63F" w:rsidR="00FF4720" w:rsidRDefault="00FF4720" w:rsidP="00FF472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AB63338" w14:textId="35354D68" w:rsidR="00FF4720" w:rsidRDefault="00FF4720" w:rsidP="00FF472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AD7BC91" w14:textId="58E7658C" w:rsidR="00FF4720" w:rsidRDefault="00FF4720" w:rsidP="00FF472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647D71D5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5418059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CE5C63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62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5F173B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28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AF0D73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957</w:t>
            </w:r>
          </w:p>
        </w:tc>
      </w:tr>
      <w:tr w:rsidR="00A6468D" w14:paraId="0B46E59C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B84E733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4A65BC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41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D1CC43B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28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3A0CF8B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323</w:t>
            </w:r>
          </w:p>
        </w:tc>
      </w:tr>
      <w:tr w:rsidR="00FF4720" w14:paraId="78AE9F49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9E34A8B" w14:textId="77777777" w:rsidR="00FF4720" w:rsidRDefault="00FF4720" w:rsidP="00FF4720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FAF8B2A" w14:textId="402F92BC" w:rsidR="00FF4720" w:rsidRDefault="00FF4720" w:rsidP="00FF472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C7AADD6" w14:textId="7C1D1F31" w:rsidR="00FF4720" w:rsidRDefault="00FF4720" w:rsidP="00FF472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96BD3F1" w14:textId="0442A665" w:rsidR="00FF4720" w:rsidRDefault="00FF4720" w:rsidP="00FF472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4AB1CADE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E21B272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DC7B43A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159F5BB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334C68B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7</w:t>
            </w:r>
          </w:p>
        </w:tc>
      </w:tr>
      <w:tr w:rsidR="00A6468D" w14:paraId="27E19438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1C07C25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067549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91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724BA5C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16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70E3A5B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241</w:t>
            </w:r>
          </w:p>
        </w:tc>
      </w:tr>
      <w:tr w:rsidR="00A6468D" w14:paraId="08CEB64C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3FFF60C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D8EEBB2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50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EF4F47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6543DAC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F4720" w14:paraId="62DF527F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D3427AB" w14:textId="77777777" w:rsidR="00FF4720" w:rsidRDefault="00FF4720" w:rsidP="00FF4720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4E2D5D0" w14:textId="0BF63375" w:rsidR="00FF4720" w:rsidRDefault="00FF4720" w:rsidP="00FF472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D316ECC" w14:textId="7F20BCE8" w:rsidR="00FF4720" w:rsidRDefault="00FF4720" w:rsidP="00FF472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C74409C" w14:textId="25FC1355" w:rsidR="00FF4720" w:rsidRDefault="00FF4720" w:rsidP="00FF472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06F3043F" w14:textId="77777777" w:rsidTr="00FC6BFF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C6CCA53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649A931D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,535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190AABE2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,833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4970C99A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,608</w:t>
            </w:r>
          </w:p>
        </w:tc>
      </w:tr>
      <w:tr w:rsidR="00A6468D" w14:paraId="29433A4A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3F69C8F" w14:textId="77777777" w:rsidR="00A6468D" w:rsidRDefault="00A6468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 Liabil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16E0F23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4EB900C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2A5F68C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F4720" w14:paraId="56D1ACB5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31FF1DE" w14:textId="77777777" w:rsidR="00FF4720" w:rsidRDefault="00FF4720" w:rsidP="00FF4720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B8E81FA" w14:textId="527E71E1" w:rsidR="00FF4720" w:rsidRDefault="00FF4720" w:rsidP="00FF472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51D33BB" w14:textId="57E3A1F3" w:rsidR="00FF4720" w:rsidRDefault="00FF4720" w:rsidP="00FF472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C565397" w14:textId="52C8BF9E" w:rsidR="00FF4720" w:rsidRDefault="00FF4720" w:rsidP="00FF472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5BE1CA0A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4DB8853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509B98F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7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12081E2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7239A42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</w:t>
            </w:r>
          </w:p>
        </w:tc>
      </w:tr>
      <w:tr w:rsidR="00A6468D" w14:paraId="3951D736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010C956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F08AAB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4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A8999A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43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BD8701C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36</w:t>
            </w:r>
          </w:p>
        </w:tc>
      </w:tr>
      <w:tr w:rsidR="00FF4720" w14:paraId="3765C58F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3BA01F8" w14:textId="77777777" w:rsidR="00FF4720" w:rsidRDefault="00FF4720" w:rsidP="00FF4720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1EA4848" w14:textId="7A6BF027" w:rsidR="00FF4720" w:rsidRDefault="00FF4720" w:rsidP="00FF472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3E3CD0B" w14:textId="19E90D9E" w:rsidR="00FF4720" w:rsidRDefault="00FF4720" w:rsidP="00FF472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53E0580" w14:textId="1CBC2D35" w:rsidR="00FF4720" w:rsidRDefault="00FF4720" w:rsidP="00FF472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18EF0F40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658D26B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88D3A0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CF8BCC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D6EA64F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1</w:t>
            </w:r>
          </w:p>
        </w:tc>
      </w:tr>
      <w:tr w:rsidR="00A6468D" w14:paraId="1FACE9A4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628C91E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5B8469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978B54C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6CFDF0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0</w:t>
            </w:r>
          </w:p>
        </w:tc>
      </w:tr>
      <w:tr w:rsidR="00A6468D" w14:paraId="2E49A821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78BEC0E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DEBA6C2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46939D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3DDC7E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7EB2E782" w14:textId="77777777" w:rsidTr="00FC6BFF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AC3C5F7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Non Current Liabil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38E759D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872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B42DC8E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692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F14093B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038</w:t>
            </w:r>
          </w:p>
        </w:tc>
      </w:tr>
      <w:tr w:rsidR="00A6468D" w14:paraId="0C142F72" w14:textId="77777777" w:rsidTr="00FC6BFF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0686694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0341B73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2,407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A0DE2E4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5,525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1C6360B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1,646</w:t>
            </w:r>
          </w:p>
        </w:tc>
      </w:tr>
      <w:tr w:rsidR="00A6468D" w14:paraId="65382749" w14:textId="77777777" w:rsidTr="00FC6BFF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D6CEE05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6F42C34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50,701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050A06D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68,230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027781F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008,277</w:t>
            </w:r>
          </w:p>
        </w:tc>
      </w:tr>
      <w:tr w:rsidR="00A6468D" w14:paraId="2734FADF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647F62F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1BC3AA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D23AAE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C6058A1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51F7C81B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6890372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155FC5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57,45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ABF4E5C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62,79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82DD95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85,920</w:t>
            </w:r>
          </w:p>
        </w:tc>
      </w:tr>
      <w:tr w:rsidR="00A6468D" w14:paraId="1620EDDD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9C4840F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30AFB8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93,24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760603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05,43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75795F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22,357</w:t>
            </w:r>
          </w:p>
        </w:tc>
      </w:tr>
      <w:tr w:rsidR="00FF4720" w14:paraId="1D029209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851F58E" w14:textId="77777777" w:rsidR="00FF4720" w:rsidRDefault="00FF4720" w:rsidP="00FF4720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B45F9E3" w14:textId="7A1F16AD" w:rsidR="00FF4720" w:rsidRDefault="00FF4720" w:rsidP="00FF472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690673C" w14:textId="15B5F58B" w:rsidR="00FF4720" w:rsidRDefault="00FF4720" w:rsidP="00FF472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CD5469B" w14:textId="0099915E" w:rsidR="00FF4720" w:rsidRDefault="00FF4720" w:rsidP="00FF472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276699B8" w14:textId="77777777" w:rsidTr="00FC6BFF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6A92223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18F5B67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50,701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3B24B39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68,230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9FC8427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008,277</w:t>
            </w:r>
          </w:p>
        </w:tc>
      </w:tr>
    </w:tbl>
    <w:p w14:paraId="35738B7A" w14:textId="77777777" w:rsidR="001F2AF1" w:rsidRDefault="001F2AF1">
      <w:r>
        <w:br w:type="page"/>
      </w:r>
    </w:p>
    <w:tbl>
      <w:tblPr>
        <w:tblW w:w="9694" w:type="dxa"/>
        <w:tblLook w:val="04A0" w:firstRow="1" w:lastRow="0" w:firstColumn="1" w:lastColumn="0" w:noHBand="0" w:noVBand="1"/>
        <w:tblCaption w:val="Royal Botanic Gardens and Domain Trust - Cash Flow Statement"/>
        <w:tblDescription w:val="Royal Botanic Gardens and Domain Trust - Cash Flow Statement"/>
      </w:tblPr>
      <w:tblGrid>
        <w:gridCol w:w="5953"/>
        <w:gridCol w:w="1247"/>
        <w:gridCol w:w="1247"/>
        <w:gridCol w:w="1247"/>
      </w:tblGrid>
      <w:tr w:rsidR="00A6468D" w14:paraId="1FBE1C00" w14:textId="77777777" w:rsidTr="00FC6BFF">
        <w:trPr>
          <w:trHeight w:val="315"/>
        </w:trPr>
        <w:tc>
          <w:tcPr>
            <w:tcW w:w="5953" w:type="dxa"/>
            <w:shd w:val="clear" w:color="auto" w:fill="auto"/>
            <w:noWrap/>
            <w:vAlign w:val="bottom"/>
            <w:hideMark/>
          </w:tcPr>
          <w:p w14:paraId="7B458091" w14:textId="0558A9B7" w:rsidR="00A6468D" w:rsidRDefault="00A6468D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lastRenderedPageBreak/>
              <w:t>Cash Flow Statement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34623DE0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37EC9650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0A4F5009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25323618" w14:textId="77777777" w:rsidTr="0002013C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5B44DE5A" w14:textId="77777777" w:rsidR="00A6468D" w:rsidRDefault="00A6468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94" w:type="dxa"/>
            <w:gridSpan w:val="2"/>
            <w:shd w:val="clear" w:color="auto" w:fill="008EBA"/>
            <w:vAlign w:val="center"/>
            <w:hideMark/>
          </w:tcPr>
          <w:p w14:paraId="7C12FEEE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7FCAE14D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</w:tr>
      <w:tr w:rsidR="00A6468D" w14:paraId="1253063D" w14:textId="77777777" w:rsidTr="0002013C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1251F895" w14:textId="77777777" w:rsidR="00A6468D" w:rsidRDefault="00A6468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6DBA3901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1C29C324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09300596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A6468D" w14:paraId="7ABF7A85" w14:textId="77777777" w:rsidTr="00FC6BFF">
        <w:trPr>
          <w:trHeight w:val="225"/>
        </w:trPr>
        <w:tc>
          <w:tcPr>
            <w:tcW w:w="5953" w:type="dxa"/>
            <w:shd w:val="clear" w:color="auto" w:fill="00426F"/>
            <w:vAlign w:val="center"/>
            <w:hideMark/>
          </w:tcPr>
          <w:p w14:paraId="16231539" w14:textId="77777777" w:rsidR="00A6468D" w:rsidRDefault="00A6468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5AF1F4FC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0F505A1E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189DD9F6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A6468D" w14:paraId="3500A08F" w14:textId="77777777" w:rsidTr="00FC6BFF">
        <w:trPr>
          <w:trHeight w:val="225"/>
        </w:trPr>
        <w:tc>
          <w:tcPr>
            <w:tcW w:w="5953" w:type="dxa"/>
            <w:tcBorders>
              <w:bottom w:val="single" w:sz="4" w:space="0" w:color="FFFFFF"/>
            </w:tcBorders>
            <w:noWrap/>
            <w:vAlign w:val="center"/>
            <w:hideMark/>
          </w:tcPr>
          <w:p w14:paraId="1ECC3D73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Operating Activities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1C5E2571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62CF3086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418561AA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13B58D60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41C53B4" w14:textId="77777777" w:rsidR="00A6468D" w:rsidRDefault="00A6468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DC424B6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8C151ED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B70DC05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532A4" w14:paraId="0BE4FCE7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6FD6262" w14:textId="77777777" w:rsidR="000532A4" w:rsidRDefault="000532A4" w:rsidP="000532A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1B42085" w14:textId="1E6A7BA6" w:rsidR="000532A4" w:rsidRDefault="000532A4" w:rsidP="000532A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D0D2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6505CC4" w14:textId="76164121" w:rsidR="000532A4" w:rsidRDefault="000532A4" w:rsidP="000532A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D0D2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403ABDD" w14:textId="4ECD92AD" w:rsidR="000532A4" w:rsidRDefault="000532A4" w:rsidP="000532A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D0D2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67A7AE22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AC6E58F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B618F4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2,49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8C2085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8,36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6C67C9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2,721</w:t>
            </w:r>
          </w:p>
        </w:tc>
      </w:tr>
      <w:tr w:rsidR="000532A4" w14:paraId="7B7DE3E3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6D04E68" w14:textId="77777777" w:rsidR="000532A4" w:rsidRDefault="000532A4" w:rsidP="000532A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205CAF85" w14:textId="3F80C67F" w:rsidR="000532A4" w:rsidRDefault="000532A4" w:rsidP="000532A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777DD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1EC63C96" w14:textId="4A4BD333" w:rsidR="000532A4" w:rsidRDefault="000532A4" w:rsidP="000532A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777DD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60F13F8" w14:textId="59F215EE" w:rsidR="000532A4" w:rsidRDefault="000532A4" w:rsidP="000532A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777DD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715B670F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79C70A8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79A93C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025173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9F83022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</w:t>
            </w:r>
          </w:p>
        </w:tc>
      </w:tr>
      <w:tr w:rsidR="000532A4" w14:paraId="7EA3257D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A8D9B11" w14:textId="77777777" w:rsidR="000532A4" w:rsidRDefault="000532A4" w:rsidP="000532A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582B552" w14:textId="37403376" w:rsidR="000532A4" w:rsidRDefault="000532A4" w:rsidP="000532A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9574E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272AB9D" w14:textId="35031434" w:rsidR="000532A4" w:rsidRDefault="000532A4" w:rsidP="000532A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9574E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42E4895" w14:textId="522ADCAA" w:rsidR="000532A4" w:rsidRDefault="000532A4" w:rsidP="000532A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9574E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213BC0D3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53E2276F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260FA1C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3,899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40BDD13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9,038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4D1106B9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0,057</w:t>
            </w:r>
          </w:p>
        </w:tc>
      </w:tr>
      <w:tr w:rsidR="00A6468D" w14:paraId="6C67B464" w14:textId="77777777" w:rsidTr="00FC6BFF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C611B6C" w14:textId="77777777" w:rsidR="00A6468D" w:rsidRDefault="00A6468D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465BDA1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6,396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E28703A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7,403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0663764" w14:textId="77777777" w:rsidR="00A6468D" w:rsidRPr="00FB7BA7" w:rsidRDefault="00A6468D">
            <w:pPr>
              <w:jc w:val="right"/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</w:pPr>
            <w:r w:rsidRPr="00FB7BA7"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  <w:t>62,785</w:t>
            </w:r>
          </w:p>
        </w:tc>
      </w:tr>
      <w:tr w:rsidR="00A6468D" w14:paraId="6D25F8AB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18061F4" w14:textId="77777777" w:rsidR="00A6468D" w:rsidRDefault="00A6468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53ABF0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9BE82C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CAABD1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532A4" w14:paraId="56867BFB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4C1B121" w14:textId="77777777" w:rsidR="000532A4" w:rsidRDefault="000532A4" w:rsidP="000532A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5B52650" w14:textId="5160546D" w:rsidR="000532A4" w:rsidRDefault="000532A4" w:rsidP="000532A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5362F8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418BB769" w14:textId="7793BE4C" w:rsidR="000532A4" w:rsidRDefault="000532A4" w:rsidP="000532A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5362F8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280803CC" w14:textId="79F86E9B" w:rsidR="000532A4" w:rsidRDefault="000532A4" w:rsidP="000532A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5362F8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293C1CB6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04F21FB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6D74CD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1,56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CAB7F7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7,39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A46CD3B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,727</w:t>
            </w:r>
          </w:p>
        </w:tc>
      </w:tr>
      <w:tr w:rsidR="000532A4" w14:paraId="0DD3AA1E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2264883" w14:textId="77777777" w:rsidR="000532A4" w:rsidRDefault="000532A4" w:rsidP="000532A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11B88DA1" w14:textId="4AB81A08" w:rsidR="000532A4" w:rsidRDefault="000532A4" w:rsidP="000532A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9034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01E0A44" w14:textId="13CB8A23" w:rsidR="000532A4" w:rsidRDefault="000532A4" w:rsidP="000532A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9034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4B7CCD10" w14:textId="027F2368" w:rsidR="000532A4" w:rsidRDefault="000532A4" w:rsidP="000532A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9034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532A4" w14:paraId="31019781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C32096F" w14:textId="77777777" w:rsidR="000532A4" w:rsidRDefault="000532A4" w:rsidP="000532A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6A09434" w14:textId="627DF338" w:rsidR="000532A4" w:rsidRDefault="000532A4" w:rsidP="000532A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9034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9628787" w14:textId="14E88C28" w:rsidR="000532A4" w:rsidRDefault="000532A4" w:rsidP="000532A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9034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23F60A9B" w14:textId="385598B9" w:rsidR="000532A4" w:rsidRDefault="000532A4" w:rsidP="000532A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9034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532A4" w14:paraId="46289973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51DF65F" w14:textId="77777777" w:rsidR="000532A4" w:rsidRDefault="000532A4" w:rsidP="000532A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981716F" w14:textId="46D0C1E8" w:rsidR="000532A4" w:rsidRDefault="000532A4" w:rsidP="000532A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9034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45E95769" w14:textId="51ABACCF" w:rsidR="000532A4" w:rsidRDefault="000532A4" w:rsidP="000532A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9034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23CB37CE" w14:textId="42115EA3" w:rsidR="000532A4" w:rsidRDefault="000532A4" w:rsidP="000532A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9034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45C3DEE9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E93B2C9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33E92FA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,39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2993F0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61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C1326CA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,982</w:t>
            </w:r>
          </w:p>
        </w:tc>
      </w:tr>
      <w:tr w:rsidR="000532A4" w14:paraId="076683A6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64B6E15" w14:textId="77777777" w:rsidR="000532A4" w:rsidRDefault="000532A4" w:rsidP="000532A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16CAE284" w14:textId="2F685A19" w:rsidR="000532A4" w:rsidRDefault="000532A4" w:rsidP="000532A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63F4F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0608EFD" w14:textId="5155447A" w:rsidR="000532A4" w:rsidRDefault="000532A4" w:rsidP="000532A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63F4F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135A39C2" w14:textId="4F30DC87" w:rsidR="000532A4" w:rsidRDefault="000532A4" w:rsidP="000532A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63F4F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0821CB51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2D533AF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82C64F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A2A6A6C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8419C9A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</w:t>
            </w:r>
          </w:p>
        </w:tc>
      </w:tr>
      <w:tr w:rsidR="00A6468D" w14:paraId="11129131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3819036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C861A6B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5,87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FB05A8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0,14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B8ED1C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6,298</w:t>
            </w:r>
          </w:p>
        </w:tc>
      </w:tr>
      <w:tr w:rsidR="00A6468D" w14:paraId="10CCFD67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1058CCBC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39B30A29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,154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249993C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777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32C6D45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134</w:t>
            </w:r>
          </w:p>
        </w:tc>
      </w:tr>
      <w:tr w:rsidR="00A6468D" w14:paraId="038F6501" w14:textId="77777777" w:rsidTr="00FC6BFF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3220C32" w14:textId="77777777" w:rsidR="00A6468D" w:rsidRDefault="00A6468D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C3AA158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2,043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04C9C3D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8,959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6129FF6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5,150</w:t>
            </w:r>
          </w:p>
        </w:tc>
      </w:tr>
      <w:tr w:rsidR="00A6468D" w14:paraId="02E90D8D" w14:textId="77777777" w:rsidTr="00FC6BFF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F229987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Operating Activitie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D68926E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5,647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FC65D41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1,556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7F4518B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2,364</w:t>
            </w:r>
          </w:p>
        </w:tc>
      </w:tr>
      <w:tr w:rsidR="00A6468D" w14:paraId="5EA25145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1B99BB6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Investing Activ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8976585" w14:textId="77777777" w:rsidR="00A6468D" w:rsidRDefault="00A6468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31E65FA" w14:textId="77777777" w:rsidR="00A6468D" w:rsidRDefault="00A6468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03AE650" w14:textId="77777777" w:rsidR="00A6468D" w:rsidRDefault="00A6468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5F2C491D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414A57A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71CF1E3" w14:textId="20890993" w:rsidR="00A6468D" w:rsidRDefault="000532A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C7896F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94535C3" w14:textId="444120C6" w:rsidR="00A6468D" w:rsidRDefault="000532A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34CA5B49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0FDBE1E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17363E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43,526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2CCA169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38,922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F5902BA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32,021)</w:t>
            </w:r>
          </w:p>
        </w:tc>
      </w:tr>
      <w:tr w:rsidR="00A6468D" w14:paraId="7347C169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21CBE75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3C37E8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DD9A35C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15CE19A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29</w:t>
            </w:r>
          </w:p>
        </w:tc>
      </w:tr>
      <w:tr w:rsidR="00A6468D" w14:paraId="3E619AD5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2D3CBA3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237F4AC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7,927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7B236C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9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AEBAD3B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730)</w:t>
            </w:r>
          </w:p>
        </w:tc>
      </w:tr>
      <w:tr w:rsidR="000532A4" w14:paraId="01102223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17DB485" w14:textId="77777777" w:rsidR="000532A4" w:rsidRDefault="000532A4" w:rsidP="000532A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E8335AD" w14:textId="119313A4" w:rsidR="000532A4" w:rsidRDefault="000532A4" w:rsidP="000532A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47B2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5AAEDBC7" w14:textId="52652789" w:rsidR="000532A4" w:rsidRDefault="000532A4" w:rsidP="000532A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47B2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1324866" w14:textId="0DAA8C03" w:rsidR="000532A4" w:rsidRDefault="000532A4" w:rsidP="000532A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47B2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532A4" w14:paraId="36BD998B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2FA4B37" w14:textId="77777777" w:rsidR="000532A4" w:rsidRDefault="000532A4" w:rsidP="000532A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72472A7" w14:textId="62CA0F60" w:rsidR="000532A4" w:rsidRDefault="000532A4" w:rsidP="000532A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47B2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C4F50F4" w14:textId="7CBCD03B" w:rsidR="000532A4" w:rsidRDefault="000532A4" w:rsidP="000532A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47B2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59E163C6" w14:textId="728D5906" w:rsidR="000532A4" w:rsidRDefault="000532A4" w:rsidP="000532A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47B2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1EB37F89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22B83194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0F52CA91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7631E14F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,000)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729D7C39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31CF1346" w14:textId="77777777" w:rsidTr="00FC6BFF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73062BD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Investing Activ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648E0CD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51,453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4E4E0C7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40,793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B901700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32,021)</w:t>
            </w:r>
          </w:p>
        </w:tc>
      </w:tr>
      <w:tr w:rsidR="00A6468D" w14:paraId="617117DA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02327B6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Financing Activ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FB775AB" w14:textId="77777777" w:rsidR="00A6468D" w:rsidRDefault="00A6468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C29E10A" w14:textId="77777777" w:rsidR="00A6468D" w:rsidRDefault="00A6468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DAAEDC9" w14:textId="77777777" w:rsidR="00A6468D" w:rsidRDefault="00A6468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0532A4" w14:paraId="3BA3F631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AACEC3F" w14:textId="77777777" w:rsidR="000532A4" w:rsidRDefault="000532A4" w:rsidP="000532A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6F015DC" w14:textId="339D231B" w:rsidR="000532A4" w:rsidRDefault="000532A4" w:rsidP="000532A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8113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2383851F" w14:textId="2E589A40" w:rsidR="000532A4" w:rsidRDefault="000532A4" w:rsidP="000532A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8113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796B4D5" w14:textId="1822621E" w:rsidR="000532A4" w:rsidRDefault="000532A4" w:rsidP="000532A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8113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46A34290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C289317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B9F924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26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3BC6F9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49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F129322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30)</w:t>
            </w:r>
          </w:p>
        </w:tc>
      </w:tr>
      <w:tr w:rsidR="000532A4" w14:paraId="61E87CCA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03D6589" w14:textId="77777777" w:rsidR="000532A4" w:rsidRDefault="000532A4" w:rsidP="000532A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4E6CD65E" w14:textId="7A1ADCB5" w:rsidR="000532A4" w:rsidRDefault="000532A4" w:rsidP="000532A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7049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4068A453" w14:textId="7391F45A" w:rsidR="000532A4" w:rsidRDefault="000532A4" w:rsidP="000532A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7049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974D3A8" w14:textId="4158106A" w:rsidR="000532A4" w:rsidRDefault="000532A4" w:rsidP="000532A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7049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532A4" w14:paraId="7064609A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F084A65" w14:textId="77777777" w:rsidR="000532A4" w:rsidRDefault="000532A4" w:rsidP="000532A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C1AC594" w14:textId="6A7A85C0" w:rsidR="000532A4" w:rsidRDefault="000532A4" w:rsidP="000532A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7049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5A1AA424" w14:textId="796A0F62" w:rsidR="000532A4" w:rsidRDefault="000532A4" w:rsidP="000532A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7049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4B17F024" w14:textId="74DD0D5F" w:rsidR="000532A4" w:rsidRDefault="000532A4" w:rsidP="000532A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7049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532A4" w14:paraId="39859DB6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5DAF7BE" w14:textId="77777777" w:rsidR="000532A4" w:rsidRDefault="000532A4" w:rsidP="000532A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4C5F2158" w14:textId="5F56EF91" w:rsidR="000532A4" w:rsidRDefault="000532A4" w:rsidP="000532A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7049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88F0754" w14:textId="253189D5" w:rsidR="000532A4" w:rsidRDefault="000532A4" w:rsidP="000532A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7049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221923F8" w14:textId="78818964" w:rsidR="000532A4" w:rsidRDefault="000532A4" w:rsidP="000532A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7049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532A4" w14:paraId="45199AC1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560026EF" w14:textId="77777777" w:rsidR="000532A4" w:rsidRDefault="000532A4" w:rsidP="000532A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hideMark/>
          </w:tcPr>
          <w:p w14:paraId="5EE2742A" w14:textId="1C80B971" w:rsidR="000532A4" w:rsidRDefault="000532A4" w:rsidP="000532A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7049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hideMark/>
          </w:tcPr>
          <w:p w14:paraId="308F6B31" w14:textId="1156DE20" w:rsidR="000532A4" w:rsidRDefault="000532A4" w:rsidP="000532A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7049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hideMark/>
          </w:tcPr>
          <w:p w14:paraId="090FFAEA" w14:textId="4C941C55" w:rsidR="000532A4" w:rsidRDefault="000532A4" w:rsidP="000532A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7049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070EB3C5" w14:textId="77777777" w:rsidTr="00FC6BFF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252BD5A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Financing Activ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B36D400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26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16FE795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49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D1418F7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30)</w:t>
            </w:r>
          </w:p>
        </w:tc>
      </w:tr>
      <w:tr w:rsidR="00A6468D" w14:paraId="5D2CA733" w14:textId="77777777" w:rsidTr="00FC6BFF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A133FBE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F813830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35,933)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B554CF4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9,385)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275D301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9,787)</w:t>
            </w:r>
          </w:p>
        </w:tc>
      </w:tr>
      <w:tr w:rsidR="00A6468D" w14:paraId="43D4F025" w14:textId="77777777" w:rsidTr="00FC6BFF">
        <w:trPr>
          <w:trHeight w:val="227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15174791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392138B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1,599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4A891F9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1,599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098EBC2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,214</w:t>
            </w:r>
          </w:p>
        </w:tc>
      </w:tr>
      <w:tr w:rsidR="000532A4" w14:paraId="698A3B2A" w14:textId="77777777" w:rsidTr="00FC6BFF">
        <w:trPr>
          <w:trHeight w:val="227"/>
        </w:trPr>
        <w:tc>
          <w:tcPr>
            <w:tcW w:w="5953" w:type="dxa"/>
            <w:tcBorders>
              <w:top w:val="single" w:sz="4" w:space="0" w:color="FFFFFF"/>
              <w:bottom w:val="single" w:sz="4" w:space="0" w:color="FFFFFF"/>
            </w:tcBorders>
            <w:noWrap/>
            <w:vAlign w:val="bottom"/>
            <w:hideMark/>
          </w:tcPr>
          <w:p w14:paraId="5B0D9C53" w14:textId="77777777" w:rsidR="000532A4" w:rsidRDefault="000532A4" w:rsidP="000532A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hideMark/>
          </w:tcPr>
          <w:p w14:paraId="3432F0AC" w14:textId="690FD73F" w:rsidR="000532A4" w:rsidRDefault="000532A4" w:rsidP="000532A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E258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hideMark/>
          </w:tcPr>
          <w:p w14:paraId="2147CC21" w14:textId="1FC17B15" w:rsidR="000532A4" w:rsidRDefault="000532A4" w:rsidP="000532A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E258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hideMark/>
          </w:tcPr>
          <w:p w14:paraId="5A6ED911" w14:textId="5C9B9D62" w:rsidR="000532A4" w:rsidRDefault="000532A4" w:rsidP="000532A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E258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532A4" w14:paraId="3576776A" w14:textId="77777777" w:rsidTr="00FC6BFF">
        <w:trPr>
          <w:trHeight w:val="227"/>
        </w:trPr>
        <w:tc>
          <w:tcPr>
            <w:tcW w:w="5953" w:type="dxa"/>
            <w:tcBorders>
              <w:top w:val="nil"/>
              <w:bottom w:val="nil"/>
            </w:tcBorders>
            <w:vAlign w:val="bottom"/>
            <w:hideMark/>
          </w:tcPr>
          <w:p w14:paraId="770C99DD" w14:textId="77777777" w:rsidR="000532A4" w:rsidRDefault="000532A4" w:rsidP="000532A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red in (out) as a Result of Administrative Restructuring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hideMark/>
          </w:tcPr>
          <w:p w14:paraId="3977AACC" w14:textId="58F1A0C0" w:rsidR="000532A4" w:rsidRDefault="000532A4" w:rsidP="000532A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E258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hideMark/>
          </w:tcPr>
          <w:p w14:paraId="3EE02329" w14:textId="48B0D205" w:rsidR="000532A4" w:rsidRDefault="000532A4" w:rsidP="000532A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E258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hideMark/>
          </w:tcPr>
          <w:p w14:paraId="37B1A793" w14:textId="4275F5B7" w:rsidR="000532A4" w:rsidRDefault="000532A4" w:rsidP="000532A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E258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5C366A27" w14:textId="77777777" w:rsidTr="00FC6BFF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CCFDC26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D3D71F2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666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9495071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2,214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C9FDEE2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2,427</w:t>
            </w:r>
          </w:p>
        </w:tc>
      </w:tr>
    </w:tbl>
    <w:p w14:paraId="25FBC105" w14:textId="77777777" w:rsidR="00A6468D" w:rsidRDefault="00A6468D" w:rsidP="00A6468D">
      <w:pPr>
        <w:rPr>
          <w:rFonts w:asciiTheme="minorHAnsi" w:hAnsiTheme="minorHAnsi" w:cstheme="minorBidi"/>
          <w:sz w:val="22"/>
          <w:szCs w:val="22"/>
        </w:rPr>
      </w:pPr>
    </w:p>
    <w:p w14:paraId="46289F0E" w14:textId="77777777" w:rsidR="00A6468D" w:rsidRDefault="00A6468D" w:rsidP="00A6468D"/>
    <w:p w14:paraId="5F6848D9" w14:textId="7CB91EF9" w:rsidR="00255DBC" w:rsidRDefault="00255DBC"/>
    <w:p w14:paraId="6959E83D" w14:textId="77777777" w:rsidR="006C0D51" w:rsidRDefault="006C0D51" w:rsidP="001F2AF1">
      <w:pPr>
        <w:pStyle w:val="Heading3"/>
        <w:rPr>
          <w:lang w:eastAsia="en-AU"/>
        </w:rPr>
        <w:sectPr w:rsidR="006C0D51" w:rsidSect="005C0744">
          <w:headerReference w:type="even" r:id="rId33"/>
          <w:headerReference w:type="default" r:id="rId34"/>
          <w:headerReference w:type="first" r:id="rId35"/>
          <w:footerReference w:type="first" r:id="rId36"/>
          <w:footnotePr>
            <w:pos w:val="beneathText"/>
          </w:footnotePr>
          <w:pgSz w:w="11907" w:h="16840" w:code="9"/>
          <w:pgMar w:top="1134" w:right="1134" w:bottom="851" w:left="1134" w:header="454" w:footer="454" w:gutter="0"/>
          <w:cols w:space="720"/>
          <w:titlePg/>
          <w:docGrid w:linePitch="272"/>
        </w:sectPr>
      </w:pPr>
    </w:p>
    <w:p w14:paraId="33700651" w14:textId="5A076927" w:rsidR="001F2AF1" w:rsidRDefault="001F2AF1" w:rsidP="001F2AF1">
      <w:pPr>
        <w:pStyle w:val="Heading3"/>
      </w:pPr>
      <w:r w:rsidRPr="00106BBF">
        <w:rPr>
          <w:lang w:eastAsia="en-AU"/>
        </w:rPr>
        <w:lastRenderedPageBreak/>
        <w:t>Sydney Olympic Park Authority</w:t>
      </w:r>
    </w:p>
    <w:tbl>
      <w:tblPr>
        <w:tblW w:w="9694" w:type="dxa"/>
        <w:tblLook w:val="04A0" w:firstRow="1" w:lastRow="0" w:firstColumn="1" w:lastColumn="0" w:noHBand="0" w:noVBand="1"/>
        <w:tblCaption w:val="Sydney Olympic Park Authority - Operating Statement"/>
        <w:tblDescription w:val="Sydney Olympic Park Authority - Operating Statement"/>
      </w:tblPr>
      <w:tblGrid>
        <w:gridCol w:w="5953"/>
        <w:gridCol w:w="1247"/>
        <w:gridCol w:w="1247"/>
        <w:gridCol w:w="1247"/>
      </w:tblGrid>
      <w:tr w:rsidR="00A6468D" w14:paraId="26210D80" w14:textId="77777777" w:rsidTr="00FC6BFF">
        <w:trPr>
          <w:trHeight w:val="317"/>
        </w:trPr>
        <w:tc>
          <w:tcPr>
            <w:tcW w:w="5953" w:type="dxa"/>
            <w:shd w:val="clear" w:color="auto" w:fill="auto"/>
            <w:noWrap/>
            <w:vAlign w:val="bottom"/>
            <w:hideMark/>
          </w:tcPr>
          <w:p w14:paraId="3F972A6D" w14:textId="77777777" w:rsidR="00A6468D" w:rsidRDefault="00A6468D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Operating Statement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25436992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2635D4F1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7A36DF4A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1A586EDF" w14:textId="77777777" w:rsidTr="0002013C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5D0FA577" w14:textId="77777777" w:rsidR="00A6468D" w:rsidRDefault="00A6468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94" w:type="dxa"/>
            <w:gridSpan w:val="2"/>
            <w:shd w:val="clear" w:color="auto" w:fill="008EBA"/>
            <w:vAlign w:val="center"/>
            <w:hideMark/>
          </w:tcPr>
          <w:p w14:paraId="3C4BA863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3D87B5DB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</w:tr>
      <w:tr w:rsidR="00A6468D" w14:paraId="1955D759" w14:textId="77777777" w:rsidTr="0002013C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4DA23275" w14:textId="77777777" w:rsidR="00A6468D" w:rsidRDefault="00A6468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62769D5A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7B7F6048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609D9B25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A6468D" w14:paraId="6DFB22E0" w14:textId="77777777" w:rsidTr="00FC6BFF">
        <w:trPr>
          <w:trHeight w:val="225"/>
        </w:trPr>
        <w:tc>
          <w:tcPr>
            <w:tcW w:w="5953" w:type="dxa"/>
            <w:shd w:val="clear" w:color="auto" w:fill="00426F"/>
            <w:vAlign w:val="center"/>
            <w:hideMark/>
          </w:tcPr>
          <w:p w14:paraId="0D33434F" w14:textId="77777777" w:rsidR="00A6468D" w:rsidRDefault="00A6468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02A9D63D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488C9FE7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55DF2E2C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A6468D" w14:paraId="1A2B8786" w14:textId="77777777" w:rsidTr="00FC6BFF">
        <w:trPr>
          <w:trHeight w:val="225"/>
        </w:trPr>
        <w:tc>
          <w:tcPr>
            <w:tcW w:w="5953" w:type="dxa"/>
            <w:tcBorders>
              <w:bottom w:val="single" w:sz="4" w:space="0" w:color="FFFFFF"/>
            </w:tcBorders>
            <w:noWrap/>
            <w:vAlign w:val="center"/>
            <w:hideMark/>
          </w:tcPr>
          <w:p w14:paraId="5675E3DC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03B34BC3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106E2D58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6DCE309A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3E7EF6F9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2FAD1A9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B49F9CA" w14:textId="77777777" w:rsidR="00A6468D" w:rsidRDefault="00A6468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0009978" w14:textId="77777777" w:rsidR="00A6468D" w:rsidRDefault="00A6468D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20C5753" w14:textId="77777777" w:rsidR="00A6468D" w:rsidRDefault="00A6468D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A6468D" w14:paraId="6B8335C5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7D596E9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80B241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E735539" w14:textId="42603689" w:rsidR="00A6468D" w:rsidRDefault="00316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9995C9F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09FEA5CE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3B2C9FE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CFBDFD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2,23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5C6979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1,67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EB251F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0,824</w:t>
            </w:r>
          </w:p>
        </w:tc>
      </w:tr>
      <w:tr w:rsidR="00A6468D" w14:paraId="744A7EE7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92B911A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76A4DF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5,48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43CD291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5,44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C66F17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3,766</w:t>
            </w:r>
          </w:p>
        </w:tc>
      </w:tr>
      <w:tr w:rsidR="00A6468D" w14:paraId="3B588AB2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8F35CDA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B3DF7A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50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351AC8F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50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F55D852" w14:textId="0019036F" w:rsidR="00A6468D" w:rsidRDefault="00316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16EDD" w14:paraId="1ED53434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ECD9E63" w14:textId="77777777" w:rsidR="00316EDD" w:rsidRDefault="00316EDD" w:rsidP="00316ED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41421FFF" w14:textId="5AA56EBF" w:rsidR="00316EDD" w:rsidRDefault="00316EDD" w:rsidP="00316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E23F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20D23FEC" w14:textId="179682C9" w:rsidR="00316EDD" w:rsidRDefault="00316EDD" w:rsidP="00316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E23F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CEB02BF" w14:textId="042421A1" w:rsidR="00316EDD" w:rsidRDefault="00316EDD" w:rsidP="00316ED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E23F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0F853345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440680F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5E4F7F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0,14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C0A9E8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9,08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E70269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1,212</w:t>
            </w:r>
          </w:p>
        </w:tc>
      </w:tr>
      <w:tr w:rsidR="00A6468D" w14:paraId="55E5FA4B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40C8B54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049BDE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8071D1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3F3AAA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0</w:t>
            </w:r>
          </w:p>
        </w:tc>
      </w:tr>
      <w:tr w:rsidR="00A6468D" w14:paraId="50CB2265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2BFE93B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763826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F8EA0E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DC0997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2A61CD5F" w14:textId="77777777" w:rsidTr="00FC6BFF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BF36C30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648A2BB3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82,465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23BB700F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80,779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68C6B6DB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75,902</w:t>
            </w:r>
          </w:p>
        </w:tc>
      </w:tr>
      <w:tr w:rsidR="00A6468D" w14:paraId="304A2A7A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51078E0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63F9E82A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054C755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613E5B8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1A3B87" w14:paraId="2D1C2500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84C5B65" w14:textId="77777777" w:rsidR="001A3B87" w:rsidRDefault="001A3B87" w:rsidP="001A3B8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145AF9B3" w14:textId="792AD156" w:rsidR="001A3B87" w:rsidRDefault="001A3B87" w:rsidP="001A3B8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959B6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12A10DD" w14:textId="7AADC4C1" w:rsidR="001A3B87" w:rsidRDefault="001A3B87" w:rsidP="001A3B8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959B6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45D590AD" w14:textId="77620B55" w:rsidR="001A3B87" w:rsidRDefault="001A3B87" w:rsidP="001A3B8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959B6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5712D89A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BC44260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3331A6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7,21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A884D09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1,89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A0042E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1,849</w:t>
            </w:r>
          </w:p>
        </w:tc>
      </w:tr>
      <w:tr w:rsidR="001A3B87" w14:paraId="454488D7" w14:textId="77777777" w:rsidTr="00FC6BFF">
        <w:trPr>
          <w:trHeight w:val="227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vAlign w:val="center"/>
            <w:hideMark/>
          </w:tcPr>
          <w:p w14:paraId="090C797F" w14:textId="77777777" w:rsidR="001A3B87" w:rsidRDefault="001A3B87" w:rsidP="0002013C">
            <w:pPr>
              <w:ind w:right="-104"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E9D9FAE" w14:textId="0759B963" w:rsidR="001A3B87" w:rsidRDefault="001A3B87" w:rsidP="001A3B8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34FF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4003A5EF" w14:textId="1829C809" w:rsidR="001A3B87" w:rsidRDefault="001A3B87" w:rsidP="001A3B8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34FF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701A5DA" w14:textId="15EBB62C" w:rsidR="001A3B87" w:rsidRDefault="001A3B87" w:rsidP="001A3B8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34FF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A3B87" w14:paraId="43CD70DA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142887A" w14:textId="77777777" w:rsidR="001A3B87" w:rsidRDefault="001A3B87" w:rsidP="001A3B8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207AB180" w14:textId="0EB8729B" w:rsidR="001A3B87" w:rsidRDefault="001A3B87" w:rsidP="001A3B8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34FF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1DF834AC" w14:textId="551155C3" w:rsidR="001A3B87" w:rsidRDefault="001A3B87" w:rsidP="001A3B8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34FF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560974AA" w14:textId="1513EF30" w:rsidR="001A3B87" w:rsidRDefault="001A3B87" w:rsidP="001A3B8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34FF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35728412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B6F45E5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6D92ED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8,01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4E6E75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3,16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945CA6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2,814</w:t>
            </w:r>
          </w:p>
        </w:tc>
      </w:tr>
      <w:tr w:rsidR="00A6468D" w14:paraId="4E3A490A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541784A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BB068E1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97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9B449D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,49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481AF99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958</w:t>
            </w:r>
          </w:p>
        </w:tc>
      </w:tr>
      <w:tr w:rsidR="00A6468D" w14:paraId="688458B1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D10D0E9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92B5109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02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DD0B0AC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2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A16674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248</w:t>
            </w:r>
          </w:p>
        </w:tc>
      </w:tr>
      <w:tr w:rsidR="00A6468D" w14:paraId="33FE3BB6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84B78F6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26C361B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9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C64814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9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6BF4D1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10</w:t>
            </w:r>
          </w:p>
        </w:tc>
      </w:tr>
      <w:tr w:rsidR="00A6468D" w14:paraId="29DF564D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B45775B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300A769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,813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B2360A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,528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740BEAB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534</w:t>
            </w:r>
          </w:p>
        </w:tc>
      </w:tr>
      <w:tr w:rsidR="00A6468D" w14:paraId="62A20D86" w14:textId="77777777" w:rsidTr="00FC6BFF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7FE99F1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7D64A7CF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1,645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1986BABF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1,709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60B6DF51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42,014</w:t>
            </w:r>
          </w:p>
        </w:tc>
      </w:tr>
      <w:tr w:rsidR="001A3B87" w14:paraId="03013A2F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DEDCB7B" w14:textId="77777777" w:rsidR="001A3B87" w:rsidRDefault="001A3B87" w:rsidP="001A3B8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ain/(Loss) on Disposal of Non Current Asse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hideMark/>
          </w:tcPr>
          <w:p w14:paraId="26A42CEA" w14:textId="38CBB3A5" w:rsidR="001A3B87" w:rsidRDefault="001A3B87" w:rsidP="001A3B8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811C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035BD0F9" w14:textId="77777777" w:rsidR="001A3B87" w:rsidRDefault="001A3B87" w:rsidP="001A3B8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427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hideMark/>
          </w:tcPr>
          <w:p w14:paraId="746C8A44" w14:textId="79B7850C" w:rsidR="001A3B87" w:rsidRDefault="001A3B87" w:rsidP="001A3B8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36868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1A3B87" w14:paraId="5167AA76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center"/>
            <w:hideMark/>
          </w:tcPr>
          <w:p w14:paraId="6121CAB4" w14:textId="77777777" w:rsidR="001A3B87" w:rsidRDefault="001A3B87" w:rsidP="001A3B8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hideMark/>
          </w:tcPr>
          <w:p w14:paraId="686A4CFB" w14:textId="107821D6" w:rsidR="001A3B87" w:rsidRDefault="001A3B87" w:rsidP="001A3B8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811C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5118381D" w14:textId="77777777" w:rsidR="001A3B87" w:rsidRDefault="001A3B87" w:rsidP="001A3B8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0)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hideMark/>
          </w:tcPr>
          <w:p w14:paraId="292D7ED6" w14:textId="6BB6C79C" w:rsidR="001A3B87" w:rsidRDefault="001A3B87" w:rsidP="001A3B8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36868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0B17F3D6" w14:textId="77777777" w:rsidTr="00FC6BFF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1035F17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963B040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50,820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06D5840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49,507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DDF504A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33,888)</w:t>
            </w:r>
          </w:p>
        </w:tc>
      </w:tr>
    </w:tbl>
    <w:p w14:paraId="18266B5C" w14:textId="77777777" w:rsidR="00A6468D" w:rsidRDefault="00A6468D" w:rsidP="00A6468D">
      <w:pPr>
        <w:rPr>
          <w:rFonts w:asciiTheme="minorHAnsi" w:eastAsiaTheme="minorHAnsi" w:hAnsiTheme="minorHAnsi" w:cstheme="minorBidi"/>
          <w:sz w:val="22"/>
          <w:szCs w:val="22"/>
        </w:rPr>
      </w:pPr>
      <w:r>
        <w:br w:type="page"/>
      </w:r>
    </w:p>
    <w:tbl>
      <w:tblPr>
        <w:tblW w:w="9694" w:type="dxa"/>
        <w:tblLook w:val="04A0" w:firstRow="1" w:lastRow="0" w:firstColumn="1" w:lastColumn="0" w:noHBand="0" w:noVBand="1"/>
        <w:tblCaption w:val="Sydney Olympic Park Authority - Balance Sheet"/>
        <w:tblDescription w:val="Sydney Olympic Park Authority - Balance Sheet"/>
      </w:tblPr>
      <w:tblGrid>
        <w:gridCol w:w="5953"/>
        <w:gridCol w:w="1247"/>
        <w:gridCol w:w="1247"/>
        <w:gridCol w:w="1247"/>
      </w:tblGrid>
      <w:tr w:rsidR="00A6468D" w14:paraId="51DB6E4C" w14:textId="77777777" w:rsidTr="00FC6BFF">
        <w:trPr>
          <w:trHeight w:val="315"/>
        </w:trPr>
        <w:tc>
          <w:tcPr>
            <w:tcW w:w="5953" w:type="dxa"/>
            <w:shd w:val="clear" w:color="auto" w:fill="auto"/>
            <w:noWrap/>
            <w:vAlign w:val="bottom"/>
            <w:hideMark/>
          </w:tcPr>
          <w:p w14:paraId="14F16771" w14:textId="77777777" w:rsidR="00A6468D" w:rsidRDefault="00A6468D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lastRenderedPageBreak/>
              <w:t>Balance Sheet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0C1A0450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5D24359F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5129F651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3437DCF0" w14:textId="77777777" w:rsidTr="0002013C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6A233086" w14:textId="77777777" w:rsidR="00A6468D" w:rsidRDefault="00A6468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94" w:type="dxa"/>
            <w:gridSpan w:val="2"/>
            <w:shd w:val="clear" w:color="auto" w:fill="008EBA"/>
            <w:vAlign w:val="center"/>
            <w:hideMark/>
          </w:tcPr>
          <w:p w14:paraId="6309797E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7D86B76D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</w:tr>
      <w:tr w:rsidR="00A6468D" w14:paraId="020BFD02" w14:textId="77777777" w:rsidTr="0002013C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5E23C544" w14:textId="77777777" w:rsidR="00A6468D" w:rsidRDefault="00A6468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1D53B8FE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2FECA258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241CDB0B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A6468D" w14:paraId="783DA1D2" w14:textId="77777777" w:rsidTr="00FC6BFF">
        <w:trPr>
          <w:trHeight w:val="225"/>
        </w:trPr>
        <w:tc>
          <w:tcPr>
            <w:tcW w:w="5953" w:type="dxa"/>
            <w:shd w:val="clear" w:color="auto" w:fill="00426F"/>
            <w:vAlign w:val="center"/>
            <w:hideMark/>
          </w:tcPr>
          <w:p w14:paraId="20F5D832" w14:textId="77777777" w:rsidR="00A6468D" w:rsidRDefault="00A6468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1273BEED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7D703C85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55CEC3E2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A6468D" w14:paraId="75A92CD6" w14:textId="77777777" w:rsidTr="00FC6BFF">
        <w:trPr>
          <w:trHeight w:val="225"/>
        </w:trPr>
        <w:tc>
          <w:tcPr>
            <w:tcW w:w="5953" w:type="dxa"/>
            <w:tcBorders>
              <w:bottom w:val="single" w:sz="4" w:space="0" w:color="FFFFFF"/>
            </w:tcBorders>
            <w:noWrap/>
            <w:vAlign w:val="center"/>
            <w:hideMark/>
          </w:tcPr>
          <w:p w14:paraId="6F75E4A1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18D0F1B2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22D50139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609CAD17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43452EA4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629F3A4" w14:textId="77777777" w:rsidR="00A6468D" w:rsidRDefault="00A6468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274DBFB" w14:textId="77777777" w:rsidR="00A6468D" w:rsidRDefault="00A6468D">
            <w:pP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827FA56" w14:textId="77777777" w:rsidR="00A6468D" w:rsidRDefault="00A6468D">
            <w:pPr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0BB7A07" w14:textId="77777777" w:rsidR="00A6468D" w:rsidRDefault="00A6468D">
            <w:pPr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A6468D" w14:paraId="6A8725E4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01B2A16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D2A6609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9,50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E992B2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2,05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51966BC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4,269</w:t>
            </w:r>
          </w:p>
        </w:tc>
      </w:tr>
      <w:tr w:rsidR="00534EAA" w14:paraId="48A94BDF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DC595BC" w14:textId="77777777" w:rsidR="00534EAA" w:rsidRDefault="00534EAA" w:rsidP="00534EA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00E3B72" w14:textId="5E14A6B4" w:rsidR="00534EAA" w:rsidRDefault="00534EAA" w:rsidP="00534EA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5F564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D0B3857" w14:textId="594C2B1E" w:rsidR="00534EAA" w:rsidRDefault="00534EAA" w:rsidP="00534EA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5F564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27D36B9" w14:textId="5A1F1508" w:rsidR="00534EAA" w:rsidRDefault="00534EAA" w:rsidP="00534EA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5F564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09CD9524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1D07CCF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650E00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54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7AF235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54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4EAABC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546</w:t>
            </w:r>
          </w:p>
        </w:tc>
      </w:tr>
      <w:tr w:rsidR="00534EAA" w14:paraId="7D2D973E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EDF4C5D" w14:textId="77777777" w:rsidR="00534EAA" w:rsidRDefault="00534EAA" w:rsidP="00534EA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47814DCC" w14:textId="7576CCC3" w:rsidR="00534EAA" w:rsidRDefault="00534EAA" w:rsidP="00534EA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B7C5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469265EC" w14:textId="699A5484" w:rsidR="00534EAA" w:rsidRDefault="00534EAA" w:rsidP="00534EA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B7C5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95CEE44" w14:textId="60A93992" w:rsidR="00534EAA" w:rsidRDefault="00534EAA" w:rsidP="00534EA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B7C5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15F33949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9101F21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A872DB2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EF0F769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D50204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4</w:t>
            </w:r>
          </w:p>
        </w:tc>
      </w:tr>
      <w:tr w:rsidR="00A6468D" w14:paraId="5AB3CC75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EE951CE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7F40CB9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8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898FA9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FD21D1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79</w:t>
            </w:r>
          </w:p>
        </w:tc>
      </w:tr>
      <w:tr w:rsidR="00A6468D" w14:paraId="09AE838D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EB78610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19EDA52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75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62A52B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75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0B3B83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751</w:t>
            </w:r>
          </w:p>
        </w:tc>
      </w:tr>
      <w:tr w:rsidR="00534EAA" w14:paraId="3034A1BD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6F977D7" w14:textId="77777777" w:rsidR="00534EAA" w:rsidRDefault="00534EAA" w:rsidP="00534EA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2B773A40" w14:textId="57128C46" w:rsidR="00534EAA" w:rsidRDefault="00534EAA" w:rsidP="00534EA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44387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180281DB" w14:textId="7D9C4B64" w:rsidR="00534EAA" w:rsidRDefault="00534EAA" w:rsidP="00534EA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44387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33C6D2A" w14:textId="70054618" w:rsidR="00534EAA" w:rsidRDefault="00534EAA" w:rsidP="00534EA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44387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34EAA" w14:paraId="620000E5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E2D97B4" w14:textId="77777777" w:rsidR="00534EAA" w:rsidRDefault="00534EAA" w:rsidP="00534EA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ssets Held For Sale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hideMark/>
          </w:tcPr>
          <w:p w14:paraId="6621B3E2" w14:textId="155EEFD9" w:rsidR="00534EAA" w:rsidRDefault="00534EAA" w:rsidP="00534EA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44387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hideMark/>
          </w:tcPr>
          <w:p w14:paraId="35FEE574" w14:textId="7624054F" w:rsidR="00534EAA" w:rsidRDefault="00534EAA" w:rsidP="00534EA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44387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hideMark/>
          </w:tcPr>
          <w:p w14:paraId="0EB572C1" w14:textId="5EECB1B7" w:rsidR="00534EAA" w:rsidRDefault="00534EAA" w:rsidP="00534EA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44387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2BBB68A7" w14:textId="77777777" w:rsidTr="00FC6BFF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52F4688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71B1941D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7,549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448C0C07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9,418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4BB64D2C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2,509</w:t>
            </w:r>
          </w:p>
        </w:tc>
      </w:tr>
      <w:tr w:rsidR="00A6468D" w14:paraId="77253A0E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FAA9613" w14:textId="77777777" w:rsidR="00A6468D" w:rsidRDefault="00A6468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 Asse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5E4C34B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2C8F13D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07F9044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34EAA" w14:paraId="04650F06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A31225F" w14:textId="77777777" w:rsidR="00534EAA" w:rsidRDefault="00534EAA" w:rsidP="00534EA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A0076F1" w14:textId="396AA9CC" w:rsidR="00534EAA" w:rsidRDefault="00534EAA" w:rsidP="00534EA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496F16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EDFF2FC" w14:textId="4C00DBAA" w:rsidR="00534EAA" w:rsidRDefault="00534EAA" w:rsidP="00534EA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496F16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0799C10" w14:textId="57F7D974" w:rsidR="00534EAA" w:rsidRDefault="00534EAA" w:rsidP="00534EA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496F16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34EAA" w14:paraId="2186F5D2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3FDFA60" w14:textId="77777777" w:rsidR="00534EAA" w:rsidRDefault="00534EAA" w:rsidP="00534EA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17AFA43" w14:textId="5A5E2908" w:rsidR="00534EAA" w:rsidRDefault="00534EAA" w:rsidP="00534EA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496F16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55DF9775" w14:textId="6958F557" w:rsidR="00534EAA" w:rsidRDefault="00534EAA" w:rsidP="00534EA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496F16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DC24967" w14:textId="14C8F7DB" w:rsidR="00534EAA" w:rsidRDefault="00534EAA" w:rsidP="00534EA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496F16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33083614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1914770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D6E7ED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0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304A7D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4A7C39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35A9E9B3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D0F6126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20EDE6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F75CE1B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570DBB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00A1C07A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2775949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7A9168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1,87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CD1AD5B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1,87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2F44902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1,877</w:t>
            </w:r>
          </w:p>
        </w:tc>
      </w:tr>
      <w:tr w:rsidR="00534EAA" w14:paraId="6A1C7A7C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861A744" w14:textId="77777777" w:rsidR="00534EAA" w:rsidRDefault="00534EAA" w:rsidP="00534EA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55AB638" w14:textId="7CD93996" w:rsidR="00534EAA" w:rsidRDefault="00534EAA" w:rsidP="00534EA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D036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40D5177" w14:textId="34833610" w:rsidR="00534EAA" w:rsidRDefault="00534EAA" w:rsidP="00534EA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D036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DFB3B3D" w14:textId="28BDE658" w:rsidR="00534EAA" w:rsidRDefault="00534EAA" w:rsidP="00534EA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D036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779FE929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193D364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F219631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68BC119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A7BBA1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366B93E2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CC0C932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AF37462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262,98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8C498B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278,92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9225D8B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255,601</w:t>
            </w:r>
          </w:p>
        </w:tc>
      </w:tr>
      <w:tr w:rsidR="00A6468D" w14:paraId="5D222AF9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8151EA4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D4555B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0,86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7F71D89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5,98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E34DD7F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3,496</w:t>
            </w:r>
          </w:p>
        </w:tc>
      </w:tr>
      <w:tr w:rsidR="00A6468D" w14:paraId="60EBCEE5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2D78A7F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  Infrastructure System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1E8DD2A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75,15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D79627B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61,89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4C411C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70,409</w:t>
            </w:r>
          </w:p>
        </w:tc>
      </w:tr>
      <w:tr w:rsidR="00534EAA" w14:paraId="63912E9B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16D16D5" w14:textId="77777777" w:rsidR="00534EAA" w:rsidRDefault="00534EAA" w:rsidP="00534EA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111DBF1" w14:textId="183A9257" w:rsidR="00534EAA" w:rsidRDefault="00534EAA" w:rsidP="00534EA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3B7C36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52FA258" w14:textId="1A0CDB51" w:rsidR="00534EAA" w:rsidRDefault="00534EAA" w:rsidP="00534EA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3B7C36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F73ABC4" w14:textId="7A465F61" w:rsidR="00534EAA" w:rsidRDefault="00534EAA" w:rsidP="00534EA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3B7C36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05261AEF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3B5D72F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20D0EFA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9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A044BAF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1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1D861A1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304</w:t>
            </w:r>
          </w:p>
        </w:tc>
      </w:tr>
      <w:tr w:rsidR="00A6468D" w14:paraId="7211D03A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1E3F434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11C3D4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367336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92B6D6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2348935F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06E34E9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EF0A19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683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073FA9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683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C62544B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683</w:t>
            </w:r>
          </w:p>
        </w:tc>
      </w:tr>
      <w:tr w:rsidR="00A6468D" w14:paraId="3746C502" w14:textId="77777777" w:rsidTr="00FC6BFF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24A59FC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Non Current Asset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696AF468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889,466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472F2E25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877,269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780A1EA6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850,371</w:t>
            </w:r>
          </w:p>
        </w:tc>
      </w:tr>
      <w:tr w:rsidR="00A6468D" w14:paraId="50A8D098" w14:textId="77777777" w:rsidTr="00FC6BFF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100BD90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474FD01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947,015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71AD1FA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946,686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AF629A6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912,879</w:t>
            </w:r>
          </w:p>
        </w:tc>
      </w:tr>
      <w:tr w:rsidR="00A6468D" w14:paraId="79517F9A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7574AD4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ADEB1A1" w14:textId="77777777" w:rsidR="00A6468D" w:rsidRDefault="00A6468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C516F30" w14:textId="77777777" w:rsidR="00A6468D" w:rsidRDefault="00A6468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B236E76" w14:textId="77777777" w:rsidR="00A6468D" w:rsidRDefault="00A6468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064AB1AD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69935E0" w14:textId="77777777" w:rsidR="00A6468D" w:rsidRDefault="00A6468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EB4A0D2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28A9F4F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B0E7FD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34EAA" w14:paraId="4CC636DA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A8EDC29" w14:textId="77777777" w:rsidR="00534EAA" w:rsidRDefault="00534EAA" w:rsidP="00534EA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55A11870" w14:textId="78C60BD7" w:rsidR="00534EAA" w:rsidRDefault="00534EAA" w:rsidP="00534EA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864F2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20337128" w14:textId="60C11DD5" w:rsidR="00534EAA" w:rsidRDefault="00534EAA" w:rsidP="00534EA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864F2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088D7A8" w14:textId="6BA24F6A" w:rsidR="00534EAA" w:rsidRDefault="00534EAA" w:rsidP="00534EA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864F2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2941ED69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B33158C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1CE7939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,46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90D3FC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,46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C544E0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,462</w:t>
            </w:r>
          </w:p>
        </w:tc>
      </w:tr>
      <w:tr w:rsidR="00534EAA" w14:paraId="0B9A5C59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13D9595" w14:textId="77777777" w:rsidR="00534EAA" w:rsidRDefault="00534EAA" w:rsidP="00534EA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12A05710" w14:textId="4CCD89F2" w:rsidR="00534EAA" w:rsidRDefault="00534EAA" w:rsidP="00534EA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158D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2C38C3CD" w14:textId="0431ED3F" w:rsidR="00534EAA" w:rsidRDefault="00534EAA" w:rsidP="00534EA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158D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18BC51C9" w14:textId="0A6745AF" w:rsidR="00534EAA" w:rsidRDefault="00534EAA" w:rsidP="00534EA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158D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34EAA" w14:paraId="2AE6A08F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BD56B05" w14:textId="77777777" w:rsidR="00534EAA" w:rsidRDefault="00534EAA" w:rsidP="00534EA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5776A7F" w14:textId="36E8FC1A" w:rsidR="00534EAA" w:rsidRDefault="00534EAA" w:rsidP="00534EA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158D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513D4F25" w14:textId="231C4DC2" w:rsidR="00534EAA" w:rsidRDefault="00534EAA" w:rsidP="00534EA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158D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8122372" w14:textId="0FDFDCED" w:rsidR="00534EAA" w:rsidRDefault="00534EAA" w:rsidP="00534EA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158D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6814282E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CAA671D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042A33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9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77C738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C69209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2</w:t>
            </w:r>
          </w:p>
        </w:tc>
      </w:tr>
      <w:tr w:rsidR="00A6468D" w14:paraId="41174653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8565921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3A640D2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94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C119F7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94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B1F76A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947</w:t>
            </w:r>
          </w:p>
        </w:tc>
      </w:tr>
      <w:tr w:rsidR="00A6468D" w14:paraId="6DDF956C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4F1A257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4EDA252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10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B78FEE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10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BD7B8F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100</w:t>
            </w:r>
          </w:p>
        </w:tc>
      </w:tr>
      <w:tr w:rsidR="00A6468D" w14:paraId="09F87683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5744B31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975737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9DC505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402C97C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</w:tr>
      <w:tr w:rsidR="00A6468D" w14:paraId="5ABF17E2" w14:textId="77777777" w:rsidTr="00FC6BFF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BE7389D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10739B48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2,899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3E18CE22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2,581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58A8B1F0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2,681</w:t>
            </w:r>
          </w:p>
        </w:tc>
      </w:tr>
      <w:tr w:rsidR="00A6468D" w14:paraId="279EE133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0040ED1" w14:textId="77777777" w:rsidR="00A6468D" w:rsidRDefault="00A6468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 Liabil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66B9605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70B1992F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684E870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34EAA" w14:paraId="2118F0F1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5322A36" w14:textId="77777777" w:rsidR="00534EAA" w:rsidRDefault="00534EAA" w:rsidP="00534EA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408A1470" w14:textId="1A2B3496" w:rsidR="00534EAA" w:rsidRDefault="00534EAA" w:rsidP="00534EA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A6D9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C3ED6B8" w14:textId="068D12B9" w:rsidR="00534EAA" w:rsidRDefault="00534EAA" w:rsidP="00534EA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A6D9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1C01600" w14:textId="6D13E778" w:rsidR="00534EAA" w:rsidRDefault="00534EAA" w:rsidP="00534EA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A6D9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34EAA" w14:paraId="48D138B4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4E01974" w14:textId="77777777" w:rsidR="00534EAA" w:rsidRDefault="00534EAA" w:rsidP="00534EA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43D510E" w14:textId="2FA3E380" w:rsidR="00534EAA" w:rsidRDefault="00534EAA" w:rsidP="00534EA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A6D9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2F5B5EBA" w14:textId="3D5B778C" w:rsidR="00534EAA" w:rsidRDefault="00534EAA" w:rsidP="00534EA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A6D9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5F4DDAD6" w14:textId="79060BB9" w:rsidR="00534EAA" w:rsidRDefault="00534EAA" w:rsidP="00534EA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A6D9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34EAA" w14:paraId="298E6014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D793FFD" w14:textId="77777777" w:rsidR="00534EAA" w:rsidRDefault="00534EAA" w:rsidP="00534EA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4F988448" w14:textId="77FCBE8D" w:rsidR="00534EAA" w:rsidRDefault="00534EAA" w:rsidP="00534EA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A6D9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2917A0EA" w14:textId="36271B4A" w:rsidR="00534EAA" w:rsidRDefault="00534EAA" w:rsidP="00534EA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A6D9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A84F3EC" w14:textId="154EA74C" w:rsidR="00534EAA" w:rsidRDefault="00534EAA" w:rsidP="00534EA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A6D9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34EAA" w14:paraId="3B90B82C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608B3B5" w14:textId="77777777" w:rsidR="00534EAA" w:rsidRDefault="00534EAA" w:rsidP="00534EA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26E31BCB" w14:textId="0574D80B" w:rsidR="00534EAA" w:rsidRDefault="00534EAA" w:rsidP="00534EA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A6D9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1AE09F1" w14:textId="6E90D1C5" w:rsidR="00534EAA" w:rsidRDefault="00534EAA" w:rsidP="00534EA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A6D9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CC06287" w14:textId="44CC601D" w:rsidR="00534EAA" w:rsidRDefault="00534EAA" w:rsidP="00534EA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A6D9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13E03CA2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9F655BD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A4400C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84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DDE0F2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17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AF854F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157</w:t>
            </w:r>
          </w:p>
        </w:tc>
      </w:tr>
      <w:tr w:rsidR="00A6468D" w14:paraId="020AA873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C82CF79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15E066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F28BF7C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5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946F3FB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55</w:t>
            </w:r>
          </w:p>
        </w:tc>
      </w:tr>
      <w:tr w:rsidR="00A6468D" w14:paraId="1E540017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DECE318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3D10D1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5EF7E52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FCE099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0470881B" w14:textId="77777777" w:rsidTr="00FC6BFF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794386B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Non Current Liabil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C450DFB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954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03616FE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630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61D130B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611</w:t>
            </w:r>
          </w:p>
        </w:tc>
      </w:tr>
      <w:tr w:rsidR="00A6468D" w14:paraId="4009A558" w14:textId="77777777" w:rsidTr="00FC6BFF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C2237FE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7CAF059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5,853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F7387E2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4,211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E30C530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4,292</w:t>
            </w:r>
          </w:p>
        </w:tc>
      </w:tr>
      <w:tr w:rsidR="00A6468D" w14:paraId="2C9D666A" w14:textId="77777777" w:rsidTr="00FC6BFF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D18F1D1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101B864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921,162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A0BA985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922,475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C734150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888,587</w:t>
            </w:r>
          </w:p>
        </w:tc>
      </w:tr>
      <w:tr w:rsidR="00A6468D" w14:paraId="5258DAB3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D6ECDDF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EDCA3E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189929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5CA70D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004984A2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5CAEE01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5196232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580,71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9D8FD1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582,02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4724EE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548,139</w:t>
            </w:r>
          </w:p>
        </w:tc>
      </w:tr>
      <w:tr w:rsidR="00A6468D" w14:paraId="1F963FEE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F71DB5F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DF99EE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340,44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C5218E1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340,44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491271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340,448</w:t>
            </w:r>
          </w:p>
        </w:tc>
      </w:tr>
      <w:tr w:rsidR="00534EAA" w14:paraId="3A6630A6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21F505F" w14:textId="77777777" w:rsidR="00534EAA" w:rsidRDefault="00534EAA" w:rsidP="00534EA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hideMark/>
          </w:tcPr>
          <w:p w14:paraId="665B2E37" w14:textId="6F900196" w:rsidR="00534EAA" w:rsidRDefault="00534EAA" w:rsidP="00534EA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02C07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hideMark/>
          </w:tcPr>
          <w:p w14:paraId="5308EEC9" w14:textId="0299DB85" w:rsidR="00534EAA" w:rsidRDefault="00534EAA" w:rsidP="00534EA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02C07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hideMark/>
          </w:tcPr>
          <w:p w14:paraId="18BD8A0F" w14:textId="638732E3" w:rsidR="00534EAA" w:rsidRDefault="00534EAA" w:rsidP="00534EA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02C07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5D647DB0" w14:textId="77777777" w:rsidTr="00FC6BFF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D6529EA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D05FF81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921,162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A27B754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922,475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0B0E596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888,587</w:t>
            </w:r>
          </w:p>
        </w:tc>
      </w:tr>
    </w:tbl>
    <w:p w14:paraId="6DC01EC2" w14:textId="77777777" w:rsidR="001F2AF1" w:rsidRDefault="001F2AF1">
      <w:r>
        <w:br w:type="page"/>
      </w:r>
    </w:p>
    <w:tbl>
      <w:tblPr>
        <w:tblW w:w="9694" w:type="dxa"/>
        <w:tblLook w:val="04A0" w:firstRow="1" w:lastRow="0" w:firstColumn="1" w:lastColumn="0" w:noHBand="0" w:noVBand="1"/>
        <w:tblCaption w:val="Sydney Olympic Park Authority - Cash Flow Statement"/>
        <w:tblDescription w:val="Sydney Olympic Park Authority - Cash Flow Statement"/>
      </w:tblPr>
      <w:tblGrid>
        <w:gridCol w:w="5953"/>
        <w:gridCol w:w="1247"/>
        <w:gridCol w:w="1247"/>
        <w:gridCol w:w="1247"/>
      </w:tblGrid>
      <w:tr w:rsidR="00A6468D" w14:paraId="6F9975EA" w14:textId="77777777" w:rsidTr="00FC6BFF">
        <w:trPr>
          <w:trHeight w:val="315"/>
        </w:trPr>
        <w:tc>
          <w:tcPr>
            <w:tcW w:w="5953" w:type="dxa"/>
            <w:shd w:val="clear" w:color="auto" w:fill="auto"/>
            <w:noWrap/>
            <w:vAlign w:val="bottom"/>
            <w:hideMark/>
          </w:tcPr>
          <w:p w14:paraId="4C46227F" w14:textId="48B5490C" w:rsidR="00A6468D" w:rsidRDefault="00A6468D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lastRenderedPageBreak/>
              <w:t>Cash Flow Statement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39A64D23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3BE9F9E1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1A23EF21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0D1DCE2E" w14:textId="77777777" w:rsidTr="0002013C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6D4D834C" w14:textId="77777777" w:rsidR="00A6468D" w:rsidRDefault="00A6468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94" w:type="dxa"/>
            <w:gridSpan w:val="2"/>
            <w:shd w:val="clear" w:color="auto" w:fill="008EBA"/>
            <w:vAlign w:val="center"/>
            <w:hideMark/>
          </w:tcPr>
          <w:p w14:paraId="51B2ED06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583BE71B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</w:tr>
      <w:tr w:rsidR="00A6468D" w14:paraId="08D566C7" w14:textId="77777777" w:rsidTr="0002013C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4B7B663E" w14:textId="77777777" w:rsidR="00A6468D" w:rsidRDefault="00A6468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580E46D1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36BFA827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71A2AD0B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A6468D" w14:paraId="107DCF18" w14:textId="77777777" w:rsidTr="00FC6BFF">
        <w:trPr>
          <w:trHeight w:val="225"/>
        </w:trPr>
        <w:tc>
          <w:tcPr>
            <w:tcW w:w="5953" w:type="dxa"/>
            <w:shd w:val="clear" w:color="auto" w:fill="00426F"/>
            <w:vAlign w:val="center"/>
            <w:hideMark/>
          </w:tcPr>
          <w:p w14:paraId="7DD4836E" w14:textId="77777777" w:rsidR="00A6468D" w:rsidRDefault="00A6468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5CC31A6E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43D9D763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1728BA3F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A6468D" w14:paraId="57B2543A" w14:textId="77777777" w:rsidTr="00FC6BFF">
        <w:trPr>
          <w:trHeight w:val="225"/>
        </w:trPr>
        <w:tc>
          <w:tcPr>
            <w:tcW w:w="5953" w:type="dxa"/>
            <w:tcBorders>
              <w:bottom w:val="single" w:sz="4" w:space="0" w:color="FFFFFF"/>
            </w:tcBorders>
            <w:noWrap/>
            <w:vAlign w:val="center"/>
            <w:hideMark/>
          </w:tcPr>
          <w:p w14:paraId="457E74C8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Operating Activities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1F52E4D1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4A20D654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68CB3B64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1B42EDF1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F561A4C" w14:textId="77777777" w:rsidR="00A6468D" w:rsidRDefault="00A6468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53BBEA8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00E2658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9E1ECB6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3774A642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1AEF8A3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08566FF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8CD201F" w14:textId="54B829CC" w:rsidR="00A6468D" w:rsidRDefault="005252A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0563D2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50250717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11B0886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522A849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2,23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D9EEDC9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1,67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514F5C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0,824</w:t>
            </w:r>
          </w:p>
        </w:tc>
      </w:tr>
      <w:tr w:rsidR="00A6468D" w14:paraId="554B0CCF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78DE19C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914F8DC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50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49BEBF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50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CB70BC3" w14:textId="38286734" w:rsidR="00A6468D" w:rsidRDefault="005252A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45241E2C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B373A4A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0C40199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A7E26D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4A410C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0</w:t>
            </w:r>
          </w:p>
        </w:tc>
      </w:tr>
      <w:tr w:rsidR="005252A0" w14:paraId="077C1BE2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5A65833" w14:textId="77777777" w:rsidR="005252A0" w:rsidRDefault="005252A0" w:rsidP="005252A0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9926AAE" w14:textId="77777777" w:rsidR="005252A0" w:rsidRDefault="005252A0" w:rsidP="005252A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11359FE" w14:textId="010C058B" w:rsidR="005252A0" w:rsidRDefault="005252A0" w:rsidP="005252A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61BA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E705BBD" w14:textId="453D5C32" w:rsidR="005252A0" w:rsidRDefault="005252A0" w:rsidP="005252A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61BA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1F7EBFFD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3F4665BF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0ABA368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5,481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24CA2F89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0,429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7B8E5C7A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3,766</w:t>
            </w:r>
          </w:p>
        </w:tc>
      </w:tr>
      <w:tr w:rsidR="00A6468D" w14:paraId="106D79BF" w14:textId="77777777" w:rsidTr="00FC6BFF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C981690" w14:textId="77777777" w:rsidR="00A6468D" w:rsidRDefault="00A6468D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1A6815B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2,323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BBD613D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6,682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B48518E" w14:textId="77777777" w:rsidR="00A6468D" w:rsidRPr="00FB7BA7" w:rsidRDefault="00A6468D">
            <w:pPr>
              <w:jc w:val="right"/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</w:pPr>
            <w:r w:rsidRPr="00FB7BA7"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  <w:t>74,690</w:t>
            </w:r>
          </w:p>
        </w:tc>
      </w:tr>
      <w:tr w:rsidR="00A6468D" w14:paraId="7436B9BC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2E460F6" w14:textId="77777777" w:rsidR="00A6468D" w:rsidRDefault="00A6468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E68AFA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126B3C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4CB3ED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252A0" w14:paraId="41B2F0F1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2805642" w14:textId="77777777" w:rsidR="005252A0" w:rsidRDefault="005252A0" w:rsidP="005252A0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407A10A5" w14:textId="5E06B491" w:rsidR="005252A0" w:rsidRDefault="005252A0" w:rsidP="005252A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32271F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25DD6EB9" w14:textId="424A1224" w:rsidR="005252A0" w:rsidRDefault="005252A0" w:rsidP="005252A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32271F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AED6E72" w14:textId="2EA6C566" w:rsidR="005252A0" w:rsidRDefault="005252A0" w:rsidP="005252A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32271F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01D4CA98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8D22C1D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1F310DB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7,21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4DA5D8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1,89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841DD5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1,849</w:t>
            </w:r>
          </w:p>
        </w:tc>
      </w:tr>
      <w:tr w:rsidR="005252A0" w14:paraId="28985B0A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B6CCBFC" w14:textId="77777777" w:rsidR="005252A0" w:rsidRDefault="005252A0" w:rsidP="005252A0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7DA672D" w14:textId="4EEF971F" w:rsidR="005252A0" w:rsidRDefault="005252A0" w:rsidP="005252A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70674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10B51805" w14:textId="58855B86" w:rsidR="005252A0" w:rsidRDefault="005252A0" w:rsidP="005252A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70674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E67363C" w14:textId="0F1506AA" w:rsidR="005252A0" w:rsidRDefault="005252A0" w:rsidP="005252A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70674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252A0" w14:paraId="376C9CE7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7E94DCB" w14:textId="77777777" w:rsidR="005252A0" w:rsidRDefault="005252A0" w:rsidP="005252A0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4C5A69AB" w14:textId="34AD5936" w:rsidR="005252A0" w:rsidRDefault="005252A0" w:rsidP="005252A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70674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4394A7F4" w14:textId="794441F5" w:rsidR="005252A0" w:rsidRDefault="005252A0" w:rsidP="005252A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70674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8FC0585" w14:textId="4AA34FEF" w:rsidR="005252A0" w:rsidRDefault="005252A0" w:rsidP="005252A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70674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252A0" w14:paraId="5288305B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CCC1EBC" w14:textId="77777777" w:rsidR="005252A0" w:rsidRDefault="005252A0" w:rsidP="005252A0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1DC403D1" w14:textId="763E6E72" w:rsidR="005252A0" w:rsidRDefault="005252A0" w:rsidP="005252A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70674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3D32386" w14:textId="541FF776" w:rsidR="005252A0" w:rsidRDefault="005252A0" w:rsidP="005252A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70674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560680CE" w14:textId="69654102" w:rsidR="005252A0" w:rsidRDefault="005252A0" w:rsidP="005252A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70674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5D56768C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DB404E0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E2BDBD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8,01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39DB879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3,15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4BACCFB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2,814</w:t>
            </w:r>
          </w:p>
        </w:tc>
      </w:tr>
      <w:tr w:rsidR="005252A0" w14:paraId="56C3291C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90ECFFF" w14:textId="77777777" w:rsidR="005252A0" w:rsidRDefault="005252A0" w:rsidP="005252A0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284E3C22" w14:textId="6C7BCD14" w:rsidR="005252A0" w:rsidRDefault="005252A0" w:rsidP="005252A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4648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5C65BDAA" w14:textId="647772EC" w:rsidR="005252A0" w:rsidRDefault="005252A0" w:rsidP="005252A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4648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462A1061" w14:textId="5580AEE9" w:rsidR="005252A0" w:rsidRDefault="005252A0" w:rsidP="005252A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46486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380C2BF7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80D0924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724681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34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ABB300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2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A2E29F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369</w:t>
            </w:r>
          </w:p>
        </w:tc>
      </w:tr>
      <w:tr w:rsidR="00A6468D" w14:paraId="7E67BBF6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5FF70A8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391B34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97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79760E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99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56CEA5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958</w:t>
            </w:r>
          </w:p>
        </w:tc>
      </w:tr>
      <w:tr w:rsidR="00A6468D" w14:paraId="79D312C6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6CA2C5D3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3B8C1A6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,912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08DE9B4C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0,110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5EF861F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145</w:t>
            </w:r>
          </w:p>
        </w:tc>
      </w:tr>
      <w:tr w:rsidR="00A6468D" w14:paraId="6B98384D" w14:textId="77777777" w:rsidTr="00FC6BFF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1843229" w14:textId="77777777" w:rsidR="00A6468D" w:rsidRDefault="00A6468D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7852F07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3,465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B69FB1C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28,182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BD3134C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41,135</w:t>
            </w:r>
          </w:p>
        </w:tc>
      </w:tr>
      <w:tr w:rsidR="00A6468D" w14:paraId="224BB9E2" w14:textId="77777777" w:rsidTr="00FC6BFF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9B4DF2D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Operating Activitie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AE2AF45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1,142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56AAF74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1,501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8D9B043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6,445</w:t>
            </w:r>
          </w:p>
        </w:tc>
      </w:tr>
      <w:tr w:rsidR="00A6468D" w14:paraId="6E6F6F6D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E26C7C7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Investing Activ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0CAEB5E" w14:textId="77777777" w:rsidR="00A6468D" w:rsidRDefault="00A6468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3B45954" w14:textId="77777777" w:rsidR="00A6468D" w:rsidRDefault="00A6468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8D3BFBB" w14:textId="77777777" w:rsidR="00A6468D" w:rsidRDefault="00A6468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5252A0" w14:paraId="0FFB1A1F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412AA99" w14:textId="77777777" w:rsidR="005252A0" w:rsidRDefault="005252A0" w:rsidP="005252A0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1B278F1E" w14:textId="44C2FF0E" w:rsidR="005252A0" w:rsidRDefault="005252A0" w:rsidP="005252A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75CB8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57AA3C14" w14:textId="07BF90D5" w:rsidR="005252A0" w:rsidRDefault="005252A0" w:rsidP="005252A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75CB8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8CF9E5D" w14:textId="5B23FF90" w:rsidR="005252A0" w:rsidRDefault="005252A0" w:rsidP="005252A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75CB8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73FB89FA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F25E3EA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BA55AE1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75,591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19C3F8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41,746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23E1D6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74,314)</w:t>
            </w:r>
          </w:p>
        </w:tc>
      </w:tr>
      <w:tr w:rsidR="005252A0" w14:paraId="13EC4AD9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3E9428B" w14:textId="77777777" w:rsidR="005252A0" w:rsidRDefault="005252A0" w:rsidP="005252A0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6AA98BF" w14:textId="0F101C65" w:rsidR="005252A0" w:rsidRDefault="005252A0" w:rsidP="005252A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80876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9B2D7D1" w14:textId="781E0370" w:rsidR="005252A0" w:rsidRDefault="005252A0" w:rsidP="005252A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80876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2D0E2D4A" w14:textId="3276DB18" w:rsidR="005252A0" w:rsidRDefault="005252A0" w:rsidP="005252A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80876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252A0" w14:paraId="27FC0869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B002DF0" w14:textId="77777777" w:rsidR="005252A0" w:rsidRDefault="005252A0" w:rsidP="005252A0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0EF387E" w14:textId="14C007DB" w:rsidR="005252A0" w:rsidRDefault="005252A0" w:rsidP="005252A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80876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456E741" w14:textId="25FA11C2" w:rsidR="005252A0" w:rsidRDefault="005252A0" w:rsidP="005252A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80876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44F28C45" w14:textId="058817F9" w:rsidR="005252A0" w:rsidRDefault="005252A0" w:rsidP="005252A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80876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252A0" w14:paraId="30E69967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ADB79B7" w14:textId="77777777" w:rsidR="005252A0" w:rsidRDefault="005252A0" w:rsidP="005252A0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20D92598" w14:textId="510C4C6D" w:rsidR="005252A0" w:rsidRDefault="005252A0" w:rsidP="005252A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80876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4583EFF7" w14:textId="5FDCC870" w:rsidR="005252A0" w:rsidRDefault="005252A0" w:rsidP="005252A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80876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199B5F6" w14:textId="34025E89" w:rsidR="005252A0" w:rsidRDefault="005252A0" w:rsidP="005252A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80876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252A0" w14:paraId="6240804E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997C1C9" w14:textId="77777777" w:rsidR="005252A0" w:rsidRDefault="005252A0" w:rsidP="005252A0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DF20CCA" w14:textId="59F16C2F" w:rsidR="005252A0" w:rsidRDefault="005252A0" w:rsidP="005252A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80876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9E19A3D" w14:textId="1DD02CAE" w:rsidR="005252A0" w:rsidRDefault="005252A0" w:rsidP="005252A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80876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5EE715E9" w14:textId="564ECE60" w:rsidR="005252A0" w:rsidRDefault="005252A0" w:rsidP="005252A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80876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252A0" w14:paraId="52CA894E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5F87296B" w14:textId="77777777" w:rsidR="005252A0" w:rsidRDefault="005252A0" w:rsidP="005252A0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hideMark/>
          </w:tcPr>
          <w:p w14:paraId="5F4CDC17" w14:textId="28501770" w:rsidR="005252A0" w:rsidRDefault="005252A0" w:rsidP="005252A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80876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hideMark/>
          </w:tcPr>
          <w:p w14:paraId="22A43F9D" w14:textId="239FE002" w:rsidR="005252A0" w:rsidRDefault="005252A0" w:rsidP="005252A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80876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hideMark/>
          </w:tcPr>
          <w:p w14:paraId="12293B09" w14:textId="476168AB" w:rsidR="005252A0" w:rsidRDefault="005252A0" w:rsidP="005252A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80876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00D016E6" w14:textId="77777777" w:rsidTr="00FC6BFF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F0268A7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Investing Activ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A75970C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75,591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C309307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41,746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E85746C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74,314)</w:t>
            </w:r>
          </w:p>
        </w:tc>
      </w:tr>
      <w:tr w:rsidR="00A6468D" w14:paraId="26F19090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A0B29DB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Financing Activ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9518829" w14:textId="77777777" w:rsidR="00A6468D" w:rsidRDefault="00A6468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7E1446B" w14:textId="77777777" w:rsidR="00A6468D" w:rsidRDefault="00A6468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80A8733" w14:textId="77777777" w:rsidR="00A6468D" w:rsidRDefault="00A6468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2E16400C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C43A068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96D832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46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94E6DE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0DB09D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7</w:t>
            </w:r>
          </w:p>
        </w:tc>
      </w:tr>
      <w:tr w:rsidR="00A6468D" w14:paraId="102D1CEE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6A3E141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8054CBB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E5DA521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46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994E549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4</w:t>
            </w:r>
          </w:p>
        </w:tc>
      </w:tr>
      <w:tr w:rsidR="005252A0" w14:paraId="47154F43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DBB9028" w14:textId="77777777" w:rsidR="005252A0" w:rsidRDefault="005252A0" w:rsidP="005252A0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F962321" w14:textId="7EF94DF2" w:rsidR="005252A0" w:rsidRDefault="005252A0" w:rsidP="005252A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C376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DCE5F3D" w14:textId="3D303759" w:rsidR="005252A0" w:rsidRDefault="005252A0" w:rsidP="005252A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C376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41286E1E" w14:textId="7DC823AD" w:rsidR="005252A0" w:rsidRDefault="005252A0" w:rsidP="005252A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C376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252A0" w14:paraId="4E2A7A52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78E996E" w14:textId="77777777" w:rsidR="005252A0" w:rsidRDefault="005252A0" w:rsidP="005252A0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54A0CD81" w14:textId="020D9598" w:rsidR="005252A0" w:rsidRDefault="005252A0" w:rsidP="005252A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C376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7F89EB6" w14:textId="5E309181" w:rsidR="005252A0" w:rsidRDefault="005252A0" w:rsidP="005252A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C376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57ED8595" w14:textId="084ADEEE" w:rsidR="005252A0" w:rsidRDefault="005252A0" w:rsidP="005252A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C376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252A0" w14:paraId="2BC32C24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EA389C9" w14:textId="77777777" w:rsidR="005252A0" w:rsidRDefault="005252A0" w:rsidP="005252A0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2E9B05E" w14:textId="3B570B81" w:rsidR="005252A0" w:rsidRDefault="005252A0" w:rsidP="005252A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C376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A2009E0" w14:textId="156132CD" w:rsidR="005252A0" w:rsidRDefault="005252A0" w:rsidP="005252A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C376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A279671" w14:textId="4CE69B45" w:rsidR="005252A0" w:rsidRDefault="005252A0" w:rsidP="005252A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C376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252A0" w14:paraId="6593985A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798138AB" w14:textId="77777777" w:rsidR="005252A0" w:rsidRDefault="005252A0" w:rsidP="005252A0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hideMark/>
          </w:tcPr>
          <w:p w14:paraId="6D67DEEC" w14:textId="45DF73C4" w:rsidR="005252A0" w:rsidRDefault="005252A0" w:rsidP="005252A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C376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hideMark/>
          </w:tcPr>
          <w:p w14:paraId="44DFE5AA" w14:textId="28690DE8" w:rsidR="005252A0" w:rsidRDefault="005252A0" w:rsidP="005252A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C376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hideMark/>
          </w:tcPr>
          <w:p w14:paraId="5C7A942E" w14:textId="61473FBE" w:rsidR="005252A0" w:rsidRDefault="005252A0" w:rsidP="005252A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C376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0FDF79B1" w14:textId="77777777" w:rsidTr="00FC6BFF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A48A742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Financing Activ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04584C5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609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6031B5D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46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03D6F31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1</w:t>
            </w:r>
          </w:p>
        </w:tc>
      </w:tr>
      <w:tr w:rsidR="00A6468D" w14:paraId="0B2B512E" w14:textId="77777777" w:rsidTr="00FC6BFF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B4C2231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2C86FB2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2,840)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E71B47D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0,292)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B25FB6D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7,788)</w:t>
            </w:r>
          </w:p>
        </w:tc>
      </w:tr>
      <w:tr w:rsidR="00A6468D" w14:paraId="1F486041" w14:textId="77777777" w:rsidTr="00FC6BFF">
        <w:trPr>
          <w:trHeight w:val="227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17D5F741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067B2C2B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2,349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3E5A1FE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2,349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22868FD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2,057</w:t>
            </w:r>
          </w:p>
        </w:tc>
      </w:tr>
      <w:tr w:rsidR="005252A0" w14:paraId="2410CCB0" w14:textId="77777777" w:rsidTr="00FC6BFF">
        <w:trPr>
          <w:trHeight w:val="227"/>
        </w:trPr>
        <w:tc>
          <w:tcPr>
            <w:tcW w:w="5953" w:type="dxa"/>
            <w:tcBorders>
              <w:top w:val="single" w:sz="4" w:space="0" w:color="FFFFFF"/>
              <w:bottom w:val="single" w:sz="4" w:space="0" w:color="FFFFFF"/>
            </w:tcBorders>
            <w:noWrap/>
            <w:vAlign w:val="bottom"/>
            <w:hideMark/>
          </w:tcPr>
          <w:p w14:paraId="36A165D8" w14:textId="77777777" w:rsidR="005252A0" w:rsidRDefault="005252A0" w:rsidP="005252A0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hideMark/>
          </w:tcPr>
          <w:p w14:paraId="68CCED34" w14:textId="05653A4A" w:rsidR="005252A0" w:rsidRDefault="005252A0" w:rsidP="005252A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8105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hideMark/>
          </w:tcPr>
          <w:p w14:paraId="18B4C6A6" w14:textId="1779C954" w:rsidR="005252A0" w:rsidRDefault="005252A0" w:rsidP="005252A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8105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hideMark/>
          </w:tcPr>
          <w:p w14:paraId="6A359137" w14:textId="362D67F2" w:rsidR="005252A0" w:rsidRDefault="005252A0" w:rsidP="005252A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8105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252A0" w14:paraId="5C19D498" w14:textId="77777777" w:rsidTr="00FC6BFF">
        <w:trPr>
          <w:trHeight w:val="227"/>
        </w:trPr>
        <w:tc>
          <w:tcPr>
            <w:tcW w:w="5953" w:type="dxa"/>
            <w:tcBorders>
              <w:top w:val="nil"/>
              <w:bottom w:val="nil"/>
            </w:tcBorders>
            <w:vAlign w:val="bottom"/>
            <w:hideMark/>
          </w:tcPr>
          <w:p w14:paraId="33895062" w14:textId="77777777" w:rsidR="005252A0" w:rsidRDefault="005252A0" w:rsidP="005252A0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red in (out) as a Result of Administrative Restructuring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hideMark/>
          </w:tcPr>
          <w:p w14:paraId="35DD8E47" w14:textId="06F96CE2" w:rsidR="005252A0" w:rsidRDefault="005252A0" w:rsidP="005252A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8105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hideMark/>
          </w:tcPr>
          <w:p w14:paraId="0FA808FF" w14:textId="29D2D5E5" w:rsidR="005252A0" w:rsidRDefault="005252A0" w:rsidP="005252A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8105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hideMark/>
          </w:tcPr>
          <w:p w14:paraId="3C6DD1E3" w14:textId="18648A16" w:rsidR="005252A0" w:rsidRDefault="005252A0" w:rsidP="005252A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8105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2116DC9E" w14:textId="77777777" w:rsidTr="00FC6BFF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5FDB0F8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07B0D8F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9,509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BC3FD45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2,057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8D7FD22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4,269</w:t>
            </w:r>
          </w:p>
        </w:tc>
      </w:tr>
    </w:tbl>
    <w:p w14:paraId="2E0F654F" w14:textId="77777777" w:rsidR="00A6468D" w:rsidRDefault="00A6468D" w:rsidP="00A6468D">
      <w:pPr>
        <w:rPr>
          <w:rFonts w:asciiTheme="minorHAnsi" w:hAnsiTheme="minorHAnsi" w:cstheme="minorBidi"/>
          <w:sz w:val="22"/>
          <w:szCs w:val="22"/>
        </w:rPr>
      </w:pPr>
    </w:p>
    <w:p w14:paraId="1FAE4F68" w14:textId="77777777" w:rsidR="00A6468D" w:rsidRDefault="00A6468D" w:rsidP="00A6468D"/>
    <w:p w14:paraId="57336869" w14:textId="64E62EB7" w:rsidR="00255DBC" w:rsidRDefault="00255DBC"/>
    <w:p w14:paraId="68DBFA4B" w14:textId="77777777" w:rsidR="006C0D51" w:rsidRDefault="006C0D51" w:rsidP="001F2AF1">
      <w:pPr>
        <w:pStyle w:val="Heading3"/>
        <w:rPr>
          <w:lang w:eastAsia="en-AU"/>
        </w:rPr>
        <w:sectPr w:rsidR="006C0D51" w:rsidSect="005C0744">
          <w:headerReference w:type="even" r:id="rId37"/>
          <w:headerReference w:type="default" r:id="rId38"/>
          <w:headerReference w:type="first" r:id="rId39"/>
          <w:footerReference w:type="first" r:id="rId40"/>
          <w:footnotePr>
            <w:pos w:val="beneathText"/>
          </w:footnotePr>
          <w:pgSz w:w="11907" w:h="16840" w:code="9"/>
          <w:pgMar w:top="1134" w:right="1134" w:bottom="851" w:left="1134" w:header="454" w:footer="454" w:gutter="0"/>
          <w:cols w:space="720"/>
          <w:titlePg/>
          <w:docGrid w:linePitch="272"/>
        </w:sectPr>
      </w:pPr>
    </w:p>
    <w:p w14:paraId="353C7524" w14:textId="392F5BA7" w:rsidR="001F2AF1" w:rsidRDefault="001F2AF1" w:rsidP="001F2AF1">
      <w:pPr>
        <w:pStyle w:val="Heading3"/>
      </w:pPr>
      <w:r w:rsidRPr="00106BBF">
        <w:rPr>
          <w:lang w:eastAsia="en-AU"/>
        </w:rPr>
        <w:lastRenderedPageBreak/>
        <w:t>Aboriginal Housing Office</w:t>
      </w:r>
    </w:p>
    <w:tbl>
      <w:tblPr>
        <w:tblW w:w="9694" w:type="dxa"/>
        <w:tblLook w:val="04A0" w:firstRow="1" w:lastRow="0" w:firstColumn="1" w:lastColumn="0" w:noHBand="0" w:noVBand="1"/>
        <w:tblCaption w:val="Aboriginal Housing Office - Operating Statement"/>
        <w:tblDescription w:val="Aboriginal Housing Office - Operating Statement"/>
      </w:tblPr>
      <w:tblGrid>
        <w:gridCol w:w="5953"/>
        <w:gridCol w:w="1247"/>
        <w:gridCol w:w="1247"/>
        <w:gridCol w:w="1247"/>
      </w:tblGrid>
      <w:tr w:rsidR="00A6468D" w14:paraId="3F0159B0" w14:textId="77777777" w:rsidTr="00FC6BFF">
        <w:trPr>
          <w:trHeight w:val="317"/>
        </w:trPr>
        <w:tc>
          <w:tcPr>
            <w:tcW w:w="5953" w:type="dxa"/>
            <w:shd w:val="clear" w:color="auto" w:fill="auto"/>
            <w:noWrap/>
            <w:vAlign w:val="bottom"/>
            <w:hideMark/>
          </w:tcPr>
          <w:p w14:paraId="4181194A" w14:textId="77777777" w:rsidR="00A6468D" w:rsidRDefault="00A6468D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Operating Statement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10B3F77D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632A3473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652B08E6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0E566532" w14:textId="77777777" w:rsidTr="00A946A1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31DA91A0" w14:textId="77777777" w:rsidR="00A6468D" w:rsidRDefault="00A6468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94" w:type="dxa"/>
            <w:gridSpan w:val="2"/>
            <w:shd w:val="clear" w:color="auto" w:fill="008EBA"/>
            <w:vAlign w:val="center"/>
            <w:hideMark/>
          </w:tcPr>
          <w:p w14:paraId="2911750D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1DC449F8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</w:tr>
      <w:tr w:rsidR="00A6468D" w14:paraId="0AEF93E6" w14:textId="77777777" w:rsidTr="0002013C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2374E830" w14:textId="77777777" w:rsidR="00A6468D" w:rsidRDefault="00A6468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56FC35AE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24A42F8D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49C0F7CF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A6468D" w14:paraId="7E5779EE" w14:textId="77777777" w:rsidTr="00FC6BFF">
        <w:trPr>
          <w:trHeight w:val="225"/>
        </w:trPr>
        <w:tc>
          <w:tcPr>
            <w:tcW w:w="5953" w:type="dxa"/>
            <w:shd w:val="clear" w:color="auto" w:fill="00426F"/>
            <w:vAlign w:val="center"/>
            <w:hideMark/>
          </w:tcPr>
          <w:p w14:paraId="24098DE9" w14:textId="77777777" w:rsidR="00A6468D" w:rsidRDefault="00A6468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1D95F5B2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1CFF5D2C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0BA61A9C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A6468D" w14:paraId="47312EAD" w14:textId="77777777" w:rsidTr="00FC6BFF">
        <w:trPr>
          <w:trHeight w:val="225"/>
        </w:trPr>
        <w:tc>
          <w:tcPr>
            <w:tcW w:w="5953" w:type="dxa"/>
            <w:tcBorders>
              <w:bottom w:val="single" w:sz="4" w:space="0" w:color="FFFFFF"/>
            </w:tcBorders>
            <w:noWrap/>
            <w:vAlign w:val="center"/>
            <w:hideMark/>
          </w:tcPr>
          <w:p w14:paraId="7CEDA68E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441B829B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6E6E593C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1A624657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11F6CEF5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4D89018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31CBC1D" w14:textId="77777777" w:rsidR="00A6468D" w:rsidRDefault="00A6468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06984BE" w14:textId="77777777" w:rsidR="00A6468D" w:rsidRDefault="00A6468D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B164F8E" w14:textId="77777777" w:rsidR="00A6468D" w:rsidRDefault="00A6468D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6D23FA" w14:paraId="2CCB95BF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46E54B6" w14:textId="77777777" w:rsidR="006D23FA" w:rsidRDefault="006D23FA" w:rsidP="006D23F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57B49D70" w14:textId="641223F0" w:rsidR="006D23FA" w:rsidRDefault="006D23FA" w:rsidP="006D23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910A4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4708AAED" w14:textId="26F9A600" w:rsidR="006D23FA" w:rsidRDefault="006D23FA" w:rsidP="006D23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910A4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2922CC0" w14:textId="5262127C" w:rsidR="006D23FA" w:rsidRDefault="006D23FA" w:rsidP="006D23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910A4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64978118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93C8B9E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2C4EDF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,76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7E9CDB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,49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F867731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,345</w:t>
            </w:r>
          </w:p>
        </w:tc>
      </w:tr>
      <w:tr w:rsidR="00A6468D" w14:paraId="61DC3229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3405DF2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760D9CA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7,23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990022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3,58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4AFA86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2,383</w:t>
            </w:r>
          </w:p>
        </w:tc>
      </w:tr>
      <w:tr w:rsidR="00A6468D" w14:paraId="611810CD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77D3851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9E66B11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7,14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7A65DB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,63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467118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1,275</w:t>
            </w:r>
          </w:p>
        </w:tc>
      </w:tr>
      <w:tr w:rsidR="006D23FA" w14:paraId="59B68F4B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349817B" w14:textId="77777777" w:rsidR="006D23FA" w:rsidRDefault="006D23FA" w:rsidP="006D23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5F932EF" w14:textId="176BF9A3" w:rsidR="006D23FA" w:rsidRDefault="006D23FA" w:rsidP="006D23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83BB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2423E05B" w14:textId="2454ACD8" w:rsidR="006D23FA" w:rsidRDefault="006D23FA" w:rsidP="006D23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83BB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F62BB42" w14:textId="5F77B102" w:rsidR="006D23FA" w:rsidRDefault="006D23FA" w:rsidP="006D23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83BB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2C14352C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BA4128D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068910C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,64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69173CA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,54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514051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,779</w:t>
            </w:r>
          </w:p>
        </w:tc>
      </w:tr>
      <w:tr w:rsidR="00A6468D" w14:paraId="7B3B566D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E48AF74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57FC02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0FB1E7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0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CCC789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6ECC66C9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E6F9380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97A71B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96A2A24" w14:textId="0DCE9211" w:rsidR="00A6468D" w:rsidRDefault="006D23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8DF6FAF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7F243BDE" w14:textId="77777777" w:rsidTr="00FC6BFF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2902189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5E6349A1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42,787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220C7C8F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23,258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54132FF9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86,782</w:t>
            </w:r>
          </w:p>
        </w:tc>
      </w:tr>
      <w:tr w:rsidR="00A6468D" w14:paraId="484F9D29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C19C0BD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7303EDB2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78C2BA19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616A5BC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6D23FA" w14:paraId="0FECA0E8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14D0CC1" w14:textId="77777777" w:rsidR="006D23FA" w:rsidRDefault="006D23FA" w:rsidP="006D23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3EF204D" w14:textId="48C63EB6" w:rsidR="006D23FA" w:rsidRDefault="006D23FA" w:rsidP="006D23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91D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7B72229" w14:textId="7860B038" w:rsidR="006D23FA" w:rsidRDefault="006D23FA" w:rsidP="006D23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91D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7A63FDC" w14:textId="305547F6" w:rsidR="006D23FA" w:rsidRDefault="006D23FA" w:rsidP="006D23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91D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5DED3F53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3E5B0C9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DBBD3F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2,84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9BF15A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9,38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2AF661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1,669</w:t>
            </w:r>
          </w:p>
        </w:tc>
      </w:tr>
      <w:tr w:rsidR="006D23FA" w14:paraId="2735CF15" w14:textId="77777777" w:rsidTr="00FC6BFF">
        <w:trPr>
          <w:trHeight w:val="227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vAlign w:val="center"/>
            <w:hideMark/>
          </w:tcPr>
          <w:p w14:paraId="71A3365B" w14:textId="77777777" w:rsidR="006D23FA" w:rsidRDefault="006D23FA" w:rsidP="00A946A1">
            <w:pPr>
              <w:ind w:right="-104"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1D692DC8" w14:textId="52B66655" w:rsidR="006D23FA" w:rsidRDefault="006D23FA" w:rsidP="006D23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7562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70E1AB6" w14:textId="3A80AD09" w:rsidR="006D23FA" w:rsidRDefault="006D23FA" w:rsidP="006D23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7562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232395C8" w14:textId="757B0A28" w:rsidR="006D23FA" w:rsidRDefault="006D23FA" w:rsidP="006D23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7562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D23FA" w14:paraId="164EA10D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6561FA9" w14:textId="77777777" w:rsidR="006D23FA" w:rsidRDefault="006D23FA" w:rsidP="006D23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410977BA" w14:textId="0C41A336" w:rsidR="006D23FA" w:rsidRDefault="006D23FA" w:rsidP="006D23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7562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2342F28A" w14:textId="4D1EF9B3" w:rsidR="006D23FA" w:rsidRDefault="006D23FA" w:rsidP="006D23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7562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5A5F550C" w14:textId="385E32E0" w:rsidR="006D23FA" w:rsidRDefault="006D23FA" w:rsidP="006D23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7562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18D2BDF2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1853494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E3F0F32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6,10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436CD8C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5,80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57872A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7,515</w:t>
            </w:r>
          </w:p>
        </w:tc>
      </w:tr>
      <w:tr w:rsidR="00A6468D" w14:paraId="1CA91AE0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7CDA183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6BA0C0F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8,74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A6D83C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2,24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6643099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1,441</w:t>
            </w:r>
          </w:p>
        </w:tc>
      </w:tr>
      <w:tr w:rsidR="00A6468D" w14:paraId="01EE00CA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E78CD2F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B64345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E38537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1E67A49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</w:tr>
      <w:tr w:rsidR="00A6468D" w14:paraId="0AC9CDFE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2A0F6B1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4249C5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B8EA912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AF8EDDC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</w:tr>
      <w:tr w:rsidR="00A6468D" w14:paraId="0B206D4C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AF03E2B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D8E00F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442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BC7DB9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,563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D413F2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313</w:t>
            </w:r>
          </w:p>
        </w:tc>
      </w:tr>
      <w:tr w:rsidR="00A6468D" w14:paraId="6BDF4555" w14:textId="77777777" w:rsidTr="00FC6BFF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60DC3F0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0922CB65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97,131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16E1A940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82,995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6A26C1A2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58,939</w:t>
            </w:r>
          </w:p>
        </w:tc>
      </w:tr>
      <w:tr w:rsidR="00A6468D" w14:paraId="52A92037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F73B3C7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ain/(Loss) on Disposal of Non Current Asse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44C4DAB2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4F06ACD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4E2092B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145FBEFD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center"/>
            <w:hideMark/>
          </w:tcPr>
          <w:p w14:paraId="3D45BE7D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37A9997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7,509)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0070BB0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7,509)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7FC3C4BF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7,367)</w:t>
            </w:r>
          </w:p>
        </w:tc>
      </w:tr>
      <w:tr w:rsidR="00A6468D" w14:paraId="78024B38" w14:textId="77777777" w:rsidTr="00FC6BFF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82EA8A2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1081595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6,834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E30E0F3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2,228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432B2CE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4,790</w:t>
            </w:r>
          </w:p>
        </w:tc>
      </w:tr>
    </w:tbl>
    <w:p w14:paraId="48A8844B" w14:textId="77777777" w:rsidR="00A6468D" w:rsidRDefault="00A6468D" w:rsidP="00A6468D">
      <w:pPr>
        <w:rPr>
          <w:rFonts w:asciiTheme="minorHAnsi" w:eastAsiaTheme="minorHAnsi" w:hAnsiTheme="minorHAnsi" w:cstheme="minorBidi"/>
          <w:sz w:val="22"/>
          <w:szCs w:val="22"/>
        </w:rPr>
      </w:pPr>
      <w:r>
        <w:br w:type="page"/>
      </w:r>
    </w:p>
    <w:tbl>
      <w:tblPr>
        <w:tblW w:w="9694" w:type="dxa"/>
        <w:tblLook w:val="04A0" w:firstRow="1" w:lastRow="0" w:firstColumn="1" w:lastColumn="0" w:noHBand="0" w:noVBand="1"/>
        <w:tblCaption w:val="Aboriginal Housing Office - Balance Sheet"/>
        <w:tblDescription w:val="Aboriginal Housing Office - Balance Sheet"/>
      </w:tblPr>
      <w:tblGrid>
        <w:gridCol w:w="5953"/>
        <w:gridCol w:w="1247"/>
        <w:gridCol w:w="1247"/>
        <w:gridCol w:w="1247"/>
      </w:tblGrid>
      <w:tr w:rsidR="00A6468D" w14:paraId="02EF12E2" w14:textId="77777777" w:rsidTr="00FC6BFF">
        <w:trPr>
          <w:trHeight w:val="315"/>
        </w:trPr>
        <w:tc>
          <w:tcPr>
            <w:tcW w:w="5953" w:type="dxa"/>
            <w:shd w:val="clear" w:color="auto" w:fill="auto"/>
            <w:noWrap/>
            <w:vAlign w:val="bottom"/>
            <w:hideMark/>
          </w:tcPr>
          <w:p w14:paraId="03E81D72" w14:textId="77777777" w:rsidR="00A6468D" w:rsidRDefault="00A6468D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lastRenderedPageBreak/>
              <w:t>Balance Sheet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7ABE5CFA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7401D65B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058964DD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1CC20F36" w14:textId="77777777" w:rsidTr="00A946A1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28B41C1B" w14:textId="77777777" w:rsidR="00A6468D" w:rsidRDefault="00A6468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94" w:type="dxa"/>
            <w:gridSpan w:val="2"/>
            <w:shd w:val="clear" w:color="auto" w:fill="008EBA"/>
            <w:vAlign w:val="center"/>
            <w:hideMark/>
          </w:tcPr>
          <w:p w14:paraId="20A6ED89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3EF37451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</w:tr>
      <w:tr w:rsidR="00A6468D" w14:paraId="4575B481" w14:textId="77777777" w:rsidTr="00A946A1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5BCE3E8B" w14:textId="77777777" w:rsidR="00A6468D" w:rsidRDefault="00A6468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12422F9E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10298111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2349134A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A6468D" w14:paraId="62E570FD" w14:textId="77777777" w:rsidTr="00FC6BFF">
        <w:trPr>
          <w:trHeight w:val="225"/>
        </w:trPr>
        <w:tc>
          <w:tcPr>
            <w:tcW w:w="5953" w:type="dxa"/>
            <w:shd w:val="clear" w:color="auto" w:fill="00426F"/>
            <w:vAlign w:val="center"/>
            <w:hideMark/>
          </w:tcPr>
          <w:p w14:paraId="4F9AA2A9" w14:textId="77777777" w:rsidR="00A6468D" w:rsidRDefault="00A6468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7A5F1983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2D62BAEA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3FA97475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A6468D" w14:paraId="08797824" w14:textId="77777777" w:rsidTr="00FC6BFF">
        <w:trPr>
          <w:trHeight w:val="225"/>
        </w:trPr>
        <w:tc>
          <w:tcPr>
            <w:tcW w:w="5953" w:type="dxa"/>
            <w:tcBorders>
              <w:bottom w:val="single" w:sz="4" w:space="0" w:color="FFFFFF"/>
            </w:tcBorders>
            <w:noWrap/>
            <w:vAlign w:val="center"/>
            <w:hideMark/>
          </w:tcPr>
          <w:p w14:paraId="172C7480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1F7E1D22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44305188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0CB4A062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536895EC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702BAD2" w14:textId="77777777" w:rsidR="00A6468D" w:rsidRDefault="00A6468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EC5D789" w14:textId="77777777" w:rsidR="00A6468D" w:rsidRDefault="00A6468D">
            <w:pP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6EAAD64" w14:textId="77777777" w:rsidR="00A6468D" w:rsidRDefault="00A6468D">
            <w:pPr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40A8A4D" w14:textId="77777777" w:rsidR="00A6468D" w:rsidRDefault="00A6468D">
            <w:pPr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A6468D" w14:paraId="5275556F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E4C5294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108DB6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00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BD6883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77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0337DFF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346</w:t>
            </w:r>
          </w:p>
        </w:tc>
      </w:tr>
      <w:tr w:rsidR="006D23FA" w14:paraId="755773E1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A5B6D32" w14:textId="77777777" w:rsidR="006D23FA" w:rsidRDefault="006D23FA" w:rsidP="006D23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207918A4" w14:textId="10D295F7" w:rsidR="006D23FA" w:rsidRDefault="006D23FA" w:rsidP="006D23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E38C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0B3209F" w14:textId="79CFEF5B" w:rsidR="006D23FA" w:rsidRDefault="006D23FA" w:rsidP="006D23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E38C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52F753D2" w14:textId="391E72F7" w:rsidR="006D23FA" w:rsidRDefault="006D23FA" w:rsidP="006D23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E38C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25C3092E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70581B7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94E106F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82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2D9730C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97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B1F95D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450</w:t>
            </w:r>
          </w:p>
        </w:tc>
      </w:tr>
      <w:tr w:rsidR="006D23FA" w14:paraId="187238ED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6440187" w14:textId="77777777" w:rsidR="006D23FA" w:rsidRDefault="006D23FA" w:rsidP="006D23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9FB6D63" w14:textId="602D3FC6" w:rsidR="006D23FA" w:rsidRDefault="006D23FA" w:rsidP="006D23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256F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DA04488" w14:textId="42F48B29" w:rsidR="006D23FA" w:rsidRDefault="006D23FA" w:rsidP="006D23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256F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871FFE2" w14:textId="3A8B83E1" w:rsidR="006D23FA" w:rsidRDefault="006D23FA" w:rsidP="006D23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256F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D23FA" w14:paraId="03BFC45C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0FE9BEF" w14:textId="77777777" w:rsidR="006D23FA" w:rsidRDefault="006D23FA" w:rsidP="006D23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2B116BC" w14:textId="154F1C5E" w:rsidR="006D23FA" w:rsidRDefault="006D23FA" w:rsidP="006D23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256F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EC20E54" w14:textId="16FFFC85" w:rsidR="006D23FA" w:rsidRDefault="006D23FA" w:rsidP="006D23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256F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45AC72E0" w14:textId="758740E5" w:rsidR="006D23FA" w:rsidRDefault="006D23FA" w:rsidP="006D23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256F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D23FA" w14:paraId="7709EEF8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EDCADC0" w14:textId="77777777" w:rsidR="006D23FA" w:rsidRDefault="006D23FA" w:rsidP="006D23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23027EA9" w14:textId="60D19570" w:rsidR="006D23FA" w:rsidRDefault="006D23FA" w:rsidP="006D23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256F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1C1E00E" w14:textId="635EDA74" w:rsidR="006D23FA" w:rsidRDefault="006D23FA" w:rsidP="006D23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256F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5BD3793" w14:textId="48EF7C24" w:rsidR="006D23FA" w:rsidRDefault="006D23FA" w:rsidP="006D23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256F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D23FA" w14:paraId="7D28E0A8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321A7F0" w14:textId="77777777" w:rsidR="006D23FA" w:rsidRDefault="006D23FA" w:rsidP="006D23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4D34882A" w14:textId="267A4F6A" w:rsidR="006D23FA" w:rsidRDefault="006D23FA" w:rsidP="006D23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256F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3589543" w14:textId="3D456349" w:rsidR="006D23FA" w:rsidRDefault="006D23FA" w:rsidP="006D23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256F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28631BA9" w14:textId="29FEAFD4" w:rsidR="006D23FA" w:rsidRDefault="006D23FA" w:rsidP="006D23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256F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D23FA" w14:paraId="75E9FB62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43F8B10" w14:textId="77777777" w:rsidR="006D23FA" w:rsidRDefault="006D23FA" w:rsidP="006D23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4C6AC5F" w14:textId="2AAC165C" w:rsidR="006D23FA" w:rsidRDefault="006D23FA" w:rsidP="006D23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256F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44CF7DE5" w14:textId="26E27FB2" w:rsidR="006D23FA" w:rsidRDefault="006D23FA" w:rsidP="006D23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256F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71D9BAC" w14:textId="5A4992F3" w:rsidR="006D23FA" w:rsidRDefault="006D23FA" w:rsidP="006D23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256F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D23FA" w14:paraId="1BB5DCFD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C5DE001" w14:textId="77777777" w:rsidR="006D23FA" w:rsidRDefault="006D23FA" w:rsidP="006D23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ssets Held For Sale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hideMark/>
          </w:tcPr>
          <w:p w14:paraId="28675484" w14:textId="53975276" w:rsidR="006D23FA" w:rsidRDefault="006D23FA" w:rsidP="006D23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256F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hideMark/>
          </w:tcPr>
          <w:p w14:paraId="1F2210BD" w14:textId="6F435F11" w:rsidR="006D23FA" w:rsidRDefault="006D23FA" w:rsidP="006D23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256F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hideMark/>
          </w:tcPr>
          <w:p w14:paraId="78E8F2C1" w14:textId="06A30617" w:rsidR="006D23FA" w:rsidRDefault="006D23FA" w:rsidP="006D23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256F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75B21CAA" w14:textId="77777777" w:rsidTr="00FC6BFF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AEB8797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28BD6FBE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834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0674953B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,753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418DBDAB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,797</w:t>
            </w:r>
          </w:p>
        </w:tc>
      </w:tr>
      <w:tr w:rsidR="00A6468D" w14:paraId="233766C1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D0293E7" w14:textId="77777777" w:rsidR="00A6468D" w:rsidRDefault="00A6468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 Asse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76F0DF5A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11B5891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7C59FC7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6D23FA" w14:paraId="2D3EE9DD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F6DC7F7" w14:textId="77777777" w:rsidR="006D23FA" w:rsidRDefault="006D23FA" w:rsidP="006D23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519D1E01" w14:textId="372D5E06" w:rsidR="006D23FA" w:rsidRDefault="006D23FA" w:rsidP="006D23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E11D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1394ECF3" w14:textId="627CD276" w:rsidR="006D23FA" w:rsidRDefault="006D23FA" w:rsidP="006D23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E11D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5352DEEC" w14:textId="69A2E13D" w:rsidR="006D23FA" w:rsidRDefault="006D23FA" w:rsidP="006D23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E11D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D23FA" w14:paraId="39B3E6D4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19E8CDD" w14:textId="77777777" w:rsidR="006D23FA" w:rsidRDefault="006D23FA" w:rsidP="006D23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1A8EE25D" w14:textId="28A7E257" w:rsidR="006D23FA" w:rsidRDefault="006D23FA" w:rsidP="006D23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E11D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68EC8B9" w14:textId="4BA2DCC6" w:rsidR="006D23FA" w:rsidRDefault="006D23FA" w:rsidP="006D23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E11D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5EB75139" w14:textId="41FC8879" w:rsidR="006D23FA" w:rsidRDefault="006D23FA" w:rsidP="006D23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E11D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D23FA" w14:paraId="2151FD0C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5AB14CD" w14:textId="77777777" w:rsidR="006D23FA" w:rsidRDefault="006D23FA" w:rsidP="006D23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4F49E8BE" w14:textId="100C5D0E" w:rsidR="006D23FA" w:rsidRDefault="006D23FA" w:rsidP="006D23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E11D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172ACEB" w14:textId="455AA66C" w:rsidR="006D23FA" w:rsidRDefault="006D23FA" w:rsidP="006D23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E11D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760A2CB" w14:textId="41AF49E3" w:rsidR="006D23FA" w:rsidRDefault="006D23FA" w:rsidP="006D23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E11D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D23FA" w14:paraId="3362DF01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1656AC8" w14:textId="77777777" w:rsidR="006D23FA" w:rsidRDefault="006D23FA" w:rsidP="006D23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ABE680E" w14:textId="7CB25C55" w:rsidR="006D23FA" w:rsidRDefault="006D23FA" w:rsidP="006D23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E11D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45AA9C0E" w14:textId="618D2509" w:rsidR="006D23FA" w:rsidRDefault="006D23FA" w:rsidP="006D23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E11D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D319D0D" w14:textId="7ED2A35B" w:rsidR="006D23FA" w:rsidRDefault="006D23FA" w:rsidP="006D23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E11D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D23FA" w14:paraId="4D2CC392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311F6B0" w14:textId="77777777" w:rsidR="006D23FA" w:rsidRDefault="006D23FA" w:rsidP="006D23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1331A92A" w14:textId="71D1D922" w:rsidR="006D23FA" w:rsidRDefault="006D23FA" w:rsidP="006D23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E11D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3336109" w14:textId="1A83EFF4" w:rsidR="006D23FA" w:rsidRDefault="006D23FA" w:rsidP="006D23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E11D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151E79A1" w14:textId="52992E32" w:rsidR="006D23FA" w:rsidRDefault="006D23FA" w:rsidP="006D23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E11D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D23FA" w14:paraId="25869469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95786B7" w14:textId="77777777" w:rsidR="006D23FA" w:rsidRDefault="006D23FA" w:rsidP="006D23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DD7E9AE" w14:textId="598E03BD" w:rsidR="006D23FA" w:rsidRDefault="006D23FA" w:rsidP="006D23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E11D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1F2C91D4" w14:textId="38323FC1" w:rsidR="006D23FA" w:rsidRDefault="006D23FA" w:rsidP="006D23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E11D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BE32EC9" w14:textId="7AC49DA3" w:rsidR="006D23FA" w:rsidRDefault="006D23FA" w:rsidP="006D23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E11D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63FE0492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6F84D3F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EB8403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D83EE52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95A9B21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1CC2DC0F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3024F19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AA147C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219,63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84C558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283,62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379A52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438,819</w:t>
            </w:r>
          </w:p>
        </w:tc>
      </w:tr>
      <w:tr w:rsidR="00A6468D" w14:paraId="19421C56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A80F926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0E30E81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6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1B053B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6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487653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75</w:t>
            </w:r>
          </w:p>
        </w:tc>
      </w:tr>
      <w:tr w:rsidR="006D23FA" w14:paraId="14D874CC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845DBAC" w14:textId="77777777" w:rsidR="006D23FA" w:rsidRDefault="006D23FA" w:rsidP="006D23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  Infrastructure System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4B091373" w14:textId="63E05DD7" w:rsidR="006D23FA" w:rsidRDefault="006D23FA" w:rsidP="006D23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9F58B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63C04EF" w14:textId="317CE30A" w:rsidR="006D23FA" w:rsidRDefault="006D23FA" w:rsidP="006D23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9F58B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7961CB7" w14:textId="1F1EB99F" w:rsidR="006D23FA" w:rsidRDefault="006D23FA" w:rsidP="006D23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9F58B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D23FA" w14:paraId="789CA2D4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F056131" w14:textId="77777777" w:rsidR="006D23FA" w:rsidRDefault="006D23FA" w:rsidP="006D23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1C6E7FA7" w14:textId="78C3CB12" w:rsidR="006D23FA" w:rsidRDefault="006D23FA" w:rsidP="006D23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9F58B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5623DDE4" w14:textId="0A52683B" w:rsidR="006D23FA" w:rsidRDefault="006D23FA" w:rsidP="006D23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9F58B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90464D2" w14:textId="1675481F" w:rsidR="006D23FA" w:rsidRDefault="006D23FA" w:rsidP="006D23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9F58B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70D51E26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C1F975A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2FE26B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B21391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497062F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</w:tr>
      <w:tr w:rsidR="006D23FA" w14:paraId="7D7983AD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AF29948" w14:textId="77777777" w:rsidR="006D23FA" w:rsidRDefault="006D23FA" w:rsidP="006D23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7EF3434" w14:textId="2C5C98F1" w:rsidR="006D23FA" w:rsidRDefault="006D23FA" w:rsidP="006D23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E0AE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EB26895" w14:textId="77641A8F" w:rsidR="006D23FA" w:rsidRDefault="006D23FA" w:rsidP="006D23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E0AE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1D631717" w14:textId="565BC4F4" w:rsidR="006D23FA" w:rsidRDefault="006D23FA" w:rsidP="006D23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E0AE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D23FA" w14:paraId="266894A5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9BD7823" w14:textId="77777777" w:rsidR="006D23FA" w:rsidRDefault="006D23FA" w:rsidP="006D23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hideMark/>
          </w:tcPr>
          <w:p w14:paraId="34B6ACF5" w14:textId="199F98CA" w:rsidR="006D23FA" w:rsidRDefault="006D23FA" w:rsidP="006D23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E0AE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hideMark/>
          </w:tcPr>
          <w:p w14:paraId="5F160F77" w14:textId="1AB53030" w:rsidR="006D23FA" w:rsidRDefault="006D23FA" w:rsidP="006D23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E0AE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hideMark/>
          </w:tcPr>
          <w:p w14:paraId="6C5C279D" w14:textId="34065AC2" w:rsidR="006D23FA" w:rsidRDefault="006D23FA" w:rsidP="006D23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E0AE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3BDA876F" w14:textId="77777777" w:rsidTr="00FC6BFF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51B32EB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Non Current Asset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4F7D24F5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220,430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0EFF9EB4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284,279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7F780EBE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439,694</w:t>
            </w:r>
          </w:p>
        </w:tc>
      </w:tr>
      <w:tr w:rsidR="00A6468D" w14:paraId="7862CECC" w14:textId="77777777" w:rsidTr="00FC6BFF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98A8344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1DAAEA7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226,265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D6B2C8A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291,032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39864E1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446,491</w:t>
            </w:r>
          </w:p>
        </w:tc>
      </w:tr>
      <w:tr w:rsidR="00A6468D" w14:paraId="1EFD9805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1A457C2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8C75378" w14:textId="77777777" w:rsidR="00A6468D" w:rsidRDefault="00A6468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1D9D998" w14:textId="77777777" w:rsidR="00A6468D" w:rsidRDefault="00A6468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D7D67A3" w14:textId="77777777" w:rsidR="00A6468D" w:rsidRDefault="00A6468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2D214A57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1BDB1B4" w14:textId="77777777" w:rsidR="00A6468D" w:rsidRDefault="00A6468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556F2DC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3AFC76A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9820C5F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6D23FA" w14:paraId="316FDB41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12DBD6D" w14:textId="77777777" w:rsidR="006D23FA" w:rsidRDefault="006D23FA" w:rsidP="006D23F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2C8E5EE" w14:textId="72D49C97" w:rsidR="006D23FA" w:rsidRDefault="006D23FA" w:rsidP="006D23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E5D5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0297B27" w14:textId="61883E12" w:rsidR="006D23FA" w:rsidRDefault="006D23FA" w:rsidP="006D23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E5D5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2668102" w14:textId="42C22410" w:rsidR="006D23FA" w:rsidRDefault="006D23FA" w:rsidP="006D23F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E5D5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6FD750D3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B3B28EE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79DF48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,08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1BB80A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,99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142EEF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,277</w:t>
            </w:r>
          </w:p>
        </w:tc>
      </w:tr>
      <w:tr w:rsidR="00A6468D" w14:paraId="18268B59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244A497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E6B0B1A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B959A8B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556A5E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8B08ED" w14:paraId="6C3EFC04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9BC8A4F" w14:textId="77777777" w:rsidR="008B08ED" w:rsidRDefault="008B08ED" w:rsidP="008B08E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112BC48" w14:textId="2CEE4664" w:rsidR="008B08ED" w:rsidRDefault="008B08ED" w:rsidP="008B08E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55DF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6CE1036" w14:textId="4C0F363B" w:rsidR="008B08ED" w:rsidRDefault="008B08ED" w:rsidP="008B08E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55DF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5A50E3C6" w14:textId="7EA04F58" w:rsidR="008B08ED" w:rsidRDefault="008B08ED" w:rsidP="008B08E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55DF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5439C60F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7572488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52151A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4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A45F16C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0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84B84F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0)</w:t>
            </w:r>
          </w:p>
        </w:tc>
      </w:tr>
      <w:tr w:rsidR="008B08ED" w14:paraId="6287FD08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77019B8" w14:textId="77777777" w:rsidR="008B08ED" w:rsidRDefault="008B08ED" w:rsidP="008B08E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29793BE" w14:textId="6710E1F8" w:rsidR="008B08ED" w:rsidRDefault="008B08ED" w:rsidP="008B08E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D11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C0BA913" w14:textId="0DB9E2CE" w:rsidR="008B08ED" w:rsidRDefault="008B08ED" w:rsidP="008B08E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D11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66241ED" w14:textId="2F3EA80B" w:rsidR="008B08ED" w:rsidRDefault="008B08ED" w:rsidP="008B08E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D11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8B08ED" w14:paraId="5BD6D6A5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603173E" w14:textId="77777777" w:rsidR="008B08ED" w:rsidRDefault="008B08ED" w:rsidP="008B08E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F9F5841" w14:textId="11C1721C" w:rsidR="008B08ED" w:rsidRDefault="008B08ED" w:rsidP="008B08E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D11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F0967F6" w14:textId="454353EB" w:rsidR="008B08ED" w:rsidRDefault="008B08ED" w:rsidP="008B08E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D11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56E64AF7" w14:textId="42F73D9B" w:rsidR="008B08ED" w:rsidRDefault="008B08ED" w:rsidP="008B08E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D11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8B08ED" w14:paraId="7A1F0659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BF56DE1" w14:textId="77777777" w:rsidR="008B08ED" w:rsidRDefault="008B08ED" w:rsidP="008B08E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hideMark/>
          </w:tcPr>
          <w:p w14:paraId="718526D4" w14:textId="220337FB" w:rsidR="008B08ED" w:rsidRDefault="008B08ED" w:rsidP="008B08E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D11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hideMark/>
          </w:tcPr>
          <w:p w14:paraId="1C2F87E8" w14:textId="70875566" w:rsidR="008B08ED" w:rsidRDefault="008B08ED" w:rsidP="008B08E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D11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hideMark/>
          </w:tcPr>
          <w:p w14:paraId="667D908B" w14:textId="12E41342" w:rsidR="008B08ED" w:rsidRDefault="008B08ED" w:rsidP="008B08E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D11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2952D9E4" w14:textId="77777777" w:rsidTr="00FC6BFF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3438D14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2187FEC6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8,326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7945C8D8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6,996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0536FB49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9,277</w:t>
            </w:r>
          </w:p>
        </w:tc>
      </w:tr>
      <w:tr w:rsidR="00A6468D" w14:paraId="1F0E9A79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A7DC669" w14:textId="77777777" w:rsidR="00A6468D" w:rsidRDefault="00A6468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 Liabil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7631880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653C653C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59048FD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8B08ED" w14:paraId="14BFDEFF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E48E15C" w14:textId="77777777" w:rsidR="008B08ED" w:rsidRDefault="008B08ED" w:rsidP="008B08E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1CFA5240" w14:textId="52C37F5A" w:rsidR="008B08ED" w:rsidRDefault="008B08ED" w:rsidP="008B08E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B5C9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4A323432" w14:textId="30F97843" w:rsidR="008B08ED" w:rsidRDefault="008B08ED" w:rsidP="008B08E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B5C9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3093EEE" w14:textId="6D8770A3" w:rsidR="008B08ED" w:rsidRDefault="008B08ED" w:rsidP="008B08E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B5C9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8B08ED" w14:paraId="25AD289E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FDA8866" w14:textId="77777777" w:rsidR="008B08ED" w:rsidRDefault="008B08ED" w:rsidP="008B08E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1DAF7E88" w14:textId="7FF9164C" w:rsidR="008B08ED" w:rsidRDefault="008B08ED" w:rsidP="008B08E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B5C9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095FA33" w14:textId="11D94FD5" w:rsidR="008B08ED" w:rsidRDefault="008B08ED" w:rsidP="008B08E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B5C9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44AC6BB7" w14:textId="58D85959" w:rsidR="008B08ED" w:rsidRDefault="008B08ED" w:rsidP="008B08E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B5C9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8B08ED" w14:paraId="75A5A3B1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EFC06C4" w14:textId="77777777" w:rsidR="008B08ED" w:rsidRDefault="008B08ED" w:rsidP="008B08E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259C9773" w14:textId="7EE8834B" w:rsidR="008B08ED" w:rsidRDefault="008B08ED" w:rsidP="008B08E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B5C9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36ACF34" w14:textId="3901DDE4" w:rsidR="008B08ED" w:rsidRDefault="008B08ED" w:rsidP="008B08E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B5C9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39BA8C0" w14:textId="17AA413B" w:rsidR="008B08ED" w:rsidRDefault="008B08ED" w:rsidP="008B08E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B5C9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8B08ED" w14:paraId="6E8672F5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E85A440" w14:textId="77777777" w:rsidR="008B08ED" w:rsidRDefault="008B08ED" w:rsidP="008B08E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17FB1B45" w14:textId="79954042" w:rsidR="008B08ED" w:rsidRDefault="008B08ED" w:rsidP="008B08E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B5C9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1751EED3" w14:textId="6DCF1D48" w:rsidR="008B08ED" w:rsidRDefault="008B08ED" w:rsidP="008B08E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B5C9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D43D671" w14:textId="3DA3565B" w:rsidR="008B08ED" w:rsidRDefault="008B08ED" w:rsidP="008B08E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B5C9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53B280B6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6F50CE7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1FCC2F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8D0A81F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7CE62D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</w:tr>
      <w:tr w:rsidR="00A6468D" w14:paraId="357C8753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2009F36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CE88CF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,43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074E25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,43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F1BB85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,435</w:t>
            </w:r>
          </w:p>
        </w:tc>
      </w:tr>
      <w:tr w:rsidR="00A6468D" w14:paraId="1EF959F9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5605632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BD763E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11F6C8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D9457C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3</w:t>
            </w:r>
          </w:p>
        </w:tc>
      </w:tr>
      <w:tr w:rsidR="00A6468D" w14:paraId="31C56C4F" w14:textId="77777777" w:rsidTr="00FC6BFF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EFD5AA8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Non Current Liabil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88BB786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1,647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30C5702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1,648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B72E4EE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1,648</w:t>
            </w:r>
          </w:p>
        </w:tc>
      </w:tr>
      <w:tr w:rsidR="00A6468D" w14:paraId="5BB3A1D5" w14:textId="77777777" w:rsidTr="00FC6BFF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DD8D143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1E0EAE2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9,973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C9F972D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8,644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177603C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0,925</w:t>
            </w:r>
          </w:p>
        </w:tc>
      </w:tr>
      <w:tr w:rsidR="00A6468D" w14:paraId="1DC08C29" w14:textId="77777777" w:rsidTr="00FC6BFF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5543F86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C15C022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196,292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978CAFE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262,388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A1048AB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415,565</w:t>
            </w:r>
          </w:p>
        </w:tc>
      </w:tr>
      <w:tr w:rsidR="00A6468D" w14:paraId="7B2553C0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ECDB1AB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425F6D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F7B6A8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CB371E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753367CB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20AECBA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8287EB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86,49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4917EC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91,88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CB98BC1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156,676</w:t>
            </w:r>
          </w:p>
        </w:tc>
      </w:tr>
      <w:tr w:rsidR="00A6468D" w14:paraId="5B59D2AB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021BA2D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8F02BB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109,80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0C8C28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170,50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0DB625F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258,889</w:t>
            </w:r>
          </w:p>
        </w:tc>
      </w:tr>
      <w:tr w:rsidR="008B08ED" w14:paraId="0B06037A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FF3C323" w14:textId="77777777" w:rsidR="008B08ED" w:rsidRDefault="008B08ED" w:rsidP="008B08E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hideMark/>
          </w:tcPr>
          <w:p w14:paraId="6591E776" w14:textId="3E34BCFF" w:rsidR="008B08ED" w:rsidRDefault="008B08ED" w:rsidP="008B08E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9D432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hideMark/>
          </w:tcPr>
          <w:p w14:paraId="29697A3A" w14:textId="0843579C" w:rsidR="008B08ED" w:rsidRDefault="008B08ED" w:rsidP="008B08E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9D432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hideMark/>
          </w:tcPr>
          <w:p w14:paraId="4E82CD2D" w14:textId="1A84AE67" w:rsidR="008B08ED" w:rsidRDefault="008B08ED" w:rsidP="008B08E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9D432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25D716C7" w14:textId="77777777" w:rsidTr="00FC6BFF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0C027C8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6C2C991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196,292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9BBBC6E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262,388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238BDD4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415,565</w:t>
            </w:r>
          </w:p>
        </w:tc>
      </w:tr>
    </w:tbl>
    <w:p w14:paraId="7EBD5DB5" w14:textId="77777777" w:rsidR="001F2AF1" w:rsidRDefault="001F2AF1">
      <w:r>
        <w:br w:type="page"/>
      </w:r>
    </w:p>
    <w:tbl>
      <w:tblPr>
        <w:tblW w:w="9694" w:type="dxa"/>
        <w:tblLook w:val="04A0" w:firstRow="1" w:lastRow="0" w:firstColumn="1" w:lastColumn="0" w:noHBand="0" w:noVBand="1"/>
        <w:tblCaption w:val="Aboriginal Housing Office - Cash Flow Statement"/>
        <w:tblDescription w:val="Aboriginal Housing Office - Cash Flow Statement"/>
      </w:tblPr>
      <w:tblGrid>
        <w:gridCol w:w="5953"/>
        <w:gridCol w:w="1247"/>
        <w:gridCol w:w="1247"/>
        <w:gridCol w:w="1247"/>
      </w:tblGrid>
      <w:tr w:rsidR="00A6468D" w14:paraId="6738E57A" w14:textId="77777777" w:rsidTr="00FC6BFF">
        <w:trPr>
          <w:trHeight w:val="315"/>
        </w:trPr>
        <w:tc>
          <w:tcPr>
            <w:tcW w:w="5953" w:type="dxa"/>
            <w:shd w:val="clear" w:color="auto" w:fill="auto"/>
            <w:noWrap/>
            <w:vAlign w:val="bottom"/>
            <w:hideMark/>
          </w:tcPr>
          <w:p w14:paraId="054DA2A0" w14:textId="72493D30" w:rsidR="00A6468D" w:rsidRDefault="00A6468D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lastRenderedPageBreak/>
              <w:t>Cash Flow Statement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0E648EF2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42CCA3F2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3FBA4013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41080594" w14:textId="77777777" w:rsidTr="00A946A1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0CC86B97" w14:textId="77777777" w:rsidR="00A6468D" w:rsidRDefault="00A6468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94" w:type="dxa"/>
            <w:gridSpan w:val="2"/>
            <w:shd w:val="clear" w:color="auto" w:fill="008EBA"/>
            <w:vAlign w:val="center"/>
            <w:hideMark/>
          </w:tcPr>
          <w:p w14:paraId="7FD43367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0AC4F56D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</w:tr>
      <w:tr w:rsidR="00A6468D" w14:paraId="1B6BF81A" w14:textId="77777777" w:rsidTr="00A946A1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6BCAD455" w14:textId="77777777" w:rsidR="00A6468D" w:rsidRDefault="00A6468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5F40AB5A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4EFA79E1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7A2292F0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A6468D" w14:paraId="5C6F1D8D" w14:textId="77777777" w:rsidTr="00FC6BFF">
        <w:trPr>
          <w:trHeight w:val="225"/>
        </w:trPr>
        <w:tc>
          <w:tcPr>
            <w:tcW w:w="5953" w:type="dxa"/>
            <w:shd w:val="clear" w:color="auto" w:fill="00426F"/>
            <w:vAlign w:val="center"/>
            <w:hideMark/>
          </w:tcPr>
          <w:p w14:paraId="1819BB1D" w14:textId="77777777" w:rsidR="00A6468D" w:rsidRDefault="00A6468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2E2C0DD2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6B1AF34C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03F4ABCA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A6468D" w14:paraId="179E7892" w14:textId="77777777" w:rsidTr="00FC6BFF">
        <w:trPr>
          <w:trHeight w:val="225"/>
        </w:trPr>
        <w:tc>
          <w:tcPr>
            <w:tcW w:w="5953" w:type="dxa"/>
            <w:tcBorders>
              <w:bottom w:val="single" w:sz="4" w:space="0" w:color="FFFFFF"/>
            </w:tcBorders>
            <w:noWrap/>
            <w:vAlign w:val="center"/>
            <w:hideMark/>
          </w:tcPr>
          <w:p w14:paraId="2DCD9AC4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Operating Activities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43B7244C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63F8624E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4AE03D5A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4BB854B0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5842878" w14:textId="77777777" w:rsidR="00A6468D" w:rsidRDefault="00A6468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A115C9C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71A9E6A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33C4F3A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8B08ED" w14:paraId="69784AA9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995BE00" w14:textId="77777777" w:rsidR="008B08ED" w:rsidRDefault="008B08ED" w:rsidP="008B08E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0A6EC95" w14:textId="6F2357C4" w:rsidR="008B08ED" w:rsidRDefault="008B08ED" w:rsidP="008B08E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D138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1ECEB6DF" w14:textId="39EAFCCE" w:rsidR="008B08ED" w:rsidRDefault="008B08ED" w:rsidP="008B08E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D138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B4A38F7" w14:textId="06F13565" w:rsidR="008B08ED" w:rsidRDefault="008B08ED" w:rsidP="008B08E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D138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6A9F7A41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6D51F6B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923268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,76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48A275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,49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31513A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,345</w:t>
            </w:r>
          </w:p>
        </w:tc>
      </w:tr>
      <w:tr w:rsidR="00A6468D" w14:paraId="75C2242F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321FD3D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9FCB6AC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7,14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EF8B01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,63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588376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1,275</w:t>
            </w:r>
          </w:p>
        </w:tc>
      </w:tr>
      <w:tr w:rsidR="00A6468D" w14:paraId="2ED2628E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3F32100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145D5A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F21C9D9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0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E49586F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8B08ED" w14:paraId="6C2CECDF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81BBF52" w14:textId="77777777" w:rsidR="008B08ED" w:rsidRDefault="008B08ED" w:rsidP="008B08E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B878F8C" w14:textId="6E9A0CE6" w:rsidR="008B08ED" w:rsidRDefault="008B08ED" w:rsidP="008B08E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9265D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5A9AB0C5" w14:textId="26EDD003" w:rsidR="008B08ED" w:rsidRDefault="008B08ED" w:rsidP="008B08E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9265D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B7C5745" w14:textId="0C51D1B1" w:rsidR="008B08ED" w:rsidRDefault="008B08ED" w:rsidP="008B08E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9265D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61F34144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12881C21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0AABCDDF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0,141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7C059A1B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7,584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7DF6038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0,268</w:t>
            </w:r>
          </w:p>
        </w:tc>
      </w:tr>
      <w:tr w:rsidR="00A6468D" w14:paraId="15D0EC3F" w14:textId="77777777" w:rsidTr="00FC6BFF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C1BB015" w14:textId="77777777" w:rsidR="00A6468D" w:rsidRDefault="00A6468D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D3F026C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24,054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54CDF8C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5,709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128D06F" w14:textId="77777777" w:rsidR="00A6468D" w:rsidRPr="00FB7BA7" w:rsidRDefault="00A6468D">
            <w:pPr>
              <w:jc w:val="right"/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</w:pPr>
            <w:r w:rsidRPr="00FB7BA7"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  <w:t>160,888</w:t>
            </w:r>
          </w:p>
        </w:tc>
      </w:tr>
      <w:tr w:rsidR="00A6468D" w14:paraId="4375D0DE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B03F007" w14:textId="77777777" w:rsidR="00A6468D" w:rsidRDefault="00A6468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11BF1E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81D0E31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DB63E0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8B08ED" w14:paraId="1EC7DB63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9DAB9B1" w14:textId="77777777" w:rsidR="008B08ED" w:rsidRDefault="008B08ED" w:rsidP="008B08E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7127FC8" w14:textId="39E63B88" w:rsidR="008B08ED" w:rsidRDefault="008B08ED" w:rsidP="008B08E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D238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1BBD1C9C" w14:textId="5086AE24" w:rsidR="008B08ED" w:rsidRDefault="008B08ED" w:rsidP="008B08E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D238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40FF5760" w14:textId="59D37DD5" w:rsidR="008B08ED" w:rsidRDefault="008B08ED" w:rsidP="008B08E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D238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6C4AAF9E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43832D0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B024B3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2,84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20BC44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9,38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87504EC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1,669</w:t>
            </w:r>
          </w:p>
        </w:tc>
      </w:tr>
      <w:tr w:rsidR="008B08ED" w14:paraId="2AF8DD0B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8403118" w14:textId="77777777" w:rsidR="008B08ED" w:rsidRDefault="008B08ED" w:rsidP="008B08E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21A82064" w14:textId="218F3DA8" w:rsidR="008B08ED" w:rsidRDefault="008B08ED" w:rsidP="008B08E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72435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49EF586C" w14:textId="0F3D1161" w:rsidR="008B08ED" w:rsidRDefault="008B08ED" w:rsidP="008B08E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72435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E1FF4A2" w14:textId="34D06452" w:rsidR="008B08ED" w:rsidRDefault="008B08ED" w:rsidP="008B08E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72435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8B08ED" w14:paraId="613FD955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844C1F2" w14:textId="77777777" w:rsidR="008B08ED" w:rsidRDefault="008B08ED" w:rsidP="008B08E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0D1174F" w14:textId="39A56C77" w:rsidR="008B08ED" w:rsidRDefault="008B08ED" w:rsidP="008B08E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72435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20782CF5" w14:textId="1A3EE06F" w:rsidR="008B08ED" w:rsidRDefault="008B08ED" w:rsidP="008B08E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72435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D618533" w14:textId="7934B592" w:rsidR="008B08ED" w:rsidRDefault="008B08ED" w:rsidP="008B08E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72435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8B08ED" w14:paraId="2EBCB996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981699E" w14:textId="77777777" w:rsidR="008B08ED" w:rsidRDefault="008B08ED" w:rsidP="008B08E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24BDC724" w14:textId="7626AB88" w:rsidR="008B08ED" w:rsidRDefault="008B08ED" w:rsidP="008B08E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72435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1F8D6368" w14:textId="448F663C" w:rsidR="008B08ED" w:rsidRDefault="008B08ED" w:rsidP="008B08E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72435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E2B5085" w14:textId="4C51DFF1" w:rsidR="008B08ED" w:rsidRDefault="008B08ED" w:rsidP="008B08E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72435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0122D036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9287CF9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14F08E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6,10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014E1A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5,80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C21A0CF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7,515</w:t>
            </w:r>
          </w:p>
        </w:tc>
      </w:tr>
      <w:tr w:rsidR="00A6468D" w14:paraId="5E69FEE3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F9A6522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126A81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553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30A4391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BCEFA6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553)</w:t>
            </w:r>
          </w:p>
        </w:tc>
      </w:tr>
      <w:tr w:rsidR="008B08ED" w14:paraId="6B18A6F2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3643BC2" w14:textId="77777777" w:rsidR="008B08ED" w:rsidRDefault="008B08ED" w:rsidP="008B08E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57554D87" w14:textId="7C08F9B6" w:rsidR="008B08ED" w:rsidRDefault="008B08ED" w:rsidP="008B08E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429E6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E8C1BE4" w14:textId="7F60C129" w:rsidR="008B08ED" w:rsidRDefault="008B08ED" w:rsidP="008B08E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429E6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016F096" w14:textId="3DDF4073" w:rsidR="008B08ED" w:rsidRDefault="008B08ED" w:rsidP="008B08E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429E6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33956237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BC986CE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D454E19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6,04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6D1F6F1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8,94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FFB37B9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1,441</w:t>
            </w:r>
          </w:p>
        </w:tc>
      </w:tr>
      <w:tr w:rsidR="00A6468D" w14:paraId="199D41B8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04E59FB1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782BF641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331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49931B3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,173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2B87F3B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838</w:t>
            </w:r>
          </w:p>
        </w:tc>
      </w:tr>
      <w:tr w:rsidR="00A6468D" w14:paraId="4CAE4D52" w14:textId="77777777" w:rsidTr="00FC6BFF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0EEF6F3" w14:textId="77777777" w:rsidR="00A6468D" w:rsidRDefault="00A6468D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A84B094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93,766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F76F19C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75,300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11FD153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59,911</w:t>
            </w:r>
          </w:p>
        </w:tc>
      </w:tr>
      <w:tr w:rsidR="00A6468D" w14:paraId="70B54846" w14:textId="77777777" w:rsidTr="00FC6BFF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5D91968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Operating Activitie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4B083BA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9,712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2BA1AFD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9,591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8AA1A07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9,023</w:t>
            </w:r>
          </w:p>
        </w:tc>
      </w:tr>
      <w:tr w:rsidR="00A6468D" w14:paraId="70A4BF4B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5A28C14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Investing Activ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7E4D5C5" w14:textId="77777777" w:rsidR="00A6468D" w:rsidRDefault="00A6468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0E9E62C" w14:textId="77777777" w:rsidR="00A6468D" w:rsidRDefault="00A6468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82FE659" w14:textId="77777777" w:rsidR="00A6468D" w:rsidRDefault="00A6468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3F00F96E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B4B8DB7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C888DDC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19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DB6E572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19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C8D2CEB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221</w:t>
            </w:r>
          </w:p>
        </w:tc>
      </w:tr>
      <w:tr w:rsidR="00A6468D" w14:paraId="7E47D8B1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36DC46F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515972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80,665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853F81F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79,766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862B85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00,675)</w:t>
            </w:r>
          </w:p>
        </w:tc>
      </w:tr>
      <w:tr w:rsidR="008B08ED" w14:paraId="49462D4E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55109E5" w14:textId="77777777" w:rsidR="008B08ED" w:rsidRDefault="008B08ED" w:rsidP="008B08E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0F558F4" w14:textId="38B84DAD" w:rsidR="008B08ED" w:rsidRDefault="008B08ED" w:rsidP="008B08E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8F77A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4F625C69" w14:textId="1188ADC8" w:rsidR="008B08ED" w:rsidRDefault="008B08ED" w:rsidP="008B08E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8F77A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B8004D6" w14:textId="437F9385" w:rsidR="008B08ED" w:rsidRDefault="008B08ED" w:rsidP="008B08E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8F77A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8B08ED" w14:paraId="69F08B30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444DF95" w14:textId="77777777" w:rsidR="008B08ED" w:rsidRDefault="008B08ED" w:rsidP="008B08E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1420D3B" w14:textId="104B2232" w:rsidR="008B08ED" w:rsidRDefault="008B08ED" w:rsidP="008B08E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8F77A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5E024974" w14:textId="2D6B9994" w:rsidR="008B08ED" w:rsidRDefault="008B08ED" w:rsidP="008B08E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8F77A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18C8C9C0" w14:textId="13EF8C33" w:rsidR="008B08ED" w:rsidRDefault="008B08ED" w:rsidP="008B08E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8F77A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8B08ED" w14:paraId="003A9F85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C18925E" w14:textId="77777777" w:rsidR="008B08ED" w:rsidRDefault="008B08ED" w:rsidP="008B08E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5B4097F" w14:textId="67E2344D" w:rsidR="008B08ED" w:rsidRDefault="008B08ED" w:rsidP="008B08E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8F77A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46DD35D0" w14:textId="6BFD5B84" w:rsidR="008B08ED" w:rsidRDefault="008B08ED" w:rsidP="008B08E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8F77A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2F663CE3" w14:textId="71ACC638" w:rsidR="008B08ED" w:rsidRDefault="008B08ED" w:rsidP="008B08E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8F77A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8B08ED" w14:paraId="330AAFB2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40656A1" w14:textId="77777777" w:rsidR="008B08ED" w:rsidRDefault="008B08ED" w:rsidP="008B08E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23649DC" w14:textId="0C3D4882" w:rsidR="008B08ED" w:rsidRDefault="008B08ED" w:rsidP="008B08E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8F77A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57BC704F" w14:textId="261367F0" w:rsidR="008B08ED" w:rsidRDefault="008B08ED" w:rsidP="008B08E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8F77A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32D7C69" w14:textId="51872B51" w:rsidR="008B08ED" w:rsidRDefault="008B08ED" w:rsidP="008B08E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8F77A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8B08ED" w14:paraId="50CC7DEB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3C031AB4" w14:textId="77777777" w:rsidR="008B08ED" w:rsidRDefault="008B08ED" w:rsidP="008B08E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hideMark/>
          </w:tcPr>
          <w:p w14:paraId="5E243977" w14:textId="4995A70E" w:rsidR="008B08ED" w:rsidRDefault="008B08ED" w:rsidP="008B08E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8F77A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hideMark/>
          </w:tcPr>
          <w:p w14:paraId="2EBD6E69" w14:textId="0D369BC1" w:rsidR="008B08ED" w:rsidRDefault="008B08ED" w:rsidP="008B08E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8F77A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hideMark/>
          </w:tcPr>
          <w:p w14:paraId="3441865D" w14:textId="03020286" w:rsidR="008B08ED" w:rsidRDefault="008B08ED" w:rsidP="008B08E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8F77A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02CE2846" w14:textId="77777777" w:rsidTr="00FC6BFF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0077BEF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Investing Activ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A2A5850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77,475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58AE2C2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76,576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C2A0351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97,454)</w:t>
            </w:r>
          </w:p>
        </w:tc>
      </w:tr>
      <w:tr w:rsidR="00A6468D" w14:paraId="18576C6A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9EBC3D8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Financing Activ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4C51B13" w14:textId="77777777" w:rsidR="00A6468D" w:rsidRDefault="00A6468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8AC7E12" w14:textId="77777777" w:rsidR="00A6468D" w:rsidRDefault="00A6468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C6D4E08" w14:textId="77777777" w:rsidR="00A6468D" w:rsidRDefault="00A6468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8B08ED" w14:paraId="07B00E6A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CE6DA60" w14:textId="77777777" w:rsidR="008B08ED" w:rsidRDefault="008B08ED" w:rsidP="008B08E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F5473BB" w14:textId="7F278620" w:rsidR="008B08ED" w:rsidRDefault="008B08ED" w:rsidP="008B08E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8131F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15E8CBA4" w14:textId="2A51635A" w:rsidR="008B08ED" w:rsidRDefault="008B08ED" w:rsidP="008B08E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8131F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1ED90C0D" w14:textId="0F5D497E" w:rsidR="008B08ED" w:rsidRDefault="008B08ED" w:rsidP="008B08E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8131F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47B20BF8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825BB1F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A885A19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385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BF52FA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391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831C07C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8B08ED" w14:paraId="4EE446C1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4820868" w14:textId="77777777" w:rsidR="008B08ED" w:rsidRDefault="008B08ED" w:rsidP="008B08E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5B89330E" w14:textId="08D9196E" w:rsidR="008B08ED" w:rsidRDefault="008B08ED" w:rsidP="008B08E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8C247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9787F8C" w14:textId="0BB13C59" w:rsidR="008B08ED" w:rsidRDefault="008B08ED" w:rsidP="008B08E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8C247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5EC1E112" w14:textId="2964DC54" w:rsidR="008B08ED" w:rsidRDefault="008B08ED" w:rsidP="008B08E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8C247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8B08ED" w14:paraId="2789FA15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67B4470" w14:textId="77777777" w:rsidR="008B08ED" w:rsidRDefault="008B08ED" w:rsidP="008B08E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1FD4CDC" w14:textId="1D654C9F" w:rsidR="008B08ED" w:rsidRDefault="008B08ED" w:rsidP="008B08E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8C247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4D7A7B66" w14:textId="52393BE3" w:rsidR="008B08ED" w:rsidRDefault="008B08ED" w:rsidP="008B08E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8C247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EDCCBF9" w14:textId="78BB6248" w:rsidR="008B08ED" w:rsidRDefault="008B08ED" w:rsidP="008B08E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8C247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8B08ED" w14:paraId="59ACF68E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34BBD62" w14:textId="77777777" w:rsidR="008B08ED" w:rsidRDefault="008B08ED" w:rsidP="008B08E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BAD5CED" w14:textId="47B656CC" w:rsidR="008B08ED" w:rsidRDefault="008B08ED" w:rsidP="008B08E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8C247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4D2C18C" w14:textId="392CA6A7" w:rsidR="008B08ED" w:rsidRDefault="008B08ED" w:rsidP="008B08E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8C247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2457DC59" w14:textId="010226A5" w:rsidR="008B08ED" w:rsidRDefault="008B08ED" w:rsidP="008B08E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8C247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8B08ED" w14:paraId="5CB026B4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5B7B9694" w14:textId="77777777" w:rsidR="008B08ED" w:rsidRDefault="008B08ED" w:rsidP="008B08E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hideMark/>
          </w:tcPr>
          <w:p w14:paraId="2F4C824F" w14:textId="4A91307A" w:rsidR="008B08ED" w:rsidRDefault="008B08ED" w:rsidP="008B08E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8C247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hideMark/>
          </w:tcPr>
          <w:p w14:paraId="252FE2AC" w14:textId="3EFD9C6D" w:rsidR="008B08ED" w:rsidRDefault="008B08ED" w:rsidP="008B08E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8C247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hideMark/>
          </w:tcPr>
          <w:p w14:paraId="3917AF62" w14:textId="2266DA51" w:rsidR="008B08ED" w:rsidRDefault="008B08ED" w:rsidP="008B08E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8C247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225DE795" w14:textId="77777777" w:rsidTr="00FC6BFF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CC9BB01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Financing Activ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217F99F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385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CCFFDBD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391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245FF40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469033F2" w14:textId="77777777" w:rsidTr="00FC6BFF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78A14DA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74E9AE1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8,148)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D987F9A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7,375)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E643D4A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569</w:t>
            </w:r>
          </w:p>
        </w:tc>
      </w:tr>
      <w:tr w:rsidR="00A6468D" w14:paraId="74351A87" w14:textId="77777777" w:rsidTr="00FC6BFF">
        <w:trPr>
          <w:trHeight w:val="227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2525B29E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324219DC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152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2CE6EB2F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152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31D930E2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777</w:t>
            </w:r>
          </w:p>
        </w:tc>
      </w:tr>
      <w:tr w:rsidR="008B08ED" w14:paraId="36807312" w14:textId="77777777" w:rsidTr="00FC6BFF">
        <w:trPr>
          <w:trHeight w:val="227"/>
        </w:trPr>
        <w:tc>
          <w:tcPr>
            <w:tcW w:w="5953" w:type="dxa"/>
            <w:tcBorders>
              <w:top w:val="single" w:sz="4" w:space="0" w:color="FFFFFF"/>
              <w:bottom w:val="single" w:sz="4" w:space="0" w:color="FFFFFF"/>
            </w:tcBorders>
            <w:noWrap/>
            <w:vAlign w:val="bottom"/>
            <w:hideMark/>
          </w:tcPr>
          <w:p w14:paraId="3447915F" w14:textId="77777777" w:rsidR="008B08ED" w:rsidRDefault="008B08ED" w:rsidP="008B08E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hideMark/>
          </w:tcPr>
          <w:p w14:paraId="38A0CBBE" w14:textId="5ED20B4C" w:rsidR="008B08ED" w:rsidRDefault="008B08ED" w:rsidP="008B08E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300A2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hideMark/>
          </w:tcPr>
          <w:p w14:paraId="0BB516E3" w14:textId="3B085374" w:rsidR="008B08ED" w:rsidRDefault="008B08ED" w:rsidP="008B08E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300A2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hideMark/>
          </w:tcPr>
          <w:p w14:paraId="3D3BB44B" w14:textId="497651BF" w:rsidR="008B08ED" w:rsidRDefault="008B08ED" w:rsidP="008B08E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300A2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8B08ED" w14:paraId="0574ED2B" w14:textId="77777777" w:rsidTr="00FC6BFF">
        <w:trPr>
          <w:trHeight w:val="227"/>
        </w:trPr>
        <w:tc>
          <w:tcPr>
            <w:tcW w:w="5953" w:type="dxa"/>
            <w:tcBorders>
              <w:top w:val="nil"/>
              <w:bottom w:val="nil"/>
            </w:tcBorders>
            <w:vAlign w:val="bottom"/>
            <w:hideMark/>
          </w:tcPr>
          <w:p w14:paraId="78CB3A80" w14:textId="77777777" w:rsidR="008B08ED" w:rsidRDefault="008B08ED" w:rsidP="008B08E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red in (out) as a Result of Administrative Restructuring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hideMark/>
          </w:tcPr>
          <w:p w14:paraId="27902CD9" w14:textId="5B2AE699" w:rsidR="008B08ED" w:rsidRDefault="008B08ED" w:rsidP="008B08E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300A2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hideMark/>
          </w:tcPr>
          <w:p w14:paraId="61154D7B" w14:textId="17DD7019" w:rsidR="008B08ED" w:rsidRDefault="008B08ED" w:rsidP="008B08E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300A2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hideMark/>
          </w:tcPr>
          <w:p w14:paraId="094A60EC" w14:textId="252233DE" w:rsidR="008B08ED" w:rsidRDefault="008B08ED" w:rsidP="008B08E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300A2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1D2B3918" w14:textId="77777777" w:rsidTr="00FC6BFF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1BB3D45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72A782D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005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35136C7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777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DAF67BB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346</w:t>
            </w:r>
          </w:p>
        </w:tc>
      </w:tr>
    </w:tbl>
    <w:p w14:paraId="63738DFA" w14:textId="77777777" w:rsidR="00A6468D" w:rsidRDefault="00A6468D" w:rsidP="00A6468D">
      <w:pPr>
        <w:rPr>
          <w:rFonts w:asciiTheme="minorHAnsi" w:hAnsiTheme="minorHAnsi" w:cstheme="minorBidi"/>
          <w:sz w:val="22"/>
          <w:szCs w:val="22"/>
        </w:rPr>
      </w:pPr>
    </w:p>
    <w:p w14:paraId="631A9007" w14:textId="77777777" w:rsidR="00A6468D" w:rsidRDefault="00A6468D" w:rsidP="00A6468D"/>
    <w:p w14:paraId="37754B99" w14:textId="6D9B10D9" w:rsidR="00255DBC" w:rsidRDefault="00255DBC"/>
    <w:p w14:paraId="4DF02433" w14:textId="77777777" w:rsidR="006C0D51" w:rsidRDefault="006C0D51" w:rsidP="001F2AF1">
      <w:pPr>
        <w:pStyle w:val="Heading3"/>
        <w:rPr>
          <w:lang w:eastAsia="en-AU"/>
        </w:rPr>
        <w:sectPr w:rsidR="006C0D51" w:rsidSect="005C0744">
          <w:headerReference w:type="even" r:id="rId41"/>
          <w:headerReference w:type="default" r:id="rId42"/>
          <w:headerReference w:type="first" r:id="rId43"/>
          <w:footerReference w:type="first" r:id="rId44"/>
          <w:footnotePr>
            <w:pos w:val="beneathText"/>
          </w:footnotePr>
          <w:pgSz w:w="11907" w:h="16840" w:code="9"/>
          <w:pgMar w:top="1134" w:right="1134" w:bottom="851" w:left="1134" w:header="454" w:footer="454" w:gutter="0"/>
          <w:cols w:space="720"/>
          <w:titlePg/>
          <w:docGrid w:linePitch="272"/>
        </w:sectPr>
      </w:pPr>
    </w:p>
    <w:p w14:paraId="71A3EE0D" w14:textId="5A1E0D46" w:rsidR="001F2AF1" w:rsidRDefault="001F2AF1" w:rsidP="001F2AF1">
      <w:pPr>
        <w:pStyle w:val="Heading3"/>
      </w:pPr>
      <w:r w:rsidRPr="00106BBF">
        <w:rPr>
          <w:lang w:eastAsia="en-AU"/>
        </w:rPr>
        <w:lastRenderedPageBreak/>
        <w:t>Biodiversity Conservation Trust of NSW</w:t>
      </w:r>
    </w:p>
    <w:tbl>
      <w:tblPr>
        <w:tblW w:w="9694" w:type="dxa"/>
        <w:tblLook w:val="04A0" w:firstRow="1" w:lastRow="0" w:firstColumn="1" w:lastColumn="0" w:noHBand="0" w:noVBand="1"/>
        <w:tblCaption w:val="Biodiversity Conservation Trust of NSW - Operating Statement"/>
        <w:tblDescription w:val="Biodiversity Conservation Trust of NSW - Operating Statement"/>
      </w:tblPr>
      <w:tblGrid>
        <w:gridCol w:w="5953"/>
        <w:gridCol w:w="1247"/>
        <w:gridCol w:w="1247"/>
        <w:gridCol w:w="1247"/>
      </w:tblGrid>
      <w:tr w:rsidR="00A6468D" w14:paraId="30DF0370" w14:textId="77777777" w:rsidTr="00FC6BFF">
        <w:trPr>
          <w:trHeight w:val="317"/>
        </w:trPr>
        <w:tc>
          <w:tcPr>
            <w:tcW w:w="5953" w:type="dxa"/>
            <w:shd w:val="clear" w:color="auto" w:fill="auto"/>
            <w:noWrap/>
            <w:vAlign w:val="bottom"/>
            <w:hideMark/>
          </w:tcPr>
          <w:p w14:paraId="77F496E0" w14:textId="77777777" w:rsidR="00A6468D" w:rsidRDefault="00A6468D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Operating Statement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7D4D09BB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0F7B3C9A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05D0A88E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4BCB3359" w14:textId="77777777" w:rsidTr="00A946A1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7693ADD6" w14:textId="77777777" w:rsidR="00A6468D" w:rsidRDefault="00A6468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94" w:type="dxa"/>
            <w:gridSpan w:val="2"/>
            <w:shd w:val="clear" w:color="auto" w:fill="008EBA"/>
            <w:vAlign w:val="center"/>
            <w:hideMark/>
          </w:tcPr>
          <w:p w14:paraId="1A80D5E4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5B9A5C13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</w:tr>
      <w:tr w:rsidR="00A6468D" w14:paraId="1BF8D22D" w14:textId="77777777" w:rsidTr="00A946A1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4D7DAD21" w14:textId="77777777" w:rsidR="00A6468D" w:rsidRDefault="00A6468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6967B5FC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4ABD6D12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600E344A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A6468D" w14:paraId="7019DD74" w14:textId="77777777" w:rsidTr="00FC6BFF">
        <w:trPr>
          <w:trHeight w:val="225"/>
        </w:trPr>
        <w:tc>
          <w:tcPr>
            <w:tcW w:w="5953" w:type="dxa"/>
            <w:shd w:val="clear" w:color="auto" w:fill="00426F"/>
            <w:vAlign w:val="center"/>
            <w:hideMark/>
          </w:tcPr>
          <w:p w14:paraId="33A3D347" w14:textId="77777777" w:rsidR="00A6468D" w:rsidRDefault="00A6468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2EED16D9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58924451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7E53CE2F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A6468D" w14:paraId="62F66373" w14:textId="77777777" w:rsidTr="00FC6BFF">
        <w:trPr>
          <w:trHeight w:val="225"/>
        </w:trPr>
        <w:tc>
          <w:tcPr>
            <w:tcW w:w="5953" w:type="dxa"/>
            <w:tcBorders>
              <w:bottom w:val="single" w:sz="4" w:space="0" w:color="FFFFFF"/>
            </w:tcBorders>
            <w:noWrap/>
            <w:vAlign w:val="center"/>
            <w:hideMark/>
          </w:tcPr>
          <w:p w14:paraId="2B519910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7469C045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1801FF85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1FB44CE3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2A8AC0C1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1521B74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5F40176" w14:textId="77777777" w:rsidR="00A6468D" w:rsidRDefault="00A6468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CE90147" w14:textId="77777777" w:rsidR="00A6468D" w:rsidRDefault="00A6468D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1E2F2D5" w14:textId="77777777" w:rsidR="00A6468D" w:rsidRDefault="00A6468D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A6468D" w14:paraId="1C974B54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8116AD4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F3C2221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0F62109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D5E0FF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5DD1B2B1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3319760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089311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,68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A2E0D7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,60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3C73F3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,209</w:t>
            </w:r>
          </w:p>
        </w:tc>
      </w:tr>
      <w:tr w:rsidR="00A6468D" w14:paraId="0107BDD4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0C11E98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BBF9572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,12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FD5034B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,32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9EC15A9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,174</w:t>
            </w:r>
          </w:p>
        </w:tc>
      </w:tr>
      <w:tr w:rsidR="00A6468D" w14:paraId="258F344C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10A21CB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CBF2FE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49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D9E91D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49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74ED00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,568</w:t>
            </w:r>
          </w:p>
        </w:tc>
      </w:tr>
      <w:tr w:rsidR="00A867B1" w14:paraId="7078F5E7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1D6116B" w14:textId="77777777" w:rsidR="00A867B1" w:rsidRDefault="00A867B1" w:rsidP="00A867B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C66E621" w14:textId="2C2C9BC0" w:rsidR="00A867B1" w:rsidRDefault="00A867B1" w:rsidP="00A867B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65C5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2973291" w14:textId="465FCEE5" w:rsidR="00A867B1" w:rsidRDefault="00A867B1" w:rsidP="00A867B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65C5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5D7BC672" w14:textId="6490FF3B" w:rsidR="00A867B1" w:rsidRDefault="00A867B1" w:rsidP="00A867B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65C5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1FEC1C5E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B7E8DBC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1105802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B0D488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7A429FF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8</w:t>
            </w:r>
          </w:p>
        </w:tc>
      </w:tr>
      <w:tr w:rsidR="00A6468D" w14:paraId="4D517364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008F7DF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31A08EB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8D4F039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C106DC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</w:t>
            </w:r>
          </w:p>
        </w:tc>
      </w:tr>
      <w:tr w:rsidR="00A6468D" w14:paraId="6498116E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8C4B166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CD6696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895611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5BB7C2F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795B4308" w14:textId="77777777" w:rsidTr="00FC6BFF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8E19A8E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41F2FB26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8,393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2199B82C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5,512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213B41E2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7,045</w:t>
            </w:r>
          </w:p>
        </w:tc>
      </w:tr>
      <w:tr w:rsidR="00A6468D" w14:paraId="21EC6DAF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D277222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2D524F4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49B92BB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5FCEF72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A867B1" w14:paraId="0A3EB205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638963D" w14:textId="77777777" w:rsidR="00A867B1" w:rsidRDefault="00A867B1" w:rsidP="00A867B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43E85676" w14:textId="299C64AF" w:rsidR="00A867B1" w:rsidRDefault="00A867B1" w:rsidP="00A867B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325A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4349BE77" w14:textId="6FCF56C7" w:rsidR="00A867B1" w:rsidRDefault="00A867B1" w:rsidP="00A867B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325A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F1CADA6" w14:textId="0040FBE5" w:rsidR="00A867B1" w:rsidRDefault="00A867B1" w:rsidP="00A867B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325A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40B3DF15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2400EE8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E88B0C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,48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CF180C1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,40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7E53F22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,356</w:t>
            </w:r>
          </w:p>
        </w:tc>
      </w:tr>
      <w:tr w:rsidR="00A867B1" w14:paraId="0170CF06" w14:textId="77777777" w:rsidTr="00FC6BFF">
        <w:trPr>
          <w:trHeight w:val="227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vAlign w:val="center"/>
            <w:hideMark/>
          </w:tcPr>
          <w:p w14:paraId="4F81F967" w14:textId="77777777" w:rsidR="00A867B1" w:rsidRDefault="00A867B1" w:rsidP="00A946A1">
            <w:pPr>
              <w:ind w:right="-104"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4849B6EA" w14:textId="580C2D5F" w:rsidR="00A867B1" w:rsidRDefault="00A867B1" w:rsidP="00A867B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D69E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4EFB0852" w14:textId="663583A8" w:rsidR="00A867B1" w:rsidRDefault="00A867B1" w:rsidP="00A867B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D69E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F7B1F6A" w14:textId="2E08ACB5" w:rsidR="00A867B1" w:rsidRDefault="00A867B1" w:rsidP="00A867B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D69E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867B1" w14:paraId="546A6D17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FC2BE6B" w14:textId="77777777" w:rsidR="00A867B1" w:rsidRDefault="00A867B1" w:rsidP="00A867B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4D0FF347" w14:textId="1DD66C14" w:rsidR="00A867B1" w:rsidRDefault="00A867B1" w:rsidP="00A867B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D69E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7F4B904" w14:textId="45FD0A51" w:rsidR="00A867B1" w:rsidRDefault="00A867B1" w:rsidP="00A867B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D69E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26AC093" w14:textId="1781911B" w:rsidR="00A867B1" w:rsidRDefault="00A867B1" w:rsidP="00A867B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D69E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471F0AC5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1E7F336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A6A1FA9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6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44D3CFC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22957EE" w14:textId="60A87DD1" w:rsidR="00A6468D" w:rsidRDefault="00A867B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66109EBD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CED0215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B75A349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5,63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B06288B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6,03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64E549B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8,620</w:t>
            </w:r>
          </w:p>
        </w:tc>
      </w:tr>
      <w:tr w:rsidR="00A6468D" w14:paraId="7D6FB7F3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6A6B019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3BE771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54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CEB763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54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021D832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826</w:t>
            </w:r>
          </w:p>
        </w:tc>
      </w:tr>
      <w:tr w:rsidR="00A6468D" w14:paraId="7760AD3D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1F0D18D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EA3D3D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3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E02626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C85E2F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</w:tr>
      <w:tr w:rsidR="00A6468D" w14:paraId="6981BC62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2E2EE00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6D1651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259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A21180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221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2A470A2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833</w:t>
            </w:r>
          </w:p>
        </w:tc>
      </w:tr>
      <w:tr w:rsidR="00A6468D" w14:paraId="04DC3119" w14:textId="77777777" w:rsidTr="00FC6BFF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124EB05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7058FC79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1,898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20DAB01C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2,217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00A2E948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0,635</w:t>
            </w:r>
          </w:p>
        </w:tc>
      </w:tr>
      <w:tr w:rsidR="00A6468D" w14:paraId="20BDDEA0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E543991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ain/(Loss) on Disposal of Non Current Asse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5031387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0B4FFE1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16D266C9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867B1" w14:paraId="615A65DD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center"/>
            <w:hideMark/>
          </w:tcPr>
          <w:p w14:paraId="2F125D0B" w14:textId="77777777" w:rsidR="00A867B1" w:rsidRDefault="00A867B1" w:rsidP="00A867B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hideMark/>
          </w:tcPr>
          <w:p w14:paraId="6E883C52" w14:textId="3AEF9FEE" w:rsidR="00A867B1" w:rsidRDefault="00A867B1" w:rsidP="00A867B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704A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hideMark/>
          </w:tcPr>
          <w:p w14:paraId="7B7F0102" w14:textId="15D7419C" w:rsidR="00A867B1" w:rsidRDefault="00A867B1" w:rsidP="00A867B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704A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hideMark/>
          </w:tcPr>
          <w:p w14:paraId="5256A73B" w14:textId="7DFCB078" w:rsidR="00A867B1" w:rsidRDefault="00A867B1" w:rsidP="00A867B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704A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0A7C3DD6" w14:textId="77777777" w:rsidTr="00FC6BFF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402AA8C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5559FD7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3,505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0E1D2EC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6,705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2657D15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3,590</w:t>
            </w:r>
          </w:p>
        </w:tc>
      </w:tr>
    </w:tbl>
    <w:p w14:paraId="114A832B" w14:textId="77777777" w:rsidR="00A6468D" w:rsidRDefault="00A6468D" w:rsidP="00A6468D">
      <w:pPr>
        <w:rPr>
          <w:rFonts w:asciiTheme="minorHAnsi" w:eastAsiaTheme="minorHAnsi" w:hAnsiTheme="minorHAnsi" w:cstheme="minorBidi"/>
          <w:sz w:val="22"/>
          <w:szCs w:val="22"/>
        </w:rPr>
      </w:pPr>
      <w:r>
        <w:br w:type="page"/>
      </w:r>
    </w:p>
    <w:tbl>
      <w:tblPr>
        <w:tblW w:w="9694" w:type="dxa"/>
        <w:tblLook w:val="04A0" w:firstRow="1" w:lastRow="0" w:firstColumn="1" w:lastColumn="0" w:noHBand="0" w:noVBand="1"/>
        <w:tblCaption w:val="Biodiversity Conservation Trust of NSW - Balance Sheet"/>
        <w:tblDescription w:val="Biodiversity Conservation Trust of NSW - Balance Sheet"/>
      </w:tblPr>
      <w:tblGrid>
        <w:gridCol w:w="5953"/>
        <w:gridCol w:w="1247"/>
        <w:gridCol w:w="1247"/>
        <w:gridCol w:w="1247"/>
      </w:tblGrid>
      <w:tr w:rsidR="00A6468D" w14:paraId="2E51D62D" w14:textId="77777777" w:rsidTr="00FC6BFF">
        <w:trPr>
          <w:trHeight w:val="315"/>
        </w:trPr>
        <w:tc>
          <w:tcPr>
            <w:tcW w:w="5953" w:type="dxa"/>
            <w:shd w:val="clear" w:color="auto" w:fill="auto"/>
            <w:noWrap/>
            <w:vAlign w:val="bottom"/>
            <w:hideMark/>
          </w:tcPr>
          <w:p w14:paraId="7296C4A3" w14:textId="77777777" w:rsidR="00A6468D" w:rsidRDefault="00A6468D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lastRenderedPageBreak/>
              <w:t>Balance Sheet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1D028E03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060ED90B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02A92735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310C7989" w14:textId="77777777" w:rsidTr="00A946A1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14923F7D" w14:textId="77777777" w:rsidR="00A6468D" w:rsidRDefault="00A6468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94" w:type="dxa"/>
            <w:gridSpan w:val="2"/>
            <w:shd w:val="clear" w:color="auto" w:fill="008EBA"/>
            <w:vAlign w:val="center"/>
            <w:hideMark/>
          </w:tcPr>
          <w:p w14:paraId="499A5F4C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4246CBFD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</w:tr>
      <w:tr w:rsidR="00A6468D" w14:paraId="4B53DB43" w14:textId="77777777" w:rsidTr="00A946A1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469F4154" w14:textId="77777777" w:rsidR="00A6468D" w:rsidRDefault="00A6468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669A1512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40274069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3CDED310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A6468D" w14:paraId="557BD1B9" w14:textId="77777777" w:rsidTr="00FC6BFF">
        <w:trPr>
          <w:trHeight w:val="225"/>
        </w:trPr>
        <w:tc>
          <w:tcPr>
            <w:tcW w:w="5953" w:type="dxa"/>
            <w:shd w:val="clear" w:color="auto" w:fill="00426F"/>
            <w:vAlign w:val="center"/>
            <w:hideMark/>
          </w:tcPr>
          <w:p w14:paraId="6B0F79FF" w14:textId="77777777" w:rsidR="00A6468D" w:rsidRDefault="00A6468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4BC8119D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5558961E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4283CDD2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A6468D" w14:paraId="3EB83E53" w14:textId="77777777" w:rsidTr="00FC6BFF">
        <w:trPr>
          <w:trHeight w:val="225"/>
        </w:trPr>
        <w:tc>
          <w:tcPr>
            <w:tcW w:w="5953" w:type="dxa"/>
            <w:tcBorders>
              <w:bottom w:val="single" w:sz="4" w:space="0" w:color="FFFFFF"/>
            </w:tcBorders>
            <w:noWrap/>
            <w:vAlign w:val="center"/>
            <w:hideMark/>
          </w:tcPr>
          <w:p w14:paraId="0A297748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73D1CD29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52B88D16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0D09741D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1A7886EA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D3BBC10" w14:textId="77777777" w:rsidR="00A6468D" w:rsidRDefault="00A6468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7AA7759" w14:textId="77777777" w:rsidR="00A6468D" w:rsidRDefault="00A6468D">
            <w:pP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1B15A64" w14:textId="77777777" w:rsidR="00A6468D" w:rsidRDefault="00A6468D">
            <w:pPr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BE565A0" w14:textId="77777777" w:rsidR="00A6468D" w:rsidRDefault="00A6468D">
            <w:pPr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A6468D" w14:paraId="51D93D3D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CDC860B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30F0EF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1,08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3BDF1B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5,28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8EE1CF2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8,881</w:t>
            </w:r>
          </w:p>
        </w:tc>
      </w:tr>
      <w:tr w:rsidR="00A867B1" w14:paraId="1D27534F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60F3863" w14:textId="77777777" w:rsidR="00A867B1" w:rsidRDefault="00A867B1" w:rsidP="00A867B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0F2DEAB" w14:textId="620AF1A4" w:rsidR="00A867B1" w:rsidRDefault="00A867B1" w:rsidP="00A867B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219F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0552282" w14:textId="58E4F8C4" w:rsidR="00A867B1" w:rsidRDefault="00A867B1" w:rsidP="00A867B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219F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D19ADA4" w14:textId="63286F63" w:rsidR="00A867B1" w:rsidRDefault="00A867B1" w:rsidP="00A867B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219F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5EDDADF8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8B3B24D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0CBFB1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C6C169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9AA8C8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3</w:t>
            </w:r>
          </w:p>
        </w:tc>
      </w:tr>
      <w:tr w:rsidR="00A867B1" w14:paraId="3C9E8AC8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967F342" w14:textId="77777777" w:rsidR="00A867B1" w:rsidRDefault="00A867B1" w:rsidP="00A867B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23EC27F6" w14:textId="2146104B" w:rsidR="00A867B1" w:rsidRDefault="00A867B1" w:rsidP="00A867B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86641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5C5BAF2" w14:textId="17EBD33B" w:rsidR="00A867B1" w:rsidRDefault="00A867B1" w:rsidP="00A867B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86641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DA1A0B0" w14:textId="4D134AEF" w:rsidR="00A867B1" w:rsidRDefault="00A867B1" w:rsidP="00A867B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86641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4E07DA49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93EE476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CCF597B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,40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9A8C2FC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,40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A4D2EC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,406</w:t>
            </w:r>
          </w:p>
        </w:tc>
      </w:tr>
      <w:tr w:rsidR="00A6468D" w14:paraId="5C13F11A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E4E0E7E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38EC7CC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6,15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793B6A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4,15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8D2DA7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4,153</w:t>
            </w:r>
          </w:p>
        </w:tc>
      </w:tr>
      <w:tr w:rsidR="00A867B1" w14:paraId="46C478A6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415658A" w14:textId="77777777" w:rsidR="00A867B1" w:rsidRDefault="00A867B1" w:rsidP="00A867B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43E5129C" w14:textId="782E9E1E" w:rsidR="00A867B1" w:rsidRDefault="00A867B1" w:rsidP="00A867B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751A6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4607BC58" w14:textId="2F74E94C" w:rsidR="00A867B1" w:rsidRDefault="00A867B1" w:rsidP="00A867B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751A6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1D1555C" w14:textId="3326E0F3" w:rsidR="00A867B1" w:rsidRDefault="00A867B1" w:rsidP="00A867B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751A6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867B1" w14:paraId="2197EC51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A55440E" w14:textId="77777777" w:rsidR="00A867B1" w:rsidRDefault="00A867B1" w:rsidP="00A867B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420BF6D" w14:textId="7590AA08" w:rsidR="00A867B1" w:rsidRDefault="00A867B1" w:rsidP="00A867B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751A6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75C99A1" w14:textId="49D7FA5A" w:rsidR="00A867B1" w:rsidRDefault="00A867B1" w:rsidP="00A867B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751A6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67E97F1" w14:textId="7DAC3BDD" w:rsidR="00A867B1" w:rsidRDefault="00A867B1" w:rsidP="00A867B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751A6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33999936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C51AB40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ssets Held For Sale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423AF8F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696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812DDB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696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6D06402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696</w:t>
            </w:r>
          </w:p>
        </w:tc>
      </w:tr>
      <w:tr w:rsidR="00A6468D" w14:paraId="2363CDFB" w14:textId="77777777" w:rsidTr="00FC6BFF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6978975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1E810301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93,411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565D0B5D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95,611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4A89CBFF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39,208</w:t>
            </w:r>
          </w:p>
        </w:tc>
      </w:tr>
      <w:tr w:rsidR="00A6468D" w14:paraId="440F66E5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6E1CF94" w14:textId="77777777" w:rsidR="00A6468D" w:rsidRDefault="00A6468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 Asse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5FE53FD9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78CF54E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44F9F3EB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A867B1" w14:paraId="3D5780A9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DEB47F2" w14:textId="77777777" w:rsidR="00A867B1" w:rsidRDefault="00A867B1" w:rsidP="00A867B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633BFD7" w14:textId="53818013" w:rsidR="00A867B1" w:rsidRDefault="00A867B1" w:rsidP="00A867B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96559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A538C65" w14:textId="2A1B3D3C" w:rsidR="00A867B1" w:rsidRDefault="00A867B1" w:rsidP="00A867B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96559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223DF11C" w14:textId="7208E296" w:rsidR="00A867B1" w:rsidRDefault="00A867B1" w:rsidP="00A867B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96559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867B1" w14:paraId="5509E030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0EFA3CA" w14:textId="77777777" w:rsidR="00A867B1" w:rsidRDefault="00A867B1" w:rsidP="00A867B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46B78C3" w14:textId="59E992BF" w:rsidR="00A867B1" w:rsidRDefault="00A867B1" w:rsidP="00A867B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96559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A04BEC3" w14:textId="70AF85C5" w:rsidR="00A867B1" w:rsidRDefault="00A867B1" w:rsidP="00A867B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96559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3170438" w14:textId="18ABD559" w:rsidR="00A867B1" w:rsidRDefault="00A867B1" w:rsidP="00A867B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96559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867B1" w14:paraId="6D07BE96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6EA7769" w14:textId="77777777" w:rsidR="00A867B1" w:rsidRDefault="00A867B1" w:rsidP="00A867B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1BF3FF84" w14:textId="132477B3" w:rsidR="00A867B1" w:rsidRDefault="00A867B1" w:rsidP="00A867B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96559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A9E34E7" w14:textId="7910C2A0" w:rsidR="00A867B1" w:rsidRDefault="00A867B1" w:rsidP="00A867B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96559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22608CD6" w14:textId="13076199" w:rsidR="00A867B1" w:rsidRDefault="00A867B1" w:rsidP="00A867B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96559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867B1" w14:paraId="171069A8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D278052" w14:textId="77777777" w:rsidR="00A867B1" w:rsidRDefault="00A867B1" w:rsidP="00A867B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4F729F22" w14:textId="1D37EC99" w:rsidR="00A867B1" w:rsidRDefault="00A867B1" w:rsidP="00A867B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96559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B4FB0EB" w14:textId="057C5E09" w:rsidR="00A867B1" w:rsidRDefault="00A867B1" w:rsidP="00A867B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96559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B4311D8" w14:textId="0F303871" w:rsidR="00A867B1" w:rsidRDefault="00A867B1" w:rsidP="00A867B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96559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867B1" w14:paraId="0213559C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BB211DE" w14:textId="77777777" w:rsidR="00A867B1" w:rsidRDefault="00A867B1" w:rsidP="00A867B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29646890" w14:textId="47F2113B" w:rsidR="00A867B1" w:rsidRDefault="00A867B1" w:rsidP="00A867B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96559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C0C19FB" w14:textId="2C8BD788" w:rsidR="00A867B1" w:rsidRDefault="00A867B1" w:rsidP="00A867B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96559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474D7877" w14:textId="0BD840BF" w:rsidR="00A867B1" w:rsidRDefault="00A867B1" w:rsidP="00A867B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96559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867B1" w14:paraId="6D91A8F3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AC7F61F" w14:textId="77777777" w:rsidR="00A867B1" w:rsidRDefault="00A867B1" w:rsidP="00A867B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2439E2CD" w14:textId="023885AE" w:rsidR="00A867B1" w:rsidRDefault="00A867B1" w:rsidP="00A867B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96559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5BBE8D4A" w14:textId="4D6D10B8" w:rsidR="00A867B1" w:rsidRDefault="00A867B1" w:rsidP="00A867B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96559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83F4047" w14:textId="6C2738A3" w:rsidR="00A867B1" w:rsidRDefault="00A867B1" w:rsidP="00A867B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96559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52FFFA35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80B6539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836E16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C71C78B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400EFE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77F8AE2E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12EB12D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74FD0BB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C07776B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57D036A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29E20794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A3F0F27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035092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DAC3F8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40D361F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7</w:t>
            </w:r>
          </w:p>
        </w:tc>
      </w:tr>
      <w:tr w:rsidR="00A867B1" w14:paraId="57A5A10A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F498D48" w14:textId="77777777" w:rsidR="00A867B1" w:rsidRDefault="00A867B1" w:rsidP="00A867B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  Infrastructure System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23BDFF2A" w14:textId="37B4B53C" w:rsidR="00A867B1" w:rsidRDefault="00A867B1" w:rsidP="00A867B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820C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4AF2B956" w14:textId="2A99878E" w:rsidR="00A867B1" w:rsidRDefault="00A867B1" w:rsidP="00A867B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820C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5CBCF23B" w14:textId="5EF2145F" w:rsidR="00A867B1" w:rsidRDefault="00A867B1" w:rsidP="00A867B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820C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867B1" w14:paraId="360A3C9B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81FF426" w14:textId="77777777" w:rsidR="00A867B1" w:rsidRDefault="00A867B1" w:rsidP="00A867B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4CE5FE6A" w14:textId="08046CC9" w:rsidR="00A867B1" w:rsidRDefault="00A867B1" w:rsidP="00A867B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820C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2E5E1395" w14:textId="2CCE208E" w:rsidR="00A867B1" w:rsidRDefault="00A867B1" w:rsidP="00A867B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820C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A220442" w14:textId="7AC3B0A3" w:rsidR="00A867B1" w:rsidRDefault="00A867B1" w:rsidP="00A867B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820C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07F53206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1C3DDFA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227873B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17B99E2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DCB367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3</w:t>
            </w:r>
          </w:p>
        </w:tc>
      </w:tr>
      <w:tr w:rsidR="00A6468D" w14:paraId="3C152D72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48CCBE5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877077B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966B3C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0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40AC42F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00</w:t>
            </w:r>
          </w:p>
        </w:tc>
      </w:tr>
      <w:tr w:rsidR="00A6468D" w14:paraId="51AF7A00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37D373F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5BD34A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6995FBB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4FA4ED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</w:tr>
      <w:tr w:rsidR="00A6468D" w14:paraId="0DD5E480" w14:textId="77777777" w:rsidTr="00FC6BFF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3E8416B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Non Current Asset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10228389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83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171CD432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283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48054932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281</w:t>
            </w:r>
          </w:p>
        </w:tc>
      </w:tr>
      <w:tr w:rsidR="00A6468D" w14:paraId="7A466D92" w14:textId="77777777" w:rsidTr="00FC6BFF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1ABB41A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3292CBA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93,694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DA5A8E6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96,894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74D446A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40,489</w:t>
            </w:r>
          </w:p>
        </w:tc>
      </w:tr>
      <w:tr w:rsidR="00A6468D" w14:paraId="3B5F41D3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AE67CC9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74E29DF" w14:textId="77777777" w:rsidR="00A6468D" w:rsidRDefault="00A6468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CA93DC9" w14:textId="77777777" w:rsidR="00A6468D" w:rsidRDefault="00A6468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3B3FF8A" w14:textId="77777777" w:rsidR="00A6468D" w:rsidRDefault="00A6468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68194FFD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06D1CAF" w14:textId="77777777" w:rsidR="00A6468D" w:rsidRDefault="00A6468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4F24809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DC2284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C912A8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A867B1" w14:paraId="4A1C2835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E1E79BF" w14:textId="77777777" w:rsidR="00A867B1" w:rsidRDefault="00A867B1" w:rsidP="00A867B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231703F" w14:textId="405C613D" w:rsidR="00A867B1" w:rsidRDefault="00A867B1" w:rsidP="00A867B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3735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1DAC1541" w14:textId="330B3D19" w:rsidR="00A867B1" w:rsidRDefault="00A867B1" w:rsidP="00A867B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3735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DB81575" w14:textId="5133BD0D" w:rsidR="00A867B1" w:rsidRDefault="00A867B1" w:rsidP="00A867B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3735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54B91ACF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53F5917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A49870B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93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1CE99F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93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DF5AB49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933</w:t>
            </w:r>
          </w:p>
        </w:tc>
      </w:tr>
      <w:tr w:rsidR="00A6468D" w14:paraId="3EB8E4CC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C466AD0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47C91D2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9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9F2DA1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9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4A6668C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90</w:t>
            </w:r>
          </w:p>
        </w:tc>
      </w:tr>
      <w:tr w:rsidR="00A867B1" w14:paraId="28DA9A1A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62E3B14" w14:textId="77777777" w:rsidR="00A867B1" w:rsidRDefault="00A867B1" w:rsidP="00A867B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469D475B" w14:textId="48E874D0" w:rsidR="00A867B1" w:rsidRDefault="00A867B1" w:rsidP="00A867B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80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1AC746C7" w14:textId="18D62848" w:rsidR="00A867B1" w:rsidRDefault="00A867B1" w:rsidP="00A867B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80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9F2F62A" w14:textId="6AD40807" w:rsidR="00A867B1" w:rsidRDefault="00A867B1" w:rsidP="00A867B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80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6E8DEB6D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556A00D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746ECF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6FC815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FFAAB6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7</w:t>
            </w:r>
          </w:p>
        </w:tc>
      </w:tr>
      <w:tr w:rsidR="00A6468D" w14:paraId="411F87FA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58D951B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39E04DA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8,19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02CE31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8,19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51065D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8,191</w:t>
            </w:r>
          </w:p>
        </w:tc>
      </w:tr>
      <w:tr w:rsidR="00A6468D" w14:paraId="37964B75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1B0555D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4C7BEEF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DF48AE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9817C9C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867B1" w14:paraId="09AAB030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BD998BB" w14:textId="77777777" w:rsidR="00A867B1" w:rsidRDefault="00A867B1" w:rsidP="00A867B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hideMark/>
          </w:tcPr>
          <w:p w14:paraId="05C4ED84" w14:textId="6344E562" w:rsidR="00A867B1" w:rsidRDefault="00A867B1" w:rsidP="00A867B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86099F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hideMark/>
          </w:tcPr>
          <w:p w14:paraId="6ED8A18A" w14:textId="6520CFB8" w:rsidR="00A867B1" w:rsidRDefault="00A867B1" w:rsidP="00A867B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86099F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hideMark/>
          </w:tcPr>
          <w:p w14:paraId="07BA1B01" w14:textId="36CDADFF" w:rsidR="00A867B1" w:rsidRDefault="00A867B1" w:rsidP="00A867B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86099F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22E62EC6" w14:textId="77777777" w:rsidTr="00FC6BFF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435C51A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4DD761F8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0,519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5AD633BE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0,519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668BF941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0,511</w:t>
            </w:r>
          </w:p>
        </w:tc>
      </w:tr>
      <w:tr w:rsidR="00A6468D" w14:paraId="7D8FA94E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39D1494" w14:textId="77777777" w:rsidR="00A6468D" w:rsidRDefault="00A6468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 Liabil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6C2B69E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588996C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316B5459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A867B1" w14:paraId="46FE7C82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B5F0069" w14:textId="77777777" w:rsidR="00A867B1" w:rsidRDefault="00A867B1" w:rsidP="00A867B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569F8559" w14:textId="0B98D58C" w:rsidR="00A867B1" w:rsidRDefault="00A867B1" w:rsidP="00A867B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B668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40CB92EE" w14:textId="01452166" w:rsidR="00A867B1" w:rsidRDefault="00A867B1" w:rsidP="00A867B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B668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5CD08801" w14:textId="541EE8BF" w:rsidR="00A867B1" w:rsidRDefault="00A867B1" w:rsidP="00A867B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B668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867B1" w14:paraId="170170CB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BFB6184" w14:textId="77777777" w:rsidR="00A867B1" w:rsidRDefault="00A867B1" w:rsidP="00A867B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5D8DA12" w14:textId="40D3C50C" w:rsidR="00A867B1" w:rsidRDefault="00A867B1" w:rsidP="00A867B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B668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4B32CB91" w14:textId="173B449D" w:rsidR="00A867B1" w:rsidRDefault="00A867B1" w:rsidP="00A867B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B668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6B84A25" w14:textId="57C3FA0C" w:rsidR="00A867B1" w:rsidRDefault="00A867B1" w:rsidP="00A867B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B668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867B1" w14:paraId="08C1745A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D50DF42" w14:textId="77777777" w:rsidR="00A867B1" w:rsidRDefault="00A867B1" w:rsidP="00A867B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1291B3B5" w14:textId="145C9559" w:rsidR="00A867B1" w:rsidRDefault="00A867B1" w:rsidP="00A867B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B668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AA7DA3A" w14:textId="3EDA3BE4" w:rsidR="00A867B1" w:rsidRDefault="00A867B1" w:rsidP="00A867B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B668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146BDB1C" w14:textId="55387B62" w:rsidR="00A867B1" w:rsidRDefault="00A867B1" w:rsidP="00A867B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B668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867B1" w14:paraId="59130B35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099567F" w14:textId="77777777" w:rsidR="00A867B1" w:rsidRDefault="00A867B1" w:rsidP="00A867B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159809A6" w14:textId="72E24B78" w:rsidR="00A867B1" w:rsidRDefault="00A867B1" w:rsidP="00A867B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B668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4B6F209" w14:textId="6E7637DF" w:rsidR="00A867B1" w:rsidRDefault="00A867B1" w:rsidP="00A867B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B668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970023E" w14:textId="484A5AD3" w:rsidR="00A867B1" w:rsidRDefault="00A867B1" w:rsidP="00A867B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B668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35B9F44B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AA1CA18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BD2CC6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0F7F1B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300EE11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7</w:t>
            </w:r>
          </w:p>
        </w:tc>
      </w:tr>
      <w:tr w:rsidR="00A6468D" w14:paraId="48244265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9DDAD39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84B449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A93296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AA71D8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9</w:t>
            </w:r>
          </w:p>
        </w:tc>
      </w:tr>
      <w:tr w:rsidR="00A867B1" w14:paraId="6D12FA77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213F6AE" w14:textId="77777777" w:rsidR="00A867B1" w:rsidRDefault="00A867B1" w:rsidP="00A867B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42EB50D2" w14:textId="678B3162" w:rsidR="00A867B1" w:rsidRDefault="00A867B1" w:rsidP="00A867B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C795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5888596F" w14:textId="61F2698C" w:rsidR="00A867B1" w:rsidRDefault="00A867B1" w:rsidP="00A867B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C795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1DBECAB" w14:textId="2BC7FDBF" w:rsidR="00A867B1" w:rsidRDefault="00A867B1" w:rsidP="00A867B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C795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019E8C7D" w14:textId="77777777" w:rsidTr="00FC6BFF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C1F96BB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Non Current Liabil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2E632EA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52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43C1093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52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F54C1E0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65</w:t>
            </w:r>
          </w:p>
        </w:tc>
      </w:tr>
      <w:tr w:rsidR="00A6468D" w14:paraId="5C64A2DC" w14:textId="77777777" w:rsidTr="00FC6BFF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A805048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794AED3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0,671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E03C3B2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0,671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17764DA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0,676</w:t>
            </w:r>
          </w:p>
        </w:tc>
      </w:tr>
      <w:tr w:rsidR="00A6468D" w14:paraId="430C37D2" w14:textId="77777777" w:rsidTr="00FC6BFF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BC8BD73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F189674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63,023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D50CA63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66,223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F7127AF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09,813</w:t>
            </w:r>
          </w:p>
        </w:tc>
      </w:tr>
      <w:tr w:rsidR="00A6468D" w14:paraId="606C9572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6C6458F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F6769B9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D4FB1D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565E0C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263AE3EC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0AE12F3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119DAA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3,02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7E530FA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6,22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E949C3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9,813</w:t>
            </w:r>
          </w:p>
        </w:tc>
      </w:tr>
      <w:tr w:rsidR="00A867B1" w14:paraId="7F4E3DA0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C468FB4" w14:textId="77777777" w:rsidR="00A867B1" w:rsidRDefault="00A867B1" w:rsidP="00A867B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A03C45A" w14:textId="325E52B7" w:rsidR="00A867B1" w:rsidRDefault="00A867B1" w:rsidP="00A867B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C489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D90BA56" w14:textId="67981783" w:rsidR="00A867B1" w:rsidRDefault="00A867B1" w:rsidP="00A867B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C489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4496902" w14:textId="50CADF0B" w:rsidR="00A867B1" w:rsidRDefault="00A867B1" w:rsidP="00A867B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C489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867B1" w14:paraId="39DE3389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79F2366" w14:textId="77777777" w:rsidR="00A867B1" w:rsidRDefault="00A867B1" w:rsidP="00A867B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hideMark/>
          </w:tcPr>
          <w:p w14:paraId="2F1DFF0F" w14:textId="11DB9CC3" w:rsidR="00A867B1" w:rsidRDefault="00A867B1" w:rsidP="00A867B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C489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hideMark/>
          </w:tcPr>
          <w:p w14:paraId="2CCEB7CB" w14:textId="3119B0AB" w:rsidR="00A867B1" w:rsidRDefault="00A867B1" w:rsidP="00A867B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C489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hideMark/>
          </w:tcPr>
          <w:p w14:paraId="116DBC51" w14:textId="419B6311" w:rsidR="00A867B1" w:rsidRDefault="00A867B1" w:rsidP="00A867B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C489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3A59ADE8" w14:textId="77777777" w:rsidTr="00FC6BFF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C6BECE2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36B52F8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63,023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75AEF1F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66,223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694825A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09,813</w:t>
            </w:r>
          </w:p>
        </w:tc>
      </w:tr>
    </w:tbl>
    <w:p w14:paraId="77140C8B" w14:textId="77777777" w:rsidR="001F2AF1" w:rsidRDefault="001F2AF1">
      <w:r>
        <w:br w:type="page"/>
      </w:r>
    </w:p>
    <w:tbl>
      <w:tblPr>
        <w:tblW w:w="9694" w:type="dxa"/>
        <w:tblLook w:val="04A0" w:firstRow="1" w:lastRow="0" w:firstColumn="1" w:lastColumn="0" w:noHBand="0" w:noVBand="1"/>
        <w:tblCaption w:val="Biodiversity Conservation Trust of NSW - Cash Flow Statement"/>
        <w:tblDescription w:val="Biodiversity Conservation Trust of NSW - Cash Flow Statement"/>
      </w:tblPr>
      <w:tblGrid>
        <w:gridCol w:w="5953"/>
        <w:gridCol w:w="1247"/>
        <w:gridCol w:w="1247"/>
        <w:gridCol w:w="1247"/>
      </w:tblGrid>
      <w:tr w:rsidR="00A6468D" w14:paraId="218DC0B6" w14:textId="77777777" w:rsidTr="00FC6BFF">
        <w:trPr>
          <w:trHeight w:val="315"/>
        </w:trPr>
        <w:tc>
          <w:tcPr>
            <w:tcW w:w="5953" w:type="dxa"/>
            <w:shd w:val="clear" w:color="auto" w:fill="auto"/>
            <w:noWrap/>
            <w:vAlign w:val="bottom"/>
            <w:hideMark/>
          </w:tcPr>
          <w:p w14:paraId="2C48373A" w14:textId="03F55D97" w:rsidR="00A6468D" w:rsidRDefault="00A6468D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lastRenderedPageBreak/>
              <w:t>Cash Flow Statement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697B79EB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41012202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6382874F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7B18FCD2" w14:textId="77777777" w:rsidTr="00A946A1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5626C5E1" w14:textId="77777777" w:rsidR="00A6468D" w:rsidRDefault="00A6468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94" w:type="dxa"/>
            <w:gridSpan w:val="2"/>
            <w:shd w:val="clear" w:color="auto" w:fill="008EBA"/>
            <w:vAlign w:val="center"/>
            <w:hideMark/>
          </w:tcPr>
          <w:p w14:paraId="288238AF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26C5534A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</w:tr>
      <w:tr w:rsidR="00A6468D" w14:paraId="55A54423" w14:textId="77777777" w:rsidTr="00A946A1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08A7F450" w14:textId="77777777" w:rsidR="00A6468D" w:rsidRDefault="00A6468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2E544375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71ACA14A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06B48028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A6468D" w14:paraId="680BF84A" w14:textId="77777777" w:rsidTr="00FC6BFF">
        <w:trPr>
          <w:trHeight w:val="225"/>
        </w:trPr>
        <w:tc>
          <w:tcPr>
            <w:tcW w:w="5953" w:type="dxa"/>
            <w:shd w:val="clear" w:color="auto" w:fill="00426F"/>
            <w:vAlign w:val="center"/>
            <w:hideMark/>
          </w:tcPr>
          <w:p w14:paraId="4033E91A" w14:textId="77777777" w:rsidR="00A6468D" w:rsidRDefault="00A6468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228263FD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7F4296B5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389C87A1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A6468D" w14:paraId="41FD1A0D" w14:textId="77777777" w:rsidTr="00FC6BFF">
        <w:trPr>
          <w:trHeight w:val="225"/>
        </w:trPr>
        <w:tc>
          <w:tcPr>
            <w:tcW w:w="5953" w:type="dxa"/>
            <w:tcBorders>
              <w:bottom w:val="single" w:sz="4" w:space="0" w:color="FFFFFF"/>
            </w:tcBorders>
            <w:noWrap/>
            <w:vAlign w:val="center"/>
            <w:hideMark/>
          </w:tcPr>
          <w:p w14:paraId="2E410FB1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Operating Activities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1103C6DB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58F072F5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1B771213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0399B73A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5DD3293" w14:textId="77777777" w:rsidR="00A6468D" w:rsidRDefault="00A6468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1EA00AD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928CD6D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D5DD3F9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4B1B94EC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B16CF4A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51B0B9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998AB8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0F8FD5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27B848DF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C2D02EA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5D5BB6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,68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383239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,60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8F8B15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,209</w:t>
            </w:r>
          </w:p>
        </w:tc>
      </w:tr>
      <w:tr w:rsidR="00A6468D" w14:paraId="7829BA1D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3D06CEC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DEF98B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49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BC35FE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49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143FC1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,568</w:t>
            </w:r>
          </w:p>
        </w:tc>
      </w:tr>
      <w:tr w:rsidR="00A6468D" w14:paraId="60EE4444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3D5F599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23BF39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0FC5E7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CC1C6A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</w:t>
            </w:r>
          </w:p>
        </w:tc>
      </w:tr>
      <w:tr w:rsidR="00A051F0" w14:paraId="0C35F7CD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FBDBD0B" w14:textId="77777777" w:rsidR="00A051F0" w:rsidRDefault="00A051F0" w:rsidP="00A051F0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1D0A2EC2" w14:textId="01345FF1" w:rsidR="00A051F0" w:rsidRDefault="00A051F0" w:rsidP="00A051F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7D17B8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2AB08133" w14:textId="51514F15" w:rsidR="00A051F0" w:rsidRDefault="00A051F0" w:rsidP="00A051F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7D17B8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50594842" w14:textId="3753AAC1" w:rsidR="00A051F0" w:rsidRDefault="00A051F0" w:rsidP="00A051F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7D17B8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64F3ED1D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0D703590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24C390BC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,127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7D94315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,327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3935EDE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,174</w:t>
            </w:r>
          </w:p>
        </w:tc>
      </w:tr>
      <w:tr w:rsidR="00A6468D" w14:paraId="59CC0ED4" w14:textId="77777777" w:rsidTr="00FC6BFF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CDC4E98" w14:textId="77777777" w:rsidR="00A6468D" w:rsidRDefault="00A6468D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AC00DFD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8,307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4E564A0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5,426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F520D11" w14:textId="77777777" w:rsidR="00A6468D" w:rsidRPr="00FB7BA7" w:rsidRDefault="00A6468D">
            <w:pPr>
              <w:jc w:val="right"/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</w:pPr>
            <w:r w:rsidRPr="00FB7BA7"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  <w:t>56,957</w:t>
            </w:r>
          </w:p>
        </w:tc>
      </w:tr>
      <w:tr w:rsidR="00A6468D" w14:paraId="688B27EA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461CA10" w14:textId="77777777" w:rsidR="00A6468D" w:rsidRDefault="00A6468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69182A2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74D4AE2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B3E854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A051F0" w14:paraId="25D9B627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D872E46" w14:textId="77777777" w:rsidR="00A051F0" w:rsidRDefault="00A051F0" w:rsidP="00A051F0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6070D59" w14:textId="1FCA700D" w:rsidR="00A051F0" w:rsidRDefault="00A051F0" w:rsidP="00A051F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7D57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5797C19C" w14:textId="34397692" w:rsidR="00A051F0" w:rsidRDefault="00A051F0" w:rsidP="00A051F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7D57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3EB52F0" w14:textId="1B867C55" w:rsidR="00A051F0" w:rsidRDefault="00A051F0" w:rsidP="00A051F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7D57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42A9F1DB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C2DBE7A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1F10CA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,48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77F8E0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,40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3788C4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,356</w:t>
            </w:r>
          </w:p>
        </w:tc>
      </w:tr>
      <w:tr w:rsidR="00A051F0" w14:paraId="0BBFEE90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CB040A5" w14:textId="77777777" w:rsidR="00A051F0" w:rsidRDefault="00A051F0" w:rsidP="00A051F0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0ACA480" w14:textId="115C92B0" w:rsidR="00A051F0" w:rsidRDefault="00A051F0" w:rsidP="00A051F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B5CA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5A2FA2EE" w14:textId="27741A31" w:rsidR="00A051F0" w:rsidRDefault="00A051F0" w:rsidP="00A051F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B5CA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08A7BE5" w14:textId="2C1DA2BE" w:rsidR="00A051F0" w:rsidRDefault="00A051F0" w:rsidP="00A051F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B5CA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051F0" w14:paraId="5F9B224B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D2FD337" w14:textId="77777777" w:rsidR="00A051F0" w:rsidRDefault="00A051F0" w:rsidP="00A051F0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EC6DB12" w14:textId="07F91DCE" w:rsidR="00A051F0" w:rsidRDefault="00A051F0" w:rsidP="00A051F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B5CA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DCEFF34" w14:textId="7AF925F3" w:rsidR="00A051F0" w:rsidRDefault="00A051F0" w:rsidP="00A051F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B5CA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9215A8A" w14:textId="4331CB5F" w:rsidR="00A051F0" w:rsidRDefault="00A051F0" w:rsidP="00A051F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B5CA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051F0" w14:paraId="20A6E617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D7F7FFF" w14:textId="77777777" w:rsidR="00A051F0" w:rsidRDefault="00A051F0" w:rsidP="00A051F0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F5E30ED" w14:textId="6853CB29" w:rsidR="00A051F0" w:rsidRDefault="00A051F0" w:rsidP="00A051F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B5CA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5B87E563" w14:textId="71A5C0F4" w:rsidR="00A051F0" w:rsidRDefault="00A051F0" w:rsidP="00A051F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B5CA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777F962" w14:textId="7EE84167" w:rsidR="00A051F0" w:rsidRDefault="00A051F0" w:rsidP="00A051F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B5CA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72CB8F06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DD5D0C1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EB65221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6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379A9E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D78150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</w:tr>
      <w:tr w:rsidR="00A051F0" w14:paraId="5A8EEB30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63ABF16" w14:textId="77777777" w:rsidR="00A051F0" w:rsidRDefault="00A051F0" w:rsidP="00A051F0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16C163AB" w14:textId="2F221ADC" w:rsidR="00A051F0" w:rsidRDefault="00A051F0" w:rsidP="00A051F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7E67D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14196533" w14:textId="4A6D28F0" w:rsidR="00A051F0" w:rsidRDefault="00A051F0" w:rsidP="00A051F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7E67D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2D4C1358" w14:textId="58C84FCF" w:rsidR="00A051F0" w:rsidRDefault="00A051F0" w:rsidP="00A051F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7E67D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32454EA9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7E17092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EA86C9A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54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E5B286F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54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A2B180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826</w:t>
            </w:r>
          </w:p>
        </w:tc>
      </w:tr>
      <w:tr w:rsidR="00A6468D" w14:paraId="27B57948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7E770E1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4E2262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5,63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2DE8BC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6,03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EA4EA1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8,620</w:t>
            </w:r>
          </w:p>
        </w:tc>
      </w:tr>
      <w:tr w:rsidR="00A6468D" w14:paraId="3B4E58A6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77FA7B78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5F5FB34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236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756CF72A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221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705300B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833</w:t>
            </w:r>
          </w:p>
        </w:tc>
      </w:tr>
      <w:tr w:rsidR="00A6468D" w14:paraId="0EAC1B10" w14:textId="77777777" w:rsidTr="00FC6BFF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7ABA3C2" w14:textId="77777777" w:rsidR="00A6468D" w:rsidRDefault="00A6468D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EB61FF2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1,898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BF451EB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2,217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6F77763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0,635</w:t>
            </w:r>
          </w:p>
        </w:tc>
      </w:tr>
      <w:tr w:rsidR="00A6468D" w14:paraId="1D65989E" w14:textId="77777777" w:rsidTr="00FC6BFF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B96DF4B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Operating Activitie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6014012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3,591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903EE3F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6,791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6D7BC75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3,678</w:t>
            </w:r>
          </w:p>
        </w:tc>
      </w:tr>
      <w:tr w:rsidR="00A6468D" w14:paraId="147F31AF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D9C9D25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Investing Activ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C4573AD" w14:textId="77777777" w:rsidR="00A6468D" w:rsidRDefault="00A6468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F738884" w14:textId="77777777" w:rsidR="00A6468D" w:rsidRDefault="00A6468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E491389" w14:textId="77777777" w:rsidR="00A6468D" w:rsidRDefault="00A6468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2A972DF3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EA1C1EA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E9928D1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,00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4BFA8AC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7B6CB0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,000</w:t>
            </w:r>
          </w:p>
        </w:tc>
      </w:tr>
      <w:tr w:rsidR="00A6468D" w14:paraId="27136FDE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4CA806C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7AD6B1A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5,000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2F2A34F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16FBF8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5,000)</w:t>
            </w:r>
          </w:p>
        </w:tc>
      </w:tr>
      <w:tr w:rsidR="00A051F0" w14:paraId="642C3886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FB76F9E" w14:textId="77777777" w:rsidR="00A051F0" w:rsidRDefault="00A051F0" w:rsidP="00A051F0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2B41BD51" w14:textId="17AAA320" w:rsidR="00A051F0" w:rsidRDefault="00A051F0" w:rsidP="00A051F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609F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140899C1" w14:textId="0840BDD2" w:rsidR="00A051F0" w:rsidRDefault="00A051F0" w:rsidP="00A051F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609F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28FF45F9" w14:textId="36BEE7CC" w:rsidR="00A051F0" w:rsidRDefault="00A051F0" w:rsidP="00A051F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609F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051F0" w14:paraId="38BDDEB2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F814912" w14:textId="77777777" w:rsidR="00A051F0" w:rsidRDefault="00A051F0" w:rsidP="00A051F0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DDCE997" w14:textId="54CF5406" w:rsidR="00A051F0" w:rsidRDefault="00A051F0" w:rsidP="00A051F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471D1F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EFA2C95" w14:textId="77777777" w:rsidR="00A051F0" w:rsidRDefault="00A051F0" w:rsidP="00A051F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8,000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E8D2B2A" w14:textId="30D75EFF" w:rsidR="00A051F0" w:rsidRDefault="00A051F0" w:rsidP="00A051F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180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051F0" w14:paraId="561B52AC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71536FE" w14:textId="77777777" w:rsidR="00A051F0" w:rsidRDefault="00A051F0" w:rsidP="00A051F0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3EB906E" w14:textId="516416EE" w:rsidR="00A051F0" w:rsidRDefault="00A051F0" w:rsidP="00A051F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471D1F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F10A3D9" w14:textId="07D08E71" w:rsidR="00A051F0" w:rsidRDefault="00A051F0" w:rsidP="00A051F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00DF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C6ABE81" w14:textId="66F540B1" w:rsidR="00A051F0" w:rsidRDefault="00A051F0" w:rsidP="00A051F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180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051F0" w14:paraId="188E2560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13F7B68" w14:textId="77777777" w:rsidR="00A051F0" w:rsidRDefault="00A051F0" w:rsidP="00A051F0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2B6E2657" w14:textId="69BFB69E" w:rsidR="00A051F0" w:rsidRDefault="00A051F0" w:rsidP="00A051F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471D1F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BC19E43" w14:textId="7ACDAFF3" w:rsidR="00A051F0" w:rsidRDefault="00A051F0" w:rsidP="00A051F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00DF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DE15532" w14:textId="3FE3F457" w:rsidR="00A051F0" w:rsidRDefault="00A051F0" w:rsidP="00A051F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180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051F0" w14:paraId="71E8FD71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203C8EEC" w14:textId="77777777" w:rsidR="00A051F0" w:rsidRDefault="00A051F0" w:rsidP="00A051F0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hideMark/>
          </w:tcPr>
          <w:p w14:paraId="4E43AC4E" w14:textId="27217936" w:rsidR="00A051F0" w:rsidRDefault="00A051F0" w:rsidP="00A051F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471D1F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15360B7F" w14:textId="77777777" w:rsidR="00A051F0" w:rsidRDefault="00A051F0" w:rsidP="00A051F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,000)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hideMark/>
          </w:tcPr>
          <w:p w14:paraId="5563D4D6" w14:textId="4A33CAA8" w:rsidR="00A051F0" w:rsidRDefault="00A051F0" w:rsidP="00A051F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3180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636BD7D7" w14:textId="77777777" w:rsidTr="00FC6BFF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24FC0E1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Investing Activ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8A72FB6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0DE26E4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9,000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586E77F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608835E2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B4431BE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Financing Activ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235094F" w14:textId="77777777" w:rsidR="00A6468D" w:rsidRDefault="00A6468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7B2F9E3" w14:textId="77777777" w:rsidR="00A6468D" w:rsidRDefault="00A6468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829394D" w14:textId="77777777" w:rsidR="00A6468D" w:rsidRDefault="00A6468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A051F0" w14:paraId="1C91ECA3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4880321" w14:textId="77777777" w:rsidR="00A051F0" w:rsidRDefault="00A051F0" w:rsidP="00A051F0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50ECF5A2" w14:textId="3FF27828" w:rsidR="00A051F0" w:rsidRDefault="00A051F0" w:rsidP="00A051F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757D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2D98303A" w14:textId="53F86A4D" w:rsidR="00A051F0" w:rsidRDefault="00A051F0" w:rsidP="00A051F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757D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427EFBE2" w14:textId="7C12E8A8" w:rsidR="00A051F0" w:rsidRDefault="00A051F0" w:rsidP="00A051F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757D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1D319B03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52FF365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B993CCA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78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0BDD5B9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78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DBCC08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81)</w:t>
            </w:r>
          </w:p>
        </w:tc>
      </w:tr>
      <w:tr w:rsidR="00A051F0" w14:paraId="15795642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3147D06" w14:textId="77777777" w:rsidR="00A051F0" w:rsidRDefault="00A051F0" w:rsidP="00A051F0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140D107C" w14:textId="7C746951" w:rsidR="00A051F0" w:rsidRDefault="00A051F0" w:rsidP="00A051F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206F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543E10D7" w14:textId="18F94509" w:rsidR="00A051F0" w:rsidRDefault="00A051F0" w:rsidP="00A051F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206F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C18FB9B" w14:textId="2DDA2072" w:rsidR="00A051F0" w:rsidRDefault="00A051F0" w:rsidP="00A051F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206F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051F0" w14:paraId="1D6E2ED9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AEED9A5" w14:textId="77777777" w:rsidR="00A051F0" w:rsidRDefault="00A051F0" w:rsidP="00A051F0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8208D91" w14:textId="241B7568" w:rsidR="00A051F0" w:rsidRDefault="00A051F0" w:rsidP="00A051F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206F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43E3F2FB" w14:textId="4C73CEE7" w:rsidR="00A051F0" w:rsidRDefault="00A051F0" w:rsidP="00A051F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206F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1AED51F7" w14:textId="11D54FA2" w:rsidR="00A051F0" w:rsidRDefault="00A051F0" w:rsidP="00A051F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206F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051F0" w14:paraId="38AF4287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7080490" w14:textId="77777777" w:rsidR="00A051F0" w:rsidRDefault="00A051F0" w:rsidP="00A051F0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9A3D7F5" w14:textId="3F5CB9EA" w:rsidR="00A051F0" w:rsidRDefault="00A051F0" w:rsidP="00A051F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206F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1DA0D56E" w14:textId="63552B75" w:rsidR="00A051F0" w:rsidRDefault="00A051F0" w:rsidP="00A051F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206F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E28A784" w14:textId="55712575" w:rsidR="00A051F0" w:rsidRDefault="00A051F0" w:rsidP="00A051F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206F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051F0" w14:paraId="124B69D6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36980B23" w14:textId="77777777" w:rsidR="00A051F0" w:rsidRDefault="00A051F0" w:rsidP="00A051F0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hideMark/>
          </w:tcPr>
          <w:p w14:paraId="01F00C3E" w14:textId="70B6E04E" w:rsidR="00A051F0" w:rsidRDefault="00A051F0" w:rsidP="00A051F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206F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hideMark/>
          </w:tcPr>
          <w:p w14:paraId="711267C9" w14:textId="32C7F245" w:rsidR="00A051F0" w:rsidRDefault="00A051F0" w:rsidP="00A051F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206F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hideMark/>
          </w:tcPr>
          <w:p w14:paraId="6A246BE0" w14:textId="3BA60421" w:rsidR="00A051F0" w:rsidRDefault="00A051F0" w:rsidP="00A051F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206F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46CAD956" w14:textId="77777777" w:rsidTr="00FC6BFF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227FB13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Financing Activ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2D7FAEC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78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2C1DC51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78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22DEC30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81)</w:t>
            </w:r>
          </w:p>
        </w:tc>
      </w:tr>
      <w:tr w:rsidR="00A6468D" w14:paraId="4F82716F" w14:textId="77777777" w:rsidTr="00FC6BFF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F00814B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16D1E46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3,513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22F1901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7,713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3DF1055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3,597</w:t>
            </w:r>
          </w:p>
        </w:tc>
      </w:tr>
      <w:tr w:rsidR="00A6468D" w14:paraId="43F53BB5" w14:textId="77777777" w:rsidTr="00FC6BFF">
        <w:trPr>
          <w:trHeight w:val="227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5A46802C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5DAFF17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7,571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41CE9DF9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7,571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2E8F211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5,284</w:t>
            </w:r>
          </w:p>
        </w:tc>
      </w:tr>
      <w:tr w:rsidR="00A051F0" w14:paraId="73466522" w14:textId="77777777" w:rsidTr="00FC6BFF">
        <w:trPr>
          <w:trHeight w:val="227"/>
        </w:trPr>
        <w:tc>
          <w:tcPr>
            <w:tcW w:w="5953" w:type="dxa"/>
            <w:tcBorders>
              <w:top w:val="single" w:sz="4" w:space="0" w:color="FFFFFF"/>
              <w:bottom w:val="single" w:sz="4" w:space="0" w:color="FFFFFF"/>
            </w:tcBorders>
            <w:noWrap/>
            <w:vAlign w:val="bottom"/>
            <w:hideMark/>
          </w:tcPr>
          <w:p w14:paraId="32006C1E" w14:textId="77777777" w:rsidR="00A051F0" w:rsidRDefault="00A051F0" w:rsidP="00A051F0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hideMark/>
          </w:tcPr>
          <w:p w14:paraId="55407AD0" w14:textId="6AF92F44" w:rsidR="00A051F0" w:rsidRDefault="00A051F0" w:rsidP="00A051F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51381F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hideMark/>
          </w:tcPr>
          <w:p w14:paraId="25B45515" w14:textId="74973644" w:rsidR="00A051F0" w:rsidRDefault="00A051F0" w:rsidP="00A051F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51381F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hideMark/>
          </w:tcPr>
          <w:p w14:paraId="1230C01A" w14:textId="6809C490" w:rsidR="00A051F0" w:rsidRDefault="00A051F0" w:rsidP="00A051F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51381F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051F0" w14:paraId="25E3CB35" w14:textId="77777777" w:rsidTr="00FC6BFF">
        <w:trPr>
          <w:trHeight w:val="227"/>
        </w:trPr>
        <w:tc>
          <w:tcPr>
            <w:tcW w:w="5953" w:type="dxa"/>
            <w:tcBorders>
              <w:top w:val="nil"/>
              <w:bottom w:val="nil"/>
            </w:tcBorders>
            <w:vAlign w:val="bottom"/>
            <w:hideMark/>
          </w:tcPr>
          <w:p w14:paraId="6EA2B253" w14:textId="77777777" w:rsidR="00A051F0" w:rsidRDefault="00A051F0" w:rsidP="00A051F0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red in (out) as a Result of Administrative Restructuring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hideMark/>
          </w:tcPr>
          <w:p w14:paraId="72A0066C" w14:textId="59C6BDE0" w:rsidR="00A051F0" w:rsidRDefault="00A051F0" w:rsidP="00A051F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51381F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hideMark/>
          </w:tcPr>
          <w:p w14:paraId="00234936" w14:textId="386F13FD" w:rsidR="00A051F0" w:rsidRDefault="00A051F0" w:rsidP="00A051F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51381F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hideMark/>
          </w:tcPr>
          <w:p w14:paraId="64BC465A" w14:textId="185EB40B" w:rsidR="00A051F0" w:rsidRDefault="00A051F0" w:rsidP="00A051F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51381F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37DA4D5C" w14:textId="77777777" w:rsidTr="00FC6BFF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EF77052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59CB8E0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1,084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86D6754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5,284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821E852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8,881</w:t>
            </w:r>
          </w:p>
        </w:tc>
      </w:tr>
    </w:tbl>
    <w:p w14:paraId="61F6682A" w14:textId="77777777" w:rsidR="00A6468D" w:rsidRDefault="00A6468D" w:rsidP="00A6468D">
      <w:pPr>
        <w:rPr>
          <w:rFonts w:asciiTheme="minorHAnsi" w:hAnsiTheme="minorHAnsi" w:cstheme="minorBidi"/>
          <w:sz w:val="22"/>
          <w:szCs w:val="22"/>
        </w:rPr>
      </w:pPr>
    </w:p>
    <w:p w14:paraId="5C5A0EB8" w14:textId="70E24406" w:rsidR="00255DBC" w:rsidRDefault="00255DBC"/>
    <w:p w14:paraId="54F94AF7" w14:textId="77777777" w:rsidR="006C0D51" w:rsidRDefault="006C0D51" w:rsidP="00106BBF">
      <w:pPr>
        <w:pStyle w:val="Heading3"/>
        <w:rPr>
          <w:lang w:eastAsia="en-AU"/>
        </w:rPr>
        <w:sectPr w:rsidR="006C0D51" w:rsidSect="005C0744">
          <w:headerReference w:type="even" r:id="rId45"/>
          <w:headerReference w:type="default" r:id="rId46"/>
          <w:headerReference w:type="first" r:id="rId47"/>
          <w:footerReference w:type="first" r:id="rId48"/>
          <w:footnotePr>
            <w:pos w:val="beneathText"/>
          </w:footnotePr>
          <w:pgSz w:w="11907" w:h="16840" w:code="9"/>
          <w:pgMar w:top="1134" w:right="1134" w:bottom="851" w:left="1134" w:header="454" w:footer="454" w:gutter="0"/>
          <w:cols w:space="720"/>
          <w:titlePg/>
          <w:docGrid w:linePitch="272"/>
        </w:sectPr>
      </w:pPr>
    </w:p>
    <w:p w14:paraId="0F095132" w14:textId="10A99657" w:rsidR="001F2AF1" w:rsidRPr="00106BBF" w:rsidRDefault="001F2AF1" w:rsidP="00106BBF">
      <w:pPr>
        <w:pStyle w:val="Heading3"/>
        <w:rPr>
          <w:lang w:eastAsia="en-AU"/>
        </w:rPr>
      </w:pPr>
      <w:r w:rsidRPr="00106BBF">
        <w:rPr>
          <w:lang w:eastAsia="en-AU"/>
        </w:rPr>
        <w:lastRenderedPageBreak/>
        <w:t>Centennial Park and Moore Park Trust</w:t>
      </w:r>
    </w:p>
    <w:tbl>
      <w:tblPr>
        <w:tblW w:w="9694" w:type="dxa"/>
        <w:tblLook w:val="04A0" w:firstRow="1" w:lastRow="0" w:firstColumn="1" w:lastColumn="0" w:noHBand="0" w:noVBand="1"/>
        <w:tblCaption w:val="Centennial Park and Moore Park Trust - Operating Statement"/>
        <w:tblDescription w:val="Centennial Park and Moore Park Trust - Operating Statement"/>
      </w:tblPr>
      <w:tblGrid>
        <w:gridCol w:w="5953"/>
        <w:gridCol w:w="1247"/>
        <w:gridCol w:w="1247"/>
        <w:gridCol w:w="1247"/>
      </w:tblGrid>
      <w:tr w:rsidR="00A6468D" w14:paraId="79A244DC" w14:textId="77777777" w:rsidTr="00FC6BFF">
        <w:trPr>
          <w:trHeight w:val="317"/>
        </w:trPr>
        <w:tc>
          <w:tcPr>
            <w:tcW w:w="5953" w:type="dxa"/>
            <w:shd w:val="clear" w:color="auto" w:fill="auto"/>
            <w:noWrap/>
            <w:vAlign w:val="bottom"/>
            <w:hideMark/>
          </w:tcPr>
          <w:p w14:paraId="247816FB" w14:textId="77777777" w:rsidR="00A6468D" w:rsidRDefault="00A6468D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Operating Statement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2E166357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2BEDD760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5E6C3E63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44B7A0F0" w14:textId="77777777" w:rsidTr="00A946A1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6138B783" w14:textId="77777777" w:rsidR="00A6468D" w:rsidRDefault="00A6468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94" w:type="dxa"/>
            <w:gridSpan w:val="2"/>
            <w:shd w:val="clear" w:color="auto" w:fill="008EBA"/>
            <w:vAlign w:val="center"/>
            <w:hideMark/>
          </w:tcPr>
          <w:p w14:paraId="57E505B7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08191141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</w:tr>
      <w:tr w:rsidR="00A6468D" w14:paraId="5D4222D1" w14:textId="77777777" w:rsidTr="00A946A1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53A5E51D" w14:textId="77777777" w:rsidR="00A6468D" w:rsidRDefault="00A6468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1E535FC8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7F8E31C0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0D179880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A6468D" w14:paraId="3FB6303A" w14:textId="77777777" w:rsidTr="00FC6BFF">
        <w:trPr>
          <w:trHeight w:val="225"/>
        </w:trPr>
        <w:tc>
          <w:tcPr>
            <w:tcW w:w="5953" w:type="dxa"/>
            <w:shd w:val="clear" w:color="auto" w:fill="00426F"/>
            <w:vAlign w:val="center"/>
            <w:hideMark/>
          </w:tcPr>
          <w:p w14:paraId="4D3E8E3B" w14:textId="77777777" w:rsidR="00A6468D" w:rsidRDefault="00A6468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73E35342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72FE0568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16225F7E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A6468D" w14:paraId="4E130A64" w14:textId="77777777" w:rsidTr="00FC6BFF">
        <w:trPr>
          <w:trHeight w:val="225"/>
        </w:trPr>
        <w:tc>
          <w:tcPr>
            <w:tcW w:w="5953" w:type="dxa"/>
            <w:tcBorders>
              <w:bottom w:val="single" w:sz="4" w:space="0" w:color="FFFFFF"/>
            </w:tcBorders>
            <w:noWrap/>
            <w:vAlign w:val="center"/>
            <w:hideMark/>
          </w:tcPr>
          <w:p w14:paraId="4B64F78A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7B793422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73D1F5BC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58CD1106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45ED81F5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B8277CB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73A7BF0" w14:textId="77777777" w:rsidR="00A6468D" w:rsidRDefault="00A6468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9B1942F" w14:textId="77777777" w:rsidR="00A6468D" w:rsidRDefault="00A6468D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C8E9B6D" w14:textId="77777777" w:rsidR="00A6468D" w:rsidRDefault="00A6468D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A6468D" w14:paraId="2DFA8B4C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39F7A48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822F3AC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FEAED51" w14:textId="042DC964" w:rsidR="00A6468D" w:rsidRDefault="00D25DC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29F227B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200ED018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FBEA871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050F2FB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79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C8671C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23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CC8D7E2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918</w:t>
            </w:r>
          </w:p>
        </w:tc>
      </w:tr>
      <w:tr w:rsidR="00A6468D" w14:paraId="2DE4B591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351FE22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B8F6141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,19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692BAA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,69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610644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,405</w:t>
            </w:r>
          </w:p>
        </w:tc>
      </w:tr>
      <w:tr w:rsidR="00D25DC7" w14:paraId="147B2061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A163C1D" w14:textId="77777777" w:rsidR="00D25DC7" w:rsidRDefault="00D25DC7" w:rsidP="00D25DC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20D0678" w14:textId="6B93A810" w:rsidR="00D25DC7" w:rsidRDefault="00D25DC7" w:rsidP="00D25DC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4930C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48BDEC94" w14:textId="1AA36A7F" w:rsidR="00D25DC7" w:rsidRDefault="00D25DC7" w:rsidP="00D25DC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4930C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929D272" w14:textId="0A394735" w:rsidR="00D25DC7" w:rsidRDefault="00D25DC7" w:rsidP="00D25DC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4930C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5DC7" w14:paraId="580AED51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295EF38" w14:textId="77777777" w:rsidR="00D25DC7" w:rsidRDefault="00D25DC7" w:rsidP="00D25DC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5D072A35" w14:textId="526D7127" w:rsidR="00D25DC7" w:rsidRDefault="00D25DC7" w:rsidP="00D25DC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4930C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6EB1E8C" w14:textId="4B9AC826" w:rsidR="00D25DC7" w:rsidRDefault="00D25DC7" w:rsidP="00D25DC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4930C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4FFE542" w14:textId="0BFD31A0" w:rsidR="00D25DC7" w:rsidRDefault="00D25DC7" w:rsidP="00D25DC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4930C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21ED4E71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63F1C2F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E291629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85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943E9A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01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D668AF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961</w:t>
            </w:r>
          </w:p>
        </w:tc>
      </w:tr>
      <w:tr w:rsidR="00A6468D" w14:paraId="454AF06B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7E70770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5152AFA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81EAA1C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B70E69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</w:t>
            </w:r>
          </w:p>
        </w:tc>
      </w:tr>
      <w:tr w:rsidR="00D25DC7" w14:paraId="17C50C1C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6F6103C" w14:textId="77777777" w:rsidR="00D25DC7" w:rsidRDefault="00D25DC7" w:rsidP="00D25DC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hideMark/>
          </w:tcPr>
          <w:p w14:paraId="08D9C60F" w14:textId="0B65761C" w:rsidR="00D25DC7" w:rsidRDefault="00D25DC7" w:rsidP="00D25DC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51402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hideMark/>
          </w:tcPr>
          <w:p w14:paraId="258FF562" w14:textId="4E70BF60" w:rsidR="00D25DC7" w:rsidRDefault="00D25DC7" w:rsidP="00D25DC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51402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hideMark/>
          </w:tcPr>
          <w:p w14:paraId="1EC57277" w14:textId="566AB059" w:rsidR="00D25DC7" w:rsidRDefault="00D25DC7" w:rsidP="00D25DC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51402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4C5E2BDB" w14:textId="77777777" w:rsidTr="00FC6BFF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D6E4F95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0BEFF6ED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6,843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0FE095E0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7,939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35E2798F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0,287</w:t>
            </w:r>
          </w:p>
        </w:tc>
      </w:tr>
      <w:tr w:rsidR="00A6468D" w14:paraId="76438327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3C54048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513FEE2F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1CA16DB9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77FB143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25DC7" w14:paraId="08E5B482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70B7511" w14:textId="77777777" w:rsidR="00D25DC7" w:rsidRDefault="00D25DC7" w:rsidP="00D25DC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2D96D76E" w14:textId="55FC2471" w:rsidR="00D25DC7" w:rsidRDefault="00D25DC7" w:rsidP="00D25DC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95537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ED37107" w14:textId="450EE249" w:rsidR="00D25DC7" w:rsidRDefault="00D25DC7" w:rsidP="00D25DC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95537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0A3D9C1" w14:textId="670BDF30" w:rsidR="00D25DC7" w:rsidRDefault="00D25DC7" w:rsidP="00D25DC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95537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4A538BEC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F4A8836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958672C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49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F7AB7A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,44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1E49C7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030</w:t>
            </w:r>
          </w:p>
        </w:tc>
      </w:tr>
      <w:tr w:rsidR="00D25DC7" w14:paraId="43895BF7" w14:textId="77777777" w:rsidTr="00FC6BFF">
        <w:trPr>
          <w:trHeight w:val="227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vAlign w:val="center"/>
            <w:hideMark/>
          </w:tcPr>
          <w:p w14:paraId="022BBEE5" w14:textId="77777777" w:rsidR="00D25DC7" w:rsidRDefault="00D25DC7" w:rsidP="00A946A1">
            <w:pPr>
              <w:ind w:right="-104"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34708B8" w14:textId="4D7E1804" w:rsidR="00D25DC7" w:rsidRDefault="00D25DC7" w:rsidP="00D25DC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24A6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7265729" w14:textId="796C3AA6" w:rsidR="00D25DC7" w:rsidRDefault="00D25DC7" w:rsidP="00D25DC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24A6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54EA81FB" w14:textId="4812F368" w:rsidR="00D25DC7" w:rsidRDefault="00D25DC7" w:rsidP="00D25DC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24A6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5DC7" w14:paraId="599EDAA4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799EE26" w14:textId="77777777" w:rsidR="00D25DC7" w:rsidRDefault="00D25DC7" w:rsidP="00D25DC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751CBFF" w14:textId="1A10B56D" w:rsidR="00D25DC7" w:rsidRDefault="00D25DC7" w:rsidP="00D25DC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24A6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580BC536" w14:textId="0E0CC582" w:rsidR="00D25DC7" w:rsidRDefault="00D25DC7" w:rsidP="00D25DC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24A6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56997EB5" w14:textId="1B01B477" w:rsidR="00D25DC7" w:rsidRDefault="00D25DC7" w:rsidP="00D25DC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24A6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538B4DF3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E36AD34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29F85BF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,12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CDAD2C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4,62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1D49601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0,322</w:t>
            </w:r>
          </w:p>
        </w:tc>
      </w:tr>
      <w:tr w:rsidR="00A6468D" w14:paraId="74C9D9A5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23A35DA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E30BD1F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87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ED4085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61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75075F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,197</w:t>
            </w:r>
          </w:p>
        </w:tc>
      </w:tr>
      <w:tr w:rsidR="00A6468D" w14:paraId="2D078009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EAF7E22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D86CD79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7855CD2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246B12A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4</w:t>
            </w:r>
          </w:p>
        </w:tc>
      </w:tr>
      <w:tr w:rsidR="00A6468D" w14:paraId="055B4E7E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3C7A2B4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CB9872A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5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48343C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ACCFEE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6</w:t>
            </w:r>
          </w:p>
        </w:tc>
      </w:tr>
      <w:tr w:rsidR="00A6468D" w14:paraId="7551DD7C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ADEED33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53E848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09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A70434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866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FD1F93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110</w:t>
            </w:r>
          </w:p>
        </w:tc>
      </w:tr>
      <w:tr w:rsidR="00A6468D" w14:paraId="62CB9AC0" w14:textId="77777777" w:rsidTr="00FC6BFF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0AAD495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14AA3FC2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9,604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625CB0F8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4,695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18FDFC7A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4,919</w:t>
            </w:r>
          </w:p>
        </w:tc>
      </w:tr>
      <w:tr w:rsidR="00A6468D" w14:paraId="713D7C10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7FCAE10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ain/(Loss) on Disposal of Non Current Asse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73AE6E61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05CD85E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8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389618A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4544A86B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center"/>
            <w:hideMark/>
          </w:tcPr>
          <w:p w14:paraId="5ECD5C22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07547AF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,150)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4EFE1DD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93)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05CA845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4F81DF63" w14:textId="77777777" w:rsidTr="00FC6BFF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5FDF965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B558071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11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A2D467F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6,591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5F628A4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632</w:t>
            </w:r>
          </w:p>
        </w:tc>
      </w:tr>
    </w:tbl>
    <w:p w14:paraId="3435F644" w14:textId="77777777" w:rsidR="00A6468D" w:rsidRDefault="00A6468D" w:rsidP="00A6468D">
      <w:pPr>
        <w:rPr>
          <w:rFonts w:asciiTheme="minorHAnsi" w:eastAsiaTheme="minorHAnsi" w:hAnsiTheme="minorHAnsi" w:cstheme="minorBidi"/>
          <w:sz w:val="22"/>
          <w:szCs w:val="22"/>
        </w:rPr>
      </w:pPr>
      <w:r>
        <w:br w:type="page"/>
      </w:r>
    </w:p>
    <w:tbl>
      <w:tblPr>
        <w:tblW w:w="9694" w:type="dxa"/>
        <w:tblLook w:val="04A0" w:firstRow="1" w:lastRow="0" w:firstColumn="1" w:lastColumn="0" w:noHBand="0" w:noVBand="1"/>
        <w:tblCaption w:val="Centennial Park and Moore Park Trust - Balance Sheet"/>
        <w:tblDescription w:val="Centennial Park and Moore Park Trust - Balance Sheet"/>
      </w:tblPr>
      <w:tblGrid>
        <w:gridCol w:w="5953"/>
        <w:gridCol w:w="1247"/>
        <w:gridCol w:w="1247"/>
        <w:gridCol w:w="1247"/>
      </w:tblGrid>
      <w:tr w:rsidR="00A6468D" w14:paraId="7432D5FD" w14:textId="77777777" w:rsidTr="00FC6BFF">
        <w:trPr>
          <w:trHeight w:val="315"/>
        </w:trPr>
        <w:tc>
          <w:tcPr>
            <w:tcW w:w="5953" w:type="dxa"/>
            <w:shd w:val="clear" w:color="auto" w:fill="auto"/>
            <w:noWrap/>
            <w:vAlign w:val="bottom"/>
            <w:hideMark/>
          </w:tcPr>
          <w:p w14:paraId="153564A6" w14:textId="77777777" w:rsidR="00A6468D" w:rsidRDefault="00A6468D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lastRenderedPageBreak/>
              <w:t>Balance Sheet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3C62F4E5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3B59BEB2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7CF593C5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00DDD874" w14:textId="77777777" w:rsidTr="00A946A1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5D483AA0" w14:textId="77777777" w:rsidR="00A6468D" w:rsidRDefault="00A6468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94" w:type="dxa"/>
            <w:gridSpan w:val="2"/>
            <w:shd w:val="clear" w:color="auto" w:fill="008EBA"/>
            <w:vAlign w:val="center"/>
            <w:hideMark/>
          </w:tcPr>
          <w:p w14:paraId="36FE05BC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4A2ECF91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</w:tr>
      <w:tr w:rsidR="00A6468D" w14:paraId="7B46F455" w14:textId="77777777" w:rsidTr="00A946A1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59C58765" w14:textId="77777777" w:rsidR="00A6468D" w:rsidRDefault="00A6468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09E822CF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298C1A78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7EE03B11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A6468D" w14:paraId="7E45C9EE" w14:textId="77777777" w:rsidTr="00FC6BFF">
        <w:trPr>
          <w:trHeight w:val="225"/>
        </w:trPr>
        <w:tc>
          <w:tcPr>
            <w:tcW w:w="5953" w:type="dxa"/>
            <w:shd w:val="clear" w:color="auto" w:fill="00426F"/>
            <w:vAlign w:val="center"/>
            <w:hideMark/>
          </w:tcPr>
          <w:p w14:paraId="6C185624" w14:textId="77777777" w:rsidR="00A6468D" w:rsidRDefault="00A6468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7CAD8741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282AC346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0B92153F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A6468D" w14:paraId="06C4399A" w14:textId="77777777" w:rsidTr="00FC6BFF">
        <w:trPr>
          <w:trHeight w:val="225"/>
        </w:trPr>
        <w:tc>
          <w:tcPr>
            <w:tcW w:w="5953" w:type="dxa"/>
            <w:tcBorders>
              <w:bottom w:val="single" w:sz="4" w:space="0" w:color="FFFFFF"/>
            </w:tcBorders>
            <w:noWrap/>
            <w:vAlign w:val="center"/>
            <w:hideMark/>
          </w:tcPr>
          <w:p w14:paraId="5660AA91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557C674C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2093BAA9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5E6C9605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7B6C8005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0E27F1F" w14:textId="77777777" w:rsidR="00A6468D" w:rsidRDefault="00A6468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C33883F" w14:textId="77777777" w:rsidR="00A6468D" w:rsidRDefault="00A6468D">
            <w:pP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FFEDDBC" w14:textId="77777777" w:rsidR="00A6468D" w:rsidRDefault="00A6468D">
            <w:pPr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F8D5115" w14:textId="77777777" w:rsidR="00A6468D" w:rsidRDefault="00A6468D">
            <w:pPr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A6468D" w14:paraId="4588C6A0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C784784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D5C44A1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70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7C1BEBC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,35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EBF220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639</w:t>
            </w:r>
          </w:p>
        </w:tc>
      </w:tr>
      <w:tr w:rsidR="00A6468D" w14:paraId="1C31D4C4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B38B36E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9484B7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584F40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892361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</w:tr>
      <w:tr w:rsidR="00A6468D" w14:paraId="23EC956D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EBC36E6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592EB4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67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058AE7B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45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52A543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877</w:t>
            </w:r>
          </w:p>
        </w:tc>
      </w:tr>
      <w:tr w:rsidR="00A6468D" w14:paraId="6B39B2E8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62D2C3F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E0748D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8819BA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F3BFBD9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</w:tr>
      <w:tr w:rsidR="00A6468D" w14:paraId="6E6AA1F1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F9170E2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9A458A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0E9F49B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A59B46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4</w:t>
            </w:r>
          </w:p>
        </w:tc>
      </w:tr>
      <w:tr w:rsidR="00A6468D" w14:paraId="4131AC70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BD3822E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C35DA4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903BF2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FC8B0C1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6F1D66C6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9B113BD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94F055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00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78C9F9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8D42F0A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5DC7" w14:paraId="52BD008A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5FCB975" w14:textId="77777777" w:rsidR="00D25DC7" w:rsidRDefault="00D25DC7" w:rsidP="00D25DC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5B639D56" w14:textId="2B750177" w:rsidR="00D25DC7" w:rsidRDefault="00D25DC7" w:rsidP="00D25DC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6F67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1797D24C" w14:textId="42C5E99A" w:rsidR="00D25DC7" w:rsidRDefault="00D25DC7" w:rsidP="00D25DC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6F67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66B7039" w14:textId="3D9F9BB4" w:rsidR="00D25DC7" w:rsidRDefault="00D25DC7" w:rsidP="00D25DC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6F67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5DC7" w14:paraId="5201E277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7CA9310" w14:textId="77777777" w:rsidR="00D25DC7" w:rsidRDefault="00D25DC7" w:rsidP="00D25DC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ssets Held For Sale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hideMark/>
          </w:tcPr>
          <w:p w14:paraId="717899FC" w14:textId="2F250B4E" w:rsidR="00D25DC7" w:rsidRDefault="00D25DC7" w:rsidP="00D25DC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6F67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hideMark/>
          </w:tcPr>
          <w:p w14:paraId="3AB85C32" w14:textId="3B2F6AAE" w:rsidR="00D25DC7" w:rsidRDefault="00D25DC7" w:rsidP="00D25DC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6F67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hideMark/>
          </w:tcPr>
          <w:p w14:paraId="4DB5C98C" w14:textId="251C69A8" w:rsidR="00D25DC7" w:rsidRDefault="00D25DC7" w:rsidP="00D25DC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6F67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265887C6" w14:textId="77777777" w:rsidTr="00FC6BFF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D59CA92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68BD069F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,575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36B3FBD2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1,013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31D07D02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6,721</w:t>
            </w:r>
          </w:p>
        </w:tc>
      </w:tr>
      <w:tr w:rsidR="00A6468D" w14:paraId="62CA2BF9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D5D8CCD" w14:textId="77777777" w:rsidR="00A6468D" w:rsidRDefault="00A6468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 Asse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78EF4E1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0F93BC59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31AD5CB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25DC7" w14:paraId="213073E3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105CD59" w14:textId="77777777" w:rsidR="00D25DC7" w:rsidRDefault="00D25DC7" w:rsidP="00D25DC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56A3734C" w14:textId="4E0E20B5" w:rsidR="00D25DC7" w:rsidRDefault="00D25DC7" w:rsidP="00D25DC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4242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578B0BA4" w14:textId="0F098EF5" w:rsidR="00D25DC7" w:rsidRDefault="00D25DC7" w:rsidP="00D25DC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4242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C4A8080" w14:textId="7CBE0040" w:rsidR="00D25DC7" w:rsidRDefault="00D25DC7" w:rsidP="00D25DC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4242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5DC7" w14:paraId="487EB817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ADA8695" w14:textId="77777777" w:rsidR="00D25DC7" w:rsidRDefault="00D25DC7" w:rsidP="00D25DC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C69E809" w14:textId="201CA0BF" w:rsidR="00D25DC7" w:rsidRDefault="00D25DC7" w:rsidP="00D25DC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4242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55F755F1" w14:textId="054F7EDB" w:rsidR="00D25DC7" w:rsidRDefault="00D25DC7" w:rsidP="00D25DC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4242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CA8F2FE" w14:textId="55C24544" w:rsidR="00D25DC7" w:rsidRDefault="00D25DC7" w:rsidP="00D25DC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4242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5DC7" w14:paraId="61DBE0D7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0691E93" w14:textId="77777777" w:rsidR="00D25DC7" w:rsidRDefault="00D25DC7" w:rsidP="00D25DC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1BC6CD8A" w14:textId="18E813E7" w:rsidR="00D25DC7" w:rsidRDefault="00D25DC7" w:rsidP="00D25DC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4242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4C7DC55" w14:textId="1A50425D" w:rsidR="00D25DC7" w:rsidRDefault="00D25DC7" w:rsidP="00D25DC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4242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25C815E" w14:textId="140E9B2A" w:rsidR="00D25DC7" w:rsidRDefault="00D25DC7" w:rsidP="00D25DC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4242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5DC7" w14:paraId="6336A94E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B4D954F" w14:textId="77777777" w:rsidR="00D25DC7" w:rsidRDefault="00D25DC7" w:rsidP="00D25DC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A65E58A" w14:textId="0F6368A3" w:rsidR="00D25DC7" w:rsidRDefault="00D25DC7" w:rsidP="00D25DC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4242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223EA47" w14:textId="73B1E88A" w:rsidR="00D25DC7" w:rsidRDefault="00D25DC7" w:rsidP="00D25DC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4242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26DF651C" w14:textId="0B32E03C" w:rsidR="00D25DC7" w:rsidRDefault="00D25DC7" w:rsidP="00D25DC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4242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5DC7" w14:paraId="43D54842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309EFC6" w14:textId="77777777" w:rsidR="00D25DC7" w:rsidRDefault="00D25DC7" w:rsidP="00D25DC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F4061FB" w14:textId="39D11911" w:rsidR="00D25DC7" w:rsidRDefault="00D25DC7" w:rsidP="00D25DC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4242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13FBDF56" w14:textId="25BB6EA7" w:rsidR="00D25DC7" w:rsidRDefault="00D25DC7" w:rsidP="00D25DC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4242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40B3912D" w14:textId="2290CF77" w:rsidR="00D25DC7" w:rsidRDefault="00D25DC7" w:rsidP="00D25DC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4242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25DC7" w14:paraId="179CF99C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841EECE" w14:textId="77777777" w:rsidR="00D25DC7" w:rsidRDefault="00D25DC7" w:rsidP="00D25DC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44734514" w14:textId="2873D70F" w:rsidR="00D25DC7" w:rsidRDefault="00D25DC7" w:rsidP="00D25DC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4242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152DEDDB" w14:textId="7F0E1138" w:rsidR="00D25DC7" w:rsidRDefault="00D25DC7" w:rsidP="00D25DC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4242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1E0A9904" w14:textId="59B78914" w:rsidR="00D25DC7" w:rsidRDefault="00D25DC7" w:rsidP="00D25DC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4242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39C8E6AB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C209043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84B5C32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E1C956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99C3C7A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5A7BB414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B45F97F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68172FF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56,36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F25963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48,03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FFFFC3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60,828</w:t>
            </w:r>
          </w:p>
        </w:tc>
      </w:tr>
      <w:tr w:rsidR="00A6468D" w14:paraId="778E6CFC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6B844E5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637F90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7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C597AB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5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FC51A4A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45</w:t>
            </w:r>
          </w:p>
        </w:tc>
      </w:tr>
      <w:tr w:rsidR="00A6468D" w14:paraId="717154A8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DF7F32A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  Infrastructure System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C38503A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72,43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76A7CD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91,28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B45022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09,324</w:t>
            </w:r>
          </w:p>
        </w:tc>
      </w:tr>
      <w:tr w:rsidR="00D25DC7" w14:paraId="00BB3B90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3C9A8D8" w14:textId="77777777" w:rsidR="00D25DC7" w:rsidRDefault="00D25DC7" w:rsidP="00D25DC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A5F2B08" w14:textId="7112A84B" w:rsidR="00D25DC7" w:rsidRDefault="00D25DC7" w:rsidP="00D25DC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8673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0028D1B" w14:textId="73CF31E4" w:rsidR="00D25DC7" w:rsidRDefault="00D25DC7" w:rsidP="00D25DC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8673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CEBE4F3" w14:textId="6EB9E05A" w:rsidR="00D25DC7" w:rsidRDefault="00D25DC7" w:rsidP="00D25DC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8673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27B35850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9E8B956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01AF0A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48F4F4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8E080A1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</w:t>
            </w:r>
          </w:p>
        </w:tc>
      </w:tr>
      <w:tr w:rsidR="00A6468D" w14:paraId="00173D40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64FB4E7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ADBD27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5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E26032F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5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35507C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04</w:t>
            </w:r>
          </w:p>
        </w:tc>
      </w:tr>
      <w:tr w:rsidR="00A6468D" w14:paraId="2CD444DA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6957454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E9C773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365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39618B1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03E306B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337</w:t>
            </w:r>
          </w:p>
        </w:tc>
      </w:tr>
      <w:tr w:rsidR="00A6468D" w14:paraId="6677D5CE" w14:textId="77777777" w:rsidTr="00FC6BFF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66219B6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Non Current Asset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5C815600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232,431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68CD13A4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341,521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1E776C06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374,155</w:t>
            </w:r>
          </w:p>
        </w:tc>
      </w:tr>
      <w:tr w:rsidR="00A6468D" w14:paraId="2C30A76D" w14:textId="77777777" w:rsidTr="00FC6BFF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E521F72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F8D2990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240,007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5804849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362,533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5620397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390,876</w:t>
            </w:r>
          </w:p>
        </w:tc>
      </w:tr>
      <w:tr w:rsidR="00A6468D" w14:paraId="2E2B1967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193C5D4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D194FEC" w14:textId="77777777" w:rsidR="00A6468D" w:rsidRDefault="00A6468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F1BFEE1" w14:textId="77777777" w:rsidR="00A6468D" w:rsidRDefault="00A6468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00DD82E" w14:textId="77777777" w:rsidR="00A6468D" w:rsidRDefault="00A6468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0D205BD7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67A6334" w14:textId="77777777" w:rsidR="00A6468D" w:rsidRDefault="00A6468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03CA0C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0EFBDF2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856985F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7B30" w14:paraId="40E1A18F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D700D17" w14:textId="77777777" w:rsidR="005A7B30" w:rsidRDefault="005A7B30" w:rsidP="005A7B30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EB2F7DC" w14:textId="6BE0C585" w:rsidR="005A7B30" w:rsidRDefault="005A7B30" w:rsidP="005A7B3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069E8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2DB77DA" w14:textId="29065DA7" w:rsidR="005A7B30" w:rsidRDefault="005A7B30" w:rsidP="005A7B3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069E8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891EA97" w14:textId="74439D84" w:rsidR="005A7B30" w:rsidRDefault="005A7B30" w:rsidP="005A7B3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069E8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1D33B3C4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AFFCAB6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21060D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52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95FDED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00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DF4A391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111</w:t>
            </w:r>
          </w:p>
        </w:tc>
      </w:tr>
      <w:tr w:rsidR="00A6468D" w14:paraId="20DB74DE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384219F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F0AAC2C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7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77C04E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14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BD4E17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188</w:t>
            </w:r>
          </w:p>
        </w:tc>
      </w:tr>
      <w:tr w:rsidR="005A7B30" w14:paraId="28DAD908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E1F372D" w14:textId="77777777" w:rsidR="005A7B30" w:rsidRDefault="005A7B30" w:rsidP="005A7B30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2E947A9D" w14:textId="60FEC697" w:rsidR="005A7B30" w:rsidRDefault="005A7B30" w:rsidP="005A7B3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1607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11309488" w14:textId="29156F97" w:rsidR="005A7B30" w:rsidRDefault="005A7B30" w:rsidP="005A7B3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1607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FBEE16D" w14:textId="3666BA70" w:rsidR="005A7B30" w:rsidRDefault="005A7B30" w:rsidP="005A7B3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1607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36E23BDB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EC4D7DA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099BF22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546356B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17C414F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1</w:t>
            </w:r>
          </w:p>
        </w:tc>
      </w:tr>
      <w:tr w:rsidR="00A6468D" w14:paraId="5D5567D7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01F1754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3CEB20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6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B909F72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8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641974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96</w:t>
            </w:r>
          </w:p>
        </w:tc>
      </w:tr>
      <w:tr w:rsidR="00A6468D" w14:paraId="3BA908FD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07D9646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CFAB5DF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5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9201FE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2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075A0D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32</w:t>
            </w:r>
          </w:p>
        </w:tc>
      </w:tr>
      <w:tr w:rsidR="00A6468D" w14:paraId="2449EE8E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ECAAF6C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0B89B8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534377A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F41398F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</w:tr>
      <w:tr w:rsidR="00A6468D" w14:paraId="2AE5ABCA" w14:textId="77777777" w:rsidTr="00FC6BFF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3517BA0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28009240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366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38F77505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398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08511D82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568</w:t>
            </w:r>
          </w:p>
        </w:tc>
      </w:tr>
      <w:tr w:rsidR="00A6468D" w14:paraId="5FC3A885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7FC3AA0" w14:textId="77777777" w:rsidR="00A6468D" w:rsidRDefault="00A6468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 Liabil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3261E89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7124A1E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2562F0FC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A7B30" w14:paraId="567DA194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024E043" w14:textId="77777777" w:rsidR="005A7B30" w:rsidRDefault="005A7B30" w:rsidP="005A7B30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51BC6466" w14:textId="1E0B3893" w:rsidR="005A7B30" w:rsidRDefault="005A7B30" w:rsidP="005A7B3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665E7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436472D9" w14:textId="2F8629BC" w:rsidR="005A7B30" w:rsidRDefault="005A7B30" w:rsidP="005A7B3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665E7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F96C7D8" w14:textId="48FBCBF7" w:rsidR="005A7B30" w:rsidRDefault="005A7B30" w:rsidP="005A7B3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665E7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32B3D696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CAC8B33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264F499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6087FF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F217C8C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1</w:t>
            </w:r>
          </w:p>
        </w:tc>
      </w:tr>
      <w:tr w:rsidR="005A7B30" w14:paraId="65A60638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83BF629" w14:textId="77777777" w:rsidR="005A7B30" w:rsidRDefault="005A7B30" w:rsidP="005A7B30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F5F492D" w14:textId="7ECCA52F" w:rsidR="005A7B30" w:rsidRDefault="005A7B30" w:rsidP="005A7B3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9A72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5872BB9" w14:textId="0BE9EFD8" w:rsidR="005A7B30" w:rsidRDefault="005A7B30" w:rsidP="005A7B3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9A72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1DA53319" w14:textId="28A2D702" w:rsidR="005A7B30" w:rsidRDefault="005A7B30" w:rsidP="005A7B3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9A72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A7B30" w14:paraId="15000D74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D497EC4" w14:textId="77777777" w:rsidR="005A7B30" w:rsidRDefault="005A7B30" w:rsidP="005A7B30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790F8AC" w14:textId="0A1F41A5" w:rsidR="005A7B30" w:rsidRDefault="005A7B30" w:rsidP="005A7B3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9A72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FA0C5AA" w14:textId="6C260937" w:rsidR="005A7B30" w:rsidRDefault="005A7B30" w:rsidP="005A7B3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9A72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25CBC2E2" w14:textId="0A3C7E9E" w:rsidR="005A7B30" w:rsidRDefault="005A7B30" w:rsidP="005A7B3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9A72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5B7BE5AE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E10DB34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7B63F5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5A8EA9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C3B56C1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0</w:t>
            </w:r>
          </w:p>
        </w:tc>
      </w:tr>
      <w:tr w:rsidR="00A6468D" w14:paraId="048937B3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B272D90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90BAF9F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05D5D7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8D6D3D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</w:t>
            </w:r>
          </w:p>
        </w:tc>
      </w:tr>
      <w:tr w:rsidR="00A6468D" w14:paraId="54A3FAE9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F2A7B0B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BBF16B1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CD64B1C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40C3D9A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0B056FE5" w14:textId="77777777" w:rsidTr="00FC6BFF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1DD9ECD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Non Current Liabil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E21F65E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11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7F52A19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12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35CD288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63</w:t>
            </w:r>
          </w:p>
        </w:tc>
      </w:tr>
      <w:tr w:rsidR="00A6468D" w14:paraId="154EF7F1" w14:textId="77777777" w:rsidTr="00FC6BFF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AA2586A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126CB7F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477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859C40A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510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6C2AC0B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831</w:t>
            </w:r>
          </w:p>
        </w:tc>
      </w:tr>
      <w:tr w:rsidR="00A6468D" w14:paraId="651AAAFC" w14:textId="77777777" w:rsidTr="00FC6BFF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18A9924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D21C396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234,529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3590C3C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357,023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A374338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385,045</w:t>
            </w:r>
          </w:p>
        </w:tc>
      </w:tr>
      <w:tr w:rsidR="00A6468D" w14:paraId="1DB9833D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B1E781D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AF2BFF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DBB088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B42D38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7E2DB1D9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0EC808B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C0C35FA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68,95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B7F9DCC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86,05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9D57D1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90,691</w:t>
            </w:r>
          </w:p>
        </w:tc>
      </w:tr>
      <w:tr w:rsidR="00A6468D" w14:paraId="055E5539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A0CDCC0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A7D829A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65,57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C08010C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70,96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A1CFE8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94,354</w:t>
            </w:r>
          </w:p>
        </w:tc>
      </w:tr>
      <w:tr w:rsidR="005A7B30" w14:paraId="69BA3EA6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EF811B3" w14:textId="77777777" w:rsidR="005A7B30" w:rsidRDefault="005A7B30" w:rsidP="005A7B30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hideMark/>
          </w:tcPr>
          <w:p w14:paraId="5DCBB706" w14:textId="4DD21BC9" w:rsidR="005A7B30" w:rsidRDefault="005A7B30" w:rsidP="005A7B3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16E46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hideMark/>
          </w:tcPr>
          <w:p w14:paraId="6B394774" w14:textId="1080C431" w:rsidR="005A7B30" w:rsidRDefault="005A7B30" w:rsidP="005A7B3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16E46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hideMark/>
          </w:tcPr>
          <w:p w14:paraId="0F772B06" w14:textId="36F33AEE" w:rsidR="005A7B30" w:rsidRDefault="005A7B30" w:rsidP="005A7B3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16E46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4A82B120" w14:textId="77777777" w:rsidTr="00FC6BFF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9024C5C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8382808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234,529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D64A719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357,023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96B7560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385,045</w:t>
            </w:r>
          </w:p>
        </w:tc>
      </w:tr>
    </w:tbl>
    <w:p w14:paraId="3A289356" w14:textId="77777777" w:rsidR="001F2AF1" w:rsidRDefault="001F2AF1">
      <w:r>
        <w:br w:type="page"/>
      </w:r>
    </w:p>
    <w:tbl>
      <w:tblPr>
        <w:tblW w:w="9694" w:type="dxa"/>
        <w:tblLook w:val="04A0" w:firstRow="1" w:lastRow="0" w:firstColumn="1" w:lastColumn="0" w:noHBand="0" w:noVBand="1"/>
        <w:tblCaption w:val="Centennial Park and Moore Park Trust - Cash Flow Statement"/>
        <w:tblDescription w:val="Centennial Park and Moore Park Trust - Cash Flow Statement"/>
      </w:tblPr>
      <w:tblGrid>
        <w:gridCol w:w="5953"/>
        <w:gridCol w:w="1247"/>
        <w:gridCol w:w="1247"/>
        <w:gridCol w:w="1247"/>
      </w:tblGrid>
      <w:tr w:rsidR="00A6468D" w14:paraId="26EB4C0A" w14:textId="77777777" w:rsidTr="00FC6BFF">
        <w:trPr>
          <w:trHeight w:val="315"/>
        </w:trPr>
        <w:tc>
          <w:tcPr>
            <w:tcW w:w="5953" w:type="dxa"/>
            <w:shd w:val="clear" w:color="auto" w:fill="auto"/>
            <w:noWrap/>
            <w:vAlign w:val="bottom"/>
            <w:hideMark/>
          </w:tcPr>
          <w:p w14:paraId="21BA010C" w14:textId="4F70EC5D" w:rsidR="00A6468D" w:rsidRDefault="00A6468D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lastRenderedPageBreak/>
              <w:t>Cash Flow Statement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77C6EEAA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25BEF0A3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292260E0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04F918AA" w14:textId="77777777" w:rsidTr="00A946A1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2BD0ED3B" w14:textId="77777777" w:rsidR="00A6468D" w:rsidRDefault="00A6468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94" w:type="dxa"/>
            <w:gridSpan w:val="2"/>
            <w:shd w:val="clear" w:color="auto" w:fill="008EBA"/>
            <w:vAlign w:val="center"/>
            <w:hideMark/>
          </w:tcPr>
          <w:p w14:paraId="0929C2DC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22251DE8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</w:tr>
      <w:tr w:rsidR="00A6468D" w14:paraId="51B97FC3" w14:textId="77777777" w:rsidTr="00A946A1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6333DAE4" w14:textId="77777777" w:rsidR="00A6468D" w:rsidRDefault="00A6468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57615251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4B9FC012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4A9859CA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A6468D" w14:paraId="3CA8A95E" w14:textId="77777777" w:rsidTr="00FC6BFF">
        <w:trPr>
          <w:trHeight w:val="225"/>
        </w:trPr>
        <w:tc>
          <w:tcPr>
            <w:tcW w:w="5953" w:type="dxa"/>
            <w:shd w:val="clear" w:color="auto" w:fill="00426F"/>
            <w:vAlign w:val="center"/>
            <w:hideMark/>
          </w:tcPr>
          <w:p w14:paraId="54672C76" w14:textId="77777777" w:rsidR="00A6468D" w:rsidRDefault="00A6468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152195CB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447C47F1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6EE0AF0E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A6468D" w14:paraId="40C19C29" w14:textId="77777777" w:rsidTr="00FC6BFF">
        <w:trPr>
          <w:trHeight w:val="225"/>
        </w:trPr>
        <w:tc>
          <w:tcPr>
            <w:tcW w:w="5953" w:type="dxa"/>
            <w:tcBorders>
              <w:bottom w:val="single" w:sz="4" w:space="0" w:color="FFFFFF"/>
            </w:tcBorders>
            <w:noWrap/>
            <w:vAlign w:val="center"/>
            <w:hideMark/>
          </w:tcPr>
          <w:p w14:paraId="2D76499A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Operating Activities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2DF2533E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44703123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1F19EDB9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1279A3F4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E90B572" w14:textId="77777777" w:rsidR="00A6468D" w:rsidRDefault="00A6468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08DCD79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B108CDA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4F83E45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7267B1" w14:paraId="06FC8A76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F9374AC" w14:textId="77777777" w:rsidR="007267B1" w:rsidRDefault="007267B1" w:rsidP="007267B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6EFCAB1" w14:textId="2C289FF8" w:rsidR="007267B1" w:rsidRDefault="007267B1" w:rsidP="007267B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395EC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283FCAD5" w14:textId="2D8DA8F7" w:rsidR="007267B1" w:rsidRDefault="007267B1" w:rsidP="007267B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395EC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25521C0" w14:textId="2E97C43A" w:rsidR="007267B1" w:rsidRDefault="007267B1" w:rsidP="007267B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395EC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2D2E9171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1587DD4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ADFE0E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79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9C3717B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23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9E54FA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918</w:t>
            </w:r>
          </w:p>
        </w:tc>
      </w:tr>
      <w:tr w:rsidR="007267B1" w14:paraId="3B8D8A11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E8E5D9C" w14:textId="77777777" w:rsidR="007267B1" w:rsidRDefault="007267B1" w:rsidP="007267B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6AA2766" w14:textId="0F4FBD44" w:rsidR="007267B1" w:rsidRDefault="007267B1" w:rsidP="007267B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8564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28B66C77" w14:textId="011C852A" w:rsidR="007267B1" w:rsidRDefault="007267B1" w:rsidP="007267B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8564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96BE718" w14:textId="3E2D5D39" w:rsidR="007267B1" w:rsidRDefault="007267B1" w:rsidP="007267B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8564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3A0D8C0F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FF67BE0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DFB281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73D49BA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54242E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</w:t>
            </w:r>
          </w:p>
        </w:tc>
      </w:tr>
      <w:tr w:rsidR="007267B1" w14:paraId="536A79C4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4C2E3C2" w14:textId="77777777" w:rsidR="007267B1" w:rsidRDefault="007267B1" w:rsidP="007267B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3A847D1" w14:textId="6D5E19B0" w:rsidR="007267B1" w:rsidRDefault="007267B1" w:rsidP="007267B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3A2767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59D7FB8F" w14:textId="4E0C7344" w:rsidR="007267B1" w:rsidRDefault="007267B1" w:rsidP="007267B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3A2767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4DDA8699" w14:textId="4EAEDB22" w:rsidR="007267B1" w:rsidRDefault="007267B1" w:rsidP="007267B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3A2767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67B9228F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36CE3A68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20A3785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1,580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3A4C127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3,904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136D6B4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2,553</w:t>
            </w:r>
          </w:p>
        </w:tc>
      </w:tr>
      <w:tr w:rsidR="00A6468D" w14:paraId="6E85227D" w14:textId="77777777" w:rsidTr="00FC6BFF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46FC8C0" w14:textId="77777777" w:rsidR="00A6468D" w:rsidRDefault="00A6468D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F7550CF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8,373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2A9CD9F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0,139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7421DFB" w14:textId="77777777" w:rsidR="00A6468D" w:rsidRPr="00FB7BA7" w:rsidRDefault="00A6468D">
            <w:pPr>
              <w:jc w:val="right"/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</w:pPr>
            <w:r w:rsidRPr="00FB7BA7"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  <w:t>39,474</w:t>
            </w:r>
          </w:p>
        </w:tc>
      </w:tr>
      <w:tr w:rsidR="00A6468D" w14:paraId="02EE3BEF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488FC5E" w14:textId="77777777" w:rsidR="00A6468D" w:rsidRDefault="00A6468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6464571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0E2C8BC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73B8F1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7267B1" w14:paraId="0F6AD4F8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87DDEA0" w14:textId="77777777" w:rsidR="007267B1" w:rsidRDefault="007267B1" w:rsidP="007267B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5FD24657" w14:textId="2519829E" w:rsidR="007267B1" w:rsidRDefault="007267B1" w:rsidP="007267B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6487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20E15A81" w14:textId="5EB4A404" w:rsidR="007267B1" w:rsidRDefault="007267B1" w:rsidP="007267B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6487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059C86E" w14:textId="53050545" w:rsidR="007267B1" w:rsidRDefault="007267B1" w:rsidP="007267B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6487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7AD61AA9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078D9A2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741CBCA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49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233C94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,44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7BE4E7F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030</w:t>
            </w:r>
          </w:p>
        </w:tc>
      </w:tr>
      <w:tr w:rsidR="007267B1" w14:paraId="1D9370F0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2C9B519" w14:textId="77777777" w:rsidR="007267B1" w:rsidRDefault="007267B1" w:rsidP="007267B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F3534C3" w14:textId="02A7FD6A" w:rsidR="007267B1" w:rsidRDefault="007267B1" w:rsidP="007267B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E3CCE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735C48F" w14:textId="01B17AB7" w:rsidR="007267B1" w:rsidRDefault="007267B1" w:rsidP="007267B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E3CCE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4C25068" w14:textId="10BD8299" w:rsidR="007267B1" w:rsidRDefault="007267B1" w:rsidP="007267B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E3CCE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7267B1" w14:paraId="3F68A58B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C6061C8" w14:textId="77777777" w:rsidR="007267B1" w:rsidRDefault="007267B1" w:rsidP="007267B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58941124" w14:textId="5147CFF7" w:rsidR="007267B1" w:rsidRDefault="007267B1" w:rsidP="007267B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E3CCE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436289F7" w14:textId="4B020546" w:rsidR="007267B1" w:rsidRDefault="007267B1" w:rsidP="007267B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E3CCE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653942F" w14:textId="27912E31" w:rsidR="007267B1" w:rsidRDefault="007267B1" w:rsidP="007267B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E3CCE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7267B1" w14:paraId="6C5E6AFF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CA39080" w14:textId="77777777" w:rsidR="007267B1" w:rsidRDefault="007267B1" w:rsidP="007267B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19EB5186" w14:textId="07A5C686" w:rsidR="007267B1" w:rsidRDefault="007267B1" w:rsidP="007267B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E3CCE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3A33F0B" w14:textId="7DBDC969" w:rsidR="007267B1" w:rsidRDefault="007267B1" w:rsidP="007267B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E3CCE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58B68022" w14:textId="74E4ACF7" w:rsidR="007267B1" w:rsidRDefault="007267B1" w:rsidP="007267B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E3CCE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697E7B97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D3B9FE2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371ACF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,88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B066AE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,39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0403001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9,943</w:t>
            </w:r>
          </w:p>
        </w:tc>
      </w:tr>
      <w:tr w:rsidR="007267B1" w14:paraId="5C80964B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45838FB" w14:textId="77777777" w:rsidR="007267B1" w:rsidRDefault="007267B1" w:rsidP="007267B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78EC8F4" w14:textId="03CC6842" w:rsidR="007267B1" w:rsidRDefault="007267B1" w:rsidP="007267B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6454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BC01553" w14:textId="53C86E70" w:rsidR="007267B1" w:rsidRDefault="007267B1" w:rsidP="007267B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6454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12FF0572" w14:textId="4B419CF2" w:rsidR="007267B1" w:rsidRDefault="007267B1" w:rsidP="007267B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6454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5B395FF2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C1297B5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052DA2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587535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3944C21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4</w:t>
            </w:r>
          </w:p>
        </w:tc>
      </w:tr>
      <w:tr w:rsidR="00A6468D" w14:paraId="3E43F0FD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322A549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32BC5E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7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154D7DB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1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EE9E6B2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297</w:t>
            </w:r>
          </w:p>
        </w:tc>
      </w:tr>
      <w:tr w:rsidR="00A6468D" w14:paraId="24C7CAC8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4F80E7D6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1F4AD2F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359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148CEA0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669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7CFA2E1B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470</w:t>
            </w:r>
          </w:p>
        </w:tc>
      </w:tr>
      <w:tr w:rsidR="00A6468D" w14:paraId="548B59D6" w14:textId="77777777" w:rsidTr="00FC6BFF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FBB0FA2" w14:textId="77777777" w:rsidR="00A6468D" w:rsidRDefault="00A6468D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6537D6F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0,565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C000562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9,556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7DB5653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4,795</w:t>
            </w:r>
          </w:p>
        </w:tc>
      </w:tr>
      <w:tr w:rsidR="00A6468D" w14:paraId="52B230FF" w14:textId="77777777" w:rsidTr="00FC6BFF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1023C9D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Operating Activitie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DDC0CA8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192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DDE56A9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9,417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5AF573B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321</w:t>
            </w:r>
          </w:p>
        </w:tc>
      </w:tr>
      <w:tr w:rsidR="00A6468D" w14:paraId="089CD7DE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90E9A2E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Investing Activ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03D8DA2" w14:textId="77777777" w:rsidR="00A6468D" w:rsidRDefault="00A6468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46F5F29" w14:textId="77777777" w:rsidR="00A6468D" w:rsidRDefault="00A6468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FA28388" w14:textId="77777777" w:rsidR="00A6468D" w:rsidRDefault="00A6468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1CB87750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41222DD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6D02923" w14:textId="2F2EDD16" w:rsidR="00A6468D" w:rsidRDefault="007267B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AC70E0A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17265CF" w14:textId="33E4616C" w:rsidR="00A6468D" w:rsidRDefault="007267B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7AA61D18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BC60BFB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7C6924F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2,079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7E7B52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9,693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F1D1B1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9,969)</w:t>
            </w:r>
          </w:p>
        </w:tc>
      </w:tr>
      <w:tr w:rsidR="00A6468D" w14:paraId="45202E01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1B721B2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9948CCA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90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2EA2D7F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90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CE054BF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7267B1" w14:paraId="3736A250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E91B7B3" w14:textId="77777777" w:rsidR="007267B1" w:rsidRDefault="007267B1" w:rsidP="007267B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74137FA" w14:textId="77777777" w:rsidR="007267B1" w:rsidRDefault="007267B1" w:rsidP="007267B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5,000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5C0D45AA" w14:textId="5B7A2A33" w:rsidR="007267B1" w:rsidRDefault="007267B1" w:rsidP="007267B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E64E8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4366E6B" w14:textId="78B1C8AE" w:rsidR="007267B1" w:rsidRDefault="007267B1" w:rsidP="007267B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E64E8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7267B1" w14:paraId="71FA7F6B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5FDADAE" w14:textId="77777777" w:rsidR="007267B1" w:rsidRDefault="007267B1" w:rsidP="007267B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2FFCC527" w14:textId="576CB977" w:rsidR="007267B1" w:rsidRDefault="007267B1" w:rsidP="007267B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9363EE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F2433F3" w14:textId="0113E69F" w:rsidR="007267B1" w:rsidRDefault="007267B1" w:rsidP="007267B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9363EE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AE9AF64" w14:textId="738313D0" w:rsidR="007267B1" w:rsidRDefault="007267B1" w:rsidP="007267B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E64E8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7267B1" w14:paraId="2F9A94F9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1F721E2" w14:textId="77777777" w:rsidR="007267B1" w:rsidRDefault="007267B1" w:rsidP="007267B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0DBB83C" w14:textId="069BF94B" w:rsidR="007267B1" w:rsidRDefault="007267B1" w:rsidP="007267B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9363EE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837CD88" w14:textId="28B77276" w:rsidR="007267B1" w:rsidRDefault="007267B1" w:rsidP="007267B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9363EE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4FD4BE6F" w14:textId="20AEE5E5" w:rsidR="007267B1" w:rsidRDefault="007267B1" w:rsidP="007267B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E64E8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7267B1" w14:paraId="05CCE78F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5851D678" w14:textId="77777777" w:rsidR="007267B1" w:rsidRDefault="007267B1" w:rsidP="007267B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hideMark/>
          </w:tcPr>
          <w:p w14:paraId="569D9468" w14:textId="70B6518A" w:rsidR="007267B1" w:rsidRDefault="007267B1" w:rsidP="007267B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9363EE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hideMark/>
          </w:tcPr>
          <w:p w14:paraId="76533950" w14:textId="1D6302B0" w:rsidR="007267B1" w:rsidRDefault="007267B1" w:rsidP="007267B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9363EE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hideMark/>
          </w:tcPr>
          <w:p w14:paraId="71CAA29A" w14:textId="7A6ACE9C" w:rsidR="007267B1" w:rsidRDefault="007267B1" w:rsidP="007267B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E64E8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62462DC9" w14:textId="77777777" w:rsidTr="00FC6BFF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0DC04EF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Investing Activ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3B61034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3,170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A986A63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6,742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4364D73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9,969)</w:t>
            </w:r>
          </w:p>
        </w:tc>
      </w:tr>
      <w:tr w:rsidR="00A6468D" w14:paraId="052515BB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9575F59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Financing Activ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7F19F50" w14:textId="77777777" w:rsidR="00A6468D" w:rsidRDefault="00A6468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B79B2EE" w14:textId="77777777" w:rsidR="00A6468D" w:rsidRDefault="00A6468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6D21965" w14:textId="77777777" w:rsidR="00A6468D" w:rsidRDefault="00A6468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7267B1" w14:paraId="10A21C91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ABF58D5" w14:textId="77777777" w:rsidR="007267B1" w:rsidRDefault="007267B1" w:rsidP="007267B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19BFE289" w14:textId="6E852B1C" w:rsidR="007267B1" w:rsidRDefault="007267B1" w:rsidP="007267B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E78A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1625EAF" w14:textId="05D3B581" w:rsidR="007267B1" w:rsidRDefault="007267B1" w:rsidP="007267B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E78A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5D75343" w14:textId="25E6D1BC" w:rsidR="007267B1" w:rsidRDefault="007267B1" w:rsidP="007267B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E78A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2786B8E3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62E9761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47240A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64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E26128B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65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5A21EDC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72)</w:t>
            </w:r>
          </w:p>
        </w:tc>
      </w:tr>
      <w:tr w:rsidR="007267B1" w14:paraId="0B8F3422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66FA392" w14:textId="77777777" w:rsidR="007267B1" w:rsidRDefault="007267B1" w:rsidP="007267B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3E30057" w14:textId="2308D1CB" w:rsidR="007267B1" w:rsidRDefault="007267B1" w:rsidP="007267B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80FC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2690DD74" w14:textId="246530F0" w:rsidR="007267B1" w:rsidRDefault="007267B1" w:rsidP="007267B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80FC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1E8C686F" w14:textId="59133902" w:rsidR="007267B1" w:rsidRDefault="007267B1" w:rsidP="007267B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80FC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7267B1" w14:paraId="401CF9E9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FCFAC9C" w14:textId="77777777" w:rsidR="007267B1" w:rsidRDefault="007267B1" w:rsidP="007267B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2D1D8F40" w14:textId="517EE90D" w:rsidR="007267B1" w:rsidRDefault="007267B1" w:rsidP="007267B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80FC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20D5507" w14:textId="0CBF8413" w:rsidR="007267B1" w:rsidRDefault="007267B1" w:rsidP="007267B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80FC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483D206" w14:textId="2A3A730B" w:rsidR="007267B1" w:rsidRDefault="007267B1" w:rsidP="007267B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80FC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7267B1" w14:paraId="521DB6BF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2AC2F4B" w14:textId="77777777" w:rsidR="007267B1" w:rsidRDefault="007267B1" w:rsidP="007267B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129F2D4F" w14:textId="1F5C31EF" w:rsidR="007267B1" w:rsidRDefault="007267B1" w:rsidP="007267B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80FC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F99FA19" w14:textId="2EF4557F" w:rsidR="007267B1" w:rsidRDefault="007267B1" w:rsidP="007267B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80FC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511C9F72" w14:textId="6E80C166" w:rsidR="007267B1" w:rsidRDefault="007267B1" w:rsidP="007267B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80FC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7267B1" w14:paraId="52E76591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58F8B186" w14:textId="77777777" w:rsidR="007267B1" w:rsidRDefault="007267B1" w:rsidP="007267B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hideMark/>
          </w:tcPr>
          <w:p w14:paraId="57BF5059" w14:textId="5C886535" w:rsidR="007267B1" w:rsidRDefault="007267B1" w:rsidP="007267B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80FC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hideMark/>
          </w:tcPr>
          <w:p w14:paraId="617A4B09" w14:textId="779F8588" w:rsidR="007267B1" w:rsidRDefault="007267B1" w:rsidP="007267B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80FC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hideMark/>
          </w:tcPr>
          <w:p w14:paraId="2B9D76E8" w14:textId="3DD2A619" w:rsidR="007267B1" w:rsidRDefault="007267B1" w:rsidP="007267B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80FC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38A5F6DE" w14:textId="77777777" w:rsidTr="00FC6BFF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23049DD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Financing Activ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18E631F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64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E7D932D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65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283E2F1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72)</w:t>
            </w:r>
          </w:p>
        </w:tc>
      </w:tr>
      <w:tr w:rsidR="00A6468D" w14:paraId="5C6EF9B4" w14:textId="77777777" w:rsidTr="00FC6BFF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1FC68C8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B4C9B18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1,042)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4E6CAC7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609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4FDECB7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4,720)</w:t>
            </w:r>
          </w:p>
        </w:tc>
      </w:tr>
      <w:tr w:rsidR="00A6468D" w14:paraId="55A144AD" w14:textId="77777777" w:rsidTr="00FC6BFF">
        <w:trPr>
          <w:trHeight w:val="227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286E4456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294057D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,749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24764FE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,749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69E3723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,359</w:t>
            </w:r>
          </w:p>
        </w:tc>
      </w:tr>
      <w:tr w:rsidR="007267B1" w14:paraId="07FE18C4" w14:textId="77777777" w:rsidTr="00FC6BFF">
        <w:trPr>
          <w:trHeight w:val="227"/>
        </w:trPr>
        <w:tc>
          <w:tcPr>
            <w:tcW w:w="5953" w:type="dxa"/>
            <w:tcBorders>
              <w:top w:val="single" w:sz="4" w:space="0" w:color="FFFFFF"/>
              <w:bottom w:val="single" w:sz="4" w:space="0" w:color="FFFFFF"/>
            </w:tcBorders>
            <w:noWrap/>
            <w:vAlign w:val="bottom"/>
            <w:hideMark/>
          </w:tcPr>
          <w:p w14:paraId="26D4907E" w14:textId="77777777" w:rsidR="007267B1" w:rsidRDefault="007267B1" w:rsidP="007267B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hideMark/>
          </w:tcPr>
          <w:p w14:paraId="43B7FDFA" w14:textId="553AD1F1" w:rsidR="007267B1" w:rsidRDefault="007267B1" w:rsidP="007267B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3F0348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hideMark/>
          </w:tcPr>
          <w:p w14:paraId="04972F40" w14:textId="4C94E19E" w:rsidR="007267B1" w:rsidRDefault="007267B1" w:rsidP="007267B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3F0348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hideMark/>
          </w:tcPr>
          <w:p w14:paraId="36FC4C0B" w14:textId="06A046CA" w:rsidR="007267B1" w:rsidRDefault="007267B1" w:rsidP="007267B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3F0348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7267B1" w14:paraId="09203959" w14:textId="77777777" w:rsidTr="00FC6BFF">
        <w:trPr>
          <w:trHeight w:val="227"/>
        </w:trPr>
        <w:tc>
          <w:tcPr>
            <w:tcW w:w="5953" w:type="dxa"/>
            <w:tcBorders>
              <w:top w:val="nil"/>
              <w:bottom w:val="nil"/>
            </w:tcBorders>
            <w:vAlign w:val="bottom"/>
            <w:hideMark/>
          </w:tcPr>
          <w:p w14:paraId="3A08D7B8" w14:textId="77777777" w:rsidR="007267B1" w:rsidRDefault="007267B1" w:rsidP="007267B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red in (out) as a Result of Administrative Restructuring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hideMark/>
          </w:tcPr>
          <w:p w14:paraId="00487062" w14:textId="4DC8656F" w:rsidR="007267B1" w:rsidRDefault="007267B1" w:rsidP="007267B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3F0348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hideMark/>
          </w:tcPr>
          <w:p w14:paraId="760C1E77" w14:textId="1BE83A0E" w:rsidR="007267B1" w:rsidRDefault="007267B1" w:rsidP="007267B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3F0348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hideMark/>
          </w:tcPr>
          <w:p w14:paraId="49F9A448" w14:textId="3707DFB0" w:rsidR="007267B1" w:rsidRDefault="007267B1" w:rsidP="007267B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3F0348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5ED1C465" w14:textId="77777777" w:rsidTr="00FC6BFF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444C0FB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CAC391F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707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6182F3C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5,359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8D8C385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,639</w:t>
            </w:r>
          </w:p>
        </w:tc>
      </w:tr>
    </w:tbl>
    <w:p w14:paraId="4D9C37E1" w14:textId="77777777" w:rsidR="00A6468D" w:rsidRDefault="00A6468D" w:rsidP="00A6468D">
      <w:pPr>
        <w:rPr>
          <w:rFonts w:asciiTheme="minorHAnsi" w:hAnsiTheme="minorHAnsi" w:cstheme="minorBidi"/>
          <w:sz w:val="22"/>
          <w:szCs w:val="22"/>
        </w:rPr>
      </w:pPr>
    </w:p>
    <w:p w14:paraId="6C4AA9D4" w14:textId="3358894D" w:rsidR="00255DBC" w:rsidRDefault="00255DBC"/>
    <w:p w14:paraId="5E1D222E" w14:textId="77777777" w:rsidR="006C0D51" w:rsidRDefault="006C0D51" w:rsidP="00106BBF">
      <w:pPr>
        <w:pStyle w:val="Heading3"/>
        <w:rPr>
          <w:lang w:eastAsia="en-AU"/>
        </w:rPr>
        <w:sectPr w:rsidR="006C0D51" w:rsidSect="005C0744">
          <w:headerReference w:type="even" r:id="rId49"/>
          <w:headerReference w:type="default" r:id="rId50"/>
          <w:headerReference w:type="first" r:id="rId51"/>
          <w:footerReference w:type="first" r:id="rId52"/>
          <w:footnotePr>
            <w:pos w:val="beneathText"/>
          </w:footnotePr>
          <w:pgSz w:w="11907" w:h="16840" w:code="9"/>
          <w:pgMar w:top="1134" w:right="1134" w:bottom="851" w:left="1134" w:header="454" w:footer="454" w:gutter="0"/>
          <w:cols w:space="720"/>
          <w:titlePg/>
          <w:docGrid w:linePitch="272"/>
        </w:sectPr>
      </w:pPr>
    </w:p>
    <w:p w14:paraId="11CD1B1D" w14:textId="7ABDCAE1" w:rsidR="001F2AF1" w:rsidRPr="00106BBF" w:rsidRDefault="001F2AF1" w:rsidP="00106BBF">
      <w:pPr>
        <w:pStyle w:val="Heading3"/>
        <w:rPr>
          <w:lang w:eastAsia="en-AU"/>
        </w:rPr>
      </w:pPr>
      <w:r w:rsidRPr="00106BBF">
        <w:rPr>
          <w:lang w:eastAsia="en-AU"/>
        </w:rPr>
        <w:lastRenderedPageBreak/>
        <w:t>Hunter and Central Coast Development Corporation</w:t>
      </w:r>
    </w:p>
    <w:tbl>
      <w:tblPr>
        <w:tblW w:w="9694" w:type="dxa"/>
        <w:tblLook w:val="04A0" w:firstRow="1" w:lastRow="0" w:firstColumn="1" w:lastColumn="0" w:noHBand="0" w:noVBand="1"/>
        <w:tblCaption w:val="Hunter and Central Coast Development Corporation - Operating Statement"/>
        <w:tblDescription w:val="Hunter and Central Coast Development Corporation - Operating Statement"/>
      </w:tblPr>
      <w:tblGrid>
        <w:gridCol w:w="5953"/>
        <w:gridCol w:w="1247"/>
        <w:gridCol w:w="1247"/>
        <w:gridCol w:w="1247"/>
      </w:tblGrid>
      <w:tr w:rsidR="00A6468D" w14:paraId="123F4D11" w14:textId="77777777" w:rsidTr="00FC6BFF">
        <w:trPr>
          <w:trHeight w:val="317"/>
        </w:trPr>
        <w:tc>
          <w:tcPr>
            <w:tcW w:w="5953" w:type="dxa"/>
            <w:shd w:val="clear" w:color="auto" w:fill="auto"/>
            <w:noWrap/>
            <w:vAlign w:val="bottom"/>
            <w:hideMark/>
          </w:tcPr>
          <w:p w14:paraId="561ED6D9" w14:textId="77777777" w:rsidR="00A6468D" w:rsidRDefault="00A6468D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Operating Statement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78253518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4672D9FF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3F21E447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20CAD073" w14:textId="77777777" w:rsidTr="00A946A1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217C2D6A" w14:textId="77777777" w:rsidR="00A6468D" w:rsidRDefault="00A6468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94" w:type="dxa"/>
            <w:gridSpan w:val="2"/>
            <w:shd w:val="clear" w:color="auto" w:fill="008EBA"/>
            <w:vAlign w:val="center"/>
            <w:hideMark/>
          </w:tcPr>
          <w:p w14:paraId="33E703BD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40874765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</w:tr>
      <w:tr w:rsidR="00A6468D" w14:paraId="7197A7C6" w14:textId="77777777" w:rsidTr="00FC6BFF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1FAB8EB1" w14:textId="77777777" w:rsidR="00A6468D" w:rsidRDefault="00A6468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138DD7A6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4396A963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05ED09A5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A6468D" w14:paraId="34D3995A" w14:textId="77777777" w:rsidTr="00A946A1">
        <w:trPr>
          <w:trHeight w:val="225"/>
        </w:trPr>
        <w:tc>
          <w:tcPr>
            <w:tcW w:w="5953" w:type="dxa"/>
            <w:shd w:val="clear" w:color="auto" w:fill="00426F"/>
            <w:vAlign w:val="center"/>
            <w:hideMark/>
          </w:tcPr>
          <w:p w14:paraId="620C56E8" w14:textId="77777777" w:rsidR="00A6468D" w:rsidRDefault="00A6468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0E6EE56A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4F63D2E6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439E8EA8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A6468D" w14:paraId="2043AADA" w14:textId="77777777" w:rsidTr="00FC6BFF">
        <w:trPr>
          <w:trHeight w:val="225"/>
        </w:trPr>
        <w:tc>
          <w:tcPr>
            <w:tcW w:w="5953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34AECEC3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bottom"/>
            <w:hideMark/>
          </w:tcPr>
          <w:p w14:paraId="313EEA1B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bottom"/>
            <w:hideMark/>
          </w:tcPr>
          <w:p w14:paraId="55A7CA6D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bottom"/>
            <w:hideMark/>
          </w:tcPr>
          <w:p w14:paraId="210D8F6A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4050F803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EFE42C3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B541D50" w14:textId="77777777" w:rsidR="00A6468D" w:rsidRDefault="00A6468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4F5642C" w14:textId="77777777" w:rsidR="00A6468D" w:rsidRDefault="00A6468D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510CB39" w14:textId="77777777" w:rsidR="00A6468D" w:rsidRDefault="00A6468D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A6468D" w14:paraId="63A6D4F8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D476EAB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86D7F52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BBA478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456DE9C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</w:t>
            </w:r>
          </w:p>
        </w:tc>
      </w:tr>
      <w:tr w:rsidR="00A6468D" w14:paraId="7A3FD9B1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245272E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1FCD792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03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BE6B6E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03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D04BFD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124</w:t>
            </w:r>
          </w:p>
        </w:tc>
      </w:tr>
      <w:tr w:rsidR="00A6468D" w14:paraId="48977532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E8F458C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96BFB9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7,44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E9F300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6,70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C01B55C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9,270</w:t>
            </w:r>
          </w:p>
        </w:tc>
      </w:tr>
      <w:tr w:rsidR="00A6468D" w14:paraId="403C75C7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577D2C8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0DE37C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45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80E56CF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5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9251FAA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545</w:t>
            </w:r>
          </w:p>
        </w:tc>
      </w:tr>
      <w:tr w:rsidR="007A62F5" w14:paraId="2A1343A1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A7F35E5" w14:textId="77777777" w:rsidR="007A62F5" w:rsidRDefault="007A62F5" w:rsidP="007A62F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2D4393E5" w14:textId="441D2A0B" w:rsidR="007A62F5" w:rsidRDefault="007A62F5" w:rsidP="007A62F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F5B0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148D7BC8" w14:textId="2DE2D04C" w:rsidR="007A62F5" w:rsidRDefault="007A62F5" w:rsidP="007A62F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F5B0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12D254FE" w14:textId="715DC774" w:rsidR="007A62F5" w:rsidRDefault="007A62F5" w:rsidP="007A62F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F5B0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706E01E6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0164989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20FE2A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24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676673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38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761DD2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360</w:t>
            </w:r>
          </w:p>
        </w:tc>
      </w:tr>
      <w:tr w:rsidR="00A6468D" w14:paraId="603779A7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74BC180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04B2989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E85450A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9B6430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</w:t>
            </w:r>
          </w:p>
        </w:tc>
      </w:tr>
      <w:tr w:rsidR="00A6468D" w14:paraId="1D5FECD2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B42E863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0DA0D4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83D666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68DEA3C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28F90CF5" w14:textId="77777777" w:rsidTr="00FC6BFF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40CF2C9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7FCAA8DC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0,196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1CBD07B2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3,010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1ADCF03D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1,313</w:t>
            </w:r>
          </w:p>
        </w:tc>
      </w:tr>
      <w:tr w:rsidR="00A6468D" w14:paraId="55AA4943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572E0B4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5323411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0A84F82F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2A31DAF9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7A62F5" w14:paraId="7BC4A17D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0C98222" w14:textId="77777777" w:rsidR="007A62F5" w:rsidRDefault="007A62F5" w:rsidP="007A62F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4D921051" w14:textId="35B990CC" w:rsidR="007A62F5" w:rsidRDefault="007A62F5" w:rsidP="007A62F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93F7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788D594" w14:textId="2AF4AC11" w:rsidR="007A62F5" w:rsidRDefault="007A62F5" w:rsidP="007A62F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93F7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5776987C" w14:textId="0779C65F" w:rsidR="007A62F5" w:rsidRDefault="007A62F5" w:rsidP="007A62F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93F7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1818F84D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1742D73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1006421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38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70E072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8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036243C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828</w:t>
            </w:r>
          </w:p>
        </w:tc>
      </w:tr>
      <w:tr w:rsidR="007A62F5" w14:paraId="50C8D9F7" w14:textId="77777777" w:rsidTr="00FC6BFF">
        <w:trPr>
          <w:trHeight w:val="227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vAlign w:val="center"/>
            <w:hideMark/>
          </w:tcPr>
          <w:p w14:paraId="10FA6809" w14:textId="77777777" w:rsidR="007A62F5" w:rsidRDefault="007A62F5" w:rsidP="00A946A1">
            <w:pPr>
              <w:ind w:right="-104"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175CE60" w14:textId="65BBD4D8" w:rsidR="007A62F5" w:rsidRDefault="007A62F5" w:rsidP="007A62F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2668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4F7B200D" w14:textId="71E1545B" w:rsidR="007A62F5" w:rsidRDefault="007A62F5" w:rsidP="007A62F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2668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41897135" w14:textId="6C6E2ADB" w:rsidR="007A62F5" w:rsidRDefault="007A62F5" w:rsidP="007A62F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2668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7A62F5" w14:paraId="304A42E3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45EBF28" w14:textId="77777777" w:rsidR="007A62F5" w:rsidRDefault="007A62F5" w:rsidP="007A62F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1D846FD" w14:textId="596F00E1" w:rsidR="007A62F5" w:rsidRDefault="007A62F5" w:rsidP="007A62F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2668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1280923" w14:textId="1281922E" w:rsidR="007A62F5" w:rsidRDefault="007A62F5" w:rsidP="007A62F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2668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57F36A85" w14:textId="0FD1AB68" w:rsidR="007A62F5" w:rsidRDefault="007A62F5" w:rsidP="007A62F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2668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410B81FB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BF4DEC0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C122EE2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4,78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09D8AB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3,50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6DF56A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0,197</w:t>
            </w:r>
          </w:p>
        </w:tc>
      </w:tr>
      <w:tr w:rsidR="00A6468D" w14:paraId="6FDFB3CD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186610F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B466559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07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6AAEC8F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47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642130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56</w:t>
            </w:r>
          </w:p>
        </w:tc>
      </w:tr>
      <w:tr w:rsidR="00A6468D" w14:paraId="23093017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401A047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D6EB7B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4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B8A749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9A7BCF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0</w:t>
            </w:r>
          </w:p>
        </w:tc>
      </w:tr>
      <w:tr w:rsidR="007A62F5" w14:paraId="755E45E6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286AC76" w14:textId="77777777" w:rsidR="007A62F5" w:rsidRDefault="007A62F5" w:rsidP="007A62F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392F6FE" w14:textId="79A96D33" w:rsidR="007A62F5" w:rsidRDefault="007A62F5" w:rsidP="007A62F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51452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81A5D17" w14:textId="73CF351C" w:rsidR="007A62F5" w:rsidRDefault="007A62F5" w:rsidP="007A62F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51452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56722E12" w14:textId="6F356F7A" w:rsidR="007A62F5" w:rsidRDefault="007A62F5" w:rsidP="007A62F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51452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4B5F3D9C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CAC6ED5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E24B8F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971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1D8E8E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741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96B7B2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0)</w:t>
            </w:r>
          </w:p>
        </w:tc>
      </w:tr>
      <w:tr w:rsidR="00A6468D" w14:paraId="04B0D4B6" w14:textId="77777777" w:rsidTr="00FC6BFF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FCB7259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5AEE90A7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5,464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0D304C16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6,576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10E38D4F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6,511</w:t>
            </w:r>
          </w:p>
        </w:tc>
      </w:tr>
      <w:tr w:rsidR="007A62F5" w14:paraId="4764D9C6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EDD08C3" w14:textId="77777777" w:rsidR="007A62F5" w:rsidRDefault="007A62F5" w:rsidP="007A62F5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ain/(Loss) on Disposal of Non Current Asse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hideMark/>
          </w:tcPr>
          <w:p w14:paraId="50A5CE9F" w14:textId="70028258" w:rsidR="007A62F5" w:rsidRDefault="007A62F5" w:rsidP="007A62F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8E58D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hideMark/>
          </w:tcPr>
          <w:p w14:paraId="03F482EE" w14:textId="2B4F60E2" w:rsidR="007A62F5" w:rsidRDefault="007A62F5" w:rsidP="007A62F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8E58D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hideMark/>
          </w:tcPr>
          <w:p w14:paraId="564F9DC8" w14:textId="1F447BC5" w:rsidR="007A62F5" w:rsidRDefault="007A62F5" w:rsidP="007A62F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8E58D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7880E306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center"/>
            <w:hideMark/>
          </w:tcPr>
          <w:p w14:paraId="03034BC9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307F231B" w14:textId="214CFADA" w:rsidR="00A6468D" w:rsidRDefault="007A62F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1872886C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3,255)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7CE857E5" w14:textId="21403F36" w:rsidR="00A6468D" w:rsidRDefault="007A62F5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22964E25" w14:textId="77777777" w:rsidTr="00FC6BFF">
        <w:trPr>
          <w:trHeight w:val="345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39260AF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193C4A9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4,732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CEC4BE1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11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027D153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4,802)</w:t>
            </w:r>
          </w:p>
        </w:tc>
      </w:tr>
    </w:tbl>
    <w:p w14:paraId="1E8D6D34" w14:textId="77777777" w:rsidR="00A6468D" w:rsidRDefault="00A6468D" w:rsidP="00A6468D">
      <w:pPr>
        <w:rPr>
          <w:rFonts w:asciiTheme="minorHAnsi" w:eastAsiaTheme="minorHAnsi" w:hAnsiTheme="minorHAnsi" w:cstheme="minorBidi"/>
          <w:sz w:val="22"/>
          <w:szCs w:val="22"/>
        </w:rPr>
      </w:pPr>
      <w:r>
        <w:br w:type="page"/>
      </w:r>
    </w:p>
    <w:tbl>
      <w:tblPr>
        <w:tblW w:w="9694" w:type="dxa"/>
        <w:tblLook w:val="04A0" w:firstRow="1" w:lastRow="0" w:firstColumn="1" w:lastColumn="0" w:noHBand="0" w:noVBand="1"/>
        <w:tblCaption w:val="Hunter and Central Coast Development Corporation - Balance Sheet"/>
        <w:tblDescription w:val="Hunter and Central Coast Development Corporation - Balance Sheet"/>
      </w:tblPr>
      <w:tblGrid>
        <w:gridCol w:w="5953"/>
        <w:gridCol w:w="1247"/>
        <w:gridCol w:w="1247"/>
        <w:gridCol w:w="1247"/>
      </w:tblGrid>
      <w:tr w:rsidR="00A6468D" w14:paraId="52AC1C42" w14:textId="77777777" w:rsidTr="00FC6BFF">
        <w:trPr>
          <w:trHeight w:val="315"/>
        </w:trPr>
        <w:tc>
          <w:tcPr>
            <w:tcW w:w="5953" w:type="dxa"/>
            <w:shd w:val="clear" w:color="auto" w:fill="auto"/>
            <w:noWrap/>
            <w:vAlign w:val="bottom"/>
            <w:hideMark/>
          </w:tcPr>
          <w:p w14:paraId="32A31B30" w14:textId="77777777" w:rsidR="00A6468D" w:rsidRDefault="00A6468D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lastRenderedPageBreak/>
              <w:t>Balance Sheet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3656DC3A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3D4B641A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104C1AC8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3E838E3B" w14:textId="77777777" w:rsidTr="00A946A1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2FC4F342" w14:textId="77777777" w:rsidR="00A6468D" w:rsidRDefault="00A6468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94" w:type="dxa"/>
            <w:gridSpan w:val="2"/>
            <w:shd w:val="clear" w:color="auto" w:fill="008EBA"/>
            <w:vAlign w:val="center"/>
            <w:hideMark/>
          </w:tcPr>
          <w:p w14:paraId="31B4F84E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06A68D33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</w:tr>
      <w:tr w:rsidR="00A6468D" w14:paraId="348C438B" w14:textId="77777777" w:rsidTr="00A946A1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57F449D2" w14:textId="77777777" w:rsidR="00A6468D" w:rsidRDefault="00A6468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51C0D5B4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6DD3411D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5C75F6DC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A6468D" w14:paraId="19365FD6" w14:textId="77777777" w:rsidTr="00FC6BFF">
        <w:trPr>
          <w:trHeight w:val="225"/>
        </w:trPr>
        <w:tc>
          <w:tcPr>
            <w:tcW w:w="5953" w:type="dxa"/>
            <w:shd w:val="clear" w:color="auto" w:fill="00426F"/>
            <w:vAlign w:val="center"/>
            <w:hideMark/>
          </w:tcPr>
          <w:p w14:paraId="0407FB60" w14:textId="77777777" w:rsidR="00A6468D" w:rsidRDefault="00A6468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4143371D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4AA637F0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65BCDB4F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A6468D" w14:paraId="2937A450" w14:textId="77777777" w:rsidTr="00FC6BFF">
        <w:trPr>
          <w:trHeight w:val="225"/>
        </w:trPr>
        <w:tc>
          <w:tcPr>
            <w:tcW w:w="5953" w:type="dxa"/>
            <w:tcBorders>
              <w:bottom w:val="single" w:sz="4" w:space="0" w:color="FFFFFF"/>
            </w:tcBorders>
            <w:noWrap/>
            <w:vAlign w:val="center"/>
            <w:hideMark/>
          </w:tcPr>
          <w:p w14:paraId="56074B10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70D79919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1A1950B1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58394C79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0CAAF23E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6A7492F" w14:textId="77777777" w:rsidR="00A6468D" w:rsidRDefault="00A6468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AAF6BC9" w14:textId="77777777" w:rsidR="00A6468D" w:rsidRDefault="00A6468D">
            <w:pP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6C6E472" w14:textId="77777777" w:rsidR="00A6468D" w:rsidRDefault="00A6468D">
            <w:pPr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736CEDD" w14:textId="77777777" w:rsidR="00A6468D" w:rsidRDefault="00A6468D">
            <w:pPr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A6468D" w14:paraId="17C9F8C7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51BF50A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C94432B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5,60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EE1ADDA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8,60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2D746F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6,089</w:t>
            </w:r>
          </w:p>
        </w:tc>
      </w:tr>
      <w:tr w:rsidR="00B81D11" w14:paraId="557C85CD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A59A09E" w14:textId="77777777" w:rsidR="00B81D11" w:rsidRDefault="00B81D11" w:rsidP="00B81D1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1B73B254" w14:textId="38C5AF11" w:rsidR="00B81D11" w:rsidRDefault="00B81D11" w:rsidP="00B81D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816EB7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408D0DB1" w14:textId="12D9FEB6" w:rsidR="00B81D11" w:rsidRDefault="00B81D11" w:rsidP="00B81D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816EB7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E531C95" w14:textId="500D564C" w:rsidR="00B81D11" w:rsidRDefault="00B81D11" w:rsidP="00B81D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816EB7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63CC43DD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525E51D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9D342A2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73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8B0040F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09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398B10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073</w:t>
            </w:r>
          </w:p>
        </w:tc>
      </w:tr>
      <w:tr w:rsidR="00B81D11" w14:paraId="3DA0FE26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E546BD3" w14:textId="77777777" w:rsidR="00B81D11" w:rsidRDefault="00B81D11" w:rsidP="00B81D1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7B93EC3" w14:textId="2AB474B5" w:rsidR="00B81D11" w:rsidRDefault="00B81D11" w:rsidP="00B81D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D39F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18A9B920" w14:textId="67EE0816" w:rsidR="00B81D11" w:rsidRDefault="00B81D11" w:rsidP="00B81D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D39F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422FC4E3" w14:textId="31B92702" w:rsidR="00B81D11" w:rsidRDefault="00B81D11" w:rsidP="00B81D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D39F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607DC141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442CECB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2043D8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3,29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7B9409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2,45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8EF5432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,550</w:t>
            </w:r>
          </w:p>
        </w:tc>
      </w:tr>
      <w:tr w:rsidR="00A6468D" w14:paraId="72841054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36BB234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5A05BB1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3EA773B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4ECFBC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15145B22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F735D34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7CB62F1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09F833A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0,73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27A3372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0,732</w:t>
            </w:r>
          </w:p>
        </w:tc>
      </w:tr>
      <w:tr w:rsidR="00A6468D" w14:paraId="68B88F0C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8F8DC1A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E20A67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59FE979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2CC753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</w:tr>
      <w:tr w:rsidR="00A6468D" w14:paraId="2D43A246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B54ACAF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ssets Held For Sale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A71699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BEC087C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90E8651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</w:tr>
      <w:tr w:rsidR="00A6468D" w14:paraId="33101630" w14:textId="77777777" w:rsidTr="00FC6BFF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6B530E6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40219663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1,638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63931B98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15,892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1D9688F0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3,444</w:t>
            </w:r>
          </w:p>
        </w:tc>
      </w:tr>
      <w:tr w:rsidR="00A6468D" w14:paraId="15445CFE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B2FEF5B" w14:textId="77777777" w:rsidR="00A6468D" w:rsidRDefault="00A6468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 Asse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48FE273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5933227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19BD7BD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B81D11" w14:paraId="4B9611BE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AB0421A" w14:textId="77777777" w:rsidR="00B81D11" w:rsidRDefault="00B81D11" w:rsidP="00B81D1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56E4EABC" w14:textId="271A4A99" w:rsidR="00B81D11" w:rsidRDefault="00B81D11" w:rsidP="00B81D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8035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270E21EA" w14:textId="36ACA560" w:rsidR="00B81D11" w:rsidRDefault="00B81D11" w:rsidP="00B81D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8035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437CBE6" w14:textId="18512CE4" w:rsidR="00B81D11" w:rsidRDefault="00B81D11" w:rsidP="00B81D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8035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B81D11" w14:paraId="6C2FC290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7338209" w14:textId="77777777" w:rsidR="00B81D11" w:rsidRDefault="00B81D11" w:rsidP="00B81D1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E106F34" w14:textId="7D33F892" w:rsidR="00B81D11" w:rsidRDefault="00B81D11" w:rsidP="00B81D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8035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787193A" w14:textId="4DD3FFC2" w:rsidR="00B81D11" w:rsidRDefault="00B81D11" w:rsidP="00B81D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8035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4DF78F2" w14:textId="5907A618" w:rsidR="00B81D11" w:rsidRDefault="00B81D11" w:rsidP="00B81D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8035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B81D11" w14:paraId="67105FC6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F4808AB" w14:textId="77777777" w:rsidR="00B81D11" w:rsidRDefault="00B81D11" w:rsidP="00B81D1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98179CA" w14:textId="157BC0C9" w:rsidR="00B81D11" w:rsidRDefault="00B81D11" w:rsidP="00B81D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8035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472A02FD" w14:textId="479F9F3C" w:rsidR="00B81D11" w:rsidRDefault="00B81D11" w:rsidP="00B81D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8035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1C17E20" w14:textId="51AC8DD3" w:rsidR="00B81D11" w:rsidRDefault="00B81D11" w:rsidP="00B81D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8035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68527AA8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A371A13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EF0415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,24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2086D5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8,29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8588E29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4,843</w:t>
            </w:r>
          </w:p>
        </w:tc>
      </w:tr>
      <w:tr w:rsidR="00B81D11" w14:paraId="7FCEC39B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F386EF9" w14:textId="77777777" w:rsidR="00B81D11" w:rsidRDefault="00B81D11" w:rsidP="00B81D1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3062E88" w14:textId="63C9A700" w:rsidR="00B81D11" w:rsidRDefault="00B81D11" w:rsidP="00B81D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3C65E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4F33FCB5" w14:textId="4A18928D" w:rsidR="00B81D11" w:rsidRDefault="00B81D11" w:rsidP="00B81D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3C65E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18729BC6" w14:textId="2BBB061D" w:rsidR="00B81D11" w:rsidRDefault="00B81D11" w:rsidP="00B81D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3C65E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B81D11" w14:paraId="76D01202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A3318DB" w14:textId="77777777" w:rsidR="00B81D11" w:rsidRDefault="00B81D11" w:rsidP="00B81D1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554D53A9" w14:textId="40E646AD" w:rsidR="00B81D11" w:rsidRDefault="00B81D11" w:rsidP="00B81D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3C65E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128F6CE3" w14:textId="5D3220E7" w:rsidR="00B81D11" w:rsidRDefault="00B81D11" w:rsidP="00B81D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3C65E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235108EC" w14:textId="672537C0" w:rsidR="00B81D11" w:rsidRDefault="00B81D11" w:rsidP="00B81D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3C65E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4F22263B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74FD37C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C71002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61FDCA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F605ED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5B4FBED0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C218903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D92214A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3,68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A13EE9F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2,74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9B6225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2,300</w:t>
            </w:r>
          </w:p>
        </w:tc>
      </w:tr>
      <w:tr w:rsidR="00A6468D" w14:paraId="1CCBB72E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D582AB9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A6BCA0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432720A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E4DE15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0</w:t>
            </w:r>
          </w:p>
        </w:tc>
      </w:tr>
      <w:tr w:rsidR="00A6468D" w14:paraId="603E7280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E3F25FE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  Infrastructure System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7A169A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2,29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65EE01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2,26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0C8BE6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0,205</w:t>
            </w:r>
          </w:p>
        </w:tc>
      </w:tr>
      <w:tr w:rsidR="00A6468D" w14:paraId="73253D1F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6BB921C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4E10E71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8F3EFD2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1444559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7354C78D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6A6CDA3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82BDE52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50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5FCF69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48CA9A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9</w:t>
            </w:r>
          </w:p>
        </w:tc>
      </w:tr>
      <w:tr w:rsidR="00B81D11" w14:paraId="1E83C0E9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678574C" w14:textId="77777777" w:rsidR="00B81D11" w:rsidRDefault="00B81D11" w:rsidP="00B81D1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21B9C7D1" w14:textId="19D8A7EE" w:rsidR="00B81D11" w:rsidRDefault="00B81D11" w:rsidP="00B81D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32B9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F336228" w14:textId="27AF0D82" w:rsidR="00B81D11" w:rsidRDefault="00B81D11" w:rsidP="00B81D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32B9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21499271" w14:textId="01A608F9" w:rsidR="00B81D11" w:rsidRDefault="00B81D11" w:rsidP="00B81D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32B9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B81D11" w14:paraId="475EE889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F8C658A" w14:textId="77777777" w:rsidR="00B81D11" w:rsidRDefault="00B81D11" w:rsidP="00B81D1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hideMark/>
          </w:tcPr>
          <w:p w14:paraId="08203022" w14:textId="59B2FCA4" w:rsidR="00B81D11" w:rsidRDefault="00B81D11" w:rsidP="00B81D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32B9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hideMark/>
          </w:tcPr>
          <w:p w14:paraId="55E34963" w14:textId="429304A8" w:rsidR="00B81D11" w:rsidRDefault="00B81D11" w:rsidP="00B81D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32B9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hideMark/>
          </w:tcPr>
          <w:p w14:paraId="0B834E48" w14:textId="1D26879C" w:rsidR="00B81D11" w:rsidRDefault="00B81D11" w:rsidP="00B81D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32B9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751FC506" w14:textId="77777777" w:rsidTr="00FC6BFF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F0BBB72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Non Current Asset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2022B891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13,987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6F0F5655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23,364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3A6FFBE8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27,557</w:t>
            </w:r>
          </w:p>
        </w:tc>
      </w:tr>
      <w:tr w:rsidR="00A6468D" w14:paraId="6BF60536" w14:textId="77777777" w:rsidTr="00FC6BFF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ED67DE6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5A8D12C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85,624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86D5F0D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39,256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6E435F0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11,001</w:t>
            </w:r>
          </w:p>
        </w:tc>
      </w:tr>
      <w:tr w:rsidR="00A6468D" w14:paraId="342768B0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832DE54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2882425" w14:textId="77777777" w:rsidR="00A6468D" w:rsidRDefault="00A6468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BDF5AF0" w14:textId="77777777" w:rsidR="00A6468D" w:rsidRDefault="00A6468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2B06535" w14:textId="77777777" w:rsidR="00A6468D" w:rsidRDefault="00A6468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55E8A653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6E7F7E2" w14:textId="77777777" w:rsidR="00A6468D" w:rsidRDefault="00A6468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C1D9209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578438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1C461CC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6401AC3E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941A879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6E9207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890693F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722902B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</w:tr>
      <w:tr w:rsidR="00A6468D" w14:paraId="1AB2144B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F39B292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384620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42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8B1A25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26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1AD26B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022</w:t>
            </w:r>
          </w:p>
        </w:tc>
      </w:tr>
      <w:tr w:rsidR="00A6468D" w14:paraId="6A1CA059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CC13985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BC8669A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1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2150022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21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AB2D83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06690970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7405A49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AD4883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679D2A9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A9377D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</w:tr>
      <w:tr w:rsidR="00A6468D" w14:paraId="1D2E1D15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69BC643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111B12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EC5596A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4041F3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</w:t>
            </w:r>
          </w:p>
        </w:tc>
      </w:tr>
      <w:tr w:rsidR="00A6468D" w14:paraId="6F8CE682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D1E6687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2500FD9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05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47CEAA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3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741BA1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32</w:t>
            </w:r>
          </w:p>
        </w:tc>
      </w:tr>
      <w:tr w:rsidR="00A6468D" w14:paraId="3591B430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B74077C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D4FD611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AD448F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CFF9F5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1</w:t>
            </w:r>
          </w:p>
        </w:tc>
      </w:tr>
      <w:tr w:rsidR="00A6468D" w14:paraId="600AA3BB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1BA6384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6887CC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D2765C9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B78B02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</w:tr>
      <w:tr w:rsidR="00A6468D" w14:paraId="43FB1A71" w14:textId="77777777" w:rsidTr="00FC6BFF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3381594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69A07DAB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2,351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4D01FE15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,943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607D5A39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490</w:t>
            </w:r>
          </w:p>
        </w:tc>
      </w:tr>
      <w:tr w:rsidR="00A6468D" w14:paraId="454C3BC0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33243CF" w14:textId="77777777" w:rsidR="00A6468D" w:rsidRDefault="00A6468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 Liabil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0A601F1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249656E1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368FCA2F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B81D11" w14:paraId="02948295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89D03F4" w14:textId="77777777" w:rsidR="00B81D11" w:rsidRDefault="00B81D11" w:rsidP="00B81D1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5AAD5AE4" w14:textId="6A2D38B2" w:rsidR="00B81D11" w:rsidRDefault="00B81D11" w:rsidP="00B81D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9C101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4784BFF5" w14:textId="63E4FA60" w:rsidR="00B81D11" w:rsidRDefault="00B81D11" w:rsidP="00B81D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9C101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4AC4FFC2" w14:textId="62661C6D" w:rsidR="00B81D11" w:rsidRDefault="00B81D11" w:rsidP="00B81D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9C101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7EBAAD54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6623E16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1F48F0F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E2124B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88A5A6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B81D11" w14:paraId="70FFDAD0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A986B25" w14:textId="77777777" w:rsidR="00B81D11" w:rsidRDefault="00B81D11" w:rsidP="00B81D1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24535F8E" w14:textId="025D5C7D" w:rsidR="00B81D11" w:rsidRDefault="00B81D11" w:rsidP="00B81D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03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2D85A0C1" w14:textId="52B1E78C" w:rsidR="00B81D11" w:rsidRDefault="00B81D11" w:rsidP="00B81D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03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A74E19A" w14:textId="0E0CD249" w:rsidR="00B81D11" w:rsidRDefault="00B81D11" w:rsidP="00B81D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03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B81D11" w14:paraId="24708452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27A3FCC" w14:textId="77777777" w:rsidR="00B81D11" w:rsidRDefault="00B81D11" w:rsidP="00B81D1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46EE2DAE" w14:textId="1CEBFEA2" w:rsidR="00B81D11" w:rsidRDefault="00B81D11" w:rsidP="00B81D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03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A5B4B5F" w14:textId="2494449A" w:rsidR="00B81D11" w:rsidRDefault="00B81D11" w:rsidP="00B81D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03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5B674936" w14:textId="671880D0" w:rsidR="00B81D11" w:rsidRDefault="00B81D11" w:rsidP="00B81D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A403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3AE3E503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B910041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4C37582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87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97FE96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B29BA7B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</w:t>
            </w:r>
          </w:p>
        </w:tc>
      </w:tr>
      <w:tr w:rsidR="00A6468D" w14:paraId="62691954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3D58652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18ED6A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,35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FCD767F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4,03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847B7F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4,030</w:t>
            </w:r>
          </w:p>
        </w:tc>
      </w:tr>
      <w:tr w:rsidR="00A6468D" w14:paraId="584C0106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4FD97DC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FB7C5CA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82B9B6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BF5305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29A7DA5A" w14:textId="77777777" w:rsidTr="00FC6BFF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6D01C57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Non Current Liabil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8DC3BA7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,284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3E94DDC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4,033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85CC2BE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4,033</w:t>
            </w:r>
          </w:p>
        </w:tc>
      </w:tr>
      <w:tr w:rsidR="00A6468D" w14:paraId="6B43F4C2" w14:textId="77777777" w:rsidTr="00FC6BFF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77074AE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03903B7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5,635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650486A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2,976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0F6E88C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9,523</w:t>
            </w:r>
          </w:p>
        </w:tc>
      </w:tr>
      <w:tr w:rsidR="00A6468D" w14:paraId="6B8AFDC9" w14:textId="77777777" w:rsidTr="00FC6BFF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911B5A2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771C4C5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59,990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29686E4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66,280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3C1C40C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41,478</w:t>
            </w:r>
          </w:p>
        </w:tc>
      </w:tr>
      <w:tr w:rsidR="00A6468D" w14:paraId="0D1B8DB9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E370AEB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0AABFC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18CDA91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3A99DE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41E4AB34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518ADC6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ECF6E4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9,09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6C6829F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6,63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88DC5A9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1,836</w:t>
            </w:r>
          </w:p>
        </w:tc>
      </w:tr>
      <w:tr w:rsidR="00A6468D" w14:paraId="7B6C2A34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C88B650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3C725C2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0,89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A003F59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9,64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68AF1D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9,642</w:t>
            </w:r>
          </w:p>
        </w:tc>
      </w:tr>
      <w:tr w:rsidR="00B81D11" w14:paraId="300C0CB3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F9C0512" w14:textId="77777777" w:rsidR="00B81D11" w:rsidRDefault="00B81D11" w:rsidP="00B81D1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hideMark/>
          </w:tcPr>
          <w:p w14:paraId="1F7B913B" w14:textId="3212A699" w:rsidR="00B81D11" w:rsidRDefault="00B81D11" w:rsidP="00B81D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432AF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hideMark/>
          </w:tcPr>
          <w:p w14:paraId="627F4A7D" w14:textId="108DF8CD" w:rsidR="00B81D11" w:rsidRDefault="00B81D11" w:rsidP="00B81D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432AF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hideMark/>
          </w:tcPr>
          <w:p w14:paraId="4859973E" w14:textId="318E934F" w:rsidR="00B81D11" w:rsidRDefault="00B81D11" w:rsidP="00B81D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432AF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2D55EF31" w14:textId="77777777" w:rsidTr="00FC6BFF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9500D70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F20566E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59,990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6A0A482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66,280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BD3F475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41,478</w:t>
            </w:r>
          </w:p>
        </w:tc>
      </w:tr>
    </w:tbl>
    <w:p w14:paraId="3414B9B5" w14:textId="77777777" w:rsidR="001F2AF1" w:rsidRDefault="001F2AF1">
      <w:r>
        <w:br w:type="page"/>
      </w:r>
    </w:p>
    <w:tbl>
      <w:tblPr>
        <w:tblW w:w="9694" w:type="dxa"/>
        <w:tblLook w:val="04A0" w:firstRow="1" w:lastRow="0" w:firstColumn="1" w:lastColumn="0" w:noHBand="0" w:noVBand="1"/>
        <w:tblCaption w:val="Hunter and Central Coast Development Corporation - Cash Flow Statement"/>
        <w:tblDescription w:val="Hunter and Central Coast Development Corporation - Cash Flow Statement"/>
      </w:tblPr>
      <w:tblGrid>
        <w:gridCol w:w="5953"/>
        <w:gridCol w:w="1247"/>
        <w:gridCol w:w="1247"/>
        <w:gridCol w:w="1247"/>
      </w:tblGrid>
      <w:tr w:rsidR="00A6468D" w14:paraId="16490649" w14:textId="77777777" w:rsidTr="00FC6BFF">
        <w:trPr>
          <w:trHeight w:val="315"/>
        </w:trPr>
        <w:tc>
          <w:tcPr>
            <w:tcW w:w="5953" w:type="dxa"/>
            <w:shd w:val="clear" w:color="auto" w:fill="auto"/>
            <w:noWrap/>
            <w:vAlign w:val="bottom"/>
            <w:hideMark/>
          </w:tcPr>
          <w:p w14:paraId="4FB8D5B4" w14:textId="7CD28A68" w:rsidR="00A6468D" w:rsidRDefault="00A6468D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lastRenderedPageBreak/>
              <w:t>Cash Flow Statement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00EB40D2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5C227761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314A9BD5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4B43DDC8" w14:textId="77777777" w:rsidTr="00765862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0A82D213" w14:textId="77777777" w:rsidR="00A6468D" w:rsidRDefault="00A6468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94" w:type="dxa"/>
            <w:gridSpan w:val="2"/>
            <w:shd w:val="clear" w:color="auto" w:fill="008EBA"/>
            <w:vAlign w:val="center"/>
            <w:hideMark/>
          </w:tcPr>
          <w:p w14:paraId="57C1D52E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421C1AFB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</w:tr>
      <w:tr w:rsidR="00A6468D" w14:paraId="6689A355" w14:textId="77777777" w:rsidTr="00765862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05A03041" w14:textId="77777777" w:rsidR="00A6468D" w:rsidRDefault="00A6468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6D67E4FC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45C87A4D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3708C566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A6468D" w14:paraId="5554C98E" w14:textId="77777777" w:rsidTr="00FC6BFF">
        <w:trPr>
          <w:trHeight w:val="225"/>
        </w:trPr>
        <w:tc>
          <w:tcPr>
            <w:tcW w:w="5953" w:type="dxa"/>
            <w:shd w:val="clear" w:color="auto" w:fill="00426F"/>
            <w:vAlign w:val="center"/>
            <w:hideMark/>
          </w:tcPr>
          <w:p w14:paraId="494BE672" w14:textId="77777777" w:rsidR="00A6468D" w:rsidRDefault="00A6468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7FD472D6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14466A44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6C67632E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A6468D" w14:paraId="54DB0B4C" w14:textId="77777777" w:rsidTr="00FC6BFF">
        <w:trPr>
          <w:trHeight w:val="225"/>
        </w:trPr>
        <w:tc>
          <w:tcPr>
            <w:tcW w:w="5953" w:type="dxa"/>
            <w:tcBorders>
              <w:bottom w:val="single" w:sz="4" w:space="0" w:color="FFFFFF"/>
            </w:tcBorders>
            <w:noWrap/>
            <w:vAlign w:val="center"/>
            <w:hideMark/>
          </w:tcPr>
          <w:p w14:paraId="30C53184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Operating Activities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18096222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3B066946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000181BE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4466CF8D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24D4211" w14:textId="77777777" w:rsidR="00A6468D" w:rsidRDefault="00A6468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8EC7D9D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39BB831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7F60691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169072EE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7353D20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076B37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4D0AB7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44E9AAB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</w:t>
            </w:r>
          </w:p>
        </w:tc>
      </w:tr>
      <w:tr w:rsidR="00A6468D" w14:paraId="74B2DE0B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E95E203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70C66DB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03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1D2AA4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03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9DAA9DA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124</w:t>
            </w:r>
          </w:p>
        </w:tc>
      </w:tr>
      <w:tr w:rsidR="00A6468D" w14:paraId="6CAFCA73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CFD41A3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ACBC49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45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641751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5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83537F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545</w:t>
            </w:r>
          </w:p>
        </w:tc>
      </w:tr>
      <w:tr w:rsidR="00A6468D" w14:paraId="1C9BCEA8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EF69CEF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5EF39B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586FB5A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665708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</w:t>
            </w:r>
          </w:p>
        </w:tc>
      </w:tr>
      <w:tr w:rsidR="00B81D11" w14:paraId="55B73760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053B90F" w14:textId="77777777" w:rsidR="00B81D11" w:rsidRDefault="00B81D11" w:rsidP="00B81D1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46EF2680" w14:textId="45B61870" w:rsidR="00B81D11" w:rsidRDefault="00B81D11" w:rsidP="00B81D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9244AF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5FA4E33A" w14:textId="75D45940" w:rsidR="00B81D11" w:rsidRDefault="00B81D11" w:rsidP="00B81D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9244AF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53AE0308" w14:textId="6E70E0E9" w:rsidR="00B81D11" w:rsidRDefault="00B81D11" w:rsidP="00B81D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9244AF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07E93436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70D4462C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1A950032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2,362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61353B8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6,878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5239A12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6,302</w:t>
            </w:r>
          </w:p>
        </w:tc>
      </w:tr>
      <w:tr w:rsidR="00A6468D" w14:paraId="07B405B6" w14:textId="77777777" w:rsidTr="00FC6BFF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884AE92" w14:textId="77777777" w:rsidR="00A6468D" w:rsidRDefault="00A6468D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529DE4C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3,872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241D97C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1,798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34135A6" w14:textId="77777777" w:rsidR="00A6468D" w:rsidRPr="00FB7BA7" w:rsidRDefault="00A6468D">
            <w:pPr>
              <w:jc w:val="right"/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</w:pPr>
            <w:r w:rsidRPr="00FB7BA7"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  <w:t>46,984</w:t>
            </w:r>
          </w:p>
        </w:tc>
      </w:tr>
      <w:tr w:rsidR="00A6468D" w14:paraId="23E37C12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04BD9E1" w14:textId="77777777" w:rsidR="00A6468D" w:rsidRDefault="00A6468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8F2608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56D37EA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A06D9E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B81D11" w14:paraId="051971E2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91B74A3" w14:textId="77777777" w:rsidR="00B81D11" w:rsidRDefault="00B81D11" w:rsidP="00B81D1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5D567099" w14:textId="7B7143CD" w:rsidR="00B81D11" w:rsidRDefault="00B81D11" w:rsidP="00B81D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504EC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582A8030" w14:textId="434304BC" w:rsidR="00B81D11" w:rsidRDefault="00B81D11" w:rsidP="00B81D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504EC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1848CC6" w14:textId="7D198479" w:rsidR="00B81D11" w:rsidRDefault="00B81D11" w:rsidP="00B81D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504EC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0DB4E3E1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C329895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C146FC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38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7113BD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8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B30E459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828</w:t>
            </w:r>
          </w:p>
        </w:tc>
      </w:tr>
      <w:tr w:rsidR="00B81D11" w14:paraId="774B50FE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F96F565" w14:textId="77777777" w:rsidR="00B81D11" w:rsidRDefault="00B81D11" w:rsidP="00B81D1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D51088C" w14:textId="56FC108A" w:rsidR="00B81D11" w:rsidRDefault="00B81D11" w:rsidP="00B81D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8779EE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8C1A937" w14:textId="1F135E45" w:rsidR="00B81D11" w:rsidRDefault="00B81D11" w:rsidP="00B81D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8779EE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8859253" w14:textId="45143244" w:rsidR="00B81D11" w:rsidRDefault="00B81D11" w:rsidP="00B81D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8779EE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B81D11" w14:paraId="6B09824D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F6F0E1F" w14:textId="77777777" w:rsidR="00B81D11" w:rsidRDefault="00B81D11" w:rsidP="00B81D1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27D79D5" w14:textId="32D93332" w:rsidR="00B81D11" w:rsidRDefault="00B81D11" w:rsidP="00B81D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8779EE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22B78732" w14:textId="518DCC7F" w:rsidR="00B81D11" w:rsidRDefault="00B81D11" w:rsidP="00B81D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8779EE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5CA4016" w14:textId="47EAFAFA" w:rsidR="00B81D11" w:rsidRDefault="00B81D11" w:rsidP="00B81D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8779EE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B81D11" w14:paraId="29561F38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6D8BCFB" w14:textId="77777777" w:rsidR="00B81D11" w:rsidRDefault="00B81D11" w:rsidP="00B81D1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23D6D083" w14:textId="1CAB36AB" w:rsidR="00B81D11" w:rsidRDefault="00B81D11" w:rsidP="00B81D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8779EE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309F794" w14:textId="6F5CFC89" w:rsidR="00B81D11" w:rsidRDefault="00B81D11" w:rsidP="00B81D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8779EE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06B8EE8" w14:textId="5D50F95F" w:rsidR="00B81D11" w:rsidRDefault="00B81D11" w:rsidP="00B81D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8779EE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47F25517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7F87604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1D46D0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4,78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D670C12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3,60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546CB4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6,985</w:t>
            </w:r>
          </w:p>
        </w:tc>
      </w:tr>
      <w:tr w:rsidR="00B81D11" w14:paraId="07804DF1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6B72075" w14:textId="77777777" w:rsidR="00B81D11" w:rsidRDefault="00B81D11" w:rsidP="00B81D1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2A64FED3" w14:textId="067B970B" w:rsidR="00B81D11" w:rsidRDefault="00B81D11" w:rsidP="00B81D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38754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F90A1B7" w14:textId="4E5E3931" w:rsidR="00B81D11" w:rsidRDefault="00B81D11" w:rsidP="00B81D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38754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A98EB1B" w14:textId="0FC4EF7C" w:rsidR="00B81D11" w:rsidRDefault="00B81D11" w:rsidP="00B81D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38754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61E1D315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03AD5F0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C2E4BA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4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7191BF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95375FB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0</w:t>
            </w:r>
          </w:p>
        </w:tc>
      </w:tr>
      <w:tr w:rsidR="00A6468D" w14:paraId="1AD821B0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F6BAF9C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13CCB7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07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4574FC1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7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49B74A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56</w:t>
            </w:r>
          </w:p>
        </w:tc>
      </w:tr>
      <w:tr w:rsidR="00A6468D" w14:paraId="7EB3B928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709114AE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08D35CD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323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2F9C45F2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,615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1934191A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0)</w:t>
            </w:r>
          </w:p>
        </w:tc>
      </w:tr>
      <w:tr w:rsidR="00A6468D" w14:paraId="2BC63C33" w14:textId="77777777" w:rsidTr="00FC6BFF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FD33502" w14:textId="77777777" w:rsidR="00A6468D" w:rsidRDefault="00A6468D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4A562C4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4,817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7CAFFA1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5,052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1BD71DF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3,299</w:t>
            </w:r>
          </w:p>
        </w:tc>
      </w:tr>
      <w:tr w:rsidR="00A6468D" w14:paraId="48CF2BBC" w14:textId="77777777" w:rsidTr="00FC6BFF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F002F3D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Operating Activitie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52138A2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9,056)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6869A43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3,254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4D8B61C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,315</w:t>
            </w:r>
          </w:p>
        </w:tc>
      </w:tr>
      <w:tr w:rsidR="00A6468D" w14:paraId="3A3A10A1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ECDA3C9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Investing Activ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21143B7" w14:textId="77777777" w:rsidR="00A6468D" w:rsidRDefault="00A6468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B5F9A53" w14:textId="77777777" w:rsidR="00A6468D" w:rsidRDefault="00A6468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DB029A3" w14:textId="77777777" w:rsidR="00A6468D" w:rsidRDefault="00A6468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B81D11" w14:paraId="7AE71DF2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09CD617" w14:textId="77777777" w:rsidR="00B81D11" w:rsidRDefault="00B81D11" w:rsidP="00B81D1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BCE15E1" w14:textId="112423FE" w:rsidR="00B81D11" w:rsidRDefault="00B81D11" w:rsidP="00B81D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54D47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2C2A5DAA" w14:textId="328586BD" w:rsidR="00B81D11" w:rsidRDefault="00B81D11" w:rsidP="00B81D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54D47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057FF39" w14:textId="478ED4BB" w:rsidR="00B81D11" w:rsidRDefault="00B81D11" w:rsidP="00B81D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54D47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1BEEE595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F74D104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F8342EC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7,872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9AB219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6,363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535619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8,934)</w:t>
            </w:r>
          </w:p>
        </w:tc>
      </w:tr>
      <w:tr w:rsidR="00B81D11" w14:paraId="49BCBAD8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6EA5048" w14:textId="77777777" w:rsidR="00B81D11" w:rsidRDefault="00B81D11" w:rsidP="00B81D1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616BB1D" w14:textId="77777777" w:rsidR="00B81D11" w:rsidRDefault="00B81D11" w:rsidP="00B81D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0,00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1152306" w14:textId="77777777" w:rsidR="00B81D11" w:rsidRDefault="00B81D11" w:rsidP="00B81D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0,00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2ED6EB3" w14:textId="4D83DC21" w:rsidR="00B81D11" w:rsidRDefault="00B81D11" w:rsidP="00B81D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E3EAF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B81D11" w14:paraId="39516697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858C6EF" w14:textId="77777777" w:rsidR="00B81D11" w:rsidRDefault="00B81D11" w:rsidP="00B81D1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0D4B031" w14:textId="56A0C1CB" w:rsidR="00B81D11" w:rsidRDefault="00B81D11" w:rsidP="00B81D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505D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A781AD2" w14:textId="77777777" w:rsidR="00B81D11" w:rsidRDefault="00B81D11" w:rsidP="00B81D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30,732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1CA9CE05" w14:textId="7037607C" w:rsidR="00B81D11" w:rsidRDefault="00B81D11" w:rsidP="00B81D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E3EAF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B81D11" w14:paraId="130C8C3B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2D9815B" w14:textId="77777777" w:rsidR="00B81D11" w:rsidRDefault="00B81D11" w:rsidP="00B81D1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D443302" w14:textId="177D69CA" w:rsidR="00B81D11" w:rsidRDefault="00B81D11" w:rsidP="00B81D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505D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C65C159" w14:textId="41501DDC" w:rsidR="00B81D11" w:rsidRDefault="00B81D11" w:rsidP="00B81D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566887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16B75A36" w14:textId="39965298" w:rsidR="00B81D11" w:rsidRDefault="00B81D11" w:rsidP="00B81D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E3EAF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B81D11" w14:paraId="6ACA2F52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36C7944" w14:textId="77777777" w:rsidR="00B81D11" w:rsidRDefault="00B81D11" w:rsidP="00B81D1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53750AA1" w14:textId="56EB6A9B" w:rsidR="00B81D11" w:rsidRDefault="00B81D11" w:rsidP="00B81D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505D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4C25B607" w14:textId="2065B0E6" w:rsidR="00B81D11" w:rsidRDefault="00B81D11" w:rsidP="00B81D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566887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5DC507D4" w14:textId="7840334E" w:rsidR="00B81D11" w:rsidRDefault="00B81D11" w:rsidP="00B81D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E3EAF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6790ED1F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69865ECA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62EF4AEA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6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1119E38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293B6B52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6</w:t>
            </w:r>
          </w:p>
        </w:tc>
      </w:tr>
      <w:tr w:rsidR="00A6468D" w14:paraId="3C529DE8" w14:textId="77777777" w:rsidTr="00FC6BFF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DE5B147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Investing Activ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FCEC3AA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2,214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A35268D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7,095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414C83D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8,818)</w:t>
            </w:r>
          </w:p>
        </w:tc>
      </w:tr>
      <w:tr w:rsidR="00A6468D" w14:paraId="30A3691D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880ADA4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Financing Activ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B9236B0" w14:textId="77777777" w:rsidR="00A6468D" w:rsidRDefault="00A6468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348A3B5" w14:textId="77777777" w:rsidR="00A6468D" w:rsidRDefault="00A6468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4BCF8D9" w14:textId="77777777" w:rsidR="00A6468D" w:rsidRDefault="00A6468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B81D11" w14:paraId="07541A75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8044492" w14:textId="77777777" w:rsidR="00B81D11" w:rsidRDefault="00B81D11" w:rsidP="00B81D1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26C75002" w14:textId="51FD29AD" w:rsidR="00B81D11" w:rsidRDefault="00B81D11" w:rsidP="00B81D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82D5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475534B1" w14:textId="7834B2E0" w:rsidR="00B81D11" w:rsidRDefault="00B81D11" w:rsidP="00B81D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82D5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2AD34D95" w14:textId="18BF4432" w:rsidR="00B81D11" w:rsidRDefault="00B81D11" w:rsidP="00B81D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82D5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2CBC8339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087BF5D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2C529DA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27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0E36C9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32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FC9688B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2)</w:t>
            </w:r>
          </w:p>
        </w:tc>
      </w:tr>
      <w:tr w:rsidR="00B81D11" w14:paraId="17E59E88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702FCAB" w14:textId="77777777" w:rsidR="00B81D11" w:rsidRDefault="00B81D11" w:rsidP="00B81D1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28A41998" w14:textId="7CA7FFB6" w:rsidR="00B81D11" w:rsidRDefault="00B81D11" w:rsidP="00B81D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614E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A769E28" w14:textId="5409E93E" w:rsidR="00B81D11" w:rsidRDefault="00B81D11" w:rsidP="00B81D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614E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39E3860" w14:textId="1B45E0BE" w:rsidR="00B81D11" w:rsidRDefault="00B81D11" w:rsidP="00B81D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614E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B81D11" w14:paraId="3B14F1E8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EFF915C" w14:textId="77777777" w:rsidR="00B81D11" w:rsidRDefault="00B81D11" w:rsidP="00B81D1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D785AFB" w14:textId="62CB9E1B" w:rsidR="00B81D11" w:rsidRDefault="00B81D11" w:rsidP="00B81D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614E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5D46F984" w14:textId="387D5DC8" w:rsidR="00B81D11" w:rsidRDefault="00B81D11" w:rsidP="00B81D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614E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6DF2ED9" w14:textId="3C8391AE" w:rsidR="00B81D11" w:rsidRDefault="00B81D11" w:rsidP="00B81D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614E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B81D11" w14:paraId="0A9D23A7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D91182A" w14:textId="77777777" w:rsidR="00B81D11" w:rsidRDefault="00B81D11" w:rsidP="00B81D1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258D6A7" w14:textId="1E7899C1" w:rsidR="00B81D11" w:rsidRDefault="00B81D11" w:rsidP="00B81D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614E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152FA4E1" w14:textId="13AF36EA" w:rsidR="00B81D11" w:rsidRDefault="00B81D11" w:rsidP="00B81D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614E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5FD507E7" w14:textId="43DA7285" w:rsidR="00B81D11" w:rsidRDefault="00B81D11" w:rsidP="00B81D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614E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B81D11" w14:paraId="47F6B689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496D8560" w14:textId="77777777" w:rsidR="00B81D11" w:rsidRDefault="00B81D11" w:rsidP="00B81D1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hideMark/>
          </w:tcPr>
          <w:p w14:paraId="09A28733" w14:textId="2E68250B" w:rsidR="00B81D11" w:rsidRDefault="00B81D11" w:rsidP="00B81D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614E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hideMark/>
          </w:tcPr>
          <w:p w14:paraId="3B296267" w14:textId="6C61F0D5" w:rsidR="00B81D11" w:rsidRDefault="00B81D11" w:rsidP="00B81D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614E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hideMark/>
          </w:tcPr>
          <w:p w14:paraId="3DB0F012" w14:textId="0461136B" w:rsidR="00B81D11" w:rsidRDefault="00B81D11" w:rsidP="00B81D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614E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4AE5341A" w14:textId="77777777" w:rsidTr="00FC6BFF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EC570FF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Financing Activ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78CCE90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27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FDD41AE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32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62D821B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2)</w:t>
            </w:r>
          </w:p>
        </w:tc>
      </w:tr>
      <w:tr w:rsidR="00A6468D" w14:paraId="54998324" w14:textId="77777777" w:rsidTr="00FC6BFF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60CB1AB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008E05C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,031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F941133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6,026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E649AF5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,515)</w:t>
            </w:r>
          </w:p>
        </w:tc>
      </w:tr>
      <w:tr w:rsidR="00A6468D" w14:paraId="53F9C2AC" w14:textId="77777777" w:rsidTr="00FC6BFF">
        <w:trPr>
          <w:trHeight w:val="227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2048E9A0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2837680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,578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709ECAA1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,578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16D0668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8,604</w:t>
            </w:r>
          </w:p>
        </w:tc>
      </w:tr>
      <w:tr w:rsidR="00B81D11" w14:paraId="4440A45D" w14:textId="77777777" w:rsidTr="00FC6BFF">
        <w:trPr>
          <w:trHeight w:val="227"/>
        </w:trPr>
        <w:tc>
          <w:tcPr>
            <w:tcW w:w="5953" w:type="dxa"/>
            <w:tcBorders>
              <w:top w:val="single" w:sz="4" w:space="0" w:color="FFFFFF"/>
              <w:bottom w:val="single" w:sz="4" w:space="0" w:color="FFFFFF"/>
            </w:tcBorders>
            <w:noWrap/>
            <w:vAlign w:val="bottom"/>
            <w:hideMark/>
          </w:tcPr>
          <w:p w14:paraId="2FAE2FD4" w14:textId="77777777" w:rsidR="00B81D11" w:rsidRDefault="00B81D11" w:rsidP="00B81D1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hideMark/>
          </w:tcPr>
          <w:p w14:paraId="486DAEB5" w14:textId="1B32A30D" w:rsidR="00B81D11" w:rsidRDefault="00B81D11" w:rsidP="00B81D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D34B6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hideMark/>
          </w:tcPr>
          <w:p w14:paraId="32D435AA" w14:textId="00A5DF86" w:rsidR="00B81D11" w:rsidRDefault="00B81D11" w:rsidP="00B81D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D34B6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hideMark/>
          </w:tcPr>
          <w:p w14:paraId="121B816B" w14:textId="767CDB30" w:rsidR="00B81D11" w:rsidRDefault="00B81D11" w:rsidP="00B81D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D34B6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B81D11" w14:paraId="63FDB3A5" w14:textId="77777777" w:rsidTr="00FC6BFF">
        <w:trPr>
          <w:trHeight w:val="227"/>
        </w:trPr>
        <w:tc>
          <w:tcPr>
            <w:tcW w:w="5953" w:type="dxa"/>
            <w:tcBorders>
              <w:top w:val="nil"/>
              <w:bottom w:val="nil"/>
            </w:tcBorders>
            <w:vAlign w:val="bottom"/>
            <w:hideMark/>
          </w:tcPr>
          <w:p w14:paraId="7EEE49FD" w14:textId="77777777" w:rsidR="00B81D11" w:rsidRDefault="00B81D11" w:rsidP="00B81D1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red in (out) as a Result of Administrative Restructuring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hideMark/>
          </w:tcPr>
          <w:p w14:paraId="169976AF" w14:textId="2EF1B388" w:rsidR="00B81D11" w:rsidRDefault="00B81D11" w:rsidP="00B81D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D34B6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hideMark/>
          </w:tcPr>
          <w:p w14:paraId="186AD026" w14:textId="0981276D" w:rsidR="00B81D11" w:rsidRDefault="00B81D11" w:rsidP="00B81D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D34B6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hideMark/>
          </w:tcPr>
          <w:p w14:paraId="54BFFA99" w14:textId="3AD22ADC" w:rsidR="00B81D11" w:rsidRDefault="00B81D11" w:rsidP="00B81D1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D34B6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5B05C751" w14:textId="77777777" w:rsidTr="00FC6BFF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6E1A8A5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A0F8467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5,609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05741AD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8,604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E7F7704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6,089</w:t>
            </w:r>
          </w:p>
        </w:tc>
      </w:tr>
    </w:tbl>
    <w:p w14:paraId="0D190946" w14:textId="77777777" w:rsidR="00A6468D" w:rsidRDefault="00A6468D" w:rsidP="00A6468D">
      <w:pPr>
        <w:rPr>
          <w:rFonts w:asciiTheme="minorHAnsi" w:hAnsiTheme="minorHAnsi" w:cstheme="minorBidi"/>
          <w:sz w:val="22"/>
          <w:szCs w:val="22"/>
        </w:rPr>
      </w:pPr>
    </w:p>
    <w:p w14:paraId="5776EC14" w14:textId="669810D5" w:rsidR="00255DBC" w:rsidRDefault="00255DBC"/>
    <w:p w14:paraId="28E837F1" w14:textId="77777777" w:rsidR="006C0D51" w:rsidRDefault="006C0D51" w:rsidP="001F2AF1">
      <w:pPr>
        <w:pStyle w:val="Heading3"/>
        <w:rPr>
          <w:lang w:eastAsia="en-AU"/>
        </w:rPr>
        <w:sectPr w:rsidR="006C0D51" w:rsidSect="005C0744">
          <w:headerReference w:type="even" r:id="rId53"/>
          <w:headerReference w:type="default" r:id="rId54"/>
          <w:headerReference w:type="first" r:id="rId55"/>
          <w:footerReference w:type="first" r:id="rId56"/>
          <w:footnotePr>
            <w:pos w:val="beneathText"/>
          </w:footnotePr>
          <w:pgSz w:w="11907" w:h="16840" w:code="9"/>
          <w:pgMar w:top="1134" w:right="1134" w:bottom="851" w:left="1134" w:header="454" w:footer="454" w:gutter="0"/>
          <w:cols w:space="720"/>
          <w:titlePg/>
          <w:docGrid w:linePitch="272"/>
        </w:sectPr>
      </w:pPr>
    </w:p>
    <w:p w14:paraId="171A0D18" w14:textId="1EB53613" w:rsidR="001F2AF1" w:rsidRDefault="001F2AF1" w:rsidP="001F2AF1">
      <w:pPr>
        <w:pStyle w:val="Heading3"/>
      </w:pPr>
      <w:r w:rsidRPr="00106BBF">
        <w:rPr>
          <w:lang w:eastAsia="en-AU"/>
        </w:rPr>
        <w:lastRenderedPageBreak/>
        <w:t>Lands Administration Ministerial Corporation</w:t>
      </w:r>
    </w:p>
    <w:tbl>
      <w:tblPr>
        <w:tblW w:w="9694" w:type="dxa"/>
        <w:tblLook w:val="04A0" w:firstRow="1" w:lastRow="0" w:firstColumn="1" w:lastColumn="0" w:noHBand="0" w:noVBand="1"/>
        <w:tblCaption w:val="Lands Administration Ministerial Corporation - Operating Statement"/>
        <w:tblDescription w:val="Lands Administration Ministerial Corporation - Operating Statement"/>
      </w:tblPr>
      <w:tblGrid>
        <w:gridCol w:w="5953"/>
        <w:gridCol w:w="1247"/>
        <w:gridCol w:w="1247"/>
        <w:gridCol w:w="1247"/>
      </w:tblGrid>
      <w:tr w:rsidR="00A6468D" w14:paraId="005D10C0" w14:textId="77777777" w:rsidTr="00FC6BFF">
        <w:trPr>
          <w:trHeight w:val="317"/>
        </w:trPr>
        <w:tc>
          <w:tcPr>
            <w:tcW w:w="5953" w:type="dxa"/>
            <w:shd w:val="clear" w:color="auto" w:fill="auto"/>
            <w:noWrap/>
            <w:vAlign w:val="bottom"/>
            <w:hideMark/>
          </w:tcPr>
          <w:p w14:paraId="74DCF182" w14:textId="77777777" w:rsidR="00A6468D" w:rsidRDefault="00A6468D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Operating Statement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5B29F70B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73F753B5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72534A7A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2992C089" w14:textId="77777777" w:rsidTr="00765862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0D5854EB" w14:textId="77777777" w:rsidR="00A6468D" w:rsidRDefault="00A6468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94" w:type="dxa"/>
            <w:gridSpan w:val="2"/>
            <w:shd w:val="clear" w:color="auto" w:fill="008EBA"/>
            <w:vAlign w:val="center"/>
            <w:hideMark/>
          </w:tcPr>
          <w:p w14:paraId="10BE7392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756472BD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</w:tr>
      <w:tr w:rsidR="00A6468D" w14:paraId="503CBBF3" w14:textId="77777777" w:rsidTr="00765862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7DF1159E" w14:textId="77777777" w:rsidR="00A6468D" w:rsidRDefault="00A6468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24D7440A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7159EE00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220C62F3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A6468D" w14:paraId="79107170" w14:textId="77777777" w:rsidTr="00FC6BFF">
        <w:trPr>
          <w:trHeight w:val="225"/>
        </w:trPr>
        <w:tc>
          <w:tcPr>
            <w:tcW w:w="5953" w:type="dxa"/>
            <w:shd w:val="clear" w:color="auto" w:fill="00426F"/>
            <w:vAlign w:val="center"/>
            <w:hideMark/>
          </w:tcPr>
          <w:p w14:paraId="4503318B" w14:textId="77777777" w:rsidR="00A6468D" w:rsidRDefault="00A6468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26907A4A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0FB025BA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73A416ED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A6468D" w14:paraId="1D585349" w14:textId="77777777" w:rsidTr="00FC6BFF">
        <w:trPr>
          <w:trHeight w:val="225"/>
        </w:trPr>
        <w:tc>
          <w:tcPr>
            <w:tcW w:w="5953" w:type="dxa"/>
            <w:tcBorders>
              <w:bottom w:val="single" w:sz="4" w:space="0" w:color="FFFFFF"/>
            </w:tcBorders>
            <w:noWrap/>
            <w:vAlign w:val="center"/>
            <w:hideMark/>
          </w:tcPr>
          <w:p w14:paraId="06DCD2E6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609362BF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11402523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64DD6AD5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04C317CA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07FCC31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1C9683E" w14:textId="77777777" w:rsidR="00A6468D" w:rsidRDefault="00A6468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6B0D057" w14:textId="77777777" w:rsidR="00A6468D" w:rsidRDefault="00A6468D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8356DD4" w14:textId="77777777" w:rsidR="00A6468D" w:rsidRDefault="00A6468D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994DBA" w14:paraId="29FDA2CC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B745595" w14:textId="77777777" w:rsidR="00994DBA" w:rsidRDefault="00994DBA" w:rsidP="00994DB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49040D9E" w14:textId="2BC2FE7C" w:rsidR="00994DBA" w:rsidRDefault="00994DBA" w:rsidP="00994DB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10CB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B8B5418" w14:textId="72A9963D" w:rsidR="00994DBA" w:rsidRDefault="00994DBA" w:rsidP="00994DB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10CB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B25F38F" w14:textId="6EF58F07" w:rsidR="00994DBA" w:rsidRDefault="00994DBA" w:rsidP="00994DB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10CB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94DBA" w14:paraId="5C9D6D11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25B2AAE" w14:textId="77777777" w:rsidR="00994DBA" w:rsidRDefault="00994DBA" w:rsidP="00994DBA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E80FC05" w14:textId="5D7CFCE6" w:rsidR="00994DBA" w:rsidRDefault="00994DBA" w:rsidP="00994DB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10CB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5514F78" w14:textId="1EFED90D" w:rsidR="00994DBA" w:rsidRDefault="00994DBA" w:rsidP="00994DB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10CB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B627E8C" w14:textId="31D984DE" w:rsidR="00994DBA" w:rsidRDefault="00994DBA" w:rsidP="00994DB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10CB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36475692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E6E0576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DD4430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12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31B4D9C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33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97D4831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278</w:t>
            </w:r>
          </w:p>
        </w:tc>
      </w:tr>
      <w:tr w:rsidR="00A6468D" w14:paraId="7C55AAAA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9D0DF8D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D1D0D2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85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E8D437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26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C62FB7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948</w:t>
            </w:r>
          </w:p>
        </w:tc>
      </w:tr>
      <w:tr w:rsidR="00994DBA" w14:paraId="00580B51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D814300" w14:textId="77777777" w:rsidR="00994DBA" w:rsidRDefault="00994DBA" w:rsidP="00994DB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2F451F5" w14:textId="00CAF485" w:rsidR="00994DBA" w:rsidRDefault="00994DBA" w:rsidP="00994DB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C1E8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51F900B0" w14:textId="05134AD1" w:rsidR="00994DBA" w:rsidRDefault="00994DBA" w:rsidP="00994DB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C1E8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589C543A" w14:textId="5029E5C1" w:rsidR="00994DBA" w:rsidRDefault="00994DBA" w:rsidP="00994DB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C1E8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46D5BE36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CB6D886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D9D6C11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3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B4792C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51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3D7BF61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34</w:t>
            </w:r>
          </w:p>
        </w:tc>
      </w:tr>
      <w:tr w:rsidR="00994DBA" w14:paraId="72619457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0EEEC85" w14:textId="77777777" w:rsidR="00994DBA" w:rsidRDefault="00994DBA" w:rsidP="00994DB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8F4680F" w14:textId="725FFA6E" w:rsidR="00994DBA" w:rsidRDefault="00994DBA" w:rsidP="00994DB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96762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1348D4B4" w14:textId="67173C54" w:rsidR="00994DBA" w:rsidRDefault="00994DBA" w:rsidP="00994DB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96762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C14BB47" w14:textId="017251CA" w:rsidR="00994DBA" w:rsidRDefault="00994DBA" w:rsidP="00994DB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96762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94DBA" w14:paraId="33142AF8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484D00F" w14:textId="77777777" w:rsidR="00994DBA" w:rsidRDefault="00994DBA" w:rsidP="00994DB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hideMark/>
          </w:tcPr>
          <w:p w14:paraId="162E8C12" w14:textId="19B85BBF" w:rsidR="00994DBA" w:rsidRDefault="00994DBA" w:rsidP="00994DB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96762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hideMark/>
          </w:tcPr>
          <w:p w14:paraId="12C03FFF" w14:textId="50A46C0E" w:rsidR="00994DBA" w:rsidRDefault="00994DBA" w:rsidP="00994DB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96762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hideMark/>
          </w:tcPr>
          <w:p w14:paraId="7463C89D" w14:textId="4ED226DF" w:rsidR="00994DBA" w:rsidRDefault="00994DBA" w:rsidP="00994DB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96762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00AF458D" w14:textId="77777777" w:rsidTr="00FC6BFF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7C1305B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3968D8BE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716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064FC805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,109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3DB916DF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960</w:t>
            </w:r>
          </w:p>
        </w:tc>
      </w:tr>
      <w:tr w:rsidR="00A6468D" w14:paraId="1557A2BB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F0BF236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6857E01A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0E3D2CA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5BE5AE2C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94DBA" w14:paraId="680181B4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E0AA41E" w14:textId="77777777" w:rsidR="00994DBA" w:rsidRDefault="00994DBA" w:rsidP="00994DBA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5946F7FA" w14:textId="6F2A09A2" w:rsidR="00994DBA" w:rsidRDefault="00994DBA" w:rsidP="00994DB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9958F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12A40CF0" w14:textId="3AC076C6" w:rsidR="00994DBA" w:rsidRDefault="00994DBA" w:rsidP="00994DB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9958F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A9101DE" w14:textId="04996B91" w:rsidR="00994DBA" w:rsidRDefault="00994DBA" w:rsidP="00994DB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9958F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628BA4D5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CD9D15A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B411FF1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98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C734DDF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E7F3E7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</w:t>
            </w:r>
          </w:p>
        </w:tc>
      </w:tr>
      <w:tr w:rsidR="00994DBA" w14:paraId="4B6C13A4" w14:textId="77777777" w:rsidTr="00FC6BFF">
        <w:trPr>
          <w:trHeight w:val="227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vAlign w:val="center"/>
            <w:hideMark/>
          </w:tcPr>
          <w:p w14:paraId="223F5E2A" w14:textId="77777777" w:rsidR="00994DBA" w:rsidRDefault="00994DBA" w:rsidP="00765862">
            <w:pPr>
              <w:ind w:right="-104"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40C427A" w14:textId="0CC040CB" w:rsidR="00994DBA" w:rsidRDefault="00994DBA" w:rsidP="00994DB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BB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155F3EA1" w14:textId="4682582E" w:rsidR="00994DBA" w:rsidRDefault="00994DBA" w:rsidP="00994DB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BB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1F26728" w14:textId="117DAB8A" w:rsidR="00994DBA" w:rsidRDefault="00994DBA" w:rsidP="00994DB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E2BB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69B1CACC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C3A5792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53E301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00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DC8AB9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450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66B9EA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00)</w:t>
            </w:r>
          </w:p>
        </w:tc>
      </w:tr>
      <w:tr w:rsidR="00A6468D" w14:paraId="260934D3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4BDF06A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5BCF97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48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DBAED6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69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731369F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539</w:t>
            </w:r>
          </w:p>
        </w:tc>
      </w:tr>
      <w:tr w:rsidR="00A6468D" w14:paraId="6AB89717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A3C4BEF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639DC0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0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4BAC7F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40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C963D4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</w:tr>
      <w:tr w:rsidR="00A6468D" w14:paraId="7E130C09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6893B33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9B0F84F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1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532ADF1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5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447B5B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14</w:t>
            </w:r>
          </w:p>
        </w:tc>
      </w:tr>
      <w:tr w:rsidR="00A6468D" w14:paraId="3BCE69F7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BC1BE77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2B4A53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731E0A1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F83513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0)</w:t>
            </w:r>
          </w:p>
        </w:tc>
      </w:tr>
      <w:tr w:rsidR="00A6468D" w14:paraId="7B585B62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8C4062A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32D6682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FC2366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0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8AE21EC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6275F6A1" w14:textId="77777777" w:rsidTr="00FC6BFF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7B6BA16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080D9EA9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000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0D8C6382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,647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5DD228D9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158</w:t>
            </w:r>
          </w:p>
        </w:tc>
      </w:tr>
      <w:tr w:rsidR="00A6468D" w14:paraId="4BE67D4F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2836A9C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ain/(Loss) on Disposal of Non Current Asse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669DC0A1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4CF3D82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88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41B806B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30CD39B1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center"/>
            <w:hideMark/>
          </w:tcPr>
          <w:p w14:paraId="64622FF1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25D60E2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00)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1FE92989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50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4EEB37EC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00)</w:t>
            </w:r>
          </w:p>
        </w:tc>
      </w:tr>
      <w:tr w:rsidR="00A6468D" w14:paraId="4D548F35" w14:textId="77777777" w:rsidTr="00FC6BFF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C2B16CA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C1614E8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4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62CD3BB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3,001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0C3A9C3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)</w:t>
            </w:r>
          </w:p>
        </w:tc>
      </w:tr>
    </w:tbl>
    <w:p w14:paraId="3349F340" w14:textId="77777777" w:rsidR="00A6468D" w:rsidRDefault="00A6468D" w:rsidP="00A6468D">
      <w:pPr>
        <w:rPr>
          <w:rFonts w:asciiTheme="minorHAnsi" w:eastAsiaTheme="minorHAnsi" w:hAnsiTheme="minorHAnsi" w:cstheme="minorBidi"/>
          <w:sz w:val="22"/>
          <w:szCs w:val="22"/>
        </w:rPr>
      </w:pPr>
      <w:r>
        <w:br w:type="page"/>
      </w:r>
    </w:p>
    <w:tbl>
      <w:tblPr>
        <w:tblW w:w="9694" w:type="dxa"/>
        <w:tblLook w:val="04A0" w:firstRow="1" w:lastRow="0" w:firstColumn="1" w:lastColumn="0" w:noHBand="0" w:noVBand="1"/>
        <w:tblCaption w:val="Lands Administration Ministerial Corporation - Balance Sheet"/>
        <w:tblDescription w:val="Lands Administration Ministerial Corporation - Balance Sheet"/>
      </w:tblPr>
      <w:tblGrid>
        <w:gridCol w:w="5953"/>
        <w:gridCol w:w="1247"/>
        <w:gridCol w:w="1247"/>
        <w:gridCol w:w="1247"/>
      </w:tblGrid>
      <w:tr w:rsidR="00A6468D" w14:paraId="29864C6C" w14:textId="77777777" w:rsidTr="00FC6BFF">
        <w:trPr>
          <w:trHeight w:val="315"/>
        </w:trPr>
        <w:tc>
          <w:tcPr>
            <w:tcW w:w="5953" w:type="dxa"/>
            <w:shd w:val="clear" w:color="auto" w:fill="auto"/>
            <w:noWrap/>
            <w:vAlign w:val="bottom"/>
            <w:hideMark/>
          </w:tcPr>
          <w:p w14:paraId="3705B40B" w14:textId="77777777" w:rsidR="00A6468D" w:rsidRDefault="00A6468D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lastRenderedPageBreak/>
              <w:t>Balance Sheet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70D8E302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4B89BBD6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7DF7E12C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505C5D1E" w14:textId="77777777" w:rsidTr="00765862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202E9365" w14:textId="77777777" w:rsidR="00A6468D" w:rsidRDefault="00A6468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94" w:type="dxa"/>
            <w:gridSpan w:val="2"/>
            <w:shd w:val="clear" w:color="auto" w:fill="008EBA"/>
            <w:vAlign w:val="center"/>
            <w:hideMark/>
          </w:tcPr>
          <w:p w14:paraId="35D93A19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69969198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</w:tr>
      <w:tr w:rsidR="00A6468D" w14:paraId="45123D62" w14:textId="77777777" w:rsidTr="00765862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026D2D21" w14:textId="77777777" w:rsidR="00A6468D" w:rsidRDefault="00A6468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31690DAD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263E72A7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44C1421D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A6468D" w14:paraId="63B2DDA4" w14:textId="77777777" w:rsidTr="00FC6BFF">
        <w:trPr>
          <w:trHeight w:val="225"/>
        </w:trPr>
        <w:tc>
          <w:tcPr>
            <w:tcW w:w="5953" w:type="dxa"/>
            <w:shd w:val="clear" w:color="auto" w:fill="00426F"/>
            <w:vAlign w:val="center"/>
            <w:hideMark/>
          </w:tcPr>
          <w:p w14:paraId="67C9B330" w14:textId="77777777" w:rsidR="00A6468D" w:rsidRDefault="00A6468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3FEC296E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61FE3780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70A421D5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A6468D" w14:paraId="335F61FA" w14:textId="77777777" w:rsidTr="00FC6BFF">
        <w:trPr>
          <w:trHeight w:val="225"/>
        </w:trPr>
        <w:tc>
          <w:tcPr>
            <w:tcW w:w="5953" w:type="dxa"/>
            <w:tcBorders>
              <w:bottom w:val="single" w:sz="4" w:space="0" w:color="FFFFFF"/>
            </w:tcBorders>
            <w:noWrap/>
            <w:vAlign w:val="center"/>
            <w:hideMark/>
          </w:tcPr>
          <w:p w14:paraId="5FEDC0C1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3F08A6B2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49EFDACC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11A99FAD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661B926B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D3E7B26" w14:textId="77777777" w:rsidR="00A6468D" w:rsidRDefault="00A6468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1075E03" w14:textId="77777777" w:rsidR="00A6468D" w:rsidRDefault="00A6468D">
            <w:pP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2AE60A5" w14:textId="77777777" w:rsidR="00A6468D" w:rsidRDefault="00A6468D">
            <w:pPr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6BE85B0" w14:textId="77777777" w:rsidR="00A6468D" w:rsidRDefault="00A6468D">
            <w:pPr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A6468D" w14:paraId="51C63BB1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ACCF8C6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4709EF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7,48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F8F5E2B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5,58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A1C7BCE" w14:textId="1D2A83E8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8,</w:t>
            </w:r>
            <w:r w:rsidR="000F5BD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07</w:t>
            </w:r>
          </w:p>
        </w:tc>
      </w:tr>
      <w:tr w:rsidR="00B639B2" w14:paraId="28479216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CECD56F" w14:textId="77777777" w:rsidR="00B639B2" w:rsidRDefault="00B639B2" w:rsidP="00B639B2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4C4DEE2" w14:textId="03132CA8" w:rsidR="00B639B2" w:rsidRDefault="00B639B2" w:rsidP="00B639B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259C8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FA782F4" w14:textId="11A4E68D" w:rsidR="00B639B2" w:rsidRDefault="00B639B2" w:rsidP="00B639B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259C8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857B857" w14:textId="7E2D6791" w:rsidR="00B639B2" w:rsidRDefault="00B639B2" w:rsidP="00B639B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259C8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1267F131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CBC1D79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7C38FB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12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46E04E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88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BBED11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883</w:t>
            </w:r>
          </w:p>
        </w:tc>
      </w:tr>
      <w:tr w:rsidR="00B639B2" w14:paraId="493905D0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89CA145" w14:textId="77777777" w:rsidR="00B639B2" w:rsidRDefault="00B639B2" w:rsidP="00B639B2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BE39DF1" w14:textId="2EEB2D4C" w:rsidR="00B639B2" w:rsidRDefault="00B639B2" w:rsidP="00B639B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8B464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162F2A81" w14:textId="0F358DC3" w:rsidR="00B639B2" w:rsidRDefault="00B639B2" w:rsidP="00B639B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8B464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2A7E4565" w14:textId="148C1A74" w:rsidR="00B639B2" w:rsidRDefault="00B639B2" w:rsidP="00B639B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8B464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B639B2" w14:paraId="2668708D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BA0D966" w14:textId="77777777" w:rsidR="00B639B2" w:rsidRDefault="00B639B2" w:rsidP="00B639B2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54C0F9EA" w14:textId="5DDF98D9" w:rsidR="00B639B2" w:rsidRDefault="00B639B2" w:rsidP="00B639B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8B464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A407A60" w14:textId="65F7AC53" w:rsidR="00B639B2" w:rsidRDefault="00B639B2" w:rsidP="00B639B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8B464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6A36BB8" w14:textId="699AD0C7" w:rsidR="00B639B2" w:rsidRDefault="00B639B2" w:rsidP="00B639B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8B464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07F92010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FB28A9F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F7CAE7B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D3E91C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46B6B1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9</w:t>
            </w:r>
          </w:p>
        </w:tc>
      </w:tr>
      <w:tr w:rsidR="00A6468D" w14:paraId="33852E6F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B4FC832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EC023D2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1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C2AFA4A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7D0E24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B639B2" w14:paraId="4CA95D57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753291A" w14:textId="77777777" w:rsidR="00B639B2" w:rsidRDefault="00B639B2" w:rsidP="00B639B2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C5C7693" w14:textId="73486052" w:rsidR="00B639B2" w:rsidRDefault="00B639B2" w:rsidP="00B639B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38368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23DE515" w14:textId="3AA4178F" w:rsidR="00B639B2" w:rsidRDefault="00B639B2" w:rsidP="00B639B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38368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B8A1DE4" w14:textId="4428A6D6" w:rsidR="00B639B2" w:rsidRDefault="00B639B2" w:rsidP="00B639B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38368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B639B2" w14:paraId="25F11DA9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86E9E36" w14:textId="77777777" w:rsidR="00B639B2" w:rsidRDefault="00B639B2" w:rsidP="00B639B2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ssets Held For Sale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hideMark/>
          </w:tcPr>
          <w:p w14:paraId="66B83BA8" w14:textId="66952A12" w:rsidR="00B639B2" w:rsidRDefault="00B639B2" w:rsidP="00B639B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38368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hideMark/>
          </w:tcPr>
          <w:p w14:paraId="44D58528" w14:textId="037BD593" w:rsidR="00B639B2" w:rsidRDefault="00B639B2" w:rsidP="00B639B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38368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hideMark/>
          </w:tcPr>
          <w:p w14:paraId="4E62234D" w14:textId="40BD247F" w:rsidR="00B639B2" w:rsidRDefault="00B639B2" w:rsidP="00B639B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38368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55D07603" w14:textId="77777777" w:rsidTr="00FC6BFF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E0BAA52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1091E209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9,114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4799295E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8,659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59D4DA88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1,379</w:t>
            </w:r>
          </w:p>
        </w:tc>
      </w:tr>
      <w:tr w:rsidR="00A6468D" w14:paraId="3619F062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94C2C6E" w14:textId="77777777" w:rsidR="00A6468D" w:rsidRDefault="00A6468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 Asse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3A513B8C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59663D8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4254464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B639B2" w14:paraId="37B29466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C27B579" w14:textId="77777777" w:rsidR="00B639B2" w:rsidRDefault="00B639B2" w:rsidP="00B639B2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A699C94" w14:textId="332DE98A" w:rsidR="00B639B2" w:rsidRDefault="00B639B2" w:rsidP="00B639B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C5AF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0A8A765" w14:textId="03651EF7" w:rsidR="00B639B2" w:rsidRDefault="00B639B2" w:rsidP="00B639B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C5AF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12A880F" w14:textId="59619650" w:rsidR="00B639B2" w:rsidRDefault="00B639B2" w:rsidP="00B639B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C5AF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B639B2" w14:paraId="42D95B1C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8F3D00A" w14:textId="77777777" w:rsidR="00B639B2" w:rsidRDefault="00B639B2" w:rsidP="00B639B2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1C80F84F" w14:textId="0FD057D4" w:rsidR="00B639B2" w:rsidRDefault="00B639B2" w:rsidP="00B639B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C5AF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1AC2BF06" w14:textId="46C60E8C" w:rsidR="00B639B2" w:rsidRDefault="00B639B2" w:rsidP="00B639B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C5AF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C27183B" w14:textId="3728E2FB" w:rsidR="00B639B2" w:rsidRDefault="00B639B2" w:rsidP="00B639B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C5AF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4A066D7E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7892C8C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47EB58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C05C3A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8,09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42F6A1C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8,058</w:t>
            </w:r>
          </w:p>
        </w:tc>
      </w:tr>
      <w:tr w:rsidR="00B639B2" w14:paraId="2FAA9E48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3A352E3" w14:textId="77777777" w:rsidR="00B639B2" w:rsidRDefault="00B639B2" w:rsidP="00B639B2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5BAFBFAE" w14:textId="36989405" w:rsidR="00B639B2" w:rsidRDefault="00B639B2" w:rsidP="00B639B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E109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05961BD" w14:textId="16735FAE" w:rsidR="00B639B2" w:rsidRDefault="00B639B2" w:rsidP="00B639B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E109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00735E1" w14:textId="632A6436" w:rsidR="00B639B2" w:rsidRDefault="00B639B2" w:rsidP="00B639B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E109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5554D97D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F86F215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701DD1B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75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D8C279A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74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4D83422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749</w:t>
            </w:r>
          </w:p>
        </w:tc>
      </w:tr>
      <w:tr w:rsidR="00B639B2" w14:paraId="2213BC41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32861C9" w14:textId="77777777" w:rsidR="00B639B2" w:rsidRDefault="00B639B2" w:rsidP="00B639B2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2F3C1989" w14:textId="6C5348D3" w:rsidR="00B639B2" w:rsidRDefault="00B639B2" w:rsidP="00B639B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B599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2FAC7B7B" w14:textId="521DC55B" w:rsidR="00B639B2" w:rsidRDefault="00B639B2" w:rsidP="00B639B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B599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709E7F1" w14:textId="5B2913E4" w:rsidR="00B639B2" w:rsidRDefault="00B639B2" w:rsidP="00B639B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B599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54AAF434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A29C9D3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030970A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31F505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35A278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2CF819BA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D675565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043C9C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5,70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39F9E39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2,57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D85B18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9,948</w:t>
            </w:r>
          </w:p>
        </w:tc>
      </w:tr>
      <w:tr w:rsidR="00A6468D" w14:paraId="781EDC53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4FFC950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3DAEC9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0B401C1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4B3FDD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</w:t>
            </w:r>
          </w:p>
        </w:tc>
      </w:tr>
      <w:tr w:rsidR="00A6468D" w14:paraId="501385C3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2F76293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  Infrastructure System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78D762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51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8FA53F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35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674F62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325</w:t>
            </w:r>
          </w:p>
        </w:tc>
      </w:tr>
      <w:tr w:rsidR="00B639B2" w14:paraId="560C0C79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7FF7D02" w14:textId="77777777" w:rsidR="00B639B2" w:rsidRDefault="00B639B2" w:rsidP="00B639B2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F6B702C" w14:textId="51ECF7E1" w:rsidR="00B639B2" w:rsidRDefault="00B639B2" w:rsidP="00B639B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05D47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17BB158A" w14:textId="0AEE5BB7" w:rsidR="00B639B2" w:rsidRDefault="00B639B2" w:rsidP="00B639B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05D47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F360288" w14:textId="75414150" w:rsidR="00B639B2" w:rsidRDefault="00B639B2" w:rsidP="00B639B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05D47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B639B2" w14:paraId="30D30091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7475B8B" w14:textId="77777777" w:rsidR="00B639B2" w:rsidRDefault="00B639B2" w:rsidP="00B639B2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78FB850" w14:textId="63737EFD" w:rsidR="00B639B2" w:rsidRDefault="00B639B2" w:rsidP="00B639B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05D47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5F9EC694" w14:textId="60DBA386" w:rsidR="00B639B2" w:rsidRDefault="00B639B2" w:rsidP="00B639B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05D47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934FCCC" w14:textId="651D2FEF" w:rsidR="00B639B2" w:rsidRDefault="00B639B2" w:rsidP="00B639B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05D47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B639B2" w14:paraId="3EDC0336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9C98814" w14:textId="77777777" w:rsidR="00B639B2" w:rsidRDefault="00B639B2" w:rsidP="00B639B2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3763318" w14:textId="2BC4BF03" w:rsidR="00B639B2" w:rsidRDefault="00B639B2" w:rsidP="00B639B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05D47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5892F2AA" w14:textId="35E0B21A" w:rsidR="00B639B2" w:rsidRDefault="00B639B2" w:rsidP="00B639B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05D47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18744086" w14:textId="081D6B63" w:rsidR="00B639B2" w:rsidRDefault="00B639B2" w:rsidP="00B639B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05D47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2DDFA236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97400BE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24D2F8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8,098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623F70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CC78901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31B07C9F" w14:textId="77777777" w:rsidTr="00FC6BFF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75EC9F4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Non Current Asset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0A769BC4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92,099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03426714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87,802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25791893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85,081</w:t>
            </w:r>
          </w:p>
        </w:tc>
      </w:tr>
      <w:tr w:rsidR="00A6468D" w14:paraId="5ED1CB6C" w14:textId="77777777" w:rsidTr="00FC6BFF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AA9B999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C421A9E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41,213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F03F8CA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36,461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66C2B9B" w14:textId="534948EE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36,</w:t>
            </w:r>
            <w:r w:rsidR="00F9396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59</w:t>
            </w:r>
          </w:p>
        </w:tc>
      </w:tr>
      <w:tr w:rsidR="00A6468D" w14:paraId="304F64DF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175E093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235484A" w14:textId="77777777" w:rsidR="00A6468D" w:rsidRDefault="00A6468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122ED0A" w14:textId="77777777" w:rsidR="00A6468D" w:rsidRDefault="00A6468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3EC6E46" w14:textId="77777777" w:rsidR="00A6468D" w:rsidRDefault="00A6468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733F8BCC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0DD98FF" w14:textId="77777777" w:rsidR="00A6468D" w:rsidRDefault="00A6468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043749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6DD55D2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432284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B639B2" w14:paraId="305B2E1C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7E2FBCE" w14:textId="77777777" w:rsidR="00B639B2" w:rsidRDefault="00B639B2" w:rsidP="00B639B2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9E300DB" w14:textId="6BAD6391" w:rsidR="00B639B2" w:rsidRDefault="00B639B2" w:rsidP="00B639B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49C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4A47E10" w14:textId="75D1B120" w:rsidR="00B639B2" w:rsidRDefault="00B639B2" w:rsidP="00B639B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49C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158527F9" w14:textId="088517C8" w:rsidR="00B639B2" w:rsidRDefault="00B639B2" w:rsidP="00B639B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049C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114B0C4C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504B9EB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15D4CBB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9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3556C0A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1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F1E87C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19</w:t>
            </w:r>
          </w:p>
        </w:tc>
      </w:tr>
      <w:tr w:rsidR="00B639B2" w14:paraId="474994DF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7238BE4" w14:textId="77777777" w:rsidR="00B639B2" w:rsidRDefault="00B639B2" w:rsidP="00B639B2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9BA59DB" w14:textId="74EE1092" w:rsidR="00B639B2" w:rsidRDefault="00B639B2" w:rsidP="00B639B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354BB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D1610F4" w14:textId="6BFEA4BA" w:rsidR="00B639B2" w:rsidRDefault="00B639B2" w:rsidP="00B639B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354BB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52955E25" w14:textId="23025ECB" w:rsidR="00B639B2" w:rsidRDefault="00B639B2" w:rsidP="00B639B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354BB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B639B2" w14:paraId="7312A493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CE10A46" w14:textId="77777777" w:rsidR="00B639B2" w:rsidRDefault="00B639B2" w:rsidP="00B639B2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1054026A" w14:textId="2CFB68E4" w:rsidR="00B639B2" w:rsidRDefault="00B639B2" w:rsidP="00B639B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354BB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1ED4E0A" w14:textId="43F3AFD2" w:rsidR="00B639B2" w:rsidRDefault="00B639B2" w:rsidP="00B639B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354BB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7D78B96" w14:textId="76ACDF95" w:rsidR="00B639B2" w:rsidRDefault="00B639B2" w:rsidP="00B639B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354BB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B639B2" w14:paraId="1C9CCE91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D409D3F" w14:textId="77777777" w:rsidR="00B639B2" w:rsidRDefault="00B639B2" w:rsidP="00B639B2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22DD3C33" w14:textId="610A3E3B" w:rsidR="00B639B2" w:rsidRDefault="00B639B2" w:rsidP="00B639B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354BB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1C5B40DA" w14:textId="610234E0" w:rsidR="00B639B2" w:rsidRDefault="00B639B2" w:rsidP="00B639B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354BB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3D3BA3E" w14:textId="2CB34E3E" w:rsidR="00B639B2" w:rsidRDefault="00B639B2" w:rsidP="00B639B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354BB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66DB459D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6AD55D6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2C2BF5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43278B2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5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F4CF83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50</w:t>
            </w:r>
          </w:p>
        </w:tc>
      </w:tr>
      <w:tr w:rsidR="00A6468D" w14:paraId="22838A86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50A7B5B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E2B0FA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4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50438FB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4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E0AE1C2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47</w:t>
            </w:r>
          </w:p>
        </w:tc>
      </w:tr>
      <w:tr w:rsidR="00A6468D" w14:paraId="6B77D1FB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B65EF41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098496A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D450ED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D575C2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</w:tr>
      <w:tr w:rsidR="00A6468D" w14:paraId="79CE6404" w14:textId="77777777" w:rsidTr="00FC6BFF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EBF8DC1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45AE23D1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260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44A0E8C2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715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6C0E4087" w14:textId="597826E8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71</w:t>
            </w:r>
            <w:r w:rsidR="00204C16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</w:t>
            </w:r>
          </w:p>
        </w:tc>
      </w:tr>
      <w:tr w:rsidR="00A6468D" w14:paraId="5436DECC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DDFD9B9" w14:textId="77777777" w:rsidR="00A6468D" w:rsidRDefault="00A6468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 Liabil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0FB07A2F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004C06D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7FAE13B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B639B2" w14:paraId="16159A30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80E0A74" w14:textId="77777777" w:rsidR="00B639B2" w:rsidRDefault="00B639B2" w:rsidP="00B639B2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2DB3F5E2" w14:textId="75CD6455" w:rsidR="00B639B2" w:rsidRDefault="00B639B2" w:rsidP="00B639B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71682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BECAE99" w14:textId="638EF97A" w:rsidR="00B639B2" w:rsidRDefault="00B639B2" w:rsidP="00B639B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71682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1F31911" w14:textId="7F05AD09" w:rsidR="00B639B2" w:rsidRDefault="00B639B2" w:rsidP="00B639B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71682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B639B2" w14:paraId="631B5827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5C8E466" w14:textId="77777777" w:rsidR="00B639B2" w:rsidRDefault="00B639B2" w:rsidP="00B639B2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16EF0967" w14:textId="17CC2BCE" w:rsidR="00B639B2" w:rsidRDefault="00B639B2" w:rsidP="00B639B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71682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B4880EB" w14:textId="0EB9494B" w:rsidR="00B639B2" w:rsidRDefault="00B639B2" w:rsidP="00B639B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71682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5786A2AB" w14:textId="753D7259" w:rsidR="00B639B2" w:rsidRDefault="00B639B2" w:rsidP="00B639B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71682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B639B2" w14:paraId="0CE3FA83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B11CECC" w14:textId="77777777" w:rsidR="00B639B2" w:rsidRDefault="00B639B2" w:rsidP="00B639B2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53740E6" w14:textId="5158B1B3" w:rsidR="00B639B2" w:rsidRDefault="00B639B2" w:rsidP="00B639B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71682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13C19AC3" w14:textId="52A5F31F" w:rsidR="00B639B2" w:rsidRDefault="00B639B2" w:rsidP="00B639B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71682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55AF134" w14:textId="436CD6F6" w:rsidR="00B639B2" w:rsidRDefault="00B639B2" w:rsidP="00B639B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71682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B639B2" w14:paraId="3AD6B514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10E23EC" w14:textId="77777777" w:rsidR="00B639B2" w:rsidRDefault="00B639B2" w:rsidP="00B639B2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684CE48" w14:textId="417F6805" w:rsidR="00B639B2" w:rsidRDefault="00B639B2" w:rsidP="00B639B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71682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1FEA66D1" w14:textId="4FC65AB0" w:rsidR="00B639B2" w:rsidRDefault="00B639B2" w:rsidP="00B639B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71682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E771E6A" w14:textId="0791E7BC" w:rsidR="00B639B2" w:rsidRDefault="00B639B2" w:rsidP="00B639B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71682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B639B2" w14:paraId="2145CB61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9EDA1BF" w14:textId="77777777" w:rsidR="00B639B2" w:rsidRDefault="00B639B2" w:rsidP="00B639B2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C63024B" w14:textId="0373C9F4" w:rsidR="00B639B2" w:rsidRDefault="00B639B2" w:rsidP="00B639B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71682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4D5BABEC" w14:textId="0C174107" w:rsidR="00B639B2" w:rsidRDefault="00B639B2" w:rsidP="00B639B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71682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50DF4ACF" w14:textId="73266389" w:rsidR="00B639B2" w:rsidRDefault="00B639B2" w:rsidP="00B639B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71682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B639B2" w14:paraId="2A9F145A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D981C76" w14:textId="77777777" w:rsidR="00B639B2" w:rsidRDefault="00B639B2" w:rsidP="00B639B2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1F8894A4" w14:textId="22C56F3D" w:rsidR="00B639B2" w:rsidRDefault="00B639B2" w:rsidP="00B639B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71682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55BB0CC7" w14:textId="0B49435E" w:rsidR="00B639B2" w:rsidRDefault="00B639B2" w:rsidP="00B639B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71682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3E606CA" w14:textId="14AA1636" w:rsidR="00B639B2" w:rsidRDefault="00B639B2" w:rsidP="00B639B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71682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B639B2" w14:paraId="1E19F0CA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3DC978A" w14:textId="77777777" w:rsidR="00B639B2" w:rsidRDefault="00B639B2" w:rsidP="00B639B2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0AE509E" w14:textId="5C22DDC6" w:rsidR="00B639B2" w:rsidRDefault="00B639B2" w:rsidP="00B639B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71682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2A577BD1" w14:textId="40A2CBB2" w:rsidR="00B639B2" w:rsidRDefault="00B639B2" w:rsidP="00B639B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71682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935C029" w14:textId="406D528A" w:rsidR="00B639B2" w:rsidRDefault="00B639B2" w:rsidP="00B639B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71682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748305EC" w14:textId="77777777" w:rsidTr="00FC6BFF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4372DA7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Non Current Liabil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3DF4951" w14:textId="3D046108" w:rsidR="00A6468D" w:rsidRDefault="00B639B2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80C869D" w14:textId="6C0B5522" w:rsidR="00A6468D" w:rsidRDefault="00B639B2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394F4E0" w14:textId="09CDE268" w:rsidR="00A6468D" w:rsidRDefault="00B639B2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…</w:t>
            </w:r>
          </w:p>
        </w:tc>
      </w:tr>
      <w:tr w:rsidR="00A6468D" w14:paraId="3D4FA6EE" w14:textId="77777777" w:rsidTr="00FC6BFF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18712B0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5E4CFC5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260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6036647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715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B775DA0" w14:textId="44AC7FFD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71</w:t>
            </w:r>
            <w:r w:rsidR="00FF7DF7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</w:t>
            </w:r>
          </w:p>
        </w:tc>
      </w:tr>
      <w:tr w:rsidR="00A6468D" w14:paraId="1B5B4C1A" w14:textId="77777777" w:rsidTr="00FC6BFF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3C3D034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A172943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39,953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596EF64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34,746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A6AB980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34,744</w:t>
            </w:r>
          </w:p>
        </w:tc>
      </w:tr>
      <w:tr w:rsidR="00A6468D" w14:paraId="30B5FEFD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8834ACE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FD96DA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3501E3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3A51F7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728946E2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103FE0F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1367099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8,19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08A6DA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2,99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99E8CB9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2,988</w:t>
            </w:r>
          </w:p>
        </w:tc>
      </w:tr>
      <w:tr w:rsidR="00A6468D" w14:paraId="4ACEDD69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771365A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D3EE40C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75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0BF99E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75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17FB1A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756</w:t>
            </w:r>
          </w:p>
        </w:tc>
      </w:tr>
      <w:tr w:rsidR="00B639B2" w14:paraId="4BB9ADE4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D10D04B" w14:textId="77777777" w:rsidR="00B639B2" w:rsidRDefault="00B639B2" w:rsidP="00B639B2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hideMark/>
          </w:tcPr>
          <w:p w14:paraId="0913D492" w14:textId="3A73565F" w:rsidR="00B639B2" w:rsidRDefault="00B639B2" w:rsidP="00B639B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070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hideMark/>
          </w:tcPr>
          <w:p w14:paraId="58CE9A50" w14:textId="75C542E4" w:rsidR="00B639B2" w:rsidRDefault="00B639B2" w:rsidP="00B639B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070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hideMark/>
          </w:tcPr>
          <w:p w14:paraId="0902CE86" w14:textId="2BA41080" w:rsidR="00B639B2" w:rsidRDefault="00B639B2" w:rsidP="00B639B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070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536BA263" w14:textId="77777777" w:rsidTr="00FC6BFF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D50DB0C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1F01F53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39,953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3EE5CF6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34,746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A7130D8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34,744</w:t>
            </w:r>
          </w:p>
        </w:tc>
      </w:tr>
    </w:tbl>
    <w:p w14:paraId="76DDDDEF" w14:textId="77777777" w:rsidR="001F2AF1" w:rsidRDefault="001F2AF1">
      <w:r>
        <w:br w:type="page"/>
      </w:r>
    </w:p>
    <w:tbl>
      <w:tblPr>
        <w:tblW w:w="9694" w:type="dxa"/>
        <w:tblLook w:val="04A0" w:firstRow="1" w:lastRow="0" w:firstColumn="1" w:lastColumn="0" w:noHBand="0" w:noVBand="1"/>
        <w:tblCaption w:val="Lands Administration Ministerial Corporation - Cash Flow Statement"/>
        <w:tblDescription w:val="Lands Administration Ministerial Corporation - Cash Flow Statement"/>
      </w:tblPr>
      <w:tblGrid>
        <w:gridCol w:w="5953"/>
        <w:gridCol w:w="1247"/>
        <w:gridCol w:w="1247"/>
        <w:gridCol w:w="1247"/>
      </w:tblGrid>
      <w:tr w:rsidR="00A6468D" w14:paraId="77923E4B" w14:textId="77777777" w:rsidTr="00FC6BFF">
        <w:trPr>
          <w:trHeight w:val="315"/>
        </w:trPr>
        <w:tc>
          <w:tcPr>
            <w:tcW w:w="5953" w:type="dxa"/>
            <w:shd w:val="clear" w:color="auto" w:fill="auto"/>
            <w:noWrap/>
            <w:vAlign w:val="bottom"/>
            <w:hideMark/>
          </w:tcPr>
          <w:p w14:paraId="162DA8B4" w14:textId="4C51BD74" w:rsidR="00A6468D" w:rsidRDefault="00A6468D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lastRenderedPageBreak/>
              <w:t>Cash Flow Statement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70ADD070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57224ABA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5999AD17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159C0906" w14:textId="77777777" w:rsidTr="00765862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406CB583" w14:textId="77777777" w:rsidR="00A6468D" w:rsidRDefault="00A6468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94" w:type="dxa"/>
            <w:gridSpan w:val="2"/>
            <w:shd w:val="clear" w:color="auto" w:fill="008EBA"/>
            <w:vAlign w:val="center"/>
            <w:hideMark/>
          </w:tcPr>
          <w:p w14:paraId="257C3C95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2A2CD960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</w:tr>
      <w:tr w:rsidR="00A6468D" w14:paraId="2EE66E47" w14:textId="77777777" w:rsidTr="00765862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1E12FA28" w14:textId="77777777" w:rsidR="00A6468D" w:rsidRDefault="00A6468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5913953D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5F5134A7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495DCF4C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A6468D" w14:paraId="70DDCF20" w14:textId="77777777" w:rsidTr="00FC6BFF">
        <w:trPr>
          <w:trHeight w:val="225"/>
        </w:trPr>
        <w:tc>
          <w:tcPr>
            <w:tcW w:w="5953" w:type="dxa"/>
            <w:shd w:val="clear" w:color="auto" w:fill="00426F"/>
            <w:vAlign w:val="center"/>
            <w:hideMark/>
          </w:tcPr>
          <w:p w14:paraId="59216133" w14:textId="77777777" w:rsidR="00A6468D" w:rsidRDefault="00A6468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709ABF56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7BAB2FF6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715BFBF5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A6468D" w14:paraId="2BC3A876" w14:textId="77777777" w:rsidTr="00FC6BFF">
        <w:trPr>
          <w:trHeight w:val="225"/>
        </w:trPr>
        <w:tc>
          <w:tcPr>
            <w:tcW w:w="5953" w:type="dxa"/>
            <w:tcBorders>
              <w:bottom w:val="single" w:sz="4" w:space="0" w:color="FFFFFF"/>
            </w:tcBorders>
            <w:noWrap/>
            <w:vAlign w:val="center"/>
            <w:hideMark/>
          </w:tcPr>
          <w:p w14:paraId="085FF8D6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Operating Activities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64D9E71B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1683EDF3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5E4C2F69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6E14A1F4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C227E21" w14:textId="77777777" w:rsidR="00A6468D" w:rsidRDefault="00A6468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24D6180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DA2371B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328C4DA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771BFF8E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89607C7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EB513C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3C42211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65BB42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B639B2" w14:paraId="0563802E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827E94B" w14:textId="77777777" w:rsidR="00B639B2" w:rsidRDefault="00B639B2" w:rsidP="00B639B2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E2D9BB6" w14:textId="5019D916" w:rsidR="00B639B2" w:rsidRDefault="00B639B2" w:rsidP="00B639B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87008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6BBA189" w14:textId="0AAA11FD" w:rsidR="00B639B2" w:rsidRDefault="00B639B2" w:rsidP="00B639B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87008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5730C788" w14:textId="3980C717" w:rsidR="00B639B2" w:rsidRDefault="00B639B2" w:rsidP="00B639B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87008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468C55E8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5391B08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ACEF63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6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0C7B26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8141C3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00</w:t>
            </w:r>
          </w:p>
        </w:tc>
      </w:tr>
      <w:tr w:rsidR="00B639B2" w14:paraId="6211BDEB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0C887E4" w14:textId="77777777" w:rsidR="00B639B2" w:rsidRDefault="00B639B2" w:rsidP="00B639B2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811EACD" w14:textId="1C628F54" w:rsidR="00B639B2" w:rsidRDefault="00B639B2" w:rsidP="00B639B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14E3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269A46B" w14:textId="0C21586B" w:rsidR="00B639B2" w:rsidRDefault="00B639B2" w:rsidP="00B639B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14E3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9D59715" w14:textId="7649BE9C" w:rsidR="00B639B2" w:rsidRDefault="00B639B2" w:rsidP="00B639B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14E3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B639B2" w14:paraId="79B1C2E4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DAFD08A" w14:textId="77777777" w:rsidR="00B639B2" w:rsidRDefault="00B639B2" w:rsidP="00B639B2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CE014C0" w14:textId="06225A4A" w:rsidR="00B639B2" w:rsidRDefault="00B639B2" w:rsidP="00B639B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14E3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B88E2B0" w14:textId="6EEE86D9" w:rsidR="00B639B2" w:rsidRDefault="00B639B2" w:rsidP="00B639B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14E3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4D6D6B14" w14:textId="4FB814FD" w:rsidR="00B639B2" w:rsidRDefault="00B639B2" w:rsidP="00B639B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14E3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478F93F0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338EA2DC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020A997C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252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6BAEC911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335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2B6472A9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278</w:t>
            </w:r>
          </w:p>
        </w:tc>
      </w:tr>
      <w:tr w:rsidR="00A6468D" w14:paraId="258F87AC" w14:textId="77777777" w:rsidTr="00FC6BFF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A2B3028" w14:textId="77777777" w:rsidR="00A6468D" w:rsidRDefault="00A6468D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5E363CC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712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F7846DA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420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442E672" w14:textId="77777777" w:rsidR="00A6468D" w:rsidRPr="00FB7BA7" w:rsidRDefault="00A6468D">
            <w:pPr>
              <w:jc w:val="right"/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</w:pPr>
            <w:r w:rsidRPr="00FB7BA7"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  <w:t>2,778</w:t>
            </w:r>
          </w:p>
        </w:tc>
      </w:tr>
      <w:tr w:rsidR="00A6468D" w14:paraId="75E2FA2C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E548650" w14:textId="77777777" w:rsidR="00A6468D" w:rsidRDefault="00A6468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BB160B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ED8020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FD3A80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B639B2" w14:paraId="20C8E46D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FA46924" w14:textId="77777777" w:rsidR="00B639B2" w:rsidRDefault="00B639B2" w:rsidP="00B639B2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1624700" w14:textId="640A05F3" w:rsidR="00B639B2" w:rsidRDefault="00B639B2" w:rsidP="00B639B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365C2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24A71F7" w14:textId="6F932586" w:rsidR="00B639B2" w:rsidRDefault="00B639B2" w:rsidP="00B639B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365C2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D02D597" w14:textId="7B13753F" w:rsidR="00B639B2" w:rsidRDefault="00B639B2" w:rsidP="00B639B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365C2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337ECEF3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5EFEE4E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09615D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98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8D04AA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9CC73A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</w:t>
            </w:r>
          </w:p>
        </w:tc>
      </w:tr>
      <w:tr w:rsidR="00B639B2" w14:paraId="5861B330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2D61A1E" w14:textId="77777777" w:rsidR="00B639B2" w:rsidRDefault="00B639B2" w:rsidP="00B639B2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AB4C293" w14:textId="3485DD8F" w:rsidR="00B639B2" w:rsidRDefault="00B639B2" w:rsidP="00B639B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7411F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5399346D" w14:textId="0E91918A" w:rsidR="00B639B2" w:rsidRDefault="00B639B2" w:rsidP="00B639B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7411F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77D2E30" w14:textId="018925C4" w:rsidR="00B639B2" w:rsidRDefault="00B639B2" w:rsidP="00B639B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7411F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B639B2" w14:paraId="33F4F0D4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7242AC7" w14:textId="77777777" w:rsidR="00B639B2" w:rsidRDefault="00B639B2" w:rsidP="00B639B2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189F52E" w14:textId="057A8063" w:rsidR="00B639B2" w:rsidRDefault="00B639B2" w:rsidP="00B639B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7411F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248F93DE" w14:textId="479C0193" w:rsidR="00B639B2" w:rsidRDefault="00B639B2" w:rsidP="00B639B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7411F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328814B" w14:textId="46F53ECC" w:rsidR="00B639B2" w:rsidRDefault="00B639B2" w:rsidP="00B639B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7411F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52D281FF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6C7B74A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6CF71E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00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F518F2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18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6EE662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00)</w:t>
            </w:r>
          </w:p>
        </w:tc>
      </w:tr>
      <w:tr w:rsidR="00A6468D" w14:paraId="24A7A76A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0D1EF92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0E0AF5F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48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6B4A8C1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63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BBAB46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339</w:t>
            </w:r>
          </w:p>
        </w:tc>
      </w:tr>
      <w:tr w:rsidR="00A6468D" w14:paraId="6587707A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ECE58BC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D2F0C39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00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0F4BE12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5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82CB0CC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7970FCB3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7F2E797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CAB5B9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1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4E520CC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5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527F86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14</w:t>
            </w:r>
          </w:p>
        </w:tc>
      </w:tr>
      <w:tr w:rsidR="00A6468D" w14:paraId="51CF248D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E9B6033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9C68A6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0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0B941DA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40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E20224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</w:tr>
      <w:tr w:rsidR="00A6468D" w14:paraId="0488EB97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12BA289E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0AB4DE6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61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57C43D2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0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1E6ADC0F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0</w:t>
            </w:r>
          </w:p>
        </w:tc>
      </w:tr>
      <w:tr w:rsidR="00A6468D" w14:paraId="11608D9B" w14:textId="77777777" w:rsidTr="00FC6BFF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3C2C5EB" w14:textId="77777777" w:rsidR="00A6468D" w:rsidRDefault="00A6468D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22F757B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161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1BAB07F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,469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211D68C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998</w:t>
            </w:r>
          </w:p>
        </w:tc>
      </w:tr>
      <w:tr w:rsidR="00A6468D" w14:paraId="4CFF7315" w14:textId="77777777" w:rsidTr="00FC6BFF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025377E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Operating Activitie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ECEC1D9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450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CEFA350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049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058E2BE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220</w:t>
            </w:r>
          </w:p>
        </w:tc>
      </w:tr>
      <w:tr w:rsidR="00A6468D" w14:paraId="4E23BAD6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EEEC138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Investing Activ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8778452" w14:textId="77777777" w:rsidR="00A6468D" w:rsidRDefault="00A6468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C1C04C0" w14:textId="77777777" w:rsidR="00A6468D" w:rsidRDefault="00A6468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9EEEDC0" w14:textId="77777777" w:rsidR="00A6468D" w:rsidRDefault="00A6468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399A93FE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BC386A6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7115F2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0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07C34A1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7FC000C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00</w:t>
            </w:r>
          </w:p>
        </w:tc>
      </w:tr>
      <w:tr w:rsidR="00B639B2" w14:paraId="50BA97BC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A2C439F" w14:textId="77777777" w:rsidR="00B639B2" w:rsidRDefault="00B639B2" w:rsidP="00B639B2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F2B2E7D" w14:textId="49770342" w:rsidR="00B639B2" w:rsidRDefault="00B639B2" w:rsidP="00B639B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D0DC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6A3317A" w14:textId="75C4CB12" w:rsidR="00B639B2" w:rsidRDefault="00B639B2" w:rsidP="00B639B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D0DC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DADD469" w14:textId="19AF786A" w:rsidR="00B639B2" w:rsidRDefault="00B639B2" w:rsidP="00B639B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D0DC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B639B2" w14:paraId="4C7DBC1C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15BEE1A" w14:textId="77777777" w:rsidR="00B639B2" w:rsidRDefault="00B639B2" w:rsidP="00B639B2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5ECA1703" w14:textId="7BAB2C2F" w:rsidR="00B639B2" w:rsidRDefault="00B639B2" w:rsidP="00B639B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D0DC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9E1B771" w14:textId="70CAF152" w:rsidR="00B639B2" w:rsidRDefault="00B639B2" w:rsidP="00B639B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D0DC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3472C5D" w14:textId="3498C682" w:rsidR="00B639B2" w:rsidRDefault="00B639B2" w:rsidP="00B639B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D0DC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B639B2" w14:paraId="12F23904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EA64D39" w14:textId="77777777" w:rsidR="00B639B2" w:rsidRDefault="00B639B2" w:rsidP="00B639B2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1CED4F63" w14:textId="64043C78" w:rsidR="00B639B2" w:rsidRDefault="00B639B2" w:rsidP="00B639B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D0DC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570B4DF9" w14:textId="1190C03B" w:rsidR="00B639B2" w:rsidRDefault="00B639B2" w:rsidP="00B639B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D0DC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7BB2E75" w14:textId="792B5BD7" w:rsidR="00B639B2" w:rsidRDefault="00B639B2" w:rsidP="00B639B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D0DC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B639B2" w14:paraId="519D7B92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1820140" w14:textId="77777777" w:rsidR="00B639B2" w:rsidRDefault="00B639B2" w:rsidP="00B639B2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2376FA4C" w14:textId="0F6F4118" w:rsidR="00B639B2" w:rsidRDefault="00B639B2" w:rsidP="00B639B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D0DC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266D0DCD" w14:textId="3A20DE1B" w:rsidR="00B639B2" w:rsidRDefault="00B639B2" w:rsidP="00B639B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D0DC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40B7434B" w14:textId="19F587FB" w:rsidR="00B639B2" w:rsidRDefault="00B639B2" w:rsidP="00B639B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D0DC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B639B2" w14:paraId="59CE1288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19A7C63" w14:textId="77777777" w:rsidR="00B639B2" w:rsidRDefault="00B639B2" w:rsidP="00B639B2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EA2AE78" w14:textId="7B6E574F" w:rsidR="00B639B2" w:rsidRDefault="00B639B2" w:rsidP="00B639B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D0DC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20BF688" w14:textId="53187B91" w:rsidR="00B639B2" w:rsidRDefault="00B639B2" w:rsidP="00B639B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D0DC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1FFD7715" w14:textId="6D494BE8" w:rsidR="00B639B2" w:rsidRDefault="00B639B2" w:rsidP="00B639B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D0DC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B639B2" w14:paraId="5FC6EEFD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51A9DB33" w14:textId="77777777" w:rsidR="00B639B2" w:rsidRDefault="00B639B2" w:rsidP="00B639B2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hideMark/>
          </w:tcPr>
          <w:p w14:paraId="7C4B0DAA" w14:textId="2FF1E224" w:rsidR="00B639B2" w:rsidRDefault="00B639B2" w:rsidP="00B639B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D0DC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hideMark/>
          </w:tcPr>
          <w:p w14:paraId="6658204D" w14:textId="6D7D576B" w:rsidR="00B639B2" w:rsidRDefault="00B639B2" w:rsidP="00B639B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D0DC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hideMark/>
          </w:tcPr>
          <w:p w14:paraId="5DDC1964" w14:textId="7C8F83A0" w:rsidR="00B639B2" w:rsidRDefault="00B639B2" w:rsidP="00B639B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D0DC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4BD0940B" w14:textId="77777777" w:rsidTr="00FC6BFF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DCB3BB2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Investing Activ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8BE0910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00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D6E65C9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F4381A0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00</w:t>
            </w:r>
          </w:p>
        </w:tc>
      </w:tr>
      <w:tr w:rsidR="00A6468D" w14:paraId="24364BCA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BCC3753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Financing Activ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4733004" w14:textId="77777777" w:rsidR="00A6468D" w:rsidRDefault="00A6468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205BA28" w14:textId="77777777" w:rsidR="00A6468D" w:rsidRDefault="00A6468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0C36CEB" w14:textId="77777777" w:rsidR="00A6468D" w:rsidRDefault="00A6468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B639B2" w14:paraId="157220C7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20644BF" w14:textId="77777777" w:rsidR="00B639B2" w:rsidRDefault="00B639B2" w:rsidP="00B639B2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55882E59" w14:textId="28B996B9" w:rsidR="00B639B2" w:rsidRDefault="00B639B2" w:rsidP="00B639B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530B4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466F9CD" w14:textId="72D80BF3" w:rsidR="00B639B2" w:rsidRDefault="00B639B2" w:rsidP="00B639B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530B4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5D8A15C5" w14:textId="654F53D3" w:rsidR="00B639B2" w:rsidRDefault="00B639B2" w:rsidP="00B639B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530B4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B639B2" w14:paraId="4B739CDE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6602F95" w14:textId="77777777" w:rsidR="00B639B2" w:rsidRDefault="00B639B2" w:rsidP="00B639B2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430E574C" w14:textId="2F4FAAE2" w:rsidR="00B639B2" w:rsidRDefault="00B639B2" w:rsidP="00B639B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530B4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1837D53B" w14:textId="1E5B62CA" w:rsidR="00B639B2" w:rsidRDefault="00B639B2" w:rsidP="00B639B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530B4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0FBEB03" w14:textId="32E9AC2F" w:rsidR="00B639B2" w:rsidRDefault="00B639B2" w:rsidP="00B639B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530B4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B639B2" w14:paraId="1B2E604C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D55D521" w14:textId="77777777" w:rsidR="00B639B2" w:rsidRDefault="00B639B2" w:rsidP="00B639B2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50DE1CB8" w14:textId="497F67E2" w:rsidR="00B639B2" w:rsidRDefault="00B639B2" w:rsidP="00B639B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530B4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4008E7D" w14:textId="37C116A7" w:rsidR="00B639B2" w:rsidRDefault="00B639B2" w:rsidP="00B639B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530B4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546754D5" w14:textId="058EDE70" w:rsidR="00B639B2" w:rsidRDefault="00B639B2" w:rsidP="00B639B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530B4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B639B2" w14:paraId="1C135D1C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D31132F" w14:textId="77777777" w:rsidR="00B639B2" w:rsidRDefault="00B639B2" w:rsidP="00B639B2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EB9C82B" w14:textId="54F81307" w:rsidR="00B639B2" w:rsidRDefault="00B639B2" w:rsidP="00B639B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530B4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840E825" w14:textId="4BFED10E" w:rsidR="00B639B2" w:rsidRDefault="00B639B2" w:rsidP="00B639B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530B4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D16BB11" w14:textId="09A6D3F1" w:rsidR="00B639B2" w:rsidRDefault="00B639B2" w:rsidP="00B639B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530B4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B639B2" w14:paraId="6C2DAAF8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DE7BE3C" w14:textId="77777777" w:rsidR="00B639B2" w:rsidRDefault="00B639B2" w:rsidP="00B639B2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2E79CD14" w14:textId="601D6D76" w:rsidR="00B639B2" w:rsidRDefault="00B639B2" w:rsidP="00B639B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530B4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11BD4479" w14:textId="63FD2873" w:rsidR="00B639B2" w:rsidRDefault="00B639B2" w:rsidP="00B639B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530B4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24F87F05" w14:textId="0205A2CA" w:rsidR="00B639B2" w:rsidRDefault="00B639B2" w:rsidP="00B639B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530B4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B639B2" w14:paraId="44C1EF06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2F04E93A" w14:textId="77777777" w:rsidR="00B639B2" w:rsidRDefault="00B639B2" w:rsidP="00B639B2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hideMark/>
          </w:tcPr>
          <w:p w14:paraId="6A7416BB" w14:textId="2D42DF26" w:rsidR="00B639B2" w:rsidRDefault="00B639B2" w:rsidP="00B639B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530B4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hideMark/>
          </w:tcPr>
          <w:p w14:paraId="0298FAC6" w14:textId="79777E62" w:rsidR="00B639B2" w:rsidRDefault="00B639B2" w:rsidP="00B639B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530B4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hideMark/>
          </w:tcPr>
          <w:p w14:paraId="41D9348D" w14:textId="783874AD" w:rsidR="00B639B2" w:rsidRDefault="00B639B2" w:rsidP="00B639B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530B4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417F282C" w14:textId="77777777" w:rsidTr="00FC6BFF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EFB95F0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Financing Activ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4B41371" w14:textId="28E11373" w:rsidR="00A6468D" w:rsidRDefault="00B639B2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B5ACE89" w14:textId="5DB3ED54" w:rsidR="00A6468D" w:rsidRDefault="00B639B2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5B23A9C" w14:textId="5AA4A574" w:rsidR="00A6468D" w:rsidRDefault="00B639B2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…</w:t>
            </w:r>
          </w:p>
        </w:tc>
      </w:tr>
      <w:tr w:rsidR="00A6468D" w14:paraId="16B61C88" w14:textId="77777777" w:rsidTr="00FC6BFF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634EDFC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79AB9C1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950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5D51FD2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049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C3274C2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720</w:t>
            </w:r>
          </w:p>
        </w:tc>
      </w:tr>
      <w:tr w:rsidR="00A6468D" w14:paraId="590F25BE" w14:textId="77777777" w:rsidTr="00FC6BFF">
        <w:trPr>
          <w:trHeight w:val="227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63715004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0D1795A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4,538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5CD4E63B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4,538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6E9158F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5,587</w:t>
            </w:r>
          </w:p>
        </w:tc>
      </w:tr>
      <w:tr w:rsidR="00B639B2" w14:paraId="1237626F" w14:textId="77777777" w:rsidTr="00FC6BFF">
        <w:trPr>
          <w:trHeight w:val="227"/>
        </w:trPr>
        <w:tc>
          <w:tcPr>
            <w:tcW w:w="5953" w:type="dxa"/>
            <w:tcBorders>
              <w:top w:val="single" w:sz="4" w:space="0" w:color="FFFFFF"/>
              <w:bottom w:val="single" w:sz="4" w:space="0" w:color="FFFFFF"/>
            </w:tcBorders>
            <w:noWrap/>
            <w:vAlign w:val="bottom"/>
            <w:hideMark/>
          </w:tcPr>
          <w:p w14:paraId="3527C968" w14:textId="77777777" w:rsidR="00B639B2" w:rsidRDefault="00B639B2" w:rsidP="00B639B2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hideMark/>
          </w:tcPr>
          <w:p w14:paraId="52667D63" w14:textId="796C293B" w:rsidR="00B639B2" w:rsidRDefault="00B639B2" w:rsidP="00B639B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05AD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hideMark/>
          </w:tcPr>
          <w:p w14:paraId="40E51A4D" w14:textId="4576B152" w:rsidR="00B639B2" w:rsidRDefault="00B639B2" w:rsidP="00B639B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05AD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hideMark/>
          </w:tcPr>
          <w:p w14:paraId="302EE5EC" w14:textId="757D7E69" w:rsidR="00B639B2" w:rsidRDefault="00B639B2" w:rsidP="00B639B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05AD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B639B2" w14:paraId="0FE2B4AA" w14:textId="77777777" w:rsidTr="00FC6BFF">
        <w:trPr>
          <w:trHeight w:val="227"/>
        </w:trPr>
        <w:tc>
          <w:tcPr>
            <w:tcW w:w="5953" w:type="dxa"/>
            <w:tcBorders>
              <w:top w:val="nil"/>
              <w:bottom w:val="nil"/>
            </w:tcBorders>
            <w:vAlign w:val="bottom"/>
            <w:hideMark/>
          </w:tcPr>
          <w:p w14:paraId="71C7EBAD" w14:textId="77777777" w:rsidR="00B639B2" w:rsidRDefault="00B639B2" w:rsidP="00B639B2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red in (out) as a Result of Administrative Restructuring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hideMark/>
          </w:tcPr>
          <w:p w14:paraId="1DA94443" w14:textId="6A678A5D" w:rsidR="00B639B2" w:rsidRDefault="00B639B2" w:rsidP="00B639B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05AD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hideMark/>
          </w:tcPr>
          <w:p w14:paraId="01AC6DEC" w14:textId="2133F451" w:rsidR="00B639B2" w:rsidRDefault="00B639B2" w:rsidP="00B639B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05AD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hideMark/>
          </w:tcPr>
          <w:p w14:paraId="4F01B752" w14:textId="61309BCB" w:rsidR="00B639B2" w:rsidRDefault="00B639B2" w:rsidP="00B639B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05AD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496828D5" w14:textId="77777777" w:rsidTr="00FC6BFF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7398925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54F0A70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7,488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45034CC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5,587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4061BE0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8,307</w:t>
            </w:r>
          </w:p>
        </w:tc>
      </w:tr>
    </w:tbl>
    <w:p w14:paraId="17F7E324" w14:textId="72CAAE9E" w:rsidR="00A6468D" w:rsidRDefault="00A6468D" w:rsidP="00A6468D">
      <w:pPr>
        <w:rPr>
          <w:rFonts w:asciiTheme="minorHAnsi" w:hAnsiTheme="minorHAnsi" w:cstheme="minorBidi"/>
          <w:sz w:val="22"/>
          <w:szCs w:val="22"/>
        </w:rPr>
      </w:pPr>
    </w:p>
    <w:p w14:paraId="568F4E3E" w14:textId="77777777" w:rsidR="006C0D51" w:rsidRDefault="006C0D51" w:rsidP="001F2AF1">
      <w:pPr>
        <w:pStyle w:val="Heading3"/>
        <w:rPr>
          <w:lang w:eastAsia="en-AU"/>
        </w:rPr>
        <w:sectPr w:rsidR="006C0D51" w:rsidSect="005C0744">
          <w:headerReference w:type="even" r:id="rId57"/>
          <w:headerReference w:type="default" r:id="rId58"/>
          <w:headerReference w:type="first" r:id="rId59"/>
          <w:footerReference w:type="first" r:id="rId60"/>
          <w:footnotePr>
            <w:pos w:val="beneathText"/>
          </w:footnotePr>
          <w:pgSz w:w="11907" w:h="16840" w:code="9"/>
          <w:pgMar w:top="1134" w:right="1134" w:bottom="851" w:left="1134" w:header="454" w:footer="454" w:gutter="0"/>
          <w:cols w:space="720"/>
          <w:titlePg/>
          <w:docGrid w:linePitch="272"/>
        </w:sectPr>
      </w:pPr>
    </w:p>
    <w:p w14:paraId="18F9368D" w14:textId="6FB6E580" w:rsidR="001F2AF1" w:rsidRDefault="001F2AF1" w:rsidP="001F2AF1">
      <w:pPr>
        <w:pStyle w:val="Heading3"/>
      </w:pPr>
      <w:r w:rsidRPr="00106BBF">
        <w:rPr>
          <w:lang w:eastAsia="en-AU"/>
        </w:rPr>
        <w:lastRenderedPageBreak/>
        <w:t>Luna Park Reserve Trust</w:t>
      </w:r>
    </w:p>
    <w:tbl>
      <w:tblPr>
        <w:tblW w:w="9694" w:type="dxa"/>
        <w:tblLook w:val="04A0" w:firstRow="1" w:lastRow="0" w:firstColumn="1" w:lastColumn="0" w:noHBand="0" w:noVBand="1"/>
        <w:tblCaption w:val="Luna Park Reserve Trust - Operating Statement"/>
        <w:tblDescription w:val="Luna Park Reserve Trust - Operating Statement"/>
      </w:tblPr>
      <w:tblGrid>
        <w:gridCol w:w="5953"/>
        <w:gridCol w:w="1247"/>
        <w:gridCol w:w="1247"/>
        <w:gridCol w:w="1247"/>
      </w:tblGrid>
      <w:tr w:rsidR="00A6468D" w14:paraId="652C1909" w14:textId="77777777" w:rsidTr="00FC6BFF">
        <w:trPr>
          <w:trHeight w:val="317"/>
        </w:trPr>
        <w:tc>
          <w:tcPr>
            <w:tcW w:w="5953" w:type="dxa"/>
            <w:shd w:val="clear" w:color="auto" w:fill="auto"/>
            <w:noWrap/>
            <w:vAlign w:val="bottom"/>
            <w:hideMark/>
          </w:tcPr>
          <w:p w14:paraId="1C1973FE" w14:textId="77777777" w:rsidR="00A6468D" w:rsidRDefault="00A6468D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Operating Statement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178387AE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2BF8DEBA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0585481C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7A091D4E" w14:textId="77777777" w:rsidTr="00765862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67C95751" w14:textId="77777777" w:rsidR="00A6468D" w:rsidRDefault="00A6468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94" w:type="dxa"/>
            <w:gridSpan w:val="2"/>
            <w:shd w:val="clear" w:color="auto" w:fill="008EBA"/>
            <w:vAlign w:val="center"/>
            <w:hideMark/>
          </w:tcPr>
          <w:p w14:paraId="3227B197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37D4CEAA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</w:tr>
      <w:tr w:rsidR="00A6468D" w14:paraId="56779766" w14:textId="77777777" w:rsidTr="00765862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4AB63977" w14:textId="77777777" w:rsidR="00A6468D" w:rsidRDefault="00A6468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4BC75515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3917F214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66AEAEDF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A6468D" w14:paraId="42913C0D" w14:textId="77777777" w:rsidTr="00FC6BFF">
        <w:trPr>
          <w:trHeight w:val="225"/>
        </w:trPr>
        <w:tc>
          <w:tcPr>
            <w:tcW w:w="5953" w:type="dxa"/>
            <w:shd w:val="clear" w:color="auto" w:fill="00426F"/>
            <w:vAlign w:val="center"/>
            <w:hideMark/>
          </w:tcPr>
          <w:p w14:paraId="44F7FD98" w14:textId="77777777" w:rsidR="00A6468D" w:rsidRDefault="00A6468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78C88C61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40BE4F1D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5FEDD856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A6468D" w14:paraId="5731D3BE" w14:textId="77777777" w:rsidTr="00FC6BFF">
        <w:trPr>
          <w:trHeight w:val="225"/>
        </w:trPr>
        <w:tc>
          <w:tcPr>
            <w:tcW w:w="5953" w:type="dxa"/>
            <w:tcBorders>
              <w:bottom w:val="single" w:sz="4" w:space="0" w:color="FFFFFF"/>
            </w:tcBorders>
            <w:noWrap/>
            <w:vAlign w:val="center"/>
            <w:hideMark/>
          </w:tcPr>
          <w:p w14:paraId="58B98C46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61473331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0383CFDF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72CA5528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4B552C64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D9515BD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B6FB4D9" w14:textId="77777777" w:rsidR="00A6468D" w:rsidRDefault="00A6468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779C3B9" w14:textId="77777777" w:rsidR="00A6468D" w:rsidRDefault="00A6468D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5565059" w14:textId="77777777" w:rsidR="00A6468D" w:rsidRDefault="00A6468D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B816D1" w14:paraId="56DBAE83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D94CBCD" w14:textId="77777777" w:rsidR="00B816D1" w:rsidRDefault="00B816D1" w:rsidP="00B816D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05B3848" w14:textId="20D5A8D1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3A12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68B26ED" w14:textId="3FBA2D3F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3A12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53614D34" w14:textId="6466A320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3A12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B816D1" w14:paraId="1816DA2C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4C2C3A3" w14:textId="77777777" w:rsidR="00B816D1" w:rsidRDefault="00B816D1" w:rsidP="00B816D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ED81B34" w14:textId="508CE947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3A12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439895AC" w14:textId="48DE1CCA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3A12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4FB2C405" w14:textId="0C033C9D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3A12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14655EEA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FBC821B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DD8218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23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78AD1BF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8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39D4B7B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68</w:t>
            </w:r>
          </w:p>
        </w:tc>
      </w:tr>
      <w:tr w:rsidR="00B816D1" w14:paraId="29732CC5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FF6F773" w14:textId="77777777" w:rsidR="00B816D1" w:rsidRDefault="00B816D1" w:rsidP="00B816D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107FB259" w14:textId="73391498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901F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DE9C352" w14:textId="6FD808F2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901F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5BF6E319" w14:textId="4DDC2453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901F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B816D1" w14:paraId="5CC5A178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289509E" w14:textId="77777777" w:rsidR="00B816D1" w:rsidRDefault="00B816D1" w:rsidP="00B816D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28E68914" w14:textId="116A5A19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901F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2F258947" w14:textId="380F31AC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901F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4E10276F" w14:textId="39F15CFD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901F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314AB200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4D051C3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6DD5F2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0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5988002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0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673BDF1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16</w:t>
            </w:r>
          </w:p>
        </w:tc>
      </w:tr>
      <w:tr w:rsidR="00B816D1" w14:paraId="2B162C78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99B6F9C" w14:textId="77777777" w:rsidR="00B816D1" w:rsidRDefault="00B816D1" w:rsidP="00B816D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B1583B1" w14:textId="7B893704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7729B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36A1D35" w14:textId="5A107DE0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7729B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18EF3021" w14:textId="45B9EA18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7729BD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19157474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CB4C034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D3E3EBF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7F9CD2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540FC22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514DE188" w14:textId="77777777" w:rsidTr="00FC6BFF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7214048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01AC0890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133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3FD14033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484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5998ADBC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784</w:t>
            </w:r>
          </w:p>
        </w:tc>
      </w:tr>
      <w:tr w:rsidR="00A6468D" w14:paraId="6BE39969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3D20F40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1C9FD2DC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3A68F5C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67A97B1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B816D1" w14:paraId="0BE17998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581479C" w14:textId="77777777" w:rsidR="00B816D1" w:rsidRDefault="00B816D1" w:rsidP="00B816D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1BA4E5E5" w14:textId="08566DE5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706B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20143AD7" w14:textId="76C28F21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706B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432209DF" w14:textId="20F9D3E2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F706B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2BE1F521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4027DEE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EA5F8C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0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04540DB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0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BD6009B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</w:tr>
      <w:tr w:rsidR="00B816D1" w14:paraId="46E850EB" w14:textId="77777777" w:rsidTr="00FC6BFF">
        <w:trPr>
          <w:trHeight w:val="227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vAlign w:val="center"/>
            <w:hideMark/>
          </w:tcPr>
          <w:p w14:paraId="1685BD05" w14:textId="77777777" w:rsidR="00B816D1" w:rsidRDefault="00B816D1" w:rsidP="00765862">
            <w:pPr>
              <w:ind w:right="-104"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23B12DFA" w14:textId="2B425859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463F08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5F3D9C65" w14:textId="2B44209B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463F08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59A5C0F5" w14:textId="6FA39EB7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463F08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B816D1" w14:paraId="31068FD4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9752003" w14:textId="77777777" w:rsidR="00B816D1" w:rsidRDefault="00B816D1" w:rsidP="00B816D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D59E85B" w14:textId="730CCC76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463F08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D33E005" w14:textId="4D0CBFFB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463F08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4A260E7C" w14:textId="7D2DD66C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463F08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4997D792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3C87741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C93DE2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12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FBDE9A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4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3B8F4E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892</w:t>
            </w:r>
          </w:p>
        </w:tc>
      </w:tr>
      <w:tr w:rsidR="00B816D1" w14:paraId="77F00A7C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135E8D5" w14:textId="77777777" w:rsidR="00B816D1" w:rsidRDefault="00B816D1" w:rsidP="00B816D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C3229B0" w14:textId="6287F00F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902E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5B763DDF" w14:textId="14114EFC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902E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2307471" w14:textId="770FE3B9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902E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387F4055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ECF256A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BDB42C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59D9C0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A77297C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5</w:t>
            </w:r>
          </w:p>
        </w:tc>
      </w:tr>
      <w:tr w:rsidR="00B816D1" w14:paraId="03DF1B94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4D3BEE5" w14:textId="77777777" w:rsidR="00B816D1" w:rsidRDefault="00B816D1" w:rsidP="00B816D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4A4F0BA4" w14:textId="37A029AB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013EF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557E721C" w14:textId="166B4989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013EF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EEC8CB6" w14:textId="2CF0BA07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013EF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B816D1" w14:paraId="088C44B6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131C12D" w14:textId="77777777" w:rsidR="00B816D1" w:rsidRDefault="00B816D1" w:rsidP="00B816D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hideMark/>
          </w:tcPr>
          <w:p w14:paraId="0CCCAEF9" w14:textId="2A1D6D4B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013EF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hideMark/>
          </w:tcPr>
          <w:p w14:paraId="23612ED8" w14:textId="45F6AC6A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013EF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hideMark/>
          </w:tcPr>
          <w:p w14:paraId="624EEAA2" w14:textId="23413401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013EF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1B3AB665" w14:textId="77777777" w:rsidTr="00FC6BFF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834B743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69674135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129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393D6D1D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643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048FC9BB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057</w:t>
            </w:r>
          </w:p>
        </w:tc>
      </w:tr>
      <w:tr w:rsidR="00B816D1" w14:paraId="0833613A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67401A8" w14:textId="77777777" w:rsidR="00B816D1" w:rsidRDefault="00B816D1" w:rsidP="00B816D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ain/(Loss) on Disposal of Non Current Asse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hideMark/>
          </w:tcPr>
          <w:p w14:paraId="1B705004" w14:textId="1774C782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81096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hideMark/>
          </w:tcPr>
          <w:p w14:paraId="3EBA75F5" w14:textId="76168217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81096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hideMark/>
          </w:tcPr>
          <w:p w14:paraId="124BFCF1" w14:textId="5889B194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81096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B816D1" w14:paraId="055ADB40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center"/>
            <w:hideMark/>
          </w:tcPr>
          <w:p w14:paraId="36259FF9" w14:textId="77777777" w:rsidR="00B816D1" w:rsidRDefault="00B816D1" w:rsidP="00B816D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hideMark/>
          </w:tcPr>
          <w:p w14:paraId="5C76EC3F" w14:textId="356E531B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81096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hideMark/>
          </w:tcPr>
          <w:p w14:paraId="59521017" w14:textId="64771291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81096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hideMark/>
          </w:tcPr>
          <w:p w14:paraId="3C402F14" w14:textId="471023C2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81096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4B686FFF" w14:textId="77777777" w:rsidTr="00FC6BFF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999D695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DC9CBAC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4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1977281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59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A10A3CA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73</w:t>
            </w:r>
          </w:p>
        </w:tc>
      </w:tr>
    </w:tbl>
    <w:p w14:paraId="3A8F9485" w14:textId="77777777" w:rsidR="00A6468D" w:rsidRDefault="00A6468D" w:rsidP="00A6468D">
      <w:pPr>
        <w:rPr>
          <w:rFonts w:asciiTheme="minorHAnsi" w:eastAsiaTheme="minorHAnsi" w:hAnsiTheme="minorHAnsi" w:cstheme="minorBidi"/>
          <w:sz w:val="22"/>
          <w:szCs w:val="22"/>
        </w:rPr>
      </w:pPr>
      <w:r>
        <w:br w:type="page"/>
      </w:r>
    </w:p>
    <w:tbl>
      <w:tblPr>
        <w:tblW w:w="9694" w:type="dxa"/>
        <w:tblLook w:val="04A0" w:firstRow="1" w:lastRow="0" w:firstColumn="1" w:lastColumn="0" w:noHBand="0" w:noVBand="1"/>
        <w:tblCaption w:val="Luna Park Reserve Trust - Balance Sheet"/>
        <w:tblDescription w:val="Luna Park Reserve Trust - Balance Sheet"/>
      </w:tblPr>
      <w:tblGrid>
        <w:gridCol w:w="5953"/>
        <w:gridCol w:w="1247"/>
        <w:gridCol w:w="1247"/>
        <w:gridCol w:w="1247"/>
      </w:tblGrid>
      <w:tr w:rsidR="00A6468D" w14:paraId="09C9692D" w14:textId="77777777" w:rsidTr="00FC6BFF">
        <w:trPr>
          <w:trHeight w:val="315"/>
        </w:trPr>
        <w:tc>
          <w:tcPr>
            <w:tcW w:w="5953" w:type="dxa"/>
            <w:shd w:val="clear" w:color="auto" w:fill="auto"/>
            <w:noWrap/>
            <w:vAlign w:val="bottom"/>
            <w:hideMark/>
          </w:tcPr>
          <w:p w14:paraId="314181F7" w14:textId="77777777" w:rsidR="00A6468D" w:rsidRDefault="00A6468D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lastRenderedPageBreak/>
              <w:t>Balance Sheet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3923BDCB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2B34DF27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26619CCF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57139513" w14:textId="77777777" w:rsidTr="00765862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0ED48AC3" w14:textId="77777777" w:rsidR="00A6468D" w:rsidRDefault="00A6468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94" w:type="dxa"/>
            <w:gridSpan w:val="2"/>
            <w:shd w:val="clear" w:color="auto" w:fill="008EBA"/>
            <w:vAlign w:val="center"/>
            <w:hideMark/>
          </w:tcPr>
          <w:p w14:paraId="0ADC2326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3A3D2725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</w:tr>
      <w:tr w:rsidR="00A6468D" w14:paraId="4AEE21BF" w14:textId="77777777" w:rsidTr="00765862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254AE38E" w14:textId="77777777" w:rsidR="00A6468D" w:rsidRDefault="00A6468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45087668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70B359FB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2B8FE919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A6468D" w14:paraId="5D9A53AA" w14:textId="77777777" w:rsidTr="00FC6BFF">
        <w:trPr>
          <w:trHeight w:val="225"/>
        </w:trPr>
        <w:tc>
          <w:tcPr>
            <w:tcW w:w="5953" w:type="dxa"/>
            <w:shd w:val="clear" w:color="auto" w:fill="00426F"/>
            <w:vAlign w:val="center"/>
            <w:hideMark/>
          </w:tcPr>
          <w:p w14:paraId="2C918909" w14:textId="77777777" w:rsidR="00A6468D" w:rsidRDefault="00A6468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6642E048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2EA304F9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3F027DA1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A6468D" w14:paraId="21D6FA54" w14:textId="77777777" w:rsidTr="00FC6BFF">
        <w:trPr>
          <w:trHeight w:val="225"/>
        </w:trPr>
        <w:tc>
          <w:tcPr>
            <w:tcW w:w="5953" w:type="dxa"/>
            <w:tcBorders>
              <w:bottom w:val="single" w:sz="4" w:space="0" w:color="FFFFFF"/>
            </w:tcBorders>
            <w:noWrap/>
            <w:vAlign w:val="center"/>
            <w:hideMark/>
          </w:tcPr>
          <w:p w14:paraId="04889A38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07911AAF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64B951DC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34865E28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52333102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F4E1B2B" w14:textId="77777777" w:rsidR="00A6468D" w:rsidRDefault="00A6468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275125F" w14:textId="77777777" w:rsidR="00A6468D" w:rsidRDefault="00A6468D">
            <w:pP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04E8081" w14:textId="77777777" w:rsidR="00A6468D" w:rsidRDefault="00A6468D">
            <w:pPr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EA4C555" w14:textId="77777777" w:rsidR="00A6468D" w:rsidRDefault="00A6468D">
            <w:pPr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A6468D" w14:paraId="507B42BF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0EBFF7B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8B4DEC9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88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DD39B5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49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9FB15A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580</w:t>
            </w:r>
          </w:p>
        </w:tc>
      </w:tr>
      <w:tr w:rsidR="00B816D1" w14:paraId="3C715A11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3BC7C5E" w14:textId="77777777" w:rsidR="00B816D1" w:rsidRDefault="00B816D1" w:rsidP="00B816D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10FBF9F8" w14:textId="5138B692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227E6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2DB14E13" w14:textId="07C0EADD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227E6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60D0479" w14:textId="0EFEE260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227E6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654A79FF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3991C49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3DEFBC2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3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C6CEFC9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3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A37AF3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34</w:t>
            </w:r>
          </w:p>
        </w:tc>
      </w:tr>
      <w:tr w:rsidR="00B816D1" w14:paraId="7DCAC981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537065F" w14:textId="77777777" w:rsidR="00B816D1" w:rsidRDefault="00B816D1" w:rsidP="00B816D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5AFC6970" w14:textId="633F384B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A6C1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2065E281" w14:textId="0B5F70AA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A6C1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FAF2927" w14:textId="6771CDF2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A6C1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B816D1" w14:paraId="6554885E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7A1624E" w14:textId="77777777" w:rsidR="00B816D1" w:rsidRDefault="00B816D1" w:rsidP="00B816D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54541B3" w14:textId="13F6B2DB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A6C1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CF63111" w14:textId="7A382B49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A6C1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4BC52620" w14:textId="57E18468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A6C1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B816D1" w14:paraId="4AAB2912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70069D1" w14:textId="77777777" w:rsidR="00B816D1" w:rsidRDefault="00B816D1" w:rsidP="00B816D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5E877CD" w14:textId="01A17169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A6C1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2248DD80" w14:textId="298884A4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A6C1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0662BCC" w14:textId="75554398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A6C1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B816D1" w14:paraId="6E7E9C5B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35369F6" w14:textId="77777777" w:rsidR="00B816D1" w:rsidRDefault="00B816D1" w:rsidP="00B816D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5214D4B6" w14:textId="630F1684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A6C1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4313BDD" w14:textId="54DFA496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A6C1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FD2366B" w14:textId="22B9F825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A6C1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B816D1" w14:paraId="1F65862E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A414812" w14:textId="77777777" w:rsidR="00B816D1" w:rsidRDefault="00B816D1" w:rsidP="00B816D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5769B81" w14:textId="53715B43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A6C1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23869D9" w14:textId="3EC6FF8B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A6C1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9417656" w14:textId="7346480B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A6C1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B816D1" w14:paraId="6225E86B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4D94A63" w14:textId="77777777" w:rsidR="00B816D1" w:rsidRDefault="00B816D1" w:rsidP="00B816D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ssets Held For Sale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hideMark/>
          </w:tcPr>
          <w:p w14:paraId="6F0769DD" w14:textId="6A46B1F3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A6C1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hideMark/>
          </w:tcPr>
          <w:p w14:paraId="0A754271" w14:textId="35259D1B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A6C1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hideMark/>
          </w:tcPr>
          <w:p w14:paraId="4F82A5F8" w14:textId="7F08E8E0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A6C1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091B94E5" w14:textId="77777777" w:rsidTr="00FC6BFF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3523C17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64D83BC9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512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567A6A68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125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3150F033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213</w:t>
            </w:r>
          </w:p>
        </w:tc>
      </w:tr>
      <w:tr w:rsidR="00A6468D" w14:paraId="5D8F0622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22BC9CC" w14:textId="77777777" w:rsidR="00A6468D" w:rsidRDefault="00A6468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 Asse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64E937DA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62108E7F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303788FC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B816D1" w14:paraId="230142B9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2EB3758" w14:textId="77777777" w:rsidR="00B816D1" w:rsidRDefault="00B816D1" w:rsidP="00B816D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24B70183" w14:textId="13DAD1F0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5F14CF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1BC1D090" w14:textId="4CB4A1B4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5F14CF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56AF336" w14:textId="48AC551A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5F14CF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B816D1" w14:paraId="01A56BCE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2698076" w14:textId="77777777" w:rsidR="00B816D1" w:rsidRDefault="00B816D1" w:rsidP="00B816D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2471ECC3" w14:textId="164990B4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5F14CF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4194A9AB" w14:textId="1F40FD18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5F14CF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F3DD1C5" w14:textId="1B3A41EF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5F14CF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B816D1" w14:paraId="12E68B19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2256D6A" w14:textId="77777777" w:rsidR="00B816D1" w:rsidRDefault="00B816D1" w:rsidP="00B816D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0E36276" w14:textId="25003ADA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5F14CF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1E451DD7" w14:textId="14DE8C8C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5F14CF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5C9673D5" w14:textId="38C2980C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5F14CF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B816D1" w14:paraId="73D6F940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172F3F5" w14:textId="77777777" w:rsidR="00B816D1" w:rsidRDefault="00B816D1" w:rsidP="00B816D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2205C87C" w14:textId="1C4FDF40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5F14CF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52E905A7" w14:textId="3F345A64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5F14CF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508AB1E2" w14:textId="567C7463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5F14CF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B816D1" w14:paraId="78225F31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924F766" w14:textId="77777777" w:rsidR="00B816D1" w:rsidRDefault="00B816D1" w:rsidP="00B816D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A33D44E" w14:textId="7F89CD6E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5F14CF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1647C6A" w14:textId="649B0280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5F14CF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705E4AC" w14:textId="29BBC6FC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5F14CF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B816D1" w14:paraId="4572E63A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9AACA4B" w14:textId="77777777" w:rsidR="00B816D1" w:rsidRDefault="00B816D1" w:rsidP="00B816D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81F83E1" w14:textId="23CD8D43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5F14CF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C13000B" w14:textId="1FB10368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5F14CF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FF56D67" w14:textId="64DC6BDE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5F14CF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0EE7BE27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3F728CB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BE4D8E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561D1A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4B42B2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769E951F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B7688E0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D6DE7BF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3,73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C60534B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3,27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66833F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2,766</w:t>
            </w:r>
          </w:p>
        </w:tc>
      </w:tr>
      <w:tr w:rsidR="00B816D1" w14:paraId="368E03C4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CCBB2E9" w14:textId="77777777" w:rsidR="00B816D1" w:rsidRDefault="00B816D1" w:rsidP="00B816D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D9B56CE" w14:textId="7723219A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933187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B5E0595" w14:textId="19CCF7C0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933187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10922EF" w14:textId="67493C51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933187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1CBD37AA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13340FC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  Infrastructure System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650C1AA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00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322607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00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8DC768F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700</w:t>
            </w:r>
          </w:p>
        </w:tc>
      </w:tr>
      <w:tr w:rsidR="00B816D1" w14:paraId="3C5E58AB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20D302E" w14:textId="77777777" w:rsidR="00B816D1" w:rsidRDefault="00B816D1" w:rsidP="00B816D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EFE09C2" w14:textId="7F9BD8C5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575DA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22C94865" w14:textId="18D80C9B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575DA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1EEB1A58" w14:textId="336866B5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575DA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B816D1" w14:paraId="361A0486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A7C6287" w14:textId="77777777" w:rsidR="00B816D1" w:rsidRDefault="00B816D1" w:rsidP="00B816D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0DC96AE" w14:textId="473903C5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575DA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98D6F8D" w14:textId="71528A7C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575DA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11FD1BA3" w14:textId="0697A2CC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575DA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B816D1" w14:paraId="79BF8B5B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F2C4706" w14:textId="77777777" w:rsidR="00B816D1" w:rsidRDefault="00B816D1" w:rsidP="00B816D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0AD6974" w14:textId="024D2762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575DA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17B34A6E" w14:textId="64EC81B6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575DA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543B15C8" w14:textId="60391C47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575DA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B816D1" w14:paraId="023F9801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4522795" w14:textId="77777777" w:rsidR="00B816D1" w:rsidRDefault="00B816D1" w:rsidP="00B816D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hideMark/>
          </w:tcPr>
          <w:p w14:paraId="1EC54CFB" w14:textId="09FEB5A0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575DA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hideMark/>
          </w:tcPr>
          <w:p w14:paraId="12270876" w14:textId="0B8A68D6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575DA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hideMark/>
          </w:tcPr>
          <w:p w14:paraId="7E7C5115" w14:textId="57E48593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575DA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45D25540" w14:textId="77777777" w:rsidTr="00FC6BFF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CB71E20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Non Current Asset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780BA191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1,737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714236C0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1,281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143B665A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0,465</w:t>
            </w:r>
          </w:p>
        </w:tc>
      </w:tr>
      <w:tr w:rsidR="00A6468D" w14:paraId="6F9852EC" w14:textId="77777777" w:rsidTr="00FC6BFF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11D47D3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B593FBF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5,249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9EF50EA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4,406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CFFE246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4,679</w:t>
            </w:r>
          </w:p>
        </w:tc>
      </w:tr>
      <w:tr w:rsidR="00A6468D" w14:paraId="1C15F50E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1B20A1E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63AE767" w14:textId="77777777" w:rsidR="00A6468D" w:rsidRDefault="00A6468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CCC57B2" w14:textId="77777777" w:rsidR="00A6468D" w:rsidRDefault="00A6468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64D3C7A" w14:textId="77777777" w:rsidR="00A6468D" w:rsidRDefault="00A6468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462D986E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166E0AC" w14:textId="77777777" w:rsidR="00A6468D" w:rsidRDefault="00A6468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2C5DE02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BE2BD0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47BA31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B816D1" w14:paraId="4F88DB5D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E3D8867" w14:textId="77777777" w:rsidR="00B816D1" w:rsidRDefault="00B816D1" w:rsidP="00B816D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9A6CC74" w14:textId="74E53C34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532B3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EFE73B5" w14:textId="194394FF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532B3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52A99A14" w14:textId="50B7C916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532B3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3A3087B3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054606B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003B659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1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9774721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1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FF08BD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10</w:t>
            </w:r>
          </w:p>
        </w:tc>
      </w:tr>
      <w:tr w:rsidR="00B816D1" w14:paraId="625E1622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2D2AF66" w14:textId="77777777" w:rsidR="00B816D1" w:rsidRDefault="00B816D1" w:rsidP="00B816D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179FBFF0" w14:textId="35AA31A7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B5E1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693129B" w14:textId="5D3F9348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B5E1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33DBBE5" w14:textId="6B021329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B5E1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B816D1" w14:paraId="0E42575B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E83FD4D" w14:textId="77777777" w:rsidR="00B816D1" w:rsidRDefault="00B816D1" w:rsidP="00B816D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89962D7" w14:textId="49A5FC36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B5E1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F71B336" w14:textId="7FC9883E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B5E1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7F5080A" w14:textId="717CB08D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B5E1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0D4D75F3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21DEAF1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0CAF1D2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5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4ABF01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3256982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0)</w:t>
            </w:r>
          </w:p>
        </w:tc>
      </w:tr>
      <w:tr w:rsidR="00B816D1" w14:paraId="2ADCE6AC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FB296F5" w14:textId="77777777" w:rsidR="00B816D1" w:rsidRDefault="00B816D1" w:rsidP="00B816D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156313C" w14:textId="578DFF24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9351F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52ABAAEE" w14:textId="7D81F3E6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9351F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1EC94807" w14:textId="7D76A700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9351F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B816D1" w14:paraId="15BE235C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78A1BD0" w14:textId="77777777" w:rsidR="00B816D1" w:rsidRDefault="00B816D1" w:rsidP="00B816D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859F7C5" w14:textId="4BF1B34B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9351F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E83081F" w14:textId="12782DAC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9351F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3DB7903" w14:textId="277CE8C4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9351F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B816D1" w14:paraId="11B32484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A5F4DE6" w14:textId="77777777" w:rsidR="00B816D1" w:rsidRDefault="00B816D1" w:rsidP="00B816D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hideMark/>
          </w:tcPr>
          <w:p w14:paraId="753C4359" w14:textId="7DFA7367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9351F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hideMark/>
          </w:tcPr>
          <w:p w14:paraId="23F0A286" w14:textId="0C2A2C35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9351F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hideMark/>
          </w:tcPr>
          <w:p w14:paraId="6197A573" w14:textId="48EEB569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9351F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2DBB64F3" w14:textId="77777777" w:rsidTr="00FC6BFF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08C9979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4CE86F4D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66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0C02CD98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10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6295F3EB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10</w:t>
            </w:r>
          </w:p>
        </w:tc>
      </w:tr>
      <w:tr w:rsidR="00A6468D" w14:paraId="0730B518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91C8B4F" w14:textId="77777777" w:rsidR="00A6468D" w:rsidRDefault="00A6468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 Liabil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2718FEB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04EF6721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6F54118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B816D1" w14:paraId="51EBA9CF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2A01FC6" w14:textId="77777777" w:rsidR="00B816D1" w:rsidRDefault="00B816D1" w:rsidP="00B816D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3EFE8C4" w14:textId="08B253EA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40F3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25C1682B" w14:textId="3C49F886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40F3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7C5FF9C" w14:textId="7CCFEF36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40F3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B816D1" w14:paraId="19CDE5D7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8DE557F" w14:textId="77777777" w:rsidR="00B816D1" w:rsidRDefault="00B816D1" w:rsidP="00B816D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482C72B" w14:textId="5018F635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40F3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81FBB41" w14:textId="68AA3860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40F3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445F5F0A" w14:textId="6541B502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40F3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B816D1" w14:paraId="5C069854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AF72F77" w14:textId="77777777" w:rsidR="00B816D1" w:rsidRDefault="00B816D1" w:rsidP="00B816D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47E4B136" w14:textId="24C9EA6A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40F3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2B6F3B50" w14:textId="7132B26E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40F3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543259B" w14:textId="40F42291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40F3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B816D1" w14:paraId="6544093B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40EB360" w14:textId="77777777" w:rsidR="00B816D1" w:rsidRDefault="00B816D1" w:rsidP="00B816D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430409B8" w14:textId="70DEF136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40F3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CF5B941" w14:textId="33D88AF8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40F3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49D0AB2F" w14:textId="15582ABB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40F3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B816D1" w14:paraId="379BFAFF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E23107E" w14:textId="77777777" w:rsidR="00B816D1" w:rsidRDefault="00B816D1" w:rsidP="00B816D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223CBFD7" w14:textId="726C0B37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40F3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F985D92" w14:textId="35F74188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40F3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34A61EF" w14:textId="6999BE51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40F3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B816D1" w14:paraId="5BB41D4A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5F8D510" w14:textId="77777777" w:rsidR="00B816D1" w:rsidRDefault="00B816D1" w:rsidP="00B816D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612AB24" w14:textId="4A27274E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40F3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53C664E" w14:textId="5B1BBB2B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40F3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292DC38F" w14:textId="51E846AC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40F3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B816D1" w14:paraId="190793F6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7D47FA5" w14:textId="77777777" w:rsidR="00B816D1" w:rsidRDefault="00B816D1" w:rsidP="00B816D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1E3195AA" w14:textId="56EC1D75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9C3DC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F47617D" w14:textId="3B32FDB3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9C3DC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2073E43C" w14:textId="2E3BA0F5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9C3DC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5910F878" w14:textId="77777777" w:rsidTr="00FC6BFF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2C406C1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Non Current Liabil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543F168" w14:textId="409AA42E" w:rsidR="00A6468D" w:rsidRDefault="00B816D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A90EDB5" w14:textId="07995600" w:rsidR="00A6468D" w:rsidRDefault="00B816D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4FC2B2C" w14:textId="2084F6F3" w:rsidR="00A6468D" w:rsidRDefault="00B816D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…</w:t>
            </w:r>
          </w:p>
        </w:tc>
      </w:tr>
      <w:tr w:rsidR="00A6468D" w14:paraId="731A8BE6" w14:textId="77777777" w:rsidTr="00FC6BFF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B190A5A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AAF1B14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66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AAE95D2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10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6B6850A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10</w:t>
            </w:r>
          </w:p>
        </w:tc>
      </w:tr>
      <w:tr w:rsidR="00A6468D" w14:paraId="3D18A19A" w14:textId="77777777" w:rsidTr="00FC6BFF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C75EA64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2ADF7A3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4,283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70204FA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3,995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385BFB8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4,269</w:t>
            </w:r>
          </w:p>
        </w:tc>
      </w:tr>
      <w:tr w:rsidR="00A6468D" w14:paraId="2CACD657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4FC6DC7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30C6D8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ED2557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625A161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39E68793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DA781BF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E297ACB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32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85881B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49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674CCE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765</w:t>
            </w:r>
          </w:p>
        </w:tc>
      </w:tr>
      <w:tr w:rsidR="00A6468D" w14:paraId="031AA92B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BEBE652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3EFC26A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6,95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0022232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6,50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CE688CC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6,504</w:t>
            </w:r>
          </w:p>
        </w:tc>
      </w:tr>
      <w:tr w:rsidR="00B816D1" w14:paraId="755C61D3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0D88CCC" w14:textId="77777777" w:rsidR="00B816D1" w:rsidRDefault="00B816D1" w:rsidP="00B816D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hideMark/>
          </w:tcPr>
          <w:p w14:paraId="7E9E2E19" w14:textId="28027D8E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8647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hideMark/>
          </w:tcPr>
          <w:p w14:paraId="155B6A93" w14:textId="029769AF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8647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hideMark/>
          </w:tcPr>
          <w:p w14:paraId="6F1435AF" w14:textId="05BE21CA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8647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3A35245F" w14:textId="77777777" w:rsidTr="00FC6BFF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421C12D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DFCE058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4,283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93779B0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3,995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0446074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4,269</w:t>
            </w:r>
          </w:p>
        </w:tc>
      </w:tr>
    </w:tbl>
    <w:p w14:paraId="649D9789" w14:textId="77777777" w:rsidR="001F2AF1" w:rsidRDefault="001F2AF1">
      <w:r>
        <w:br w:type="page"/>
      </w:r>
    </w:p>
    <w:tbl>
      <w:tblPr>
        <w:tblW w:w="9694" w:type="dxa"/>
        <w:tblLook w:val="04A0" w:firstRow="1" w:lastRow="0" w:firstColumn="1" w:lastColumn="0" w:noHBand="0" w:noVBand="1"/>
        <w:tblCaption w:val="Luna Park Reserve Trust - Cash Flow Statement"/>
        <w:tblDescription w:val="Luna Park Reserve Trust - Cash Flow Statement"/>
      </w:tblPr>
      <w:tblGrid>
        <w:gridCol w:w="5953"/>
        <w:gridCol w:w="1247"/>
        <w:gridCol w:w="1247"/>
        <w:gridCol w:w="1247"/>
      </w:tblGrid>
      <w:tr w:rsidR="00A6468D" w14:paraId="286B5320" w14:textId="77777777" w:rsidTr="00FC6BFF">
        <w:trPr>
          <w:trHeight w:val="315"/>
        </w:trPr>
        <w:tc>
          <w:tcPr>
            <w:tcW w:w="5953" w:type="dxa"/>
            <w:shd w:val="clear" w:color="auto" w:fill="auto"/>
            <w:noWrap/>
            <w:vAlign w:val="bottom"/>
            <w:hideMark/>
          </w:tcPr>
          <w:p w14:paraId="74DC332B" w14:textId="313BF7C9" w:rsidR="00A6468D" w:rsidRDefault="00A6468D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lastRenderedPageBreak/>
              <w:t>Cash Flow Statement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3EA3F66D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33318C8A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0EE954EA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64CBD67A" w14:textId="77777777" w:rsidTr="007E7392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3860BC5B" w14:textId="77777777" w:rsidR="00A6468D" w:rsidRDefault="00A6468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94" w:type="dxa"/>
            <w:gridSpan w:val="2"/>
            <w:shd w:val="clear" w:color="auto" w:fill="008EBA"/>
            <w:vAlign w:val="center"/>
            <w:hideMark/>
          </w:tcPr>
          <w:p w14:paraId="7226BEB4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536F02D0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</w:tr>
      <w:tr w:rsidR="00A6468D" w14:paraId="16DCB470" w14:textId="77777777" w:rsidTr="007E7392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7AEFFC41" w14:textId="77777777" w:rsidR="00A6468D" w:rsidRDefault="00A6468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63AD4611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0965EF24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26940050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A6468D" w14:paraId="55E253E5" w14:textId="77777777" w:rsidTr="00FC6BFF">
        <w:trPr>
          <w:trHeight w:val="225"/>
        </w:trPr>
        <w:tc>
          <w:tcPr>
            <w:tcW w:w="5953" w:type="dxa"/>
            <w:shd w:val="clear" w:color="auto" w:fill="00426F"/>
            <w:vAlign w:val="center"/>
            <w:hideMark/>
          </w:tcPr>
          <w:p w14:paraId="2C02E915" w14:textId="77777777" w:rsidR="00A6468D" w:rsidRDefault="00A6468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06B48D8B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57A6C8D7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3473B48D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A6468D" w14:paraId="271BA5A1" w14:textId="77777777" w:rsidTr="00FC6BFF">
        <w:trPr>
          <w:trHeight w:val="225"/>
        </w:trPr>
        <w:tc>
          <w:tcPr>
            <w:tcW w:w="5953" w:type="dxa"/>
            <w:tcBorders>
              <w:bottom w:val="single" w:sz="4" w:space="0" w:color="FFFFFF"/>
            </w:tcBorders>
            <w:noWrap/>
            <w:vAlign w:val="center"/>
            <w:hideMark/>
          </w:tcPr>
          <w:p w14:paraId="66B96DC0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Operating Activities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72B45EBA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0CA2E8B4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60C600DA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026A6AA4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AADE3AF" w14:textId="77777777" w:rsidR="00A6468D" w:rsidRDefault="00A6468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C049461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6BD24FB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1407F8F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B816D1" w14:paraId="4D3DA0A2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789D950" w14:textId="77777777" w:rsidR="00B816D1" w:rsidRDefault="00B816D1" w:rsidP="00B816D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E62B3B3" w14:textId="6A22F33C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07FA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B949824" w14:textId="59DA461D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07FA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E9D8D2D" w14:textId="25C0A4B9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07FA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B816D1" w14:paraId="60FC8324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04843E9" w14:textId="77777777" w:rsidR="00B816D1" w:rsidRDefault="00B816D1" w:rsidP="00B816D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F623268" w14:textId="6A7C0D0B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07FA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534CE24" w14:textId="340D55E9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07FA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5D53FC8" w14:textId="7EA5893B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07FA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B816D1" w14:paraId="4B7B9E73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23FF1B7" w14:textId="77777777" w:rsidR="00B816D1" w:rsidRDefault="00B816D1" w:rsidP="00B816D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A28DA0F" w14:textId="2F8EA87A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07FA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C4276D3" w14:textId="0EE21688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07FA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CD53C6A" w14:textId="12871A74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07FA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B816D1" w14:paraId="3771538A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07A8A00" w14:textId="77777777" w:rsidR="00B816D1" w:rsidRDefault="00B816D1" w:rsidP="00B816D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580D153D" w14:textId="640E8CB6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07FA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8F4ACF1" w14:textId="1D390147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07FA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2D9B3C9E" w14:textId="2EF2CE7F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07FA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B816D1" w14:paraId="1C75DC2E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19E9C51" w14:textId="77777777" w:rsidR="00B816D1" w:rsidRDefault="00B816D1" w:rsidP="00B816D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CDF9856" w14:textId="33E89F7A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07FA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8E3C499" w14:textId="7E3ACDC7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07FA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54FA2BF9" w14:textId="30F54FEB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07FA3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06D366AE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708C99B0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5CF0F1F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232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22807D42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84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36521A9A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68</w:t>
            </w:r>
          </w:p>
        </w:tc>
      </w:tr>
      <w:tr w:rsidR="00A6468D" w14:paraId="0007B360" w14:textId="77777777" w:rsidTr="00FC6BFF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716E7CA" w14:textId="77777777" w:rsidR="00A6468D" w:rsidRDefault="00A6468D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4C734A2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232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93AF542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84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5DFA69D" w14:textId="77777777" w:rsidR="00A6468D" w:rsidRPr="00FB7BA7" w:rsidRDefault="00A6468D">
            <w:pPr>
              <w:jc w:val="right"/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</w:pPr>
            <w:r w:rsidRPr="00FB7BA7"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  <w:t>968</w:t>
            </w:r>
          </w:p>
        </w:tc>
      </w:tr>
      <w:tr w:rsidR="00A6468D" w14:paraId="232C50DE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279114A" w14:textId="77777777" w:rsidR="00A6468D" w:rsidRDefault="00A6468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9990C31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F757FC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9B3D62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B816D1" w14:paraId="098344DF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6272A4A" w14:textId="77777777" w:rsidR="00B816D1" w:rsidRDefault="00B816D1" w:rsidP="00B816D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578E4A53" w14:textId="4E07B154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56D1F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8C62C4B" w14:textId="182ABDE2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56D1F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59E006E" w14:textId="3AC33CD3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7E5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B816D1" w14:paraId="13099EAE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BF5C860" w14:textId="77777777" w:rsidR="00B816D1" w:rsidRDefault="00B816D1" w:rsidP="00B816D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F14C88A" w14:textId="77777777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0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B5E42C8" w14:textId="77777777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0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A34B4D2" w14:textId="6F014D8E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7E5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B816D1" w14:paraId="457FFFFD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3192A23" w14:textId="77777777" w:rsidR="00B816D1" w:rsidRDefault="00B816D1" w:rsidP="00B816D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27727202" w14:textId="200937CD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84A9F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C8C82C7" w14:textId="1CAE66A7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84A9F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581F424" w14:textId="69A4CA77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7E5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B816D1" w14:paraId="411D0443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A8C70DD" w14:textId="77777777" w:rsidR="00B816D1" w:rsidRDefault="00B816D1" w:rsidP="00B816D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58D2B3F6" w14:textId="71F8211A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84A9F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264ED0DE" w14:textId="571AD589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84A9F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8AF88B9" w14:textId="3B7EC29C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84A9F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B816D1" w14:paraId="64D7549B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1395D21" w14:textId="77777777" w:rsidR="00B816D1" w:rsidRDefault="00B816D1" w:rsidP="00B816D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0B665D8" w14:textId="08FCAC59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84A9F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506E0BC6" w14:textId="606C855B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84A9F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28C691E2" w14:textId="3E44E8A6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84A9F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0C9E6A84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3D59F6B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5518EEF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12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4E5301B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4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773480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891</w:t>
            </w:r>
          </w:p>
        </w:tc>
      </w:tr>
      <w:tr w:rsidR="00B816D1" w14:paraId="022AA959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469121C" w14:textId="77777777" w:rsidR="00B816D1" w:rsidRDefault="00B816D1" w:rsidP="00B816D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DE892F0" w14:textId="749DF40E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D1F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1E59E811" w14:textId="6AA8AF6D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D1F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A2896B5" w14:textId="645EC9A1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D1F1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7E1FAA66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9AF7E18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C85327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CEED91A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20B7F4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5</w:t>
            </w:r>
          </w:p>
        </w:tc>
      </w:tr>
      <w:tr w:rsidR="00B816D1" w14:paraId="11F6F855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FD90DCF" w14:textId="77777777" w:rsidR="00B816D1" w:rsidRDefault="00B816D1" w:rsidP="00B816D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4F37053" w14:textId="236A07F2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C67D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A290DD8" w14:textId="35BF9C51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C67D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440514AD" w14:textId="12DC9B42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6C67D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14AC11DE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4AA1934B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339C89DA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3)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17612F5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0662BAFC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5E778E85" w14:textId="77777777" w:rsidTr="00FC6BFF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8362D98" w14:textId="77777777" w:rsidR="00A6468D" w:rsidRDefault="00A6468D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17FDFAF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126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1B510A4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646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A4C5C22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056</w:t>
            </w:r>
          </w:p>
        </w:tc>
      </w:tr>
      <w:tr w:rsidR="00A6468D" w14:paraId="5AFEB705" w14:textId="77777777" w:rsidTr="00FC6BFF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BA35C0F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Operating Activitie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50F79D3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94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DC16D58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062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08C8CB4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088</w:t>
            </w:r>
          </w:p>
        </w:tc>
      </w:tr>
      <w:tr w:rsidR="00A6468D" w14:paraId="05A93BEC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8C02EBA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Investing Activ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FCD95B2" w14:textId="77777777" w:rsidR="00A6468D" w:rsidRDefault="00A6468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CF4BEE2" w14:textId="77777777" w:rsidR="00A6468D" w:rsidRDefault="00A6468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44BA943" w14:textId="77777777" w:rsidR="00A6468D" w:rsidRDefault="00A6468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B816D1" w14:paraId="49623A26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86C7246" w14:textId="77777777" w:rsidR="00B816D1" w:rsidRDefault="00B816D1" w:rsidP="00B816D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368C159" w14:textId="343CDF8F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4CE259B" w14:textId="1E594DB6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5385A6F0" w14:textId="63071402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B816D1" w14:paraId="1A586EB2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85DB266" w14:textId="77777777" w:rsidR="00B816D1" w:rsidRDefault="00B816D1" w:rsidP="00B816D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1D91D0CB" w14:textId="21978937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E03B823" w14:textId="4D77B974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FBBFFFD" w14:textId="05127302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B816D1" w14:paraId="4420A035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D9B57CA" w14:textId="77777777" w:rsidR="00B816D1" w:rsidRDefault="00B816D1" w:rsidP="00B816D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5B83B1E7" w14:textId="2FD2BB5D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64CDCBB" w14:textId="426ABBFF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2DBCEEC4" w14:textId="13BAFDFB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B816D1" w14:paraId="35921688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2AEE447" w14:textId="77777777" w:rsidR="00B816D1" w:rsidRDefault="00B816D1" w:rsidP="00B816D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A783528" w14:textId="07AE3F95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09C36AA" w14:textId="42C9EFDA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3EA10C5" w14:textId="580344ED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B816D1" w14:paraId="0C93735A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0772564" w14:textId="77777777" w:rsidR="00B816D1" w:rsidRDefault="00B816D1" w:rsidP="00B816D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5E239D5" w14:textId="107823EC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42D16550" w14:textId="6C06D6D2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6288C18" w14:textId="5D6C1812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B816D1" w14:paraId="4D02B531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FBCF646" w14:textId="77777777" w:rsidR="00B816D1" w:rsidRDefault="00B816D1" w:rsidP="00B816D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5F40A635" w14:textId="16E44608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4E3523BB" w14:textId="4E5F4C10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7A8AD06" w14:textId="38F5F3A1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B816D1" w14:paraId="1C04D938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7BEDF5DC" w14:textId="77777777" w:rsidR="00B816D1" w:rsidRDefault="00B816D1" w:rsidP="00B816D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hideMark/>
          </w:tcPr>
          <w:p w14:paraId="72FDE9B0" w14:textId="4E903DF4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hideMark/>
          </w:tcPr>
          <w:p w14:paraId="11FAED04" w14:textId="0EA5AB03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hideMark/>
          </w:tcPr>
          <w:p w14:paraId="62637177" w14:textId="049E3EC0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33343076" w14:textId="77777777" w:rsidTr="00FC6BFF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10DFDE8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Investing Activ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0D2687A" w14:textId="45DA091E" w:rsidR="00A6468D" w:rsidRDefault="00B816D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2FED6D4" w14:textId="589C94AC" w:rsidR="00A6468D" w:rsidRDefault="00B816D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584656F" w14:textId="0A005CFC" w:rsidR="00A6468D" w:rsidRDefault="00B816D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…</w:t>
            </w:r>
          </w:p>
        </w:tc>
      </w:tr>
      <w:tr w:rsidR="00A6468D" w14:paraId="523A86A9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433F03D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Financing Activ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794380B" w14:textId="77777777" w:rsidR="00A6468D" w:rsidRDefault="00A6468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C36B66A" w14:textId="77777777" w:rsidR="00A6468D" w:rsidRDefault="00A6468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A00F818" w14:textId="77777777" w:rsidR="00A6468D" w:rsidRDefault="00A6468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B816D1" w14:paraId="42BBA842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A4CE859" w14:textId="77777777" w:rsidR="00B816D1" w:rsidRDefault="00B816D1" w:rsidP="00B816D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37A67D6" w14:textId="4AFBE27F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9EE5DD9" w14:textId="3C2D0FC2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8933741" w14:textId="27C2555A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B816D1" w14:paraId="3CE776E8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432B854" w14:textId="77777777" w:rsidR="00B816D1" w:rsidRDefault="00B816D1" w:rsidP="00B816D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18D64BE1" w14:textId="6551294C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029B6A6" w14:textId="75AA2D03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B50FC30" w14:textId="1C8DB537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B816D1" w14:paraId="7F8C3E26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6C98856" w14:textId="77777777" w:rsidR="00B816D1" w:rsidRDefault="00B816D1" w:rsidP="00B816D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4C800DDA" w14:textId="036DD2D4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7A05064" w14:textId="273DCC4F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C38F143" w14:textId="08D3BC82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B816D1" w14:paraId="1C06D982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2393B74" w14:textId="77777777" w:rsidR="00B816D1" w:rsidRDefault="00B816D1" w:rsidP="00B816D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28AAB087" w14:textId="3DF3777B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742E749" w14:textId="403B82A0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1CAFB6DC" w14:textId="460EFEE7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B816D1" w14:paraId="62C18151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DD323EC" w14:textId="77777777" w:rsidR="00B816D1" w:rsidRDefault="00B816D1" w:rsidP="00B816D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815EA74" w14:textId="4855C866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BD03630" w14:textId="1DF5BAC9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DBBA54E" w14:textId="770B80AA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B816D1" w14:paraId="374777FE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348AF46A" w14:textId="77777777" w:rsidR="00B816D1" w:rsidRDefault="00B816D1" w:rsidP="00B816D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hideMark/>
          </w:tcPr>
          <w:p w14:paraId="51CF673D" w14:textId="0F53FD2F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hideMark/>
          </w:tcPr>
          <w:p w14:paraId="1CB87C1C" w14:textId="2424BEA1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hideMark/>
          </w:tcPr>
          <w:p w14:paraId="6C7DF5B1" w14:textId="30B1F610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B816D1" w14:paraId="6217E9AB" w14:textId="77777777" w:rsidTr="00FC6BFF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BD32C4E" w14:textId="77777777" w:rsidR="00B816D1" w:rsidRDefault="00B816D1" w:rsidP="00B816D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Financing Activ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F578ECA" w14:textId="363999E8" w:rsidR="00B816D1" w:rsidRDefault="00B816D1" w:rsidP="00B816D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D0DCF25" w14:textId="5AD227CE" w:rsidR="00B816D1" w:rsidRDefault="00B816D1" w:rsidP="00B816D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5D0B0B4" w14:textId="4B4DF176" w:rsidR="00B816D1" w:rsidRDefault="00B816D1" w:rsidP="00B816D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…</w:t>
            </w:r>
          </w:p>
        </w:tc>
      </w:tr>
      <w:tr w:rsidR="00A6468D" w14:paraId="62C119A1" w14:textId="77777777" w:rsidTr="00FC6BFF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A6C1DC3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0BE971C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94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AB7DBC6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062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A77032A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088</w:t>
            </w:r>
          </w:p>
        </w:tc>
      </w:tr>
      <w:tr w:rsidR="00A6468D" w14:paraId="4CA0BB30" w14:textId="77777777" w:rsidTr="00FC6BFF">
        <w:trPr>
          <w:trHeight w:val="227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2501183F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360BEBCC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429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0261D2D2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429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7DE1705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492</w:t>
            </w:r>
          </w:p>
        </w:tc>
      </w:tr>
      <w:tr w:rsidR="00B816D1" w14:paraId="6107DAEA" w14:textId="77777777" w:rsidTr="00FC6BFF">
        <w:trPr>
          <w:trHeight w:val="227"/>
        </w:trPr>
        <w:tc>
          <w:tcPr>
            <w:tcW w:w="5953" w:type="dxa"/>
            <w:tcBorders>
              <w:top w:val="single" w:sz="4" w:space="0" w:color="FFFFFF"/>
              <w:bottom w:val="single" w:sz="4" w:space="0" w:color="FFFFFF"/>
            </w:tcBorders>
            <w:noWrap/>
            <w:vAlign w:val="bottom"/>
            <w:hideMark/>
          </w:tcPr>
          <w:p w14:paraId="4D3A06B7" w14:textId="77777777" w:rsidR="00B816D1" w:rsidRDefault="00B816D1" w:rsidP="00B816D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hideMark/>
          </w:tcPr>
          <w:p w14:paraId="462071FF" w14:textId="08351DBA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hideMark/>
          </w:tcPr>
          <w:p w14:paraId="65C22378" w14:textId="78C22496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hideMark/>
          </w:tcPr>
          <w:p w14:paraId="63D798A5" w14:textId="4B027B4A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B816D1" w14:paraId="55DB4843" w14:textId="77777777" w:rsidTr="00FC6BFF">
        <w:trPr>
          <w:trHeight w:val="227"/>
        </w:trPr>
        <w:tc>
          <w:tcPr>
            <w:tcW w:w="5953" w:type="dxa"/>
            <w:tcBorders>
              <w:top w:val="nil"/>
              <w:bottom w:val="nil"/>
            </w:tcBorders>
            <w:vAlign w:val="bottom"/>
            <w:hideMark/>
          </w:tcPr>
          <w:p w14:paraId="05662F35" w14:textId="77777777" w:rsidR="00B816D1" w:rsidRDefault="00B816D1" w:rsidP="00B816D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red in (out) as a Result of Administrative Restructuring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hideMark/>
          </w:tcPr>
          <w:p w14:paraId="3C2DC2D2" w14:textId="394095D5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hideMark/>
          </w:tcPr>
          <w:p w14:paraId="4297BF77" w14:textId="7DC0DEF2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hideMark/>
          </w:tcPr>
          <w:p w14:paraId="52991584" w14:textId="6B35F08F" w:rsidR="00B816D1" w:rsidRDefault="00B816D1" w:rsidP="00B816D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7488F31B" w14:textId="77777777" w:rsidTr="00FC6BFF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8700DFA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DD50F47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324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1B8005E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492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AF2ED5E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580</w:t>
            </w:r>
          </w:p>
        </w:tc>
      </w:tr>
    </w:tbl>
    <w:p w14:paraId="2162F631" w14:textId="6499CB2C" w:rsidR="00A6468D" w:rsidRDefault="00A6468D" w:rsidP="00A6468D">
      <w:pPr>
        <w:rPr>
          <w:rFonts w:asciiTheme="minorHAnsi" w:hAnsiTheme="minorHAnsi" w:cstheme="minorBidi"/>
          <w:sz w:val="22"/>
          <w:szCs w:val="22"/>
        </w:rPr>
      </w:pPr>
    </w:p>
    <w:p w14:paraId="3349F46B" w14:textId="77777777" w:rsidR="006C0D51" w:rsidRDefault="006C0D51" w:rsidP="001F2AF1">
      <w:pPr>
        <w:pStyle w:val="Heading3"/>
        <w:rPr>
          <w:lang w:eastAsia="en-AU"/>
        </w:rPr>
        <w:sectPr w:rsidR="006C0D51" w:rsidSect="005C0744">
          <w:headerReference w:type="even" r:id="rId61"/>
          <w:headerReference w:type="default" r:id="rId62"/>
          <w:headerReference w:type="first" r:id="rId63"/>
          <w:footerReference w:type="first" r:id="rId64"/>
          <w:footnotePr>
            <w:pos w:val="beneathText"/>
          </w:footnotePr>
          <w:pgSz w:w="11907" w:h="16840" w:code="9"/>
          <w:pgMar w:top="1134" w:right="1134" w:bottom="851" w:left="1134" w:header="454" w:footer="454" w:gutter="0"/>
          <w:cols w:space="720"/>
          <w:titlePg/>
          <w:docGrid w:linePitch="272"/>
        </w:sectPr>
      </w:pPr>
    </w:p>
    <w:p w14:paraId="78AE3E7C" w14:textId="52B98C58" w:rsidR="001F2AF1" w:rsidRDefault="001F2AF1" w:rsidP="001F2AF1">
      <w:pPr>
        <w:pStyle w:val="Heading3"/>
      </w:pPr>
      <w:r w:rsidRPr="00106BBF">
        <w:rPr>
          <w:lang w:eastAsia="en-AU"/>
        </w:rPr>
        <w:lastRenderedPageBreak/>
        <w:t>Planning Ministerial Corporation</w:t>
      </w:r>
    </w:p>
    <w:tbl>
      <w:tblPr>
        <w:tblW w:w="9694" w:type="dxa"/>
        <w:tblLook w:val="04A0" w:firstRow="1" w:lastRow="0" w:firstColumn="1" w:lastColumn="0" w:noHBand="0" w:noVBand="1"/>
        <w:tblCaption w:val="Planning Ministerial Corporation - Operating Statement"/>
        <w:tblDescription w:val="Planning Ministerial Corporation - Operating Statement"/>
      </w:tblPr>
      <w:tblGrid>
        <w:gridCol w:w="5953"/>
        <w:gridCol w:w="1247"/>
        <w:gridCol w:w="1247"/>
        <w:gridCol w:w="1247"/>
      </w:tblGrid>
      <w:tr w:rsidR="00A6468D" w14:paraId="2427173E" w14:textId="77777777" w:rsidTr="00FC6BFF">
        <w:trPr>
          <w:trHeight w:val="317"/>
        </w:trPr>
        <w:tc>
          <w:tcPr>
            <w:tcW w:w="5953" w:type="dxa"/>
            <w:shd w:val="clear" w:color="auto" w:fill="auto"/>
            <w:noWrap/>
            <w:vAlign w:val="bottom"/>
            <w:hideMark/>
          </w:tcPr>
          <w:p w14:paraId="47868CEA" w14:textId="77777777" w:rsidR="00A6468D" w:rsidRDefault="00A6468D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Operating Statement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0FD8C175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09824DD2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66F01A1F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1D2CD1BF" w14:textId="77777777" w:rsidTr="004F2681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0AB3624B" w14:textId="77777777" w:rsidR="00A6468D" w:rsidRDefault="00A6468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94" w:type="dxa"/>
            <w:gridSpan w:val="2"/>
            <w:shd w:val="clear" w:color="auto" w:fill="008EBA"/>
            <w:vAlign w:val="center"/>
            <w:hideMark/>
          </w:tcPr>
          <w:p w14:paraId="1ECE96A3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7675B850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</w:tr>
      <w:tr w:rsidR="00A6468D" w14:paraId="39ED0C5B" w14:textId="77777777" w:rsidTr="007E7392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5B774974" w14:textId="77777777" w:rsidR="00A6468D" w:rsidRDefault="00A6468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0A49C268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4AB3CC66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6EB53CDE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A6468D" w14:paraId="7309CFCE" w14:textId="77777777" w:rsidTr="00FC6BFF">
        <w:trPr>
          <w:trHeight w:val="225"/>
        </w:trPr>
        <w:tc>
          <w:tcPr>
            <w:tcW w:w="5953" w:type="dxa"/>
            <w:shd w:val="clear" w:color="auto" w:fill="00426F"/>
            <w:vAlign w:val="center"/>
            <w:hideMark/>
          </w:tcPr>
          <w:p w14:paraId="55FFD4B3" w14:textId="77777777" w:rsidR="00A6468D" w:rsidRDefault="00A6468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528FC878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710A7D94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3A809CBD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A6468D" w14:paraId="77BF7280" w14:textId="77777777" w:rsidTr="00FC6BFF">
        <w:trPr>
          <w:trHeight w:val="225"/>
        </w:trPr>
        <w:tc>
          <w:tcPr>
            <w:tcW w:w="5953" w:type="dxa"/>
            <w:tcBorders>
              <w:bottom w:val="single" w:sz="4" w:space="0" w:color="FFFFFF"/>
            </w:tcBorders>
            <w:noWrap/>
            <w:vAlign w:val="center"/>
            <w:hideMark/>
          </w:tcPr>
          <w:p w14:paraId="5A76072C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7CFE0E34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3973DE52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2D24CC54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5719DEBB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6989D5A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7D93B1F" w14:textId="77777777" w:rsidR="00A6468D" w:rsidRDefault="00A6468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3BDDB4B" w14:textId="77777777" w:rsidR="00A6468D" w:rsidRDefault="00A6468D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592AD94" w14:textId="77777777" w:rsidR="00A6468D" w:rsidRDefault="00A6468D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A6468D" w14:paraId="73A02FD6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6828F37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9BCFE4F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274E18F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8FE020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0</w:t>
            </w:r>
          </w:p>
        </w:tc>
      </w:tr>
      <w:tr w:rsidR="00A6468D" w14:paraId="7B77DA41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3582385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7578C0B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50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4A45CF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50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08F107A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538</w:t>
            </w:r>
          </w:p>
        </w:tc>
      </w:tr>
      <w:tr w:rsidR="00A6468D" w14:paraId="0DFA3203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FFCE9D2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4A3010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,53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C6AED9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,25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D298C5B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,008</w:t>
            </w:r>
          </w:p>
        </w:tc>
      </w:tr>
      <w:tr w:rsidR="00A6468D" w14:paraId="326B857E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25D6459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3DF7A3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9,00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F600EDC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,30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326CBF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8,500</w:t>
            </w:r>
          </w:p>
        </w:tc>
      </w:tr>
      <w:tr w:rsidR="000858D8" w14:paraId="7ACB785A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1ED069E" w14:textId="77777777" w:rsidR="000858D8" w:rsidRDefault="000858D8" w:rsidP="000858D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5D23BF0D" w14:textId="0F5A8787" w:rsidR="000858D8" w:rsidRDefault="000858D8" w:rsidP="000858D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F6545E4" w14:textId="1F0DF6F9" w:rsidR="000858D8" w:rsidRDefault="000858D8" w:rsidP="000858D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2B371272" w14:textId="75C87962" w:rsidR="000858D8" w:rsidRDefault="000858D8" w:rsidP="000858D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7408D999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AD505D6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94DC76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16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7E65F42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65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BE10EF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213</w:t>
            </w:r>
          </w:p>
        </w:tc>
      </w:tr>
      <w:tr w:rsidR="00A6468D" w14:paraId="792A0603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290ACAF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33D70D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,55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71EDBF1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,36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5E8A5B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,556</w:t>
            </w:r>
          </w:p>
        </w:tc>
      </w:tr>
      <w:tr w:rsidR="00A6468D" w14:paraId="68E2930D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C35ABA2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2063A2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3F1848C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3769FF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12679D93" w14:textId="77777777" w:rsidTr="00FC6BFF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73043E5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71A990CA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0,812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1124851B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2,124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411309B1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9,865</w:t>
            </w:r>
          </w:p>
        </w:tc>
      </w:tr>
      <w:tr w:rsidR="00A6468D" w14:paraId="56B5E1C8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C14D4D0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3635032F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2AC7F0D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536EA4D2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858D8" w14:paraId="1D0514FC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AA3992A" w14:textId="77777777" w:rsidR="000858D8" w:rsidRDefault="000858D8" w:rsidP="000858D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11379C21" w14:textId="26E59705" w:rsidR="000858D8" w:rsidRDefault="000858D8" w:rsidP="000858D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1D6D567D" w14:textId="50DF5C61" w:rsidR="000858D8" w:rsidRDefault="000858D8" w:rsidP="000858D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69BAB3E" w14:textId="23E7CC9B" w:rsidR="000858D8" w:rsidRDefault="000858D8" w:rsidP="000858D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6FA8B6F5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702C882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0D30F92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,52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C0946E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90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AF1F74A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9,617</w:t>
            </w:r>
          </w:p>
        </w:tc>
      </w:tr>
      <w:tr w:rsidR="000858D8" w14:paraId="3747FF51" w14:textId="77777777" w:rsidTr="00FC6BFF">
        <w:trPr>
          <w:trHeight w:val="227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vAlign w:val="center"/>
            <w:hideMark/>
          </w:tcPr>
          <w:p w14:paraId="367FD67B" w14:textId="77777777" w:rsidR="000858D8" w:rsidRDefault="000858D8" w:rsidP="004F2681">
            <w:pPr>
              <w:ind w:right="-104"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15401BA" w14:textId="0EA12835" w:rsidR="000858D8" w:rsidRDefault="000858D8" w:rsidP="000858D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ED31CA0" w14:textId="5790412F" w:rsidR="000858D8" w:rsidRDefault="000858D8" w:rsidP="000858D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3FE2115" w14:textId="5421904C" w:rsidR="000858D8" w:rsidRDefault="000858D8" w:rsidP="000858D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858D8" w14:paraId="392C7E49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01A9459" w14:textId="77777777" w:rsidR="000858D8" w:rsidRDefault="000858D8" w:rsidP="000858D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6BA16EF" w14:textId="26A9A6DA" w:rsidR="000858D8" w:rsidRDefault="000858D8" w:rsidP="000858D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5C0ED1A6" w14:textId="5572BA9B" w:rsidR="000858D8" w:rsidRDefault="000858D8" w:rsidP="000858D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F8DACD7" w14:textId="2D6DBC1A" w:rsidR="000858D8" w:rsidRDefault="000858D8" w:rsidP="000858D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54D87699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AF5899D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8AD36BC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0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81996F2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48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8C0BB2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930</w:t>
            </w:r>
          </w:p>
        </w:tc>
      </w:tr>
      <w:tr w:rsidR="00A6468D" w14:paraId="5F6A8ECF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F4AA49A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D99535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00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E1E9DE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00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79B647B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,000</w:t>
            </w:r>
          </w:p>
        </w:tc>
      </w:tr>
      <w:tr w:rsidR="00A6468D" w14:paraId="25FB712F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5F58A05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7BCAE19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03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C6FA51C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21E0D9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162</w:t>
            </w:r>
          </w:p>
        </w:tc>
      </w:tr>
      <w:tr w:rsidR="00A6468D" w14:paraId="65CC0FAC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A31D511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4C7C179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71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E55FFB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71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43F271A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716</w:t>
            </w:r>
          </w:p>
        </w:tc>
      </w:tr>
      <w:tr w:rsidR="00A6468D" w14:paraId="4126C0C6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08223A8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B9ECCA1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61D2C3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16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835C07F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</w:tr>
      <w:tr w:rsidR="00A6468D" w14:paraId="686E9ABC" w14:textId="77777777" w:rsidTr="00FC6BFF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6BE307E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49570CF7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9,179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2B994C9A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6,573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331C86DD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9,425</w:t>
            </w:r>
          </w:p>
        </w:tc>
      </w:tr>
      <w:tr w:rsidR="00A6468D" w14:paraId="4919F0BE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632FEF4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ain/(Loss) on Disposal of Non Current Asse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1D6BBC9F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,596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492FDB7B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,596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4C03CE9B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,596</w:t>
            </w:r>
          </w:p>
        </w:tc>
      </w:tr>
      <w:tr w:rsidR="000858D8" w14:paraId="44BB1A40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center"/>
            <w:hideMark/>
          </w:tcPr>
          <w:p w14:paraId="03357A1A" w14:textId="77777777" w:rsidR="000858D8" w:rsidRDefault="000858D8" w:rsidP="000858D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hideMark/>
          </w:tcPr>
          <w:p w14:paraId="3599D917" w14:textId="65D60B95" w:rsidR="000858D8" w:rsidRDefault="000858D8" w:rsidP="000858D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hideMark/>
          </w:tcPr>
          <w:p w14:paraId="6A2A1030" w14:textId="5F8740AC" w:rsidR="000858D8" w:rsidRDefault="000858D8" w:rsidP="000858D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hideMark/>
          </w:tcPr>
          <w:p w14:paraId="6ABBE132" w14:textId="62C8F5C0" w:rsidR="000858D8" w:rsidRDefault="000858D8" w:rsidP="000858D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359F6E62" w14:textId="77777777" w:rsidTr="00FC6BFF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8EACFFB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339BC01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33,037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8EE5AD1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6,955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B1EBF59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,157</w:t>
            </w:r>
          </w:p>
        </w:tc>
      </w:tr>
    </w:tbl>
    <w:p w14:paraId="470AEAB7" w14:textId="77777777" w:rsidR="00A6468D" w:rsidRDefault="00A6468D" w:rsidP="00A6468D">
      <w:pPr>
        <w:rPr>
          <w:rFonts w:asciiTheme="minorHAnsi" w:eastAsiaTheme="minorHAnsi" w:hAnsiTheme="minorHAnsi" w:cstheme="minorBidi"/>
          <w:sz w:val="22"/>
          <w:szCs w:val="22"/>
        </w:rPr>
      </w:pPr>
      <w:r>
        <w:br w:type="page"/>
      </w:r>
    </w:p>
    <w:tbl>
      <w:tblPr>
        <w:tblW w:w="9694" w:type="dxa"/>
        <w:tblLook w:val="04A0" w:firstRow="1" w:lastRow="0" w:firstColumn="1" w:lastColumn="0" w:noHBand="0" w:noVBand="1"/>
        <w:tblCaption w:val="Planning Ministerial Corporation - Balance Sheet"/>
        <w:tblDescription w:val="Planning Ministerial Corporation - Balance Sheet"/>
      </w:tblPr>
      <w:tblGrid>
        <w:gridCol w:w="5953"/>
        <w:gridCol w:w="1247"/>
        <w:gridCol w:w="1247"/>
        <w:gridCol w:w="1247"/>
      </w:tblGrid>
      <w:tr w:rsidR="00A6468D" w14:paraId="08050A73" w14:textId="77777777" w:rsidTr="00FC6BFF">
        <w:trPr>
          <w:trHeight w:val="315"/>
        </w:trPr>
        <w:tc>
          <w:tcPr>
            <w:tcW w:w="5953" w:type="dxa"/>
            <w:shd w:val="clear" w:color="auto" w:fill="auto"/>
            <w:noWrap/>
            <w:vAlign w:val="bottom"/>
            <w:hideMark/>
          </w:tcPr>
          <w:p w14:paraId="08DB470D" w14:textId="77777777" w:rsidR="00A6468D" w:rsidRDefault="00A6468D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lastRenderedPageBreak/>
              <w:t>Balance Sheet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5F4165A8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6AE5D71D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0E7A61C2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7FF004CC" w14:textId="77777777" w:rsidTr="00FE4A59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446E8F61" w14:textId="77777777" w:rsidR="00A6468D" w:rsidRDefault="00A6468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94" w:type="dxa"/>
            <w:gridSpan w:val="2"/>
            <w:shd w:val="clear" w:color="auto" w:fill="008EBA"/>
            <w:vAlign w:val="center"/>
            <w:hideMark/>
          </w:tcPr>
          <w:p w14:paraId="607F5F84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11803EA5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</w:tr>
      <w:tr w:rsidR="00A6468D" w14:paraId="464225D6" w14:textId="77777777" w:rsidTr="004F2681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35F5038A" w14:textId="77777777" w:rsidR="00A6468D" w:rsidRDefault="00A6468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1395A1AC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6E680378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275A1772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A6468D" w14:paraId="0C93D4B2" w14:textId="77777777" w:rsidTr="00FC6BFF">
        <w:trPr>
          <w:trHeight w:val="225"/>
        </w:trPr>
        <w:tc>
          <w:tcPr>
            <w:tcW w:w="5953" w:type="dxa"/>
            <w:shd w:val="clear" w:color="auto" w:fill="00426F"/>
            <w:vAlign w:val="center"/>
            <w:hideMark/>
          </w:tcPr>
          <w:p w14:paraId="72B27022" w14:textId="77777777" w:rsidR="00A6468D" w:rsidRDefault="00A6468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4284D00C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7C2E3466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139D174E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A6468D" w14:paraId="1848AC40" w14:textId="77777777" w:rsidTr="00FC6BFF">
        <w:trPr>
          <w:trHeight w:val="225"/>
        </w:trPr>
        <w:tc>
          <w:tcPr>
            <w:tcW w:w="5953" w:type="dxa"/>
            <w:tcBorders>
              <w:bottom w:val="single" w:sz="4" w:space="0" w:color="FFFFFF"/>
            </w:tcBorders>
            <w:noWrap/>
            <w:vAlign w:val="center"/>
            <w:hideMark/>
          </w:tcPr>
          <w:p w14:paraId="1E535D79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7F35B642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4A9DF0DF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282E6E42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756D83F1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704D7A9" w14:textId="77777777" w:rsidR="00A6468D" w:rsidRDefault="00A6468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FD24204" w14:textId="77777777" w:rsidR="00A6468D" w:rsidRDefault="00A6468D">
            <w:pP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03B6234" w14:textId="77777777" w:rsidR="00A6468D" w:rsidRDefault="00A6468D">
            <w:pPr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1333B10" w14:textId="77777777" w:rsidR="00A6468D" w:rsidRDefault="00A6468D">
            <w:pPr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A6468D" w14:paraId="08FA50F1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56B980F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BB53352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1,67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17E8949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5,57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E658DB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3,516</w:t>
            </w:r>
          </w:p>
        </w:tc>
      </w:tr>
      <w:tr w:rsidR="000858D8" w14:paraId="6F3C44D4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5FFEE84" w14:textId="77777777" w:rsidR="000858D8" w:rsidRDefault="000858D8" w:rsidP="000858D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466E03F0" w14:textId="5288BCD6" w:rsidR="000858D8" w:rsidRDefault="000858D8" w:rsidP="000858D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599DAB1" w14:textId="62C141C5" w:rsidR="000858D8" w:rsidRDefault="000858D8" w:rsidP="000858D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A677D3B" w14:textId="2B050F37" w:rsidR="000858D8" w:rsidRDefault="000858D8" w:rsidP="000858D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37F7B422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62977B7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FE2ADA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20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62DABFA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20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12B5F6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203</w:t>
            </w:r>
          </w:p>
        </w:tc>
      </w:tr>
      <w:tr w:rsidR="000858D8" w14:paraId="2E005E3C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4C63B4B" w14:textId="77777777" w:rsidR="000858D8" w:rsidRDefault="000858D8" w:rsidP="000858D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3DD75E7" w14:textId="7C2572FD" w:rsidR="000858D8" w:rsidRDefault="000858D8" w:rsidP="000858D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5200E799" w14:textId="43B95516" w:rsidR="000858D8" w:rsidRDefault="000858D8" w:rsidP="000858D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7C1B9C5" w14:textId="38020C87" w:rsidR="000858D8" w:rsidRDefault="000858D8" w:rsidP="000858D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858D8" w14:paraId="2EC2C3EE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F2BE8F4" w14:textId="77777777" w:rsidR="000858D8" w:rsidRDefault="000858D8" w:rsidP="000858D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294CB95" w14:textId="41A76139" w:rsidR="000858D8" w:rsidRDefault="000858D8" w:rsidP="000858D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1152DF09" w14:textId="4D499ACD" w:rsidR="000858D8" w:rsidRDefault="000858D8" w:rsidP="000858D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3430FD2" w14:textId="1BC4952C" w:rsidR="000858D8" w:rsidRDefault="000858D8" w:rsidP="000858D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858D8" w14:paraId="0933BE3E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0E356BC" w14:textId="77777777" w:rsidR="000858D8" w:rsidRDefault="000858D8" w:rsidP="000858D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2C831289" w14:textId="5F9B85A2" w:rsidR="000858D8" w:rsidRDefault="000858D8" w:rsidP="000858D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B6ADA01" w14:textId="6C629115" w:rsidR="000858D8" w:rsidRDefault="000858D8" w:rsidP="000858D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D3A1B3D" w14:textId="1C64CECA" w:rsidR="000858D8" w:rsidRDefault="000858D8" w:rsidP="000858D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0C2B4170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1160427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4AA0569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26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99E84A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26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153F00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266</w:t>
            </w:r>
          </w:p>
        </w:tc>
      </w:tr>
      <w:tr w:rsidR="00A6468D" w14:paraId="3BA197BD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27A2ED1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462F80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3D3178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439E20C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393536BE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146FC09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ssets Held For Sale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B3FBEF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78DA71A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050721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3E63C970" w14:textId="77777777" w:rsidTr="00FC6BFF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981E9D2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17F3EC1E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8,143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03B5F1AD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2,043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760524DB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9,985</w:t>
            </w:r>
          </w:p>
        </w:tc>
      </w:tr>
      <w:tr w:rsidR="00A6468D" w14:paraId="49C1CB23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533AC7A" w14:textId="77777777" w:rsidR="00A6468D" w:rsidRDefault="00A6468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 Asse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7A6C6F2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2CF20DA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5D02A6B1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858D8" w14:paraId="549BC120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A9ADAB4" w14:textId="77777777" w:rsidR="000858D8" w:rsidRDefault="000858D8" w:rsidP="000858D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11C4EED4" w14:textId="625DCE1C" w:rsidR="000858D8" w:rsidRDefault="000858D8" w:rsidP="000858D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4B0B00C6" w14:textId="43B8E0E3" w:rsidR="000858D8" w:rsidRDefault="000858D8" w:rsidP="000858D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02989E5" w14:textId="269840B4" w:rsidR="000858D8" w:rsidRDefault="000858D8" w:rsidP="000858D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858D8" w14:paraId="40E4E1BF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64CC589" w14:textId="77777777" w:rsidR="000858D8" w:rsidRDefault="000858D8" w:rsidP="000858D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A4309FC" w14:textId="39F703DF" w:rsidR="000858D8" w:rsidRDefault="000858D8" w:rsidP="000858D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8E2F411" w14:textId="545C4A9E" w:rsidR="000858D8" w:rsidRDefault="000858D8" w:rsidP="000858D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5BA2331" w14:textId="73A7699C" w:rsidR="000858D8" w:rsidRDefault="000858D8" w:rsidP="000858D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4AD7B971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7B53926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E5E3BB2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0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025142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0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982D2A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04</w:t>
            </w:r>
          </w:p>
        </w:tc>
      </w:tr>
      <w:tr w:rsidR="000858D8" w14:paraId="0A494569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0F1F20D" w14:textId="77777777" w:rsidR="000858D8" w:rsidRDefault="000858D8" w:rsidP="000858D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CDFB9EE" w14:textId="788B7A2F" w:rsidR="000858D8" w:rsidRDefault="000858D8" w:rsidP="000858D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5DECDE2A" w14:textId="19DB484D" w:rsidR="000858D8" w:rsidRDefault="000858D8" w:rsidP="000858D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313D117" w14:textId="0C7162C1" w:rsidR="000858D8" w:rsidRDefault="000858D8" w:rsidP="000858D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858D8" w14:paraId="543F3A0B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7F88FC2" w14:textId="77777777" w:rsidR="000858D8" w:rsidRDefault="000858D8" w:rsidP="000858D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55AFCB4F" w14:textId="74E6431A" w:rsidR="000858D8" w:rsidRDefault="000858D8" w:rsidP="000858D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54177AA0" w14:textId="40A9371A" w:rsidR="000858D8" w:rsidRDefault="000858D8" w:rsidP="000858D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23C83FAB" w14:textId="36B3C79F" w:rsidR="000858D8" w:rsidRDefault="000858D8" w:rsidP="000858D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858D8" w14:paraId="3F57E259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8A2974F" w14:textId="77777777" w:rsidR="000858D8" w:rsidRDefault="000858D8" w:rsidP="000858D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09366F9" w14:textId="29FDFD2C" w:rsidR="000858D8" w:rsidRDefault="000858D8" w:rsidP="000858D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21E23DEB" w14:textId="0FE655BB" w:rsidR="000858D8" w:rsidRDefault="000858D8" w:rsidP="000858D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F6E2394" w14:textId="1273AB1F" w:rsidR="000858D8" w:rsidRDefault="000858D8" w:rsidP="000858D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4075E8E0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993344B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F49F16C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2BF7D59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7389341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25427158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6739F10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CA9D972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747,71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B07997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694,74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D976D22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767,561</w:t>
            </w:r>
          </w:p>
        </w:tc>
      </w:tr>
      <w:tr w:rsidR="00A6468D" w14:paraId="36646EDC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102F518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9814F11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8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0C3259B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3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98675DC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08</w:t>
            </w:r>
          </w:p>
        </w:tc>
      </w:tr>
      <w:tr w:rsidR="00A6468D" w14:paraId="439B782F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5FDC42A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  Infrastructure System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35B5BB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2DA813A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39C70A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,333</w:t>
            </w:r>
          </w:p>
        </w:tc>
      </w:tr>
      <w:tr w:rsidR="000858D8" w14:paraId="230F5026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E5E8D06" w14:textId="77777777" w:rsidR="000858D8" w:rsidRDefault="000858D8" w:rsidP="000858D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4C54F2E0" w14:textId="7A7882F9" w:rsidR="000858D8" w:rsidRDefault="000858D8" w:rsidP="000858D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1F65117" w14:textId="7C458BEE" w:rsidR="000858D8" w:rsidRDefault="000858D8" w:rsidP="000858D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1191D7C5" w14:textId="131624DF" w:rsidR="000858D8" w:rsidRDefault="000858D8" w:rsidP="000858D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858D8" w14:paraId="49F9400E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D828265" w14:textId="77777777" w:rsidR="000858D8" w:rsidRDefault="000858D8" w:rsidP="000858D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2D12632" w14:textId="539138C8" w:rsidR="000858D8" w:rsidRDefault="000858D8" w:rsidP="000858D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1CB32D46" w14:textId="053C2C39" w:rsidR="000858D8" w:rsidRDefault="000858D8" w:rsidP="000858D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20DC997E" w14:textId="707938D5" w:rsidR="000858D8" w:rsidRDefault="000858D8" w:rsidP="000858D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17CFFFE7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A1B2549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E72574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,33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38C39DC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,33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5945D6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,330</w:t>
            </w:r>
          </w:p>
        </w:tc>
      </w:tr>
      <w:tr w:rsidR="00A6468D" w14:paraId="17634C08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198FF56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588457C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7DE653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9DDA72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</w:tr>
      <w:tr w:rsidR="00A6468D" w14:paraId="235B3F7B" w14:textId="77777777" w:rsidTr="00FC6BFF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7688AD9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Non Current Asset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60A38CA8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765,640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7D580376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712,521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3489BE6E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799,636</w:t>
            </w:r>
          </w:p>
        </w:tc>
      </w:tr>
      <w:tr w:rsidR="00A6468D" w14:paraId="29F81D0C" w14:textId="77777777" w:rsidTr="00FC6BFF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E9F0A07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6509F29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873,783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DF6C208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844,565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E7E9A74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909,621</w:t>
            </w:r>
          </w:p>
        </w:tc>
      </w:tr>
      <w:tr w:rsidR="00A6468D" w14:paraId="0B35C986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E7F2516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EBE7AA8" w14:textId="77777777" w:rsidR="00A6468D" w:rsidRDefault="00A6468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C746BAD" w14:textId="77777777" w:rsidR="00A6468D" w:rsidRDefault="00A6468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953B439" w14:textId="77777777" w:rsidR="00A6468D" w:rsidRDefault="00A6468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45C6D466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980D2DA" w14:textId="77777777" w:rsidR="00A6468D" w:rsidRDefault="00A6468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E25BF6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92B98F9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8984CCB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858D8" w14:paraId="16115F3B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7CF1FEC" w14:textId="77777777" w:rsidR="000858D8" w:rsidRDefault="000858D8" w:rsidP="000858D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0089CE4" w14:textId="75863112" w:rsidR="000858D8" w:rsidRDefault="000858D8" w:rsidP="000858D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4577AFEB" w14:textId="38157CBF" w:rsidR="000858D8" w:rsidRDefault="000858D8" w:rsidP="000858D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1BA4A317" w14:textId="2B5F72F2" w:rsidR="000858D8" w:rsidRDefault="000858D8" w:rsidP="000858D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4629AF34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37F24EA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FB7ED9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,97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E237A4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,21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215B76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,214</w:t>
            </w:r>
          </w:p>
        </w:tc>
      </w:tr>
      <w:tr w:rsidR="00A6468D" w14:paraId="3A083C15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8332E23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E7DE32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E806BB1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FB0505F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</w:t>
            </w:r>
          </w:p>
        </w:tc>
      </w:tr>
      <w:tr w:rsidR="000858D8" w14:paraId="02155932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8F5B6DC" w14:textId="77777777" w:rsidR="000858D8" w:rsidRDefault="000858D8" w:rsidP="000858D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5750FD5" w14:textId="07C9734D" w:rsidR="000858D8" w:rsidRDefault="000858D8" w:rsidP="000858D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6ED2628" w14:textId="56590C17" w:rsidR="000858D8" w:rsidRDefault="000858D8" w:rsidP="000858D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2DDCD2F" w14:textId="3131B442" w:rsidR="000858D8" w:rsidRDefault="000858D8" w:rsidP="000858D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1AA462C8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80B93D5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F32FC7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3,15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20D3B6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3,15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0AC3CC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3,150</w:t>
            </w:r>
          </w:p>
        </w:tc>
      </w:tr>
      <w:tr w:rsidR="00A6468D" w14:paraId="0C5D56E3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F6E4708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4A7D679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5DBAE42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7B8ECB2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6</w:t>
            </w:r>
          </w:p>
        </w:tc>
      </w:tr>
      <w:tr w:rsidR="00A6468D" w14:paraId="110C0423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3DAFD6E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339634B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48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BA2F15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48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5106552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484</w:t>
            </w:r>
          </w:p>
        </w:tc>
      </w:tr>
      <w:tr w:rsidR="000858D8" w14:paraId="0FC6941C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507643F" w14:textId="77777777" w:rsidR="000858D8" w:rsidRDefault="000858D8" w:rsidP="000858D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hideMark/>
          </w:tcPr>
          <w:p w14:paraId="579D7AD5" w14:textId="5ADD2303" w:rsidR="000858D8" w:rsidRDefault="000858D8" w:rsidP="000858D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hideMark/>
          </w:tcPr>
          <w:p w14:paraId="4F7E3530" w14:textId="70951E87" w:rsidR="000858D8" w:rsidRDefault="000858D8" w:rsidP="000858D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hideMark/>
          </w:tcPr>
          <w:p w14:paraId="37CB5D49" w14:textId="23C10539" w:rsidR="000858D8" w:rsidRDefault="000858D8" w:rsidP="000858D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24F08E3E" w14:textId="77777777" w:rsidTr="00FC6BFF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02CC0CD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5FED4F03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4,685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2DFD1E6D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4,924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62850A7F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4,924</w:t>
            </w:r>
          </w:p>
        </w:tc>
      </w:tr>
      <w:tr w:rsidR="00A6468D" w14:paraId="1D9789A2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B8DADC6" w14:textId="77777777" w:rsidR="00A6468D" w:rsidRDefault="00A6468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 Liabil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4550692F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38E00B4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061CE55B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858D8" w14:paraId="5D7A5C37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987E0D2" w14:textId="77777777" w:rsidR="000858D8" w:rsidRDefault="000858D8" w:rsidP="000858D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4CC8B161" w14:textId="3EF23000" w:rsidR="000858D8" w:rsidRDefault="000858D8" w:rsidP="000858D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4A49AEF4" w14:textId="6C285719" w:rsidR="000858D8" w:rsidRDefault="000858D8" w:rsidP="000858D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7C9A2E2" w14:textId="62A257E3" w:rsidR="000858D8" w:rsidRDefault="000858D8" w:rsidP="000858D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858D8" w14:paraId="07698913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A3098F3" w14:textId="77777777" w:rsidR="000858D8" w:rsidRDefault="000858D8" w:rsidP="000858D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5687C7D" w14:textId="09127869" w:rsidR="000858D8" w:rsidRDefault="000858D8" w:rsidP="000858D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447CBBEC" w14:textId="24A1F890" w:rsidR="000858D8" w:rsidRDefault="000858D8" w:rsidP="000858D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04237F6" w14:textId="74C96A6D" w:rsidR="000858D8" w:rsidRDefault="000858D8" w:rsidP="000858D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858D8" w14:paraId="06D2696B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6BC53ED" w14:textId="77777777" w:rsidR="000858D8" w:rsidRDefault="000858D8" w:rsidP="000858D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1EC91E4" w14:textId="6E04C7B0" w:rsidR="000858D8" w:rsidRDefault="000858D8" w:rsidP="000858D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5BA5AA9F" w14:textId="486DA0F3" w:rsidR="000858D8" w:rsidRDefault="000858D8" w:rsidP="000858D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D8F8AF2" w14:textId="30C4676A" w:rsidR="000858D8" w:rsidRDefault="000858D8" w:rsidP="000858D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858D8" w14:paraId="2FBADE08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122D8F4" w14:textId="77777777" w:rsidR="000858D8" w:rsidRDefault="000858D8" w:rsidP="000858D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40E9F37D" w14:textId="79C01EE0" w:rsidR="000858D8" w:rsidRDefault="000858D8" w:rsidP="000858D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A2EDCFF" w14:textId="5A6D819E" w:rsidR="000858D8" w:rsidRDefault="000858D8" w:rsidP="000858D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22E113A1" w14:textId="3612692F" w:rsidR="000858D8" w:rsidRDefault="000858D8" w:rsidP="000858D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545CBFE3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EE4AAE1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57C48A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8,85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BFB7951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2,97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96A0C0A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9,879</w:t>
            </w:r>
          </w:p>
        </w:tc>
      </w:tr>
      <w:tr w:rsidR="00A6468D" w14:paraId="6D39262B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53A42A8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71BDCAF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,24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2EDDB2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,24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9FD15C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,240</w:t>
            </w:r>
          </w:p>
        </w:tc>
      </w:tr>
      <w:tr w:rsidR="00A6468D" w14:paraId="160A0E8A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47A2646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D1B1F9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4972391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53C515C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37F8342F" w14:textId="77777777" w:rsidTr="00FC6BFF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ADC8EFD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Non Current Liabil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A6644FF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96,092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071B03E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90,219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48330EA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27,119</w:t>
            </w:r>
          </w:p>
        </w:tc>
      </w:tr>
      <w:tr w:rsidR="00A6468D" w14:paraId="7B5E902C" w14:textId="77777777" w:rsidTr="00FC6BFF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7F6CB3C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1DFA6AB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50,777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C09E136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45,143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211AE76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02,043</w:t>
            </w:r>
          </w:p>
        </w:tc>
      </w:tr>
      <w:tr w:rsidR="00A6468D" w14:paraId="7EE299C1" w14:textId="77777777" w:rsidTr="00FC6BFF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5CDE7BD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74022E3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623,006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2874796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599,422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AD23FB3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607,578</w:t>
            </w:r>
          </w:p>
        </w:tc>
      </w:tr>
      <w:tr w:rsidR="00A6468D" w14:paraId="38F94D96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6317840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2DF01E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0589572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169F56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73C81E03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F224670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0F51372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77,19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4F7F7A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52,79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7E553A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60,954</w:t>
            </w:r>
          </w:p>
        </w:tc>
      </w:tr>
      <w:tr w:rsidR="00A6468D" w14:paraId="0A98E38B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F345731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601E79C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45,80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21F52B1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46,62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6B4366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46,624</w:t>
            </w:r>
          </w:p>
        </w:tc>
      </w:tr>
      <w:tr w:rsidR="000858D8" w14:paraId="63A78A8E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65E0D36" w14:textId="77777777" w:rsidR="000858D8" w:rsidRDefault="000858D8" w:rsidP="000858D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hideMark/>
          </w:tcPr>
          <w:p w14:paraId="012D8F90" w14:textId="7B5A014B" w:rsidR="000858D8" w:rsidRDefault="000858D8" w:rsidP="000858D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hideMark/>
          </w:tcPr>
          <w:p w14:paraId="4BE92A9A" w14:textId="46F0968D" w:rsidR="000858D8" w:rsidRDefault="000858D8" w:rsidP="000858D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hideMark/>
          </w:tcPr>
          <w:p w14:paraId="4B1444FD" w14:textId="16CC8640" w:rsidR="000858D8" w:rsidRDefault="000858D8" w:rsidP="000858D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3C1D4B24" w14:textId="77777777" w:rsidTr="00FC6BFF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D7B51F6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F04252D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623,006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D13353F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599,422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4EE7C24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607,578</w:t>
            </w:r>
          </w:p>
        </w:tc>
      </w:tr>
    </w:tbl>
    <w:p w14:paraId="0F55C3B2" w14:textId="77777777" w:rsidR="001F2AF1" w:rsidRDefault="001F2AF1">
      <w:r>
        <w:br w:type="page"/>
      </w:r>
    </w:p>
    <w:tbl>
      <w:tblPr>
        <w:tblW w:w="9694" w:type="dxa"/>
        <w:tblLook w:val="04A0" w:firstRow="1" w:lastRow="0" w:firstColumn="1" w:lastColumn="0" w:noHBand="0" w:noVBand="1"/>
        <w:tblCaption w:val="Planning Ministerial Corporation - Cash Flow Statement"/>
        <w:tblDescription w:val="Planning Ministerial Corporation - Cash Flow Statement"/>
      </w:tblPr>
      <w:tblGrid>
        <w:gridCol w:w="5953"/>
        <w:gridCol w:w="1247"/>
        <w:gridCol w:w="1247"/>
        <w:gridCol w:w="1247"/>
      </w:tblGrid>
      <w:tr w:rsidR="00A6468D" w14:paraId="0476E241" w14:textId="77777777" w:rsidTr="00FC6BFF">
        <w:trPr>
          <w:trHeight w:val="315"/>
        </w:trPr>
        <w:tc>
          <w:tcPr>
            <w:tcW w:w="5953" w:type="dxa"/>
            <w:shd w:val="clear" w:color="auto" w:fill="auto"/>
            <w:noWrap/>
            <w:vAlign w:val="bottom"/>
            <w:hideMark/>
          </w:tcPr>
          <w:p w14:paraId="5537B5EB" w14:textId="5FD1D142" w:rsidR="00A6468D" w:rsidRDefault="00A6468D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lastRenderedPageBreak/>
              <w:t>Cash Flow Statement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554AE252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34D9377C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0C3265C5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3B1C504E" w14:textId="77777777" w:rsidTr="00FE4A59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5FD2871E" w14:textId="77777777" w:rsidR="00A6468D" w:rsidRDefault="00A6468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94" w:type="dxa"/>
            <w:gridSpan w:val="2"/>
            <w:shd w:val="clear" w:color="auto" w:fill="008EBA"/>
            <w:vAlign w:val="center"/>
            <w:hideMark/>
          </w:tcPr>
          <w:p w14:paraId="2A9669E2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6768D0BA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</w:tr>
      <w:tr w:rsidR="00A6468D" w14:paraId="6F93129A" w14:textId="77777777" w:rsidTr="00FE4A59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484186EB" w14:textId="77777777" w:rsidR="00A6468D" w:rsidRDefault="00A6468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14E1C342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340C854E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5F62E25E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A6468D" w14:paraId="224DA882" w14:textId="77777777" w:rsidTr="00FC6BFF">
        <w:trPr>
          <w:trHeight w:val="225"/>
        </w:trPr>
        <w:tc>
          <w:tcPr>
            <w:tcW w:w="5953" w:type="dxa"/>
            <w:shd w:val="clear" w:color="auto" w:fill="00426F"/>
            <w:vAlign w:val="center"/>
            <w:hideMark/>
          </w:tcPr>
          <w:p w14:paraId="783D91B5" w14:textId="77777777" w:rsidR="00A6468D" w:rsidRDefault="00A6468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6D0BBF04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76ABFCCD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3F0E4A85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A6468D" w14:paraId="3E9E1C18" w14:textId="77777777" w:rsidTr="00FC6BFF">
        <w:trPr>
          <w:trHeight w:val="225"/>
        </w:trPr>
        <w:tc>
          <w:tcPr>
            <w:tcW w:w="5953" w:type="dxa"/>
            <w:tcBorders>
              <w:bottom w:val="single" w:sz="4" w:space="0" w:color="FFFFFF"/>
            </w:tcBorders>
            <w:noWrap/>
            <w:vAlign w:val="center"/>
            <w:hideMark/>
          </w:tcPr>
          <w:p w14:paraId="1846550D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Operating Activities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5D3994AF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0509E9ED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685FCF3C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6858671B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2A8A2C1" w14:textId="77777777" w:rsidR="00A6468D" w:rsidRDefault="00A6468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A789E61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060C807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BE697BF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13126320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2786627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FF3BCDB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4A123D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4E86909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0</w:t>
            </w:r>
          </w:p>
        </w:tc>
      </w:tr>
      <w:tr w:rsidR="00A6468D" w14:paraId="1D1110C9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37188FC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5A0F48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50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AD1B5BC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50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A35CD4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538</w:t>
            </w:r>
          </w:p>
        </w:tc>
      </w:tr>
      <w:tr w:rsidR="00A6468D" w14:paraId="32B47755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2BDA964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11827E9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00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6BFF389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00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CEE72B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000</w:t>
            </w:r>
          </w:p>
        </w:tc>
      </w:tr>
      <w:tr w:rsidR="00A6468D" w14:paraId="11E4906E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052B3F9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FCF24DC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,55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8C5D7C1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,36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8F2B3B1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,556</w:t>
            </w:r>
          </w:p>
        </w:tc>
      </w:tr>
      <w:tr w:rsidR="000858D8" w14:paraId="49619185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8857AA5" w14:textId="77777777" w:rsidR="000858D8" w:rsidRDefault="000858D8" w:rsidP="000858D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3BEC5A4" w14:textId="77777777" w:rsidR="000858D8" w:rsidRDefault="000858D8" w:rsidP="000858D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48B0D2CF" w14:textId="3F4715B9" w:rsidR="000858D8" w:rsidRDefault="000858D8" w:rsidP="000858D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42942BD0" w14:textId="25193732" w:rsidR="000858D8" w:rsidRDefault="000858D8" w:rsidP="000858D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21D4EFF0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3F1875AE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2867704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,533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234BF68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,088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343CF6C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,008</w:t>
            </w:r>
          </w:p>
        </w:tc>
      </w:tr>
      <w:tr w:rsidR="00A6468D" w14:paraId="4E11ACBF" w14:textId="77777777" w:rsidTr="00FC6BFF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1059F63" w14:textId="77777777" w:rsidR="00A6468D" w:rsidRDefault="00A6468D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FC03A3B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8,646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C86DC27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7,005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CB886A0" w14:textId="77777777" w:rsidR="00A6468D" w:rsidRPr="00FB7BA7" w:rsidRDefault="00A6468D">
            <w:pPr>
              <w:jc w:val="right"/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</w:pPr>
            <w:r w:rsidRPr="00FB7BA7"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  <w:t>33,152</w:t>
            </w:r>
          </w:p>
        </w:tc>
      </w:tr>
      <w:tr w:rsidR="00A6468D" w14:paraId="153D94FE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71D08B6" w14:textId="77777777" w:rsidR="00A6468D" w:rsidRDefault="00A6468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FE3E21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46674FC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9A2CA7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0858D8" w14:paraId="615C977E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689875F" w14:textId="77777777" w:rsidR="000858D8" w:rsidRDefault="000858D8" w:rsidP="000858D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151B4312" w14:textId="53673C99" w:rsidR="000858D8" w:rsidRDefault="000858D8" w:rsidP="000858D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51E8D13F" w14:textId="3A8CA5B4" w:rsidR="000858D8" w:rsidRDefault="000858D8" w:rsidP="000858D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BB03134" w14:textId="40BDC85A" w:rsidR="000858D8" w:rsidRDefault="000858D8" w:rsidP="000858D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3B852357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82CA380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389407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,52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37ADC5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90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B63B78A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9,617</w:t>
            </w:r>
          </w:p>
        </w:tc>
      </w:tr>
      <w:tr w:rsidR="000858D8" w14:paraId="73AE0420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DA9A455" w14:textId="77777777" w:rsidR="000858D8" w:rsidRDefault="000858D8" w:rsidP="000858D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0124803" w14:textId="4BBBF5FE" w:rsidR="000858D8" w:rsidRDefault="000858D8" w:rsidP="000858D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861941A" w14:textId="04D8EE30" w:rsidR="000858D8" w:rsidRDefault="000858D8" w:rsidP="000858D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227B6A69" w14:textId="113663E8" w:rsidR="000858D8" w:rsidRDefault="000858D8" w:rsidP="000858D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858D8" w14:paraId="1824B131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5E1327D" w14:textId="77777777" w:rsidR="000858D8" w:rsidRDefault="000858D8" w:rsidP="000858D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5B5AD0C8" w14:textId="6EA38528" w:rsidR="000858D8" w:rsidRDefault="000858D8" w:rsidP="000858D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46086DBC" w14:textId="1238537C" w:rsidR="000858D8" w:rsidRDefault="000858D8" w:rsidP="000858D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4C66A069" w14:textId="15E76A95" w:rsidR="000858D8" w:rsidRDefault="000858D8" w:rsidP="000858D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858D8" w14:paraId="40B4C55D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2AE5E7F" w14:textId="77777777" w:rsidR="000858D8" w:rsidRDefault="000858D8" w:rsidP="000858D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66C02BC" w14:textId="69F081E3" w:rsidR="000858D8" w:rsidRDefault="000858D8" w:rsidP="000858D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8B19C8B" w14:textId="4AB3BE4D" w:rsidR="000858D8" w:rsidRDefault="000858D8" w:rsidP="000858D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50CF6DD1" w14:textId="6C986BD5" w:rsidR="000858D8" w:rsidRDefault="000858D8" w:rsidP="000858D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37E68F9A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20463D6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D770DE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0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B5CB52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71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E9D6989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930</w:t>
            </w:r>
          </w:p>
        </w:tc>
      </w:tr>
      <w:tr w:rsidR="000858D8" w14:paraId="72988032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31FD0D4" w14:textId="77777777" w:rsidR="000858D8" w:rsidRDefault="000858D8" w:rsidP="000858D8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169B0C3E" w14:textId="2E6DBEBE" w:rsidR="000858D8" w:rsidRDefault="000858D8" w:rsidP="000858D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553154FA" w14:textId="433B5C4F" w:rsidR="000858D8" w:rsidRDefault="000858D8" w:rsidP="000858D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095EC56" w14:textId="57512202" w:rsidR="000858D8" w:rsidRDefault="000858D8" w:rsidP="000858D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6FF49DC2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F7B0003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CBC6B0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03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363A42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09CF1CA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162</w:t>
            </w:r>
          </w:p>
        </w:tc>
      </w:tr>
      <w:tr w:rsidR="00A6468D" w14:paraId="274B2109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6551157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88705C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00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EF6897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00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303E3E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,000</w:t>
            </w:r>
          </w:p>
        </w:tc>
      </w:tr>
      <w:tr w:rsidR="00A6468D" w14:paraId="12F9B4B4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083F2360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793CC9D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2,571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2C17AD72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2,937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2365C9C1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716</w:t>
            </w:r>
          </w:p>
        </w:tc>
      </w:tr>
      <w:tr w:rsidR="00A6468D" w14:paraId="46DC69AF" w14:textId="77777777" w:rsidTr="00FC6BFF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0960ABA" w14:textId="77777777" w:rsidR="00A6468D" w:rsidRDefault="00A6468D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72630EC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3,034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F2FC625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0,708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6D14F50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9,425</w:t>
            </w:r>
          </w:p>
        </w:tc>
      </w:tr>
      <w:tr w:rsidR="00A6468D" w14:paraId="3310A1E8" w14:textId="77777777" w:rsidTr="00FC6BFF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0CF2C34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Operating Activitie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6DF8142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4,388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76EADEB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3,703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C1314C4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6,274</w:t>
            </w:r>
          </w:p>
        </w:tc>
      </w:tr>
      <w:tr w:rsidR="00A6468D" w14:paraId="33173987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020211E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Investing Activ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BA33B97" w14:textId="77777777" w:rsidR="00A6468D" w:rsidRDefault="00A6468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031D278" w14:textId="77777777" w:rsidR="00A6468D" w:rsidRDefault="00A6468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2640B6D" w14:textId="77777777" w:rsidR="00A6468D" w:rsidRDefault="00A6468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0B2AE0D9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D06BD39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695EAA2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3,59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05701CC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3,59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4ECCAC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3,596</w:t>
            </w:r>
          </w:p>
        </w:tc>
      </w:tr>
      <w:tr w:rsidR="00A6468D" w14:paraId="1E691BAF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700A80C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F3B853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20,920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97252F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80,462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1E4B7B9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88,828)</w:t>
            </w:r>
          </w:p>
        </w:tc>
      </w:tr>
      <w:tr w:rsidR="000858D8" w14:paraId="3BCA5729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157DC7F" w14:textId="77777777" w:rsidR="000858D8" w:rsidRDefault="000858D8" w:rsidP="000858D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2B2B865" w14:textId="5E92825D" w:rsidR="000858D8" w:rsidRDefault="000858D8" w:rsidP="000858D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D58E6BC" w14:textId="35A0093F" w:rsidR="000858D8" w:rsidRDefault="000858D8" w:rsidP="000858D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5698B7A7" w14:textId="578F7919" w:rsidR="000858D8" w:rsidRDefault="000858D8" w:rsidP="000858D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858D8" w14:paraId="20170740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C7EA366" w14:textId="77777777" w:rsidR="000858D8" w:rsidRDefault="000858D8" w:rsidP="000858D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14F624A" w14:textId="36258B4D" w:rsidR="000858D8" w:rsidRDefault="000858D8" w:rsidP="000858D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5D7A6961" w14:textId="595DCCEE" w:rsidR="000858D8" w:rsidRDefault="000858D8" w:rsidP="000858D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C29866E" w14:textId="7E8BBCFE" w:rsidR="000858D8" w:rsidRDefault="000858D8" w:rsidP="000858D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858D8" w14:paraId="1E2B0B7D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E7DDB32" w14:textId="77777777" w:rsidR="000858D8" w:rsidRDefault="000858D8" w:rsidP="000858D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2D4EE8CE" w14:textId="51DE6A1D" w:rsidR="000858D8" w:rsidRDefault="000858D8" w:rsidP="000858D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4745DFEE" w14:textId="5C99AE87" w:rsidR="000858D8" w:rsidRDefault="000858D8" w:rsidP="000858D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5EAC9709" w14:textId="0EC962A3" w:rsidR="000858D8" w:rsidRDefault="000858D8" w:rsidP="000858D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858D8" w14:paraId="132E42FC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4647E5E" w14:textId="77777777" w:rsidR="000858D8" w:rsidRDefault="000858D8" w:rsidP="000858D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4E50D2AF" w14:textId="5ED9C8C7" w:rsidR="000858D8" w:rsidRDefault="000858D8" w:rsidP="000858D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DAF6B34" w14:textId="63F851A8" w:rsidR="000858D8" w:rsidRDefault="000858D8" w:rsidP="000858D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1DB06563" w14:textId="4861924A" w:rsidR="000858D8" w:rsidRDefault="000858D8" w:rsidP="000858D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858D8" w14:paraId="27B420B7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70CC83FA" w14:textId="77777777" w:rsidR="000858D8" w:rsidRDefault="000858D8" w:rsidP="000858D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hideMark/>
          </w:tcPr>
          <w:p w14:paraId="70F00421" w14:textId="62360F2D" w:rsidR="000858D8" w:rsidRDefault="000858D8" w:rsidP="000858D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hideMark/>
          </w:tcPr>
          <w:p w14:paraId="42DB5EFF" w14:textId="4EF11993" w:rsidR="000858D8" w:rsidRDefault="000858D8" w:rsidP="000858D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hideMark/>
          </w:tcPr>
          <w:p w14:paraId="74D843F6" w14:textId="126EE948" w:rsidR="000858D8" w:rsidRDefault="000858D8" w:rsidP="000858D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5E712492" w14:textId="77777777" w:rsidTr="00FC6BFF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457D922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Investing Activ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931C038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77,324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4A82081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36,866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0F3A797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45,232)</w:t>
            </w:r>
          </w:p>
        </w:tc>
      </w:tr>
      <w:tr w:rsidR="00A6468D" w14:paraId="76C8A732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594D147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Financing Activ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92D5B46" w14:textId="77777777" w:rsidR="00A6468D" w:rsidRDefault="00A6468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C135509" w14:textId="77777777" w:rsidR="00A6468D" w:rsidRDefault="00A6468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CB2147C" w14:textId="77777777" w:rsidR="00A6468D" w:rsidRDefault="00A6468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5A1FDFE6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AC31451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8EF114F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2,29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677F22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6,42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291456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6,900</w:t>
            </w:r>
          </w:p>
        </w:tc>
      </w:tr>
      <w:tr w:rsidR="000858D8" w14:paraId="562331E3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3DD5AD7" w14:textId="77777777" w:rsidR="000858D8" w:rsidRDefault="000858D8" w:rsidP="000858D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2DF2AD3E" w14:textId="43F83092" w:rsidR="000858D8" w:rsidRDefault="000858D8" w:rsidP="000858D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51ECF3C5" w14:textId="236C1A79" w:rsidR="000858D8" w:rsidRDefault="000858D8" w:rsidP="000858D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A50BB04" w14:textId="054047BD" w:rsidR="000858D8" w:rsidRDefault="000858D8" w:rsidP="000858D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858D8" w14:paraId="403A32E1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F3DBC77" w14:textId="77777777" w:rsidR="000858D8" w:rsidRDefault="000858D8" w:rsidP="000858D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1E73E365" w14:textId="0E0CBE7B" w:rsidR="000858D8" w:rsidRDefault="000858D8" w:rsidP="000858D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5EE75C14" w14:textId="19F43D97" w:rsidR="000858D8" w:rsidRDefault="000858D8" w:rsidP="000858D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CC4428E" w14:textId="49EB9994" w:rsidR="000858D8" w:rsidRDefault="000858D8" w:rsidP="000858D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858D8" w14:paraId="556932A1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3BEADCB" w14:textId="77777777" w:rsidR="000858D8" w:rsidRDefault="000858D8" w:rsidP="000858D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151E063D" w14:textId="6E6FA6CB" w:rsidR="000858D8" w:rsidRDefault="000858D8" w:rsidP="000858D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BE1FC32" w14:textId="4C5EA664" w:rsidR="000858D8" w:rsidRDefault="000858D8" w:rsidP="000858D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794E02E" w14:textId="662232DA" w:rsidR="000858D8" w:rsidRDefault="000858D8" w:rsidP="000858D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858D8" w14:paraId="7E00D476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FC8363C" w14:textId="77777777" w:rsidR="000858D8" w:rsidRDefault="000858D8" w:rsidP="000858D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ED57D46" w14:textId="4905BDF2" w:rsidR="000858D8" w:rsidRDefault="000858D8" w:rsidP="000858D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5F33F2B2" w14:textId="7C54C434" w:rsidR="000858D8" w:rsidRDefault="000858D8" w:rsidP="000858D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6F271B3" w14:textId="5AF7F02E" w:rsidR="000858D8" w:rsidRDefault="000858D8" w:rsidP="000858D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858D8" w14:paraId="2A3DF3BB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00E3BD6A" w14:textId="77777777" w:rsidR="000858D8" w:rsidRDefault="000858D8" w:rsidP="000858D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hideMark/>
          </w:tcPr>
          <w:p w14:paraId="3BE63970" w14:textId="74C60720" w:rsidR="000858D8" w:rsidRDefault="000858D8" w:rsidP="000858D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hideMark/>
          </w:tcPr>
          <w:p w14:paraId="0A3664CB" w14:textId="6C0C3E79" w:rsidR="000858D8" w:rsidRDefault="000858D8" w:rsidP="000858D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hideMark/>
          </w:tcPr>
          <w:p w14:paraId="63C57C49" w14:textId="2CC59EDF" w:rsidR="000858D8" w:rsidRDefault="000858D8" w:rsidP="000858D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4D256B80" w14:textId="77777777" w:rsidTr="00FC6BFF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5BC2666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Financing Activ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E19EC40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2,294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3891AE3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6,421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DD91C74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6,900</w:t>
            </w:r>
          </w:p>
        </w:tc>
      </w:tr>
      <w:tr w:rsidR="00A6468D" w14:paraId="73B9D4FA" w14:textId="77777777" w:rsidTr="00FC6BFF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F99F3C7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029F0CF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9,358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4081509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3,258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51BB9F5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2,058)</w:t>
            </w:r>
          </w:p>
        </w:tc>
      </w:tr>
      <w:tr w:rsidR="00A6468D" w14:paraId="5F238913" w14:textId="77777777" w:rsidTr="00FC6BFF">
        <w:trPr>
          <w:trHeight w:val="227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3B2C6704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3178E962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2,317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069E21C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2,317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7B82AC9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5,575</w:t>
            </w:r>
          </w:p>
        </w:tc>
      </w:tr>
      <w:tr w:rsidR="000858D8" w14:paraId="55F28774" w14:textId="77777777" w:rsidTr="00FC6BFF">
        <w:trPr>
          <w:trHeight w:val="227"/>
        </w:trPr>
        <w:tc>
          <w:tcPr>
            <w:tcW w:w="5953" w:type="dxa"/>
            <w:tcBorders>
              <w:top w:val="single" w:sz="4" w:space="0" w:color="FFFFFF"/>
              <w:bottom w:val="single" w:sz="4" w:space="0" w:color="FFFFFF"/>
            </w:tcBorders>
            <w:noWrap/>
            <w:vAlign w:val="bottom"/>
            <w:hideMark/>
          </w:tcPr>
          <w:p w14:paraId="714E7989" w14:textId="77777777" w:rsidR="000858D8" w:rsidRDefault="000858D8" w:rsidP="000858D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hideMark/>
          </w:tcPr>
          <w:p w14:paraId="6A998297" w14:textId="346C8EAE" w:rsidR="000858D8" w:rsidRDefault="000858D8" w:rsidP="000858D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hideMark/>
          </w:tcPr>
          <w:p w14:paraId="1E33C495" w14:textId="43AA6F7E" w:rsidR="000858D8" w:rsidRDefault="000858D8" w:rsidP="000858D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hideMark/>
          </w:tcPr>
          <w:p w14:paraId="430946EB" w14:textId="7C841D25" w:rsidR="000858D8" w:rsidRDefault="000858D8" w:rsidP="000858D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0858D8" w14:paraId="4CEC21B4" w14:textId="77777777" w:rsidTr="00FC6BFF">
        <w:trPr>
          <w:trHeight w:val="227"/>
        </w:trPr>
        <w:tc>
          <w:tcPr>
            <w:tcW w:w="5953" w:type="dxa"/>
            <w:tcBorders>
              <w:top w:val="nil"/>
              <w:bottom w:val="nil"/>
            </w:tcBorders>
            <w:vAlign w:val="bottom"/>
            <w:hideMark/>
          </w:tcPr>
          <w:p w14:paraId="54433E10" w14:textId="77777777" w:rsidR="000858D8" w:rsidRDefault="000858D8" w:rsidP="000858D8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red in (out) as a Result of Administrative Restructuring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hideMark/>
          </w:tcPr>
          <w:p w14:paraId="32B0CC3F" w14:textId="735F159D" w:rsidR="000858D8" w:rsidRDefault="000858D8" w:rsidP="000858D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hideMark/>
          </w:tcPr>
          <w:p w14:paraId="43985DF6" w14:textId="21CD2DEF" w:rsidR="000858D8" w:rsidRDefault="000858D8" w:rsidP="000858D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hideMark/>
          </w:tcPr>
          <w:p w14:paraId="47596E60" w14:textId="5767F414" w:rsidR="000858D8" w:rsidRDefault="000858D8" w:rsidP="000858D8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45F9F8A9" w14:textId="77777777" w:rsidTr="00FC6BFF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9D5E583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DD29461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1,674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2931325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25,575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F525E56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3,516</w:t>
            </w:r>
          </w:p>
        </w:tc>
      </w:tr>
    </w:tbl>
    <w:p w14:paraId="7219A165" w14:textId="7B1446D9" w:rsidR="00A6468D" w:rsidRDefault="00A6468D" w:rsidP="00A6468D">
      <w:pPr>
        <w:rPr>
          <w:rFonts w:asciiTheme="minorHAnsi" w:hAnsiTheme="minorHAnsi" w:cstheme="minorBidi"/>
          <w:sz w:val="22"/>
          <w:szCs w:val="22"/>
        </w:rPr>
      </w:pPr>
    </w:p>
    <w:p w14:paraId="29977815" w14:textId="77777777" w:rsidR="006C0D51" w:rsidRDefault="006C0D51" w:rsidP="001F2AF1">
      <w:pPr>
        <w:pStyle w:val="Heading3"/>
        <w:rPr>
          <w:lang w:eastAsia="en-AU"/>
        </w:rPr>
        <w:sectPr w:rsidR="006C0D51" w:rsidSect="005C0744">
          <w:headerReference w:type="even" r:id="rId65"/>
          <w:headerReference w:type="default" r:id="rId66"/>
          <w:headerReference w:type="first" r:id="rId67"/>
          <w:footerReference w:type="first" r:id="rId68"/>
          <w:footnotePr>
            <w:pos w:val="beneathText"/>
          </w:footnotePr>
          <w:pgSz w:w="11907" w:h="16840" w:code="9"/>
          <w:pgMar w:top="1134" w:right="1134" w:bottom="851" w:left="1134" w:header="454" w:footer="454" w:gutter="0"/>
          <w:cols w:space="720"/>
          <w:titlePg/>
          <w:docGrid w:linePitch="272"/>
        </w:sectPr>
      </w:pPr>
    </w:p>
    <w:p w14:paraId="376915A5" w14:textId="37328EA7" w:rsidR="001F2AF1" w:rsidRDefault="001F2AF1" w:rsidP="001F2AF1">
      <w:pPr>
        <w:pStyle w:val="Heading3"/>
      </w:pPr>
      <w:r w:rsidRPr="00106BBF">
        <w:rPr>
          <w:lang w:eastAsia="en-AU"/>
        </w:rPr>
        <w:lastRenderedPageBreak/>
        <w:t>Property NSW</w:t>
      </w:r>
    </w:p>
    <w:tbl>
      <w:tblPr>
        <w:tblW w:w="9694" w:type="dxa"/>
        <w:tblLook w:val="04A0" w:firstRow="1" w:lastRow="0" w:firstColumn="1" w:lastColumn="0" w:noHBand="0" w:noVBand="1"/>
        <w:tblCaption w:val="Property NSW - Operating Statement"/>
        <w:tblDescription w:val="Property NSW - Operating Statement"/>
      </w:tblPr>
      <w:tblGrid>
        <w:gridCol w:w="5953"/>
        <w:gridCol w:w="1247"/>
        <w:gridCol w:w="1247"/>
        <w:gridCol w:w="1247"/>
      </w:tblGrid>
      <w:tr w:rsidR="00A6468D" w14:paraId="4660B251" w14:textId="77777777" w:rsidTr="00FC6BFF">
        <w:trPr>
          <w:trHeight w:val="317"/>
        </w:trPr>
        <w:tc>
          <w:tcPr>
            <w:tcW w:w="5953" w:type="dxa"/>
            <w:shd w:val="clear" w:color="auto" w:fill="auto"/>
            <w:noWrap/>
            <w:vAlign w:val="bottom"/>
            <w:hideMark/>
          </w:tcPr>
          <w:p w14:paraId="788DE5A4" w14:textId="77777777" w:rsidR="00A6468D" w:rsidRDefault="00A6468D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Operating Statement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76AFC0BB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4F81C563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407E3FC1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2E419307" w14:textId="77777777" w:rsidTr="00FE4A59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06A5BA27" w14:textId="77777777" w:rsidR="00A6468D" w:rsidRDefault="00A6468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94" w:type="dxa"/>
            <w:gridSpan w:val="2"/>
            <w:shd w:val="clear" w:color="auto" w:fill="008EBA"/>
            <w:vAlign w:val="center"/>
            <w:hideMark/>
          </w:tcPr>
          <w:p w14:paraId="1EE30CCA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076E51B7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</w:tr>
      <w:tr w:rsidR="00A6468D" w14:paraId="3F708B3E" w14:textId="77777777" w:rsidTr="00FE4A59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24B23A34" w14:textId="77777777" w:rsidR="00A6468D" w:rsidRDefault="00A6468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646F9B61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28A8C4D0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6D931A9B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A6468D" w14:paraId="50AAAB31" w14:textId="77777777" w:rsidTr="00FC6BFF">
        <w:trPr>
          <w:trHeight w:val="225"/>
        </w:trPr>
        <w:tc>
          <w:tcPr>
            <w:tcW w:w="5953" w:type="dxa"/>
            <w:shd w:val="clear" w:color="auto" w:fill="00426F"/>
            <w:vAlign w:val="center"/>
            <w:hideMark/>
          </w:tcPr>
          <w:p w14:paraId="5B9AA8C2" w14:textId="77777777" w:rsidR="00A6468D" w:rsidRDefault="00A6468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5748EF25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240B4206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5EF0A304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A6468D" w14:paraId="0F2FD352" w14:textId="77777777" w:rsidTr="00FC6BFF">
        <w:trPr>
          <w:trHeight w:val="225"/>
        </w:trPr>
        <w:tc>
          <w:tcPr>
            <w:tcW w:w="5953" w:type="dxa"/>
            <w:tcBorders>
              <w:bottom w:val="single" w:sz="4" w:space="0" w:color="FFFFFF"/>
            </w:tcBorders>
            <w:noWrap/>
            <w:vAlign w:val="center"/>
            <w:hideMark/>
          </w:tcPr>
          <w:p w14:paraId="3E764F5E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5BCF9772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45F1E980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6C979B5B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0F7A2F6A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8CA9B93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FBF2560" w14:textId="77777777" w:rsidR="00A6468D" w:rsidRDefault="00A6468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309BEF2" w14:textId="77777777" w:rsidR="00A6468D" w:rsidRDefault="00A6468D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7EF3968" w14:textId="77777777" w:rsidR="00A6468D" w:rsidRDefault="00A6468D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A6468D" w14:paraId="60EC42BB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D79A6CF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F0140F9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E2647E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DA152A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0)</w:t>
            </w:r>
          </w:p>
        </w:tc>
      </w:tr>
      <w:tr w:rsidR="00A6468D" w14:paraId="280AFCAD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2C8E22A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F99441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,84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5D70B1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,52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5D1432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,962</w:t>
            </w:r>
          </w:p>
        </w:tc>
      </w:tr>
      <w:tr w:rsidR="00A6468D" w14:paraId="21A9AF9B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88C3ED5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7533DE1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40,21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F79CC09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3,38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E95534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9,359</w:t>
            </w:r>
          </w:p>
        </w:tc>
      </w:tr>
      <w:tr w:rsidR="00A6468D" w14:paraId="0EC48AC8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5C27FBD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1AB3281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23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FBD453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23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B1564B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7,248</w:t>
            </w:r>
          </w:p>
        </w:tc>
      </w:tr>
      <w:tr w:rsidR="00F146BD" w14:paraId="75B8E5F9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50CE224" w14:textId="77777777" w:rsidR="00F146BD" w:rsidRDefault="00F146BD" w:rsidP="00F146B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A4C3D7D" w14:textId="4A0B7D54" w:rsidR="00F146BD" w:rsidRDefault="00F146BD" w:rsidP="00F146B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59DFF060" w14:textId="35D3E618" w:rsidR="00F146BD" w:rsidRDefault="00F146BD" w:rsidP="00F146B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F157866" w14:textId="1D2EF3BF" w:rsidR="00F146BD" w:rsidRDefault="00F146BD" w:rsidP="00F146B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5D856D27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15B8AA6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FE2F29F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4,07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082A252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6,86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E99CE2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2,562</w:t>
            </w:r>
          </w:p>
        </w:tc>
      </w:tr>
      <w:tr w:rsidR="00A6468D" w14:paraId="514AE63B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2B95A1A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BC2936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3,04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29CB45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1,50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0BF988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2,495</w:t>
            </w:r>
          </w:p>
        </w:tc>
      </w:tr>
      <w:tr w:rsidR="00A6468D" w14:paraId="157DFB6F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16F3CF4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382219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24EE271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751BAF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300F156D" w14:textId="77777777" w:rsidTr="00FC6BFF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D238E3E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7814ADD9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62,415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4C5E490E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88,507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5825753A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61,625</w:t>
            </w:r>
          </w:p>
        </w:tc>
      </w:tr>
      <w:tr w:rsidR="00A6468D" w14:paraId="142248D5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DB5CAE4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523573E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67AD48E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7DD29EC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146BD" w14:paraId="7901CFD9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250D5B2" w14:textId="77777777" w:rsidR="00F146BD" w:rsidRDefault="00F146BD" w:rsidP="00F146B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222B79F" w14:textId="2D49B5BD" w:rsidR="00F146BD" w:rsidRDefault="00F146BD" w:rsidP="00F146B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8EB442D" w14:textId="7FCDD4D8" w:rsidR="00F146BD" w:rsidRDefault="00F146BD" w:rsidP="00F146B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4A35507" w14:textId="166B63B9" w:rsidR="00F146BD" w:rsidRDefault="00F146BD" w:rsidP="00F146B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117966FB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58F9DA9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1A0308B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1,41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972F74B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8,25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A85FE4B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9,026</w:t>
            </w:r>
          </w:p>
        </w:tc>
      </w:tr>
      <w:tr w:rsidR="00F146BD" w14:paraId="490833EA" w14:textId="77777777" w:rsidTr="00FC6BFF">
        <w:trPr>
          <w:trHeight w:val="227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vAlign w:val="center"/>
            <w:hideMark/>
          </w:tcPr>
          <w:p w14:paraId="79705597" w14:textId="77777777" w:rsidR="00F146BD" w:rsidRDefault="00F146BD" w:rsidP="00FE4A59">
            <w:pPr>
              <w:ind w:right="-104"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5907AB6" w14:textId="30DD706C" w:rsidR="00F146BD" w:rsidRDefault="00F146BD" w:rsidP="00F146B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2C097DE" w14:textId="3A2EAC43" w:rsidR="00F146BD" w:rsidRDefault="00F146BD" w:rsidP="00F146B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18F143C" w14:textId="2B9355B1" w:rsidR="00F146BD" w:rsidRDefault="00F146BD" w:rsidP="00F146B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146BD" w14:paraId="3B5FEC98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ABC63FC" w14:textId="77777777" w:rsidR="00F146BD" w:rsidRDefault="00F146BD" w:rsidP="00F146B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8549B6F" w14:textId="4E4B287D" w:rsidR="00F146BD" w:rsidRDefault="00F146BD" w:rsidP="00F146B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0DB9F7B" w14:textId="345D1E4D" w:rsidR="00F146BD" w:rsidRDefault="00F146BD" w:rsidP="00F146B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4820753" w14:textId="7360301C" w:rsidR="00F146BD" w:rsidRDefault="00F146BD" w:rsidP="00F146B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1B38AE6C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A045D5B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47E599B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46,42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E40583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47,05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58505B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8,789</w:t>
            </w:r>
          </w:p>
        </w:tc>
      </w:tr>
      <w:tr w:rsidR="00A6468D" w14:paraId="3AD4DEFA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8882B84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AFA4F5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00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FC2245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00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5F88A0C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</w:tr>
      <w:tr w:rsidR="00A6468D" w14:paraId="167833C8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37AF6E3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F5E22A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1,02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9653A3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2,33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B78058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7,435</w:t>
            </w:r>
          </w:p>
        </w:tc>
      </w:tr>
      <w:tr w:rsidR="00F146BD" w14:paraId="5833829F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C67342F" w14:textId="77777777" w:rsidR="00F146BD" w:rsidRDefault="00F146BD" w:rsidP="00F146B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E49AF37" w14:textId="4C228E98" w:rsidR="00F146BD" w:rsidRDefault="00F146BD" w:rsidP="00F146B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2BD3970A" w14:textId="64C530C3" w:rsidR="00F146BD" w:rsidRDefault="00F146BD" w:rsidP="00F146B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F562E1A" w14:textId="7BEC96FB" w:rsidR="00F146BD" w:rsidRDefault="00F146BD" w:rsidP="00F146B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6D7A824D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B26EC3F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F42089A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350BC0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B497E2F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1A002017" w14:textId="77777777" w:rsidTr="00FC6BFF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FE5AAC7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78D54FDC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90,862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2A659446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69,643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15F603E5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25,249</w:t>
            </w:r>
          </w:p>
        </w:tc>
      </w:tr>
      <w:tr w:rsidR="00A6468D" w14:paraId="6C9291CB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1DBD92A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ain/(Loss) on Disposal of Non Current Asse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3A26ECAF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462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0252D9E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782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3F7E551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449</w:t>
            </w:r>
          </w:p>
        </w:tc>
      </w:tr>
      <w:tr w:rsidR="00A6468D" w14:paraId="4A7E0ED2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center"/>
            <w:hideMark/>
          </w:tcPr>
          <w:p w14:paraId="4DF00C0F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0D0B8A4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,429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0EC44559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9,233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1AA5175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2,547</w:t>
            </w:r>
          </w:p>
        </w:tc>
      </w:tr>
      <w:tr w:rsidR="00A6468D" w14:paraId="2F8B4F5B" w14:textId="77777777" w:rsidTr="00FC6BFF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10B656E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D3F1052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47,663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761C7B8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2,151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D37C4F3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2,620</w:t>
            </w:r>
          </w:p>
        </w:tc>
      </w:tr>
    </w:tbl>
    <w:p w14:paraId="398191BC" w14:textId="77777777" w:rsidR="00A6468D" w:rsidRDefault="00A6468D" w:rsidP="00A6468D">
      <w:pPr>
        <w:rPr>
          <w:rFonts w:asciiTheme="minorHAnsi" w:eastAsiaTheme="minorHAnsi" w:hAnsiTheme="minorHAnsi" w:cstheme="minorBidi"/>
          <w:sz w:val="22"/>
          <w:szCs w:val="22"/>
        </w:rPr>
      </w:pPr>
      <w:r>
        <w:br w:type="page"/>
      </w:r>
    </w:p>
    <w:tbl>
      <w:tblPr>
        <w:tblW w:w="9694" w:type="dxa"/>
        <w:tblLook w:val="04A0" w:firstRow="1" w:lastRow="0" w:firstColumn="1" w:lastColumn="0" w:noHBand="0" w:noVBand="1"/>
        <w:tblCaption w:val="Property NSW - Balance Sheet"/>
        <w:tblDescription w:val="Property NSW - Balance Sheet"/>
      </w:tblPr>
      <w:tblGrid>
        <w:gridCol w:w="5953"/>
        <w:gridCol w:w="1247"/>
        <w:gridCol w:w="1247"/>
        <w:gridCol w:w="1247"/>
      </w:tblGrid>
      <w:tr w:rsidR="00A6468D" w14:paraId="261218EE" w14:textId="77777777" w:rsidTr="00FC6BFF">
        <w:trPr>
          <w:trHeight w:val="315"/>
        </w:trPr>
        <w:tc>
          <w:tcPr>
            <w:tcW w:w="5953" w:type="dxa"/>
            <w:shd w:val="clear" w:color="auto" w:fill="auto"/>
            <w:noWrap/>
            <w:vAlign w:val="bottom"/>
            <w:hideMark/>
          </w:tcPr>
          <w:p w14:paraId="3AC0AF9D" w14:textId="77777777" w:rsidR="00A6468D" w:rsidRDefault="00A6468D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lastRenderedPageBreak/>
              <w:t>Balance Sheet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0D1DFD78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5291997E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36BA59C1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037DC4F1" w14:textId="77777777" w:rsidTr="00FE4A59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1F5337CE" w14:textId="77777777" w:rsidR="00A6468D" w:rsidRDefault="00A6468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94" w:type="dxa"/>
            <w:gridSpan w:val="2"/>
            <w:shd w:val="clear" w:color="auto" w:fill="008EBA"/>
            <w:vAlign w:val="center"/>
            <w:hideMark/>
          </w:tcPr>
          <w:p w14:paraId="5690AF67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07A5ECE5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</w:tr>
      <w:tr w:rsidR="00A6468D" w14:paraId="7043CCFA" w14:textId="77777777" w:rsidTr="00FE4A59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0AF90A6D" w14:textId="77777777" w:rsidR="00A6468D" w:rsidRDefault="00A6468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0F11A5E8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33167280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7F335B55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A6468D" w14:paraId="7E4404C8" w14:textId="77777777" w:rsidTr="00FC6BFF">
        <w:trPr>
          <w:trHeight w:val="225"/>
        </w:trPr>
        <w:tc>
          <w:tcPr>
            <w:tcW w:w="5953" w:type="dxa"/>
            <w:shd w:val="clear" w:color="auto" w:fill="00426F"/>
            <w:vAlign w:val="center"/>
            <w:hideMark/>
          </w:tcPr>
          <w:p w14:paraId="741B91D2" w14:textId="77777777" w:rsidR="00A6468D" w:rsidRDefault="00A6468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60B620FE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461CAC48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550A113C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A6468D" w14:paraId="505279CB" w14:textId="77777777" w:rsidTr="00FC6BFF">
        <w:trPr>
          <w:trHeight w:val="225"/>
        </w:trPr>
        <w:tc>
          <w:tcPr>
            <w:tcW w:w="5953" w:type="dxa"/>
            <w:tcBorders>
              <w:bottom w:val="single" w:sz="4" w:space="0" w:color="FFFFFF"/>
            </w:tcBorders>
            <w:noWrap/>
            <w:vAlign w:val="center"/>
            <w:hideMark/>
          </w:tcPr>
          <w:p w14:paraId="127872A2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31D25BA3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6E124B30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4EDB5B82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1384DF9D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7174C59" w14:textId="77777777" w:rsidR="00A6468D" w:rsidRDefault="00A6468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3D89F84" w14:textId="77777777" w:rsidR="00A6468D" w:rsidRDefault="00A6468D">
            <w:pP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86C52BC" w14:textId="77777777" w:rsidR="00A6468D" w:rsidRDefault="00A6468D">
            <w:pPr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EAED095" w14:textId="77777777" w:rsidR="00A6468D" w:rsidRDefault="00A6468D">
            <w:pPr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A6468D" w14:paraId="593A205F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B834AB2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6D58581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8,79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86F5CA2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9,21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341AA9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7,564</w:t>
            </w:r>
          </w:p>
        </w:tc>
      </w:tr>
      <w:tr w:rsidR="00F146BD" w14:paraId="48D61329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5F8BB39" w14:textId="77777777" w:rsidR="00F146BD" w:rsidRDefault="00F146BD" w:rsidP="00F146B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523343F6" w14:textId="3E691BD6" w:rsidR="00F146BD" w:rsidRDefault="00F146BD" w:rsidP="00F146B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13C30E6F" w14:textId="615DB5EF" w:rsidR="00F146BD" w:rsidRDefault="00F146BD" w:rsidP="00F146B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D0D788A" w14:textId="63197FD1" w:rsidR="00F146BD" w:rsidRDefault="00F146BD" w:rsidP="00F146B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2301B986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7A9DB3E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A4CC11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9,60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D97D0CA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9,60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431BBE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9,606</w:t>
            </w:r>
          </w:p>
        </w:tc>
      </w:tr>
      <w:tr w:rsidR="00F146BD" w14:paraId="485B4EEA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4371D27" w14:textId="77777777" w:rsidR="00F146BD" w:rsidRDefault="00F146BD" w:rsidP="00F146B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216621FC" w14:textId="644967A4" w:rsidR="00F146BD" w:rsidRDefault="00F146BD" w:rsidP="00F146B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6327897" w14:textId="6F19DBF0" w:rsidR="00F146BD" w:rsidRDefault="00F146BD" w:rsidP="00F146B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94933F7" w14:textId="4E176C77" w:rsidR="00F146BD" w:rsidRDefault="00F146BD" w:rsidP="00F146B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146BD" w14:paraId="299DC036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1EF4C15" w14:textId="77777777" w:rsidR="00F146BD" w:rsidRDefault="00F146BD" w:rsidP="00F146B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446C31C" w14:textId="73A8E8D2" w:rsidR="00F146BD" w:rsidRDefault="00F146BD" w:rsidP="00F146B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29B7B7DB" w14:textId="31F8A718" w:rsidR="00F146BD" w:rsidRDefault="00F146BD" w:rsidP="00F146B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8150642" w14:textId="2B2EFF4A" w:rsidR="00F146BD" w:rsidRDefault="00F146BD" w:rsidP="00F146B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146BD" w14:paraId="1E5465B0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3E38DDE" w14:textId="77777777" w:rsidR="00F146BD" w:rsidRDefault="00F146BD" w:rsidP="00F146B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BC6449A" w14:textId="45047CDE" w:rsidR="00F146BD" w:rsidRDefault="00F146BD" w:rsidP="00F146B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042C8AC" w14:textId="58373952" w:rsidR="00F146BD" w:rsidRDefault="00F146BD" w:rsidP="00F146B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D194AB9" w14:textId="599EF579" w:rsidR="00F146BD" w:rsidRDefault="00F146BD" w:rsidP="00F146B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17C58D4C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6CDD98B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21F83B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54,93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E0CAB4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83,00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7133AD9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06,617</w:t>
            </w:r>
          </w:p>
        </w:tc>
      </w:tr>
      <w:tr w:rsidR="00A6468D" w14:paraId="27636A80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0CA56C2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D6F022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9,79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6B27C6A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9,79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85BDE1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0,231</w:t>
            </w:r>
          </w:p>
        </w:tc>
      </w:tr>
      <w:tr w:rsidR="00A6468D" w14:paraId="5F5095BA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BF9840C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ssets Held For Sale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E4B882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2B2A75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ACB964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1EF8714D" w14:textId="77777777" w:rsidTr="00FC6BFF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18CF768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07FC2DC5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03,128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7074A200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31,618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4577C61F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44,018</w:t>
            </w:r>
          </w:p>
        </w:tc>
      </w:tr>
      <w:tr w:rsidR="00A6468D" w14:paraId="1182B0D7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C1F48E0" w14:textId="77777777" w:rsidR="00A6468D" w:rsidRDefault="00A6468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 Asse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173B922B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6363387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7079F39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146BD" w14:paraId="5E04DF95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DC6D895" w14:textId="77777777" w:rsidR="00F146BD" w:rsidRDefault="00F146BD" w:rsidP="00F146B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06FB9FA" w14:textId="423C185F" w:rsidR="00F146BD" w:rsidRDefault="00F146BD" w:rsidP="00F146B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493E6A3C" w14:textId="167FC031" w:rsidR="00F146BD" w:rsidRDefault="00F146BD" w:rsidP="00F146B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A7E6565" w14:textId="3DFCDCCF" w:rsidR="00F146BD" w:rsidRDefault="00F146BD" w:rsidP="00F146B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146BD" w14:paraId="1F979C70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C0235C3" w14:textId="77777777" w:rsidR="00F146BD" w:rsidRDefault="00F146BD" w:rsidP="00F146B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BD5637C" w14:textId="28AFD634" w:rsidR="00F146BD" w:rsidRDefault="00F146BD" w:rsidP="00F146B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445690BF" w14:textId="7CB95D08" w:rsidR="00F146BD" w:rsidRDefault="00F146BD" w:rsidP="00F146B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47FBBD3D" w14:textId="6E32FB6F" w:rsidR="00F146BD" w:rsidRDefault="00F146BD" w:rsidP="00F146B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1D159612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6592EE9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669594A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1,96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293520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1,96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8BE06BF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3,132</w:t>
            </w:r>
          </w:p>
        </w:tc>
      </w:tr>
      <w:tr w:rsidR="00F146BD" w14:paraId="51288446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02AEB5B" w14:textId="77777777" w:rsidR="00F146BD" w:rsidRDefault="00F146BD" w:rsidP="00F146B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993F273" w14:textId="34E4B129" w:rsidR="00F146BD" w:rsidRDefault="00F146BD" w:rsidP="00F146B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BC9114C" w14:textId="446D31A9" w:rsidR="00F146BD" w:rsidRDefault="00F146BD" w:rsidP="00F146B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1BA9838D" w14:textId="2C16E9FA" w:rsidR="00F146BD" w:rsidRDefault="00F146BD" w:rsidP="00F146B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146BD" w14:paraId="188ED709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A675948" w14:textId="77777777" w:rsidR="00F146BD" w:rsidRDefault="00F146BD" w:rsidP="00F146B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9D8EF8F" w14:textId="061ADD89" w:rsidR="00F146BD" w:rsidRDefault="00F146BD" w:rsidP="00F146B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26AF09A" w14:textId="4FB18FB5" w:rsidR="00F146BD" w:rsidRDefault="00F146BD" w:rsidP="00F146B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B9D31DE" w14:textId="69E302C5" w:rsidR="00F146BD" w:rsidRDefault="00F146BD" w:rsidP="00F146B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146BD" w14:paraId="25846A45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ADC2F63" w14:textId="77777777" w:rsidR="00F146BD" w:rsidRDefault="00F146BD" w:rsidP="00F146B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2C12CEDE" w14:textId="44EE2E9C" w:rsidR="00F146BD" w:rsidRDefault="00F146BD" w:rsidP="00F146B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896F5AF" w14:textId="007EF7DC" w:rsidR="00F146BD" w:rsidRDefault="00F146BD" w:rsidP="00F146B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25C2F04" w14:textId="21F75697" w:rsidR="00F146BD" w:rsidRDefault="00F146BD" w:rsidP="00F146B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6CC3CBAD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3EDAD49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01DC0A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074BF8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9E4775C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127A677B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E69AD96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7352DC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63,78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E2A26C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87,07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21E60F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78,775</w:t>
            </w:r>
          </w:p>
        </w:tc>
      </w:tr>
      <w:tr w:rsidR="00A6468D" w14:paraId="7E44E42F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CE09074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E12A9E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89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D0BDA6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4,59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AC68E11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1,841</w:t>
            </w:r>
          </w:p>
        </w:tc>
      </w:tr>
      <w:tr w:rsidR="00D35534" w14:paraId="4BFD1876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3F2E040" w14:textId="77777777" w:rsidR="00D35534" w:rsidRDefault="00D35534" w:rsidP="00D3553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  Infrastructure System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791D6CA" w14:textId="28C1A404" w:rsidR="00D35534" w:rsidRDefault="00D35534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0E9A734" w14:textId="2083AC04" w:rsidR="00D35534" w:rsidRDefault="00097D7C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00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1EC022A0" w14:textId="3D931DDA" w:rsidR="00D35534" w:rsidRDefault="00097D7C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,000</w:t>
            </w:r>
          </w:p>
        </w:tc>
      </w:tr>
      <w:tr w:rsidR="00D35534" w14:paraId="29D52FC5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7A03F05" w14:textId="77777777" w:rsidR="00D35534" w:rsidRDefault="00D35534" w:rsidP="00D3553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99E845F" w14:textId="1DE8ED55" w:rsidR="00D35534" w:rsidRDefault="00D35534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1491D63" w14:textId="0BE59B44" w:rsidR="00D35534" w:rsidRDefault="00D35534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CF90F84" w14:textId="02823AD3" w:rsidR="00D35534" w:rsidRDefault="00D35534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35534" w14:paraId="130FC574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2965E79" w14:textId="77777777" w:rsidR="00D35534" w:rsidRDefault="00D35534" w:rsidP="00D3553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DB333DB" w14:textId="77777777" w:rsidR="00D35534" w:rsidRDefault="00D35534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73,47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ED9219D" w14:textId="77777777" w:rsidR="00D35534" w:rsidRDefault="00D35534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28,59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AEB61B2" w14:textId="77777777" w:rsidR="00D35534" w:rsidRDefault="00D35534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09,085</w:t>
            </w:r>
          </w:p>
        </w:tc>
      </w:tr>
      <w:tr w:rsidR="00D35534" w14:paraId="13977B00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F16BA2C" w14:textId="77777777" w:rsidR="00D35534" w:rsidRDefault="00D35534" w:rsidP="00D3553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5F10B52" w14:textId="77777777" w:rsidR="00D35534" w:rsidRDefault="00D35534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B4BFA65" w14:textId="77777777" w:rsidR="00D35534" w:rsidRDefault="00D35534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CD1B19B" w14:textId="77777777" w:rsidR="00D35534" w:rsidRDefault="00D35534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35534" w14:paraId="6B7CF7E7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55673DC" w14:textId="77777777" w:rsidR="00D35534" w:rsidRDefault="00D35534" w:rsidP="00D3553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0A795FD" w14:textId="77777777" w:rsidR="00D35534" w:rsidRDefault="00D35534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695,562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831E74C" w14:textId="77777777" w:rsidR="00D35534" w:rsidRDefault="00D35534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630,597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D832706" w14:textId="77777777" w:rsidR="00D35534" w:rsidRDefault="00D35534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028,498</w:t>
            </w:r>
          </w:p>
        </w:tc>
      </w:tr>
      <w:tr w:rsidR="00D35534" w14:paraId="4A5288B0" w14:textId="77777777" w:rsidTr="00FC6BFF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43F5A3F" w14:textId="77777777" w:rsidR="00D35534" w:rsidRDefault="00D35534" w:rsidP="00D3553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Non Current Asset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7D75EA24" w14:textId="77777777" w:rsidR="00D35534" w:rsidRDefault="00D35534" w:rsidP="00D3553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221,673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2FA45D51" w14:textId="77777777" w:rsidR="00D35534" w:rsidRDefault="00D35534" w:rsidP="00D3553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467,822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4F9CB82D" w14:textId="77777777" w:rsidR="00D35534" w:rsidRDefault="00D35534" w:rsidP="00D3553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781,330</w:t>
            </w:r>
          </w:p>
        </w:tc>
      </w:tr>
      <w:tr w:rsidR="00D35534" w14:paraId="215087DA" w14:textId="77777777" w:rsidTr="00FC6BFF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B52A8D2" w14:textId="77777777" w:rsidR="00D35534" w:rsidRDefault="00D35534" w:rsidP="00D3553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D2354D0" w14:textId="77777777" w:rsidR="00D35534" w:rsidRDefault="00D35534" w:rsidP="00D3553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724,801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F795ED8" w14:textId="77777777" w:rsidR="00D35534" w:rsidRDefault="00D35534" w:rsidP="00D3553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999,441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E384F8D" w14:textId="77777777" w:rsidR="00D35534" w:rsidRDefault="00D35534" w:rsidP="00D3553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,325,348</w:t>
            </w:r>
          </w:p>
        </w:tc>
      </w:tr>
      <w:tr w:rsidR="00D35534" w14:paraId="18078F89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9786F71" w14:textId="77777777" w:rsidR="00D35534" w:rsidRDefault="00D35534" w:rsidP="00D3553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C581334" w14:textId="77777777" w:rsidR="00D35534" w:rsidRDefault="00D35534" w:rsidP="00D35534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9E55A81" w14:textId="77777777" w:rsidR="00D35534" w:rsidRDefault="00D35534" w:rsidP="00D35534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ECDCB92" w14:textId="77777777" w:rsidR="00D35534" w:rsidRDefault="00D35534" w:rsidP="00D35534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D35534" w14:paraId="29B5620D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51A3908" w14:textId="77777777" w:rsidR="00D35534" w:rsidRDefault="00D35534" w:rsidP="00D35534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A0AE5F0" w14:textId="77777777" w:rsidR="00D35534" w:rsidRDefault="00D35534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F23EFBE" w14:textId="77777777" w:rsidR="00D35534" w:rsidRDefault="00D35534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0B137C6" w14:textId="77777777" w:rsidR="00D35534" w:rsidRDefault="00D35534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35534" w14:paraId="165456EF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E7F4C44" w14:textId="77777777" w:rsidR="00D35534" w:rsidRDefault="00D35534" w:rsidP="00D3553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49D8CE1" w14:textId="0967A573" w:rsidR="00D35534" w:rsidRDefault="00D62E5B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B327077" w14:textId="47CDDB12" w:rsidR="00D35534" w:rsidRDefault="00D62E5B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911436C" w14:textId="48E71C48" w:rsidR="00D35534" w:rsidRDefault="00D62E5B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…</w:t>
            </w:r>
          </w:p>
        </w:tc>
      </w:tr>
      <w:tr w:rsidR="00D35534" w14:paraId="1F34F803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C97DA5A" w14:textId="77777777" w:rsidR="00D35534" w:rsidRDefault="00D35534" w:rsidP="00D3553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8A08C22" w14:textId="77777777" w:rsidR="00D35534" w:rsidRDefault="00D35534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4,96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22CBB3C" w14:textId="77777777" w:rsidR="00D35534" w:rsidRDefault="00D35534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5,21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917C030" w14:textId="77777777" w:rsidR="00D35534" w:rsidRDefault="00D35534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6,203</w:t>
            </w:r>
          </w:p>
        </w:tc>
      </w:tr>
      <w:tr w:rsidR="00D35534" w14:paraId="0E4050E2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E1B4742" w14:textId="77777777" w:rsidR="00D35534" w:rsidRDefault="00D35534" w:rsidP="00D3553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7898359" w14:textId="09397124" w:rsidR="00D35534" w:rsidRDefault="00D62E5B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180B50A" w14:textId="48FBCC2E" w:rsidR="00D35534" w:rsidRDefault="00D62E5B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1AE13F5" w14:textId="66C310B8" w:rsidR="00D35534" w:rsidRDefault="00D62E5B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…</w:t>
            </w:r>
          </w:p>
        </w:tc>
      </w:tr>
      <w:tr w:rsidR="00D35534" w14:paraId="18A9CEE0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46BAE64" w14:textId="77777777" w:rsidR="00D35534" w:rsidRDefault="00D35534" w:rsidP="00D3553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20E1D53" w14:textId="18947F77" w:rsidR="00D35534" w:rsidRDefault="00D62E5B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287E1AE" w14:textId="42A28A53" w:rsidR="00D35534" w:rsidRDefault="00D62E5B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1E99299" w14:textId="7A203D0F" w:rsidR="00D35534" w:rsidRDefault="00D62E5B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…</w:t>
            </w:r>
          </w:p>
        </w:tc>
      </w:tr>
      <w:tr w:rsidR="00D35534" w14:paraId="0E31432C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572324E" w14:textId="77777777" w:rsidR="00D35534" w:rsidRDefault="00D35534" w:rsidP="00D3553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900A663" w14:textId="77777777" w:rsidR="00D35534" w:rsidRDefault="00D35534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44,43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8FC0BD1" w14:textId="77777777" w:rsidR="00D35534" w:rsidRDefault="00D35534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88,29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85E2153" w14:textId="77777777" w:rsidR="00D35534" w:rsidRDefault="00D35534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09,803</w:t>
            </w:r>
          </w:p>
        </w:tc>
      </w:tr>
      <w:tr w:rsidR="00D35534" w14:paraId="0361E1EE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2EAB68B" w14:textId="77777777" w:rsidR="00D35534" w:rsidRDefault="00D35534" w:rsidP="00D3553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169B7E1" w14:textId="77777777" w:rsidR="00D35534" w:rsidRDefault="00D35534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0,28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FC01438" w14:textId="77777777" w:rsidR="00D35534" w:rsidRDefault="00D35534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0,03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6D48E3F" w14:textId="77777777" w:rsidR="00D35534" w:rsidRDefault="00D35534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1,440</w:t>
            </w:r>
          </w:p>
        </w:tc>
      </w:tr>
      <w:tr w:rsidR="00D35534" w14:paraId="5ED1C7B4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D250F2C" w14:textId="77777777" w:rsidR="00D35534" w:rsidRDefault="00D35534" w:rsidP="00D3553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1C3EF29" w14:textId="77777777" w:rsidR="00D35534" w:rsidRDefault="00D35534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4BAF27B" w14:textId="77777777" w:rsidR="00D35534" w:rsidRDefault="00D35534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2F51275" w14:textId="77777777" w:rsidR="00D35534" w:rsidRDefault="00D35534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2</w:t>
            </w:r>
          </w:p>
        </w:tc>
      </w:tr>
      <w:tr w:rsidR="00D35534" w14:paraId="7FBE9538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0E71CE2" w14:textId="77777777" w:rsidR="00D35534" w:rsidRDefault="00D35534" w:rsidP="00D3553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D4BD16F" w14:textId="1AF76AE6" w:rsidR="00D35534" w:rsidRDefault="00D62E5B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0AE662A" w14:textId="06E6554C" w:rsidR="00D35534" w:rsidRDefault="00D62E5B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D92471A" w14:textId="7EC5282B" w:rsidR="00D35534" w:rsidRDefault="00D62E5B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…</w:t>
            </w:r>
          </w:p>
        </w:tc>
      </w:tr>
      <w:tr w:rsidR="00D35534" w14:paraId="5F3FBF00" w14:textId="77777777" w:rsidTr="00FC6BFF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D6F914F" w14:textId="77777777" w:rsidR="00D35534" w:rsidRDefault="00D35534" w:rsidP="00D3553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4C26693A" w14:textId="77777777" w:rsidR="00D35534" w:rsidRDefault="00D35534" w:rsidP="00D3553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39,737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789FB4A0" w14:textId="77777777" w:rsidR="00D35534" w:rsidRDefault="00D35534" w:rsidP="00D3553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83,595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21E1672C" w14:textId="77777777" w:rsidR="00D35534" w:rsidRDefault="00D35534" w:rsidP="00D3553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97,497</w:t>
            </w:r>
          </w:p>
        </w:tc>
      </w:tr>
      <w:tr w:rsidR="00D35534" w14:paraId="0D145396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B8F4FCC" w14:textId="77777777" w:rsidR="00D35534" w:rsidRDefault="00D35534" w:rsidP="00D35534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 Liabil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33F5150F" w14:textId="77777777" w:rsidR="00D35534" w:rsidRDefault="00D35534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5C35B305" w14:textId="77777777" w:rsidR="00D35534" w:rsidRDefault="00D35534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1321A71A" w14:textId="77777777" w:rsidR="00D35534" w:rsidRDefault="00D35534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35534" w14:paraId="0CE4C5F0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FD74B60" w14:textId="77777777" w:rsidR="00D35534" w:rsidRDefault="00D35534" w:rsidP="00D3553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1739051" w14:textId="59177031" w:rsidR="00D35534" w:rsidRDefault="00D35534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29746997" w14:textId="7337E2D7" w:rsidR="00D35534" w:rsidRDefault="00D35534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2038A7D" w14:textId="4206372F" w:rsidR="00D35534" w:rsidRDefault="00D35534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35534" w14:paraId="0618AC4A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F8A4AA6" w14:textId="77777777" w:rsidR="00D35534" w:rsidRDefault="00D35534" w:rsidP="00D3553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75EA091" w14:textId="037FE144" w:rsidR="00D35534" w:rsidRDefault="00D35534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4442A17C" w14:textId="5BF1A35A" w:rsidR="00D35534" w:rsidRDefault="00D35534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4B39DE79" w14:textId="60148FA1" w:rsidR="00D35534" w:rsidRDefault="00D35534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35534" w14:paraId="63D68FA8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B964EAC" w14:textId="77777777" w:rsidR="00D35534" w:rsidRDefault="00D35534" w:rsidP="00D3553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50551ABD" w14:textId="0FD70ED3" w:rsidR="00D35534" w:rsidRDefault="00D35534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BEFA10B" w14:textId="48606761" w:rsidR="00D35534" w:rsidRDefault="00D35534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30221C6" w14:textId="356ACCF4" w:rsidR="00D35534" w:rsidRDefault="00D35534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35534" w14:paraId="5E96A54A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951FAFF" w14:textId="77777777" w:rsidR="00D35534" w:rsidRDefault="00D35534" w:rsidP="00D3553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1916CFBF" w14:textId="5D4588E0" w:rsidR="00D35534" w:rsidRDefault="00D35534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1B2C9454" w14:textId="4FA0EA37" w:rsidR="00D35534" w:rsidRDefault="00D35534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18430800" w14:textId="6B462EF2" w:rsidR="00D35534" w:rsidRDefault="00D35534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35534" w14:paraId="3C37B9B2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44FF80D" w14:textId="77777777" w:rsidR="00D35534" w:rsidRDefault="00D35534" w:rsidP="00D3553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AEBE158" w14:textId="77777777" w:rsidR="00D35534" w:rsidRDefault="00D35534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043,54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6309F8B" w14:textId="77777777" w:rsidR="00D35534" w:rsidRDefault="00D35534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031,46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26588A3" w14:textId="77777777" w:rsidR="00D35534" w:rsidRDefault="00D35534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370,863</w:t>
            </w:r>
          </w:p>
        </w:tc>
      </w:tr>
      <w:tr w:rsidR="00D35534" w14:paraId="3A55410D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0DBAB78" w14:textId="77777777" w:rsidR="00D35534" w:rsidRDefault="00D35534" w:rsidP="00D3553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64DF136" w14:textId="77777777" w:rsidR="00D35534" w:rsidRDefault="00D35534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5,74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72B7D8F" w14:textId="77777777" w:rsidR="00D35534" w:rsidRDefault="00D35534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0,84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A7CA1BB" w14:textId="77777777" w:rsidR="00D35534" w:rsidRDefault="00D35534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4,586</w:t>
            </w:r>
          </w:p>
        </w:tc>
      </w:tr>
      <w:tr w:rsidR="00D35534" w14:paraId="2D91F6D2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3AD5973" w14:textId="77777777" w:rsidR="00D35534" w:rsidRDefault="00D35534" w:rsidP="00D3553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C4D86CA" w14:textId="77777777" w:rsidR="00D35534" w:rsidRDefault="00D35534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538D085" w14:textId="77777777" w:rsidR="00D35534" w:rsidRDefault="00D35534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FA44FB1" w14:textId="77777777" w:rsidR="00D35534" w:rsidRDefault="00D35534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2</w:t>
            </w:r>
          </w:p>
        </w:tc>
      </w:tr>
      <w:tr w:rsidR="00D35534" w14:paraId="131F52C7" w14:textId="77777777" w:rsidTr="00FC6BFF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3B68EA2" w14:textId="77777777" w:rsidR="00D35534" w:rsidRDefault="00D35534" w:rsidP="00D3553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Non Current Liabil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D8ACD79" w14:textId="77777777" w:rsidR="00D35534" w:rsidRDefault="00D35534" w:rsidP="00D3553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229,436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0F94EA8" w14:textId="77777777" w:rsidR="00D35534" w:rsidRDefault="00D35534" w:rsidP="00D3553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212,457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74B699C" w14:textId="77777777" w:rsidR="00D35534" w:rsidRDefault="00D35534" w:rsidP="00D3553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555,592</w:t>
            </w:r>
          </w:p>
        </w:tc>
      </w:tr>
      <w:tr w:rsidR="00D35534" w14:paraId="35AD2730" w14:textId="77777777" w:rsidTr="00FC6BFF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3B74C40" w14:textId="77777777" w:rsidR="00D35534" w:rsidRDefault="00D35534" w:rsidP="00D3553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9F4F052" w14:textId="77777777" w:rsidR="00D35534" w:rsidRDefault="00D35534" w:rsidP="00D3553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669,173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4B42EB0" w14:textId="77777777" w:rsidR="00D35534" w:rsidRDefault="00D35534" w:rsidP="00D3553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696,052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F6FF8EA" w14:textId="77777777" w:rsidR="00D35534" w:rsidRDefault="00D35534" w:rsidP="00D3553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053,089</w:t>
            </w:r>
          </w:p>
        </w:tc>
      </w:tr>
      <w:tr w:rsidR="00D35534" w14:paraId="4EDC9565" w14:textId="77777777" w:rsidTr="00FC6BFF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EC531C8" w14:textId="77777777" w:rsidR="00D35534" w:rsidRDefault="00D35534" w:rsidP="00D3553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E139B39" w14:textId="77777777" w:rsidR="00D35534" w:rsidRDefault="00D35534" w:rsidP="00D3553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055,628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136C42E" w14:textId="77777777" w:rsidR="00D35534" w:rsidRDefault="00D35534" w:rsidP="00D3553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303,389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D10F6E5" w14:textId="77777777" w:rsidR="00D35534" w:rsidRDefault="00D35534" w:rsidP="00D3553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272,259</w:t>
            </w:r>
          </w:p>
        </w:tc>
      </w:tr>
      <w:tr w:rsidR="00D35534" w14:paraId="060EA4C2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F5C143C" w14:textId="77777777" w:rsidR="00D35534" w:rsidRDefault="00D35534" w:rsidP="00D3553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A814C1E" w14:textId="77777777" w:rsidR="00D35534" w:rsidRDefault="00D35534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D51DA5D" w14:textId="77777777" w:rsidR="00D35534" w:rsidRDefault="00D35534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832F5DA" w14:textId="77777777" w:rsidR="00D35534" w:rsidRDefault="00D35534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35534" w14:paraId="68683904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AD363EA" w14:textId="77777777" w:rsidR="00D35534" w:rsidRDefault="00D35534" w:rsidP="00D3553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AAD061D" w14:textId="77777777" w:rsidR="00D35534" w:rsidRDefault="00D35534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36,09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AD054FB" w14:textId="77777777" w:rsidR="00D35534" w:rsidRDefault="00D35534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117,48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5592835" w14:textId="77777777" w:rsidR="00D35534" w:rsidRDefault="00D35534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85,857</w:t>
            </w:r>
          </w:p>
        </w:tc>
      </w:tr>
      <w:tr w:rsidR="00D35534" w14:paraId="4BFB5AFF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1603E66" w14:textId="77777777" w:rsidR="00D35534" w:rsidRDefault="00D35534" w:rsidP="00D3553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44690C4" w14:textId="77777777" w:rsidR="00D35534" w:rsidRDefault="00D35534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9,53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22C9483" w14:textId="77777777" w:rsidR="00D35534" w:rsidRDefault="00D35534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5,90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34A1459" w14:textId="77777777" w:rsidR="00D35534" w:rsidRDefault="00D35534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6,402</w:t>
            </w:r>
          </w:p>
        </w:tc>
      </w:tr>
      <w:tr w:rsidR="00D35534" w14:paraId="0403CAE8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4DED01D" w14:textId="77777777" w:rsidR="00D35534" w:rsidRDefault="00D35534" w:rsidP="00D3553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hideMark/>
          </w:tcPr>
          <w:p w14:paraId="72E28E72" w14:textId="7E83FA7D" w:rsidR="00D35534" w:rsidRDefault="00D35534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hideMark/>
          </w:tcPr>
          <w:p w14:paraId="787FA82B" w14:textId="282D81ED" w:rsidR="00D35534" w:rsidRDefault="00D35534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hideMark/>
          </w:tcPr>
          <w:p w14:paraId="54636418" w14:textId="74DE25F4" w:rsidR="00D35534" w:rsidRDefault="00D35534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35534" w14:paraId="0608F40B" w14:textId="77777777" w:rsidTr="00FC6BFF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08BE61F" w14:textId="77777777" w:rsidR="00D35534" w:rsidRDefault="00D35534" w:rsidP="00D3553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20803D0" w14:textId="77777777" w:rsidR="00D35534" w:rsidRDefault="00D35534" w:rsidP="00D3553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055,628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8870027" w14:textId="77777777" w:rsidR="00D35534" w:rsidRDefault="00D35534" w:rsidP="00D3553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303,389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E1DBDD8" w14:textId="77777777" w:rsidR="00D35534" w:rsidRDefault="00D35534" w:rsidP="00D3553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272,259</w:t>
            </w:r>
          </w:p>
        </w:tc>
      </w:tr>
    </w:tbl>
    <w:p w14:paraId="22F61D72" w14:textId="77777777" w:rsidR="001F2AF1" w:rsidRDefault="001F2AF1">
      <w:r>
        <w:br w:type="page"/>
      </w:r>
    </w:p>
    <w:tbl>
      <w:tblPr>
        <w:tblW w:w="9694" w:type="dxa"/>
        <w:tblLook w:val="04A0" w:firstRow="1" w:lastRow="0" w:firstColumn="1" w:lastColumn="0" w:noHBand="0" w:noVBand="1"/>
        <w:tblCaption w:val="Property NSW - Cash Flow Statement"/>
        <w:tblDescription w:val="Property NSW - Cash Flow Statement"/>
      </w:tblPr>
      <w:tblGrid>
        <w:gridCol w:w="5953"/>
        <w:gridCol w:w="1247"/>
        <w:gridCol w:w="1247"/>
        <w:gridCol w:w="1247"/>
      </w:tblGrid>
      <w:tr w:rsidR="00D35534" w14:paraId="43C6CA9D" w14:textId="77777777" w:rsidTr="00FC6BFF">
        <w:trPr>
          <w:trHeight w:val="315"/>
        </w:trPr>
        <w:tc>
          <w:tcPr>
            <w:tcW w:w="5953" w:type="dxa"/>
            <w:shd w:val="clear" w:color="auto" w:fill="auto"/>
            <w:noWrap/>
            <w:vAlign w:val="bottom"/>
            <w:hideMark/>
          </w:tcPr>
          <w:p w14:paraId="018281FF" w14:textId="0E8F1A71" w:rsidR="00D35534" w:rsidRDefault="00D35534" w:rsidP="00D35534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lastRenderedPageBreak/>
              <w:t>Cash Flow Statement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06C1BDFA" w14:textId="77777777" w:rsidR="00D35534" w:rsidRDefault="00D35534" w:rsidP="00D35534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51A1C4FC" w14:textId="77777777" w:rsidR="00D35534" w:rsidRDefault="00D35534" w:rsidP="00D35534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460EE07C" w14:textId="77777777" w:rsidR="00D35534" w:rsidRDefault="00D35534" w:rsidP="00D35534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35534" w14:paraId="0EF096FE" w14:textId="77777777" w:rsidTr="00FE4A59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3C57D382" w14:textId="77777777" w:rsidR="00D35534" w:rsidRDefault="00D35534" w:rsidP="00D35534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94" w:type="dxa"/>
            <w:gridSpan w:val="2"/>
            <w:shd w:val="clear" w:color="auto" w:fill="008EBA"/>
            <w:vAlign w:val="center"/>
            <w:hideMark/>
          </w:tcPr>
          <w:p w14:paraId="105A0057" w14:textId="77777777" w:rsidR="00D35534" w:rsidRDefault="00D35534" w:rsidP="00D3553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67CBC279" w14:textId="77777777" w:rsidR="00D35534" w:rsidRDefault="00D35534" w:rsidP="00D3553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</w:tr>
      <w:tr w:rsidR="00D35534" w14:paraId="6E189A6A" w14:textId="77777777" w:rsidTr="00FE4A59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3EDD4B7E" w14:textId="77777777" w:rsidR="00D35534" w:rsidRDefault="00D35534" w:rsidP="00D35534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4AA5E39C" w14:textId="77777777" w:rsidR="00D35534" w:rsidRDefault="00D35534" w:rsidP="00D3553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5919B269" w14:textId="77777777" w:rsidR="00D35534" w:rsidRDefault="00D35534" w:rsidP="00D3553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49DE3EB6" w14:textId="77777777" w:rsidR="00D35534" w:rsidRDefault="00D35534" w:rsidP="00D3553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D35534" w14:paraId="580F453A" w14:textId="77777777" w:rsidTr="00FC6BFF">
        <w:trPr>
          <w:trHeight w:val="225"/>
        </w:trPr>
        <w:tc>
          <w:tcPr>
            <w:tcW w:w="5953" w:type="dxa"/>
            <w:shd w:val="clear" w:color="auto" w:fill="00426F"/>
            <w:vAlign w:val="center"/>
            <w:hideMark/>
          </w:tcPr>
          <w:p w14:paraId="40E8CD98" w14:textId="77777777" w:rsidR="00D35534" w:rsidRDefault="00D35534" w:rsidP="00D35534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3E240813" w14:textId="77777777" w:rsidR="00D35534" w:rsidRDefault="00D35534" w:rsidP="00D3553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0756A22A" w14:textId="77777777" w:rsidR="00D35534" w:rsidRDefault="00D35534" w:rsidP="00D3553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2197CFE5" w14:textId="77777777" w:rsidR="00D35534" w:rsidRDefault="00D35534" w:rsidP="00D3553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D35534" w14:paraId="01DB6062" w14:textId="77777777" w:rsidTr="00FC6BFF">
        <w:trPr>
          <w:trHeight w:val="225"/>
        </w:trPr>
        <w:tc>
          <w:tcPr>
            <w:tcW w:w="5953" w:type="dxa"/>
            <w:tcBorders>
              <w:bottom w:val="single" w:sz="4" w:space="0" w:color="FFFFFF"/>
            </w:tcBorders>
            <w:noWrap/>
            <w:vAlign w:val="center"/>
            <w:hideMark/>
          </w:tcPr>
          <w:p w14:paraId="5CDFB562" w14:textId="77777777" w:rsidR="00D35534" w:rsidRDefault="00D35534" w:rsidP="00D3553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Operating Activities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0D3E5F59" w14:textId="77777777" w:rsidR="00D35534" w:rsidRDefault="00D35534" w:rsidP="00D35534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2CDC9EA4" w14:textId="77777777" w:rsidR="00D35534" w:rsidRDefault="00D35534" w:rsidP="00D35534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26BED418" w14:textId="77777777" w:rsidR="00D35534" w:rsidRDefault="00D35534" w:rsidP="00D35534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35534" w14:paraId="2CFF5BAB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80D43E6" w14:textId="77777777" w:rsidR="00D35534" w:rsidRDefault="00D35534" w:rsidP="00D35534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FF2C685" w14:textId="77777777" w:rsidR="00D35534" w:rsidRDefault="00D35534" w:rsidP="00D35534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FB69F60" w14:textId="77777777" w:rsidR="00D35534" w:rsidRDefault="00D35534" w:rsidP="00D35534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C0D1585" w14:textId="77777777" w:rsidR="00D35534" w:rsidRDefault="00D35534" w:rsidP="00D35534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35534" w14:paraId="5052A3F3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B6C8C7B" w14:textId="77777777" w:rsidR="00D35534" w:rsidRDefault="00D35534" w:rsidP="00D3553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E5630F5" w14:textId="77777777" w:rsidR="00D35534" w:rsidRDefault="00D35534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BA124E1" w14:textId="77777777" w:rsidR="00D35534" w:rsidRDefault="00D35534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010D1EF" w14:textId="77777777" w:rsidR="00D35534" w:rsidRDefault="00D35534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0)</w:t>
            </w:r>
          </w:p>
        </w:tc>
      </w:tr>
      <w:tr w:rsidR="00D35534" w14:paraId="08E5C95D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D68914C" w14:textId="77777777" w:rsidR="00D35534" w:rsidRDefault="00D35534" w:rsidP="00D3553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F9AD949" w14:textId="77777777" w:rsidR="00D35534" w:rsidRDefault="00D35534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,84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28ECD10" w14:textId="77777777" w:rsidR="00D35534" w:rsidRDefault="00D35534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,52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B5DCF47" w14:textId="77777777" w:rsidR="00D35534" w:rsidRDefault="00D35534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,962</w:t>
            </w:r>
          </w:p>
        </w:tc>
      </w:tr>
      <w:tr w:rsidR="00D35534" w14:paraId="52496958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26A9DEB" w14:textId="77777777" w:rsidR="00D35534" w:rsidRDefault="00D35534" w:rsidP="00D3553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F3935DB" w14:textId="77777777" w:rsidR="00D35534" w:rsidRDefault="00D35534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23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0D40B91" w14:textId="77777777" w:rsidR="00D35534" w:rsidRDefault="00D35534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23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1CCA100" w14:textId="77777777" w:rsidR="00D35534" w:rsidRDefault="00D35534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248</w:t>
            </w:r>
          </w:p>
        </w:tc>
      </w:tr>
      <w:tr w:rsidR="00D35534" w14:paraId="6C185A9F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55B47FB" w14:textId="77777777" w:rsidR="00D35534" w:rsidRDefault="00D35534" w:rsidP="00D3553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9E5616A" w14:textId="77777777" w:rsidR="00D35534" w:rsidRDefault="00D35534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2,79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FD71BA9" w14:textId="77777777" w:rsidR="00D35534" w:rsidRDefault="00D35534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1,25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A4D21D9" w14:textId="77777777" w:rsidR="00D35534" w:rsidRDefault="00D35534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2,371</w:t>
            </w:r>
          </w:p>
        </w:tc>
      </w:tr>
      <w:tr w:rsidR="00D35534" w14:paraId="46D1E497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D5968F7" w14:textId="77777777" w:rsidR="00D35534" w:rsidRDefault="00D35534" w:rsidP="00D3553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A1CB873" w14:textId="0962FF13" w:rsidR="00D35534" w:rsidRDefault="00D35534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ADD0332" w14:textId="35E03214" w:rsidR="00D35534" w:rsidRDefault="00D35534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BD072D3" w14:textId="74EDE940" w:rsidR="00D35534" w:rsidRDefault="00D35534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35534" w14:paraId="5918E6EC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7D3B49D2" w14:textId="77777777" w:rsidR="00D35534" w:rsidRDefault="00D35534" w:rsidP="00D3553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668BFCBD" w14:textId="77777777" w:rsidR="00D35534" w:rsidRDefault="00D35534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49,426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236BDDD1" w14:textId="77777777" w:rsidR="00D35534" w:rsidRDefault="00D35534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0,500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7C2957C4" w14:textId="77777777" w:rsidR="00D35534" w:rsidRDefault="00D35534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6,128</w:t>
            </w:r>
          </w:p>
        </w:tc>
      </w:tr>
      <w:tr w:rsidR="00D35534" w14:paraId="4AD50AFB" w14:textId="77777777" w:rsidTr="00FC6BFF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B5FDB28" w14:textId="77777777" w:rsidR="00D35534" w:rsidRDefault="00D35534" w:rsidP="00D35534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76744D5" w14:textId="77777777" w:rsidR="00D35534" w:rsidRDefault="00D35534" w:rsidP="00D3553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87,308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FC854CD" w14:textId="77777777" w:rsidR="00D35534" w:rsidRDefault="00D35534" w:rsidP="00D3553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38,509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36A29DD" w14:textId="77777777" w:rsidR="00D35534" w:rsidRPr="00FB7BA7" w:rsidRDefault="00D35534" w:rsidP="00D35534">
            <w:pPr>
              <w:jc w:val="right"/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</w:pPr>
            <w:r w:rsidRPr="00FB7BA7"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  <w:t>330,709</w:t>
            </w:r>
          </w:p>
        </w:tc>
      </w:tr>
      <w:tr w:rsidR="00D35534" w14:paraId="7DABD59C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A131739" w14:textId="77777777" w:rsidR="00D35534" w:rsidRDefault="00D35534" w:rsidP="00D35534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96ECFF4" w14:textId="77777777" w:rsidR="00D35534" w:rsidRDefault="00D35534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B2CB336" w14:textId="77777777" w:rsidR="00D35534" w:rsidRDefault="00D35534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CE3E3EC" w14:textId="77777777" w:rsidR="00D35534" w:rsidRDefault="00D35534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D35534" w14:paraId="1FD5018E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42EABB2" w14:textId="77777777" w:rsidR="00D35534" w:rsidRDefault="00D35534" w:rsidP="00D3553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4D7DA667" w14:textId="661A4119" w:rsidR="00D35534" w:rsidRDefault="00D35534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86595FB" w14:textId="184037DF" w:rsidR="00D35534" w:rsidRDefault="00D35534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1C37B2D9" w14:textId="72AC2D0A" w:rsidR="00D35534" w:rsidRDefault="00D35534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35534" w14:paraId="7AE87820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9A96C71" w14:textId="77777777" w:rsidR="00D35534" w:rsidRDefault="00D35534" w:rsidP="00D3553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3B20C50" w14:textId="77777777" w:rsidR="00D35534" w:rsidRDefault="00D35534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1,41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08F03B2" w14:textId="77777777" w:rsidR="00D35534" w:rsidRDefault="00D35534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8,25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98DAB10" w14:textId="77777777" w:rsidR="00D35534" w:rsidRDefault="00D35534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9,026</w:t>
            </w:r>
          </w:p>
        </w:tc>
      </w:tr>
      <w:tr w:rsidR="00D35534" w14:paraId="36E9B648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355525F" w14:textId="77777777" w:rsidR="00D35534" w:rsidRDefault="00D35534" w:rsidP="00D3553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B45CBF9" w14:textId="5248E054" w:rsidR="00D35534" w:rsidRDefault="00D35534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FAED18A" w14:textId="50D2CE8E" w:rsidR="00D35534" w:rsidRDefault="00D35534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0A9A346" w14:textId="424B07D6" w:rsidR="00D35534" w:rsidRDefault="00D35534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35534" w14:paraId="7BE5BE4A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F02B9C1" w14:textId="77777777" w:rsidR="00D35534" w:rsidRDefault="00D35534" w:rsidP="00D3553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69CF388" w14:textId="537865F2" w:rsidR="00D35534" w:rsidRDefault="00D35534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2E37A11E" w14:textId="4CEBE083" w:rsidR="00D35534" w:rsidRDefault="00D35534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272CC747" w14:textId="1010D523" w:rsidR="00D35534" w:rsidRDefault="00D35534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35534" w14:paraId="496999F8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7C2125F" w14:textId="77777777" w:rsidR="00D35534" w:rsidRDefault="00D35534" w:rsidP="00D3553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B479929" w14:textId="77777777" w:rsidR="00D35534" w:rsidRDefault="00D35534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81,580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4CB7AC8" w14:textId="77777777" w:rsidR="00D35534" w:rsidRDefault="00D35534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D323009" w14:textId="77777777" w:rsidR="00D35534" w:rsidRDefault="00D35534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44,460)</w:t>
            </w:r>
          </w:p>
        </w:tc>
      </w:tr>
      <w:tr w:rsidR="00D35534" w14:paraId="4E830D61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3448A9E" w14:textId="77777777" w:rsidR="00D35534" w:rsidRDefault="00D35534" w:rsidP="00D3553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786D333" w14:textId="77777777" w:rsidR="00D35534" w:rsidRDefault="00D35534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46,11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A61127B" w14:textId="77777777" w:rsidR="00D35534" w:rsidRDefault="00D35534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44,79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90EF968" w14:textId="77777777" w:rsidR="00D35534" w:rsidRDefault="00D35534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8,469</w:t>
            </w:r>
          </w:p>
        </w:tc>
      </w:tr>
      <w:tr w:rsidR="00D35534" w14:paraId="4F6F64AD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4A53328" w14:textId="77777777" w:rsidR="00D35534" w:rsidRDefault="00D35534" w:rsidP="00D3553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20A8551B" w14:textId="70CD677E" w:rsidR="00D35534" w:rsidRDefault="00D35534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4D5C2E6" w14:textId="13084D6E" w:rsidR="00D35534" w:rsidRDefault="00D35534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47A2E671" w14:textId="408F23CB" w:rsidR="00D35534" w:rsidRDefault="00D35534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35534" w14:paraId="160036A2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F7622B3" w14:textId="77777777" w:rsidR="00D35534" w:rsidRDefault="00D35534" w:rsidP="00D3553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21E35C5" w14:textId="77777777" w:rsidR="00D35534" w:rsidRDefault="00D35534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5,40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C01B371" w14:textId="77777777" w:rsidR="00D35534" w:rsidRDefault="00D35534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6,71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84DA6AE" w14:textId="77777777" w:rsidR="00D35534" w:rsidRDefault="00D35534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1,462</w:t>
            </w:r>
          </w:p>
        </w:tc>
      </w:tr>
      <w:tr w:rsidR="00D35534" w14:paraId="2734C090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13C9B07" w14:textId="77777777" w:rsidR="00D35534" w:rsidRDefault="00D35534" w:rsidP="00D3553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D141B89" w14:textId="77777777" w:rsidR="00D35534" w:rsidRDefault="00D35534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00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7710EE3" w14:textId="77777777" w:rsidR="00D35534" w:rsidRDefault="00D35534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00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7551C8A" w14:textId="4E5CEA61" w:rsidR="00D35534" w:rsidRDefault="00D35534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35534" w14:paraId="6CAB56E1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2DCC1367" w14:textId="77777777" w:rsidR="00D35534" w:rsidRDefault="00D35534" w:rsidP="00D3553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09112E03" w14:textId="77777777" w:rsidR="00D35534" w:rsidRDefault="00D35534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085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731EE986" w14:textId="77777777" w:rsidR="00D35534" w:rsidRDefault="00D35534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03F1C1FA" w14:textId="77777777" w:rsidR="00D35534" w:rsidRDefault="00D35534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323</w:t>
            </w:r>
          </w:p>
        </w:tc>
      </w:tr>
      <w:tr w:rsidR="00D35534" w14:paraId="5B9FC34F" w14:textId="77777777" w:rsidTr="00FC6BFF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430E563" w14:textId="77777777" w:rsidR="00D35534" w:rsidRDefault="00D35534" w:rsidP="00D35534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2DCACF4" w14:textId="77777777" w:rsidR="00D35534" w:rsidRDefault="00D35534" w:rsidP="00D3553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09,435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6E3EA00" w14:textId="77777777" w:rsidR="00D35534" w:rsidRDefault="00D35534" w:rsidP="00D3553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61,763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094E847" w14:textId="77777777" w:rsidR="00D35534" w:rsidRDefault="00D35534" w:rsidP="00D3553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79,820</w:t>
            </w:r>
          </w:p>
        </w:tc>
      </w:tr>
      <w:tr w:rsidR="00D35534" w14:paraId="3725A9C1" w14:textId="77777777" w:rsidTr="00FC6BFF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B148D89" w14:textId="77777777" w:rsidR="00D35534" w:rsidRDefault="00D35534" w:rsidP="00D3553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Operating Activitie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E868075" w14:textId="77777777" w:rsidR="00D35534" w:rsidRDefault="00D35534" w:rsidP="00D3553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77,873)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8FAF17B" w14:textId="77777777" w:rsidR="00D35534" w:rsidRDefault="00D35534" w:rsidP="00D3553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3,254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E0EC198" w14:textId="77777777" w:rsidR="00D35534" w:rsidRDefault="00D35534" w:rsidP="00D3553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9,111</w:t>
            </w:r>
          </w:p>
        </w:tc>
      </w:tr>
      <w:tr w:rsidR="00D35534" w14:paraId="7BD1193E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AEE1A2B" w14:textId="77777777" w:rsidR="00D35534" w:rsidRDefault="00D35534" w:rsidP="00D3553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Investing Activ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B6EC148" w14:textId="77777777" w:rsidR="00D35534" w:rsidRDefault="00D35534" w:rsidP="00D35534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2F9C2F2" w14:textId="77777777" w:rsidR="00D35534" w:rsidRDefault="00D35534" w:rsidP="00D35534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2B884F3" w14:textId="77777777" w:rsidR="00D35534" w:rsidRDefault="00D35534" w:rsidP="00D35534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D35534" w14:paraId="58E3C1C6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FC25DDB" w14:textId="77777777" w:rsidR="00D35534" w:rsidRDefault="00D35534" w:rsidP="00D3553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E976E8D" w14:textId="77777777" w:rsidR="00D35534" w:rsidRDefault="00D35534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4,26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27908D1" w14:textId="77777777" w:rsidR="00D35534" w:rsidRDefault="00D35534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8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853FB7D" w14:textId="77777777" w:rsidR="00D35534" w:rsidRDefault="00D35534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3,449</w:t>
            </w:r>
          </w:p>
        </w:tc>
      </w:tr>
      <w:tr w:rsidR="00D35534" w14:paraId="3AA90458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48DC131" w14:textId="77777777" w:rsidR="00D35534" w:rsidRDefault="00D35534" w:rsidP="00D3553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D393CBC" w14:textId="2319B17B" w:rsidR="00D35534" w:rsidRDefault="00D35534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5,189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7DBBA28" w14:textId="1E427FF8" w:rsidR="00D35534" w:rsidRDefault="00D35534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35,514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38183C6" w14:textId="05479281" w:rsidR="00D35534" w:rsidRDefault="00D35534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28,528)</w:t>
            </w:r>
          </w:p>
        </w:tc>
      </w:tr>
      <w:tr w:rsidR="00D35534" w14:paraId="3F724C12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1186D67" w14:textId="77777777" w:rsidR="00D35534" w:rsidRDefault="00D35534" w:rsidP="00D3553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129BC32" w14:textId="77777777" w:rsidR="00D35534" w:rsidRDefault="00D35534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66,46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9259159" w14:textId="77777777" w:rsidR="00D35534" w:rsidRDefault="00D35534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50,38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145D7BE" w14:textId="77777777" w:rsidR="00D35534" w:rsidRDefault="00D35534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87,836</w:t>
            </w:r>
          </w:p>
        </w:tc>
      </w:tr>
      <w:tr w:rsidR="00D35534" w14:paraId="600817CC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EDD2349" w14:textId="77777777" w:rsidR="00D35534" w:rsidRDefault="00D35534" w:rsidP="00D3553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249F6BB5" w14:textId="5D985797" w:rsidR="00D35534" w:rsidRDefault="00D35534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31331E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12F3BD79" w14:textId="38651938" w:rsidR="00D35534" w:rsidRDefault="00D35534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31331E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2BB87FB5" w14:textId="19853943" w:rsidR="00D35534" w:rsidRDefault="00D35534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31331E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35534" w14:paraId="279D53CA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185CD2B" w14:textId="77777777" w:rsidR="00D35534" w:rsidRDefault="00D35534" w:rsidP="00D3553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51CBF36" w14:textId="26F2707F" w:rsidR="00D35534" w:rsidRDefault="00D35534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31331E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AE07D97" w14:textId="3DD2719B" w:rsidR="00D35534" w:rsidRDefault="00D35534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31331E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413EF72D" w14:textId="4D5D2D5C" w:rsidR="00D35534" w:rsidRDefault="00D35534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31331E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35534" w14:paraId="10EB4FC6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9A42913" w14:textId="77777777" w:rsidR="00D35534" w:rsidRDefault="00D35534" w:rsidP="00D3553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9C89CB1" w14:textId="0AA20B66" w:rsidR="00D35534" w:rsidRDefault="00D35534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31331E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02FDD28" w14:textId="059C0DE4" w:rsidR="00D35534" w:rsidRDefault="00D35534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31331E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74443D6" w14:textId="4ECDA265" w:rsidR="00D35534" w:rsidRDefault="00D35534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31331E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35534" w14:paraId="2F42DBDA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2E60091E" w14:textId="77777777" w:rsidR="00D35534" w:rsidRDefault="00D35534" w:rsidP="00D3553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354A817E" w14:textId="77777777" w:rsidR="00D35534" w:rsidRDefault="00D35534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688)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06567E17" w14:textId="77777777" w:rsidR="00D35534" w:rsidRDefault="00D35534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585)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3F2FFE7D" w14:textId="77777777" w:rsidR="00D35534" w:rsidRDefault="00D35534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35534" w14:paraId="3FF60682" w14:textId="77777777" w:rsidTr="00FC6BFF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2F8F6E3" w14:textId="77777777" w:rsidR="00D35534" w:rsidRDefault="00D35534" w:rsidP="00D3553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Investing Activ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4244141" w14:textId="77777777" w:rsidR="00D35534" w:rsidRDefault="00D35534" w:rsidP="00D3553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44,851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DE80579" w14:textId="77777777" w:rsidR="00D35534" w:rsidRDefault="00D35534" w:rsidP="00D3553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15,165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926C8E6" w14:textId="77777777" w:rsidR="00D35534" w:rsidRDefault="00D35534" w:rsidP="00D3553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12,757</w:t>
            </w:r>
          </w:p>
        </w:tc>
      </w:tr>
      <w:tr w:rsidR="00D35534" w14:paraId="5CC7C022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C6472BB" w14:textId="77777777" w:rsidR="00D35534" w:rsidRDefault="00D35534" w:rsidP="00D3553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Financing Activ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492510B" w14:textId="77777777" w:rsidR="00D35534" w:rsidRDefault="00D35534" w:rsidP="00D35534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C3BD60E" w14:textId="77777777" w:rsidR="00D35534" w:rsidRDefault="00D35534" w:rsidP="00D35534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E8FC6BB" w14:textId="77777777" w:rsidR="00D35534" w:rsidRDefault="00D35534" w:rsidP="00D35534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D35534" w14:paraId="1599B63B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622CE23" w14:textId="77777777" w:rsidR="00D35534" w:rsidRDefault="00D35534" w:rsidP="00D3553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04B033C" w14:textId="41DBC9DE" w:rsidR="00D35534" w:rsidRDefault="00D35534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3397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48C7EBA3" w14:textId="27DC26F0" w:rsidR="00D35534" w:rsidRDefault="00D35534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3397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8A7BA0F" w14:textId="43CE7E22" w:rsidR="00D35534" w:rsidRDefault="00D35534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3397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35534" w14:paraId="370808DB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4F0B4AC" w14:textId="77777777" w:rsidR="00D35534" w:rsidRDefault="00D35534" w:rsidP="00D3553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1501003" w14:textId="77777777" w:rsidR="00D35534" w:rsidRDefault="00D35534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385,330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78321A6" w14:textId="77777777" w:rsidR="00D35534" w:rsidRDefault="00D35534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356,351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CAEBFFC" w14:textId="77777777" w:rsidR="00D35534" w:rsidRDefault="00D35534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373,522)</w:t>
            </w:r>
          </w:p>
        </w:tc>
      </w:tr>
      <w:tr w:rsidR="00D35534" w14:paraId="0B7A8D17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A487906" w14:textId="77777777" w:rsidR="00D35534" w:rsidRDefault="00D35534" w:rsidP="00D3553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5957AF3F" w14:textId="63C9B9FD" w:rsidR="00D35534" w:rsidRDefault="00D35534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A0876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13EAFC73" w14:textId="4CF0FE5E" w:rsidR="00D35534" w:rsidRDefault="00D35534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A0876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8E38538" w14:textId="545B45B9" w:rsidR="00D35534" w:rsidRDefault="00D35534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A0876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35534" w14:paraId="43022007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783535D" w14:textId="77777777" w:rsidR="00D35534" w:rsidRDefault="00D35534" w:rsidP="00D3553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42216D7" w14:textId="4C8EA16C" w:rsidR="00D35534" w:rsidRDefault="00D35534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A0876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2AD2F9EB" w14:textId="16D3968F" w:rsidR="00D35534" w:rsidRDefault="00D35534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A0876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ACA6E9B" w14:textId="4E43BC1F" w:rsidR="00D35534" w:rsidRDefault="00D35534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A0876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35534" w14:paraId="0CCC6A3D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3937FCA" w14:textId="77777777" w:rsidR="00D35534" w:rsidRDefault="00D35534" w:rsidP="00D3553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C9A3AA8" w14:textId="1794D8BE" w:rsidR="00D35534" w:rsidRDefault="00D35534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A0876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13C90372" w14:textId="444B9E94" w:rsidR="00D35534" w:rsidRDefault="00D35534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A0876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2195D9AC" w14:textId="240F7E64" w:rsidR="00D35534" w:rsidRDefault="00D35534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A0876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35534" w14:paraId="5318D8B1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191455F8" w14:textId="77777777" w:rsidR="00D35534" w:rsidRDefault="00D35534" w:rsidP="00D3553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hideMark/>
          </w:tcPr>
          <w:p w14:paraId="3C32BA39" w14:textId="01708804" w:rsidR="00D35534" w:rsidRDefault="00D35534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A0876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hideMark/>
          </w:tcPr>
          <w:p w14:paraId="011F0037" w14:textId="551EB215" w:rsidR="00D35534" w:rsidRDefault="00D35534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A0876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hideMark/>
          </w:tcPr>
          <w:p w14:paraId="1D57F9DA" w14:textId="15A2A50D" w:rsidR="00D35534" w:rsidRDefault="00D35534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A0876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35534" w14:paraId="3F8D0937" w14:textId="77777777" w:rsidTr="00FC6BFF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B3DE1FD" w14:textId="77777777" w:rsidR="00D35534" w:rsidRDefault="00D35534" w:rsidP="00D3553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Financing Activ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013ADC9" w14:textId="77777777" w:rsidR="00D35534" w:rsidRDefault="00D35534" w:rsidP="00D3553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385,330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DFEA9B2" w14:textId="77777777" w:rsidR="00D35534" w:rsidRDefault="00D35534" w:rsidP="00D3553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356,351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DC0FBEA" w14:textId="77777777" w:rsidR="00D35534" w:rsidRDefault="00D35534" w:rsidP="00D3553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373,522)</w:t>
            </w:r>
          </w:p>
        </w:tc>
      </w:tr>
      <w:tr w:rsidR="00D35534" w14:paraId="33C839BF" w14:textId="77777777" w:rsidTr="00FC6BFF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0A74837" w14:textId="77777777" w:rsidR="00D35534" w:rsidRDefault="00D35534" w:rsidP="00D3553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C8A3986" w14:textId="77777777" w:rsidR="00D35534" w:rsidRDefault="00D35534" w:rsidP="00D3553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8,353)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DCDB7D2" w14:textId="77777777" w:rsidR="00D35534" w:rsidRDefault="00D35534" w:rsidP="00D3553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7,932)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811F3F2" w14:textId="77777777" w:rsidR="00D35534" w:rsidRDefault="00D35534" w:rsidP="00D3553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1,654)</w:t>
            </w:r>
          </w:p>
        </w:tc>
      </w:tr>
      <w:tr w:rsidR="00D35534" w14:paraId="1EC2F363" w14:textId="77777777" w:rsidTr="00FC6BFF">
        <w:trPr>
          <w:trHeight w:val="227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235C1C05" w14:textId="77777777" w:rsidR="00D35534" w:rsidRDefault="00D35534" w:rsidP="00D3553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1FABB82C" w14:textId="77777777" w:rsidR="00D35534" w:rsidRDefault="00D35534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7,150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19C526FC" w14:textId="77777777" w:rsidR="00D35534" w:rsidRDefault="00D35534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7,150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3B755176" w14:textId="77777777" w:rsidR="00D35534" w:rsidRDefault="00D35534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9,218</w:t>
            </w:r>
          </w:p>
        </w:tc>
      </w:tr>
      <w:tr w:rsidR="00D35534" w14:paraId="35F11F58" w14:textId="77777777" w:rsidTr="00FC6BFF">
        <w:trPr>
          <w:trHeight w:val="227"/>
        </w:trPr>
        <w:tc>
          <w:tcPr>
            <w:tcW w:w="5953" w:type="dxa"/>
            <w:tcBorders>
              <w:top w:val="single" w:sz="4" w:space="0" w:color="FFFFFF"/>
              <w:bottom w:val="single" w:sz="4" w:space="0" w:color="FFFFFF"/>
            </w:tcBorders>
            <w:noWrap/>
            <w:vAlign w:val="bottom"/>
            <w:hideMark/>
          </w:tcPr>
          <w:p w14:paraId="37FFD670" w14:textId="77777777" w:rsidR="00D35534" w:rsidRDefault="00D35534" w:rsidP="00D3553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hideMark/>
          </w:tcPr>
          <w:p w14:paraId="6CD24660" w14:textId="1BA2A55D" w:rsidR="00D35534" w:rsidRDefault="00D35534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9B7DB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hideMark/>
          </w:tcPr>
          <w:p w14:paraId="59E2B9D9" w14:textId="49AE98C2" w:rsidR="00D35534" w:rsidRDefault="00D35534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9B7DB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hideMark/>
          </w:tcPr>
          <w:p w14:paraId="6A00A61A" w14:textId="4A271840" w:rsidR="00D35534" w:rsidRDefault="00D35534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9B7DB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35534" w14:paraId="68B6ADD1" w14:textId="77777777" w:rsidTr="00FC6BFF">
        <w:trPr>
          <w:trHeight w:val="227"/>
        </w:trPr>
        <w:tc>
          <w:tcPr>
            <w:tcW w:w="5953" w:type="dxa"/>
            <w:tcBorders>
              <w:top w:val="nil"/>
              <w:bottom w:val="nil"/>
            </w:tcBorders>
            <w:vAlign w:val="bottom"/>
            <w:hideMark/>
          </w:tcPr>
          <w:p w14:paraId="7E4C3C05" w14:textId="77777777" w:rsidR="00D35534" w:rsidRDefault="00D35534" w:rsidP="00D3553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red in (out) as a Result of Administrative Restructuring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hideMark/>
          </w:tcPr>
          <w:p w14:paraId="4DA78FD7" w14:textId="58DA3DEB" w:rsidR="00D35534" w:rsidRDefault="00D35534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9B7DB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hideMark/>
          </w:tcPr>
          <w:p w14:paraId="3046070B" w14:textId="47864513" w:rsidR="00D35534" w:rsidRDefault="00D35534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9B7DB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hideMark/>
          </w:tcPr>
          <w:p w14:paraId="098905F8" w14:textId="0514C88A" w:rsidR="00D35534" w:rsidRDefault="00D35534" w:rsidP="00D355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9B7DB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D35534" w14:paraId="5BEC2D1A" w14:textId="77777777" w:rsidTr="00FC6BFF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3372A01" w14:textId="77777777" w:rsidR="00D35534" w:rsidRDefault="00D35534" w:rsidP="00D3553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653449A" w14:textId="77777777" w:rsidR="00D35534" w:rsidRDefault="00D35534" w:rsidP="00D3553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8,797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37B926D" w14:textId="77777777" w:rsidR="00D35534" w:rsidRDefault="00D35534" w:rsidP="00D3553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9,218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6AD2834" w14:textId="77777777" w:rsidR="00D35534" w:rsidRDefault="00D35534" w:rsidP="00D3553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7,564</w:t>
            </w:r>
          </w:p>
        </w:tc>
      </w:tr>
    </w:tbl>
    <w:p w14:paraId="4BE69B85" w14:textId="77777777" w:rsidR="00A6468D" w:rsidRDefault="00A6468D" w:rsidP="00A6468D">
      <w:pPr>
        <w:rPr>
          <w:rFonts w:asciiTheme="minorHAnsi" w:hAnsiTheme="minorHAnsi" w:cstheme="minorBidi"/>
          <w:sz w:val="22"/>
          <w:szCs w:val="22"/>
        </w:rPr>
      </w:pPr>
    </w:p>
    <w:p w14:paraId="58AC4712" w14:textId="53EEFA4D" w:rsidR="00255DBC" w:rsidRDefault="00255DBC"/>
    <w:p w14:paraId="510342A6" w14:textId="77777777" w:rsidR="006C0D51" w:rsidRDefault="006C0D51" w:rsidP="00106BBF">
      <w:pPr>
        <w:pStyle w:val="Heading3"/>
        <w:rPr>
          <w:lang w:eastAsia="en-AU"/>
        </w:rPr>
        <w:sectPr w:rsidR="006C0D51" w:rsidSect="005C0744">
          <w:headerReference w:type="even" r:id="rId69"/>
          <w:headerReference w:type="default" r:id="rId70"/>
          <w:headerReference w:type="first" r:id="rId71"/>
          <w:footerReference w:type="first" r:id="rId72"/>
          <w:footnotePr>
            <w:pos w:val="beneathText"/>
          </w:footnotePr>
          <w:pgSz w:w="11907" w:h="16840" w:code="9"/>
          <w:pgMar w:top="1134" w:right="1134" w:bottom="851" w:left="1134" w:header="454" w:footer="454" w:gutter="0"/>
          <w:cols w:space="720"/>
          <w:titlePg/>
          <w:docGrid w:linePitch="272"/>
        </w:sectPr>
      </w:pPr>
    </w:p>
    <w:p w14:paraId="38AB05A7" w14:textId="32E6882F" w:rsidR="001F2AF1" w:rsidRPr="00106BBF" w:rsidRDefault="001F2AF1" w:rsidP="00106BBF">
      <w:pPr>
        <w:pStyle w:val="Heading3"/>
        <w:rPr>
          <w:lang w:eastAsia="en-AU"/>
        </w:rPr>
      </w:pPr>
      <w:r w:rsidRPr="00106BBF">
        <w:rPr>
          <w:lang w:eastAsia="en-AU"/>
        </w:rPr>
        <w:lastRenderedPageBreak/>
        <w:t>Water Administration Ministerial Corporation</w:t>
      </w:r>
    </w:p>
    <w:tbl>
      <w:tblPr>
        <w:tblW w:w="9694" w:type="dxa"/>
        <w:tblLook w:val="04A0" w:firstRow="1" w:lastRow="0" w:firstColumn="1" w:lastColumn="0" w:noHBand="0" w:noVBand="1"/>
        <w:tblCaption w:val="Water Administration Ministerial Corporation - Operating Statement"/>
        <w:tblDescription w:val="Water Administration Ministerial Corporation - Operating Statement"/>
      </w:tblPr>
      <w:tblGrid>
        <w:gridCol w:w="5953"/>
        <w:gridCol w:w="1247"/>
        <w:gridCol w:w="1247"/>
        <w:gridCol w:w="1247"/>
      </w:tblGrid>
      <w:tr w:rsidR="00A6468D" w14:paraId="21DBAB4F" w14:textId="77777777" w:rsidTr="00FC6BFF">
        <w:trPr>
          <w:trHeight w:val="317"/>
        </w:trPr>
        <w:tc>
          <w:tcPr>
            <w:tcW w:w="5953" w:type="dxa"/>
            <w:shd w:val="clear" w:color="auto" w:fill="auto"/>
            <w:noWrap/>
            <w:vAlign w:val="bottom"/>
            <w:hideMark/>
          </w:tcPr>
          <w:p w14:paraId="28A0BCE0" w14:textId="77777777" w:rsidR="00A6468D" w:rsidRDefault="00A6468D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Operating Statement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397AB2A5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3324328B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0EB3C6BB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774F10AF" w14:textId="77777777" w:rsidTr="00FE4A59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0347B218" w14:textId="77777777" w:rsidR="00A6468D" w:rsidRDefault="00A6468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94" w:type="dxa"/>
            <w:gridSpan w:val="2"/>
            <w:shd w:val="clear" w:color="auto" w:fill="008EBA"/>
            <w:vAlign w:val="center"/>
            <w:hideMark/>
          </w:tcPr>
          <w:p w14:paraId="708805A1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2D4CD333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</w:tr>
      <w:tr w:rsidR="00A6468D" w14:paraId="2D4F1342" w14:textId="77777777" w:rsidTr="00FE4A59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2F3FFC84" w14:textId="77777777" w:rsidR="00A6468D" w:rsidRDefault="00A6468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44C72001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2623AE37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41DF4461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A6468D" w14:paraId="3BC28E2A" w14:textId="77777777" w:rsidTr="00FC6BFF">
        <w:trPr>
          <w:trHeight w:val="225"/>
        </w:trPr>
        <w:tc>
          <w:tcPr>
            <w:tcW w:w="5953" w:type="dxa"/>
            <w:shd w:val="clear" w:color="auto" w:fill="00426F"/>
            <w:vAlign w:val="center"/>
            <w:hideMark/>
          </w:tcPr>
          <w:p w14:paraId="4DA29288" w14:textId="77777777" w:rsidR="00A6468D" w:rsidRDefault="00A6468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70DC5727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500854A6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6AA44A48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A6468D" w14:paraId="30B5C2E2" w14:textId="77777777" w:rsidTr="00FC6BFF">
        <w:trPr>
          <w:trHeight w:val="225"/>
        </w:trPr>
        <w:tc>
          <w:tcPr>
            <w:tcW w:w="5953" w:type="dxa"/>
            <w:tcBorders>
              <w:bottom w:val="single" w:sz="4" w:space="0" w:color="FFFFFF"/>
            </w:tcBorders>
            <w:noWrap/>
            <w:vAlign w:val="center"/>
            <w:hideMark/>
          </w:tcPr>
          <w:p w14:paraId="31D4AB37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46B91B2C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465437AF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27E9001B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0DE2332D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8021EFC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46B7CF2" w14:textId="77777777" w:rsidR="00A6468D" w:rsidRDefault="00A6468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AA509C1" w14:textId="77777777" w:rsidR="00A6468D" w:rsidRDefault="00A6468D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8743A02" w14:textId="77777777" w:rsidR="00A6468D" w:rsidRDefault="00A6468D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834569" w14:paraId="401FFDFB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9D1EDA9" w14:textId="77777777" w:rsidR="00834569" w:rsidRDefault="00834569" w:rsidP="00834569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45973B98" w14:textId="095E196C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D63B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55D60FD5" w14:textId="7A01FC0E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D63B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102A4183" w14:textId="392F8B4A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D63B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834569" w14:paraId="00C518DF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65F5349" w14:textId="77777777" w:rsidR="00834569" w:rsidRDefault="00834569" w:rsidP="00834569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20AEDD7" w14:textId="6FFF666E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D63B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8530E2B" w14:textId="34096DEB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D63B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5553893F" w14:textId="68CA8FD5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D63B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55B70D11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457D477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87EAE9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3,97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EFC1E7A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6,55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929DAA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4,841</w:t>
            </w:r>
          </w:p>
        </w:tc>
      </w:tr>
      <w:tr w:rsidR="00834569" w14:paraId="41495DDD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A7D2681" w14:textId="77777777" w:rsidR="00834569" w:rsidRDefault="00834569" w:rsidP="00834569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5E3B2131" w14:textId="3DFCD8D0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940F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1D753815" w14:textId="281675C3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940F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4F54AF5" w14:textId="77777777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898</w:t>
            </w:r>
          </w:p>
        </w:tc>
      </w:tr>
      <w:tr w:rsidR="00834569" w14:paraId="75A8B92B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6A2BE5A" w14:textId="77777777" w:rsidR="00834569" w:rsidRDefault="00834569" w:rsidP="00834569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1C6D5F16" w14:textId="00B07749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940F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2AE5810C" w14:textId="0CDCDCE7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940F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19469B9" w14:textId="101331EF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62BF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172963EB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4D49417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A421EBB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30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5A1C6BF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88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A526CE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278</w:t>
            </w:r>
          </w:p>
        </w:tc>
      </w:tr>
      <w:tr w:rsidR="00834569" w14:paraId="050948A7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9EADB1B" w14:textId="77777777" w:rsidR="00834569" w:rsidRDefault="00834569" w:rsidP="00834569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1E45F25" w14:textId="4B6F5CA7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0148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2122DB18" w14:textId="0A42450E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0148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513BFA97" w14:textId="2B5FE5BB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0148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834569" w14:paraId="68B490D8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034E152" w14:textId="77777777" w:rsidR="00834569" w:rsidRDefault="00834569" w:rsidP="00834569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hideMark/>
          </w:tcPr>
          <w:p w14:paraId="17B4D88A" w14:textId="18FD00E4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0148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hideMark/>
          </w:tcPr>
          <w:p w14:paraId="0FE3E021" w14:textId="3D17E905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0148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hideMark/>
          </w:tcPr>
          <w:p w14:paraId="341A1C18" w14:textId="59533583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0148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20A8C34C" w14:textId="77777777" w:rsidTr="00FC6BFF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2259D49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280FEC29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8,285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05E3B771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1,440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0C0115AA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1,017</w:t>
            </w:r>
          </w:p>
        </w:tc>
      </w:tr>
      <w:tr w:rsidR="00A6468D" w14:paraId="2F8CCA36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558F85B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413C61F2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4486652B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72E3FDC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834569" w14:paraId="79FA128C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736558E" w14:textId="77777777" w:rsidR="00834569" w:rsidRDefault="00834569" w:rsidP="00834569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A7CFD8F" w14:textId="6838D47B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12D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81809AC" w14:textId="673C501E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12D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4D380A90" w14:textId="0FDA7C26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12D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629C8A85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9A675B4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1FE432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89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262CA9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302EF21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834569" w14:paraId="50D5DBA0" w14:textId="77777777" w:rsidTr="00FC6BFF">
        <w:trPr>
          <w:trHeight w:val="227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vAlign w:val="center"/>
            <w:hideMark/>
          </w:tcPr>
          <w:p w14:paraId="2A7AFFBD" w14:textId="77777777" w:rsidR="00834569" w:rsidRDefault="00834569" w:rsidP="00FE4A59">
            <w:pPr>
              <w:ind w:right="-246"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4BB1ACF5" w14:textId="4BD96AD6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8565F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A450ECA" w14:textId="6EE473F3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8565F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465548C7" w14:textId="4D4113CF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8565F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834569" w14:paraId="54287320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7576117" w14:textId="77777777" w:rsidR="00834569" w:rsidRDefault="00834569" w:rsidP="00834569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2E3492A3" w14:textId="54A1C0A4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8565F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1EA448B" w14:textId="5C68489D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8565F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3544D5C" w14:textId="27B6A499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8565F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037685A6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ED56F04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D10B582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4,05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51019E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5,96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5BDF541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6,731</w:t>
            </w:r>
          </w:p>
        </w:tc>
      </w:tr>
      <w:tr w:rsidR="00834569" w14:paraId="1D3D9086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4F1EC45" w14:textId="77777777" w:rsidR="00834569" w:rsidRDefault="00834569" w:rsidP="00834569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0021166" w14:textId="24D55B33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0B4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A62331E" w14:textId="77777777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,39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54500786" w14:textId="2818704C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B13A8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834569" w14:paraId="448B5D69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DDE2D49" w14:textId="77777777" w:rsidR="00834569" w:rsidRDefault="00834569" w:rsidP="00834569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2F7C23BC" w14:textId="4C98D300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0B4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873B172" w14:textId="77777777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196B4D90" w14:textId="1DE3741B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B13A8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834569" w14:paraId="71BF1E45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18B65A7" w14:textId="77777777" w:rsidR="00834569" w:rsidRDefault="00834569" w:rsidP="00834569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4BC78FB5" w14:textId="39E9DFC3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0B4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41E0FD01" w14:textId="5C3A1F45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73E9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F56D891" w14:textId="3CCE7554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B13A8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834569" w14:paraId="081BBC3E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BF936F9" w14:textId="77777777" w:rsidR="00834569" w:rsidRDefault="00834569" w:rsidP="00834569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hideMark/>
          </w:tcPr>
          <w:p w14:paraId="32BEDCAD" w14:textId="5777FA7F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73E9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hideMark/>
          </w:tcPr>
          <w:p w14:paraId="5F24BA1A" w14:textId="30D1B1F4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73E9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hideMark/>
          </w:tcPr>
          <w:p w14:paraId="1F046ECF" w14:textId="77A4B2FB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73E99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0A27053C" w14:textId="77777777" w:rsidTr="00FC6BFF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B113D1D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4F6249EA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3,969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08BA81AF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6,358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760DCAB9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6,731</w:t>
            </w:r>
          </w:p>
        </w:tc>
      </w:tr>
      <w:tr w:rsidR="00834569" w14:paraId="1672EC47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600832D" w14:textId="77777777" w:rsidR="00834569" w:rsidRDefault="00834569" w:rsidP="00834569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ain/(Loss) on Disposal of Non Current Asse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hideMark/>
          </w:tcPr>
          <w:p w14:paraId="2CB5078D" w14:textId="0473431E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710C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hideMark/>
          </w:tcPr>
          <w:p w14:paraId="37EF7A86" w14:textId="54E29A28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710C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hideMark/>
          </w:tcPr>
          <w:p w14:paraId="793C3966" w14:textId="1440DC95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710C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834569" w14:paraId="522ACDCD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center"/>
            <w:hideMark/>
          </w:tcPr>
          <w:p w14:paraId="51DF1AC3" w14:textId="77777777" w:rsidR="00834569" w:rsidRDefault="00834569" w:rsidP="00834569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hideMark/>
          </w:tcPr>
          <w:p w14:paraId="771282CD" w14:textId="175AF0C3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710C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hideMark/>
          </w:tcPr>
          <w:p w14:paraId="1C30FC1E" w14:textId="16D317E6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710C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hideMark/>
          </w:tcPr>
          <w:p w14:paraId="1E44D84D" w14:textId="3B4888BA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E710C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3D23609A" w14:textId="77777777" w:rsidTr="00FC6BFF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F26046B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08459A3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4,317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06F70BE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5,082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E452181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4,286)</w:t>
            </w:r>
          </w:p>
        </w:tc>
      </w:tr>
    </w:tbl>
    <w:p w14:paraId="37261017" w14:textId="77777777" w:rsidR="00A6468D" w:rsidRDefault="00A6468D" w:rsidP="00A6468D">
      <w:pPr>
        <w:rPr>
          <w:rFonts w:asciiTheme="minorHAnsi" w:eastAsiaTheme="minorHAnsi" w:hAnsiTheme="minorHAnsi" w:cstheme="minorBidi"/>
          <w:sz w:val="22"/>
          <w:szCs w:val="22"/>
        </w:rPr>
      </w:pPr>
      <w:r>
        <w:br w:type="page"/>
      </w:r>
    </w:p>
    <w:tbl>
      <w:tblPr>
        <w:tblW w:w="9694" w:type="dxa"/>
        <w:tblLook w:val="04A0" w:firstRow="1" w:lastRow="0" w:firstColumn="1" w:lastColumn="0" w:noHBand="0" w:noVBand="1"/>
        <w:tblCaption w:val="Water Administration Ministerial Corporation - Balance Sheet"/>
        <w:tblDescription w:val="Water Administration Ministerial Corporation - Balance Sheet"/>
      </w:tblPr>
      <w:tblGrid>
        <w:gridCol w:w="5953"/>
        <w:gridCol w:w="1247"/>
        <w:gridCol w:w="1247"/>
        <w:gridCol w:w="1247"/>
      </w:tblGrid>
      <w:tr w:rsidR="00A6468D" w14:paraId="74B43FEB" w14:textId="77777777" w:rsidTr="00FC6BFF">
        <w:trPr>
          <w:trHeight w:val="315"/>
        </w:trPr>
        <w:tc>
          <w:tcPr>
            <w:tcW w:w="5953" w:type="dxa"/>
            <w:shd w:val="clear" w:color="auto" w:fill="auto"/>
            <w:noWrap/>
            <w:vAlign w:val="bottom"/>
            <w:hideMark/>
          </w:tcPr>
          <w:p w14:paraId="4A440C3C" w14:textId="77777777" w:rsidR="00A6468D" w:rsidRDefault="00A6468D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lastRenderedPageBreak/>
              <w:t>Balance Sheet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2F963762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30D77F6C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56401D63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1F07E6D3" w14:textId="77777777" w:rsidTr="00FE4A59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42051C39" w14:textId="77777777" w:rsidR="00A6468D" w:rsidRDefault="00A6468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94" w:type="dxa"/>
            <w:gridSpan w:val="2"/>
            <w:shd w:val="clear" w:color="auto" w:fill="008EBA"/>
            <w:vAlign w:val="center"/>
            <w:hideMark/>
          </w:tcPr>
          <w:p w14:paraId="5918884E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1D31EAC2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</w:tr>
      <w:tr w:rsidR="00A6468D" w14:paraId="2ED2EF5A" w14:textId="77777777" w:rsidTr="00FE4A59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0D2EF809" w14:textId="77777777" w:rsidR="00A6468D" w:rsidRDefault="00A6468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5DEE1A67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1277D6E9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1A7C54EE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A6468D" w14:paraId="35242872" w14:textId="77777777" w:rsidTr="00FC6BFF">
        <w:trPr>
          <w:trHeight w:val="225"/>
        </w:trPr>
        <w:tc>
          <w:tcPr>
            <w:tcW w:w="5953" w:type="dxa"/>
            <w:shd w:val="clear" w:color="auto" w:fill="00426F"/>
            <w:vAlign w:val="center"/>
            <w:hideMark/>
          </w:tcPr>
          <w:p w14:paraId="6D350EB5" w14:textId="77777777" w:rsidR="00A6468D" w:rsidRDefault="00A6468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27822CBE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47FB3995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0BDCEAB0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A6468D" w14:paraId="5D000272" w14:textId="77777777" w:rsidTr="00FC6BFF">
        <w:trPr>
          <w:trHeight w:val="225"/>
        </w:trPr>
        <w:tc>
          <w:tcPr>
            <w:tcW w:w="5953" w:type="dxa"/>
            <w:tcBorders>
              <w:bottom w:val="single" w:sz="4" w:space="0" w:color="FFFFFF"/>
            </w:tcBorders>
            <w:noWrap/>
            <w:vAlign w:val="center"/>
            <w:hideMark/>
          </w:tcPr>
          <w:p w14:paraId="47307455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28EBAF55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74B20A2C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6D3D1FF6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19AFFB06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46AC6C6" w14:textId="77777777" w:rsidR="00A6468D" w:rsidRDefault="00A6468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F588154" w14:textId="77777777" w:rsidR="00A6468D" w:rsidRDefault="00A6468D">
            <w:pP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16666D5" w14:textId="77777777" w:rsidR="00A6468D" w:rsidRDefault="00A6468D">
            <w:pPr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083C1D6" w14:textId="77777777" w:rsidR="00A6468D" w:rsidRDefault="00A6468D">
            <w:pPr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A6468D" w14:paraId="659A04E1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F3DC536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FC36CA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9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72C19D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1E6FD8F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</w:t>
            </w:r>
          </w:p>
        </w:tc>
      </w:tr>
      <w:tr w:rsidR="00834569" w14:paraId="622650D6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0BA12D7" w14:textId="77777777" w:rsidR="00834569" w:rsidRDefault="00834569" w:rsidP="00834569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5D71998C" w14:textId="68B22DEC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1691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A1C68B9" w14:textId="16989539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1691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5EEA6B61" w14:textId="76A1610E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1691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642421DE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2F81175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1C2AF0A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4C1DE1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C71C87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3</w:t>
            </w:r>
          </w:p>
        </w:tc>
      </w:tr>
      <w:tr w:rsidR="00834569" w14:paraId="3E311077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9343B1B" w14:textId="77777777" w:rsidR="00834569" w:rsidRDefault="00834569" w:rsidP="00834569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43CC6582" w14:textId="28153C84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41C0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135EF8E2" w14:textId="51BF531E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41C0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D7EA29C" w14:textId="33E48476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41C0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834569" w14:paraId="589A819C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B517E3E" w14:textId="77777777" w:rsidR="00834569" w:rsidRDefault="00834569" w:rsidP="00834569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06508A3" w14:textId="60BA5F2F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41C0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F090F49" w14:textId="68E27061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41C0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599C3498" w14:textId="51FE1F11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41C0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834569" w14:paraId="1AF22233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A6B2812" w14:textId="77777777" w:rsidR="00834569" w:rsidRDefault="00834569" w:rsidP="00834569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BED11AE" w14:textId="1CFAA33F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41C0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10CC2392" w14:textId="56557A15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41C0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27D45F9" w14:textId="28395B6F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41C0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834569" w14:paraId="03834AF6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616AF9B" w14:textId="77777777" w:rsidR="00834569" w:rsidRDefault="00834569" w:rsidP="00834569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F5BBD2D" w14:textId="3B758911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41C0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D754875" w14:textId="27181F8D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41C0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57697390" w14:textId="637F3DE9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41C0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834569" w14:paraId="4C9CDBE2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EDF6534" w14:textId="77777777" w:rsidR="00834569" w:rsidRDefault="00834569" w:rsidP="00834569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B3A71AE" w14:textId="2376FDBF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41C0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4C27E85E" w14:textId="26F143A8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41C0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20A34EB" w14:textId="10BD5183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C41C0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586E499E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8AC5600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ssets Held For Sale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66C233A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D90511F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484DF1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360A9BE9" w14:textId="77777777" w:rsidTr="00FC6BFF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A0B2651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38C9A4D4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48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2AC523B9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56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67F8275A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48</w:t>
            </w:r>
          </w:p>
        </w:tc>
      </w:tr>
      <w:tr w:rsidR="00A6468D" w14:paraId="7CF07BE7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00C08EB" w14:textId="77777777" w:rsidR="00A6468D" w:rsidRDefault="00A6468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 Asse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78BEFFF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526E12A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63CE506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834569" w14:paraId="42262965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0CE34FF" w14:textId="77777777" w:rsidR="00834569" w:rsidRDefault="00834569" w:rsidP="00834569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1D3D9A6" w14:textId="49ECBB06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34F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751AC4A" w14:textId="19CFA402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34F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434B7DCE" w14:textId="4DD39780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34F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834569" w14:paraId="0D1F1988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D0ECE33" w14:textId="77777777" w:rsidR="00834569" w:rsidRDefault="00834569" w:rsidP="00834569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4C095172" w14:textId="4967DADF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34F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1C8650DE" w14:textId="304480E4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34F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7D90EF1" w14:textId="4F118989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34F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834569" w14:paraId="0DE58B52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D23320C" w14:textId="77777777" w:rsidR="00834569" w:rsidRDefault="00834569" w:rsidP="00834569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4A43E6AD" w14:textId="6ED63D62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34F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29F55F7A" w14:textId="2BFDD908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34F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455CA2FD" w14:textId="447BC845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34F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834569" w14:paraId="4103B4C5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A1E803D" w14:textId="77777777" w:rsidR="00834569" w:rsidRDefault="00834569" w:rsidP="00834569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F2A6785" w14:textId="5BBEDA07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34F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58D23E78" w14:textId="43BF2C03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34F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14B363AE" w14:textId="18085765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34F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834569" w14:paraId="4336B713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63ACA00" w14:textId="77777777" w:rsidR="00834569" w:rsidRDefault="00834569" w:rsidP="00834569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58643312" w14:textId="130D6B2D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34F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170827E9" w14:textId="04D55AA5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34F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2EEFDE7A" w14:textId="08030F63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34F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834569" w14:paraId="4BDBC84B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51A3C0E" w14:textId="77777777" w:rsidR="00834569" w:rsidRDefault="00834569" w:rsidP="00834569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A7EAAFE" w14:textId="7871F937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34F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872BE2B" w14:textId="4772B249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34F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14F6670B" w14:textId="162E6560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34F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2BB70941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99FC108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0BD3D4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6E5944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0774C4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11FC2E05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7EAD004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63AF54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44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EE09E1A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,45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A1E2849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,314</w:t>
            </w:r>
          </w:p>
        </w:tc>
      </w:tr>
      <w:tr w:rsidR="00A6468D" w14:paraId="7D3B028D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27E43D2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0FC862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34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2B2C50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F3E89D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2</w:t>
            </w:r>
          </w:p>
        </w:tc>
      </w:tr>
      <w:tr w:rsidR="00A6468D" w14:paraId="25A6C698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BDDC851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  Infrastructure System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65AB73F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52,55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134D45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62,10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2C2C90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58,051</w:t>
            </w:r>
          </w:p>
        </w:tc>
      </w:tr>
      <w:tr w:rsidR="00BB64F2" w14:paraId="503983AB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A1D7FC7" w14:textId="77777777" w:rsidR="00BB64F2" w:rsidRDefault="00BB64F2" w:rsidP="00BB64F2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28BB9E81" w14:textId="0CF3D8F6" w:rsidR="00BB64F2" w:rsidRDefault="00BB64F2" w:rsidP="00BB64F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34F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40BC90F5" w14:textId="01D71AFB" w:rsidR="00BB64F2" w:rsidRDefault="00BB64F2" w:rsidP="00BB64F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34F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1D11D588" w14:textId="3432B8D8" w:rsidR="00BB64F2" w:rsidRDefault="00BB64F2" w:rsidP="00BB64F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34F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BB64F2" w14:paraId="603C2617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97D18FA" w14:textId="77777777" w:rsidR="00BB64F2" w:rsidRDefault="00BB64F2" w:rsidP="00BB64F2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5F341133" w14:textId="18EA1003" w:rsidR="00BB64F2" w:rsidRDefault="00BB64F2" w:rsidP="00BB64F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34F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B84BE52" w14:textId="66750FE4" w:rsidR="00BB64F2" w:rsidRDefault="00BB64F2" w:rsidP="00BB64F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34F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5E864619" w14:textId="33EF7EA3" w:rsidR="00BB64F2" w:rsidRDefault="00BB64F2" w:rsidP="00BB64F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34F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3EDED076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E8E279A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E924AB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0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D4812A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70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0FFC2BF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617</w:t>
            </w:r>
          </w:p>
        </w:tc>
      </w:tr>
      <w:tr w:rsidR="00BB64F2" w14:paraId="1E747530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4F005C1" w14:textId="77777777" w:rsidR="00BB64F2" w:rsidRDefault="00BB64F2" w:rsidP="00BB64F2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hideMark/>
          </w:tcPr>
          <w:p w14:paraId="07196A26" w14:textId="05DA00C5" w:rsidR="00BB64F2" w:rsidRDefault="00BB64F2" w:rsidP="00BB64F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34F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hideMark/>
          </w:tcPr>
          <w:p w14:paraId="7509EDA5" w14:textId="175C38F8" w:rsidR="00BB64F2" w:rsidRDefault="00BB64F2" w:rsidP="00BB64F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34F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hideMark/>
          </w:tcPr>
          <w:p w14:paraId="18EEDBD7" w14:textId="48024CCC" w:rsidR="00BB64F2" w:rsidRDefault="00BB64F2" w:rsidP="00BB64F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34F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51007592" w14:textId="77777777" w:rsidTr="00FC6BFF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4C0811C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Non Current Asset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182604BD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52,681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059079FD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82,301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12A4A2A6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78,024</w:t>
            </w:r>
          </w:p>
        </w:tc>
      </w:tr>
      <w:tr w:rsidR="00A6468D" w14:paraId="7ADBA581" w14:textId="77777777" w:rsidTr="00FC6BFF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9AB55E2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D0A6B88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52,828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3CC3597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82,458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C30E55A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78,172</w:t>
            </w:r>
          </w:p>
        </w:tc>
      </w:tr>
      <w:tr w:rsidR="00A6468D" w14:paraId="63FA7CCD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76930C9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98170A6" w14:textId="77777777" w:rsidR="00A6468D" w:rsidRDefault="00A6468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5CB8424" w14:textId="77777777" w:rsidR="00A6468D" w:rsidRDefault="00A6468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B995264" w14:textId="77777777" w:rsidR="00A6468D" w:rsidRDefault="00A6468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45B074F9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B92A056" w14:textId="77777777" w:rsidR="00A6468D" w:rsidRDefault="00A6468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31DD13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9F114B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0B548A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834569" w14:paraId="4CEFA199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D84538B" w14:textId="77777777" w:rsidR="00834569" w:rsidRDefault="00834569" w:rsidP="00834569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885CDB0" w14:textId="1B490B9F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72798E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4030E31B" w14:textId="5C4FA09C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72798E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2E855A8D" w14:textId="75D1764E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72798E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0618F023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0174446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7A2F52A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1A42DE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281514F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0</w:t>
            </w:r>
          </w:p>
        </w:tc>
      </w:tr>
      <w:tr w:rsidR="00834569" w14:paraId="2976F7AB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5C122AE" w14:textId="77777777" w:rsidR="00834569" w:rsidRDefault="00834569" w:rsidP="00834569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5D5C32A1" w14:textId="7FB49547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F5AE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50F42A3" w14:textId="4DCFCA3D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F5AE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257C37D7" w14:textId="378E7355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F5AE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834569" w14:paraId="1B1E6F9F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4081650" w14:textId="77777777" w:rsidR="00834569" w:rsidRDefault="00834569" w:rsidP="00834569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554CE7EF" w14:textId="6EEB504E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F5AE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26A92BF" w14:textId="5474A4AA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F5AE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4D8C5179" w14:textId="19DDEFFE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F5AE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834569" w14:paraId="71A62277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9ACD703" w14:textId="77777777" w:rsidR="00834569" w:rsidRDefault="00834569" w:rsidP="00834569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6C18D64" w14:textId="724C9BC4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F5AE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A5A268B" w14:textId="0000ACC3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F5AE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F858E04" w14:textId="34F06060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F5AE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834569" w14:paraId="6F049B92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D85288B" w14:textId="77777777" w:rsidR="00834569" w:rsidRDefault="00834569" w:rsidP="00834569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487112F8" w14:textId="04AE0AD0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F5AE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4F18FF5" w14:textId="23E176DA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F5AE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22C7801" w14:textId="1B993FE5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F5AE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834569" w14:paraId="69012023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ED12EBF" w14:textId="77777777" w:rsidR="00834569" w:rsidRDefault="00834569" w:rsidP="00834569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59FB0EDB" w14:textId="6134FE98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F5AE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F75CD9D" w14:textId="4917F538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F5AE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55DC2A6" w14:textId="372743AE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F5AE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834569" w14:paraId="25CF7306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B3AC3A4" w14:textId="77777777" w:rsidR="00834569" w:rsidRDefault="00834569" w:rsidP="00834569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hideMark/>
          </w:tcPr>
          <w:p w14:paraId="48705E1E" w14:textId="785C37FC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F5AE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hideMark/>
          </w:tcPr>
          <w:p w14:paraId="19D78256" w14:textId="04DCAD38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F5AE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hideMark/>
          </w:tcPr>
          <w:p w14:paraId="7BAFE41F" w14:textId="20EDFBC3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F5AE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35CB2997" w14:textId="77777777" w:rsidTr="00FC6BFF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27C671A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198C1395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2DD80B61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00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54395052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00</w:t>
            </w:r>
          </w:p>
        </w:tc>
      </w:tr>
      <w:tr w:rsidR="00A6468D" w14:paraId="774BF797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E074A7D" w14:textId="77777777" w:rsidR="00A6468D" w:rsidRDefault="00A6468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 Liabil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08C185F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033C0A9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316E80B2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834569" w14:paraId="022F9ABD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8666546" w14:textId="77777777" w:rsidR="00834569" w:rsidRDefault="00834569" w:rsidP="00834569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4B480D5D" w14:textId="64E02714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A167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263587F2" w14:textId="06480FCC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A167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EAD1C9D" w14:textId="1592BD4F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A167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834569" w14:paraId="6DB3A065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750071E" w14:textId="77777777" w:rsidR="00834569" w:rsidRDefault="00834569" w:rsidP="00834569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542E0E86" w14:textId="39753C04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A167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5F00892" w14:textId="618C47C2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A167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4856D01" w14:textId="5DA9C34D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A167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834569" w14:paraId="536CB191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F1D2526" w14:textId="77777777" w:rsidR="00834569" w:rsidRDefault="00834569" w:rsidP="00834569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C26F05B" w14:textId="54B65B68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A167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CDFACD3" w14:textId="72DD76FA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A167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BF5E55A" w14:textId="352A38A0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A167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834569" w14:paraId="5C94A959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BE4FBE5" w14:textId="77777777" w:rsidR="00834569" w:rsidRDefault="00834569" w:rsidP="00834569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AA0291A" w14:textId="2FCB29DE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A167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1D55AB08" w14:textId="2011F807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A167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A8F0A8C" w14:textId="6C64D7DE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A167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834569" w14:paraId="6F4CD0D7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E31AB59" w14:textId="77777777" w:rsidR="00834569" w:rsidRDefault="00834569" w:rsidP="00834569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2876460" w14:textId="73BA49BE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A167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F22980E" w14:textId="4CAC0605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A167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D30417A" w14:textId="7E6FBB5D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A167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834569" w14:paraId="5125294A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0F4BB1E" w14:textId="77777777" w:rsidR="00834569" w:rsidRDefault="00834569" w:rsidP="00834569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7BB6734" w14:textId="1F73DEEA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A167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B733916" w14:textId="3B3B81DD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A167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E62034B" w14:textId="74F1C05E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A167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834569" w14:paraId="1A030D5D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9ADDBF2" w14:textId="77777777" w:rsidR="00834569" w:rsidRDefault="00834569" w:rsidP="00834569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DDB8125" w14:textId="796DC21E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547A96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28F6450E" w14:textId="02BCEF5D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547A96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AC3F10C" w14:textId="25377D02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547A96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834569" w14:paraId="3D4E4BD7" w14:textId="77777777" w:rsidTr="00FC6BFF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2245E83" w14:textId="77777777" w:rsidR="00834569" w:rsidRDefault="00834569" w:rsidP="00834569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Non Current Liabil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484A8422" w14:textId="5CC36E60" w:rsidR="00834569" w:rsidRDefault="00834569" w:rsidP="00834569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5F60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6DBBDD33" w14:textId="506E2FA4" w:rsidR="00834569" w:rsidRDefault="00834569" w:rsidP="00834569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5F60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5B21DDFE" w14:textId="2E268D75" w:rsidR="00834569" w:rsidRDefault="00834569" w:rsidP="00834569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5F60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69193BDE" w14:textId="77777777" w:rsidTr="00FC6BFF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FC04687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E5E9791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DE94627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00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9353403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00</w:t>
            </w:r>
          </w:p>
        </w:tc>
      </w:tr>
      <w:tr w:rsidR="00A6468D" w14:paraId="23B8F180" w14:textId="77777777" w:rsidTr="00FC6BFF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81A9941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F7611C6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52,828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F94DDDA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82,258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D0FD707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77,972</w:t>
            </w:r>
          </w:p>
        </w:tc>
      </w:tr>
      <w:tr w:rsidR="00A6468D" w14:paraId="2A92CC91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91579B2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7EA4C0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272678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9FA837A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097F2CBC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CBEAA12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98F54C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47,28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AB305EB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65,90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0F6DCB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61,621</w:t>
            </w:r>
          </w:p>
        </w:tc>
      </w:tr>
      <w:tr w:rsidR="00A6468D" w14:paraId="6F249E48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EE3D540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578F7DB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5,53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CC94CEB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6,35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198D4B2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6,351</w:t>
            </w:r>
          </w:p>
        </w:tc>
      </w:tr>
      <w:tr w:rsidR="00834569" w14:paraId="1AE8F408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AD92664" w14:textId="77777777" w:rsidR="00834569" w:rsidRDefault="00834569" w:rsidP="00834569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hideMark/>
          </w:tcPr>
          <w:p w14:paraId="27A2BC72" w14:textId="180D840B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A167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hideMark/>
          </w:tcPr>
          <w:p w14:paraId="29242D78" w14:textId="598F58DC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A167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hideMark/>
          </w:tcPr>
          <w:p w14:paraId="6BF11614" w14:textId="6B50D8F8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A167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050EA643" w14:textId="77777777" w:rsidTr="00FC6BFF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5E686A2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7C7E9BE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52,828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B5EDF49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82,258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1A8D560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77,972</w:t>
            </w:r>
          </w:p>
        </w:tc>
      </w:tr>
    </w:tbl>
    <w:p w14:paraId="52AA5E5C" w14:textId="77777777" w:rsidR="001F2AF1" w:rsidRDefault="001F2AF1">
      <w:r>
        <w:br w:type="page"/>
      </w:r>
    </w:p>
    <w:tbl>
      <w:tblPr>
        <w:tblW w:w="9694" w:type="dxa"/>
        <w:tblLook w:val="04A0" w:firstRow="1" w:lastRow="0" w:firstColumn="1" w:lastColumn="0" w:noHBand="0" w:noVBand="1"/>
        <w:tblCaption w:val="Water Administration Ministerial Corporation - Cash Flow Statement"/>
        <w:tblDescription w:val="Water Administration Ministerial Corporation - Cash Flow Statement"/>
      </w:tblPr>
      <w:tblGrid>
        <w:gridCol w:w="5953"/>
        <w:gridCol w:w="1247"/>
        <w:gridCol w:w="1247"/>
        <w:gridCol w:w="1247"/>
      </w:tblGrid>
      <w:tr w:rsidR="00A6468D" w14:paraId="76E19EF9" w14:textId="77777777" w:rsidTr="00FC6BFF">
        <w:trPr>
          <w:trHeight w:val="315"/>
        </w:trPr>
        <w:tc>
          <w:tcPr>
            <w:tcW w:w="5953" w:type="dxa"/>
            <w:shd w:val="clear" w:color="auto" w:fill="auto"/>
            <w:noWrap/>
            <w:vAlign w:val="bottom"/>
            <w:hideMark/>
          </w:tcPr>
          <w:p w14:paraId="3992CA0F" w14:textId="5AF70C94" w:rsidR="00A6468D" w:rsidRDefault="00A6468D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lastRenderedPageBreak/>
              <w:t>Cash Flow Statement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4F5E796A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7664BAC9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115EA4B6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0BC1112F" w14:textId="77777777" w:rsidTr="00FE4A59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489CB3E3" w14:textId="77777777" w:rsidR="00A6468D" w:rsidRDefault="00A6468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94" w:type="dxa"/>
            <w:gridSpan w:val="2"/>
            <w:shd w:val="clear" w:color="auto" w:fill="008EBA"/>
            <w:vAlign w:val="center"/>
            <w:hideMark/>
          </w:tcPr>
          <w:p w14:paraId="3EADE800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30AA2E5A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</w:tr>
      <w:tr w:rsidR="00A6468D" w14:paraId="5B2B601C" w14:textId="77777777" w:rsidTr="00FE4A59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08BCED6D" w14:textId="77777777" w:rsidR="00A6468D" w:rsidRDefault="00A6468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52ED2EA9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7023EED8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2D8ED26D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A6468D" w14:paraId="14E54B51" w14:textId="77777777" w:rsidTr="00FC6BFF">
        <w:trPr>
          <w:trHeight w:val="225"/>
        </w:trPr>
        <w:tc>
          <w:tcPr>
            <w:tcW w:w="5953" w:type="dxa"/>
            <w:shd w:val="clear" w:color="auto" w:fill="00426F"/>
            <w:vAlign w:val="center"/>
            <w:hideMark/>
          </w:tcPr>
          <w:p w14:paraId="2A12FB13" w14:textId="77777777" w:rsidR="00A6468D" w:rsidRDefault="00A6468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3536C6C5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11743641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3252286A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A6468D" w14:paraId="6E71E5B2" w14:textId="77777777" w:rsidTr="00FC6BFF">
        <w:trPr>
          <w:trHeight w:val="225"/>
        </w:trPr>
        <w:tc>
          <w:tcPr>
            <w:tcW w:w="5953" w:type="dxa"/>
            <w:tcBorders>
              <w:bottom w:val="single" w:sz="4" w:space="0" w:color="FFFFFF"/>
            </w:tcBorders>
            <w:noWrap/>
            <w:vAlign w:val="center"/>
            <w:hideMark/>
          </w:tcPr>
          <w:p w14:paraId="3B872FFA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Operating Activities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4C486395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10213C33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660F27AC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06A4DB53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285D34E" w14:textId="77777777" w:rsidR="00A6468D" w:rsidRDefault="00A6468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30811B6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79C1356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99EA821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834569" w14:paraId="13D45B2D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D7EB0C0" w14:textId="77777777" w:rsidR="00834569" w:rsidRDefault="00834569" w:rsidP="00834569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04FBF66" w14:textId="17A09543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A167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E6E5318" w14:textId="068AE5DD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A167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9768B8C" w14:textId="19A0FD72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A167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834569" w14:paraId="348FAD7B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4BA86D1" w14:textId="77777777" w:rsidR="00834569" w:rsidRDefault="00834569" w:rsidP="00834569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12D2E5FB" w14:textId="5027ADB1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A167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FCD90CC" w14:textId="1D3F50BF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A167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4C38A7F1" w14:textId="21096304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A167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834569" w14:paraId="20AD80BB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6FF14DD" w14:textId="77777777" w:rsidR="00834569" w:rsidRDefault="00834569" w:rsidP="00834569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2D01936" w14:textId="002849B4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A167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463E591" w14:textId="24A0292D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A167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76AA0F5" w14:textId="77777777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898</w:t>
            </w:r>
          </w:p>
        </w:tc>
      </w:tr>
      <w:tr w:rsidR="00834569" w14:paraId="4DC044B3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B30572F" w14:textId="77777777" w:rsidR="00834569" w:rsidRDefault="00834569" w:rsidP="00834569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488D836F" w14:textId="2F587253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A167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7F81F99" w14:textId="6F26AD3F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A167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4E12E77" w14:textId="39D13496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A167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834569" w14:paraId="3A5DD716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4186D14" w14:textId="77777777" w:rsidR="00834569" w:rsidRDefault="00834569" w:rsidP="00834569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181D813E" w14:textId="29DB2B25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A167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EF3ED5B" w14:textId="5812FD50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A167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2EE5A0FD" w14:textId="6B8CBBDA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A167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1A86A292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3D114447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5A75371A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3,977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5DCFBC1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6,358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056F511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4,841</w:t>
            </w:r>
          </w:p>
        </w:tc>
      </w:tr>
      <w:tr w:rsidR="00A6468D" w14:paraId="056F328D" w14:textId="77777777" w:rsidTr="00FC6BFF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A176BE5" w14:textId="77777777" w:rsidR="00A6468D" w:rsidRDefault="00A6468D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F92F427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3,977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3AD4C58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6,358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A568D16" w14:textId="77777777" w:rsidR="00A6468D" w:rsidRPr="00FB7BA7" w:rsidRDefault="00A6468D">
            <w:pPr>
              <w:jc w:val="right"/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</w:pPr>
            <w:r w:rsidRPr="00FB7BA7"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  <w:t>46,739</w:t>
            </w:r>
          </w:p>
        </w:tc>
      </w:tr>
      <w:tr w:rsidR="00A6468D" w14:paraId="14CCB67E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5F30F7C" w14:textId="77777777" w:rsidR="00A6468D" w:rsidRDefault="00A6468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8A5CDBB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BD255EC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F373A8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834569" w14:paraId="6042E492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C81BFC4" w14:textId="77777777" w:rsidR="00834569" w:rsidRDefault="00834569" w:rsidP="00834569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8A67A52" w14:textId="110F9994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A167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55AF9DDD" w14:textId="1E836E27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A167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4D480DB6" w14:textId="3325882A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A167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15BC7A6F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1478CA2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0EAE34B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89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E1E6FD1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0B4736A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834569" w14:paraId="01D8A478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AB1AE64" w14:textId="77777777" w:rsidR="00834569" w:rsidRDefault="00834569" w:rsidP="00834569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D7C29C4" w14:textId="41E57D5D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A167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F5B0C5B" w14:textId="1C0724EA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A167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12F5FC31" w14:textId="591FED76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A167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834569" w14:paraId="7FF921B3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F2A39B3" w14:textId="77777777" w:rsidR="00834569" w:rsidRDefault="00834569" w:rsidP="00834569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41F48B61" w14:textId="38E5BA82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A167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5D93E2AD" w14:textId="6030E39E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A167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D6BE9E8" w14:textId="4E990ECC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A167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834569" w14:paraId="40534C6E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38EC79E" w14:textId="77777777" w:rsidR="00834569" w:rsidRDefault="00834569" w:rsidP="00834569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78CA7FA" w14:textId="60D97F40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A167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1A1508C6" w14:textId="12F39D9C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A167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3FE5D6F" w14:textId="26F2179B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A167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2C892ED0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6A80162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649FC4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4,05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F5EC91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5,96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25546C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6,731</w:t>
            </w:r>
          </w:p>
        </w:tc>
      </w:tr>
      <w:tr w:rsidR="00834569" w14:paraId="3AD640A9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5D5B855" w14:textId="77777777" w:rsidR="00834569" w:rsidRDefault="00834569" w:rsidP="00834569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130D5565" w14:textId="3080560C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A167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191C63B" w14:textId="4671E1CD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A167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506E844C" w14:textId="19F04E57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A167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834569" w14:paraId="5059F602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87B6BA9" w14:textId="77777777" w:rsidR="00834569" w:rsidRDefault="00834569" w:rsidP="00834569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41DE0B2F" w14:textId="32FA236B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A167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E5FED47" w14:textId="77777777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411EA984" w14:textId="412D821C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A167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834569" w14:paraId="2D30C7F9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63F8864" w14:textId="77777777" w:rsidR="00834569" w:rsidRDefault="00834569" w:rsidP="00834569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E6019C0" w14:textId="09E53588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A167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7C8C824" w14:textId="77777777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,39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CB314C5" w14:textId="39434F37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A167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834569" w14:paraId="6DA3FDFF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43745F6B" w14:textId="77777777" w:rsidR="00834569" w:rsidRDefault="00834569" w:rsidP="00834569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hideMark/>
          </w:tcPr>
          <w:p w14:paraId="627D5C0B" w14:textId="6642BC48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A167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7E40F978" w14:textId="77777777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1DAF6AE1" w14:textId="77777777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</w:t>
            </w:r>
          </w:p>
        </w:tc>
      </w:tr>
      <w:tr w:rsidR="00A6468D" w14:paraId="52CDE01D" w14:textId="77777777" w:rsidTr="00FC6BFF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7540BAF" w14:textId="77777777" w:rsidR="00A6468D" w:rsidRDefault="00A6468D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E510FB6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3,969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6D4C2D7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6,358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B436030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6,744</w:t>
            </w:r>
          </w:p>
        </w:tc>
      </w:tr>
      <w:tr w:rsidR="00A6468D" w14:paraId="0C83F8AE" w14:textId="77777777" w:rsidTr="00FC6BFF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F1B87BC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Operating Activitie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E3310EA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9)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81C9DC7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CDD9AAE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</w:t>
            </w:r>
          </w:p>
        </w:tc>
      </w:tr>
      <w:tr w:rsidR="00A6468D" w14:paraId="72535069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DE7DB3E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Investing Activ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2D29D90" w14:textId="77777777" w:rsidR="00A6468D" w:rsidRDefault="00A6468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4F34E17" w14:textId="77777777" w:rsidR="00A6468D" w:rsidRDefault="00A6468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507ABB6" w14:textId="77777777" w:rsidR="00A6468D" w:rsidRDefault="00A6468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834569" w14:paraId="40479B7C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140D08C" w14:textId="77777777" w:rsidR="00834569" w:rsidRDefault="00834569" w:rsidP="00834569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2E8D3CD7" w14:textId="293E050D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A167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B63BD80" w14:textId="4B5496F8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A167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C69C216" w14:textId="07307A5E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A167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834569" w14:paraId="49A6309F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624C78E" w14:textId="77777777" w:rsidR="00834569" w:rsidRDefault="00834569" w:rsidP="00834569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1C084E75" w14:textId="69D32C8E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A167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5B69701" w14:textId="65613D91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A167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48CBB331" w14:textId="5E83D8CA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A167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834569" w14:paraId="7E90DDD7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7A42B17" w14:textId="77777777" w:rsidR="00834569" w:rsidRDefault="00834569" w:rsidP="00834569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4015D757" w14:textId="0320938E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A167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20F2F11C" w14:textId="13C95DB8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A167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2318841C" w14:textId="2F1D18FD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A167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834569" w14:paraId="5B169ED9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69B7FBD" w14:textId="77777777" w:rsidR="00834569" w:rsidRDefault="00834569" w:rsidP="00834569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680283C" w14:textId="0A5474C9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A167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5D9476F0" w14:textId="6510F272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A167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23A3B9AB" w14:textId="5631FECB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A167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834569" w14:paraId="6D2A65DC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DD8E0D9" w14:textId="77777777" w:rsidR="00834569" w:rsidRDefault="00834569" w:rsidP="00834569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54369B87" w14:textId="5708837E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A167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4DF97ACF" w14:textId="7CA95921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A167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6E93F32" w14:textId="07CD3776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A167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834569" w14:paraId="1AE1F710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E929D24" w14:textId="77777777" w:rsidR="00834569" w:rsidRDefault="00834569" w:rsidP="00834569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29A31711" w14:textId="66D54FB4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A167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0B8A85C" w14:textId="205FA22E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A167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71FD2AC" w14:textId="0FDD86DF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A167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834569" w14:paraId="1A8A1D50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69CFEDE9" w14:textId="77777777" w:rsidR="00834569" w:rsidRDefault="00834569" w:rsidP="00834569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hideMark/>
          </w:tcPr>
          <w:p w14:paraId="68E70053" w14:textId="408BC96A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A167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hideMark/>
          </w:tcPr>
          <w:p w14:paraId="01045396" w14:textId="4DBACE62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A167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hideMark/>
          </w:tcPr>
          <w:p w14:paraId="1E075665" w14:textId="128C6E81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A167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834569" w14:paraId="278A6F7D" w14:textId="77777777" w:rsidTr="00FC6BFF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F934304" w14:textId="77777777" w:rsidR="00834569" w:rsidRDefault="00834569" w:rsidP="00834569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Investing Activ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0F7ED473" w14:textId="307809BB" w:rsidR="00834569" w:rsidRDefault="00834569" w:rsidP="00834569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5F60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0FA8EF6F" w14:textId="081A0DA0" w:rsidR="00834569" w:rsidRDefault="00834569" w:rsidP="00834569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5F60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5EF63CE1" w14:textId="6A895990" w:rsidR="00834569" w:rsidRDefault="00834569" w:rsidP="00834569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E05F60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5B3DBDA9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4E3C988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Financing Activ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1B725F2" w14:textId="77777777" w:rsidR="00A6468D" w:rsidRDefault="00A6468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A378FF3" w14:textId="77777777" w:rsidR="00A6468D" w:rsidRDefault="00A6468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09A51B8" w14:textId="77777777" w:rsidR="00A6468D" w:rsidRDefault="00A6468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834569" w14:paraId="60074102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AA1D09D" w14:textId="77777777" w:rsidR="00834569" w:rsidRDefault="00834569" w:rsidP="00834569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5CCCF72B" w14:textId="323DCA1F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9B0A7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E33082F" w14:textId="077FD4D1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9B0A7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46CDCB90" w14:textId="4E140953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9B0A7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834569" w14:paraId="1286A852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155C092" w14:textId="77777777" w:rsidR="00834569" w:rsidRDefault="00834569" w:rsidP="00834569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21C96886" w14:textId="71B6A637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9B0A7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46BB9B18" w14:textId="07138FDC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9B0A7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2639CD53" w14:textId="14829269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9B0A7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834569" w14:paraId="53BFF776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2F409FC" w14:textId="77777777" w:rsidR="00834569" w:rsidRDefault="00834569" w:rsidP="00834569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72FEB39" w14:textId="7037956B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9B0A7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45FF261" w14:textId="1F6C0A75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9B0A7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FE232B3" w14:textId="0ED9E33A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9B0A7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834569" w14:paraId="43AA4791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6853C38" w14:textId="77777777" w:rsidR="00834569" w:rsidRDefault="00834569" w:rsidP="00834569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4063D55C" w14:textId="57EEEECD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9B0A7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50FCF9EC" w14:textId="044C1A4C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9B0A7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140CA1DD" w14:textId="769997B1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9B0A7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834569" w14:paraId="67584646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6886CED" w14:textId="77777777" w:rsidR="00834569" w:rsidRDefault="00834569" w:rsidP="00834569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AC7A579" w14:textId="7D5D6971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9B0A7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8240A06" w14:textId="03A315E8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9B0A7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9A12D6B" w14:textId="228C1084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9B0A7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834569" w14:paraId="01EE9E2E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408CD48E" w14:textId="77777777" w:rsidR="00834569" w:rsidRDefault="00834569" w:rsidP="00834569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hideMark/>
          </w:tcPr>
          <w:p w14:paraId="75C31F5A" w14:textId="72626A5F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9B0A7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hideMark/>
          </w:tcPr>
          <w:p w14:paraId="5996C2BE" w14:textId="4497B739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9B0A7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hideMark/>
          </w:tcPr>
          <w:p w14:paraId="07B9E764" w14:textId="0B5CD12A" w:rsidR="00834569" w:rsidRDefault="00834569" w:rsidP="00834569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9B0A7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35607" w14:paraId="5F5F4CF0" w14:textId="77777777" w:rsidTr="00FC6BFF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A36FCB0" w14:textId="77777777" w:rsidR="00335607" w:rsidRDefault="00335607" w:rsidP="0033560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Financing Activ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6A88CBB2" w14:textId="02D0E85E" w:rsidR="00335607" w:rsidRDefault="00335607" w:rsidP="0033560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E005C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1CFB61C1" w14:textId="236F02CA" w:rsidR="00335607" w:rsidRDefault="00335607" w:rsidP="0033560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E005C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72E1E6C7" w14:textId="74CAD267" w:rsidR="00335607" w:rsidRDefault="00335607" w:rsidP="0033560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E005C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45D706BC" w14:textId="77777777" w:rsidTr="00FC6BFF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6177BB6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DF1DDDE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9)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2D964F1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9023C7A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</w:t>
            </w:r>
          </w:p>
        </w:tc>
      </w:tr>
      <w:tr w:rsidR="00335607" w14:paraId="68204646" w14:textId="77777777" w:rsidTr="00FC6BFF">
        <w:trPr>
          <w:trHeight w:val="227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652A4225" w14:textId="77777777" w:rsidR="00335607" w:rsidRDefault="00335607" w:rsidP="0033560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hideMark/>
          </w:tcPr>
          <w:p w14:paraId="21387C34" w14:textId="23F6B427" w:rsidR="00335607" w:rsidRDefault="00335607" w:rsidP="0033560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9B0A7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hideMark/>
          </w:tcPr>
          <w:p w14:paraId="0F01ACE9" w14:textId="4A6A0406" w:rsidR="00335607" w:rsidRDefault="00335607" w:rsidP="0033560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9B0A7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hideMark/>
          </w:tcPr>
          <w:p w14:paraId="4E532E33" w14:textId="60293B6F" w:rsidR="00335607" w:rsidRDefault="00335607" w:rsidP="0033560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9B0A7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35607" w14:paraId="76FDEEAA" w14:textId="77777777" w:rsidTr="00FC6BFF">
        <w:trPr>
          <w:trHeight w:val="227"/>
        </w:trPr>
        <w:tc>
          <w:tcPr>
            <w:tcW w:w="5953" w:type="dxa"/>
            <w:tcBorders>
              <w:top w:val="single" w:sz="4" w:space="0" w:color="FFFFFF"/>
              <w:bottom w:val="single" w:sz="4" w:space="0" w:color="FFFFFF"/>
            </w:tcBorders>
            <w:noWrap/>
            <w:vAlign w:val="bottom"/>
            <w:hideMark/>
          </w:tcPr>
          <w:p w14:paraId="3934CCEA" w14:textId="77777777" w:rsidR="00335607" w:rsidRDefault="00335607" w:rsidP="0033560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hideMark/>
          </w:tcPr>
          <w:p w14:paraId="39A5EC8C" w14:textId="28DA08B0" w:rsidR="00335607" w:rsidRDefault="00335607" w:rsidP="0033560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9B0A7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hideMark/>
          </w:tcPr>
          <w:p w14:paraId="2D7091E6" w14:textId="4F8C08FA" w:rsidR="00335607" w:rsidRDefault="00335607" w:rsidP="0033560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9B0A7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hideMark/>
          </w:tcPr>
          <w:p w14:paraId="5299F2A1" w14:textId="4A412BC5" w:rsidR="00335607" w:rsidRDefault="00335607" w:rsidP="0033560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9B0A7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35607" w14:paraId="064E17F0" w14:textId="77777777" w:rsidTr="00FC6BFF">
        <w:trPr>
          <w:trHeight w:val="227"/>
        </w:trPr>
        <w:tc>
          <w:tcPr>
            <w:tcW w:w="5953" w:type="dxa"/>
            <w:tcBorders>
              <w:top w:val="nil"/>
              <w:bottom w:val="nil"/>
            </w:tcBorders>
            <w:vAlign w:val="bottom"/>
            <w:hideMark/>
          </w:tcPr>
          <w:p w14:paraId="06B9EA58" w14:textId="77777777" w:rsidR="00335607" w:rsidRDefault="00335607" w:rsidP="0033560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red in (out) as a Result of Administrative Restructuring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hideMark/>
          </w:tcPr>
          <w:p w14:paraId="255FEBBE" w14:textId="41391350" w:rsidR="00335607" w:rsidRDefault="00335607" w:rsidP="0033560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9B0A7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hideMark/>
          </w:tcPr>
          <w:p w14:paraId="6BE38D38" w14:textId="45A6A95F" w:rsidR="00335607" w:rsidRDefault="00335607" w:rsidP="0033560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9B0A7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hideMark/>
          </w:tcPr>
          <w:p w14:paraId="13AD9C33" w14:textId="25BC7C07" w:rsidR="00335607" w:rsidRDefault="00335607" w:rsidP="0033560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9B0A7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20BF34CF" w14:textId="77777777" w:rsidTr="00FC6BFF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CF909A2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8F37592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9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EF26DA2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564A29D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</w:t>
            </w:r>
          </w:p>
        </w:tc>
      </w:tr>
    </w:tbl>
    <w:p w14:paraId="2C64D6B2" w14:textId="77777777" w:rsidR="00A6468D" w:rsidRDefault="00A6468D" w:rsidP="00A6468D">
      <w:pPr>
        <w:rPr>
          <w:rFonts w:asciiTheme="minorHAnsi" w:hAnsiTheme="minorHAnsi" w:cstheme="minorBidi"/>
          <w:sz w:val="22"/>
          <w:szCs w:val="22"/>
        </w:rPr>
      </w:pPr>
    </w:p>
    <w:p w14:paraId="338D2556" w14:textId="77777777" w:rsidR="00A6468D" w:rsidRDefault="00A6468D" w:rsidP="00A6468D"/>
    <w:p w14:paraId="0C1F2383" w14:textId="12054566" w:rsidR="00255DBC" w:rsidRDefault="00255DBC"/>
    <w:p w14:paraId="521C0794" w14:textId="77777777" w:rsidR="006C0D51" w:rsidRDefault="006C0D51" w:rsidP="00106BBF">
      <w:pPr>
        <w:pStyle w:val="Heading3"/>
        <w:rPr>
          <w:lang w:eastAsia="en-AU"/>
        </w:rPr>
        <w:sectPr w:rsidR="006C0D51" w:rsidSect="005C0744">
          <w:headerReference w:type="even" r:id="rId73"/>
          <w:headerReference w:type="default" r:id="rId74"/>
          <w:headerReference w:type="first" r:id="rId75"/>
          <w:footerReference w:type="first" r:id="rId76"/>
          <w:footnotePr>
            <w:pos w:val="beneathText"/>
          </w:footnotePr>
          <w:pgSz w:w="11907" w:h="16840" w:code="9"/>
          <w:pgMar w:top="1134" w:right="1134" w:bottom="851" w:left="1134" w:header="454" w:footer="454" w:gutter="0"/>
          <w:cols w:space="720"/>
          <w:titlePg/>
          <w:docGrid w:linePitch="272"/>
        </w:sectPr>
      </w:pPr>
    </w:p>
    <w:p w14:paraId="0CACEEAC" w14:textId="0520B067" w:rsidR="001F2AF1" w:rsidRPr="00106BBF" w:rsidRDefault="001F2AF1" w:rsidP="00106BBF">
      <w:pPr>
        <w:pStyle w:val="Heading3"/>
        <w:rPr>
          <w:lang w:eastAsia="en-AU"/>
        </w:rPr>
      </w:pPr>
      <w:r w:rsidRPr="00106BBF">
        <w:rPr>
          <w:lang w:eastAsia="en-AU"/>
        </w:rPr>
        <w:lastRenderedPageBreak/>
        <w:t>Western Sydney Parklands Trust</w:t>
      </w:r>
    </w:p>
    <w:tbl>
      <w:tblPr>
        <w:tblW w:w="9694" w:type="dxa"/>
        <w:tblLook w:val="04A0" w:firstRow="1" w:lastRow="0" w:firstColumn="1" w:lastColumn="0" w:noHBand="0" w:noVBand="1"/>
        <w:tblCaption w:val="Western Sydney Parklands Trust - Operating Statement"/>
        <w:tblDescription w:val="Western Sydney Parklands Trust - Operating Statement"/>
      </w:tblPr>
      <w:tblGrid>
        <w:gridCol w:w="5953"/>
        <w:gridCol w:w="1247"/>
        <w:gridCol w:w="1247"/>
        <w:gridCol w:w="1247"/>
      </w:tblGrid>
      <w:tr w:rsidR="00A6468D" w14:paraId="4D0E8465" w14:textId="77777777" w:rsidTr="00FC6BFF">
        <w:trPr>
          <w:trHeight w:val="317"/>
        </w:trPr>
        <w:tc>
          <w:tcPr>
            <w:tcW w:w="5953" w:type="dxa"/>
            <w:shd w:val="clear" w:color="auto" w:fill="auto"/>
            <w:noWrap/>
            <w:vAlign w:val="bottom"/>
            <w:hideMark/>
          </w:tcPr>
          <w:p w14:paraId="5D944896" w14:textId="77777777" w:rsidR="00A6468D" w:rsidRDefault="00A6468D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Operating Statement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1CB19B0E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64962586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6F2A83C8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7F112E41" w14:textId="77777777" w:rsidTr="00FE4A59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40F9F088" w14:textId="77777777" w:rsidR="00A6468D" w:rsidRDefault="00A6468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94" w:type="dxa"/>
            <w:gridSpan w:val="2"/>
            <w:shd w:val="clear" w:color="auto" w:fill="008EBA"/>
            <w:vAlign w:val="center"/>
            <w:hideMark/>
          </w:tcPr>
          <w:p w14:paraId="4F8D6314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7E1ECFA7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</w:tr>
      <w:tr w:rsidR="00A6468D" w14:paraId="48C21A3C" w14:textId="77777777" w:rsidTr="00FE4A59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512865BA" w14:textId="77777777" w:rsidR="00A6468D" w:rsidRDefault="00A6468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15D382FD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6E54E565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49F14A74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A6468D" w14:paraId="3EB7100F" w14:textId="77777777" w:rsidTr="00FC6BFF">
        <w:trPr>
          <w:trHeight w:val="225"/>
        </w:trPr>
        <w:tc>
          <w:tcPr>
            <w:tcW w:w="5953" w:type="dxa"/>
            <w:shd w:val="clear" w:color="auto" w:fill="00426F"/>
            <w:vAlign w:val="center"/>
            <w:hideMark/>
          </w:tcPr>
          <w:p w14:paraId="59753E52" w14:textId="77777777" w:rsidR="00A6468D" w:rsidRDefault="00A6468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01E4B76B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3E5D3F5D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1A54B52C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A6468D" w14:paraId="5B59B1D4" w14:textId="77777777" w:rsidTr="00FC6BFF">
        <w:trPr>
          <w:trHeight w:val="225"/>
        </w:trPr>
        <w:tc>
          <w:tcPr>
            <w:tcW w:w="5953" w:type="dxa"/>
            <w:tcBorders>
              <w:bottom w:val="single" w:sz="4" w:space="0" w:color="FFFFFF"/>
            </w:tcBorders>
            <w:noWrap/>
            <w:vAlign w:val="center"/>
            <w:hideMark/>
          </w:tcPr>
          <w:p w14:paraId="0FEFD656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7EFE4E45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7D0DB3A2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11B156C0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38A25C70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B08070E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E03734A" w14:textId="77777777" w:rsidR="00A6468D" w:rsidRDefault="00A6468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56A9123" w14:textId="77777777" w:rsidR="00A6468D" w:rsidRDefault="00A6468D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44EA87B" w14:textId="77777777" w:rsidR="00A6468D" w:rsidRDefault="00A6468D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A6468D" w14:paraId="375A7756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7C101CA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26E78B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3194E7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CE3B9C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2CE65197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4A0DDA2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A635CF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42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0F1D2F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53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836E46F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452</w:t>
            </w:r>
          </w:p>
        </w:tc>
      </w:tr>
      <w:tr w:rsidR="00A6468D" w14:paraId="1798DB0F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AD4CA7A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0685BC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10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E95904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29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ACCA312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389</w:t>
            </w:r>
          </w:p>
        </w:tc>
      </w:tr>
      <w:tr w:rsidR="00B828AC" w14:paraId="37105F7B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E18891E" w14:textId="77777777" w:rsidR="00B828AC" w:rsidRDefault="00B828AC" w:rsidP="00B828AC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E51265A" w14:textId="4AEEDC34" w:rsidR="00B828AC" w:rsidRDefault="00B828AC" w:rsidP="00B828A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34F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A393E76" w14:textId="4882918E" w:rsidR="00B828AC" w:rsidRDefault="00B828AC" w:rsidP="00B828A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34F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411E00C5" w14:textId="5416C62F" w:rsidR="00B828AC" w:rsidRDefault="00B828AC" w:rsidP="00B828A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34F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B828AC" w14:paraId="66AAEB31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A2BCA54" w14:textId="77777777" w:rsidR="00B828AC" w:rsidRDefault="00B828AC" w:rsidP="00B828AC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4CFDA76C" w14:textId="08BDCB80" w:rsidR="00B828AC" w:rsidRDefault="00B828AC" w:rsidP="00B828A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34F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A0CA8D6" w14:textId="7434997B" w:rsidR="00B828AC" w:rsidRDefault="00B828AC" w:rsidP="00B828A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34F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12B5E1FA" w14:textId="20F0F56D" w:rsidR="00B828AC" w:rsidRDefault="00B828AC" w:rsidP="00B828A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34F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21DD7D80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60D998E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2C8C5D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60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B5B6AA1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38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D1676EF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266</w:t>
            </w:r>
          </w:p>
        </w:tc>
      </w:tr>
      <w:tr w:rsidR="00A6468D" w14:paraId="51D76154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92466B3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484BAA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2F908B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6CFED81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4</w:t>
            </w:r>
          </w:p>
        </w:tc>
      </w:tr>
      <w:tr w:rsidR="00A6468D" w14:paraId="6346E8A5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EBDA9D5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D2933CF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0B5677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A4EFCDA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647B57A2" w14:textId="77777777" w:rsidTr="00FC6BFF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257FDA6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74AA9EDF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7,175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509DBB7C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7,249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4E2E623B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9,141</w:t>
            </w:r>
          </w:p>
        </w:tc>
      </w:tr>
      <w:tr w:rsidR="00A6468D" w14:paraId="64D20027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ADDD8C3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5BD194CB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1246159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25B67C79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B828AC" w14:paraId="31761426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75CBBF8" w14:textId="77777777" w:rsidR="00B828AC" w:rsidRDefault="00B828AC" w:rsidP="00B828AC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BA41732" w14:textId="5704263F" w:rsidR="00B828AC" w:rsidRDefault="00B828AC" w:rsidP="00B828A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34F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111ACDE8" w14:textId="553C1BF2" w:rsidR="00B828AC" w:rsidRDefault="00B828AC" w:rsidP="00B828A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34F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4C59F0C2" w14:textId="7E0903AD" w:rsidR="00B828AC" w:rsidRDefault="00B828AC" w:rsidP="00B828A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34F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61032B30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9EFCF32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FEC7F6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44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EDFEB1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44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F4A509A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099</w:t>
            </w:r>
          </w:p>
        </w:tc>
      </w:tr>
      <w:tr w:rsidR="00B828AC" w14:paraId="4FD1BCC2" w14:textId="77777777" w:rsidTr="00FC6BFF">
        <w:trPr>
          <w:trHeight w:val="227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vAlign w:val="center"/>
            <w:hideMark/>
          </w:tcPr>
          <w:p w14:paraId="519CCB65" w14:textId="77777777" w:rsidR="00B828AC" w:rsidRDefault="00B828AC" w:rsidP="00B828AC">
            <w:pPr>
              <w:ind w:right="-246"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733BE4E" w14:textId="3ADF1236" w:rsidR="00B828AC" w:rsidRDefault="00B828AC" w:rsidP="00B828A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34F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7187D4A" w14:textId="1ACA7FF4" w:rsidR="00B828AC" w:rsidRDefault="00B828AC" w:rsidP="00B828A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34F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18B809C" w14:textId="659B816A" w:rsidR="00B828AC" w:rsidRDefault="00B828AC" w:rsidP="00B828A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34F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B828AC" w14:paraId="4B896B4B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C434162" w14:textId="77777777" w:rsidR="00B828AC" w:rsidRDefault="00B828AC" w:rsidP="00B828AC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B301D72" w14:textId="19C0AE2E" w:rsidR="00B828AC" w:rsidRDefault="00B828AC" w:rsidP="00B828A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34F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FE69E3D" w14:textId="0FE6D90E" w:rsidR="00B828AC" w:rsidRDefault="00B828AC" w:rsidP="00B828A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34F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4D5185DE" w14:textId="2621A65C" w:rsidR="00B828AC" w:rsidRDefault="00B828AC" w:rsidP="00B828A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34F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5555BEDB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1E5E752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BE8352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,04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64B85C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,09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A5761F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,517</w:t>
            </w:r>
          </w:p>
        </w:tc>
      </w:tr>
      <w:tr w:rsidR="00A6468D" w14:paraId="11E1E0B0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587C301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450E95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F14584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A8B023F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5</w:t>
            </w:r>
          </w:p>
        </w:tc>
      </w:tr>
      <w:tr w:rsidR="00A6468D" w14:paraId="4F5B3734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1758373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4409F81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7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E33F1B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9CC5811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79</w:t>
            </w:r>
          </w:p>
        </w:tc>
      </w:tr>
      <w:tr w:rsidR="00B828AC" w14:paraId="480FF710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961941D" w14:textId="77777777" w:rsidR="00B828AC" w:rsidRDefault="00B828AC" w:rsidP="00B828AC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2F7C0EA7" w14:textId="73F7DAB4" w:rsidR="00B828AC" w:rsidRDefault="00B828AC" w:rsidP="00B828A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34F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454AE8B8" w14:textId="068E2FF1" w:rsidR="00B828AC" w:rsidRDefault="00B828AC" w:rsidP="00B828A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34F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5CEC2B1" w14:textId="17D1F078" w:rsidR="00B828AC" w:rsidRDefault="00B828AC" w:rsidP="00B828A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34F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4AE43A38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785F6D5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95B10EF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872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5A58C9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,471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B0E9E8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759</w:t>
            </w:r>
          </w:p>
        </w:tc>
      </w:tr>
      <w:tr w:rsidR="00A6468D" w14:paraId="540023F9" w14:textId="77777777" w:rsidTr="00FC6BFF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09A5162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2B30EAAE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2,857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0EA7D308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9,252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575787C3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0,869</w:t>
            </w:r>
          </w:p>
        </w:tc>
      </w:tr>
      <w:tr w:rsidR="00B828AC" w14:paraId="53152B3B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470E305" w14:textId="77777777" w:rsidR="00B828AC" w:rsidRDefault="00B828AC" w:rsidP="00B828AC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ain/(Loss) on Disposal of Non Current Asse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hideMark/>
          </w:tcPr>
          <w:p w14:paraId="19C20F4F" w14:textId="6C02DCBF" w:rsidR="00B828AC" w:rsidRDefault="00B828AC" w:rsidP="00B828A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34F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hideMark/>
          </w:tcPr>
          <w:p w14:paraId="44D21108" w14:textId="44DB6B38" w:rsidR="00B828AC" w:rsidRDefault="00B828AC" w:rsidP="00B828A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34F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hideMark/>
          </w:tcPr>
          <w:p w14:paraId="49E436BF" w14:textId="30AD2979" w:rsidR="00B828AC" w:rsidRDefault="00B828AC" w:rsidP="00B828A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34F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B828AC" w14:paraId="4B04D5B8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center"/>
            <w:hideMark/>
          </w:tcPr>
          <w:p w14:paraId="6E285B36" w14:textId="77777777" w:rsidR="00B828AC" w:rsidRDefault="00B828AC" w:rsidP="00B828AC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hideMark/>
          </w:tcPr>
          <w:p w14:paraId="1D400C39" w14:textId="7E1CD088" w:rsidR="00B828AC" w:rsidRDefault="00B828AC" w:rsidP="00B828A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34F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hideMark/>
          </w:tcPr>
          <w:p w14:paraId="3D21A5DF" w14:textId="3278FFD9" w:rsidR="00B828AC" w:rsidRDefault="00B828AC" w:rsidP="00B828A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34F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hideMark/>
          </w:tcPr>
          <w:p w14:paraId="4EE53A92" w14:textId="66FBE6D8" w:rsidR="00B828AC" w:rsidRDefault="00B828AC" w:rsidP="00B828A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34F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1853B458" w14:textId="77777777" w:rsidTr="00FC6BFF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387D627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D2F55A1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682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BF4FBEB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2,003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0715EEF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1,728</w:t>
            </w:r>
          </w:p>
        </w:tc>
      </w:tr>
    </w:tbl>
    <w:p w14:paraId="0D3233FB" w14:textId="77777777" w:rsidR="00A6468D" w:rsidRDefault="00A6468D" w:rsidP="00A6468D">
      <w:pPr>
        <w:rPr>
          <w:rFonts w:asciiTheme="minorHAnsi" w:eastAsiaTheme="minorHAnsi" w:hAnsiTheme="minorHAnsi" w:cstheme="minorBidi"/>
          <w:sz w:val="22"/>
          <w:szCs w:val="22"/>
        </w:rPr>
      </w:pPr>
      <w:r>
        <w:br w:type="page"/>
      </w:r>
    </w:p>
    <w:tbl>
      <w:tblPr>
        <w:tblW w:w="9694" w:type="dxa"/>
        <w:tblLook w:val="04A0" w:firstRow="1" w:lastRow="0" w:firstColumn="1" w:lastColumn="0" w:noHBand="0" w:noVBand="1"/>
        <w:tblCaption w:val="Western Sydney Parklands Trust - Balance Sheet"/>
        <w:tblDescription w:val="Western Sydney Parklands Trust - Balance Sheet"/>
      </w:tblPr>
      <w:tblGrid>
        <w:gridCol w:w="5953"/>
        <w:gridCol w:w="1247"/>
        <w:gridCol w:w="1247"/>
        <w:gridCol w:w="1247"/>
      </w:tblGrid>
      <w:tr w:rsidR="00A6468D" w14:paraId="74580DC2" w14:textId="77777777" w:rsidTr="00FC6BFF">
        <w:trPr>
          <w:trHeight w:val="315"/>
        </w:trPr>
        <w:tc>
          <w:tcPr>
            <w:tcW w:w="5953" w:type="dxa"/>
            <w:shd w:val="clear" w:color="auto" w:fill="auto"/>
            <w:noWrap/>
            <w:vAlign w:val="bottom"/>
            <w:hideMark/>
          </w:tcPr>
          <w:p w14:paraId="5A00D5DC" w14:textId="77777777" w:rsidR="00A6468D" w:rsidRDefault="00A6468D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lastRenderedPageBreak/>
              <w:t>Balance Sheet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6D19432B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7D32B830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1DD0F51D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359E6CB5" w14:textId="77777777" w:rsidTr="00FE4A59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7114BC77" w14:textId="77777777" w:rsidR="00A6468D" w:rsidRDefault="00A6468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94" w:type="dxa"/>
            <w:gridSpan w:val="2"/>
            <w:shd w:val="clear" w:color="auto" w:fill="008EBA"/>
            <w:vAlign w:val="center"/>
            <w:hideMark/>
          </w:tcPr>
          <w:p w14:paraId="438F1E23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6483F6C2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</w:tr>
      <w:tr w:rsidR="00A6468D" w14:paraId="22E2340E" w14:textId="77777777" w:rsidTr="00FE4A59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19BD3BBD" w14:textId="77777777" w:rsidR="00A6468D" w:rsidRDefault="00A6468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0BA98F4A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02EAC442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0377B833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A6468D" w14:paraId="04DE2937" w14:textId="77777777" w:rsidTr="00FC6BFF">
        <w:trPr>
          <w:trHeight w:val="225"/>
        </w:trPr>
        <w:tc>
          <w:tcPr>
            <w:tcW w:w="5953" w:type="dxa"/>
            <w:shd w:val="clear" w:color="auto" w:fill="00426F"/>
            <w:vAlign w:val="center"/>
            <w:hideMark/>
          </w:tcPr>
          <w:p w14:paraId="5AF3B80B" w14:textId="77777777" w:rsidR="00A6468D" w:rsidRDefault="00A6468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52E86D14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39AD69CA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4CC035D6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A6468D" w14:paraId="7017C406" w14:textId="77777777" w:rsidTr="00FC6BFF">
        <w:trPr>
          <w:trHeight w:val="225"/>
        </w:trPr>
        <w:tc>
          <w:tcPr>
            <w:tcW w:w="5953" w:type="dxa"/>
            <w:tcBorders>
              <w:bottom w:val="single" w:sz="4" w:space="0" w:color="FFFFFF"/>
            </w:tcBorders>
            <w:noWrap/>
            <w:vAlign w:val="center"/>
            <w:hideMark/>
          </w:tcPr>
          <w:p w14:paraId="59DFC79F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78F9F1C7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27BD6963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2880CBD0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55E76E08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AC815BC" w14:textId="77777777" w:rsidR="00A6468D" w:rsidRDefault="00A6468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8F6BB5E" w14:textId="77777777" w:rsidR="00A6468D" w:rsidRDefault="00A6468D">
            <w:pP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C7ED878" w14:textId="77777777" w:rsidR="00A6468D" w:rsidRDefault="00A6468D">
            <w:pPr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9434CD5" w14:textId="77777777" w:rsidR="00A6468D" w:rsidRDefault="00A6468D">
            <w:pPr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A6468D" w14:paraId="7854C6D9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A74FCE7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516F52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,86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CC7745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08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AC8118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783</w:t>
            </w:r>
          </w:p>
        </w:tc>
      </w:tr>
      <w:tr w:rsidR="00B828AC" w14:paraId="2A5EC6DB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75D6120" w14:textId="77777777" w:rsidR="00B828AC" w:rsidRDefault="00B828AC" w:rsidP="00B828AC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463F0DB" w14:textId="68D3E374" w:rsidR="00B828AC" w:rsidRDefault="00B828AC" w:rsidP="00B828A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34F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91BA813" w14:textId="23C9C411" w:rsidR="00B828AC" w:rsidRDefault="00B828AC" w:rsidP="00B828A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34F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50BA252" w14:textId="0E737B5F" w:rsidR="00B828AC" w:rsidRDefault="00B828AC" w:rsidP="00B828A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34F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61FBF272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0FF99B3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8B82F3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19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CF7F38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68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F462B6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680</w:t>
            </w:r>
          </w:p>
        </w:tc>
      </w:tr>
      <w:tr w:rsidR="00B828AC" w14:paraId="2751FD62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990EC10" w14:textId="77777777" w:rsidR="00B828AC" w:rsidRDefault="00B828AC" w:rsidP="00B828AC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7BCE3D2" w14:textId="7F50B204" w:rsidR="00B828AC" w:rsidRDefault="00B828AC" w:rsidP="00B828A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34F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547CF077" w14:textId="55CA40BB" w:rsidR="00B828AC" w:rsidRDefault="00B828AC" w:rsidP="00B828A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34F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5821E4C3" w14:textId="4B223ABF" w:rsidR="00B828AC" w:rsidRDefault="00B828AC" w:rsidP="00B828A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34F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B828AC" w14:paraId="12E37CBF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F726BB3" w14:textId="77777777" w:rsidR="00B828AC" w:rsidRDefault="00B828AC" w:rsidP="00B828AC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39A765D" w14:textId="7B34920A" w:rsidR="00B828AC" w:rsidRDefault="00B828AC" w:rsidP="00B828A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34F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47BB9A70" w14:textId="2AD395FA" w:rsidR="00B828AC" w:rsidRDefault="00B828AC" w:rsidP="00B828A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34F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3208D90" w14:textId="122D538B" w:rsidR="00B828AC" w:rsidRDefault="00B828AC" w:rsidP="00B828A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34F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B828AC" w14:paraId="6ECC9950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C355E0B" w14:textId="77777777" w:rsidR="00B828AC" w:rsidRDefault="00B828AC" w:rsidP="00B828AC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6658E61" w14:textId="6FEAA60E" w:rsidR="00B828AC" w:rsidRDefault="00B828AC" w:rsidP="00B828A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34F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1141CE4" w14:textId="17F14785" w:rsidR="00B828AC" w:rsidRDefault="00B828AC" w:rsidP="00B828A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34F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5BA5481E" w14:textId="1E518A77" w:rsidR="00B828AC" w:rsidRDefault="00B828AC" w:rsidP="00B828A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34F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664E49C5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A2279EA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7ABD68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652E98A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00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5D638CF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,569</w:t>
            </w:r>
          </w:p>
        </w:tc>
      </w:tr>
      <w:tr w:rsidR="00B828AC" w14:paraId="2AD997F3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470EBF9" w14:textId="77777777" w:rsidR="00B828AC" w:rsidRDefault="00B828AC" w:rsidP="00B828AC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5B198E64" w14:textId="3939C635" w:rsidR="00B828AC" w:rsidRDefault="00B828AC" w:rsidP="00B828A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34F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E78717C" w14:textId="7875A3F6" w:rsidR="00B828AC" w:rsidRDefault="00B828AC" w:rsidP="00B828A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34F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DA6961C" w14:textId="542003DC" w:rsidR="00B828AC" w:rsidRDefault="00B828AC" w:rsidP="00B828A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34F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B828AC" w14:paraId="7C1261BF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8A70EC7" w14:textId="77777777" w:rsidR="00B828AC" w:rsidRDefault="00B828AC" w:rsidP="00B828AC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ssets Held For Sale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hideMark/>
          </w:tcPr>
          <w:p w14:paraId="3BEEEFC4" w14:textId="6B40F38C" w:rsidR="00B828AC" w:rsidRDefault="00B828AC" w:rsidP="00B828A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34F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hideMark/>
          </w:tcPr>
          <w:p w14:paraId="5870F543" w14:textId="35CC3FE4" w:rsidR="00B828AC" w:rsidRDefault="00B828AC" w:rsidP="00B828A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34F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hideMark/>
          </w:tcPr>
          <w:p w14:paraId="007DFAFD" w14:textId="77BBD562" w:rsidR="00B828AC" w:rsidRDefault="00B828AC" w:rsidP="00B828A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34F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1FB8844D" w14:textId="77777777" w:rsidTr="00FC6BFF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83CD22C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0057DC0C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4,064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45A167B7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7,762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5C14A987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0,032</w:t>
            </w:r>
          </w:p>
        </w:tc>
      </w:tr>
      <w:tr w:rsidR="00A6468D" w14:paraId="3DC91760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4B832CD" w14:textId="77777777" w:rsidR="00A6468D" w:rsidRDefault="00A6468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 Asse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2981981F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6BB5B932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358EAE7F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B828AC" w14:paraId="40DCA833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692A486" w14:textId="77777777" w:rsidR="00B828AC" w:rsidRDefault="00B828AC" w:rsidP="00B828AC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22BEA30A" w14:textId="7BF5FC58" w:rsidR="00B828AC" w:rsidRDefault="00B828AC" w:rsidP="00B828A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34F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68181DD" w14:textId="26DEC3F7" w:rsidR="00B828AC" w:rsidRDefault="00B828AC" w:rsidP="00B828A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34F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15FBCD9" w14:textId="4B10A848" w:rsidR="00B828AC" w:rsidRDefault="00B828AC" w:rsidP="00B828A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34F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B828AC" w14:paraId="4EB5A653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C2D7E6C" w14:textId="77777777" w:rsidR="00B828AC" w:rsidRDefault="00B828AC" w:rsidP="00B828AC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2857E388" w14:textId="5914ABEB" w:rsidR="00B828AC" w:rsidRDefault="00B828AC" w:rsidP="00B828A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34F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4EC09A45" w14:textId="09144771" w:rsidR="00B828AC" w:rsidRDefault="00B828AC" w:rsidP="00B828A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34F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4DEB15F1" w14:textId="6A057132" w:rsidR="00B828AC" w:rsidRDefault="00B828AC" w:rsidP="00B828A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34F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29ADD600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9BAADF2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9AFF70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2,43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EA59B4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2,68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2426F1F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2,680</w:t>
            </w:r>
          </w:p>
        </w:tc>
      </w:tr>
      <w:tr w:rsidR="00B828AC" w14:paraId="36042636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CF77A65" w14:textId="77777777" w:rsidR="00B828AC" w:rsidRDefault="00B828AC" w:rsidP="00B828AC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D1F379B" w14:textId="6DD47F60" w:rsidR="00B828AC" w:rsidRDefault="00B828AC" w:rsidP="00B828A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34F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1A4F0A8" w14:textId="0C277B84" w:rsidR="00B828AC" w:rsidRDefault="00B828AC" w:rsidP="00B828A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34F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2FB10B1D" w14:textId="61BA3152" w:rsidR="00B828AC" w:rsidRDefault="00B828AC" w:rsidP="00B828A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34F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B828AC" w14:paraId="7A52850F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83AC051" w14:textId="77777777" w:rsidR="00B828AC" w:rsidRDefault="00B828AC" w:rsidP="00B828AC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0F0CBB9" w14:textId="3F0303BC" w:rsidR="00B828AC" w:rsidRDefault="00B828AC" w:rsidP="00B828A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34F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10C4726B" w14:textId="71B3212E" w:rsidR="00B828AC" w:rsidRDefault="00B828AC" w:rsidP="00B828A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34F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5B663029" w14:textId="000CD268" w:rsidR="00B828AC" w:rsidRDefault="00B828AC" w:rsidP="00B828A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34F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B828AC" w14:paraId="6BD06B2B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AC78D6E" w14:textId="77777777" w:rsidR="00B828AC" w:rsidRDefault="00B828AC" w:rsidP="00B828AC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4898DE6" w14:textId="06F09A74" w:rsidR="00B828AC" w:rsidRDefault="00B828AC" w:rsidP="00B828A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34F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C15A1B3" w14:textId="5762103C" w:rsidR="00B828AC" w:rsidRDefault="00B828AC" w:rsidP="00B828A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34F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4E90E25" w14:textId="6815A8DA" w:rsidR="00B828AC" w:rsidRDefault="00B828AC" w:rsidP="00B828A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34F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B828AC" w14:paraId="104115FB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5AC46A2" w14:textId="77777777" w:rsidR="00B828AC" w:rsidRDefault="00B828AC" w:rsidP="00B828AC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2D1E91FD" w14:textId="21FB9FC5" w:rsidR="00B828AC" w:rsidRDefault="00B828AC" w:rsidP="00B828A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34F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8D36849" w14:textId="4D2D039C" w:rsidR="00B828AC" w:rsidRDefault="00B828AC" w:rsidP="00B828A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34F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1547609" w14:textId="52F0569B" w:rsidR="00B828AC" w:rsidRDefault="00B828AC" w:rsidP="00B828A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34F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512B38B7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BF50870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2518AC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34,52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D44CE5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31,04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3AC399F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30,465</w:t>
            </w:r>
          </w:p>
        </w:tc>
      </w:tr>
      <w:tr w:rsidR="00A6468D" w14:paraId="69C1B52B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22BA7EA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FD570E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21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A59574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21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075942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939</w:t>
            </w:r>
          </w:p>
        </w:tc>
      </w:tr>
      <w:tr w:rsidR="00A6468D" w14:paraId="057BADBA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7502F87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  Infrastructure System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A3C200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7,83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FA5085B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3,15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93E48C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3,490</w:t>
            </w:r>
          </w:p>
        </w:tc>
      </w:tr>
      <w:tr w:rsidR="00A6468D" w14:paraId="2B44B2AD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4C47675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001680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101BD2C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AC323E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75BAC0E8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5877064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7EF6221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41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5944F7F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56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5BAAE3A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309</w:t>
            </w:r>
          </w:p>
        </w:tc>
      </w:tr>
      <w:tr w:rsidR="00A6468D" w14:paraId="4EE24931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8877C52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0B908F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599C7E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7965FB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7DD1A3E7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A1EBD9B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85CD73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CB97F7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35C0FAA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3C06E510" w14:textId="77777777" w:rsidTr="00FC6BFF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E89C921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Non Current Asset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36F5ECB4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081,426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138676A8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263,655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2882C687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272,882</w:t>
            </w:r>
          </w:p>
        </w:tc>
      </w:tr>
      <w:tr w:rsidR="00A6468D" w14:paraId="4CDDFD5C" w14:textId="77777777" w:rsidTr="00FC6BFF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F8E5D3E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39C09D6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105,491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4322963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291,416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36AA238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302,914</w:t>
            </w:r>
          </w:p>
        </w:tc>
      </w:tr>
      <w:tr w:rsidR="00A6468D" w14:paraId="2EF1B5E7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B4D830B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7A927EB" w14:textId="77777777" w:rsidR="00A6468D" w:rsidRDefault="00A6468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F6D4400" w14:textId="77777777" w:rsidR="00A6468D" w:rsidRDefault="00A6468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DD6A7D6" w14:textId="77777777" w:rsidR="00A6468D" w:rsidRDefault="00A6468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2979DF35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9DC2DD2" w14:textId="77777777" w:rsidR="00A6468D" w:rsidRDefault="00A6468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ED68F0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839F32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23229CA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B828AC" w14:paraId="00DA5DBD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374D044" w14:textId="77777777" w:rsidR="00B828AC" w:rsidRDefault="00B828AC" w:rsidP="00B828AC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3669CA3" w14:textId="69375777" w:rsidR="00B828AC" w:rsidRDefault="00B828AC" w:rsidP="00B828A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34F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4294148C" w14:textId="0B23644C" w:rsidR="00B828AC" w:rsidRDefault="00B828AC" w:rsidP="00B828A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34F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45E51819" w14:textId="67CB78F2" w:rsidR="00B828AC" w:rsidRDefault="00B828AC" w:rsidP="00B828A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34F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2BB229C3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44AC94A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4190D79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27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026CE5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59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BC6FBA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596</w:t>
            </w:r>
          </w:p>
        </w:tc>
      </w:tr>
      <w:tr w:rsidR="00B828AC" w14:paraId="3CC94D12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CF8F8BA" w14:textId="77777777" w:rsidR="00B828AC" w:rsidRDefault="00B828AC" w:rsidP="00B828AC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266ADE13" w14:textId="03EBC4BE" w:rsidR="00B828AC" w:rsidRDefault="00B828AC" w:rsidP="00B828A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34F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CD644F5" w14:textId="06E764EC" w:rsidR="00B828AC" w:rsidRDefault="00B828AC" w:rsidP="00B828A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34F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32064D6" w14:textId="7617788A" w:rsidR="00B828AC" w:rsidRDefault="00B828AC" w:rsidP="00B828A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34F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B828AC" w14:paraId="692B2079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19E719A" w14:textId="77777777" w:rsidR="00B828AC" w:rsidRDefault="00B828AC" w:rsidP="00B828AC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678CE0E" w14:textId="7D7838EB" w:rsidR="00B828AC" w:rsidRDefault="00B828AC" w:rsidP="00B828A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34F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385AFE6" w14:textId="082C9A11" w:rsidR="00B828AC" w:rsidRDefault="00B828AC" w:rsidP="00B828A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34F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1AB9E8F8" w14:textId="321F3A0B" w:rsidR="00B828AC" w:rsidRDefault="00B828AC" w:rsidP="00B828A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34F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49F72F88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689AC82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AABB5F1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4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86FB9AB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8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13283C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85</w:t>
            </w:r>
          </w:p>
        </w:tc>
      </w:tr>
      <w:tr w:rsidR="00A6468D" w14:paraId="370BA54D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AE74900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5E8619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9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EF58AF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9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CE20CA2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96</w:t>
            </w:r>
          </w:p>
        </w:tc>
      </w:tr>
      <w:tr w:rsidR="00A6468D" w14:paraId="4303BF66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4D15DF4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F0E317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E8C2AD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2549C7A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85994" w14:paraId="08E68CC2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1D2860C" w14:textId="77777777" w:rsidR="00A85994" w:rsidRDefault="00A85994" w:rsidP="00A8599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hideMark/>
          </w:tcPr>
          <w:p w14:paraId="046D339C" w14:textId="730296DA" w:rsidR="00A85994" w:rsidRDefault="00A85994" w:rsidP="00A8599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34F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hideMark/>
          </w:tcPr>
          <w:p w14:paraId="6C619275" w14:textId="456227C0" w:rsidR="00A85994" w:rsidRDefault="00A85994" w:rsidP="00A8599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34F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hideMark/>
          </w:tcPr>
          <w:p w14:paraId="763C7878" w14:textId="619BC2A5" w:rsidR="00A85994" w:rsidRDefault="00A85994" w:rsidP="00A8599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34F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2118DF08" w14:textId="77777777" w:rsidTr="00FC6BFF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FB29704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51583231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,920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3F8A756A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278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3DC747C3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277</w:t>
            </w:r>
          </w:p>
        </w:tc>
      </w:tr>
      <w:tr w:rsidR="00A6468D" w14:paraId="35A1AB69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230EB8E" w14:textId="77777777" w:rsidR="00A6468D" w:rsidRDefault="00A6468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 Liabil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39C9828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02A123A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noWrap/>
            <w:vAlign w:val="center"/>
            <w:hideMark/>
          </w:tcPr>
          <w:p w14:paraId="7AE1706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A85994" w14:paraId="46B1C0F7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639A819" w14:textId="77777777" w:rsidR="00A85994" w:rsidRDefault="00A85994" w:rsidP="00A8599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CF28F77" w14:textId="2F87223D" w:rsidR="00A85994" w:rsidRDefault="00A85994" w:rsidP="00A8599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34F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40768D8A" w14:textId="6E394005" w:rsidR="00A85994" w:rsidRDefault="00A85994" w:rsidP="00A8599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34F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1F20C1A6" w14:textId="2559F30F" w:rsidR="00A85994" w:rsidRDefault="00A85994" w:rsidP="00A8599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34F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85994" w14:paraId="53E7F1F4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C449E65" w14:textId="77777777" w:rsidR="00A85994" w:rsidRDefault="00A85994" w:rsidP="00A8599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5F7D5A49" w14:textId="06CE4804" w:rsidR="00A85994" w:rsidRDefault="00A85994" w:rsidP="00A8599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34F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6FD9B4D" w14:textId="32AD7275" w:rsidR="00A85994" w:rsidRDefault="00A85994" w:rsidP="00A8599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34F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2A3BD1AF" w14:textId="430CC467" w:rsidR="00A85994" w:rsidRDefault="00A85994" w:rsidP="00A8599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34F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85994" w14:paraId="0865BE33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439ED25" w14:textId="77777777" w:rsidR="00A85994" w:rsidRDefault="00A85994" w:rsidP="00A8599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D4B4D34" w14:textId="5BD76B59" w:rsidR="00A85994" w:rsidRDefault="00A85994" w:rsidP="00A8599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34F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CDD968A" w14:textId="723E1D8E" w:rsidR="00A85994" w:rsidRDefault="00A85994" w:rsidP="00A8599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34F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2BE4ED06" w14:textId="5400C3D3" w:rsidR="00A85994" w:rsidRDefault="00A85994" w:rsidP="00A8599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34F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85994" w14:paraId="766FB9DE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23E54C9" w14:textId="77777777" w:rsidR="00A85994" w:rsidRDefault="00A85994" w:rsidP="00A8599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C478DF1" w14:textId="3C655D94" w:rsidR="00A85994" w:rsidRDefault="00A85994" w:rsidP="00A8599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34F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101D381C" w14:textId="17C3CE23" w:rsidR="00A85994" w:rsidRDefault="00A85994" w:rsidP="00A8599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34F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4BFE50D4" w14:textId="4DC7C03F" w:rsidR="00A85994" w:rsidRDefault="00A85994" w:rsidP="00A8599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34F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11086534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73A6638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67053D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23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E4CAB8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35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E5E41A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128</w:t>
            </w:r>
          </w:p>
        </w:tc>
      </w:tr>
      <w:tr w:rsidR="00A6468D" w14:paraId="6D4FC54E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A1F39B6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AF5A8F9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14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D60389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F67D47F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0</w:t>
            </w:r>
          </w:p>
        </w:tc>
      </w:tr>
      <w:tr w:rsidR="00A6468D" w14:paraId="3F9222A6" w14:textId="77777777" w:rsidTr="00FC6BFF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85131E1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DF357FC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09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B8330D2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06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2F4ACB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068</w:t>
            </w:r>
          </w:p>
        </w:tc>
      </w:tr>
      <w:tr w:rsidR="00A6468D" w14:paraId="396B214B" w14:textId="77777777" w:rsidTr="00FC6BFF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448090D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Non Current Liabil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A903441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1,475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931771B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1,595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9B32A51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1,366</w:t>
            </w:r>
          </w:p>
        </w:tc>
      </w:tr>
      <w:tr w:rsidR="00A6468D" w14:paraId="6C8AEC74" w14:textId="77777777" w:rsidTr="00FC6BFF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DE9191B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274F900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1,395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C8146D2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6,873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686CD9E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6,643</w:t>
            </w:r>
          </w:p>
        </w:tc>
      </w:tr>
      <w:tr w:rsidR="00A6468D" w14:paraId="71D19A94" w14:textId="77777777" w:rsidTr="00FC6BFF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89E17FA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40A92C8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084,095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4ADEF01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274,544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FB6C5DE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286,272</w:t>
            </w:r>
          </w:p>
        </w:tc>
      </w:tr>
      <w:tr w:rsidR="00A6468D" w14:paraId="592A9D08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124242B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28C3799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83DC85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53B90B2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01D6D132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2D727BA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31BF30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65,59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246E89A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44,80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55610F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56,536</w:t>
            </w:r>
          </w:p>
        </w:tc>
      </w:tr>
      <w:tr w:rsidR="00A6468D" w14:paraId="6AEB0F7E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9242B61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BA0F54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18,49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8EE180F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29,73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11DAFB9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29,736</w:t>
            </w:r>
          </w:p>
        </w:tc>
      </w:tr>
      <w:tr w:rsidR="00A85994" w14:paraId="501EE2B4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56BE32F5" w14:textId="77777777" w:rsidR="00A85994" w:rsidRDefault="00A85994" w:rsidP="00A8599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hideMark/>
          </w:tcPr>
          <w:p w14:paraId="59B5D2D2" w14:textId="03271F2F" w:rsidR="00A85994" w:rsidRDefault="00A85994" w:rsidP="00A8599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34F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hideMark/>
          </w:tcPr>
          <w:p w14:paraId="2F6598C2" w14:textId="0EE40FF1" w:rsidR="00A85994" w:rsidRDefault="00A85994" w:rsidP="00A8599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34F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hideMark/>
          </w:tcPr>
          <w:p w14:paraId="67A2157A" w14:textId="5E443711" w:rsidR="00A85994" w:rsidRDefault="00A85994" w:rsidP="00A8599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34F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4032C593" w14:textId="77777777" w:rsidTr="00FC6BFF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BEBF71F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6743109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084,095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289F8C5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274,544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2195085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286,272</w:t>
            </w:r>
          </w:p>
        </w:tc>
      </w:tr>
    </w:tbl>
    <w:p w14:paraId="7EB84564" w14:textId="77777777" w:rsidR="001F2AF1" w:rsidRDefault="001F2AF1">
      <w:r>
        <w:br w:type="page"/>
      </w:r>
    </w:p>
    <w:tbl>
      <w:tblPr>
        <w:tblW w:w="9694" w:type="dxa"/>
        <w:tblLook w:val="04A0" w:firstRow="1" w:lastRow="0" w:firstColumn="1" w:lastColumn="0" w:noHBand="0" w:noVBand="1"/>
        <w:tblCaption w:val="Western Sydney Parklands Trust - Cash Flow Statement"/>
        <w:tblDescription w:val="Western Sydney Parklands Trust - Cash Flow Statement"/>
      </w:tblPr>
      <w:tblGrid>
        <w:gridCol w:w="5953"/>
        <w:gridCol w:w="1247"/>
        <w:gridCol w:w="1247"/>
        <w:gridCol w:w="1247"/>
      </w:tblGrid>
      <w:tr w:rsidR="00A6468D" w14:paraId="253EB8BA" w14:textId="77777777" w:rsidTr="00FC6BFF">
        <w:trPr>
          <w:trHeight w:val="315"/>
        </w:trPr>
        <w:tc>
          <w:tcPr>
            <w:tcW w:w="5953" w:type="dxa"/>
            <w:shd w:val="clear" w:color="auto" w:fill="auto"/>
            <w:noWrap/>
            <w:vAlign w:val="bottom"/>
            <w:hideMark/>
          </w:tcPr>
          <w:p w14:paraId="55C74A3C" w14:textId="27C2FEDE" w:rsidR="00A6468D" w:rsidRDefault="00A6468D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lastRenderedPageBreak/>
              <w:t>Cash Flow Statement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5977D31C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64EAC7EA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1E0447AF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40631E60" w14:textId="77777777" w:rsidTr="00FE4A59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72417B3A" w14:textId="77777777" w:rsidR="00A6468D" w:rsidRDefault="00A6468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94" w:type="dxa"/>
            <w:gridSpan w:val="2"/>
            <w:shd w:val="clear" w:color="auto" w:fill="008EBA"/>
            <w:vAlign w:val="center"/>
            <w:hideMark/>
          </w:tcPr>
          <w:p w14:paraId="55216119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7C96CDD3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</w:tr>
      <w:tr w:rsidR="00A6468D" w14:paraId="387A4A5A" w14:textId="77777777" w:rsidTr="00FE4A59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35911321" w14:textId="77777777" w:rsidR="00A6468D" w:rsidRDefault="00A6468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1997B30E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6BBCE04C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47" w:type="dxa"/>
            <w:shd w:val="clear" w:color="auto" w:fill="008EBA"/>
            <w:vAlign w:val="center"/>
            <w:hideMark/>
          </w:tcPr>
          <w:p w14:paraId="47F5B700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A6468D" w14:paraId="261FCD26" w14:textId="77777777" w:rsidTr="00FC6BFF">
        <w:trPr>
          <w:trHeight w:val="225"/>
        </w:trPr>
        <w:tc>
          <w:tcPr>
            <w:tcW w:w="5953" w:type="dxa"/>
            <w:shd w:val="clear" w:color="auto" w:fill="00426F"/>
            <w:vAlign w:val="center"/>
            <w:hideMark/>
          </w:tcPr>
          <w:p w14:paraId="46831FE2" w14:textId="77777777" w:rsidR="00A6468D" w:rsidRDefault="00A6468D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2F6AFBFE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3651FF6A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shd w:val="clear" w:color="auto" w:fill="00426F"/>
            <w:vAlign w:val="center"/>
            <w:hideMark/>
          </w:tcPr>
          <w:p w14:paraId="02C04B92" w14:textId="77777777" w:rsidR="00A6468D" w:rsidRDefault="00A6468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A6468D" w14:paraId="3A6FAD69" w14:textId="77777777" w:rsidTr="00FC6BFF">
        <w:trPr>
          <w:trHeight w:val="225"/>
        </w:trPr>
        <w:tc>
          <w:tcPr>
            <w:tcW w:w="5953" w:type="dxa"/>
            <w:tcBorders>
              <w:bottom w:val="single" w:sz="4" w:space="0" w:color="FFFFFF"/>
            </w:tcBorders>
            <w:noWrap/>
            <w:vAlign w:val="center"/>
            <w:hideMark/>
          </w:tcPr>
          <w:p w14:paraId="2D0DEB9F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Operating Activities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0A1501D1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62F3543D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noWrap/>
            <w:vAlign w:val="bottom"/>
            <w:hideMark/>
          </w:tcPr>
          <w:p w14:paraId="2BF39389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5B325E63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95C6949" w14:textId="77777777" w:rsidR="00A6468D" w:rsidRDefault="00A6468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940150D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A744D0B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ABC771C" w14:textId="77777777" w:rsidR="00A6468D" w:rsidRDefault="00A6468D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A6468D" w14:paraId="7AB97197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65BE76A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EC9931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61DB5E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CD8F84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16530E44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74797BB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094ADBC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42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2D9E61A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53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C5D675C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452</w:t>
            </w:r>
          </w:p>
        </w:tc>
      </w:tr>
      <w:tr w:rsidR="00A60632" w14:paraId="3B435D08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B56F204" w14:textId="77777777" w:rsidR="00A60632" w:rsidRDefault="00A60632" w:rsidP="00A60632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218F367B" w14:textId="7A015F97" w:rsidR="00A60632" w:rsidRDefault="00A60632" w:rsidP="00A6063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34F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E29DAE9" w14:textId="21BD0A96" w:rsidR="00A60632" w:rsidRDefault="00A60632" w:rsidP="00A6063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34F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6BFE865" w14:textId="6C4BD12A" w:rsidR="00A60632" w:rsidRDefault="00A60632" w:rsidP="00A6063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34F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45476C0E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254DCF1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CACC5A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B27185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5DDB3CC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4</w:t>
            </w:r>
          </w:p>
        </w:tc>
      </w:tr>
      <w:tr w:rsidR="00A60632" w14:paraId="4855C8A7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00931D8" w14:textId="77777777" w:rsidR="00A60632" w:rsidRDefault="00A60632" w:rsidP="00A60632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5BCA26B9" w14:textId="33A42CB3" w:rsidR="00A60632" w:rsidRDefault="00A60632" w:rsidP="00A6063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34F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53C7FB0" w14:textId="3C538CFE" w:rsidR="00A60632" w:rsidRDefault="00A60632" w:rsidP="00A6063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34F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2CFB8623" w14:textId="6C54CE6D" w:rsidR="00A60632" w:rsidRDefault="00A60632" w:rsidP="00A6063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34F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40485FEC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1DFF83A4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6E69DD4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102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6E5BD20C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999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539618F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389</w:t>
            </w:r>
          </w:p>
        </w:tc>
      </w:tr>
      <w:tr w:rsidR="00A6468D" w14:paraId="6B9E8428" w14:textId="77777777" w:rsidTr="00FC6BFF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394B04F" w14:textId="77777777" w:rsidR="00A6468D" w:rsidRDefault="00A6468D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A3C9CCA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,566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257E646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4,570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129CCB1" w14:textId="77777777" w:rsidR="00A6468D" w:rsidRPr="00FB7BA7" w:rsidRDefault="00A6468D">
            <w:pPr>
              <w:jc w:val="right"/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</w:pPr>
            <w:r w:rsidRPr="00FB7BA7"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  <w:t>11,875</w:t>
            </w:r>
          </w:p>
        </w:tc>
      </w:tr>
      <w:tr w:rsidR="00A6468D" w14:paraId="3A034844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B40D510" w14:textId="77777777" w:rsidR="00A6468D" w:rsidRDefault="00A6468D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13A9B42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06301A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14332D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A60632" w14:paraId="1D069ADC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AF823DC" w14:textId="77777777" w:rsidR="00A60632" w:rsidRDefault="00A60632" w:rsidP="00A60632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C846985" w14:textId="0C8029DB" w:rsidR="00A60632" w:rsidRDefault="00A60632" w:rsidP="00A6063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34F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4ED0C871" w14:textId="2BD26C95" w:rsidR="00A60632" w:rsidRDefault="00A60632" w:rsidP="00A6063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34F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AA66893" w14:textId="429C688B" w:rsidR="00A60632" w:rsidRDefault="00A60632" w:rsidP="00A6063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34F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1A41FD5E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16F9A07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174C98C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44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864D2E2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44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EFAE57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099</w:t>
            </w:r>
          </w:p>
        </w:tc>
      </w:tr>
      <w:tr w:rsidR="00A60632" w14:paraId="7F51CE15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0A1D1A4" w14:textId="77777777" w:rsidR="00A60632" w:rsidRDefault="00A60632" w:rsidP="00A60632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AF48042" w14:textId="0563833A" w:rsidR="00A60632" w:rsidRDefault="00A60632" w:rsidP="00A6063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34F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0E92B3B" w14:textId="55ADFCAB" w:rsidR="00A60632" w:rsidRDefault="00A60632" w:rsidP="00A6063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34F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C2C6CAB" w14:textId="0EC31998" w:rsidR="00A60632" w:rsidRDefault="00A60632" w:rsidP="00A6063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34F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0632" w14:paraId="7D8B485C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05C067A" w14:textId="77777777" w:rsidR="00A60632" w:rsidRDefault="00A60632" w:rsidP="00A60632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57119C2" w14:textId="6DB99E27" w:rsidR="00A60632" w:rsidRDefault="00A60632" w:rsidP="00A6063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34F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EF62475" w14:textId="04F53861" w:rsidR="00A60632" w:rsidRDefault="00A60632" w:rsidP="00A6063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34F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3E183D6" w14:textId="4E809E9B" w:rsidR="00A60632" w:rsidRDefault="00A60632" w:rsidP="00A6063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34F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0632" w14:paraId="669A82D8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363E449" w14:textId="77777777" w:rsidR="00A60632" w:rsidRDefault="00A60632" w:rsidP="00A60632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A39AFE5" w14:textId="37517115" w:rsidR="00A60632" w:rsidRDefault="00A60632" w:rsidP="00A6063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34F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21DA2D4" w14:textId="4A6C0520" w:rsidR="00A60632" w:rsidRDefault="00A60632" w:rsidP="00A6063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34F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25FC9986" w14:textId="2D0D75F1" w:rsidR="00A60632" w:rsidRDefault="00A60632" w:rsidP="00A6063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34F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70CB08F9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09A7827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100484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,04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2E1E360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,06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EDC9EF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,517</w:t>
            </w:r>
          </w:p>
        </w:tc>
      </w:tr>
      <w:tr w:rsidR="00A60632" w14:paraId="6FF181E7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8242EEB" w14:textId="77777777" w:rsidR="00A60632" w:rsidRDefault="00A60632" w:rsidP="00A60632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5F28CDF4" w14:textId="787265CE" w:rsidR="00A60632" w:rsidRDefault="00A60632" w:rsidP="00A6063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34F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B71E8A6" w14:textId="57B88612" w:rsidR="00A60632" w:rsidRDefault="00A60632" w:rsidP="00A6063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34F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1BF70E6F" w14:textId="5CFC52A7" w:rsidR="00A60632" w:rsidRDefault="00A60632" w:rsidP="00A6063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34F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0E80B765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F1162FF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90F8FA6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7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506CA4A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508B63CE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79</w:t>
            </w:r>
          </w:p>
        </w:tc>
      </w:tr>
      <w:tr w:rsidR="00A6468D" w14:paraId="413C8F87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B086432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BF8CF7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33B16D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CE8FCF1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5</w:t>
            </w:r>
          </w:p>
        </w:tc>
      </w:tr>
      <w:tr w:rsidR="00A6468D" w14:paraId="3C3116AB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4B5B1020" w14:textId="77777777" w:rsidR="00A6468D" w:rsidRDefault="00A6468D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7F866C8B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872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62FF174A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034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6F2D6964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759</w:t>
            </w:r>
          </w:p>
        </w:tc>
      </w:tr>
      <w:tr w:rsidR="00A6468D" w14:paraId="093DA938" w14:textId="77777777" w:rsidTr="00FC6BFF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23F62FB" w14:textId="77777777" w:rsidR="00A6468D" w:rsidRDefault="00A6468D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4C50E41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2,857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6C089A2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4,790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36D0AA2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0,869</w:t>
            </w:r>
          </w:p>
        </w:tc>
      </w:tr>
      <w:tr w:rsidR="00A6468D" w14:paraId="640052AD" w14:textId="77777777" w:rsidTr="00FC6BFF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1D917DF2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Operating Activitie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1997405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2,291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704CC1E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,220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E176EBD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8,994</w:t>
            </w:r>
          </w:p>
        </w:tc>
      </w:tr>
      <w:tr w:rsidR="00A6468D" w14:paraId="407A7504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B70A729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Investing Activ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BC9DAD0" w14:textId="77777777" w:rsidR="00A6468D" w:rsidRDefault="00A6468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79DC2E68" w14:textId="77777777" w:rsidR="00A6468D" w:rsidRDefault="00A6468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EED4B9D" w14:textId="77777777" w:rsidR="00A6468D" w:rsidRDefault="00A6468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A60632" w14:paraId="620CF8E5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4E7F006" w14:textId="77777777" w:rsidR="00A60632" w:rsidRDefault="00A60632" w:rsidP="00A60632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40EFDA4A" w14:textId="56FBC302" w:rsidR="00A60632" w:rsidRDefault="00A60632" w:rsidP="00A6063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34F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4C9626FE" w14:textId="1375049D" w:rsidR="00A60632" w:rsidRDefault="00A60632" w:rsidP="00A6063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34F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762BD82" w14:textId="0B3EA932" w:rsidR="00A60632" w:rsidRDefault="00A60632" w:rsidP="00A6063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34F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2AF59E33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6B54CC6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144F0AC5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42,752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75CDBF1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38,238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006E851F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6,493)</w:t>
            </w:r>
          </w:p>
        </w:tc>
      </w:tr>
      <w:tr w:rsidR="00A60632" w14:paraId="13A62C73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BC2DD40" w14:textId="77777777" w:rsidR="00A60632" w:rsidRDefault="00A60632" w:rsidP="00A60632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DAEB39B" w14:textId="7DED9271" w:rsidR="00A60632" w:rsidRDefault="00A60632" w:rsidP="00A6063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34F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22D3136" w14:textId="77777777" w:rsidR="00A60632" w:rsidRDefault="00A60632" w:rsidP="00A6063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14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AC5DC6D" w14:textId="1E17EA7F" w:rsidR="00A60632" w:rsidRDefault="00A60632" w:rsidP="00A6063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34F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0632" w14:paraId="60589E31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6903EC26" w14:textId="77777777" w:rsidR="00A60632" w:rsidRDefault="00A60632" w:rsidP="00A60632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56876CBB" w14:textId="168BBDEA" w:rsidR="00A60632" w:rsidRDefault="00A60632" w:rsidP="00A6063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34F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24633699" w14:textId="77777777" w:rsidR="00A60632" w:rsidRDefault="00A60632" w:rsidP="00A6063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,898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D325E4E" w14:textId="0A018131" w:rsidR="00A60632" w:rsidRDefault="00A60632" w:rsidP="00A6063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34F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0632" w14:paraId="7C8F611E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2B99F0F" w14:textId="77777777" w:rsidR="00A60632" w:rsidRDefault="00A60632" w:rsidP="00A60632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617D372" w14:textId="76C5FDB4" w:rsidR="00A60632" w:rsidRDefault="00A60632" w:rsidP="00A6063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34F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B17A3D1" w14:textId="24A2D87B" w:rsidR="00A60632" w:rsidRDefault="00A60632" w:rsidP="00A6063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34F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14F455E1" w14:textId="1657A45A" w:rsidR="00A60632" w:rsidRDefault="00A60632" w:rsidP="00A6063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34F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0632" w14:paraId="191F2306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238DA793" w14:textId="77777777" w:rsidR="00A60632" w:rsidRDefault="00A60632" w:rsidP="00A60632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C6266A1" w14:textId="3B48D6FB" w:rsidR="00A60632" w:rsidRDefault="00A60632" w:rsidP="00A6063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34F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607F91E" w14:textId="746C1D31" w:rsidR="00A60632" w:rsidRDefault="00A60632" w:rsidP="00A6063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34F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AECCA70" w14:textId="72A8E1F9" w:rsidR="00A60632" w:rsidRDefault="00A60632" w:rsidP="00A6063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34F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0632" w14:paraId="68FE57A4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5A8F6C3A" w14:textId="77777777" w:rsidR="00A60632" w:rsidRDefault="00A60632" w:rsidP="00A60632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hideMark/>
          </w:tcPr>
          <w:p w14:paraId="4B37DF1C" w14:textId="53F2135A" w:rsidR="00A60632" w:rsidRDefault="00A60632" w:rsidP="00A6063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34F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hideMark/>
          </w:tcPr>
          <w:p w14:paraId="3977208B" w14:textId="08DD5451" w:rsidR="00A60632" w:rsidRDefault="00A60632" w:rsidP="00A6063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34F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hideMark/>
          </w:tcPr>
          <w:p w14:paraId="2A285980" w14:textId="2DF85B21" w:rsidR="00A60632" w:rsidRDefault="00A60632" w:rsidP="00A6063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34F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68E3A1CE" w14:textId="77777777" w:rsidTr="00FC6BFF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0752E1C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Investing Activ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A76A17E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42,752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41E36E4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35,992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62C9F2F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6,493)</w:t>
            </w:r>
          </w:p>
        </w:tc>
      </w:tr>
      <w:tr w:rsidR="00A6468D" w14:paraId="10E208FA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7FC3482E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Financing Activ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1B4FF95" w14:textId="77777777" w:rsidR="00A6468D" w:rsidRDefault="00A6468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7BD95C7" w14:textId="77777777" w:rsidR="00A6468D" w:rsidRDefault="00A6468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F27B1EF" w14:textId="77777777" w:rsidR="00A6468D" w:rsidRDefault="00A6468D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A60632" w14:paraId="444174C6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4A7F088E" w14:textId="77777777" w:rsidR="00A60632" w:rsidRDefault="00A60632" w:rsidP="00A60632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6781019" w14:textId="2BCCC134" w:rsidR="00A60632" w:rsidRDefault="00A60632" w:rsidP="00A6063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34F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470E40C2" w14:textId="691CB4EA" w:rsidR="00A60632" w:rsidRDefault="00A60632" w:rsidP="00A6063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34F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8D73CBB" w14:textId="0D556AB9" w:rsidR="00A60632" w:rsidRDefault="00A60632" w:rsidP="00A6063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34F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39AD8DFC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1E29BB87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420BFD9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16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610C51A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97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vAlign w:val="center"/>
            <w:hideMark/>
          </w:tcPr>
          <w:p w14:paraId="30A4B481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30)</w:t>
            </w:r>
          </w:p>
        </w:tc>
      </w:tr>
      <w:tr w:rsidR="00A60632" w14:paraId="53F67E8A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522CBD36" w14:textId="77777777" w:rsidR="00A60632" w:rsidRDefault="00A60632" w:rsidP="00A60632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19639118" w14:textId="20EBFC66" w:rsidR="00A60632" w:rsidRDefault="00A60632" w:rsidP="00A6063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34F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1BC1FC58" w14:textId="183E8995" w:rsidR="00A60632" w:rsidRDefault="00A60632" w:rsidP="00A6063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34F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BFA7F67" w14:textId="3230D945" w:rsidR="00A60632" w:rsidRDefault="00A60632" w:rsidP="00A6063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34F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0632" w14:paraId="6EF342A5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3261522B" w14:textId="77777777" w:rsidR="00A60632" w:rsidRDefault="00A60632" w:rsidP="00A60632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5A9A13E3" w14:textId="170BF221" w:rsidR="00A60632" w:rsidRDefault="00A60632" w:rsidP="00A6063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34F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63F9C441" w14:textId="40548918" w:rsidR="00A60632" w:rsidRDefault="00A60632" w:rsidP="00A6063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34F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7FEAD4D1" w14:textId="061C44E6" w:rsidR="00A60632" w:rsidRDefault="00A60632" w:rsidP="00A6063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34F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0632" w14:paraId="35622CEB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noWrap/>
            <w:vAlign w:val="bottom"/>
            <w:hideMark/>
          </w:tcPr>
          <w:p w14:paraId="0550A35D" w14:textId="77777777" w:rsidR="00A60632" w:rsidRDefault="00A60632" w:rsidP="00A60632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0197DE29" w14:textId="058BE39B" w:rsidR="00A60632" w:rsidRDefault="00A60632" w:rsidP="00A6063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34F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A32874A" w14:textId="62A75FB0" w:rsidR="00A60632" w:rsidRDefault="00A60632" w:rsidP="00A6063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34F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noWrap/>
            <w:hideMark/>
          </w:tcPr>
          <w:p w14:paraId="3F7CE4CC" w14:textId="4A0ECD7C" w:rsidR="00A60632" w:rsidRDefault="00A60632" w:rsidP="00A6063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34F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0632" w14:paraId="44FB3ACF" w14:textId="77777777" w:rsidTr="00FC6BFF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1261FFCD" w14:textId="77777777" w:rsidR="00A60632" w:rsidRDefault="00A60632" w:rsidP="00A60632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hideMark/>
          </w:tcPr>
          <w:p w14:paraId="549F1970" w14:textId="34EDF320" w:rsidR="00A60632" w:rsidRDefault="00A60632" w:rsidP="00A6063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34F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hideMark/>
          </w:tcPr>
          <w:p w14:paraId="769FBFD7" w14:textId="2794EDBD" w:rsidR="00A60632" w:rsidRDefault="00A60632" w:rsidP="00A6063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34F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hideMark/>
          </w:tcPr>
          <w:p w14:paraId="698F995C" w14:textId="177140B5" w:rsidR="00A60632" w:rsidRDefault="00A60632" w:rsidP="00A6063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34F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03A58BBF" w14:textId="77777777" w:rsidTr="00FC6BFF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50BEF9D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Financing Activ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5F440C3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16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66553E0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97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84FACD0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30)</w:t>
            </w:r>
          </w:p>
        </w:tc>
      </w:tr>
      <w:tr w:rsidR="00A6468D" w14:paraId="6C7642CF" w14:textId="77777777" w:rsidTr="00FC6BFF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0EECC3F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41E46A8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30,677)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8897697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5,970)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C97892C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271</w:t>
            </w:r>
          </w:p>
        </w:tc>
      </w:tr>
      <w:tr w:rsidR="00A6468D" w14:paraId="33FC1BDB" w14:textId="77777777" w:rsidTr="00FC6BFF">
        <w:trPr>
          <w:trHeight w:val="227"/>
        </w:trPr>
        <w:tc>
          <w:tcPr>
            <w:tcW w:w="5953" w:type="dxa"/>
            <w:tcBorders>
              <w:top w:val="nil"/>
              <w:bottom w:val="nil"/>
            </w:tcBorders>
            <w:noWrap/>
            <w:vAlign w:val="bottom"/>
            <w:hideMark/>
          </w:tcPr>
          <w:p w14:paraId="0FEDF9A3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378E8E33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5,025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72F205E7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5,051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vAlign w:val="center"/>
            <w:hideMark/>
          </w:tcPr>
          <w:p w14:paraId="49D964C8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081</w:t>
            </w:r>
          </w:p>
        </w:tc>
      </w:tr>
      <w:tr w:rsidR="00A6468D" w14:paraId="6AA9BFDD" w14:textId="77777777" w:rsidTr="00FC6BFF">
        <w:trPr>
          <w:trHeight w:val="227"/>
        </w:trPr>
        <w:tc>
          <w:tcPr>
            <w:tcW w:w="5953" w:type="dxa"/>
            <w:tcBorders>
              <w:top w:val="single" w:sz="4" w:space="0" w:color="FFFFFF"/>
              <w:bottom w:val="single" w:sz="4" w:space="0" w:color="FFFFFF"/>
            </w:tcBorders>
            <w:noWrap/>
            <w:vAlign w:val="bottom"/>
            <w:hideMark/>
          </w:tcPr>
          <w:p w14:paraId="69C57A2C" w14:textId="77777777" w:rsidR="00A6468D" w:rsidRDefault="00A6468D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57ECCD1D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,516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3285B74A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noWrap/>
            <w:vAlign w:val="center"/>
            <w:hideMark/>
          </w:tcPr>
          <w:p w14:paraId="4ED55EFC" w14:textId="77777777" w:rsidR="00A6468D" w:rsidRDefault="00A6468D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8,569)</w:t>
            </w:r>
          </w:p>
        </w:tc>
      </w:tr>
      <w:tr w:rsidR="00A60632" w14:paraId="6D86430D" w14:textId="77777777" w:rsidTr="00FC6BFF">
        <w:trPr>
          <w:trHeight w:val="227"/>
        </w:trPr>
        <w:tc>
          <w:tcPr>
            <w:tcW w:w="5953" w:type="dxa"/>
            <w:tcBorders>
              <w:top w:val="nil"/>
              <w:bottom w:val="nil"/>
            </w:tcBorders>
            <w:vAlign w:val="bottom"/>
            <w:hideMark/>
          </w:tcPr>
          <w:p w14:paraId="0D3264B8" w14:textId="77777777" w:rsidR="00A60632" w:rsidRDefault="00A60632" w:rsidP="00A60632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red in (out) as a Result of Administrative Restructuring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hideMark/>
          </w:tcPr>
          <w:p w14:paraId="614E9BBE" w14:textId="6ECC1972" w:rsidR="00A60632" w:rsidRDefault="00A60632" w:rsidP="00A6063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34F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hideMark/>
          </w:tcPr>
          <w:p w14:paraId="1FB9AB02" w14:textId="26F92560" w:rsidR="00A60632" w:rsidRDefault="00A60632" w:rsidP="00A6063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34F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noWrap/>
            <w:hideMark/>
          </w:tcPr>
          <w:p w14:paraId="30E21D2E" w14:textId="3F1B8A33" w:rsidR="00A60632" w:rsidRDefault="00A60632" w:rsidP="00A6063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034FBA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A6468D" w14:paraId="5CAEB08F" w14:textId="77777777" w:rsidTr="00FC6BFF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2C745A7" w14:textId="77777777" w:rsidR="00A6468D" w:rsidRDefault="00A64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1C8024B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5,865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10CBCEE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,081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0B8CD74" w14:textId="77777777" w:rsidR="00A6468D" w:rsidRDefault="00A64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783</w:t>
            </w:r>
          </w:p>
        </w:tc>
      </w:tr>
      <w:bookmarkEnd w:id="1"/>
      <w:bookmarkEnd w:id="2"/>
    </w:tbl>
    <w:p w14:paraId="2D4755B1" w14:textId="7C7FBF58" w:rsidR="00781DDD" w:rsidRPr="00974E67" w:rsidRDefault="00781DDD" w:rsidP="00106BBF"/>
    <w:sectPr w:rsidR="00781DDD" w:rsidRPr="00974E67" w:rsidSect="005C0744">
      <w:headerReference w:type="even" r:id="rId77"/>
      <w:headerReference w:type="default" r:id="rId78"/>
      <w:headerReference w:type="first" r:id="rId79"/>
      <w:footerReference w:type="first" r:id="rId80"/>
      <w:footnotePr>
        <w:pos w:val="beneathText"/>
      </w:footnotePr>
      <w:pgSz w:w="11907" w:h="16840" w:code="9"/>
      <w:pgMar w:top="1134" w:right="1134" w:bottom="851" w:left="1134" w:header="454" w:footer="454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6B17927" w14:textId="77777777" w:rsidR="00E93453" w:rsidRDefault="00E93453">
      <w:r>
        <w:separator/>
      </w:r>
    </w:p>
    <w:p w14:paraId="1181D6E4" w14:textId="77777777" w:rsidR="00E93453" w:rsidRDefault="00E93453"/>
  </w:endnote>
  <w:endnote w:type="continuationSeparator" w:id="0">
    <w:p w14:paraId="33333752" w14:textId="77777777" w:rsidR="00E93453" w:rsidRDefault="00E93453">
      <w:r>
        <w:continuationSeparator/>
      </w:r>
    </w:p>
    <w:p w14:paraId="4EDE13FD" w14:textId="77777777" w:rsidR="00E93453" w:rsidRDefault="00E93453"/>
  </w:endnote>
  <w:endnote w:type="continuationNotice" w:id="1">
    <w:p w14:paraId="12E7B9D0" w14:textId="77777777" w:rsidR="00E93453" w:rsidRDefault="00E9345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panose1 w:val="020B0704020202020204"/>
    <w:charset w:val="00"/>
    <w:family w:val="roman"/>
    <w:notTrueType/>
    <w:pitch w:val="default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FBEC07" w14:textId="4FC7ED4D" w:rsidR="00F60AA5" w:rsidRPr="00A43853" w:rsidRDefault="00F60AA5" w:rsidP="001D4F21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rFonts w:cs="Arial"/>
        <w:szCs w:val="18"/>
      </w:rPr>
    </w:pPr>
    <w:r>
      <w:rPr>
        <w:rFonts w:cs="Arial"/>
        <w:szCs w:val="18"/>
      </w:rPr>
      <w:t>4</w:t>
    </w:r>
    <w:r w:rsidRPr="00A43853">
      <w:rPr>
        <w:rFonts w:cs="Arial"/>
        <w:szCs w:val="18"/>
      </w:rPr>
      <w:t xml:space="preserve"> - </w:t>
    </w:r>
    <w:r w:rsidRPr="00A43853">
      <w:rPr>
        <w:rFonts w:cs="Arial"/>
        <w:szCs w:val="18"/>
      </w:rPr>
      <w:fldChar w:fldCharType="begin"/>
    </w:r>
    <w:r w:rsidRPr="00A43853">
      <w:rPr>
        <w:rFonts w:cs="Arial"/>
        <w:szCs w:val="18"/>
      </w:rPr>
      <w:instrText xml:space="preserve"> PAGE  \* MERGEFORMAT </w:instrText>
    </w:r>
    <w:r w:rsidRPr="00A43853">
      <w:rPr>
        <w:rFonts w:cs="Arial"/>
        <w:szCs w:val="18"/>
      </w:rPr>
      <w:fldChar w:fldCharType="separate"/>
    </w:r>
    <w:r w:rsidR="00CA1C5A">
      <w:rPr>
        <w:rFonts w:cs="Arial"/>
        <w:noProof/>
        <w:szCs w:val="18"/>
      </w:rPr>
      <w:t>8</w:t>
    </w:r>
    <w:r w:rsidRPr="00A43853">
      <w:rPr>
        <w:rFonts w:cs="Arial"/>
        <w:szCs w:val="18"/>
      </w:rPr>
      <w:fldChar w:fldCharType="end"/>
    </w:r>
    <w:r>
      <w:rPr>
        <w:rFonts w:cs="Arial"/>
        <w:szCs w:val="18"/>
      </w:rPr>
      <w:tab/>
    </w:r>
    <w:r w:rsidR="005B5764">
      <w:rPr>
        <w:rFonts w:cs="Arial"/>
        <w:szCs w:val="18"/>
      </w:rPr>
      <w:t>Agency Financial Statements 202</w:t>
    </w:r>
    <w:r w:rsidR="004E5941">
      <w:rPr>
        <w:rFonts w:cs="Arial"/>
        <w:szCs w:val="18"/>
      </w:rPr>
      <w:t>1-22</w:t>
    </w:r>
  </w:p>
</w:ftr>
</file>

<file path=word/footer1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2A4A1C" w14:textId="72BD3412" w:rsidR="00BD2707" w:rsidRPr="00A43853" w:rsidRDefault="00BD2707" w:rsidP="001D4F21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rFonts w:cs="Arial"/>
        <w:szCs w:val="18"/>
      </w:rPr>
    </w:pPr>
    <w:r>
      <w:rPr>
        <w:rFonts w:cs="Arial"/>
        <w:szCs w:val="18"/>
      </w:rPr>
      <w:t>4</w:t>
    </w:r>
    <w:r w:rsidRPr="00A43853">
      <w:rPr>
        <w:rFonts w:cs="Arial"/>
        <w:szCs w:val="18"/>
      </w:rPr>
      <w:t xml:space="preserve"> - </w:t>
    </w:r>
    <w:r w:rsidRPr="00A43853">
      <w:rPr>
        <w:rFonts w:cs="Arial"/>
        <w:szCs w:val="18"/>
      </w:rPr>
      <w:fldChar w:fldCharType="begin"/>
    </w:r>
    <w:r w:rsidRPr="00A43853">
      <w:rPr>
        <w:rFonts w:cs="Arial"/>
        <w:szCs w:val="18"/>
      </w:rPr>
      <w:instrText xml:space="preserve"> PAGE  \* MERGEFORMAT </w:instrText>
    </w:r>
    <w:r w:rsidRPr="00A43853">
      <w:rPr>
        <w:rFonts w:cs="Arial"/>
        <w:szCs w:val="18"/>
      </w:rPr>
      <w:fldChar w:fldCharType="separate"/>
    </w:r>
    <w:r>
      <w:rPr>
        <w:rFonts w:cs="Arial"/>
        <w:szCs w:val="18"/>
      </w:rPr>
      <w:t>20</w:t>
    </w:r>
    <w:r w:rsidRPr="00A43853">
      <w:rPr>
        <w:rFonts w:cs="Arial"/>
        <w:szCs w:val="18"/>
      </w:rPr>
      <w:fldChar w:fldCharType="end"/>
    </w:r>
    <w:r>
      <w:rPr>
        <w:rFonts w:cs="Arial"/>
        <w:szCs w:val="18"/>
      </w:rPr>
      <w:tab/>
      <w:t>Agency Financial Statements 2021-22</w:t>
    </w:r>
  </w:p>
</w:ftr>
</file>

<file path=word/footer1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91EEFD" w14:textId="2DDE452F" w:rsidR="007252C7" w:rsidRPr="00A43853" w:rsidRDefault="007252C7" w:rsidP="001D4F21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rFonts w:cs="Arial"/>
        <w:szCs w:val="18"/>
      </w:rPr>
    </w:pPr>
    <w:r>
      <w:rPr>
        <w:rFonts w:cs="Arial"/>
        <w:szCs w:val="18"/>
      </w:rPr>
      <w:t>Agency Financial Statements 2021-22</w:t>
    </w:r>
    <w:r>
      <w:rPr>
        <w:rFonts w:cs="Arial"/>
        <w:szCs w:val="18"/>
      </w:rPr>
      <w:tab/>
      <w:t>4</w:t>
    </w:r>
    <w:r w:rsidRPr="00A43853">
      <w:rPr>
        <w:rFonts w:cs="Arial"/>
        <w:szCs w:val="18"/>
      </w:rPr>
      <w:t xml:space="preserve"> - </w:t>
    </w:r>
    <w:r w:rsidRPr="00A43853">
      <w:rPr>
        <w:rFonts w:cs="Arial"/>
        <w:szCs w:val="18"/>
      </w:rPr>
      <w:fldChar w:fldCharType="begin"/>
    </w:r>
    <w:r w:rsidRPr="00A43853">
      <w:rPr>
        <w:rFonts w:cs="Arial"/>
        <w:szCs w:val="18"/>
      </w:rPr>
      <w:instrText xml:space="preserve"> PAGE  \* MERGEFORMAT </w:instrText>
    </w:r>
    <w:r w:rsidRPr="00A43853">
      <w:rPr>
        <w:rFonts w:cs="Arial"/>
        <w:szCs w:val="18"/>
      </w:rPr>
      <w:fldChar w:fldCharType="separate"/>
    </w:r>
    <w:r>
      <w:rPr>
        <w:rFonts w:cs="Arial"/>
        <w:szCs w:val="18"/>
      </w:rPr>
      <w:t>23</w:t>
    </w:r>
    <w:r w:rsidRPr="00A43853">
      <w:rPr>
        <w:rFonts w:cs="Arial"/>
        <w:szCs w:val="18"/>
      </w:rPr>
      <w:fldChar w:fldCharType="end"/>
    </w:r>
  </w:p>
</w:ftr>
</file>

<file path=word/footer1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43F782" w14:textId="1680BA4D" w:rsidR="00743D7D" w:rsidRPr="00A43853" w:rsidRDefault="00743D7D" w:rsidP="001D4F21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rFonts w:cs="Arial"/>
        <w:szCs w:val="18"/>
      </w:rPr>
    </w:pPr>
    <w:r>
      <w:rPr>
        <w:rFonts w:cs="Arial"/>
        <w:szCs w:val="18"/>
      </w:rPr>
      <w:t>4</w:t>
    </w:r>
    <w:r w:rsidRPr="00A43853">
      <w:rPr>
        <w:rFonts w:cs="Arial"/>
        <w:szCs w:val="18"/>
      </w:rPr>
      <w:t xml:space="preserve"> - </w:t>
    </w:r>
    <w:r w:rsidRPr="00A43853">
      <w:rPr>
        <w:rFonts w:cs="Arial"/>
        <w:szCs w:val="18"/>
      </w:rPr>
      <w:fldChar w:fldCharType="begin"/>
    </w:r>
    <w:r w:rsidRPr="00A43853">
      <w:rPr>
        <w:rFonts w:cs="Arial"/>
        <w:szCs w:val="18"/>
      </w:rPr>
      <w:instrText xml:space="preserve"> PAGE  \* MERGEFORMAT </w:instrText>
    </w:r>
    <w:r w:rsidRPr="00A43853">
      <w:rPr>
        <w:rFonts w:cs="Arial"/>
        <w:szCs w:val="18"/>
      </w:rPr>
      <w:fldChar w:fldCharType="separate"/>
    </w:r>
    <w:r>
      <w:rPr>
        <w:rFonts w:cs="Arial"/>
        <w:szCs w:val="18"/>
      </w:rPr>
      <w:t>26</w:t>
    </w:r>
    <w:r w:rsidRPr="00A43853">
      <w:rPr>
        <w:rFonts w:cs="Arial"/>
        <w:szCs w:val="18"/>
      </w:rPr>
      <w:fldChar w:fldCharType="end"/>
    </w:r>
    <w:r>
      <w:rPr>
        <w:rFonts w:cs="Arial"/>
        <w:szCs w:val="18"/>
      </w:rPr>
      <w:tab/>
      <w:t>Agency Financial Statements 2021-22</w:t>
    </w:r>
  </w:p>
</w:ftr>
</file>

<file path=word/footer1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A5ED5D" w14:textId="479DCA21" w:rsidR="00FA27E4" w:rsidRPr="00A43853" w:rsidRDefault="00FA27E4" w:rsidP="001D4F21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rFonts w:cs="Arial"/>
        <w:szCs w:val="18"/>
      </w:rPr>
    </w:pPr>
    <w:r>
      <w:rPr>
        <w:rFonts w:cs="Arial"/>
        <w:szCs w:val="18"/>
      </w:rPr>
      <w:t>Agency Financial Statements 2021-22</w:t>
    </w:r>
    <w:r>
      <w:rPr>
        <w:rFonts w:cs="Arial"/>
        <w:szCs w:val="18"/>
      </w:rPr>
      <w:tab/>
      <w:t>4</w:t>
    </w:r>
    <w:r w:rsidRPr="00A43853">
      <w:rPr>
        <w:rFonts w:cs="Arial"/>
        <w:szCs w:val="18"/>
      </w:rPr>
      <w:t xml:space="preserve"> - </w:t>
    </w:r>
    <w:r w:rsidRPr="00A43853">
      <w:rPr>
        <w:rFonts w:cs="Arial"/>
        <w:szCs w:val="18"/>
      </w:rPr>
      <w:fldChar w:fldCharType="begin"/>
    </w:r>
    <w:r w:rsidRPr="00A43853">
      <w:rPr>
        <w:rFonts w:cs="Arial"/>
        <w:szCs w:val="18"/>
      </w:rPr>
      <w:instrText xml:space="preserve"> PAGE  \* MERGEFORMAT </w:instrText>
    </w:r>
    <w:r w:rsidRPr="00A43853">
      <w:rPr>
        <w:rFonts w:cs="Arial"/>
        <w:szCs w:val="18"/>
      </w:rPr>
      <w:fldChar w:fldCharType="separate"/>
    </w:r>
    <w:r>
      <w:rPr>
        <w:rFonts w:cs="Arial"/>
        <w:szCs w:val="18"/>
      </w:rPr>
      <w:t>29</w:t>
    </w:r>
    <w:r w:rsidRPr="00A43853">
      <w:rPr>
        <w:rFonts w:cs="Arial"/>
        <w:szCs w:val="18"/>
      </w:rPr>
      <w:fldChar w:fldCharType="end"/>
    </w:r>
  </w:p>
</w:ftr>
</file>

<file path=word/footer1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3571B4" w14:textId="4E3266F2" w:rsidR="00A9663C" w:rsidRPr="00A43853" w:rsidRDefault="00A9663C" w:rsidP="001D4F21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rFonts w:cs="Arial"/>
        <w:szCs w:val="18"/>
      </w:rPr>
    </w:pPr>
    <w:r>
      <w:rPr>
        <w:rFonts w:cs="Arial"/>
        <w:szCs w:val="18"/>
      </w:rPr>
      <w:t>4</w:t>
    </w:r>
    <w:r w:rsidRPr="00A43853">
      <w:rPr>
        <w:rFonts w:cs="Arial"/>
        <w:szCs w:val="18"/>
      </w:rPr>
      <w:t xml:space="preserve"> - </w:t>
    </w:r>
    <w:r w:rsidRPr="00A43853">
      <w:rPr>
        <w:rFonts w:cs="Arial"/>
        <w:szCs w:val="18"/>
      </w:rPr>
      <w:fldChar w:fldCharType="begin"/>
    </w:r>
    <w:r w:rsidRPr="00A43853">
      <w:rPr>
        <w:rFonts w:cs="Arial"/>
        <w:szCs w:val="18"/>
      </w:rPr>
      <w:instrText xml:space="preserve"> PAGE  \* MERGEFORMAT </w:instrText>
    </w:r>
    <w:r w:rsidRPr="00A43853">
      <w:rPr>
        <w:rFonts w:cs="Arial"/>
        <w:szCs w:val="18"/>
      </w:rPr>
      <w:fldChar w:fldCharType="separate"/>
    </w:r>
    <w:r>
      <w:rPr>
        <w:rFonts w:cs="Arial"/>
        <w:szCs w:val="18"/>
      </w:rPr>
      <w:t>32</w:t>
    </w:r>
    <w:r w:rsidRPr="00A43853">
      <w:rPr>
        <w:rFonts w:cs="Arial"/>
        <w:szCs w:val="18"/>
      </w:rPr>
      <w:fldChar w:fldCharType="end"/>
    </w:r>
    <w:r>
      <w:rPr>
        <w:rFonts w:cs="Arial"/>
        <w:szCs w:val="18"/>
      </w:rPr>
      <w:tab/>
      <w:t>Agency Financial Statements 2021-22</w:t>
    </w:r>
  </w:p>
</w:ftr>
</file>

<file path=word/footer1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F660F0" w14:textId="103FAA30" w:rsidR="00727344" w:rsidRPr="00A43853" w:rsidRDefault="00727344" w:rsidP="001D4F21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rFonts w:cs="Arial"/>
        <w:szCs w:val="18"/>
      </w:rPr>
    </w:pPr>
    <w:r>
      <w:rPr>
        <w:rFonts w:cs="Arial"/>
        <w:szCs w:val="18"/>
      </w:rPr>
      <w:t>Agency Financial Statements 2021-22</w:t>
    </w:r>
    <w:r>
      <w:rPr>
        <w:rFonts w:cs="Arial"/>
        <w:szCs w:val="18"/>
      </w:rPr>
      <w:tab/>
      <w:t>4</w:t>
    </w:r>
    <w:r w:rsidRPr="00A43853">
      <w:rPr>
        <w:rFonts w:cs="Arial"/>
        <w:szCs w:val="18"/>
      </w:rPr>
      <w:t xml:space="preserve"> - </w:t>
    </w:r>
    <w:r w:rsidRPr="00A43853">
      <w:rPr>
        <w:rFonts w:cs="Arial"/>
        <w:szCs w:val="18"/>
      </w:rPr>
      <w:fldChar w:fldCharType="begin"/>
    </w:r>
    <w:r w:rsidRPr="00A43853">
      <w:rPr>
        <w:rFonts w:cs="Arial"/>
        <w:szCs w:val="18"/>
      </w:rPr>
      <w:instrText xml:space="preserve"> PAGE  \* MERGEFORMAT </w:instrText>
    </w:r>
    <w:r w:rsidRPr="00A43853">
      <w:rPr>
        <w:rFonts w:cs="Arial"/>
        <w:szCs w:val="18"/>
      </w:rPr>
      <w:fldChar w:fldCharType="separate"/>
    </w:r>
    <w:r>
      <w:rPr>
        <w:rFonts w:cs="Arial"/>
        <w:szCs w:val="18"/>
      </w:rPr>
      <w:t>35</w:t>
    </w:r>
    <w:r w:rsidRPr="00A43853">
      <w:rPr>
        <w:rFonts w:cs="Arial"/>
        <w:szCs w:val="18"/>
      </w:rPr>
      <w:fldChar w:fldCharType="end"/>
    </w:r>
  </w:p>
</w:ftr>
</file>

<file path=word/footer1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9D7E30" w14:textId="0695C35F" w:rsidR="000F0919" w:rsidRPr="00A43853" w:rsidRDefault="000F0919" w:rsidP="001D4F21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rFonts w:cs="Arial"/>
        <w:szCs w:val="18"/>
      </w:rPr>
    </w:pPr>
    <w:r>
      <w:rPr>
        <w:rFonts w:cs="Arial"/>
        <w:szCs w:val="18"/>
      </w:rPr>
      <w:t>4</w:t>
    </w:r>
    <w:r w:rsidRPr="00A43853">
      <w:rPr>
        <w:rFonts w:cs="Arial"/>
        <w:szCs w:val="18"/>
      </w:rPr>
      <w:t xml:space="preserve"> - </w:t>
    </w:r>
    <w:r w:rsidRPr="00A43853">
      <w:rPr>
        <w:rFonts w:cs="Arial"/>
        <w:szCs w:val="18"/>
      </w:rPr>
      <w:fldChar w:fldCharType="begin"/>
    </w:r>
    <w:r w:rsidRPr="00A43853">
      <w:rPr>
        <w:rFonts w:cs="Arial"/>
        <w:szCs w:val="18"/>
      </w:rPr>
      <w:instrText xml:space="preserve"> PAGE  \* MERGEFORMAT </w:instrText>
    </w:r>
    <w:r w:rsidRPr="00A43853">
      <w:rPr>
        <w:rFonts w:cs="Arial"/>
        <w:szCs w:val="18"/>
      </w:rPr>
      <w:fldChar w:fldCharType="separate"/>
    </w:r>
    <w:r>
      <w:rPr>
        <w:rFonts w:cs="Arial"/>
        <w:szCs w:val="18"/>
      </w:rPr>
      <w:t>38</w:t>
    </w:r>
    <w:r w:rsidRPr="00A43853">
      <w:rPr>
        <w:rFonts w:cs="Arial"/>
        <w:szCs w:val="18"/>
      </w:rPr>
      <w:fldChar w:fldCharType="end"/>
    </w:r>
    <w:r>
      <w:rPr>
        <w:rFonts w:cs="Arial"/>
        <w:szCs w:val="18"/>
      </w:rPr>
      <w:tab/>
      <w:t>Agency Financial Statements 2021-22</w:t>
    </w:r>
  </w:p>
</w:ftr>
</file>

<file path=word/footer1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79A06B9" w14:textId="79ACC606" w:rsidR="00F01D02" w:rsidRPr="00A43853" w:rsidRDefault="00F01D02" w:rsidP="001D4F21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rFonts w:cs="Arial"/>
        <w:szCs w:val="18"/>
      </w:rPr>
    </w:pPr>
    <w:r>
      <w:rPr>
        <w:rFonts w:cs="Arial"/>
        <w:szCs w:val="18"/>
      </w:rPr>
      <w:t>Agency Financial Statements 2021-22</w:t>
    </w:r>
    <w:r>
      <w:rPr>
        <w:rFonts w:cs="Arial"/>
        <w:szCs w:val="18"/>
      </w:rPr>
      <w:tab/>
      <w:t>4</w:t>
    </w:r>
    <w:r w:rsidRPr="00A43853">
      <w:rPr>
        <w:rFonts w:cs="Arial"/>
        <w:szCs w:val="18"/>
      </w:rPr>
      <w:t xml:space="preserve"> - </w:t>
    </w:r>
    <w:r w:rsidRPr="00A43853">
      <w:rPr>
        <w:rFonts w:cs="Arial"/>
        <w:szCs w:val="18"/>
      </w:rPr>
      <w:fldChar w:fldCharType="begin"/>
    </w:r>
    <w:r w:rsidRPr="00A43853">
      <w:rPr>
        <w:rFonts w:cs="Arial"/>
        <w:szCs w:val="18"/>
      </w:rPr>
      <w:instrText xml:space="preserve"> PAGE  \* MERGEFORMAT </w:instrText>
    </w:r>
    <w:r w:rsidRPr="00A43853">
      <w:rPr>
        <w:rFonts w:cs="Arial"/>
        <w:szCs w:val="18"/>
      </w:rPr>
      <w:fldChar w:fldCharType="separate"/>
    </w:r>
    <w:r>
      <w:rPr>
        <w:rFonts w:cs="Arial"/>
        <w:szCs w:val="18"/>
      </w:rPr>
      <w:t>41</w:t>
    </w:r>
    <w:r w:rsidRPr="00A43853">
      <w:rPr>
        <w:rFonts w:cs="Arial"/>
        <w:szCs w:val="18"/>
      </w:rPr>
      <w:fldChar w:fldCharType="end"/>
    </w:r>
  </w:p>
</w:ftr>
</file>

<file path=word/footer1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4D28D6" w14:textId="4DBB4B86" w:rsidR="00F01D02" w:rsidRPr="00A43853" w:rsidRDefault="00F01D02" w:rsidP="001D4F21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rFonts w:cs="Arial"/>
        <w:szCs w:val="18"/>
      </w:rPr>
    </w:pPr>
    <w:r>
      <w:rPr>
        <w:rFonts w:cs="Arial"/>
        <w:szCs w:val="18"/>
      </w:rPr>
      <w:t>4</w:t>
    </w:r>
    <w:r w:rsidRPr="00A43853">
      <w:rPr>
        <w:rFonts w:cs="Arial"/>
        <w:szCs w:val="18"/>
      </w:rPr>
      <w:t xml:space="preserve"> - </w:t>
    </w:r>
    <w:r w:rsidRPr="00A43853">
      <w:rPr>
        <w:rFonts w:cs="Arial"/>
        <w:szCs w:val="18"/>
      </w:rPr>
      <w:fldChar w:fldCharType="begin"/>
    </w:r>
    <w:r w:rsidRPr="00A43853">
      <w:rPr>
        <w:rFonts w:cs="Arial"/>
        <w:szCs w:val="18"/>
      </w:rPr>
      <w:instrText xml:space="preserve"> PAGE  \* MERGEFORMAT </w:instrText>
    </w:r>
    <w:r w:rsidRPr="00A43853">
      <w:rPr>
        <w:rFonts w:cs="Arial"/>
        <w:szCs w:val="18"/>
      </w:rPr>
      <w:fldChar w:fldCharType="separate"/>
    </w:r>
    <w:r>
      <w:rPr>
        <w:rFonts w:cs="Arial"/>
        <w:szCs w:val="18"/>
      </w:rPr>
      <w:t>44</w:t>
    </w:r>
    <w:r w:rsidRPr="00A43853">
      <w:rPr>
        <w:rFonts w:cs="Arial"/>
        <w:szCs w:val="18"/>
      </w:rPr>
      <w:fldChar w:fldCharType="end"/>
    </w:r>
    <w:r>
      <w:rPr>
        <w:rFonts w:cs="Arial"/>
        <w:szCs w:val="18"/>
      </w:rPr>
      <w:tab/>
      <w:t>Agency Financial Statements 2021-22</w:t>
    </w:r>
  </w:p>
</w:ftr>
</file>

<file path=word/footer1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17C6AC" w14:textId="35D64B64" w:rsidR="00080D58" w:rsidRPr="00A43853" w:rsidRDefault="00C36F66" w:rsidP="001D4F21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rFonts w:cs="Arial"/>
        <w:szCs w:val="18"/>
      </w:rPr>
    </w:pPr>
    <w:r>
      <w:rPr>
        <w:rFonts w:cs="Arial"/>
        <w:szCs w:val="18"/>
      </w:rPr>
      <w:t>Agency Financial Statements 20</w:t>
    </w:r>
    <w:r w:rsidR="004E5941">
      <w:rPr>
        <w:rFonts w:cs="Arial"/>
        <w:szCs w:val="18"/>
      </w:rPr>
      <w:t>21-22</w:t>
    </w:r>
    <w:r>
      <w:rPr>
        <w:rFonts w:cs="Arial"/>
        <w:szCs w:val="18"/>
      </w:rPr>
      <w:tab/>
      <w:t>4</w:t>
    </w:r>
    <w:r w:rsidRPr="00A43853">
      <w:rPr>
        <w:rFonts w:cs="Arial"/>
        <w:szCs w:val="18"/>
      </w:rPr>
      <w:t xml:space="preserve"> - </w:t>
    </w:r>
    <w:r w:rsidRPr="00A43853">
      <w:rPr>
        <w:rFonts w:cs="Arial"/>
        <w:szCs w:val="18"/>
      </w:rPr>
      <w:fldChar w:fldCharType="begin"/>
    </w:r>
    <w:r w:rsidRPr="00A43853">
      <w:rPr>
        <w:rFonts w:cs="Arial"/>
        <w:szCs w:val="18"/>
      </w:rPr>
      <w:instrText xml:space="preserve"> PAGE  \* MERGEFORMAT </w:instrText>
    </w:r>
    <w:r w:rsidRPr="00A43853">
      <w:rPr>
        <w:rFonts w:cs="Arial"/>
        <w:szCs w:val="18"/>
      </w:rPr>
      <w:fldChar w:fldCharType="separate"/>
    </w:r>
    <w:r>
      <w:rPr>
        <w:rFonts w:cs="Arial"/>
        <w:szCs w:val="18"/>
      </w:rPr>
      <w:t>47</w:t>
    </w:r>
    <w:r w:rsidRPr="00A43853">
      <w:rPr>
        <w:rFonts w:cs="Arial"/>
        <w:szCs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F36920" w14:textId="0016445E" w:rsidR="00413DF9" w:rsidRPr="00A43853" w:rsidRDefault="0099096F" w:rsidP="00413DF9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rFonts w:cs="Arial"/>
        <w:szCs w:val="18"/>
      </w:rPr>
    </w:pPr>
    <w:r>
      <w:rPr>
        <w:rFonts w:cs="Arial"/>
        <w:szCs w:val="18"/>
      </w:rPr>
      <w:t>Agency Financial Statements 202</w:t>
    </w:r>
    <w:r w:rsidR="004E5941">
      <w:rPr>
        <w:rFonts w:cs="Arial"/>
        <w:szCs w:val="18"/>
      </w:rPr>
      <w:t>1-22</w:t>
    </w:r>
    <w:r w:rsidR="00413DF9">
      <w:rPr>
        <w:rFonts w:cs="Arial"/>
        <w:szCs w:val="18"/>
      </w:rPr>
      <w:tab/>
      <w:t>4</w:t>
    </w:r>
    <w:r w:rsidR="00413DF9" w:rsidRPr="00A43853">
      <w:rPr>
        <w:rFonts w:cs="Arial"/>
        <w:szCs w:val="18"/>
      </w:rPr>
      <w:t xml:space="preserve"> - </w:t>
    </w:r>
    <w:r w:rsidR="00413DF9" w:rsidRPr="00A43853">
      <w:rPr>
        <w:rFonts w:cs="Arial"/>
        <w:szCs w:val="18"/>
      </w:rPr>
      <w:fldChar w:fldCharType="begin"/>
    </w:r>
    <w:r w:rsidR="00413DF9" w:rsidRPr="00A43853">
      <w:rPr>
        <w:rFonts w:cs="Arial"/>
        <w:szCs w:val="18"/>
      </w:rPr>
      <w:instrText xml:space="preserve"> PAGE  \* MERGEFORMAT </w:instrText>
    </w:r>
    <w:r w:rsidR="00413DF9" w:rsidRPr="00A43853">
      <w:rPr>
        <w:rFonts w:cs="Arial"/>
        <w:szCs w:val="18"/>
      </w:rPr>
      <w:fldChar w:fldCharType="separate"/>
    </w:r>
    <w:r w:rsidR="00413DF9">
      <w:rPr>
        <w:rFonts w:cs="Arial"/>
        <w:szCs w:val="18"/>
      </w:rPr>
      <w:t>1</w:t>
    </w:r>
    <w:r w:rsidR="00413DF9" w:rsidRPr="00A43853">
      <w:rPr>
        <w:rFonts w:cs="Arial"/>
        <w:szCs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42493D" w14:textId="455C567F" w:rsidR="00F60AA5" w:rsidRPr="00A43853" w:rsidRDefault="00BB4FD7" w:rsidP="001D4F21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rFonts w:cs="Arial"/>
        <w:szCs w:val="18"/>
      </w:rPr>
    </w:pPr>
    <w:r>
      <w:rPr>
        <w:rFonts w:cs="Arial"/>
        <w:szCs w:val="18"/>
      </w:rPr>
      <w:t>Agency Financial Statements</w:t>
    </w:r>
    <w:r w:rsidR="00F60AA5" w:rsidRPr="00A43853">
      <w:rPr>
        <w:rFonts w:cs="Arial"/>
        <w:szCs w:val="18"/>
      </w:rPr>
      <w:t xml:space="preserve"> </w:t>
    </w:r>
    <w:r>
      <w:rPr>
        <w:rFonts w:cs="Arial"/>
        <w:szCs w:val="18"/>
      </w:rPr>
      <w:t>202</w:t>
    </w:r>
    <w:r w:rsidR="003E78A5">
      <w:rPr>
        <w:rFonts w:cs="Arial"/>
        <w:szCs w:val="18"/>
      </w:rPr>
      <w:t>1-22</w:t>
    </w:r>
    <w:r w:rsidR="00413DF9">
      <w:rPr>
        <w:rFonts w:cs="Arial"/>
        <w:szCs w:val="18"/>
      </w:rPr>
      <w:tab/>
      <w:t>4</w:t>
    </w:r>
    <w:r w:rsidR="00413DF9" w:rsidRPr="00A43853">
      <w:rPr>
        <w:rFonts w:cs="Arial"/>
        <w:szCs w:val="18"/>
      </w:rPr>
      <w:t xml:space="preserve"> - </w:t>
    </w:r>
    <w:r w:rsidR="00413DF9" w:rsidRPr="00A43853">
      <w:rPr>
        <w:rFonts w:cs="Arial"/>
        <w:szCs w:val="18"/>
      </w:rPr>
      <w:fldChar w:fldCharType="begin"/>
    </w:r>
    <w:r w:rsidR="00413DF9" w:rsidRPr="00A43853">
      <w:rPr>
        <w:rFonts w:cs="Arial"/>
        <w:szCs w:val="18"/>
      </w:rPr>
      <w:instrText xml:space="preserve"> PAGE  \* MERGEFORMAT </w:instrText>
    </w:r>
    <w:r w:rsidR="00413DF9" w:rsidRPr="00A43853">
      <w:rPr>
        <w:rFonts w:cs="Arial"/>
        <w:szCs w:val="18"/>
      </w:rPr>
      <w:fldChar w:fldCharType="separate"/>
    </w:r>
    <w:r w:rsidR="00413DF9">
      <w:rPr>
        <w:rFonts w:cs="Arial"/>
        <w:szCs w:val="18"/>
      </w:rPr>
      <w:t>1</w:t>
    </w:r>
    <w:r w:rsidR="00413DF9" w:rsidRPr="00A43853">
      <w:rPr>
        <w:rFonts w:cs="Arial"/>
        <w:szCs w:val="18"/>
      </w:rP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F7B041" w14:textId="77777777" w:rsidR="00080D58" w:rsidRPr="00A43853" w:rsidRDefault="00C273EC" w:rsidP="001D4F21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rFonts w:cs="Arial"/>
        <w:szCs w:val="18"/>
      </w:rPr>
    </w:pPr>
    <w:r>
      <w:rPr>
        <w:rFonts w:cs="Arial"/>
        <w:szCs w:val="18"/>
      </w:rPr>
      <w:t>4</w:t>
    </w:r>
    <w:r w:rsidRPr="00A43853">
      <w:rPr>
        <w:rFonts w:cs="Arial"/>
        <w:szCs w:val="18"/>
      </w:rPr>
      <w:t xml:space="preserve"> - </w:t>
    </w:r>
    <w:r w:rsidRPr="00A43853">
      <w:rPr>
        <w:rFonts w:cs="Arial"/>
        <w:szCs w:val="18"/>
      </w:rPr>
      <w:fldChar w:fldCharType="begin"/>
    </w:r>
    <w:r w:rsidRPr="00A43853">
      <w:rPr>
        <w:rFonts w:cs="Arial"/>
        <w:szCs w:val="18"/>
      </w:rPr>
      <w:instrText xml:space="preserve"> PAGE  \* MERGEFORMAT </w:instrText>
    </w:r>
    <w:r w:rsidRPr="00A43853">
      <w:rPr>
        <w:rFonts w:cs="Arial"/>
        <w:szCs w:val="18"/>
      </w:rPr>
      <w:fldChar w:fldCharType="separate"/>
    </w:r>
    <w:r>
      <w:rPr>
        <w:rFonts w:cs="Arial"/>
        <w:szCs w:val="18"/>
      </w:rPr>
      <w:t>2</w:t>
    </w:r>
    <w:r w:rsidRPr="00A43853">
      <w:rPr>
        <w:rFonts w:cs="Arial"/>
        <w:szCs w:val="18"/>
      </w:rPr>
      <w:fldChar w:fldCharType="end"/>
    </w:r>
    <w:r>
      <w:rPr>
        <w:rFonts w:cs="Arial"/>
        <w:szCs w:val="18"/>
      </w:rPr>
      <w:tab/>
    </w:r>
    <w:r w:rsidR="00C36F66">
      <w:rPr>
        <w:rFonts w:cs="Arial"/>
        <w:szCs w:val="18"/>
      </w:rPr>
      <w:t>Agency Financial Statements 20</w:t>
    </w:r>
    <w:r w:rsidR="004E5941">
      <w:rPr>
        <w:rFonts w:cs="Arial"/>
        <w:szCs w:val="18"/>
      </w:rPr>
      <w:t>21-22</w:t>
    </w:r>
    <w:r w:rsidR="00C36F66">
      <w:rPr>
        <w:rFonts w:cs="Arial"/>
        <w:szCs w:val="18"/>
      </w:rPr>
      <w:t xml:space="preserve"> </w: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A8A923" w14:textId="14C208E3" w:rsidR="006A4642" w:rsidRPr="00A43853" w:rsidRDefault="006A4642" w:rsidP="001D4F21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rFonts w:cs="Arial"/>
        <w:szCs w:val="18"/>
      </w:rPr>
    </w:pPr>
    <w:r>
      <w:rPr>
        <w:rFonts w:cs="Arial"/>
        <w:szCs w:val="18"/>
      </w:rPr>
      <w:t xml:space="preserve">Agency Financial Statements 2021-22 </w:t>
    </w:r>
    <w:r>
      <w:rPr>
        <w:rFonts w:cs="Arial"/>
        <w:szCs w:val="18"/>
      </w:rPr>
      <w:tab/>
      <w:t>4</w:t>
    </w:r>
    <w:r w:rsidRPr="00A43853">
      <w:rPr>
        <w:rFonts w:cs="Arial"/>
        <w:szCs w:val="18"/>
      </w:rPr>
      <w:t xml:space="preserve"> - </w:t>
    </w:r>
    <w:r w:rsidRPr="00A43853">
      <w:rPr>
        <w:rFonts w:cs="Arial"/>
        <w:szCs w:val="18"/>
      </w:rPr>
      <w:fldChar w:fldCharType="begin"/>
    </w:r>
    <w:r w:rsidRPr="00A43853">
      <w:rPr>
        <w:rFonts w:cs="Arial"/>
        <w:szCs w:val="18"/>
      </w:rPr>
      <w:instrText xml:space="preserve"> PAGE  \* MERGEFORMAT </w:instrText>
    </w:r>
    <w:r w:rsidRPr="00A43853">
      <w:rPr>
        <w:rFonts w:cs="Arial"/>
        <w:szCs w:val="18"/>
      </w:rPr>
      <w:fldChar w:fldCharType="separate"/>
    </w:r>
    <w:r>
      <w:rPr>
        <w:rFonts w:cs="Arial"/>
        <w:szCs w:val="18"/>
      </w:rPr>
      <w:t>5</w:t>
    </w:r>
    <w:r w:rsidRPr="00A43853">
      <w:rPr>
        <w:rFonts w:cs="Arial"/>
        <w:szCs w:val="18"/>
      </w:rPr>
      <w:fldChar w:fldCharType="end"/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F24952" w14:textId="1D2B6338" w:rsidR="006A4642" w:rsidRPr="00A43853" w:rsidRDefault="006A4642" w:rsidP="001D4F21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rFonts w:cs="Arial"/>
        <w:szCs w:val="18"/>
      </w:rPr>
    </w:pPr>
    <w:r>
      <w:rPr>
        <w:rFonts w:cs="Arial"/>
        <w:szCs w:val="18"/>
      </w:rPr>
      <w:t>4</w:t>
    </w:r>
    <w:r w:rsidRPr="00A43853">
      <w:rPr>
        <w:rFonts w:cs="Arial"/>
        <w:szCs w:val="18"/>
      </w:rPr>
      <w:t xml:space="preserve"> - </w:t>
    </w:r>
    <w:r w:rsidRPr="00A43853">
      <w:rPr>
        <w:rFonts w:cs="Arial"/>
        <w:szCs w:val="18"/>
      </w:rPr>
      <w:fldChar w:fldCharType="begin"/>
    </w:r>
    <w:r w:rsidRPr="00A43853">
      <w:rPr>
        <w:rFonts w:cs="Arial"/>
        <w:szCs w:val="18"/>
      </w:rPr>
      <w:instrText xml:space="preserve"> PAGE  \* MERGEFORMAT </w:instrText>
    </w:r>
    <w:r w:rsidRPr="00A43853">
      <w:rPr>
        <w:rFonts w:cs="Arial"/>
        <w:szCs w:val="18"/>
      </w:rPr>
      <w:fldChar w:fldCharType="separate"/>
    </w:r>
    <w:r>
      <w:rPr>
        <w:rFonts w:cs="Arial"/>
        <w:szCs w:val="18"/>
      </w:rPr>
      <w:t>8</w:t>
    </w:r>
    <w:r w:rsidRPr="00A43853">
      <w:rPr>
        <w:rFonts w:cs="Arial"/>
        <w:szCs w:val="18"/>
      </w:rPr>
      <w:fldChar w:fldCharType="end"/>
    </w:r>
    <w:r>
      <w:rPr>
        <w:rFonts w:cs="Arial"/>
        <w:szCs w:val="18"/>
      </w:rPr>
      <w:tab/>
      <w:t>Agency Financial Statements 2021-22</w:t>
    </w: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CFBAEF" w14:textId="79CE36E9" w:rsidR="006A4642" w:rsidRPr="00A43853" w:rsidRDefault="006A4642" w:rsidP="001D4F21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rFonts w:cs="Arial"/>
        <w:szCs w:val="18"/>
      </w:rPr>
    </w:pPr>
    <w:r>
      <w:rPr>
        <w:rFonts w:cs="Arial"/>
        <w:szCs w:val="18"/>
      </w:rPr>
      <w:t>Agency Financial Statements 2021-22</w:t>
    </w:r>
    <w:r>
      <w:rPr>
        <w:rFonts w:cs="Arial"/>
        <w:szCs w:val="18"/>
      </w:rPr>
      <w:tab/>
      <w:t>4</w:t>
    </w:r>
    <w:r w:rsidRPr="00A43853">
      <w:rPr>
        <w:rFonts w:cs="Arial"/>
        <w:szCs w:val="18"/>
      </w:rPr>
      <w:t xml:space="preserve"> - </w:t>
    </w:r>
    <w:r w:rsidRPr="00A43853">
      <w:rPr>
        <w:rFonts w:cs="Arial"/>
        <w:szCs w:val="18"/>
      </w:rPr>
      <w:fldChar w:fldCharType="begin"/>
    </w:r>
    <w:r w:rsidRPr="00A43853">
      <w:rPr>
        <w:rFonts w:cs="Arial"/>
        <w:szCs w:val="18"/>
      </w:rPr>
      <w:instrText xml:space="preserve"> PAGE  \* MERGEFORMAT </w:instrText>
    </w:r>
    <w:r w:rsidRPr="00A43853">
      <w:rPr>
        <w:rFonts w:cs="Arial"/>
        <w:szCs w:val="18"/>
      </w:rPr>
      <w:fldChar w:fldCharType="separate"/>
    </w:r>
    <w:r>
      <w:rPr>
        <w:rFonts w:cs="Arial"/>
        <w:szCs w:val="18"/>
      </w:rPr>
      <w:t>11</w:t>
    </w:r>
    <w:r w:rsidRPr="00A43853">
      <w:rPr>
        <w:rFonts w:cs="Arial"/>
        <w:szCs w:val="18"/>
      </w:rPr>
      <w:fldChar w:fldCharType="end"/>
    </w: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60F719" w14:textId="65A367ED" w:rsidR="00882676" w:rsidRPr="00A43853" w:rsidRDefault="00882676" w:rsidP="001D4F21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rFonts w:cs="Arial"/>
        <w:szCs w:val="18"/>
      </w:rPr>
    </w:pPr>
    <w:r>
      <w:rPr>
        <w:rFonts w:cs="Arial"/>
        <w:szCs w:val="18"/>
      </w:rPr>
      <w:t>4</w:t>
    </w:r>
    <w:r w:rsidRPr="00A43853">
      <w:rPr>
        <w:rFonts w:cs="Arial"/>
        <w:szCs w:val="18"/>
      </w:rPr>
      <w:t xml:space="preserve"> - </w:t>
    </w:r>
    <w:r w:rsidRPr="00A43853">
      <w:rPr>
        <w:rFonts w:cs="Arial"/>
        <w:szCs w:val="18"/>
      </w:rPr>
      <w:fldChar w:fldCharType="begin"/>
    </w:r>
    <w:r w:rsidRPr="00A43853">
      <w:rPr>
        <w:rFonts w:cs="Arial"/>
        <w:szCs w:val="18"/>
      </w:rPr>
      <w:instrText xml:space="preserve"> PAGE  \* MERGEFORMAT </w:instrText>
    </w:r>
    <w:r w:rsidRPr="00A43853">
      <w:rPr>
        <w:rFonts w:cs="Arial"/>
        <w:szCs w:val="18"/>
      </w:rPr>
      <w:fldChar w:fldCharType="separate"/>
    </w:r>
    <w:r>
      <w:rPr>
        <w:rFonts w:cs="Arial"/>
        <w:szCs w:val="18"/>
      </w:rPr>
      <w:t>14</w:t>
    </w:r>
    <w:r w:rsidRPr="00A43853">
      <w:rPr>
        <w:rFonts w:cs="Arial"/>
        <w:szCs w:val="18"/>
      </w:rPr>
      <w:fldChar w:fldCharType="end"/>
    </w:r>
    <w:r>
      <w:rPr>
        <w:rFonts w:cs="Arial"/>
        <w:szCs w:val="18"/>
      </w:rPr>
      <w:tab/>
      <w:t>Agency Financial Statements 2021-22</w:t>
    </w: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DECF59" w14:textId="60B5DAAD" w:rsidR="00BD2707" w:rsidRPr="00A43853" w:rsidRDefault="00BD2707" w:rsidP="001D4F21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rFonts w:cs="Arial"/>
        <w:szCs w:val="18"/>
      </w:rPr>
    </w:pPr>
    <w:r>
      <w:rPr>
        <w:rFonts w:cs="Arial"/>
        <w:szCs w:val="18"/>
      </w:rPr>
      <w:t>Agency Financial Statements 2021-22</w:t>
    </w:r>
    <w:r>
      <w:rPr>
        <w:rFonts w:cs="Arial"/>
        <w:szCs w:val="18"/>
      </w:rPr>
      <w:tab/>
      <w:t>4</w:t>
    </w:r>
    <w:r w:rsidRPr="00A43853">
      <w:rPr>
        <w:rFonts w:cs="Arial"/>
        <w:szCs w:val="18"/>
      </w:rPr>
      <w:t xml:space="preserve"> - </w:t>
    </w:r>
    <w:r w:rsidRPr="00A43853">
      <w:rPr>
        <w:rFonts w:cs="Arial"/>
        <w:szCs w:val="18"/>
      </w:rPr>
      <w:fldChar w:fldCharType="begin"/>
    </w:r>
    <w:r w:rsidRPr="00A43853">
      <w:rPr>
        <w:rFonts w:cs="Arial"/>
        <w:szCs w:val="18"/>
      </w:rPr>
      <w:instrText xml:space="preserve"> PAGE  \* MERGEFORMAT </w:instrText>
    </w:r>
    <w:r w:rsidRPr="00A43853">
      <w:rPr>
        <w:rFonts w:cs="Arial"/>
        <w:szCs w:val="18"/>
      </w:rPr>
      <w:fldChar w:fldCharType="separate"/>
    </w:r>
    <w:r>
      <w:rPr>
        <w:rFonts w:cs="Arial"/>
        <w:szCs w:val="18"/>
      </w:rPr>
      <w:t>17</w:t>
    </w:r>
    <w:r w:rsidRPr="00A43853">
      <w:rPr>
        <w:rFonts w:cs="Arial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386170F" w14:textId="77777777" w:rsidR="00E93453" w:rsidRDefault="00E93453">
      <w:pPr>
        <w:spacing w:before="120"/>
      </w:pPr>
      <w:r>
        <w:separator/>
      </w:r>
    </w:p>
    <w:p w14:paraId="4A2F5472" w14:textId="77777777" w:rsidR="00E93453" w:rsidRDefault="00E93453"/>
  </w:footnote>
  <w:footnote w:type="continuationSeparator" w:id="0">
    <w:p w14:paraId="4041B172" w14:textId="77777777" w:rsidR="00E93453" w:rsidRDefault="00E93453">
      <w:pPr>
        <w:spacing w:before="120"/>
      </w:pPr>
      <w:r>
        <w:continuationSeparator/>
      </w:r>
    </w:p>
    <w:p w14:paraId="33412ADF" w14:textId="77777777" w:rsidR="00E93453" w:rsidRDefault="00E93453"/>
  </w:footnote>
  <w:footnote w:type="continuationNotice" w:id="1">
    <w:p w14:paraId="0737E247" w14:textId="77777777" w:rsidR="00E93453" w:rsidRDefault="00E93453">
      <w:pPr>
        <w:rPr>
          <w:sz w:val="16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119E0B" w14:textId="77777777" w:rsidR="00413DF9" w:rsidRPr="00D67CF6" w:rsidRDefault="00413DF9" w:rsidP="00413DF9">
    <w:pPr>
      <w:pStyle w:val="HeaderHeading"/>
      <w:pageBreakBefore w:val="0"/>
      <w:pBdr>
        <w:bottom w:val="single" w:sz="4" w:space="4" w:color="auto"/>
      </w:pBdr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Planning, Industry and Environment Cluster</w:t>
    </w:r>
  </w:p>
  <w:p w14:paraId="72E5C652" w14:textId="77777777" w:rsidR="00413DF9" w:rsidRDefault="00413DF9">
    <w:pPr>
      <w:pStyle w:val="Header"/>
    </w:pP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D93485" w14:textId="08C8121B" w:rsidR="006A4642" w:rsidRPr="00D67CF6" w:rsidRDefault="006A4642" w:rsidP="00C91788">
    <w:pPr>
      <w:pStyle w:val="HeaderHeading"/>
      <w:pageBreakBefore w:val="0"/>
      <w:pBdr>
        <w:bottom w:val="single" w:sz="4" w:space="2" w:color="auto"/>
      </w:pBdr>
      <w:jc w:val="right"/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Environmental Trust</w:t>
    </w:r>
  </w:p>
  <w:p w14:paraId="63C0C63B" w14:textId="77777777" w:rsidR="006A4642" w:rsidRDefault="006A4642" w:rsidP="00707DF9"/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AFD376" w14:textId="55F84DD4" w:rsidR="006A4642" w:rsidRPr="00D67CF6" w:rsidRDefault="006A4642" w:rsidP="006A4642">
    <w:pPr>
      <w:pStyle w:val="HeaderHeading"/>
      <w:pageBreakBefore w:val="0"/>
      <w:pBdr>
        <w:bottom w:val="single" w:sz="4" w:space="2" w:color="auto"/>
      </w:pBdr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Environmental Trust</w:t>
    </w: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5D4100" w14:textId="435B95AE" w:rsidR="006A4642" w:rsidRPr="00D67CF6" w:rsidRDefault="006A4642" w:rsidP="00C91788">
    <w:pPr>
      <w:pStyle w:val="HeaderHeading"/>
      <w:pageBreakBefore w:val="0"/>
      <w:pBdr>
        <w:bottom w:val="single" w:sz="4" w:space="2" w:color="auto"/>
      </w:pBdr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Natural Resources Commission</w:t>
    </w:r>
  </w:p>
  <w:p w14:paraId="0F936CBA" w14:textId="77777777" w:rsidR="006A4642" w:rsidRPr="006577AE" w:rsidRDefault="006A4642" w:rsidP="00AE0730">
    <w:pPr>
      <w:pStyle w:val="Header"/>
    </w:pPr>
  </w:p>
</w:hdr>
</file>

<file path=word/header1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6151DC" w14:textId="64C6B170" w:rsidR="006A4642" w:rsidRPr="00D67CF6" w:rsidRDefault="006A4642" w:rsidP="00C91788">
    <w:pPr>
      <w:pStyle w:val="HeaderHeading"/>
      <w:pageBreakBefore w:val="0"/>
      <w:pBdr>
        <w:bottom w:val="single" w:sz="4" w:space="2" w:color="auto"/>
      </w:pBdr>
      <w:jc w:val="right"/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Natural Resources Commission</w:t>
    </w:r>
  </w:p>
  <w:p w14:paraId="7F8E2CA0" w14:textId="77777777" w:rsidR="006A4642" w:rsidRDefault="006A4642" w:rsidP="00707DF9"/>
</w:hdr>
</file>

<file path=word/header1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AC5D6B" w14:textId="3EA41164" w:rsidR="006A4642" w:rsidRPr="00D67CF6" w:rsidRDefault="006A4642" w:rsidP="006A4642">
    <w:pPr>
      <w:pStyle w:val="HeaderHeading"/>
      <w:pageBreakBefore w:val="0"/>
      <w:pBdr>
        <w:bottom w:val="single" w:sz="4" w:space="2" w:color="auto"/>
      </w:pBdr>
      <w:jc w:val="right"/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Natural Resources Commission</w:t>
    </w:r>
  </w:p>
</w:hdr>
</file>

<file path=word/header1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0AD5A71" w14:textId="7EA60FFC" w:rsidR="00882676" w:rsidRPr="00D67CF6" w:rsidRDefault="00882676" w:rsidP="00C91788">
    <w:pPr>
      <w:pStyle w:val="HeaderHeading"/>
      <w:pageBreakBefore w:val="0"/>
      <w:pBdr>
        <w:bottom w:val="single" w:sz="4" w:space="2" w:color="auto"/>
      </w:pBdr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Royal Botanic Gardens and Domain Trust</w:t>
    </w:r>
  </w:p>
  <w:p w14:paraId="357367A2" w14:textId="77777777" w:rsidR="00882676" w:rsidRPr="006577AE" w:rsidRDefault="00882676" w:rsidP="00AE0730">
    <w:pPr>
      <w:pStyle w:val="Header"/>
    </w:pPr>
  </w:p>
</w:hdr>
</file>

<file path=word/header1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FF5084" w14:textId="1CE9C511" w:rsidR="00882676" w:rsidRPr="00D67CF6" w:rsidRDefault="00882676" w:rsidP="00C91788">
    <w:pPr>
      <w:pStyle w:val="HeaderHeading"/>
      <w:pageBreakBefore w:val="0"/>
      <w:pBdr>
        <w:bottom w:val="single" w:sz="4" w:space="2" w:color="auto"/>
      </w:pBdr>
      <w:jc w:val="right"/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Royal Botanic Gardens and Domain Trust</w:t>
    </w:r>
  </w:p>
  <w:p w14:paraId="24C0D097" w14:textId="77777777" w:rsidR="00882676" w:rsidRDefault="00882676" w:rsidP="00707DF9"/>
</w:hdr>
</file>

<file path=word/header1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02042D" w14:textId="072A5825" w:rsidR="006A4642" w:rsidRPr="00D67CF6" w:rsidRDefault="00882676" w:rsidP="006A4642">
    <w:pPr>
      <w:pStyle w:val="HeaderHeading"/>
      <w:pageBreakBefore w:val="0"/>
      <w:pBdr>
        <w:bottom w:val="single" w:sz="4" w:space="2" w:color="auto"/>
      </w:pBdr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Royal Botanic Gardens and Domain Trust</w:t>
    </w:r>
  </w:p>
</w:hdr>
</file>

<file path=word/header1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52B83C" w14:textId="5D8B0C17" w:rsidR="00BD2707" w:rsidRPr="00D67CF6" w:rsidRDefault="00BD2707" w:rsidP="00C91788">
    <w:pPr>
      <w:pStyle w:val="HeaderHeading"/>
      <w:pageBreakBefore w:val="0"/>
      <w:pBdr>
        <w:bottom w:val="single" w:sz="4" w:space="2" w:color="auto"/>
      </w:pBdr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Sydney Olympic Park Authority</w:t>
    </w:r>
  </w:p>
  <w:p w14:paraId="5C7298DB" w14:textId="77777777" w:rsidR="00BD2707" w:rsidRPr="006577AE" w:rsidRDefault="00BD2707" w:rsidP="00AE0730">
    <w:pPr>
      <w:pStyle w:val="Header"/>
    </w:pPr>
  </w:p>
</w:hdr>
</file>

<file path=word/header1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544397" w14:textId="2E4B8ECF" w:rsidR="00BD2707" w:rsidRPr="00D67CF6" w:rsidRDefault="00BD2707" w:rsidP="00C91788">
    <w:pPr>
      <w:pStyle w:val="HeaderHeading"/>
      <w:pageBreakBefore w:val="0"/>
      <w:pBdr>
        <w:bottom w:val="single" w:sz="4" w:space="2" w:color="auto"/>
      </w:pBdr>
      <w:jc w:val="right"/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Sydney Olympic Park Authority</w:t>
    </w:r>
  </w:p>
  <w:p w14:paraId="62B1D91C" w14:textId="77777777" w:rsidR="00BD2707" w:rsidRDefault="00BD2707" w:rsidP="00707DF9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BDCBD3" w14:textId="77777777" w:rsidR="00413DF9" w:rsidRPr="00D67CF6" w:rsidRDefault="00413DF9" w:rsidP="00413DF9">
    <w:pPr>
      <w:pStyle w:val="HeaderHeading"/>
      <w:pageBreakBefore w:val="0"/>
      <w:pBdr>
        <w:bottom w:val="single" w:sz="4" w:space="4" w:color="auto"/>
      </w:pBdr>
      <w:jc w:val="right"/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Planning, Industry and Environment Cluster</w:t>
    </w:r>
  </w:p>
  <w:p w14:paraId="48B4D2AD" w14:textId="77777777" w:rsidR="00413DF9" w:rsidRDefault="00413DF9">
    <w:pPr>
      <w:pStyle w:val="Header"/>
    </w:pPr>
  </w:p>
</w:hdr>
</file>

<file path=word/header2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D5DEFF" w14:textId="2396952D" w:rsidR="00882676" w:rsidRPr="00D67CF6" w:rsidRDefault="00BD2707" w:rsidP="00882676">
    <w:pPr>
      <w:pStyle w:val="HeaderHeading"/>
      <w:pageBreakBefore w:val="0"/>
      <w:pBdr>
        <w:bottom w:val="single" w:sz="4" w:space="2" w:color="auto"/>
      </w:pBdr>
      <w:jc w:val="right"/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Sydney Olympic Park Authority</w:t>
    </w:r>
  </w:p>
</w:hdr>
</file>

<file path=word/header2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1D05B4" w14:textId="614B92A1" w:rsidR="00BD2707" w:rsidRPr="00D67CF6" w:rsidRDefault="00BD2707" w:rsidP="00C91788">
    <w:pPr>
      <w:pStyle w:val="HeaderHeading"/>
      <w:pageBreakBefore w:val="0"/>
      <w:pBdr>
        <w:bottom w:val="single" w:sz="4" w:space="2" w:color="auto"/>
      </w:pBdr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Aboriginal Housing Office</w:t>
    </w:r>
  </w:p>
  <w:p w14:paraId="7570B024" w14:textId="77777777" w:rsidR="00BD2707" w:rsidRPr="006577AE" w:rsidRDefault="00BD2707" w:rsidP="00AE0730">
    <w:pPr>
      <w:pStyle w:val="Header"/>
    </w:pPr>
  </w:p>
</w:hdr>
</file>

<file path=word/header2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CBFBE2" w14:textId="7587F375" w:rsidR="00BD2707" w:rsidRPr="00D67CF6" w:rsidRDefault="00BD2707" w:rsidP="00C91788">
    <w:pPr>
      <w:pStyle w:val="HeaderHeading"/>
      <w:pageBreakBefore w:val="0"/>
      <w:pBdr>
        <w:bottom w:val="single" w:sz="4" w:space="2" w:color="auto"/>
      </w:pBdr>
      <w:jc w:val="right"/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Aboriginal Housing Office</w:t>
    </w:r>
  </w:p>
  <w:p w14:paraId="3A8AF1A8" w14:textId="77777777" w:rsidR="00BD2707" w:rsidRDefault="00BD2707" w:rsidP="00707DF9"/>
</w:hdr>
</file>

<file path=word/header2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A81AE89" w14:textId="1731CE2D" w:rsidR="00BD2707" w:rsidRPr="00D67CF6" w:rsidRDefault="00BD2707" w:rsidP="00BD2707">
    <w:pPr>
      <w:pStyle w:val="HeaderHeading"/>
      <w:pageBreakBefore w:val="0"/>
      <w:pBdr>
        <w:bottom w:val="single" w:sz="4" w:space="2" w:color="auto"/>
      </w:pBdr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Aboriginal Housing Office</w:t>
    </w:r>
  </w:p>
</w:hdr>
</file>

<file path=word/header2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F766B3" w14:textId="3A83669E" w:rsidR="007252C7" w:rsidRPr="00D67CF6" w:rsidRDefault="007252C7" w:rsidP="00C91788">
    <w:pPr>
      <w:pStyle w:val="HeaderHeading"/>
      <w:pageBreakBefore w:val="0"/>
      <w:pBdr>
        <w:bottom w:val="single" w:sz="4" w:space="2" w:color="auto"/>
      </w:pBdr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Biodiversity Conservation Trust of NSW</w:t>
    </w:r>
  </w:p>
  <w:p w14:paraId="2A2B9E78" w14:textId="77777777" w:rsidR="007252C7" w:rsidRPr="006577AE" w:rsidRDefault="007252C7" w:rsidP="00AE0730">
    <w:pPr>
      <w:pStyle w:val="Header"/>
    </w:pPr>
  </w:p>
</w:hdr>
</file>

<file path=word/header2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5051E4" w14:textId="675772D0" w:rsidR="007252C7" w:rsidRPr="00D67CF6" w:rsidRDefault="007252C7" w:rsidP="00C91788">
    <w:pPr>
      <w:pStyle w:val="HeaderHeading"/>
      <w:pageBreakBefore w:val="0"/>
      <w:pBdr>
        <w:bottom w:val="single" w:sz="4" w:space="2" w:color="auto"/>
      </w:pBdr>
      <w:jc w:val="right"/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Biodiversity Conservation Trust of NSW</w:t>
    </w:r>
  </w:p>
  <w:p w14:paraId="7362659A" w14:textId="77777777" w:rsidR="007252C7" w:rsidRDefault="007252C7" w:rsidP="00707DF9"/>
</w:hdr>
</file>

<file path=word/header2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B14A94" w14:textId="169A9681" w:rsidR="00BD2707" w:rsidRPr="00D67CF6" w:rsidRDefault="007252C7" w:rsidP="00BD2707">
    <w:pPr>
      <w:pStyle w:val="HeaderHeading"/>
      <w:pageBreakBefore w:val="0"/>
      <w:pBdr>
        <w:bottom w:val="single" w:sz="4" w:space="2" w:color="auto"/>
      </w:pBdr>
      <w:jc w:val="right"/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Biodiversity Conservation Trust of NSW</w:t>
    </w:r>
  </w:p>
</w:hdr>
</file>

<file path=word/header2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BE7031" w14:textId="6DDC48AC" w:rsidR="00743D7D" w:rsidRPr="00743D7D" w:rsidRDefault="00743D7D" w:rsidP="00743D7D">
    <w:pPr>
      <w:pStyle w:val="HeaderHeading"/>
      <w:pageBreakBefore w:val="0"/>
      <w:pBdr>
        <w:bottom w:val="single" w:sz="4" w:space="2" w:color="auto"/>
      </w:pBdr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Centennial Park and Moore Park Trust</w:t>
    </w:r>
  </w:p>
</w:hdr>
</file>

<file path=word/header2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AEBFAB" w14:textId="3A24D1F4" w:rsidR="00743D7D" w:rsidRPr="00D67CF6" w:rsidRDefault="00743D7D" w:rsidP="00C91788">
    <w:pPr>
      <w:pStyle w:val="HeaderHeading"/>
      <w:pageBreakBefore w:val="0"/>
      <w:pBdr>
        <w:bottom w:val="single" w:sz="4" w:space="2" w:color="auto"/>
      </w:pBdr>
      <w:jc w:val="right"/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Centennial Park and Moore Park Trust</w:t>
    </w:r>
  </w:p>
  <w:p w14:paraId="68FBD0AB" w14:textId="77777777" w:rsidR="00743D7D" w:rsidRDefault="00743D7D" w:rsidP="00707DF9"/>
</w:hdr>
</file>

<file path=word/header2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2F0095" w14:textId="799BC2CD" w:rsidR="007252C7" w:rsidRPr="00D67CF6" w:rsidRDefault="007252C7" w:rsidP="007252C7">
    <w:pPr>
      <w:pStyle w:val="HeaderHeading"/>
      <w:pageBreakBefore w:val="0"/>
      <w:pBdr>
        <w:bottom w:val="single" w:sz="4" w:space="2" w:color="auto"/>
      </w:pBdr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Centennial Park</w:t>
    </w:r>
    <w:r w:rsidR="00743D7D">
      <w:rPr>
        <w:rFonts w:ascii="Arial" w:hAnsi="Arial"/>
        <w:sz w:val="18"/>
        <w:szCs w:val="18"/>
      </w:rPr>
      <w:t xml:space="preserve"> and Moore Park Trust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767855" w14:textId="77777777" w:rsidR="00584EF2" w:rsidRPr="00D67CF6" w:rsidRDefault="00C273EC" w:rsidP="00C91788">
    <w:pPr>
      <w:pStyle w:val="HeaderHeading"/>
      <w:pageBreakBefore w:val="0"/>
      <w:pBdr>
        <w:bottom w:val="single" w:sz="4" w:space="2" w:color="auto"/>
      </w:pBdr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Department of Planning, Industry and Environment</w:t>
    </w:r>
  </w:p>
  <w:p w14:paraId="2FF33889" w14:textId="77777777" w:rsidR="006A4915" w:rsidRPr="006577AE" w:rsidRDefault="006A4915" w:rsidP="00AE0730">
    <w:pPr>
      <w:pStyle w:val="Header"/>
    </w:pPr>
  </w:p>
</w:hdr>
</file>

<file path=word/header3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29A679" w14:textId="199C3584" w:rsidR="00FA27E4" w:rsidRPr="00FA27E4" w:rsidRDefault="00FA27E4" w:rsidP="00FA27E4">
    <w:pPr>
      <w:pStyle w:val="HeaderHeading"/>
      <w:pageBreakBefore w:val="0"/>
      <w:pBdr>
        <w:bottom w:val="single" w:sz="4" w:space="2" w:color="auto"/>
      </w:pBdr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Hunter and Central Coast Development Corporation</w:t>
    </w:r>
  </w:p>
</w:hdr>
</file>

<file path=word/header3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58E048" w14:textId="636F6B77" w:rsidR="00FA27E4" w:rsidRPr="00D67CF6" w:rsidRDefault="00FA27E4" w:rsidP="00C91788">
    <w:pPr>
      <w:pStyle w:val="HeaderHeading"/>
      <w:pageBreakBefore w:val="0"/>
      <w:pBdr>
        <w:bottom w:val="single" w:sz="4" w:space="2" w:color="auto"/>
      </w:pBdr>
      <w:jc w:val="right"/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Hunter and Central Coast Development Corporation</w:t>
    </w:r>
  </w:p>
  <w:p w14:paraId="70A0FF16" w14:textId="77777777" w:rsidR="00FA27E4" w:rsidRDefault="00FA27E4" w:rsidP="00707DF9"/>
</w:hdr>
</file>

<file path=word/header3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67BDE6" w14:textId="0786E1F1" w:rsidR="00743D7D" w:rsidRPr="00D67CF6" w:rsidRDefault="00FA27E4" w:rsidP="00743D7D">
    <w:pPr>
      <w:pStyle w:val="HeaderHeading"/>
      <w:pageBreakBefore w:val="0"/>
      <w:pBdr>
        <w:bottom w:val="single" w:sz="4" w:space="2" w:color="auto"/>
      </w:pBdr>
      <w:jc w:val="right"/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Hunter and Central Coast Development Corporation</w:t>
    </w:r>
  </w:p>
</w:hdr>
</file>

<file path=word/header3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2BF686" w14:textId="02E29321" w:rsidR="00A9663C" w:rsidRPr="00FA27E4" w:rsidRDefault="00A9663C" w:rsidP="00FA27E4">
    <w:pPr>
      <w:pStyle w:val="HeaderHeading"/>
      <w:pageBreakBefore w:val="0"/>
      <w:pBdr>
        <w:bottom w:val="single" w:sz="4" w:space="2" w:color="auto"/>
      </w:pBdr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Lands Administration Ministerial Corporation</w:t>
    </w:r>
  </w:p>
</w:hdr>
</file>

<file path=word/header3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20C1DF" w14:textId="2384F809" w:rsidR="00A9663C" w:rsidRPr="00D67CF6" w:rsidRDefault="00A9663C" w:rsidP="00C91788">
    <w:pPr>
      <w:pStyle w:val="HeaderHeading"/>
      <w:pageBreakBefore w:val="0"/>
      <w:pBdr>
        <w:bottom w:val="single" w:sz="4" w:space="2" w:color="auto"/>
      </w:pBdr>
      <w:jc w:val="right"/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Lands Administration Ministerial Corporation</w:t>
    </w:r>
  </w:p>
  <w:p w14:paraId="6DBA72DB" w14:textId="77777777" w:rsidR="00A9663C" w:rsidRDefault="00A9663C" w:rsidP="00707DF9"/>
</w:hdr>
</file>

<file path=word/header3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126C52" w14:textId="6BC3C0C9" w:rsidR="00FA27E4" w:rsidRPr="00D67CF6" w:rsidRDefault="00A9663C" w:rsidP="00FA27E4">
    <w:pPr>
      <w:pStyle w:val="HeaderHeading"/>
      <w:pageBreakBefore w:val="0"/>
      <w:pBdr>
        <w:bottom w:val="single" w:sz="4" w:space="2" w:color="auto"/>
      </w:pBdr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Lands Administration Ministerial Corporation</w:t>
    </w:r>
  </w:p>
</w:hdr>
</file>

<file path=word/header3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254E98" w14:textId="36A9B665" w:rsidR="00727344" w:rsidRPr="00FA27E4" w:rsidRDefault="00727344" w:rsidP="00FA27E4">
    <w:pPr>
      <w:pStyle w:val="HeaderHeading"/>
      <w:pageBreakBefore w:val="0"/>
      <w:pBdr>
        <w:bottom w:val="single" w:sz="4" w:space="2" w:color="auto"/>
      </w:pBdr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Luna Park Reserve Trust</w:t>
    </w:r>
  </w:p>
</w:hdr>
</file>

<file path=word/header3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3AF635" w14:textId="2E522567" w:rsidR="00727344" w:rsidRPr="00D67CF6" w:rsidRDefault="00727344" w:rsidP="00C91788">
    <w:pPr>
      <w:pStyle w:val="HeaderHeading"/>
      <w:pageBreakBefore w:val="0"/>
      <w:pBdr>
        <w:bottom w:val="single" w:sz="4" w:space="2" w:color="auto"/>
      </w:pBdr>
      <w:jc w:val="right"/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Luna Park Reserve Trust</w:t>
    </w:r>
  </w:p>
  <w:p w14:paraId="31043858" w14:textId="77777777" w:rsidR="00727344" w:rsidRDefault="00727344" w:rsidP="00707DF9"/>
</w:hdr>
</file>

<file path=word/header3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502D99" w14:textId="73306D33" w:rsidR="00A9663C" w:rsidRPr="00D67CF6" w:rsidRDefault="00727344" w:rsidP="00A9663C">
    <w:pPr>
      <w:pStyle w:val="HeaderHeading"/>
      <w:pageBreakBefore w:val="0"/>
      <w:pBdr>
        <w:bottom w:val="single" w:sz="4" w:space="2" w:color="auto"/>
      </w:pBdr>
      <w:jc w:val="right"/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Luna Park Reserve Trust</w:t>
    </w:r>
  </w:p>
</w:hdr>
</file>

<file path=word/header3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A890BB" w14:textId="0E7F365E" w:rsidR="000F0919" w:rsidRPr="00FA27E4" w:rsidRDefault="000F0919" w:rsidP="00FA27E4">
    <w:pPr>
      <w:pStyle w:val="HeaderHeading"/>
      <w:pageBreakBefore w:val="0"/>
      <w:pBdr>
        <w:bottom w:val="single" w:sz="4" w:space="2" w:color="auto"/>
      </w:pBdr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Planning Ministerial Corporation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0CCA993" w14:textId="77777777" w:rsidR="006A4915" w:rsidRPr="00D67CF6" w:rsidRDefault="00C273EC" w:rsidP="00C91788">
    <w:pPr>
      <w:pStyle w:val="HeaderHeading"/>
      <w:pageBreakBefore w:val="0"/>
      <w:pBdr>
        <w:bottom w:val="single" w:sz="4" w:space="2" w:color="auto"/>
      </w:pBdr>
      <w:jc w:val="right"/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Department of Planning, Industry and Environment</w:t>
    </w:r>
  </w:p>
  <w:p w14:paraId="66924304" w14:textId="77777777" w:rsidR="006A4915" w:rsidRDefault="006A4915" w:rsidP="00707DF9"/>
</w:hdr>
</file>

<file path=word/header4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186BC6" w14:textId="49A5F291" w:rsidR="000F0919" w:rsidRPr="00D67CF6" w:rsidRDefault="000F0919" w:rsidP="00C91788">
    <w:pPr>
      <w:pStyle w:val="HeaderHeading"/>
      <w:pageBreakBefore w:val="0"/>
      <w:pBdr>
        <w:bottom w:val="single" w:sz="4" w:space="2" w:color="auto"/>
      </w:pBdr>
      <w:jc w:val="right"/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Planning Ministerial Corporation</w:t>
    </w:r>
  </w:p>
  <w:p w14:paraId="00EB818C" w14:textId="77777777" w:rsidR="000F0919" w:rsidRDefault="000F0919" w:rsidP="00707DF9"/>
</w:hdr>
</file>

<file path=word/header4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4E3B5E" w14:textId="23627BDD" w:rsidR="00727344" w:rsidRPr="00D67CF6" w:rsidRDefault="000F0919" w:rsidP="00727344">
    <w:pPr>
      <w:pStyle w:val="HeaderHeading"/>
      <w:pageBreakBefore w:val="0"/>
      <w:pBdr>
        <w:bottom w:val="single" w:sz="4" w:space="2" w:color="auto"/>
      </w:pBdr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Planning Ministerial Corporation</w:t>
    </w:r>
  </w:p>
</w:hdr>
</file>

<file path=word/header4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602561" w14:textId="0EB883CF" w:rsidR="000F0919" w:rsidRPr="00FA27E4" w:rsidRDefault="00F01D02" w:rsidP="00FA27E4">
    <w:pPr>
      <w:pStyle w:val="HeaderHeading"/>
      <w:pageBreakBefore w:val="0"/>
      <w:pBdr>
        <w:bottom w:val="single" w:sz="4" w:space="2" w:color="auto"/>
      </w:pBdr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Property NSW</w:t>
    </w:r>
  </w:p>
</w:hdr>
</file>

<file path=word/header4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0CF725" w14:textId="50E61FF9" w:rsidR="00F01D02" w:rsidRPr="00D67CF6" w:rsidRDefault="00F01D02" w:rsidP="00C91788">
    <w:pPr>
      <w:pStyle w:val="HeaderHeading"/>
      <w:pageBreakBefore w:val="0"/>
      <w:pBdr>
        <w:bottom w:val="single" w:sz="4" w:space="2" w:color="auto"/>
      </w:pBdr>
      <w:jc w:val="right"/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Property NSW</w:t>
    </w:r>
  </w:p>
  <w:p w14:paraId="54722EF7" w14:textId="77777777" w:rsidR="00F01D02" w:rsidRDefault="00F01D02" w:rsidP="00707DF9"/>
</w:hdr>
</file>

<file path=word/header4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C67AEB" w14:textId="69CF6114" w:rsidR="000F0919" w:rsidRPr="00D67CF6" w:rsidRDefault="00F01D02" w:rsidP="000F0919">
    <w:pPr>
      <w:pStyle w:val="HeaderHeading"/>
      <w:pageBreakBefore w:val="0"/>
      <w:pBdr>
        <w:bottom w:val="single" w:sz="4" w:space="2" w:color="auto"/>
      </w:pBdr>
      <w:jc w:val="right"/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Property NSW</w:t>
    </w:r>
  </w:p>
</w:hdr>
</file>

<file path=word/header4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6A786B" w14:textId="14FA407C" w:rsidR="00F01D02" w:rsidRPr="00FA27E4" w:rsidRDefault="00F01D02" w:rsidP="00FA27E4">
    <w:pPr>
      <w:pStyle w:val="HeaderHeading"/>
      <w:pageBreakBefore w:val="0"/>
      <w:pBdr>
        <w:bottom w:val="single" w:sz="4" w:space="2" w:color="auto"/>
      </w:pBdr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Water Administration Ministerial Corporation</w:t>
    </w:r>
  </w:p>
</w:hdr>
</file>

<file path=word/header4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E25016" w14:textId="5833F8A0" w:rsidR="00F01D02" w:rsidRPr="00D67CF6" w:rsidRDefault="00F01D02" w:rsidP="00C91788">
    <w:pPr>
      <w:pStyle w:val="HeaderHeading"/>
      <w:pageBreakBefore w:val="0"/>
      <w:pBdr>
        <w:bottom w:val="single" w:sz="4" w:space="2" w:color="auto"/>
      </w:pBdr>
      <w:jc w:val="right"/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Water Administration Ministerial Corporation</w:t>
    </w:r>
  </w:p>
  <w:p w14:paraId="19271338" w14:textId="77777777" w:rsidR="00F01D02" w:rsidRDefault="00F01D02" w:rsidP="00707DF9"/>
</w:hdr>
</file>

<file path=word/header4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F3F154" w14:textId="46457512" w:rsidR="00F01D02" w:rsidRPr="00D67CF6" w:rsidRDefault="00F01D02" w:rsidP="00F01D02">
    <w:pPr>
      <w:pStyle w:val="HeaderHeading"/>
      <w:pageBreakBefore w:val="0"/>
      <w:pBdr>
        <w:bottom w:val="single" w:sz="4" w:space="2" w:color="auto"/>
      </w:pBdr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Water Administration Ministerial Corporation</w:t>
    </w:r>
  </w:p>
</w:hdr>
</file>

<file path=word/header4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1FFBC1" w14:textId="486A9E99" w:rsidR="006A4915" w:rsidRPr="00FA27E4" w:rsidRDefault="00584EF2" w:rsidP="00FA27E4">
    <w:pPr>
      <w:pStyle w:val="HeaderHeading"/>
      <w:pageBreakBefore w:val="0"/>
      <w:pBdr>
        <w:bottom w:val="single" w:sz="4" w:space="2" w:color="auto"/>
      </w:pBdr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Western Sydney Parklands Trust</w:t>
    </w:r>
  </w:p>
</w:hdr>
</file>

<file path=word/header4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E4D41E" w14:textId="65E38256" w:rsidR="006A4915" w:rsidRPr="00D67CF6" w:rsidRDefault="006A4915" w:rsidP="00C91788">
    <w:pPr>
      <w:pStyle w:val="HeaderHeading"/>
      <w:pageBreakBefore w:val="0"/>
      <w:pBdr>
        <w:bottom w:val="single" w:sz="4" w:space="2" w:color="auto"/>
      </w:pBdr>
      <w:jc w:val="right"/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Western Sydney Parklands Trust</w:t>
    </w:r>
  </w:p>
  <w:p w14:paraId="57AA30D4" w14:textId="77777777" w:rsidR="006A4915" w:rsidRDefault="006A4915" w:rsidP="00707DF9"/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21EFC2" w14:textId="77777777" w:rsidR="006A4915" w:rsidRPr="00D67CF6" w:rsidRDefault="004E5941" w:rsidP="00C273EC">
    <w:pPr>
      <w:pStyle w:val="HeaderHeading"/>
      <w:pageBreakBefore w:val="0"/>
      <w:pBdr>
        <w:bottom w:val="single" w:sz="4" w:space="2" w:color="auto"/>
      </w:pBdr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Department of Planning, Industry and Environment</w:t>
    </w:r>
  </w:p>
</w:hdr>
</file>

<file path=word/header5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EB3D90" w14:textId="3D5336A3" w:rsidR="006A4915" w:rsidRPr="00D67CF6" w:rsidRDefault="00CA0FB0" w:rsidP="00C36F66">
    <w:pPr>
      <w:pStyle w:val="HeaderHeading"/>
      <w:pageBreakBefore w:val="0"/>
      <w:pBdr>
        <w:bottom w:val="single" w:sz="4" w:space="2" w:color="auto"/>
      </w:pBdr>
      <w:jc w:val="right"/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Western Sydney Parklands Trust</w: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9FC14C" w14:textId="688A9553" w:rsidR="006A4642" w:rsidRPr="00D67CF6" w:rsidRDefault="006A4642" w:rsidP="00C91788">
    <w:pPr>
      <w:pStyle w:val="HeaderHeading"/>
      <w:pageBreakBefore w:val="0"/>
      <w:pBdr>
        <w:bottom w:val="single" w:sz="4" w:space="2" w:color="auto"/>
      </w:pBdr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Environment Protection Authority</w:t>
    </w:r>
  </w:p>
  <w:p w14:paraId="42C74518" w14:textId="77777777" w:rsidR="006A4642" w:rsidRPr="006577AE" w:rsidRDefault="006A4642" w:rsidP="00AE0730">
    <w:pPr>
      <w:pStyle w:val="Header"/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327473" w14:textId="449ED641" w:rsidR="006A4642" w:rsidRPr="00D67CF6" w:rsidRDefault="006A4642" w:rsidP="00C91788">
    <w:pPr>
      <w:pStyle w:val="HeaderHeading"/>
      <w:pageBreakBefore w:val="0"/>
      <w:pBdr>
        <w:bottom w:val="single" w:sz="4" w:space="2" w:color="auto"/>
      </w:pBdr>
      <w:jc w:val="right"/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Environment Protection Authority</w:t>
    </w:r>
  </w:p>
  <w:p w14:paraId="15AA50B2" w14:textId="77777777" w:rsidR="006A4642" w:rsidRDefault="006A4642" w:rsidP="00707DF9"/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83235A" w14:textId="44C3979D" w:rsidR="006A4642" w:rsidRPr="00D67CF6" w:rsidRDefault="006A4642" w:rsidP="006A4642">
    <w:pPr>
      <w:pStyle w:val="HeaderHeading"/>
      <w:pageBreakBefore w:val="0"/>
      <w:pBdr>
        <w:bottom w:val="single" w:sz="4" w:space="2" w:color="auto"/>
      </w:pBdr>
      <w:jc w:val="right"/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Environment Protection Authority</w:t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863107" w14:textId="13007EB3" w:rsidR="006A4642" w:rsidRPr="00D67CF6" w:rsidRDefault="006A4642" w:rsidP="00C91788">
    <w:pPr>
      <w:pStyle w:val="HeaderHeading"/>
      <w:pageBreakBefore w:val="0"/>
      <w:pBdr>
        <w:bottom w:val="single" w:sz="4" w:space="2" w:color="auto"/>
      </w:pBdr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Environmental Trust</w:t>
    </w:r>
  </w:p>
  <w:p w14:paraId="6813D878" w14:textId="77777777" w:rsidR="006A4642" w:rsidRPr="006577AE" w:rsidRDefault="006A4642" w:rsidP="00AE073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F71415"/>
    <w:multiLevelType w:val="multilevel"/>
    <w:tmpl w:val="15F47DCE"/>
    <w:lvl w:ilvl="0">
      <w:start w:val="1"/>
      <w:numFmt w:val="bullet"/>
      <w:lvlText w:val=""/>
      <w:lvlJc w:val="left"/>
      <w:pPr>
        <w:ind w:left="3950" w:hanging="405"/>
      </w:pPr>
      <w:rPr>
        <w:rFonts w:ascii="Symbol" w:hAnsi="Symbol" w:hint="default"/>
      </w:rPr>
    </w:lvl>
    <w:lvl w:ilvl="1">
      <w:start w:val="3"/>
      <w:numFmt w:val="decimal"/>
      <w:lvlText w:val="%1.%2"/>
      <w:lvlJc w:val="left"/>
      <w:pPr>
        <w:ind w:left="4265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4265" w:hanging="720"/>
      </w:pPr>
      <w:rPr>
        <w:rFonts w:hint="default"/>
      </w:rPr>
    </w:lvl>
    <w:lvl w:ilvl="3">
      <w:start w:val="1"/>
      <w:numFmt w:val="bullet"/>
      <w:lvlText w:val=""/>
      <w:lvlJc w:val="left"/>
      <w:pPr>
        <w:ind w:left="4625" w:hanging="1080"/>
      </w:pPr>
      <w:rPr>
        <w:rFonts w:ascii="Symbol" w:hAnsi="Symbol" w:hint="default"/>
      </w:rPr>
    </w:lvl>
    <w:lvl w:ilvl="4">
      <w:start w:val="1"/>
      <w:numFmt w:val="decimal"/>
      <w:lvlText w:val="%1.%2.%3.%4.%5"/>
      <w:lvlJc w:val="left"/>
      <w:pPr>
        <w:ind w:left="4985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8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45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345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705" w:hanging="2160"/>
      </w:pPr>
      <w:rPr>
        <w:rFonts w:hint="default"/>
      </w:rPr>
    </w:lvl>
  </w:abstractNum>
  <w:abstractNum w:abstractNumId="1" w15:restartNumberingAfterBreak="0">
    <w:nsid w:val="05C74B31"/>
    <w:multiLevelType w:val="hybridMultilevel"/>
    <w:tmpl w:val="930479AC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DE5882"/>
    <w:multiLevelType w:val="hybridMultilevel"/>
    <w:tmpl w:val="022A7A84"/>
    <w:lvl w:ilvl="0" w:tplc="831A0BD4">
      <w:start w:val="1"/>
      <w:numFmt w:val="bullet"/>
      <w:pStyle w:val="Bullet3"/>
      <w:lvlText w:val=""/>
      <w:lvlJc w:val="left"/>
      <w:pPr>
        <w:tabs>
          <w:tab w:val="num" w:pos="1276"/>
        </w:tabs>
        <w:ind w:left="1276" w:hanging="425"/>
      </w:pPr>
      <w:rPr>
        <w:rFonts w:ascii="Symbol" w:hAnsi="Symbol" w:hint="default"/>
        <w:sz w:val="22"/>
      </w:rPr>
    </w:lvl>
    <w:lvl w:ilvl="1" w:tplc="0B96B312">
      <w:numFmt w:val="decimal"/>
      <w:lvlText w:val=""/>
      <w:lvlJc w:val="left"/>
    </w:lvl>
    <w:lvl w:ilvl="2" w:tplc="55FC0072">
      <w:numFmt w:val="decimal"/>
      <w:lvlText w:val=""/>
      <w:lvlJc w:val="left"/>
    </w:lvl>
    <w:lvl w:ilvl="3" w:tplc="531A9526">
      <w:numFmt w:val="decimal"/>
      <w:lvlText w:val=""/>
      <w:lvlJc w:val="left"/>
    </w:lvl>
    <w:lvl w:ilvl="4" w:tplc="773CBABE">
      <w:numFmt w:val="decimal"/>
      <w:lvlText w:val=""/>
      <w:lvlJc w:val="left"/>
    </w:lvl>
    <w:lvl w:ilvl="5" w:tplc="7CA413EE">
      <w:numFmt w:val="decimal"/>
      <w:lvlText w:val=""/>
      <w:lvlJc w:val="left"/>
    </w:lvl>
    <w:lvl w:ilvl="6" w:tplc="FDA69258">
      <w:numFmt w:val="decimal"/>
      <w:lvlText w:val=""/>
      <w:lvlJc w:val="left"/>
    </w:lvl>
    <w:lvl w:ilvl="7" w:tplc="C5BE9992">
      <w:numFmt w:val="decimal"/>
      <w:lvlText w:val=""/>
      <w:lvlJc w:val="left"/>
    </w:lvl>
    <w:lvl w:ilvl="8" w:tplc="EC46D8FC">
      <w:numFmt w:val="decimal"/>
      <w:lvlText w:val=""/>
      <w:lvlJc w:val="left"/>
    </w:lvl>
  </w:abstractNum>
  <w:abstractNum w:abstractNumId="3" w15:restartNumberingAfterBreak="0">
    <w:nsid w:val="0DCB4AFF"/>
    <w:multiLevelType w:val="hybridMultilevel"/>
    <w:tmpl w:val="C4CC58DA"/>
    <w:lvl w:ilvl="0" w:tplc="54B061C6">
      <w:start w:val="1"/>
      <w:numFmt w:val="bullet"/>
      <w:pStyle w:val="ListBullet1"/>
      <w:lvlText w:val=""/>
      <w:lvlJc w:val="left"/>
      <w:pPr>
        <w:tabs>
          <w:tab w:val="num" w:pos="454"/>
        </w:tabs>
        <w:ind w:left="454" w:hanging="454"/>
      </w:pPr>
      <w:rPr>
        <w:rFonts w:ascii="Symbol" w:hAnsi="Symbol" w:hint="default"/>
      </w:rPr>
    </w:lvl>
    <w:lvl w:ilvl="1" w:tplc="5A70E5E4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Arial" w:eastAsia="Times New Roman" w:hAnsi="Arial" w:cs="Arial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7135E3"/>
    <w:multiLevelType w:val="hybridMultilevel"/>
    <w:tmpl w:val="54280FA6"/>
    <w:lvl w:ilvl="0" w:tplc="B3CC1DB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EBC6DF1"/>
    <w:multiLevelType w:val="hybridMultilevel"/>
    <w:tmpl w:val="F4A26DE4"/>
    <w:lvl w:ilvl="0" w:tplc="9172288E">
      <w:start w:val="1"/>
      <w:numFmt w:val="decimal"/>
      <w:pStyle w:val="StyleChart5X12pt"/>
      <w:lvlText w:val="Chart 5.%1:"/>
      <w:lvlJc w:val="left"/>
      <w:pPr>
        <w:ind w:left="720" w:hanging="360"/>
      </w:pPr>
      <w:rPr>
        <w:rFonts w:ascii="Arial" w:hAnsi="Arial" w:hint="default"/>
        <w:b w:val="0"/>
        <w:i/>
        <w:color w:val="4F4F4F"/>
        <w:sz w:val="22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F7D53B3"/>
    <w:multiLevelType w:val="multilevel"/>
    <w:tmpl w:val="A1B8A2D4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7" w15:restartNumberingAfterBreak="0">
    <w:nsid w:val="1241710D"/>
    <w:multiLevelType w:val="hybridMultilevel"/>
    <w:tmpl w:val="419C7C00"/>
    <w:lvl w:ilvl="0" w:tplc="221AA61E">
      <w:start w:val="1"/>
      <w:numFmt w:val="lowerLetter"/>
      <w:lvlText w:val="(%1)"/>
      <w:lvlJc w:val="left"/>
      <w:pPr>
        <w:ind w:left="786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506" w:hanging="360"/>
      </w:pPr>
    </w:lvl>
    <w:lvl w:ilvl="2" w:tplc="0C09001B" w:tentative="1">
      <w:start w:val="1"/>
      <w:numFmt w:val="lowerRoman"/>
      <w:lvlText w:val="%3."/>
      <w:lvlJc w:val="right"/>
      <w:pPr>
        <w:ind w:left="2226" w:hanging="180"/>
      </w:pPr>
    </w:lvl>
    <w:lvl w:ilvl="3" w:tplc="0C09000F" w:tentative="1">
      <w:start w:val="1"/>
      <w:numFmt w:val="decimal"/>
      <w:lvlText w:val="%4."/>
      <w:lvlJc w:val="left"/>
      <w:pPr>
        <w:ind w:left="2946" w:hanging="360"/>
      </w:pPr>
    </w:lvl>
    <w:lvl w:ilvl="4" w:tplc="0C090019" w:tentative="1">
      <w:start w:val="1"/>
      <w:numFmt w:val="lowerLetter"/>
      <w:lvlText w:val="%5."/>
      <w:lvlJc w:val="left"/>
      <w:pPr>
        <w:ind w:left="3666" w:hanging="360"/>
      </w:pPr>
    </w:lvl>
    <w:lvl w:ilvl="5" w:tplc="0C09001B" w:tentative="1">
      <w:start w:val="1"/>
      <w:numFmt w:val="lowerRoman"/>
      <w:lvlText w:val="%6."/>
      <w:lvlJc w:val="right"/>
      <w:pPr>
        <w:ind w:left="4386" w:hanging="180"/>
      </w:pPr>
    </w:lvl>
    <w:lvl w:ilvl="6" w:tplc="0C09000F" w:tentative="1">
      <w:start w:val="1"/>
      <w:numFmt w:val="decimal"/>
      <w:lvlText w:val="%7."/>
      <w:lvlJc w:val="left"/>
      <w:pPr>
        <w:ind w:left="5106" w:hanging="360"/>
      </w:pPr>
    </w:lvl>
    <w:lvl w:ilvl="7" w:tplc="0C090019" w:tentative="1">
      <w:start w:val="1"/>
      <w:numFmt w:val="lowerLetter"/>
      <w:lvlText w:val="%8."/>
      <w:lvlJc w:val="left"/>
      <w:pPr>
        <w:ind w:left="5826" w:hanging="360"/>
      </w:pPr>
    </w:lvl>
    <w:lvl w:ilvl="8" w:tplc="0C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8" w15:restartNumberingAfterBreak="0">
    <w:nsid w:val="124D57BD"/>
    <w:multiLevelType w:val="hybridMultilevel"/>
    <w:tmpl w:val="6B7E59A4"/>
    <w:lvl w:ilvl="0" w:tplc="6DBAFCEA">
      <w:start w:val="1"/>
      <w:numFmt w:val="decimal"/>
      <w:pStyle w:val="41Heading2"/>
      <w:lvlText w:val="4.%1"/>
      <w:lvlJc w:val="left"/>
      <w:pPr>
        <w:ind w:left="720" w:hanging="360"/>
      </w:pPr>
      <w:rPr>
        <w:rFonts w:ascii="Arial Bold" w:hAnsi="Arial Bold" w:hint="default"/>
        <w:b/>
        <w:i w:val="0"/>
        <w:sz w:val="28"/>
        <w:u w:color="00ABE6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2D703E3"/>
    <w:multiLevelType w:val="multilevel"/>
    <w:tmpl w:val="3C1A2956"/>
    <w:lvl w:ilvl="0">
      <w:start w:val="1"/>
      <w:numFmt w:val="bullet"/>
      <w:lvlText w:val="o"/>
      <w:lvlJc w:val="left"/>
      <w:pPr>
        <w:ind w:left="1125" w:hanging="405"/>
      </w:pPr>
      <w:rPr>
        <w:rFonts w:ascii="Courier New" w:hAnsi="Courier New" w:hint="default"/>
      </w:rPr>
    </w:lvl>
    <w:lvl w:ilvl="1">
      <w:start w:val="3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16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16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5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5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880" w:hanging="2160"/>
      </w:pPr>
      <w:rPr>
        <w:rFonts w:hint="default"/>
      </w:rPr>
    </w:lvl>
  </w:abstractNum>
  <w:abstractNum w:abstractNumId="10" w15:restartNumberingAfterBreak="0">
    <w:nsid w:val="20882D80"/>
    <w:multiLevelType w:val="hybridMultilevel"/>
    <w:tmpl w:val="85B03516"/>
    <w:lvl w:ilvl="0" w:tplc="B24225FC">
      <w:start w:val="1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plc="C0CE5B4A" w:tentative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plc="B734F836" w:tentative="1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plc="E9D4F1D8" w:tentative="1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plc="99E67DAC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plc="8C60C72E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plc="CB368BFE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plc="0CD6E268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plc="3E34B570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60121F4"/>
    <w:multiLevelType w:val="hybridMultilevel"/>
    <w:tmpl w:val="38FEB4E2"/>
    <w:lvl w:ilvl="0" w:tplc="F76A2C7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  <w:sz w:val="23"/>
        <w:szCs w:val="23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BC3585"/>
    <w:multiLevelType w:val="hybridMultilevel"/>
    <w:tmpl w:val="BB6A7C52"/>
    <w:lvl w:ilvl="0" w:tplc="BB10007E">
      <w:start w:val="1"/>
      <w:numFmt w:val="bullet"/>
      <w:lvlText w:val=""/>
      <w:lvlJc w:val="left"/>
      <w:pPr>
        <w:ind w:left="5889" w:hanging="360"/>
      </w:pPr>
      <w:rPr>
        <w:rFonts w:ascii="Symbol" w:hAnsi="Symbol" w:hint="default"/>
        <w:color w:val="auto"/>
        <w:sz w:val="23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75C2DFB"/>
    <w:multiLevelType w:val="hybridMultilevel"/>
    <w:tmpl w:val="181A0E52"/>
    <w:lvl w:ilvl="0" w:tplc="4A6C9FC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450617"/>
    <w:multiLevelType w:val="hybridMultilevel"/>
    <w:tmpl w:val="71CE8500"/>
    <w:lvl w:ilvl="0" w:tplc="D98097BC">
      <w:start w:val="1"/>
      <w:numFmt w:val="decimal"/>
      <w:pStyle w:val="Table5X"/>
      <w:lvlText w:val="Table 5.%1:"/>
      <w:lvlJc w:val="left"/>
      <w:pPr>
        <w:ind w:left="360" w:hanging="360"/>
      </w:pPr>
      <w:rPr>
        <w:rFonts w:ascii="Arial" w:hAnsi="Arial" w:hint="default"/>
        <w:b w:val="0"/>
        <w:i/>
        <w:color w:val="4F4F4F"/>
        <w:sz w:val="22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9B25CC9"/>
    <w:multiLevelType w:val="hybridMultilevel"/>
    <w:tmpl w:val="F12E35AA"/>
    <w:lvl w:ilvl="0" w:tplc="5DD8B52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31C26CB2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 w:tplc="5322B78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4B6CC0F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7DBE646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88DCD9C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A4FA9C0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124086B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BFB6538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CF62215"/>
    <w:multiLevelType w:val="hybridMultilevel"/>
    <w:tmpl w:val="55980E7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41247A4"/>
    <w:multiLevelType w:val="multilevel"/>
    <w:tmpl w:val="60D65A08"/>
    <w:lvl w:ilvl="0">
      <w:start w:val="1"/>
      <w:numFmt w:val="bullet"/>
      <w:lvlText w:val=""/>
      <w:lvlJc w:val="left"/>
      <w:pPr>
        <w:ind w:left="405" w:hanging="405"/>
      </w:pPr>
      <w:rPr>
        <w:rFonts w:ascii="Symbol" w:hAnsi="Symbol" w:hint="default"/>
      </w:rPr>
    </w:lvl>
    <w:lvl w:ilvl="1">
      <w:start w:val="3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8" w15:restartNumberingAfterBreak="0">
    <w:nsid w:val="35B928CC"/>
    <w:multiLevelType w:val="multilevel"/>
    <w:tmpl w:val="46463F50"/>
    <w:lvl w:ilvl="0">
      <w:start w:val="1"/>
      <w:numFmt w:val="bullet"/>
      <w:lvlText w:val=""/>
      <w:lvlJc w:val="left"/>
      <w:pPr>
        <w:ind w:left="405" w:hanging="405"/>
      </w:pPr>
      <w:rPr>
        <w:rFonts w:ascii="Symbol" w:hAnsi="Symbol" w:hint="default"/>
      </w:rPr>
    </w:lvl>
    <w:lvl w:ilvl="1">
      <w:start w:val="3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9" w15:restartNumberingAfterBreak="0">
    <w:nsid w:val="35D14E0E"/>
    <w:multiLevelType w:val="multilevel"/>
    <w:tmpl w:val="2F68F5F4"/>
    <w:lvl w:ilvl="0">
      <w:start w:val="4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20" w15:restartNumberingAfterBreak="0">
    <w:nsid w:val="3B916223"/>
    <w:multiLevelType w:val="hybridMultilevel"/>
    <w:tmpl w:val="291EB64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3DF944FB"/>
    <w:multiLevelType w:val="hybridMultilevel"/>
    <w:tmpl w:val="96863882"/>
    <w:lvl w:ilvl="0" w:tplc="B6FA1584">
      <w:start w:val="1"/>
      <w:numFmt w:val="bullet"/>
      <w:pStyle w:val="Bullet4"/>
      <w:lvlText w:val=""/>
      <w:lvlJc w:val="left"/>
      <w:pPr>
        <w:tabs>
          <w:tab w:val="num" w:pos="1701"/>
        </w:tabs>
        <w:ind w:left="1701" w:hanging="425"/>
      </w:pPr>
      <w:rPr>
        <w:rFonts w:ascii="Symbol" w:hAnsi="Symbol" w:hint="default"/>
        <w:sz w:val="22"/>
      </w:rPr>
    </w:lvl>
    <w:lvl w:ilvl="1" w:tplc="E3BA140E">
      <w:numFmt w:val="decimal"/>
      <w:lvlText w:val=""/>
      <w:lvlJc w:val="left"/>
    </w:lvl>
    <w:lvl w:ilvl="2" w:tplc="A2087D08">
      <w:numFmt w:val="decimal"/>
      <w:lvlText w:val=""/>
      <w:lvlJc w:val="left"/>
    </w:lvl>
    <w:lvl w:ilvl="3" w:tplc="0522623C">
      <w:numFmt w:val="decimal"/>
      <w:lvlText w:val=""/>
      <w:lvlJc w:val="left"/>
    </w:lvl>
    <w:lvl w:ilvl="4" w:tplc="03623474">
      <w:numFmt w:val="decimal"/>
      <w:lvlText w:val=""/>
      <w:lvlJc w:val="left"/>
    </w:lvl>
    <w:lvl w:ilvl="5" w:tplc="A540307C">
      <w:numFmt w:val="decimal"/>
      <w:lvlText w:val=""/>
      <w:lvlJc w:val="left"/>
    </w:lvl>
    <w:lvl w:ilvl="6" w:tplc="6256DCD2">
      <w:numFmt w:val="decimal"/>
      <w:lvlText w:val=""/>
      <w:lvlJc w:val="left"/>
    </w:lvl>
    <w:lvl w:ilvl="7" w:tplc="EDCC31F2">
      <w:numFmt w:val="decimal"/>
      <w:lvlText w:val=""/>
      <w:lvlJc w:val="left"/>
    </w:lvl>
    <w:lvl w:ilvl="8" w:tplc="85FEE4EA">
      <w:numFmt w:val="decimal"/>
      <w:lvlText w:val=""/>
      <w:lvlJc w:val="left"/>
    </w:lvl>
  </w:abstractNum>
  <w:abstractNum w:abstractNumId="22" w15:restartNumberingAfterBreak="0">
    <w:nsid w:val="45C31491"/>
    <w:multiLevelType w:val="multilevel"/>
    <w:tmpl w:val="5022B902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3" w15:restartNumberingAfterBreak="0">
    <w:nsid w:val="46590F6C"/>
    <w:multiLevelType w:val="hybridMultilevel"/>
    <w:tmpl w:val="D01C76B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471F3456"/>
    <w:multiLevelType w:val="hybridMultilevel"/>
    <w:tmpl w:val="0EFAF5AA"/>
    <w:lvl w:ilvl="0" w:tplc="9372077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3F5038C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16"/>
      </w:rPr>
    </w:lvl>
    <w:lvl w:ilvl="2" w:tplc="5D0C110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4A14303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BADE80B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EB5E20F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6B5E70A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7A86D02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BBD0C6E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7566F03"/>
    <w:multiLevelType w:val="hybridMultilevel"/>
    <w:tmpl w:val="1442A5A4"/>
    <w:lvl w:ilvl="0" w:tplc="DC007B0C">
      <w:start w:val="3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plc="14042BA6" w:tentative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plc="0CDA7AC0" w:tentative="1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plc="BA62E094" w:tentative="1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plc="48541ABE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plc="34AE58B6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plc="DB6A120C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plc="999A33FE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plc="0CE28824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493B225E"/>
    <w:multiLevelType w:val="hybridMultilevel"/>
    <w:tmpl w:val="30827B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B2E6BEE"/>
    <w:multiLevelType w:val="multilevel"/>
    <w:tmpl w:val="D56E9AE0"/>
    <w:lvl w:ilvl="0">
      <w:start w:val="1"/>
      <w:numFmt w:val="bullet"/>
      <w:lvlText w:val=""/>
      <w:lvlJc w:val="left"/>
      <w:pPr>
        <w:ind w:left="405" w:hanging="405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8" w15:restartNumberingAfterBreak="0">
    <w:nsid w:val="4ED51056"/>
    <w:multiLevelType w:val="hybridMultilevel"/>
    <w:tmpl w:val="AD2E3DC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791D68"/>
    <w:multiLevelType w:val="hybridMultilevel"/>
    <w:tmpl w:val="C71E7DC6"/>
    <w:lvl w:ilvl="0" w:tplc="D79CF75A">
      <w:start w:val="1"/>
      <w:numFmt w:val="decimal"/>
      <w:lvlText w:val="5.%1"/>
      <w:lvlJc w:val="left"/>
      <w:pPr>
        <w:ind w:left="360" w:hanging="360"/>
      </w:pPr>
      <w:rPr>
        <w:rFonts w:ascii="Arial Bold" w:hAnsi="Arial Bold" w:hint="default"/>
        <w:b/>
        <w:i w:val="0"/>
        <w:color w:val="00ABE6"/>
        <w:sz w:val="28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1045771"/>
    <w:multiLevelType w:val="hybridMultilevel"/>
    <w:tmpl w:val="CADA9D78"/>
    <w:lvl w:ilvl="0" w:tplc="37E0EB26">
      <w:start w:val="1"/>
      <w:numFmt w:val="decimal"/>
      <w:pStyle w:val="TableHeading"/>
      <w:lvlText w:val="Table x.%1:"/>
      <w:lvlJc w:val="left"/>
      <w:pPr>
        <w:tabs>
          <w:tab w:val="num" w:pos="1440"/>
        </w:tabs>
        <w:ind w:left="360" w:hanging="360"/>
      </w:pPr>
      <w:rPr>
        <w:rFonts w:ascii="Arial" w:hAnsi="Arial" w:hint="default"/>
        <w:sz w:val="24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515A3B11"/>
    <w:multiLevelType w:val="hybridMultilevel"/>
    <w:tmpl w:val="6B2252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2BD70C2"/>
    <w:multiLevelType w:val="hybridMultilevel"/>
    <w:tmpl w:val="577A4FCA"/>
    <w:lvl w:ilvl="0" w:tplc="8A46047C">
      <w:start w:val="1"/>
      <w:numFmt w:val="bullet"/>
      <w:pStyle w:val="Bullet2"/>
      <w:lvlText w:val="–"/>
      <w:lvlJc w:val="left"/>
      <w:pPr>
        <w:tabs>
          <w:tab w:val="num" w:pos="785"/>
        </w:tabs>
        <w:ind w:left="785" w:hanging="360"/>
      </w:pPr>
      <w:rPr>
        <w:rFonts w:ascii="Lucida Sans" w:hAnsi="Lucida Sans" w:hint="default"/>
        <w:sz w:val="24"/>
      </w:rPr>
    </w:lvl>
    <w:lvl w:ilvl="1" w:tplc="0C09000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3D8454A"/>
    <w:multiLevelType w:val="multilevel"/>
    <w:tmpl w:val="19A64A24"/>
    <w:lvl w:ilvl="0">
      <w:start w:val="1"/>
      <w:numFmt w:val="bullet"/>
      <w:lvlText w:val=""/>
      <w:lvlJc w:val="left"/>
      <w:pPr>
        <w:ind w:left="405" w:hanging="405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4" w15:restartNumberingAfterBreak="0">
    <w:nsid w:val="56815A14"/>
    <w:multiLevelType w:val="hybridMultilevel"/>
    <w:tmpl w:val="06287CC6"/>
    <w:lvl w:ilvl="0" w:tplc="604E01F0">
      <w:start w:val="1"/>
      <w:numFmt w:val="decimal"/>
      <w:pStyle w:val="Chart5X"/>
      <w:lvlText w:val="Chart 6.%1:"/>
      <w:lvlJc w:val="left"/>
      <w:pPr>
        <w:ind w:left="720" w:hanging="360"/>
      </w:pPr>
      <w:rPr>
        <w:rFonts w:ascii="Arial" w:hAnsi="Arial" w:hint="default"/>
        <w:b w:val="0"/>
        <w:i/>
        <w:caps w:val="0"/>
        <w:color w:val="4F4F4F"/>
        <w:sz w:val="22"/>
        <w:u w:val="none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7E07196"/>
    <w:multiLevelType w:val="multilevel"/>
    <w:tmpl w:val="98BA81A6"/>
    <w:lvl w:ilvl="0">
      <w:start w:val="1"/>
      <w:numFmt w:val="bullet"/>
      <w:lvlText w:val=""/>
      <w:lvlJc w:val="left"/>
      <w:pPr>
        <w:ind w:left="405" w:hanging="405"/>
      </w:pPr>
      <w:rPr>
        <w:rFonts w:ascii="Symbol" w:hAnsi="Symbol" w:hint="default"/>
      </w:rPr>
    </w:lvl>
    <w:lvl w:ilvl="1">
      <w:start w:val="3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6" w15:restartNumberingAfterBreak="0">
    <w:nsid w:val="5B522501"/>
    <w:multiLevelType w:val="hybridMultilevel"/>
    <w:tmpl w:val="290C39EA"/>
    <w:lvl w:ilvl="0" w:tplc="225CA426">
      <w:numFmt w:val="bullet"/>
      <w:pStyle w:val="Bullet1"/>
      <w:lvlText w:val="•"/>
      <w:lvlJc w:val="left"/>
      <w:pPr>
        <w:ind w:left="720" w:hanging="360"/>
      </w:pPr>
      <w:rPr>
        <w:rFonts w:ascii="Arial" w:hAnsi="Arial" w:cs="Arial" w:hint="default"/>
        <w:color w:val="auto"/>
        <w:sz w:val="2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CDB114B"/>
    <w:multiLevelType w:val="multilevel"/>
    <w:tmpl w:val="3CFCE528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8" w15:restartNumberingAfterBreak="0">
    <w:nsid w:val="5D2239CA"/>
    <w:multiLevelType w:val="hybridMultilevel"/>
    <w:tmpl w:val="48485DA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5D3E61FB"/>
    <w:multiLevelType w:val="multilevel"/>
    <w:tmpl w:val="E0C44DD0"/>
    <w:lvl w:ilvl="0">
      <w:start w:val="4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40" w15:restartNumberingAfterBreak="0">
    <w:nsid w:val="5F8114CD"/>
    <w:multiLevelType w:val="hybridMultilevel"/>
    <w:tmpl w:val="7AFC738E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5FF23A6"/>
    <w:multiLevelType w:val="hybridMultilevel"/>
    <w:tmpl w:val="27542FC0"/>
    <w:lvl w:ilvl="0" w:tplc="1F289212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42" w15:restartNumberingAfterBreak="0">
    <w:nsid w:val="67766E5F"/>
    <w:multiLevelType w:val="hybridMultilevel"/>
    <w:tmpl w:val="F7D079C4"/>
    <w:lvl w:ilvl="0" w:tplc="383E28E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E51ACE2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5F98AC4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E3000D1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AC58380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12C09AC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783872B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117E7CA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EE3E7F3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3" w15:restartNumberingAfterBreak="0">
    <w:nsid w:val="6816503C"/>
    <w:multiLevelType w:val="hybridMultilevel"/>
    <w:tmpl w:val="C54802D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" w15:restartNumberingAfterBreak="0">
    <w:nsid w:val="689605D4"/>
    <w:multiLevelType w:val="hybridMultilevel"/>
    <w:tmpl w:val="7B2005F4"/>
    <w:lvl w:ilvl="0" w:tplc="FFFFFFFF">
      <w:start w:val="1"/>
      <w:numFmt w:val="bullet"/>
      <w:lvlText w:val=""/>
      <w:lvlJc w:val="left"/>
      <w:pPr>
        <w:ind w:left="17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89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61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33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05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77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49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21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5932" w:hanging="360"/>
      </w:pPr>
      <w:rPr>
        <w:rFonts w:ascii="Wingdings" w:hAnsi="Wingdings" w:hint="default"/>
      </w:rPr>
    </w:lvl>
  </w:abstractNum>
  <w:abstractNum w:abstractNumId="45" w15:restartNumberingAfterBreak="0">
    <w:nsid w:val="6A7F51B5"/>
    <w:multiLevelType w:val="multilevel"/>
    <w:tmpl w:val="ADDE9BE6"/>
    <w:lvl w:ilvl="0">
      <w:start w:val="4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46" w15:restartNumberingAfterBreak="0">
    <w:nsid w:val="6B46309D"/>
    <w:multiLevelType w:val="hybridMultilevel"/>
    <w:tmpl w:val="FB242866"/>
    <w:lvl w:ilvl="0" w:tplc="18C0BFEA">
      <w:numFmt w:val="bullet"/>
      <w:lvlText w:val="-"/>
      <w:lvlJc w:val="left"/>
      <w:pPr>
        <w:ind w:left="405" w:hanging="360"/>
      </w:pPr>
      <w:rPr>
        <w:rFonts w:ascii="Times New Roman" w:eastAsia="Times New Roman" w:hAnsi="Times New Roman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47" w15:restartNumberingAfterBreak="0">
    <w:nsid w:val="6B961745"/>
    <w:multiLevelType w:val="hybridMultilevel"/>
    <w:tmpl w:val="A8E836E8"/>
    <w:lvl w:ilvl="0" w:tplc="45206FA6">
      <w:start w:val="1"/>
      <w:numFmt w:val="decimal"/>
      <w:pStyle w:val="StyleTable5XBefore6pt"/>
      <w:lvlText w:val="Table 5.%1:"/>
      <w:lvlJc w:val="left"/>
      <w:pPr>
        <w:ind w:left="720" w:hanging="360"/>
      </w:pPr>
      <w:rPr>
        <w:rFonts w:ascii="Arial" w:hAnsi="Arial" w:hint="default"/>
        <w:b w:val="0"/>
        <w:i/>
        <w:caps w:val="0"/>
        <w:color w:val="4F4F4F"/>
        <w:sz w:val="22"/>
        <w:u w:val="none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6D46601E"/>
    <w:multiLevelType w:val="hybridMultilevel"/>
    <w:tmpl w:val="7534B582"/>
    <w:lvl w:ilvl="0" w:tplc="0C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1506" w:hanging="360"/>
      </w:pPr>
    </w:lvl>
    <w:lvl w:ilvl="2" w:tplc="0C09001B" w:tentative="1">
      <w:start w:val="1"/>
      <w:numFmt w:val="lowerRoman"/>
      <w:lvlText w:val="%3."/>
      <w:lvlJc w:val="right"/>
      <w:pPr>
        <w:ind w:left="2226" w:hanging="180"/>
      </w:pPr>
    </w:lvl>
    <w:lvl w:ilvl="3" w:tplc="0C09000F" w:tentative="1">
      <w:start w:val="1"/>
      <w:numFmt w:val="decimal"/>
      <w:lvlText w:val="%4."/>
      <w:lvlJc w:val="left"/>
      <w:pPr>
        <w:ind w:left="2946" w:hanging="360"/>
      </w:pPr>
    </w:lvl>
    <w:lvl w:ilvl="4" w:tplc="0C090019" w:tentative="1">
      <w:start w:val="1"/>
      <w:numFmt w:val="lowerLetter"/>
      <w:lvlText w:val="%5."/>
      <w:lvlJc w:val="left"/>
      <w:pPr>
        <w:ind w:left="3666" w:hanging="360"/>
      </w:pPr>
    </w:lvl>
    <w:lvl w:ilvl="5" w:tplc="0C09001B" w:tentative="1">
      <w:start w:val="1"/>
      <w:numFmt w:val="lowerRoman"/>
      <w:lvlText w:val="%6."/>
      <w:lvlJc w:val="right"/>
      <w:pPr>
        <w:ind w:left="4386" w:hanging="180"/>
      </w:pPr>
    </w:lvl>
    <w:lvl w:ilvl="6" w:tplc="0C09000F" w:tentative="1">
      <w:start w:val="1"/>
      <w:numFmt w:val="decimal"/>
      <w:lvlText w:val="%7."/>
      <w:lvlJc w:val="left"/>
      <w:pPr>
        <w:ind w:left="5106" w:hanging="360"/>
      </w:pPr>
    </w:lvl>
    <w:lvl w:ilvl="7" w:tplc="0C090019" w:tentative="1">
      <w:start w:val="1"/>
      <w:numFmt w:val="lowerLetter"/>
      <w:lvlText w:val="%8."/>
      <w:lvlJc w:val="left"/>
      <w:pPr>
        <w:ind w:left="5826" w:hanging="360"/>
      </w:pPr>
    </w:lvl>
    <w:lvl w:ilvl="8" w:tplc="0C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9" w15:restartNumberingAfterBreak="0">
    <w:nsid w:val="6FB13524"/>
    <w:multiLevelType w:val="hybridMultilevel"/>
    <w:tmpl w:val="B41C2CD4"/>
    <w:lvl w:ilvl="0" w:tplc="DB24ACDC">
      <w:start w:val="1"/>
      <w:numFmt w:val="decimal"/>
      <w:pStyle w:val="StyleChart5XLeft0cmFirstline0cm"/>
      <w:lvlText w:val="Chart 5.%1:"/>
      <w:lvlJc w:val="left"/>
      <w:pPr>
        <w:ind w:left="4755" w:hanging="360"/>
      </w:pPr>
      <w:rPr>
        <w:rFonts w:ascii="Arial" w:hAnsi="Arial" w:hint="default"/>
        <w:b w:val="0"/>
        <w:i/>
        <w:caps w:val="0"/>
        <w:color w:val="4F4F4F"/>
        <w:sz w:val="22"/>
        <w:u w:val="none"/>
      </w:rPr>
    </w:lvl>
    <w:lvl w:ilvl="1" w:tplc="0C090019" w:tentative="1">
      <w:start w:val="1"/>
      <w:numFmt w:val="lowerLetter"/>
      <w:lvlText w:val="%2."/>
      <w:lvlJc w:val="left"/>
      <w:pPr>
        <w:ind w:left="5475" w:hanging="360"/>
      </w:pPr>
    </w:lvl>
    <w:lvl w:ilvl="2" w:tplc="0C09001B" w:tentative="1">
      <w:start w:val="1"/>
      <w:numFmt w:val="lowerRoman"/>
      <w:lvlText w:val="%3."/>
      <w:lvlJc w:val="right"/>
      <w:pPr>
        <w:ind w:left="6195" w:hanging="180"/>
      </w:pPr>
    </w:lvl>
    <w:lvl w:ilvl="3" w:tplc="0C09000F" w:tentative="1">
      <w:start w:val="1"/>
      <w:numFmt w:val="decimal"/>
      <w:lvlText w:val="%4."/>
      <w:lvlJc w:val="left"/>
      <w:pPr>
        <w:ind w:left="6915" w:hanging="360"/>
      </w:pPr>
    </w:lvl>
    <w:lvl w:ilvl="4" w:tplc="0C090019" w:tentative="1">
      <w:start w:val="1"/>
      <w:numFmt w:val="lowerLetter"/>
      <w:lvlText w:val="%5."/>
      <w:lvlJc w:val="left"/>
      <w:pPr>
        <w:ind w:left="7635" w:hanging="360"/>
      </w:pPr>
    </w:lvl>
    <w:lvl w:ilvl="5" w:tplc="0C09001B" w:tentative="1">
      <w:start w:val="1"/>
      <w:numFmt w:val="lowerRoman"/>
      <w:lvlText w:val="%6."/>
      <w:lvlJc w:val="right"/>
      <w:pPr>
        <w:ind w:left="8355" w:hanging="180"/>
      </w:pPr>
    </w:lvl>
    <w:lvl w:ilvl="6" w:tplc="0C09000F" w:tentative="1">
      <w:start w:val="1"/>
      <w:numFmt w:val="decimal"/>
      <w:lvlText w:val="%7."/>
      <w:lvlJc w:val="left"/>
      <w:pPr>
        <w:ind w:left="9075" w:hanging="360"/>
      </w:pPr>
    </w:lvl>
    <w:lvl w:ilvl="7" w:tplc="0C090019" w:tentative="1">
      <w:start w:val="1"/>
      <w:numFmt w:val="lowerLetter"/>
      <w:lvlText w:val="%8."/>
      <w:lvlJc w:val="left"/>
      <w:pPr>
        <w:ind w:left="9795" w:hanging="360"/>
      </w:pPr>
    </w:lvl>
    <w:lvl w:ilvl="8" w:tplc="0C09001B" w:tentative="1">
      <w:start w:val="1"/>
      <w:numFmt w:val="lowerRoman"/>
      <w:lvlText w:val="%9."/>
      <w:lvlJc w:val="right"/>
      <w:pPr>
        <w:ind w:left="10515" w:hanging="180"/>
      </w:pPr>
    </w:lvl>
  </w:abstractNum>
  <w:abstractNum w:abstractNumId="50" w15:restartNumberingAfterBreak="0">
    <w:nsid w:val="704A1450"/>
    <w:multiLevelType w:val="multilevel"/>
    <w:tmpl w:val="2DBAC08A"/>
    <w:lvl w:ilvl="0">
      <w:start w:val="1"/>
      <w:numFmt w:val="bullet"/>
      <w:lvlText w:val=""/>
      <w:lvlJc w:val="left"/>
      <w:pPr>
        <w:ind w:left="405" w:hanging="405"/>
      </w:pPr>
      <w:rPr>
        <w:rFonts w:ascii="Symbol" w:hAnsi="Symbol" w:hint="default"/>
      </w:rPr>
    </w:lvl>
    <w:lvl w:ilvl="1">
      <w:start w:val="3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51" w15:restartNumberingAfterBreak="0">
    <w:nsid w:val="72310965"/>
    <w:multiLevelType w:val="multilevel"/>
    <w:tmpl w:val="F45E3B74"/>
    <w:lvl w:ilvl="0">
      <w:start w:val="1"/>
      <w:numFmt w:val="bullet"/>
      <w:lvlText w:val=""/>
      <w:lvlJc w:val="left"/>
      <w:pPr>
        <w:ind w:left="405" w:hanging="405"/>
      </w:pPr>
      <w:rPr>
        <w:rFonts w:ascii="Symbol" w:hAnsi="Symbol" w:hint="default"/>
      </w:rPr>
    </w:lvl>
    <w:lvl w:ilvl="1">
      <w:start w:val="3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52" w15:restartNumberingAfterBreak="0">
    <w:nsid w:val="72C36100"/>
    <w:multiLevelType w:val="hybridMultilevel"/>
    <w:tmpl w:val="FFE0CFF0"/>
    <w:lvl w:ilvl="0" w:tplc="141825A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C812DE1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22EAAF8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B74EAF7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78B4074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7022367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AD0408F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AFB2EB8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448AE16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3" w15:restartNumberingAfterBreak="0">
    <w:nsid w:val="76CA6833"/>
    <w:multiLevelType w:val="hybridMultilevel"/>
    <w:tmpl w:val="5D804B06"/>
    <w:lvl w:ilvl="0" w:tplc="49BAEB4C">
      <w:start w:val="2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plc="7E9EE914" w:tentative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plc="608066C8" w:tentative="1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plc="7E6A4A7E" w:tentative="1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plc="4A24B99E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plc="78920782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plc="70EC661A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plc="683054FE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plc="0CB86DBC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54" w15:restartNumberingAfterBreak="0">
    <w:nsid w:val="783D142B"/>
    <w:multiLevelType w:val="multilevel"/>
    <w:tmpl w:val="24F098B4"/>
    <w:lvl w:ilvl="0">
      <w:start w:val="1"/>
      <w:numFmt w:val="bullet"/>
      <w:lvlText w:val=""/>
      <w:lvlJc w:val="left"/>
      <w:pPr>
        <w:ind w:left="405" w:hanging="405"/>
      </w:pPr>
      <w:rPr>
        <w:rFonts w:ascii="Symbol" w:hAnsi="Symbol" w:hint="default"/>
      </w:rPr>
    </w:lvl>
    <w:lvl w:ilvl="1">
      <w:start w:val="3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55" w15:restartNumberingAfterBreak="0">
    <w:nsid w:val="789F3F83"/>
    <w:multiLevelType w:val="hybridMultilevel"/>
    <w:tmpl w:val="1D8A897E"/>
    <w:lvl w:ilvl="0" w:tplc="7C16D36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790E5737"/>
    <w:multiLevelType w:val="hybridMultilevel"/>
    <w:tmpl w:val="1C3A4960"/>
    <w:lvl w:ilvl="0" w:tplc="4B2AFB1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 w:themeColor="text1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7" w15:restartNumberingAfterBreak="0">
    <w:nsid w:val="7A514BF6"/>
    <w:multiLevelType w:val="hybridMultilevel"/>
    <w:tmpl w:val="D5B050C0"/>
    <w:lvl w:ilvl="0" w:tplc="624202FC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8" w15:restartNumberingAfterBreak="0">
    <w:nsid w:val="7CE07192"/>
    <w:multiLevelType w:val="hybridMultilevel"/>
    <w:tmpl w:val="8FB6B862"/>
    <w:lvl w:ilvl="0" w:tplc="B9DEEB1A">
      <w:start w:val="1"/>
      <w:numFmt w:val="decimal"/>
      <w:pStyle w:val="Chart41"/>
      <w:lvlText w:val="Chart 4.%1:"/>
      <w:lvlJc w:val="left"/>
      <w:pPr>
        <w:ind w:left="720" w:hanging="360"/>
      </w:pPr>
      <w:rPr>
        <w:rFonts w:ascii="Arial" w:hAnsi="Arial" w:hint="default"/>
        <w:b w:val="0"/>
        <w:i/>
        <w:sz w:val="22"/>
        <w:u w:color="4F4F4F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7CE77B4E"/>
    <w:multiLevelType w:val="hybridMultilevel"/>
    <w:tmpl w:val="3C9CBD92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CAE7EA4">
      <w:start w:val="2"/>
      <w:numFmt w:val="bullet"/>
      <w:lvlText w:val="-"/>
      <w:lvlJc w:val="left"/>
      <w:pPr>
        <w:ind w:left="1440" w:hanging="360"/>
      </w:pPr>
      <w:rPr>
        <w:rFonts w:ascii="Arial" w:eastAsiaTheme="minorHAnsi" w:hAnsi="Arial" w:cs="Arial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7E9E4F96"/>
    <w:multiLevelType w:val="hybridMultilevel"/>
    <w:tmpl w:val="F064B494"/>
    <w:lvl w:ilvl="0" w:tplc="2650593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1" w15:restartNumberingAfterBreak="0">
    <w:nsid w:val="7F53707F"/>
    <w:multiLevelType w:val="hybridMultilevel"/>
    <w:tmpl w:val="0C545E8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32"/>
  </w:num>
  <w:num w:numId="3">
    <w:abstractNumId w:val="2"/>
  </w:num>
  <w:num w:numId="4">
    <w:abstractNumId w:val="21"/>
  </w:num>
  <w:num w:numId="5">
    <w:abstractNumId w:val="3"/>
  </w:num>
  <w:num w:numId="6">
    <w:abstractNumId w:val="30"/>
  </w:num>
  <w:num w:numId="7">
    <w:abstractNumId w:val="29"/>
  </w:num>
  <w:num w:numId="8">
    <w:abstractNumId w:val="14"/>
  </w:num>
  <w:num w:numId="9">
    <w:abstractNumId w:val="34"/>
  </w:num>
  <w:num w:numId="10">
    <w:abstractNumId w:val="47"/>
  </w:num>
  <w:num w:numId="11">
    <w:abstractNumId w:val="56"/>
  </w:num>
  <w:num w:numId="12">
    <w:abstractNumId w:val="13"/>
  </w:num>
  <w:num w:numId="13">
    <w:abstractNumId w:val="49"/>
  </w:num>
  <w:num w:numId="14">
    <w:abstractNumId w:val="5"/>
  </w:num>
  <w:num w:numId="15">
    <w:abstractNumId w:val="6"/>
  </w:num>
  <w:num w:numId="16">
    <w:abstractNumId w:val="22"/>
  </w:num>
  <w:num w:numId="17">
    <w:abstractNumId w:val="37"/>
  </w:num>
  <w:num w:numId="18">
    <w:abstractNumId w:val="41"/>
  </w:num>
  <w:num w:numId="19">
    <w:abstractNumId w:val="11"/>
  </w:num>
  <w:num w:numId="20">
    <w:abstractNumId w:val="12"/>
  </w:num>
  <w:num w:numId="21">
    <w:abstractNumId w:val="20"/>
  </w:num>
  <w:num w:numId="22">
    <w:abstractNumId w:val="50"/>
  </w:num>
  <w:num w:numId="23">
    <w:abstractNumId w:val="17"/>
  </w:num>
  <w:num w:numId="24">
    <w:abstractNumId w:val="18"/>
  </w:num>
  <w:num w:numId="25">
    <w:abstractNumId w:val="28"/>
  </w:num>
  <w:num w:numId="26">
    <w:abstractNumId w:val="54"/>
  </w:num>
  <w:num w:numId="27">
    <w:abstractNumId w:val="15"/>
  </w:num>
  <w:num w:numId="28">
    <w:abstractNumId w:val="24"/>
  </w:num>
  <w:num w:numId="29">
    <w:abstractNumId w:val="0"/>
  </w:num>
  <w:num w:numId="30">
    <w:abstractNumId w:val="27"/>
  </w:num>
  <w:num w:numId="31">
    <w:abstractNumId w:val="33"/>
  </w:num>
  <w:num w:numId="32">
    <w:abstractNumId w:val="38"/>
  </w:num>
  <w:num w:numId="33">
    <w:abstractNumId w:val="40"/>
  </w:num>
  <w:num w:numId="34">
    <w:abstractNumId w:val="43"/>
  </w:num>
  <w:num w:numId="35">
    <w:abstractNumId w:val="4"/>
  </w:num>
  <w:num w:numId="36">
    <w:abstractNumId w:val="52"/>
  </w:num>
  <w:num w:numId="37">
    <w:abstractNumId w:val="42"/>
  </w:num>
  <w:num w:numId="38">
    <w:abstractNumId w:val="10"/>
  </w:num>
  <w:num w:numId="39">
    <w:abstractNumId w:val="53"/>
  </w:num>
  <w:num w:numId="40">
    <w:abstractNumId w:val="25"/>
  </w:num>
  <w:num w:numId="41">
    <w:abstractNumId w:val="16"/>
  </w:num>
  <w:num w:numId="42">
    <w:abstractNumId w:val="44"/>
  </w:num>
  <w:num w:numId="43">
    <w:abstractNumId w:val="55"/>
  </w:num>
  <w:num w:numId="44">
    <w:abstractNumId w:val="60"/>
  </w:num>
  <w:num w:numId="45">
    <w:abstractNumId w:val="23"/>
  </w:num>
  <w:num w:numId="46">
    <w:abstractNumId w:val="45"/>
  </w:num>
  <w:num w:numId="47">
    <w:abstractNumId w:val="26"/>
  </w:num>
  <w:num w:numId="48">
    <w:abstractNumId w:val="61"/>
  </w:num>
  <w:num w:numId="49">
    <w:abstractNumId w:val="31"/>
  </w:num>
  <w:num w:numId="50">
    <w:abstractNumId w:val="1"/>
  </w:num>
  <w:num w:numId="51">
    <w:abstractNumId w:val="59"/>
  </w:num>
  <w:num w:numId="52">
    <w:abstractNumId w:val="51"/>
  </w:num>
  <w:num w:numId="53">
    <w:abstractNumId w:val="7"/>
  </w:num>
  <w:num w:numId="54">
    <w:abstractNumId w:val="48"/>
  </w:num>
  <w:num w:numId="55">
    <w:abstractNumId w:val="35"/>
  </w:num>
  <w:num w:numId="56">
    <w:abstractNumId w:val="46"/>
  </w:num>
  <w:num w:numId="57">
    <w:abstractNumId w:val="12"/>
  </w:num>
  <w:num w:numId="58">
    <w:abstractNumId w:val="50"/>
    <w:lvlOverride w:ilvl="0"/>
    <w:lvlOverride w:ilvl="1">
      <w:startOverride w:val="3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57"/>
  </w:num>
  <w:num w:numId="60">
    <w:abstractNumId w:val="9"/>
  </w:num>
  <w:num w:numId="61">
    <w:abstractNumId w:val="36"/>
  </w:num>
  <w:num w:numId="62">
    <w:abstractNumId w:val="32"/>
  </w:num>
  <w:num w:numId="63">
    <w:abstractNumId w:val="58"/>
  </w:num>
  <w:num w:numId="64">
    <w:abstractNumId w:val="58"/>
  </w:num>
  <w:num w:numId="65">
    <w:abstractNumId w:val="8"/>
  </w:num>
  <w:num w:numId="66">
    <w:abstractNumId w:val="8"/>
  </w:num>
  <w:num w:numId="67">
    <w:abstractNumId w:val="8"/>
  </w:num>
  <w:num w:numId="68">
    <w:abstractNumId w:val="8"/>
  </w:num>
  <w:num w:numId="69">
    <w:abstractNumId w:val="8"/>
  </w:num>
  <w:num w:numId="70">
    <w:abstractNumId w:val="8"/>
  </w:num>
  <w:num w:numId="71">
    <w:abstractNumId w:val="8"/>
  </w:num>
  <w:num w:numId="72">
    <w:abstractNumId w:val="58"/>
  </w:num>
  <w:num w:numId="73">
    <w:abstractNumId w:val="19"/>
  </w:num>
  <w:num w:numId="74">
    <w:abstractNumId w:val="39"/>
  </w:num>
  <w:num w:numId="75">
    <w:abstractNumId w:val="29"/>
  </w:num>
  <w:num w:numId="76">
    <w:abstractNumId w:val="29"/>
  </w:num>
  <w:num w:numId="77">
    <w:abstractNumId w:val="29"/>
  </w:num>
  <w:num w:numId="78">
    <w:abstractNumId w:val="29"/>
  </w:num>
  <w:num w:numId="79">
    <w:abstractNumId w:val="29"/>
  </w:num>
  <w:num w:numId="80">
    <w:abstractNumId w:val="5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7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displayBackgroundShape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bookFoldPrintingSheets w:val="-4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8193"/>
  </w:hdrShapeDefaults>
  <w:footnotePr>
    <w:pos w:val="beneathTex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SwtDAxtDQwNjQ2tDBV0lEKTi0uzszPAykwqgUACgle8CwAAAA="/>
  </w:docVars>
  <w:rsids>
    <w:rsidRoot w:val="005541CC"/>
    <w:rsid w:val="00000CC4"/>
    <w:rsid w:val="0000153D"/>
    <w:rsid w:val="00002512"/>
    <w:rsid w:val="00002748"/>
    <w:rsid w:val="00002D2C"/>
    <w:rsid w:val="00003952"/>
    <w:rsid w:val="00004A17"/>
    <w:rsid w:val="00004BD4"/>
    <w:rsid w:val="0000557E"/>
    <w:rsid w:val="0000563D"/>
    <w:rsid w:val="00005E6A"/>
    <w:rsid w:val="000062D8"/>
    <w:rsid w:val="00006957"/>
    <w:rsid w:val="00006B98"/>
    <w:rsid w:val="00006BD9"/>
    <w:rsid w:val="00006CE2"/>
    <w:rsid w:val="00006DF6"/>
    <w:rsid w:val="000076F8"/>
    <w:rsid w:val="00010048"/>
    <w:rsid w:val="000102FE"/>
    <w:rsid w:val="000103C4"/>
    <w:rsid w:val="00011063"/>
    <w:rsid w:val="00011157"/>
    <w:rsid w:val="00011C2E"/>
    <w:rsid w:val="00011C8C"/>
    <w:rsid w:val="00012A5B"/>
    <w:rsid w:val="00012B44"/>
    <w:rsid w:val="00012BB1"/>
    <w:rsid w:val="0001360B"/>
    <w:rsid w:val="00013613"/>
    <w:rsid w:val="000136D6"/>
    <w:rsid w:val="00013D14"/>
    <w:rsid w:val="00013ED2"/>
    <w:rsid w:val="00013F5A"/>
    <w:rsid w:val="00014101"/>
    <w:rsid w:val="00014227"/>
    <w:rsid w:val="00014394"/>
    <w:rsid w:val="000151BF"/>
    <w:rsid w:val="000154BA"/>
    <w:rsid w:val="00015DEC"/>
    <w:rsid w:val="000171EE"/>
    <w:rsid w:val="000174A2"/>
    <w:rsid w:val="00017CBA"/>
    <w:rsid w:val="0002013C"/>
    <w:rsid w:val="00020181"/>
    <w:rsid w:val="000204FE"/>
    <w:rsid w:val="00020BCD"/>
    <w:rsid w:val="00022027"/>
    <w:rsid w:val="00022724"/>
    <w:rsid w:val="00022AB7"/>
    <w:rsid w:val="000230DC"/>
    <w:rsid w:val="00024BC2"/>
    <w:rsid w:val="00025109"/>
    <w:rsid w:val="0002536B"/>
    <w:rsid w:val="00025CCE"/>
    <w:rsid w:val="00026532"/>
    <w:rsid w:val="00026EA6"/>
    <w:rsid w:val="00027313"/>
    <w:rsid w:val="000275F2"/>
    <w:rsid w:val="00027D94"/>
    <w:rsid w:val="0003042F"/>
    <w:rsid w:val="0003052A"/>
    <w:rsid w:val="00030D3A"/>
    <w:rsid w:val="00030E94"/>
    <w:rsid w:val="00031242"/>
    <w:rsid w:val="000317F7"/>
    <w:rsid w:val="00031B8E"/>
    <w:rsid w:val="00031FA3"/>
    <w:rsid w:val="000344F7"/>
    <w:rsid w:val="00034D89"/>
    <w:rsid w:val="00035074"/>
    <w:rsid w:val="000364C6"/>
    <w:rsid w:val="00037A05"/>
    <w:rsid w:val="00037A5E"/>
    <w:rsid w:val="00040A91"/>
    <w:rsid w:val="00041232"/>
    <w:rsid w:val="00041374"/>
    <w:rsid w:val="00041D1B"/>
    <w:rsid w:val="00042507"/>
    <w:rsid w:val="00042E06"/>
    <w:rsid w:val="000434CD"/>
    <w:rsid w:val="0004389C"/>
    <w:rsid w:val="0004422C"/>
    <w:rsid w:val="000448F2"/>
    <w:rsid w:val="000453C8"/>
    <w:rsid w:val="0004552C"/>
    <w:rsid w:val="00045719"/>
    <w:rsid w:val="00046271"/>
    <w:rsid w:val="00046A93"/>
    <w:rsid w:val="00046C09"/>
    <w:rsid w:val="00047D16"/>
    <w:rsid w:val="0005004C"/>
    <w:rsid w:val="000500F0"/>
    <w:rsid w:val="00050511"/>
    <w:rsid w:val="00050C23"/>
    <w:rsid w:val="00051133"/>
    <w:rsid w:val="000515B8"/>
    <w:rsid w:val="000521B7"/>
    <w:rsid w:val="00052271"/>
    <w:rsid w:val="000522B3"/>
    <w:rsid w:val="00052403"/>
    <w:rsid w:val="0005266A"/>
    <w:rsid w:val="00052D99"/>
    <w:rsid w:val="00052F93"/>
    <w:rsid w:val="00053004"/>
    <w:rsid w:val="00053246"/>
    <w:rsid w:val="000532A4"/>
    <w:rsid w:val="000537B8"/>
    <w:rsid w:val="00053F9E"/>
    <w:rsid w:val="000549DA"/>
    <w:rsid w:val="000549F3"/>
    <w:rsid w:val="000552A4"/>
    <w:rsid w:val="00055AB6"/>
    <w:rsid w:val="0005614B"/>
    <w:rsid w:val="00056ACB"/>
    <w:rsid w:val="00056CBE"/>
    <w:rsid w:val="00056DD1"/>
    <w:rsid w:val="00057153"/>
    <w:rsid w:val="000577E5"/>
    <w:rsid w:val="000604F4"/>
    <w:rsid w:val="00060BF4"/>
    <w:rsid w:val="00060E78"/>
    <w:rsid w:val="00061413"/>
    <w:rsid w:val="00062DA6"/>
    <w:rsid w:val="000644F4"/>
    <w:rsid w:val="0006478A"/>
    <w:rsid w:val="00064C90"/>
    <w:rsid w:val="000651F0"/>
    <w:rsid w:val="00065AE4"/>
    <w:rsid w:val="00065C91"/>
    <w:rsid w:val="000661B0"/>
    <w:rsid w:val="00066410"/>
    <w:rsid w:val="0006680A"/>
    <w:rsid w:val="00066CDE"/>
    <w:rsid w:val="000678FF"/>
    <w:rsid w:val="00070C48"/>
    <w:rsid w:val="000713EE"/>
    <w:rsid w:val="00071785"/>
    <w:rsid w:val="000717AB"/>
    <w:rsid w:val="00072E0C"/>
    <w:rsid w:val="00073213"/>
    <w:rsid w:val="00073724"/>
    <w:rsid w:val="00073C2C"/>
    <w:rsid w:val="00073E04"/>
    <w:rsid w:val="00073F56"/>
    <w:rsid w:val="00073F5D"/>
    <w:rsid w:val="00075073"/>
    <w:rsid w:val="000754C4"/>
    <w:rsid w:val="00075D94"/>
    <w:rsid w:val="00076245"/>
    <w:rsid w:val="00076313"/>
    <w:rsid w:val="000766BD"/>
    <w:rsid w:val="0007684A"/>
    <w:rsid w:val="000768C4"/>
    <w:rsid w:val="00076B89"/>
    <w:rsid w:val="00076C61"/>
    <w:rsid w:val="00076C7B"/>
    <w:rsid w:val="000777A6"/>
    <w:rsid w:val="00080273"/>
    <w:rsid w:val="00080650"/>
    <w:rsid w:val="0008094F"/>
    <w:rsid w:val="00080A9A"/>
    <w:rsid w:val="00080D58"/>
    <w:rsid w:val="00082BCE"/>
    <w:rsid w:val="0008356D"/>
    <w:rsid w:val="00083615"/>
    <w:rsid w:val="000836AF"/>
    <w:rsid w:val="000841A9"/>
    <w:rsid w:val="000841C3"/>
    <w:rsid w:val="0008460F"/>
    <w:rsid w:val="0008464A"/>
    <w:rsid w:val="000846BC"/>
    <w:rsid w:val="000846F6"/>
    <w:rsid w:val="00084AA3"/>
    <w:rsid w:val="00084BE5"/>
    <w:rsid w:val="00084F97"/>
    <w:rsid w:val="000858D8"/>
    <w:rsid w:val="00085DC0"/>
    <w:rsid w:val="00086A75"/>
    <w:rsid w:val="00086AB5"/>
    <w:rsid w:val="00086F9C"/>
    <w:rsid w:val="00087EAD"/>
    <w:rsid w:val="000902B2"/>
    <w:rsid w:val="00090B97"/>
    <w:rsid w:val="0009106A"/>
    <w:rsid w:val="000910E0"/>
    <w:rsid w:val="00091521"/>
    <w:rsid w:val="00091A1E"/>
    <w:rsid w:val="000922F3"/>
    <w:rsid w:val="00092A48"/>
    <w:rsid w:val="0009325C"/>
    <w:rsid w:val="000942C8"/>
    <w:rsid w:val="000944C8"/>
    <w:rsid w:val="00094932"/>
    <w:rsid w:val="00094E99"/>
    <w:rsid w:val="00094F44"/>
    <w:rsid w:val="0009586B"/>
    <w:rsid w:val="000958E7"/>
    <w:rsid w:val="00095CED"/>
    <w:rsid w:val="000961BC"/>
    <w:rsid w:val="000971D0"/>
    <w:rsid w:val="000974A6"/>
    <w:rsid w:val="00097AD6"/>
    <w:rsid w:val="00097B2F"/>
    <w:rsid w:val="00097CDF"/>
    <w:rsid w:val="00097D7C"/>
    <w:rsid w:val="000A0188"/>
    <w:rsid w:val="000A0984"/>
    <w:rsid w:val="000A0FB2"/>
    <w:rsid w:val="000A190F"/>
    <w:rsid w:val="000A191C"/>
    <w:rsid w:val="000A1B83"/>
    <w:rsid w:val="000A25AA"/>
    <w:rsid w:val="000A2B7A"/>
    <w:rsid w:val="000A2D22"/>
    <w:rsid w:val="000A35A1"/>
    <w:rsid w:val="000A3C52"/>
    <w:rsid w:val="000A447E"/>
    <w:rsid w:val="000A4F45"/>
    <w:rsid w:val="000A53AE"/>
    <w:rsid w:val="000A588A"/>
    <w:rsid w:val="000A5DF6"/>
    <w:rsid w:val="000A5F9D"/>
    <w:rsid w:val="000A6196"/>
    <w:rsid w:val="000A6646"/>
    <w:rsid w:val="000A698D"/>
    <w:rsid w:val="000A6A87"/>
    <w:rsid w:val="000A6E33"/>
    <w:rsid w:val="000A7070"/>
    <w:rsid w:val="000A7629"/>
    <w:rsid w:val="000A76E3"/>
    <w:rsid w:val="000A7C28"/>
    <w:rsid w:val="000A7C9C"/>
    <w:rsid w:val="000B0292"/>
    <w:rsid w:val="000B0683"/>
    <w:rsid w:val="000B1292"/>
    <w:rsid w:val="000B1331"/>
    <w:rsid w:val="000B1730"/>
    <w:rsid w:val="000B1F0D"/>
    <w:rsid w:val="000B2082"/>
    <w:rsid w:val="000B2247"/>
    <w:rsid w:val="000B29A6"/>
    <w:rsid w:val="000B330D"/>
    <w:rsid w:val="000B335B"/>
    <w:rsid w:val="000B3C16"/>
    <w:rsid w:val="000B48BB"/>
    <w:rsid w:val="000B4B0F"/>
    <w:rsid w:val="000B4F67"/>
    <w:rsid w:val="000B5071"/>
    <w:rsid w:val="000B601D"/>
    <w:rsid w:val="000B63BE"/>
    <w:rsid w:val="000B6504"/>
    <w:rsid w:val="000B6634"/>
    <w:rsid w:val="000B6EEF"/>
    <w:rsid w:val="000B7EA0"/>
    <w:rsid w:val="000C0086"/>
    <w:rsid w:val="000C0405"/>
    <w:rsid w:val="000C0689"/>
    <w:rsid w:val="000C0935"/>
    <w:rsid w:val="000C1142"/>
    <w:rsid w:val="000C240A"/>
    <w:rsid w:val="000C243C"/>
    <w:rsid w:val="000C2951"/>
    <w:rsid w:val="000C3942"/>
    <w:rsid w:val="000C3CAB"/>
    <w:rsid w:val="000C3CC8"/>
    <w:rsid w:val="000C3E98"/>
    <w:rsid w:val="000C404A"/>
    <w:rsid w:val="000C4309"/>
    <w:rsid w:val="000C57C1"/>
    <w:rsid w:val="000C6280"/>
    <w:rsid w:val="000C6906"/>
    <w:rsid w:val="000C73B3"/>
    <w:rsid w:val="000C7A69"/>
    <w:rsid w:val="000C7F0B"/>
    <w:rsid w:val="000D011C"/>
    <w:rsid w:val="000D0187"/>
    <w:rsid w:val="000D06DE"/>
    <w:rsid w:val="000D0D5A"/>
    <w:rsid w:val="000D208A"/>
    <w:rsid w:val="000D210D"/>
    <w:rsid w:val="000D2202"/>
    <w:rsid w:val="000D323D"/>
    <w:rsid w:val="000D33F3"/>
    <w:rsid w:val="000D4928"/>
    <w:rsid w:val="000D593A"/>
    <w:rsid w:val="000D6DA0"/>
    <w:rsid w:val="000E058B"/>
    <w:rsid w:val="000E0CE7"/>
    <w:rsid w:val="000E25FA"/>
    <w:rsid w:val="000E2640"/>
    <w:rsid w:val="000E2BE7"/>
    <w:rsid w:val="000E3BCD"/>
    <w:rsid w:val="000E3FC9"/>
    <w:rsid w:val="000E4E79"/>
    <w:rsid w:val="000E4EF0"/>
    <w:rsid w:val="000E5134"/>
    <w:rsid w:val="000E5CF2"/>
    <w:rsid w:val="000E5E39"/>
    <w:rsid w:val="000E600F"/>
    <w:rsid w:val="000E663F"/>
    <w:rsid w:val="000E749A"/>
    <w:rsid w:val="000E7FD4"/>
    <w:rsid w:val="000F0223"/>
    <w:rsid w:val="000F0239"/>
    <w:rsid w:val="000F026C"/>
    <w:rsid w:val="000F0919"/>
    <w:rsid w:val="000F094F"/>
    <w:rsid w:val="000F0F67"/>
    <w:rsid w:val="000F1305"/>
    <w:rsid w:val="000F1328"/>
    <w:rsid w:val="000F1F9D"/>
    <w:rsid w:val="000F2EC2"/>
    <w:rsid w:val="000F3182"/>
    <w:rsid w:val="000F3200"/>
    <w:rsid w:val="000F3C82"/>
    <w:rsid w:val="000F3DFE"/>
    <w:rsid w:val="000F4519"/>
    <w:rsid w:val="000F4D2B"/>
    <w:rsid w:val="000F4E51"/>
    <w:rsid w:val="000F5BDC"/>
    <w:rsid w:val="000F5CBF"/>
    <w:rsid w:val="000F6A5C"/>
    <w:rsid w:val="00100311"/>
    <w:rsid w:val="0010073C"/>
    <w:rsid w:val="001009D8"/>
    <w:rsid w:val="00100E58"/>
    <w:rsid w:val="00101315"/>
    <w:rsid w:val="00101344"/>
    <w:rsid w:val="0010240B"/>
    <w:rsid w:val="0010360E"/>
    <w:rsid w:val="001046CE"/>
    <w:rsid w:val="00104C71"/>
    <w:rsid w:val="001056E3"/>
    <w:rsid w:val="00105C6C"/>
    <w:rsid w:val="00106055"/>
    <w:rsid w:val="00106BBF"/>
    <w:rsid w:val="00107CFB"/>
    <w:rsid w:val="00110C61"/>
    <w:rsid w:val="00111328"/>
    <w:rsid w:val="00111430"/>
    <w:rsid w:val="00111436"/>
    <w:rsid w:val="00111E40"/>
    <w:rsid w:val="001128C8"/>
    <w:rsid w:val="00113330"/>
    <w:rsid w:val="00113A7D"/>
    <w:rsid w:val="00113C35"/>
    <w:rsid w:val="00113CB6"/>
    <w:rsid w:val="00114298"/>
    <w:rsid w:val="001144CE"/>
    <w:rsid w:val="001153AB"/>
    <w:rsid w:val="00116532"/>
    <w:rsid w:val="00116B2F"/>
    <w:rsid w:val="00117307"/>
    <w:rsid w:val="001173DC"/>
    <w:rsid w:val="00120FC4"/>
    <w:rsid w:val="001214B6"/>
    <w:rsid w:val="001215F7"/>
    <w:rsid w:val="00122506"/>
    <w:rsid w:val="00122772"/>
    <w:rsid w:val="00122BED"/>
    <w:rsid w:val="00123ED0"/>
    <w:rsid w:val="001243F8"/>
    <w:rsid w:val="00124E5A"/>
    <w:rsid w:val="0012537E"/>
    <w:rsid w:val="00125A40"/>
    <w:rsid w:val="00125B6B"/>
    <w:rsid w:val="00125E8A"/>
    <w:rsid w:val="00125F61"/>
    <w:rsid w:val="001261EE"/>
    <w:rsid w:val="00126E7B"/>
    <w:rsid w:val="00127CD2"/>
    <w:rsid w:val="00130624"/>
    <w:rsid w:val="00130D1B"/>
    <w:rsid w:val="001313D4"/>
    <w:rsid w:val="0013163F"/>
    <w:rsid w:val="00131958"/>
    <w:rsid w:val="00131A4B"/>
    <w:rsid w:val="00132908"/>
    <w:rsid w:val="00132949"/>
    <w:rsid w:val="00132C9F"/>
    <w:rsid w:val="00132E3E"/>
    <w:rsid w:val="00132E5B"/>
    <w:rsid w:val="001333B3"/>
    <w:rsid w:val="0013370D"/>
    <w:rsid w:val="00133D39"/>
    <w:rsid w:val="00134282"/>
    <w:rsid w:val="001346B3"/>
    <w:rsid w:val="00134AF8"/>
    <w:rsid w:val="001355EA"/>
    <w:rsid w:val="00135926"/>
    <w:rsid w:val="00135AD8"/>
    <w:rsid w:val="00135C78"/>
    <w:rsid w:val="00136486"/>
    <w:rsid w:val="00136629"/>
    <w:rsid w:val="001366B2"/>
    <w:rsid w:val="00136A62"/>
    <w:rsid w:val="00136DCF"/>
    <w:rsid w:val="0013739A"/>
    <w:rsid w:val="00137483"/>
    <w:rsid w:val="001374A2"/>
    <w:rsid w:val="0013769F"/>
    <w:rsid w:val="0014068B"/>
    <w:rsid w:val="00140766"/>
    <w:rsid w:val="001409DE"/>
    <w:rsid w:val="00140D7B"/>
    <w:rsid w:val="00142236"/>
    <w:rsid w:val="00143897"/>
    <w:rsid w:val="00143AEF"/>
    <w:rsid w:val="001447F5"/>
    <w:rsid w:val="0014494D"/>
    <w:rsid w:val="00144997"/>
    <w:rsid w:val="00144CE2"/>
    <w:rsid w:val="00144F99"/>
    <w:rsid w:val="001458A6"/>
    <w:rsid w:val="00145947"/>
    <w:rsid w:val="00145999"/>
    <w:rsid w:val="00145FEB"/>
    <w:rsid w:val="0014693F"/>
    <w:rsid w:val="00146DE5"/>
    <w:rsid w:val="00147B34"/>
    <w:rsid w:val="001510BF"/>
    <w:rsid w:val="00151102"/>
    <w:rsid w:val="00151498"/>
    <w:rsid w:val="001519BF"/>
    <w:rsid w:val="00151CCA"/>
    <w:rsid w:val="00151EBD"/>
    <w:rsid w:val="00152205"/>
    <w:rsid w:val="00152587"/>
    <w:rsid w:val="0015295C"/>
    <w:rsid w:val="00152C05"/>
    <w:rsid w:val="00152C19"/>
    <w:rsid w:val="001534B0"/>
    <w:rsid w:val="00153C38"/>
    <w:rsid w:val="00153F5F"/>
    <w:rsid w:val="00153FE8"/>
    <w:rsid w:val="0015414B"/>
    <w:rsid w:val="0015454B"/>
    <w:rsid w:val="001546CD"/>
    <w:rsid w:val="00154E3B"/>
    <w:rsid w:val="00155595"/>
    <w:rsid w:val="001558D8"/>
    <w:rsid w:val="00156821"/>
    <w:rsid w:val="00157565"/>
    <w:rsid w:val="001575E0"/>
    <w:rsid w:val="00157603"/>
    <w:rsid w:val="001578B5"/>
    <w:rsid w:val="001579DF"/>
    <w:rsid w:val="00161182"/>
    <w:rsid w:val="00161C47"/>
    <w:rsid w:val="00162A88"/>
    <w:rsid w:val="00162B44"/>
    <w:rsid w:val="00162C96"/>
    <w:rsid w:val="00163106"/>
    <w:rsid w:val="00163720"/>
    <w:rsid w:val="00163955"/>
    <w:rsid w:val="00163CFE"/>
    <w:rsid w:val="00164621"/>
    <w:rsid w:val="00164833"/>
    <w:rsid w:val="001657A9"/>
    <w:rsid w:val="00166B62"/>
    <w:rsid w:val="00166FB2"/>
    <w:rsid w:val="0016718B"/>
    <w:rsid w:val="001675BC"/>
    <w:rsid w:val="00167625"/>
    <w:rsid w:val="00167C80"/>
    <w:rsid w:val="0017162B"/>
    <w:rsid w:val="00171F27"/>
    <w:rsid w:val="001725D3"/>
    <w:rsid w:val="001732C9"/>
    <w:rsid w:val="00173353"/>
    <w:rsid w:val="001739E2"/>
    <w:rsid w:val="00173BEF"/>
    <w:rsid w:val="001743FE"/>
    <w:rsid w:val="00174C10"/>
    <w:rsid w:val="00174E05"/>
    <w:rsid w:val="00175038"/>
    <w:rsid w:val="00175315"/>
    <w:rsid w:val="0017570E"/>
    <w:rsid w:val="00175B02"/>
    <w:rsid w:val="001762C5"/>
    <w:rsid w:val="001762EF"/>
    <w:rsid w:val="001765B9"/>
    <w:rsid w:val="001769B3"/>
    <w:rsid w:val="00177223"/>
    <w:rsid w:val="00177689"/>
    <w:rsid w:val="00177DBA"/>
    <w:rsid w:val="00180471"/>
    <w:rsid w:val="00180849"/>
    <w:rsid w:val="001809A7"/>
    <w:rsid w:val="00180DA3"/>
    <w:rsid w:val="00180E9A"/>
    <w:rsid w:val="00181085"/>
    <w:rsid w:val="00181522"/>
    <w:rsid w:val="00181BBB"/>
    <w:rsid w:val="00181EE8"/>
    <w:rsid w:val="00182626"/>
    <w:rsid w:val="001828C6"/>
    <w:rsid w:val="00182B6B"/>
    <w:rsid w:val="001833F5"/>
    <w:rsid w:val="00183DF0"/>
    <w:rsid w:val="00183F0A"/>
    <w:rsid w:val="00185062"/>
    <w:rsid w:val="001853C0"/>
    <w:rsid w:val="00185C64"/>
    <w:rsid w:val="00187949"/>
    <w:rsid w:val="00187E36"/>
    <w:rsid w:val="00187F18"/>
    <w:rsid w:val="00190661"/>
    <w:rsid w:val="001924B8"/>
    <w:rsid w:val="00193563"/>
    <w:rsid w:val="001939EE"/>
    <w:rsid w:val="00193C92"/>
    <w:rsid w:val="001942BF"/>
    <w:rsid w:val="00194F59"/>
    <w:rsid w:val="00195E0D"/>
    <w:rsid w:val="00196671"/>
    <w:rsid w:val="00196A99"/>
    <w:rsid w:val="00196DC5"/>
    <w:rsid w:val="001972AD"/>
    <w:rsid w:val="0019777D"/>
    <w:rsid w:val="00197840"/>
    <w:rsid w:val="00197DEF"/>
    <w:rsid w:val="001A0484"/>
    <w:rsid w:val="001A078A"/>
    <w:rsid w:val="001A0D01"/>
    <w:rsid w:val="001A0DC9"/>
    <w:rsid w:val="001A10C9"/>
    <w:rsid w:val="001A176F"/>
    <w:rsid w:val="001A32A7"/>
    <w:rsid w:val="001A331A"/>
    <w:rsid w:val="001A39D7"/>
    <w:rsid w:val="001A3B87"/>
    <w:rsid w:val="001A4069"/>
    <w:rsid w:val="001A4636"/>
    <w:rsid w:val="001A5754"/>
    <w:rsid w:val="001A5831"/>
    <w:rsid w:val="001A585E"/>
    <w:rsid w:val="001A58A6"/>
    <w:rsid w:val="001A6BA6"/>
    <w:rsid w:val="001A6C68"/>
    <w:rsid w:val="001A6F4D"/>
    <w:rsid w:val="001A7898"/>
    <w:rsid w:val="001B017C"/>
    <w:rsid w:val="001B08AD"/>
    <w:rsid w:val="001B0EA2"/>
    <w:rsid w:val="001B0F76"/>
    <w:rsid w:val="001B13A2"/>
    <w:rsid w:val="001B1BFB"/>
    <w:rsid w:val="001B1C24"/>
    <w:rsid w:val="001B2107"/>
    <w:rsid w:val="001B27C0"/>
    <w:rsid w:val="001B389A"/>
    <w:rsid w:val="001B48B5"/>
    <w:rsid w:val="001B4942"/>
    <w:rsid w:val="001B49FE"/>
    <w:rsid w:val="001B4AD0"/>
    <w:rsid w:val="001B4CDD"/>
    <w:rsid w:val="001B4FEA"/>
    <w:rsid w:val="001B6671"/>
    <w:rsid w:val="001B7445"/>
    <w:rsid w:val="001B78C2"/>
    <w:rsid w:val="001C0517"/>
    <w:rsid w:val="001C0B83"/>
    <w:rsid w:val="001C0CA8"/>
    <w:rsid w:val="001C188A"/>
    <w:rsid w:val="001C3EBB"/>
    <w:rsid w:val="001C452D"/>
    <w:rsid w:val="001C4810"/>
    <w:rsid w:val="001C5558"/>
    <w:rsid w:val="001C6032"/>
    <w:rsid w:val="001C652C"/>
    <w:rsid w:val="001C6A1E"/>
    <w:rsid w:val="001C721E"/>
    <w:rsid w:val="001C7A58"/>
    <w:rsid w:val="001D13CD"/>
    <w:rsid w:val="001D264E"/>
    <w:rsid w:val="001D2661"/>
    <w:rsid w:val="001D2A82"/>
    <w:rsid w:val="001D2C7D"/>
    <w:rsid w:val="001D38F6"/>
    <w:rsid w:val="001D3D6A"/>
    <w:rsid w:val="001D426A"/>
    <w:rsid w:val="001D427E"/>
    <w:rsid w:val="001D4F21"/>
    <w:rsid w:val="001D50DC"/>
    <w:rsid w:val="001D54A8"/>
    <w:rsid w:val="001D5861"/>
    <w:rsid w:val="001D5B3D"/>
    <w:rsid w:val="001D5C0D"/>
    <w:rsid w:val="001D6B1C"/>
    <w:rsid w:val="001D70CE"/>
    <w:rsid w:val="001D74CB"/>
    <w:rsid w:val="001D761D"/>
    <w:rsid w:val="001D76E9"/>
    <w:rsid w:val="001D7D56"/>
    <w:rsid w:val="001D7F2A"/>
    <w:rsid w:val="001E00B8"/>
    <w:rsid w:val="001E044B"/>
    <w:rsid w:val="001E047B"/>
    <w:rsid w:val="001E0779"/>
    <w:rsid w:val="001E0E7F"/>
    <w:rsid w:val="001E1A36"/>
    <w:rsid w:val="001E2086"/>
    <w:rsid w:val="001E2714"/>
    <w:rsid w:val="001E3428"/>
    <w:rsid w:val="001E35CA"/>
    <w:rsid w:val="001E47B5"/>
    <w:rsid w:val="001E5148"/>
    <w:rsid w:val="001E555A"/>
    <w:rsid w:val="001E6E11"/>
    <w:rsid w:val="001E718B"/>
    <w:rsid w:val="001E7910"/>
    <w:rsid w:val="001E798C"/>
    <w:rsid w:val="001F02A2"/>
    <w:rsid w:val="001F0849"/>
    <w:rsid w:val="001F090F"/>
    <w:rsid w:val="001F1432"/>
    <w:rsid w:val="001F1553"/>
    <w:rsid w:val="001F25C5"/>
    <w:rsid w:val="001F2AF1"/>
    <w:rsid w:val="001F30FF"/>
    <w:rsid w:val="001F347E"/>
    <w:rsid w:val="001F36EF"/>
    <w:rsid w:val="001F3ACE"/>
    <w:rsid w:val="001F4F9A"/>
    <w:rsid w:val="001F5AFD"/>
    <w:rsid w:val="001F5C50"/>
    <w:rsid w:val="001F6CC2"/>
    <w:rsid w:val="001F7C01"/>
    <w:rsid w:val="001F7FA1"/>
    <w:rsid w:val="002000C3"/>
    <w:rsid w:val="00200C8C"/>
    <w:rsid w:val="002016A0"/>
    <w:rsid w:val="002017D9"/>
    <w:rsid w:val="00201890"/>
    <w:rsid w:val="00201939"/>
    <w:rsid w:val="002021D6"/>
    <w:rsid w:val="00202BC2"/>
    <w:rsid w:val="00202C90"/>
    <w:rsid w:val="0020305E"/>
    <w:rsid w:val="00203084"/>
    <w:rsid w:val="00203490"/>
    <w:rsid w:val="00203B96"/>
    <w:rsid w:val="00203EA5"/>
    <w:rsid w:val="00204857"/>
    <w:rsid w:val="00204B85"/>
    <w:rsid w:val="00204C16"/>
    <w:rsid w:val="00205DA1"/>
    <w:rsid w:val="00205EF5"/>
    <w:rsid w:val="00206156"/>
    <w:rsid w:val="002064C2"/>
    <w:rsid w:val="0020663E"/>
    <w:rsid w:val="002068B4"/>
    <w:rsid w:val="00206918"/>
    <w:rsid w:val="002078F8"/>
    <w:rsid w:val="00207BE8"/>
    <w:rsid w:val="00207C6F"/>
    <w:rsid w:val="002104DA"/>
    <w:rsid w:val="002107C1"/>
    <w:rsid w:val="00210D3A"/>
    <w:rsid w:val="00211278"/>
    <w:rsid w:val="00211E2C"/>
    <w:rsid w:val="00212478"/>
    <w:rsid w:val="00212FD7"/>
    <w:rsid w:val="002137A8"/>
    <w:rsid w:val="00213E75"/>
    <w:rsid w:val="00213EB8"/>
    <w:rsid w:val="00214980"/>
    <w:rsid w:val="0021579B"/>
    <w:rsid w:val="0021585C"/>
    <w:rsid w:val="002158B5"/>
    <w:rsid w:val="002159AA"/>
    <w:rsid w:val="002159DF"/>
    <w:rsid w:val="00215CEC"/>
    <w:rsid w:val="00215E46"/>
    <w:rsid w:val="0021621C"/>
    <w:rsid w:val="002167DB"/>
    <w:rsid w:val="00217B49"/>
    <w:rsid w:val="0022072E"/>
    <w:rsid w:val="00220749"/>
    <w:rsid w:val="0022076C"/>
    <w:rsid w:val="00220B98"/>
    <w:rsid w:val="0022136E"/>
    <w:rsid w:val="00221397"/>
    <w:rsid w:val="002213CE"/>
    <w:rsid w:val="00221666"/>
    <w:rsid w:val="00221EC0"/>
    <w:rsid w:val="00222106"/>
    <w:rsid w:val="00222696"/>
    <w:rsid w:val="00222A6E"/>
    <w:rsid w:val="00222D11"/>
    <w:rsid w:val="00223040"/>
    <w:rsid w:val="0022345A"/>
    <w:rsid w:val="00223576"/>
    <w:rsid w:val="00223937"/>
    <w:rsid w:val="002240B0"/>
    <w:rsid w:val="0022443B"/>
    <w:rsid w:val="0022453C"/>
    <w:rsid w:val="00224592"/>
    <w:rsid w:val="00224786"/>
    <w:rsid w:val="00224B2A"/>
    <w:rsid w:val="002251B3"/>
    <w:rsid w:val="00225A82"/>
    <w:rsid w:val="00225B36"/>
    <w:rsid w:val="00225FEB"/>
    <w:rsid w:val="00226276"/>
    <w:rsid w:val="002266A8"/>
    <w:rsid w:val="00227425"/>
    <w:rsid w:val="0023020A"/>
    <w:rsid w:val="00230302"/>
    <w:rsid w:val="0023031D"/>
    <w:rsid w:val="0023160A"/>
    <w:rsid w:val="0023245E"/>
    <w:rsid w:val="00232C6C"/>
    <w:rsid w:val="00232FF4"/>
    <w:rsid w:val="00234033"/>
    <w:rsid w:val="00234380"/>
    <w:rsid w:val="00234E83"/>
    <w:rsid w:val="00235213"/>
    <w:rsid w:val="002354B0"/>
    <w:rsid w:val="0023550C"/>
    <w:rsid w:val="002358A1"/>
    <w:rsid w:val="002361B5"/>
    <w:rsid w:val="00236A86"/>
    <w:rsid w:val="00237795"/>
    <w:rsid w:val="00237CF7"/>
    <w:rsid w:val="0024083F"/>
    <w:rsid w:val="00240D44"/>
    <w:rsid w:val="00241DE4"/>
    <w:rsid w:val="002421C4"/>
    <w:rsid w:val="002424C0"/>
    <w:rsid w:val="0024256F"/>
    <w:rsid w:val="00242B9A"/>
    <w:rsid w:val="002431DB"/>
    <w:rsid w:val="002433C5"/>
    <w:rsid w:val="00243E49"/>
    <w:rsid w:val="00243E6B"/>
    <w:rsid w:val="00243F38"/>
    <w:rsid w:val="002445B3"/>
    <w:rsid w:val="002454D3"/>
    <w:rsid w:val="00245801"/>
    <w:rsid w:val="00246163"/>
    <w:rsid w:val="00246658"/>
    <w:rsid w:val="00246E58"/>
    <w:rsid w:val="00246EDF"/>
    <w:rsid w:val="00247724"/>
    <w:rsid w:val="0024790A"/>
    <w:rsid w:val="00250111"/>
    <w:rsid w:val="0025075C"/>
    <w:rsid w:val="00250FA0"/>
    <w:rsid w:val="002517DB"/>
    <w:rsid w:val="00252852"/>
    <w:rsid w:val="0025348A"/>
    <w:rsid w:val="002539D0"/>
    <w:rsid w:val="00253FCB"/>
    <w:rsid w:val="00254178"/>
    <w:rsid w:val="0025427A"/>
    <w:rsid w:val="0025447E"/>
    <w:rsid w:val="002544CE"/>
    <w:rsid w:val="002545AD"/>
    <w:rsid w:val="00254A24"/>
    <w:rsid w:val="00254F73"/>
    <w:rsid w:val="0025503E"/>
    <w:rsid w:val="0025555E"/>
    <w:rsid w:val="002555B7"/>
    <w:rsid w:val="0025564E"/>
    <w:rsid w:val="0025574D"/>
    <w:rsid w:val="00255DBC"/>
    <w:rsid w:val="00255E59"/>
    <w:rsid w:val="00256770"/>
    <w:rsid w:val="00256DD1"/>
    <w:rsid w:val="002574BB"/>
    <w:rsid w:val="00257BE7"/>
    <w:rsid w:val="00257C6E"/>
    <w:rsid w:val="002621BD"/>
    <w:rsid w:val="00262450"/>
    <w:rsid w:val="0026307F"/>
    <w:rsid w:val="0026320A"/>
    <w:rsid w:val="00265154"/>
    <w:rsid w:val="00265C1D"/>
    <w:rsid w:val="00265F02"/>
    <w:rsid w:val="00266701"/>
    <w:rsid w:val="00266C05"/>
    <w:rsid w:val="002674CB"/>
    <w:rsid w:val="00267501"/>
    <w:rsid w:val="00267B66"/>
    <w:rsid w:val="002700C8"/>
    <w:rsid w:val="00270322"/>
    <w:rsid w:val="0027039F"/>
    <w:rsid w:val="00270A71"/>
    <w:rsid w:val="00270D11"/>
    <w:rsid w:val="0027114E"/>
    <w:rsid w:val="00271529"/>
    <w:rsid w:val="002715CB"/>
    <w:rsid w:val="002717DF"/>
    <w:rsid w:val="00271AE9"/>
    <w:rsid w:val="00271F95"/>
    <w:rsid w:val="00271FB6"/>
    <w:rsid w:val="00272739"/>
    <w:rsid w:val="00272792"/>
    <w:rsid w:val="0027361D"/>
    <w:rsid w:val="00273E23"/>
    <w:rsid w:val="0027441E"/>
    <w:rsid w:val="002749E8"/>
    <w:rsid w:val="00275426"/>
    <w:rsid w:val="00275478"/>
    <w:rsid w:val="002763A8"/>
    <w:rsid w:val="00276BA0"/>
    <w:rsid w:val="00276ED2"/>
    <w:rsid w:val="00277044"/>
    <w:rsid w:val="002770BD"/>
    <w:rsid w:val="00277D1A"/>
    <w:rsid w:val="0028099F"/>
    <w:rsid w:val="002809E9"/>
    <w:rsid w:val="0028166A"/>
    <w:rsid w:val="00281CE6"/>
    <w:rsid w:val="00281F11"/>
    <w:rsid w:val="00282475"/>
    <w:rsid w:val="00282492"/>
    <w:rsid w:val="00282978"/>
    <w:rsid w:val="00282B14"/>
    <w:rsid w:val="00283C03"/>
    <w:rsid w:val="00283FD1"/>
    <w:rsid w:val="002840C5"/>
    <w:rsid w:val="00284239"/>
    <w:rsid w:val="002844FF"/>
    <w:rsid w:val="002856EA"/>
    <w:rsid w:val="00285ABF"/>
    <w:rsid w:val="002862F7"/>
    <w:rsid w:val="00286464"/>
    <w:rsid w:val="00286506"/>
    <w:rsid w:val="0028665C"/>
    <w:rsid w:val="002867F0"/>
    <w:rsid w:val="002873EE"/>
    <w:rsid w:val="00287DF7"/>
    <w:rsid w:val="00287E25"/>
    <w:rsid w:val="002905EB"/>
    <w:rsid w:val="002908AF"/>
    <w:rsid w:val="00291BD7"/>
    <w:rsid w:val="00292764"/>
    <w:rsid w:val="002929EA"/>
    <w:rsid w:val="00292E8E"/>
    <w:rsid w:val="00293A19"/>
    <w:rsid w:val="00293D50"/>
    <w:rsid w:val="00294A8B"/>
    <w:rsid w:val="0029540F"/>
    <w:rsid w:val="002958B9"/>
    <w:rsid w:val="00296D57"/>
    <w:rsid w:val="0029751C"/>
    <w:rsid w:val="002A0938"/>
    <w:rsid w:val="002A108B"/>
    <w:rsid w:val="002A1104"/>
    <w:rsid w:val="002A17D9"/>
    <w:rsid w:val="002A2448"/>
    <w:rsid w:val="002A24A8"/>
    <w:rsid w:val="002A4072"/>
    <w:rsid w:val="002A557E"/>
    <w:rsid w:val="002A580C"/>
    <w:rsid w:val="002A61C0"/>
    <w:rsid w:val="002A6446"/>
    <w:rsid w:val="002A6DF3"/>
    <w:rsid w:val="002A7171"/>
    <w:rsid w:val="002A7256"/>
    <w:rsid w:val="002A72FD"/>
    <w:rsid w:val="002A77C0"/>
    <w:rsid w:val="002A7ACB"/>
    <w:rsid w:val="002B0034"/>
    <w:rsid w:val="002B03E1"/>
    <w:rsid w:val="002B076C"/>
    <w:rsid w:val="002B0945"/>
    <w:rsid w:val="002B152E"/>
    <w:rsid w:val="002B1E15"/>
    <w:rsid w:val="002B249D"/>
    <w:rsid w:val="002B285D"/>
    <w:rsid w:val="002B28DD"/>
    <w:rsid w:val="002B2E4D"/>
    <w:rsid w:val="002B302C"/>
    <w:rsid w:val="002B31CF"/>
    <w:rsid w:val="002B3F89"/>
    <w:rsid w:val="002B41B1"/>
    <w:rsid w:val="002B4268"/>
    <w:rsid w:val="002B44E7"/>
    <w:rsid w:val="002B44F8"/>
    <w:rsid w:val="002B4824"/>
    <w:rsid w:val="002B4A5D"/>
    <w:rsid w:val="002B5DC4"/>
    <w:rsid w:val="002B6DF3"/>
    <w:rsid w:val="002C0B1E"/>
    <w:rsid w:val="002C1A14"/>
    <w:rsid w:val="002C1AC0"/>
    <w:rsid w:val="002C1D76"/>
    <w:rsid w:val="002C1F7F"/>
    <w:rsid w:val="002C2147"/>
    <w:rsid w:val="002C22A7"/>
    <w:rsid w:val="002C248A"/>
    <w:rsid w:val="002C308C"/>
    <w:rsid w:val="002C4248"/>
    <w:rsid w:val="002C43C6"/>
    <w:rsid w:val="002C44D9"/>
    <w:rsid w:val="002C4568"/>
    <w:rsid w:val="002C48AD"/>
    <w:rsid w:val="002C4AB2"/>
    <w:rsid w:val="002C4AE6"/>
    <w:rsid w:val="002C51EC"/>
    <w:rsid w:val="002C54F2"/>
    <w:rsid w:val="002C587D"/>
    <w:rsid w:val="002C73C7"/>
    <w:rsid w:val="002C749C"/>
    <w:rsid w:val="002C79D4"/>
    <w:rsid w:val="002D084B"/>
    <w:rsid w:val="002D098B"/>
    <w:rsid w:val="002D0B4F"/>
    <w:rsid w:val="002D0CC0"/>
    <w:rsid w:val="002D0DAD"/>
    <w:rsid w:val="002D1118"/>
    <w:rsid w:val="002D15FC"/>
    <w:rsid w:val="002D1656"/>
    <w:rsid w:val="002D19C2"/>
    <w:rsid w:val="002D1DFA"/>
    <w:rsid w:val="002D24F6"/>
    <w:rsid w:val="002D29BA"/>
    <w:rsid w:val="002D2AD6"/>
    <w:rsid w:val="002D3129"/>
    <w:rsid w:val="002D34AE"/>
    <w:rsid w:val="002D35B0"/>
    <w:rsid w:val="002D462B"/>
    <w:rsid w:val="002D4B70"/>
    <w:rsid w:val="002D5926"/>
    <w:rsid w:val="002D5B4F"/>
    <w:rsid w:val="002D5B53"/>
    <w:rsid w:val="002D5C4D"/>
    <w:rsid w:val="002D6BBD"/>
    <w:rsid w:val="002D6CB7"/>
    <w:rsid w:val="002D7145"/>
    <w:rsid w:val="002D7855"/>
    <w:rsid w:val="002E01CB"/>
    <w:rsid w:val="002E06B1"/>
    <w:rsid w:val="002E07E9"/>
    <w:rsid w:val="002E145D"/>
    <w:rsid w:val="002E14AC"/>
    <w:rsid w:val="002E1681"/>
    <w:rsid w:val="002E1703"/>
    <w:rsid w:val="002E190E"/>
    <w:rsid w:val="002E2D32"/>
    <w:rsid w:val="002E3C60"/>
    <w:rsid w:val="002E42C7"/>
    <w:rsid w:val="002E4825"/>
    <w:rsid w:val="002E5918"/>
    <w:rsid w:val="002E5A12"/>
    <w:rsid w:val="002E6051"/>
    <w:rsid w:val="002E6486"/>
    <w:rsid w:val="002E7B2B"/>
    <w:rsid w:val="002F012D"/>
    <w:rsid w:val="002F1232"/>
    <w:rsid w:val="002F1C44"/>
    <w:rsid w:val="002F1F4C"/>
    <w:rsid w:val="002F2630"/>
    <w:rsid w:val="002F2A6F"/>
    <w:rsid w:val="002F36CA"/>
    <w:rsid w:val="002F3E00"/>
    <w:rsid w:val="002F48A2"/>
    <w:rsid w:val="002F4908"/>
    <w:rsid w:val="002F56C9"/>
    <w:rsid w:val="002F575C"/>
    <w:rsid w:val="002F59D6"/>
    <w:rsid w:val="002F6132"/>
    <w:rsid w:val="002F687B"/>
    <w:rsid w:val="002F6C77"/>
    <w:rsid w:val="002F6D76"/>
    <w:rsid w:val="002F718C"/>
    <w:rsid w:val="002F7502"/>
    <w:rsid w:val="002F778E"/>
    <w:rsid w:val="002F785B"/>
    <w:rsid w:val="00300057"/>
    <w:rsid w:val="00300080"/>
    <w:rsid w:val="0030107E"/>
    <w:rsid w:val="00301AC8"/>
    <w:rsid w:val="00303565"/>
    <w:rsid w:val="00304663"/>
    <w:rsid w:val="00304974"/>
    <w:rsid w:val="00304A01"/>
    <w:rsid w:val="0030530E"/>
    <w:rsid w:val="003056C4"/>
    <w:rsid w:val="0030678A"/>
    <w:rsid w:val="003067DD"/>
    <w:rsid w:val="00306ABF"/>
    <w:rsid w:val="00310B71"/>
    <w:rsid w:val="0031108A"/>
    <w:rsid w:val="0031162A"/>
    <w:rsid w:val="00311630"/>
    <w:rsid w:val="00312BA3"/>
    <w:rsid w:val="00313313"/>
    <w:rsid w:val="00313544"/>
    <w:rsid w:val="00314683"/>
    <w:rsid w:val="00314F23"/>
    <w:rsid w:val="003154FE"/>
    <w:rsid w:val="00315807"/>
    <w:rsid w:val="00315B50"/>
    <w:rsid w:val="00316011"/>
    <w:rsid w:val="003163FB"/>
    <w:rsid w:val="00316D0C"/>
    <w:rsid w:val="00316EDD"/>
    <w:rsid w:val="00317EFD"/>
    <w:rsid w:val="00320FD3"/>
    <w:rsid w:val="0032193F"/>
    <w:rsid w:val="00321B17"/>
    <w:rsid w:val="00321F6A"/>
    <w:rsid w:val="00322872"/>
    <w:rsid w:val="00322A26"/>
    <w:rsid w:val="00323D95"/>
    <w:rsid w:val="00323DF2"/>
    <w:rsid w:val="00325240"/>
    <w:rsid w:val="0032530E"/>
    <w:rsid w:val="00325969"/>
    <w:rsid w:val="00325ADC"/>
    <w:rsid w:val="00325FFB"/>
    <w:rsid w:val="0032617E"/>
    <w:rsid w:val="00326AED"/>
    <w:rsid w:val="00326F02"/>
    <w:rsid w:val="00327068"/>
    <w:rsid w:val="003271F1"/>
    <w:rsid w:val="003277B9"/>
    <w:rsid w:val="00327840"/>
    <w:rsid w:val="00327ADB"/>
    <w:rsid w:val="0033021A"/>
    <w:rsid w:val="0033028D"/>
    <w:rsid w:val="00330A82"/>
    <w:rsid w:val="00331CC2"/>
    <w:rsid w:val="003321E3"/>
    <w:rsid w:val="00332221"/>
    <w:rsid w:val="00332441"/>
    <w:rsid w:val="0033257E"/>
    <w:rsid w:val="00332789"/>
    <w:rsid w:val="00332B5B"/>
    <w:rsid w:val="00332C94"/>
    <w:rsid w:val="00332F8C"/>
    <w:rsid w:val="00333361"/>
    <w:rsid w:val="00333E9E"/>
    <w:rsid w:val="00334D96"/>
    <w:rsid w:val="003352B1"/>
    <w:rsid w:val="003352B6"/>
    <w:rsid w:val="00335607"/>
    <w:rsid w:val="003357E8"/>
    <w:rsid w:val="0033658D"/>
    <w:rsid w:val="00337C43"/>
    <w:rsid w:val="00340CFA"/>
    <w:rsid w:val="00342141"/>
    <w:rsid w:val="003421D7"/>
    <w:rsid w:val="00343013"/>
    <w:rsid w:val="0034320E"/>
    <w:rsid w:val="00343297"/>
    <w:rsid w:val="003435A6"/>
    <w:rsid w:val="00343AA5"/>
    <w:rsid w:val="00343DA1"/>
    <w:rsid w:val="00343DF6"/>
    <w:rsid w:val="00343EAD"/>
    <w:rsid w:val="00344298"/>
    <w:rsid w:val="003446A0"/>
    <w:rsid w:val="00344A09"/>
    <w:rsid w:val="00345D5E"/>
    <w:rsid w:val="00347A9B"/>
    <w:rsid w:val="003507CA"/>
    <w:rsid w:val="0035172E"/>
    <w:rsid w:val="003517D3"/>
    <w:rsid w:val="003519C8"/>
    <w:rsid w:val="00351A33"/>
    <w:rsid w:val="00351E79"/>
    <w:rsid w:val="00351FFE"/>
    <w:rsid w:val="00352194"/>
    <w:rsid w:val="003524B9"/>
    <w:rsid w:val="00352E2D"/>
    <w:rsid w:val="00353342"/>
    <w:rsid w:val="00353449"/>
    <w:rsid w:val="0035389A"/>
    <w:rsid w:val="003545DF"/>
    <w:rsid w:val="00354789"/>
    <w:rsid w:val="00354AF1"/>
    <w:rsid w:val="00354BE5"/>
    <w:rsid w:val="00355B0B"/>
    <w:rsid w:val="00355F34"/>
    <w:rsid w:val="00356FEB"/>
    <w:rsid w:val="003573B5"/>
    <w:rsid w:val="00357B6C"/>
    <w:rsid w:val="0036020B"/>
    <w:rsid w:val="00361162"/>
    <w:rsid w:val="0036235F"/>
    <w:rsid w:val="00362504"/>
    <w:rsid w:val="003625BD"/>
    <w:rsid w:val="00364FD7"/>
    <w:rsid w:val="003650A9"/>
    <w:rsid w:val="00365BB2"/>
    <w:rsid w:val="0036657B"/>
    <w:rsid w:val="0036672E"/>
    <w:rsid w:val="00366CDC"/>
    <w:rsid w:val="00366FCB"/>
    <w:rsid w:val="00367163"/>
    <w:rsid w:val="0036718A"/>
    <w:rsid w:val="00367A82"/>
    <w:rsid w:val="00370D92"/>
    <w:rsid w:val="00370F0C"/>
    <w:rsid w:val="00371106"/>
    <w:rsid w:val="0037145A"/>
    <w:rsid w:val="0037177B"/>
    <w:rsid w:val="00372259"/>
    <w:rsid w:val="0037275B"/>
    <w:rsid w:val="00373E8B"/>
    <w:rsid w:val="00373F4D"/>
    <w:rsid w:val="00375B99"/>
    <w:rsid w:val="00375C91"/>
    <w:rsid w:val="00375E42"/>
    <w:rsid w:val="00376480"/>
    <w:rsid w:val="00376518"/>
    <w:rsid w:val="003768D8"/>
    <w:rsid w:val="00377EFC"/>
    <w:rsid w:val="003806BF"/>
    <w:rsid w:val="00380A78"/>
    <w:rsid w:val="00380FB3"/>
    <w:rsid w:val="00381127"/>
    <w:rsid w:val="003815A0"/>
    <w:rsid w:val="00381B1F"/>
    <w:rsid w:val="003834E5"/>
    <w:rsid w:val="003838C4"/>
    <w:rsid w:val="00383E66"/>
    <w:rsid w:val="00384552"/>
    <w:rsid w:val="00384973"/>
    <w:rsid w:val="00384E55"/>
    <w:rsid w:val="00385CA4"/>
    <w:rsid w:val="00385F06"/>
    <w:rsid w:val="003866C9"/>
    <w:rsid w:val="003867DE"/>
    <w:rsid w:val="003868D7"/>
    <w:rsid w:val="003870AE"/>
    <w:rsid w:val="003878D2"/>
    <w:rsid w:val="003905E5"/>
    <w:rsid w:val="00390B4F"/>
    <w:rsid w:val="003912BC"/>
    <w:rsid w:val="00391970"/>
    <w:rsid w:val="00391DD0"/>
    <w:rsid w:val="0039260A"/>
    <w:rsid w:val="00392877"/>
    <w:rsid w:val="003949F9"/>
    <w:rsid w:val="00394D05"/>
    <w:rsid w:val="003953BE"/>
    <w:rsid w:val="003956D8"/>
    <w:rsid w:val="00395D0D"/>
    <w:rsid w:val="003960B0"/>
    <w:rsid w:val="003964D9"/>
    <w:rsid w:val="003973F9"/>
    <w:rsid w:val="00397A55"/>
    <w:rsid w:val="00397E1D"/>
    <w:rsid w:val="003A0E38"/>
    <w:rsid w:val="003A1446"/>
    <w:rsid w:val="003A1863"/>
    <w:rsid w:val="003A1A9F"/>
    <w:rsid w:val="003A3685"/>
    <w:rsid w:val="003A4565"/>
    <w:rsid w:val="003A4848"/>
    <w:rsid w:val="003A596C"/>
    <w:rsid w:val="003A5ABE"/>
    <w:rsid w:val="003A5ED9"/>
    <w:rsid w:val="003A691F"/>
    <w:rsid w:val="003A76EB"/>
    <w:rsid w:val="003A7A13"/>
    <w:rsid w:val="003A7F12"/>
    <w:rsid w:val="003B1263"/>
    <w:rsid w:val="003B131C"/>
    <w:rsid w:val="003B1433"/>
    <w:rsid w:val="003B14E0"/>
    <w:rsid w:val="003B2537"/>
    <w:rsid w:val="003B285D"/>
    <w:rsid w:val="003B2D99"/>
    <w:rsid w:val="003B2F2E"/>
    <w:rsid w:val="003B37DE"/>
    <w:rsid w:val="003B38F6"/>
    <w:rsid w:val="003B3F18"/>
    <w:rsid w:val="003B4851"/>
    <w:rsid w:val="003B50D7"/>
    <w:rsid w:val="003B547C"/>
    <w:rsid w:val="003B5E2A"/>
    <w:rsid w:val="003B5E3E"/>
    <w:rsid w:val="003B5F60"/>
    <w:rsid w:val="003B6EF0"/>
    <w:rsid w:val="003B739C"/>
    <w:rsid w:val="003B77E4"/>
    <w:rsid w:val="003C000A"/>
    <w:rsid w:val="003C0128"/>
    <w:rsid w:val="003C0C60"/>
    <w:rsid w:val="003C12FF"/>
    <w:rsid w:val="003C1F3F"/>
    <w:rsid w:val="003C21CA"/>
    <w:rsid w:val="003C26DC"/>
    <w:rsid w:val="003C32DC"/>
    <w:rsid w:val="003C3554"/>
    <w:rsid w:val="003C3736"/>
    <w:rsid w:val="003C376F"/>
    <w:rsid w:val="003C3D9F"/>
    <w:rsid w:val="003C4440"/>
    <w:rsid w:val="003C46BC"/>
    <w:rsid w:val="003C4B1C"/>
    <w:rsid w:val="003C51DF"/>
    <w:rsid w:val="003C6049"/>
    <w:rsid w:val="003C6215"/>
    <w:rsid w:val="003C62B4"/>
    <w:rsid w:val="003C6647"/>
    <w:rsid w:val="003C6ADE"/>
    <w:rsid w:val="003C6B88"/>
    <w:rsid w:val="003C6CAC"/>
    <w:rsid w:val="003C74EA"/>
    <w:rsid w:val="003C7A0B"/>
    <w:rsid w:val="003C7E2B"/>
    <w:rsid w:val="003D0018"/>
    <w:rsid w:val="003D0375"/>
    <w:rsid w:val="003D05C7"/>
    <w:rsid w:val="003D0DDF"/>
    <w:rsid w:val="003D0F8F"/>
    <w:rsid w:val="003D19B2"/>
    <w:rsid w:val="003D1B02"/>
    <w:rsid w:val="003D1CB1"/>
    <w:rsid w:val="003D202B"/>
    <w:rsid w:val="003D233F"/>
    <w:rsid w:val="003D2B6A"/>
    <w:rsid w:val="003D2F38"/>
    <w:rsid w:val="003D342C"/>
    <w:rsid w:val="003D3465"/>
    <w:rsid w:val="003D404C"/>
    <w:rsid w:val="003D40CB"/>
    <w:rsid w:val="003D420F"/>
    <w:rsid w:val="003D4CE1"/>
    <w:rsid w:val="003D4D5A"/>
    <w:rsid w:val="003D5770"/>
    <w:rsid w:val="003D74B5"/>
    <w:rsid w:val="003D7B4B"/>
    <w:rsid w:val="003E0029"/>
    <w:rsid w:val="003E092B"/>
    <w:rsid w:val="003E0C6A"/>
    <w:rsid w:val="003E0D5A"/>
    <w:rsid w:val="003E20CE"/>
    <w:rsid w:val="003E240E"/>
    <w:rsid w:val="003E2605"/>
    <w:rsid w:val="003E2B17"/>
    <w:rsid w:val="003E2E41"/>
    <w:rsid w:val="003E33A8"/>
    <w:rsid w:val="003E3405"/>
    <w:rsid w:val="003E3DE3"/>
    <w:rsid w:val="003E4850"/>
    <w:rsid w:val="003E4A38"/>
    <w:rsid w:val="003E5045"/>
    <w:rsid w:val="003E5189"/>
    <w:rsid w:val="003E53D6"/>
    <w:rsid w:val="003E70E7"/>
    <w:rsid w:val="003E7283"/>
    <w:rsid w:val="003E78A5"/>
    <w:rsid w:val="003E7CC5"/>
    <w:rsid w:val="003F050D"/>
    <w:rsid w:val="003F0660"/>
    <w:rsid w:val="003F0DBF"/>
    <w:rsid w:val="003F1453"/>
    <w:rsid w:val="003F1A75"/>
    <w:rsid w:val="003F1D75"/>
    <w:rsid w:val="003F1FBE"/>
    <w:rsid w:val="003F4080"/>
    <w:rsid w:val="003F5D47"/>
    <w:rsid w:val="003F625E"/>
    <w:rsid w:val="003F6319"/>
    <w:rsid w:val="003F6761"/>
    <w:rsid w:val="003F68F0"/>
    <w:rsid w:val="003F6AB6"/>
    <w:rsid w:val="004014B4"/>
    <w:rsid w:val="00401F4E"/>
    <w:rsid w:val="00401FD3"/>
    <w:rsid w:val="004023CD"/>
    <w:rsid w:val="00402573"/>
    <w:rsid w:val="00403148"/>
    <w:rsid w:val="00403D30"/>
    <w:rsid w:val="00403D42"/>
    <w:rsid w:val="00403FF9"/>
    <w:rsid w:val="00404166"/>
    <w:rsid w:val="00404CE4"/>
    <w:rsid w:val="0040583E"/>
    <w:rsid w:val="004062C2"/>
    <w:rsid w:val="004062FA"/>
    <w:rsid w:val="004064A0"/>
    <w:rsid w:val="00407D6C"/>
    <w:rsid w:val="00410972"/>
    <w:rsid w:val="00410C83"/>
    <w:rsid w:val="00410DEA"/>
    <w:rsid w:val="0041294E"/>
    <w:rsid w:val="00412A36"/>
    <w:rsid w:val="00413A4D"/>
    <w:rsid w:val="00413DF9"/>
    <w:rsid w:val="004148F2"/>
    <w:rsid w:val="00415A4A"/>
    <w:rsid w:val="00415AF3"/>
    <w:rsid w:val="004160E5"/>
    <w:rsid w:val="004162E1"/>
    <w:rsid w:val="004163AF"/>
    <w:rsid w:val="00416510"/>
    <w:rsid w:val="00416557"/>
    <w:rsid w:val="004178D2"/>
    <w:rsid w:val="004179D7"/>
    <w:rsid w:val="00417F17"/>
    <w:rsid w:val="00417FF1"/>
    <w:rsid w:val="00420B97"/>
    <w:rsid w:val="00421A76"/>
    <w:rsid w:val="0042275B"/>
    <w:rsid w:val="00422EB0"/>
    <w:rsid w:val="00423959"/>
    <w:rsid w:val="0042450D"/>
    <w:rsid w:val="0042471D"/>
    <w:rsid w:val="00424C89"/>
    <w:rsid w:val="00425053"/>
    <w:rsid w:val="00425765"/>
    <w:rsid w:val="004263AE"/>
    <w:rsid w:val="004265EF"/>
    <w:rsid w:val="0042701C"/>
    <w:rsid w:val="0042728C"/>
    <w:rsid w:val="004306F8"/>
    <w:rsid w:val="00430D16"/>
    <w:rsid w:val="00430E34"/>
    <w:rsid w:val="004314CC"/>
    <w:rsid w:val="004319EA"/>
    <w:rsid w:val="00432532"/>
    <w:rsid w:val="00432682"/>
    <w:rsid w:val="00432708"/>
    <w:rsid w:val="00432724"/>
    <w:rsid w:val="00432760"/>
    <w:rsid w:val="00432B0D"/>
    <w:rsid w:val="00432F58"/>
    <w:rsid w:val="00433791"/>
    <w:rsid w:val="004340FA"/>
    <w:rsid w:val="00434192"/>
    <w:rsid w:val="00434E04"/>
    <w:rsid w:val="004355BF"/>
    <w:rsid w:val="0043575C"/>
    <w:rsid w:val="00435885"/>
    <w:rsid w:val="00435D3E"/>
    <w:rsid w:val="00435FEF"/>
    <w:rsid w:val="00436DB0"/>
    <w:rsid w:val="00437668"/>
    <w:rsid w:val="00437924"/>
    <w:rsid w:val="00440335"/>
    <w:rsid w:val="0044128B"/>
    <w:rsid w:val="004417D2"/>
    <w:rsid w:val="00442069"/>
    <w:rsid w:val="00443427"/>
    <w:rsid w:val="004436B4"/>
    <w:rsid w:val="004436F0"/>
    <w:rsid w:val="00443855"/>
    <w:rsid w:val="0044396B"/>
    <w:rsid w:val="00443A99"/>
    <w:rsid w:val="00443C3D"/>
    <w:rsid w:val="004442CA"/>
    <w:rsid w:val="00444709"/>
    <w:rsid w:val="00444F0B"/>
    <w:rsid w:val="00444F36"/>
    <w:rsid w:val="004453A6"/>
    <w:rsid w:val="00446706"/>
    <w:rsid w:val="0044745D"/>
    <w:rsid w:val="00447945"/>
    <w:rsid w:val="00450915"/>
    <w:rsid w:val="00450C93"/>
    <w:rsid w:val="00451098"/>
    <w:rsid w:val="00451443"/>
    <w:rsid w:val="00451762"/>
    <w:rsid w:val="00451ACE"/>
    <w:rsid w:val="00451D6A"/>
    <w:rsid w:val="0045224C"/>
    <w:rsid w:val="004527AC"/>
    <w:rsid w:val="00452A29"/>
    <w:rsid w:val="00452C88"/>
    <w:rsid w:val="00452F72"/>
    <w:rsid w:val="004537A2"/>
    <w:rsid w:val="00453A07"/>
    <w:rsid w:val="00453A77"/>
    <w:rsid w:val="0045448C"/>
    <w:rsid w:val="004545D4"/>
    <w:rsid w:val="00454634"/>
    <w:rsid w:val="00454B74"/>
    <w:rsid w:val="00455900"/>
    <w:rsid w:val="00455C88"/>
    <w:rsid w:val="00456704"/>
    <w:rsid w:val="0045675E"/>
    <w:rsid w:val="00456B2F"/>
    <w:rsid w:val="00456B75"/>
    <w:rsid w:val="00456FD9"/>
    <w:rsid w:val="00457DE5"/>
    <w:rsid w:val="00460907"/>
    <w:rsid w:val="00461555"/>
    <w:rsid w:val="00461E3B"/>
    <w:rsid w:val="0046200E"/>
    <w:rsid w:val="004626CC"/>
    <w:rsid w:val="00462A3F"/>
    <w:rsid w:val="00463400"/>
    <w:rsid w:val="00463CE9"/>
    <w:rsid w:val="00464772"/>
    <w:rsid w:val="00464A65"/>
    <w:rsid w:val="00464D00"/>
    <w:rsid w:val="00464DFF"/>
    <w:rsid w:val="00464F45"/>
    <w:rsid w:val="00464FBD"/>
    <w:rsid w:val="00465441"/>
    <w:rsid w:val="00465F51"/>
    <w:rsid w:val="004661D8"/>
    <w:rsid w:val="004664B3"/>
    <w:rsid w:val="004665FC"/>
    <w:rsid w:val="004666D5"/>
    <w:rsid w:val="004675BD"/>
    <w:rsid w:val="00467D47"/>
    <w:rsid w:val="00467E18"/>
    <w:rsid w:val="00470308"/>
    <w:rsid w:val="0047045D"/>
    <w:rsid w:val="00470917"/>
    <w:rsid w:val="00471002"/>
    <w:rsid w:val="0047129A"/>
    <w:rsid w:val="004713B8"/>
    <w:rsid w:val="00471D3E"/>
    <w:rsid w:val="00472681"/>
    <w:rsid w:val="004729F8"/>
    <w:rsid w:val="00472BFB"/>
    <w:rsid w:val="00472C58"/>
    <w:rsid w:val="00472E0B"/>
    <w:rsid w:val="004730DA"/>
    <w:rsid w:val="004735A2"/>
    <w:rsid w:val="0047473D"/>
    <w:rsid w:val="00474760"/>
    <w:rsid w:val="00474C4B"/>
    <w:rsid w:val="004750C2"/>
    <w:rsid w:val="004756D8"/>
    <w:rsid w:val="004757E1"/>
    <w:rsid w:val="00475C48"/>
    <w:rsid w:val="00476527"/>
    <w:rsid w:val="00476754"/>
    <w:rsid w:val="004768D8"/>
    <w:rsid w:val="00476D1A"/>
    <w:rsid w:val="0047757A"/>
    <w:rsid w:val="00477ECC"/>
    <w:rsid w:val="0048006B"/>
    <w:rsid w:val="00480470"/>
    <w:rsid w:val="004807DE"/>
    <w:rsid w:val="00480B5F"/>
    <w:rsid w:val="0048158A"/>
    <w:rsid w:val="00481CDE"/>
    <w:rsid w:val="004824DF"/>
    <w:rsid w:val="004827C4"/>
    <w:rsid w:val="00483613"/>
    <w:rsid w:val="00483C54"/>
    <w:rsid w:val="00483F56"/>
    <w:rsid w:val="00484014"/>
    <w:rsid w:val="00484F43"/>
    <w:rsid w:val="00485509"/>
    <w:rsid w:val="0048593B"/>
    <w:rsid w:val="00486C0D"/>
    <w:rsid w:val="00486D7C"/>
    <w:rsid w:val="0048705E"/>
    <w:rsid w:val="00487C86"/>
    <w:rsid w:val="0049002E"/>
    <w:rsid w:val="004901BD"/>
    <w:rsid w:val="00490BA2"/>
    <w:rsid w:val="00490C14"/>
    <w:rsid w:val="00491958"/>
    <w:rsid w:val="00491B07"/>
    <w:rsid w:val="00492A05"/>
    <w:rsid w:val="00492D0E"/>
    <w:rsid w:val="00492F87"/>
    <w:rsid w:val="00494E24"/>
    <w:rsid w:val="00494EF6"/>
    <w:rsid w:val="00495E54"/>
    <w:rsid w:val="00497BC0"/>
    <w:rsid w:val="004A0A4C"/>
    <w:rsid w:val="004A0C12"/>
    <w:rsid w:val="004A11A2"/>
    <w:rsid w:val="004A140F"/>
    <w:rsid w:val="004A1F17"/>
    <w:rsid w:val="004A2327"/>
    <w:rsid w:val="004A2C5D"/>
    <w:rsid w:val="004A3704"/>
    <w:rsid w:val="004A43A5"/>
    <w:rsid w:val="004A4EBA"/>
    <w:rsid w:val="004A701D"/>
    <w:rsid w:val="004A74F2"/>
    <w:rsid w:val="004A7852"/>
    <w:rsid w:val="004A7ABE"/>
    <w:rsid w:val="004A7B1A"/>
    <w:rsid w:val="004A7E73"/>
    <w:rsid w:val="004B00A7"/>
    <w:rsid w:val="004B00AF"/>
    <w:rsid w:val="004B0207"/>
    <w:rsid w:val="004B0228"/>
    <w:rsid w:val="004B2213"/>
    <w:rsid w:val="004B2CAA"/>
    <w:rsid w:val="004B2D4B"/>
    <w:rsid w:val="004B3162"/>
    <w:rsid w:val="004B342D"/>
    <w:rsid w:val="004B343F"/>
    <w:rsid w:val="004B3AC1"/>
    <w:rsid w:val="004B4033"/>
    <w:rsid w:val="004B416D"/>
    <w:rsid w:val="004B43C0"/>
    <w:rsid w:val="004B4690"/>
    <w:rsid w:val="004B52A8"/>
    <w:rsid w:val="004B592A"/>
    <w:rsid w:val="004B5E3D"/>
    <w:rsid w:val="004B6B76"/>
    <w:rsid w:val="004B6FD3"/>
    <w:rsid w:val="004B739B"/>
    <w:rsid w:val="004B75B5"/>
    <w:rsid w:val="004B79B0"/>
    <w:rsid w:val="004B7E79"/>
    <w:rsid w:val="004C039F"/>
    <w:rsid w:val="004C0E45"/>
    <w:rsid w:val="004C0EA9"/>
    <w:rsid w:val="004C1C09"/>
    <w:rsid w:val="004C2386"/>
    <w:rsid w:val="004C2796"/>
    <w:rsid w:val="004C3667"/>
    <w:rsid w:val="004C4638"/>
    <w:rsid w:val="004C4757"/>
    <w:rsid w:val="004C54A3"/>
    <w:rsid w:val="004C598A"/>
    <w:rsid w:val="004C6354"/>
    <w:rsid w:val="004C6A4D"/>
    <w:rsid w:val="004C6A8C"/>
    <w:rsid w:val="004C6AAF"/>
    <w:rsid w:val="004C6CAF"/>
    <w:rsid w:val="004C6E0A"/>
    <w:rsid w:val="004C737D"/>
    <w:rsid w:val="004C7777"/>
    <w:rsid w:val="004C7996"/>
    <w:rsid w:val="004C79B3"/>
    <w:rsid w:val="004D0CC8"/>
    <w:rsid w:val="004D1A5D"/>
    <w:rsid w:val="004D26E6"/>
    <w:rsid w:val="004D299E"/>
    <w:rsid w:val="004D2A18"/>
    <w:rsid w:val="004D375B"/>
    <w:rsid w:val="004D3857"/>
    <w:rsid w:val="004D4554"/>
    <w:rsid w:val="004D461D"/>
    <w:rsid w:val="004D4D67"/>
    <w:rsid w:val="004D52F9"/>
    <w:rsid w:val="004D6049"/>
    <w:rsid w:val="004D64B6"/>
    <w:rsid w:val="004D6654"/>
    <w:rsid w:val="004D6E7E"/>
    <w:rsid w:val="004D7179"/>
    <w:rsid w:val="004D7801"/>
    <w:rsid w:val="004D7B1F"/>
    <w:rsid w:val="004E0044"/>
    <w:rsid w:val="004E00ED"/>
    <w:rsid w:val="004E07D0"/>
    <w:rsid w:val="004E1BA6"/>
    <w:rsid w:val="004E1D16"/>
    <w:rsid w:val="004E2174"/>
    <w:rsid w:val="004E2776"/>
    <w:rsid w:val="004E2A7C"/>
    <w:rsid w:val="004E3007"/>
    <w:rsid w:val="004E36CF"/>
    <w:rsid w:val="004E3A6C"/>
    <w:rsid w:val="004E3AEC"/>
    <w:rsid w:val="004E3FE2"/>
    <w:rsid w:val="004E41FA"/>
    <w:rsid w:val="004E4BAE"/>
    <w:rsid w:val="004E529E"/>
    <w:rsid w:val="004E5941"/>
    <w:rsid w:val="004E6AD8"/>
    <w:rsid w:val="004E781E"/>
    <w:rsid w:val="004F0A47"/>
    <w:rsid w:val="004F0C59"/>
    <w:rsid w:val="004F0E3F"/>
    <w:rsid w:val="004F0EE9"/>
    <w:rsid w:val="004F1058"/>
    <w:rsid w:val="004F1778"/>
    <w:rsid w:val="004F187D"/>
    <w:rsid w:val="004F2482"/>
    <w:rsid w:val="004F2681"/>
    <w:rsid w:val="004F3152"/>
    <w:rsid w:val="004F31A0"/>
    <w:rsid w:val="004F347E"/>
    <w:rsid w:val="004F37DD"/>
    <w:rsid w:val="004F48CD"/>
    <w:rsid w:val="004F5440"/>
    <w:rsid w:val="004F5AE5"/>
    <w:rsid w:val="004F7950"/>
    <w:rsid w:val="004F7F88"/>
    <w:rsid w:val="005017F4"/>
    <w:rsid w:val="005027EB"/>
    <w:rsid w:val="005031C6"/>
    <w:rsid w:val="00503286"/>
    <w:rsid w:val="00503C56"/>
    <w:rsid w:val="00504146"/>
    <w:rsid w:val="00504486"/>
    <w:rsid w:val="0050456C"/>
    <w:rsid w:val="005051E9"/>
    <w:rsid w:val="005053F5"/>
    <w:rsid w:val="00506011"/>
    <w:rsid w:val="0050621C"/>
    <w:rsid w:val="00506F37"/>
    <w:rsid w:val="00507E1A"/>
    <w:rsid w:val="00507E6B"/>
    <w:rsid w:val="005105D1"/>
    <w:rsid w:val="00510B73"/>
    <w:rsid w:val="00511642"/>
    <w:rsid w:val="005117A8"/>
    <w:rsid w:val="0051191A"/>
    <w:rsid w:val="00511C9D"/>
    <w:rsid w:val="00512096"/>
    <w:rsid w:val="00512560"/>
    <w:rsid w:val="00512704"/>
    <w:rsid w:val="00512EB4"/>
    <w:rsid w:val="005138D5"/>
    <w:rsid w:val="00513B7B"/>
    <w:rsid w:val="00513C76"/>
    <w:rsid w:val="00514BA3"/>
    <w:rsid w:val="0051530A"/>
    <w:rsid w:val="00515531"/>
    <w:rsid w:val="005155BD"/>
    <w:rsid w:val="005157ED"/>
    <w:rsid w:val="00516D19"/>
    <w:rsid w:val="005173B9"/>
    <w:rsid w:val="00517F2F"/>
    <w:rsid w:val="00520572"/>
    <w:rsid w:val="005206B0"/>
    <w:rsid w:val="00520F98"/>
    <w:rsid w:val="00521FBC"/>
    <w:rsid w:val="00522A76"/>
    <w:rsid w:val="0052325C"/>
    <w:rsid w:val="0052326A"/>
    <w:rsid w:val="005232AA"/>
    <w:rsid w:val="00523DB6"/>
    <w:rsid w:val="005245C2"/>
    <w:rsid w:val="00524F27"/>
    <w:rsid w:val="005252A0"/>
    <w:rsid w:val="0052577D"/>
    <w:rsid w:val="00526228"/>
    <w:rsid w:val="00526F15"/>
    <w:rsid w:val="005270DE"/>
    <w:rsid w:val="005274A6"/>
    <w:rsid w:val="00527588"/>
    <w:rsid w:val="0052785B"/>
    <w:rsid w:val="00527D03"/>
    <w:rsid w:val="005302DD"/>
    <w:rsid w:val="005304F7"/>
    <w:rsid w:val="00530B62"/>
    <w:rsid w:val="005310E0"/>
    <w:rsid w:val="00531B1B"/>
    <w:rsid w:val="0053214C"/>
    <w:rsid w:val="00533316"/>
    <w:rsid w:val="0053343F"/>
    <w:rsid w:val="005338CE"/>
    <w:rsid w:val="00533E8B"/>
    <w:rsid w:val="00534564"/>
    <w:rsid w:val="00534909"/>
    <w:rsid w:val="00534EAA"/>
    <w:rsid w:val="0053556F"/>
    <w:rsid w:val="00535BC2"/>
    <w:rsid w:val="005366B3"/>
    <w:rsid w:val="00536840"/>
    <w:rsid w:val="0053704A"/>
    <w:rsid w:val="00537895"/>
    <w:rsid w:val="00537DC6"/>
    <w:rsid w:val="00537FD6"/>
    <w:rsid w:val="00540777"/>
    <w:rsid w:val="00540FB6"/>
    <w:rsid w:val="0054186C"/>
    <w:rsid w:val="00541DFE"/>
    <w:rsid w:val="005420DE"/>
    <w:rsid w:val="0054271D"/>
    <w:rsid w:val="00543EE5"/>
    <w:rsid w:val="00544038"/>
    <w:rsid w:val="00545073"/>
    <w:rsid w:val="00545A33"/>
    <w:rsid w:val="00545BBD"/>
    <w:rsid w:val="00546167"/>
    <w:rsid w:val="00546CE0"/>
    <w:rsid w:val="005470FB"/>
    <w:rsid w:val="0054776F"/>
    <w:rsid w:val="005477F0"/>
    <w:rsid w:val="00547978"/>
    <w:rsid w:val="00550063"/>
    <w:rsid w:val="005500E7"/>
    <w:rsid w:val="00551152"/>
    <w:rsid w:val="00551285"/>
    <w:rsid w:val="005513C6"/>
    <w:rsid w:val="0055142D"/>
    <w:rsid w:val="005519D5"/>
    <w:rsid w:val="00551D9C"/>
    <w:rsid w:val="00552370"/>
    <w:rsid w:val="00553DD6"/>
    <w:rsid w:val="005541CC"/>
    <w:rsid w:val="00554368"/>
    <w:rsid w:val="0055465C"/>
    <w:rsid w:val="00554A9B"/>
    <w:rsid w:val="005554C0"/>
    <w:rsid w:val="00555D73"/>
    <w:rsid w:val="0055682C"/>
    <w:rsid w:val="00556904"/>
    <w:rsid w:val="005571DA"/>
    <w:rsid w:val="00557686"/>
    <w:rsid w:val="005576DE"/>
    <w:rsid w:val="00557E83"/>
    <w:rsid w:val="00560811"/>
    <w:rsid w:val="00560876"/>
    <w:rsid w:val="00560B06"/>
    <w:rsid w:val="00560D85"/>
    <w:rsid w:val="0056110D"/>
    <w:rsid w:val="00561271"/>
    <w:rsid w:val="00561321"/>
    <w:rsid w:val="00561A01"/>
    <w:rsid w:val="00562015"/>
    <w:rsid w:val="00562104"/>
    <w:rsid w:val="005625F8"/>
    <w:rsid w:val="0056520F"/>
    <w:rsid w:val="00565869"/>
    <w:rsid w:val="00565D87"/>
    <w:rsid w:val="00566658"/>
    <w:rsid w:val="0056690E"/>
    <w:rsid w:val="00566962"/>
    <w:rsid w:val="00567521"/>
    <w:rsid w:val="005675FC"/>
    <w:rsid w:val="00567854"/>
    <w:rsid w:val="005678AC"/>
    <w:rsid w:val="00567E36"/>
    <w:rsid w:val="00567FEB"/>
    <w:rsid w:val="005707B4"/>
    <w:rsid w:val="00570DA0"/>
    <w:rsid w:val="00571301"/>
    <w:rsid w:val="00571971"/>
    <w:rsid w:val="00572F85"/>
    <w:rsid w:val="005731B7"/>
    <w:rsid w:val="00573386"/>
    <w:rsid w:val="00573433"/>
    <w:rsid w:val="0057354A"/>
    <w:rsid w:val="005737E8"/>
    <w:rsid w:val="005739EB"/>
    <w:rsid w:val="00573A29"/>
    <w:rsid w:val="00573BBE"/>
    <w:rsid w:val="005746F9"/>
    <w:rsid w:val="005747B1"/>
    <w:rsid w:val="005748C5"/>
    <w:rsid w:val="00574A81"/>
    <w:rsid w:val="00574F65"/>
    <w:rsid w:val="00575776"/>
    <w:rsid w:val="00580AB1"/>
    <w:rsid w:val="00580D3F"/>
    <w:rsid w:val="00581001"/>
    <w:rsid w:val="00581DA9"/>
    <w:rsid w:val="00581EF8"/>
    <w:rsid w:val="00582171"/>
    <w:rsid w:val="00583E20"/>
    <w:rsid w:val="005842FA"/>
    <w:rsid w:val="0058484C"/>
    <w:rsid w:val="00584EF2"/>
    <w:rsid w:val="00585BBC"/>
    <w:rsid w:val="0058600B"/>
    <w:rsid w:val="0058652B"/>
    <w:rsid w:val="0058688F"/>
    <w:rsid w:val="00587529"/>
    <w:rsid w:val="00590C54"/>
    <w:rsid w:val="005916F9"/>
    <w:rsid w:val="00592210"/>
    <w:rsid w:val="005926FE"/>
    <w:rsid w:val="005944DA"/>
    <w:rsid w:val="00595CDE"/>
    <w:rsid w:val="00596E51"/>
    <w:rsid w:val="005970B8"/>
    <w:rsid w:val="005974A6"/>
    <w:rsid w:val="00597690"/>
    <w:rsid w:val="00597F45"/>
    <w:rsid w:val="005A0196"/>
    <w:rsid w:val="005A14D6"/>
    <w:rsid w:val="005A1503"/>
    <w:rsid w:val="005A1D54"/>
    <w:rsid w:val="005A24EB"/>
    <w:rsid w:val="005A3571"/>
    <w:rsid w:val="005A35D5"/>
    <w:rsid w:val="005A3C22"/>
    <w:rsid w:val="005A3FBA"/>
    <w:rsid w:val="005A4B62"/>
    <w:rsid w:val="005A5B77"/>
    <w:rsid w:val="005A6830"/>
    <w:rsid w:val="005A68F6"/>
    <w:rsid w:val="005A6ED1"/>
    <w:rsid w:val="005A77C6"/>
    <w:rsid w:val="005A79C9"/>
    <w:rsid w:val="005A7B30"/>
    <w:rsid w:val="005A7B68"/>
    <w:rsid w:val="005A7C2E"/>
    <w:rsid w:val="005B0E39"/>
    <w:rsid w:val="005B0F2F"/>
    <w:rsid w:val="005B1449"/>
    <w:rsid w:val="005B14AF"/>
    <w:rsid w:val="005B18F5"/>
    <w:rsid w:val="005B2083"/>
    <w:rsid w:val="005B22C2"/>
    <w:rsid w:val="005B2E6A"/>
    <w:rsid w:val="005B2ECB"/>
    <w:rsid w:val="005B2FD7"/>
    <w:rsid w:val="005B3B2E"/>
    <w:rsid w:val="005B40B2"/>
    <w:rsid w:val="005B4D3A"/>
    <w:rsid w:val="005B50F4"/>
    <w:rsid w:val="005B52B8"/>
    <w:rsid w:val="005B55FB"/>
    <w:rsid w:val="005B5764"/>
    <w:rsid w:val="005B6A52"/>
    <w:rsid w:val="005B6F6E"/>
    <w:rsid w:val="005B7572"/>
    <w:rsid w:val="005C00AB"/>
    <w:rsid w:val="005C02E3"/>
    <w:rsid w:val="005C0744"/>
    <w:rsid w:val="005C0F19"/>
    <w:rsid w:val="005C16CC"/>
    <w:rsid w:val="005C17B5"/>
    <w:rsid w:val="005C1F1A"/>
    <w:rsid w:val="005C2072"/>
    <w:rsid w:val="005C2840"/>
    <w:rsid w:val="005C2926"/>
    <w:rsid w:val="005C29C3"/>
    <w:rsid w:val="005C4941"/>
    <w:rsid w:val="005C4A39"/>
    <w:rsid w:val="005C5B3F"/>
    <w:rsid w:val="005C61E5"/>
    <w:rsid w:val="005C6756"/>
    <w:rsid w:val="005C69D2"/>
    <w:rsid w:val="005C6BE4"/>
    <w:rsid w:val="005C7614"/>
    <w:rsid w:val="005C78A8"/>
    <w:rsid w:val="005C7949"/>
    <w:rsid w:val="005C7A95"/>
    <w:rsid w:val="005D0299"/>
    <w:rsid w:val="005D0EA6"/>
    <w:rsid w:val="005D32BB"/>
    <w:rsid w:val="005D356B"/>
    <w:rsid w:val="005D4CFA"/>
    <w:rsid w:val="005D4F31"/>
    <w:rsid w:val="005D63C4"/>
    <w:rsid w:val="005D6F49"/>
    <w:rsid w:val="005D7860"/>
    <w:rsid w:val="005D7EDD"/>
    <w:rsid w:val="005E0086"/>
    <w:rsid w:val="005E01B2"/>
    <w:rsid w:val="005E0664"/>
    <w:rsid w:val="005E15CD"/>
    <w:rsid w:val="005E16F4"/>
    <w:rsid w:val="005E1785"/>
    <w:rsid w:val="005E1B41"/>
    <w:rsid w:val="005E23F8"/>
    <w:rsid w:val="005E259E"/>
    <w:rsid w:val="005E29F2"/>
    <w:rsid w:val="005E2AB7"/>
    <w:rsid w:val="005E2D9D"/>
    <w:rsid w:val="005E2E12"/>
    <w:rsid w:val="005E2E7D"/>
    <w:rsid w:val="005E4160"/>
    <w:rsid w:val="005E4EDD"/>
    <w:rsid w:val="005E52F4"/>
    <w:rsid w:val="005E532C"/>
    <w:rsid w:val="005E5EEB"/>
    <w:rsid w:val="005E6349"/>
    <w:rsid w:val="005E690B"/>
    <w:rsid w:val="005E7E95"/>
    <w:rsid w:val="005F08A6"/>
    <w:rsid w:val="005F1259"/>
    <w:rsid w:val="005F1E00"/>
    <w:rsid w:val="005F2138"/>
    <w:rsid w:val="005F2525"/>
    <w:rsid w:val="005F2868"/>
    <w:rsid w:val="005F2ABD"/>
    <w:rsid w:val="005F2CB7"/>
    <w:rsid w:val="005F2E8A"/>
    <w:rsid w:val="005F37D5"/>
    <w:rsid w:val="005F3932"/>
    <w:rsid w:val="005F3EDB"/>
    <w:rsid w:val="005F3FDD"/>
    <w:rsid w:val="005F4D54"/>
    <w:rsid w:val="005F5077"/>
    <w:rsid w:val="005F6130"/>
    <w:rsid w:val="005F6670"/>
    <w:rsid w:val="005F6C39"/>
    <w:rsid w:val="005F6D9F"/>
    <w:rsid w:val="005F760E"/>
    <w:rsid w:val="005F7794"/>
    <w:rsid w:val="005F7994"/>
    <w:rsid w:val="006004F7"/>
    <w:rsid w:val="00600630"/>
    <w:rsid w:val="006017B2"/>
    <w:rsid w:val="0060193A"/>
    <w:rsid w:val="00601F2A"/>
    <w:rsid w:val="00602AC8"/>
    <w:rsid w:val="0060315A"/>
    <w:rsid w:val="006038AA"/>
    <w:rsid w:val="006038ED"/>
    <w:rsid w:val="006045EB"/>
    <w:rsid w:val="0060557E"/>
    <w:rsid w:val="006058C2"/>
    <w:rsid w:val="00605CFE"/>
    <w:rsid w:val="00606367"/>
    <w:rsid w:val="006065BC"/>
    <w:rsid w:val="00607A83"/>
    <w:rsid w:val="00607E34"/>
    <w:rsid w:val="0061005A"/>
    <w:rsid w:val="006102A1"/>
    <w:rsid w:val="00610EAF"/>
    <w:rsid w:val="00611CE7"/>
    <w:rsid w:val="00612E34"/>
    <w:rsid w:val="0061338A"/>
    <w:rsid w:val="006139D5"/>
    <w:rsid w:val="00614CE9"/>
    <w:rsid w:val="00614F49"/>
    <w:rsid w:val="00614F99"/>
    <w:rsid w:val="006156CF"/>
    <w:rsid w:val="006159D7"/>
    <w:rsid w:val="006165E0"/>
    <w:rsid w:val="00616714"/>
    <w:rsid w:val="00616727"/>
    <w:rsid w:val="006172AA"/>
    <w:rsid w:val="00617A36"/>
    <w:rsid w:val="00617FC6"/>
    <w:rsid w:val="00620560"/>
    <w:rsid w:val="0062075A"/>
    <w:rsid w:val="00620FE0"/>
    <w:rsid w:val="0062179F"/>
    <w:rsid w:val="00621ABC"/>
    <w:rsid w:val="00621C01"/>
    <w:rsid w:val="006222AA"/>
    <w:rsid w:val="00622B02"/>
    <w:rsid w:val="00622B8E"/>
    <w:rsid w:val="00622F9C"/>
    <w:rsid w:val="00623067"/>
    <w:rsid w:val="006231C8"/>
    <w:rsid w:val="00623547"/>
    <w:rsid w:val="00623F30"/>
    <w:rsid w:val="00624927"/>
    <w:rsid w:val="00624DC1"/>
    <w:rsid w:val="00625F20"/>
    <w:rsid w:val="006260F8"/>
    <w:rsid w:val="00626CCD"/>
    <w:rsid w:val="0062741C"/>
    <w:rsid w:val="006275B5"/>
    <w:rsid w:val="00627C5B"/>
    <w:rsid w:val="00627DFA"/>
    <w:rsid w:val="006303AD"/>
    <w:rsid w:val="0063049F"/>
    <w:rsid w:val="00630A73"/>
    <w:rsid w:val="00630AD1"/>
    <w:rsid w:val="00630B50"/>
    <w:rsid w:val="00631810"/>
    <w:rsid w:val="00631BA3"/>
    <w:rsid w:val="00631E83"/>
    <w:rsid w:val="00632104"/>
    <w:rsid w:val="0063342A"/>
    <w:rsid w:val="006337BD"/>
    <w:rsid w:val="006347BA"/>
    <w:rsid w:val="006353CA"/>
    <w:rsid w:val="006360C8"/>
    <w:rsid w:val="006362F0"/>
    <w:rsid w:val="00636849"/>
    <w:rsid w:val="00636936"/>
    <w:rsid w:val="00636E57"/>
    <w:rsid w:val="00636FE5"/>
    <w:rsid w:val="006379BE"/>
    <w:rsid w:val="006402B4"/>
    <w:rsid w:val="006407D7"/>
    <w:rsid w:val="00640AF7"/>
    <w:rsid w:val="00640B66"/>
    <w:rsid w:val="00641700"/>
    <w:rsid w:val="00641C49"/>
    <w:rsid w:val="00642165"/>
    <w:rsid w:val="006424D8"/>
    <w:rsid w:val="00644537"/>
    <w:rsid w:val="0064649D"/>
    <w:rsid w:val="00646723"/>
    <w:rsid w:val="00646C86"/>
    <w:rsid w:val="00646E5A"/>
    <w:rsid w:val="00646EBE"/>
    <w:rsid w:val="006472C7"/>
    <w:rsid w:val="006506D3"/>
    <w:rsid w:val="0065207A"/>
    <w:rsid w:val="0065238D"/>
    <w:rsid w:val="00652AD5"/>
    <w:rsid w:val="00653940"/>
    <w:rsid w:val="00653D40"/>
    <w:rsid w:val="00654302"/>
    <w:rsid w:val="0065439F"/>
    <w:rsid w:val="006544B1"/>
    <w:rsid w:val="0065452E"/>
    <w:rsid w:val="006545B1"/>
    <w:rsid w:val="0065492B"/>
    <w:rsid w:val="006549BE"/>
    <w:rsid w:val="00654E52"/>
    <w:rsid w:val="00654E8F"/>
    <w:rsid w:val="00654F94"/>
    <w:rsid w:val="00655326"/>
    <w:rsid w:val="00655F40"/>
    <w:rsid w:val="0065742C"/>
    <w:rsid w:val="006577AE"/>
    <w:rsid w:val="0065784B"/>
    <w:rsid w:val="00657F13"/>
    <w:rsid w:val="00660EC9"/>
    <w:rsid w:val="00661A7C"/>
    <w:rsid w:val="00661EFD"/>
    <w:rsid w:val="00662685"/>
    <w:rsid w:val="00662E8C"/>
    <w:rsid w:val="0066380C"/>
    <w:rsid w:val="00663BB1"/>
    <w:rsid w:val="00663FA6"/>
    <w:rsid w:val="00664059"/>
    <w:rsid w:val="00664200"/>
    <w:rsid w:val="006648E3"/>
    <w:rsid w:val="006648EC"/>
    <w:rsid w:val="00664A03"/>
    <w:rsid w:val="00666C01"/>
    <w:rsid w:val="00666F67"/>
    <w:rsid w:val="0066742E"/>
    <w:rsid w:val="00667450"/>
    <w:rsid w:val="0067023B"/>
    <w:rsid w:val="00670247"/>
    <w:rsid w:val="0067076A"/>
    <w:rsid w:val="006707A5"/>
    <w:rsid w:val="006708A2"/>
    <w:rsid w:val="00670CE4"/>
    <w:rsid w:val="006719F5"/>
    <w:rsid w:val="00671AE3"/>
    <w:rsid w:val="00671BFF"/>
    <w:rsid w:val="0067250E"/>
    <w:rsid w:val="006728A8"/>
    <w:rsid w:val="00672C78"/>
    <w:rsid w:val="00672CCA"/>
    <w:rsid w:val="0067310D"/>
    <w:rsid w:val="006731DC"/>
    <w:rsid w:val="0067327D"/>
    <w:rsid w:val="00673AE1"/>
    <w:rsid w:val="00674380"/>
    <w:rsid w:val="00675298"/>
    <w:rsid w:val="00675336"/>
    <w:rsid w:val="0067703B"/>
    <w:rsid w:val="006778CF"/>
    <w:rsid w:val="00677C4E"/>
    <w:rsid w:val="006804E4"/>
    <w:rsid w:val="0068078E"/>
    <w:rsid w:val="00680817"/>
    <w:rsid w:val="00680C0C"/>
    <w:rsid w:val="00680E2D"/>
    <w:rsid w:val="00681B78"/>
    <w:rsid w:val="00681C2E"/>
    <w:rsid w:val="0068217C"/>
    <w:rsid w:val="00682DDA"/>
    <w:rsid w:val="00682E29"/>
    <w:rsid w:val="0068348C"/>
    <w:rsid w:val="006838D1"/>
    <w:rsid w:val="00683ABA"/>
    <w:rsid w:val="006853E7"/>
    <w:rsid w:val="00685883"/>
    <w:rsid w:val="00685FA3"/>
    <w:rsid w:val="006863BF"/>
    <w:rsid w:val="006866F2"/>
    <w:rsid w:val="00686E6E"/>
    <w:rsid w:val="00686EC3"/>
    <w:rsid w:val="0068748C"/>
    <w:rsid w:val="006900F2"/>
    <w:rsid w:val="00690925"/>
    <w:rsid w:val="00690D66"/>
    <w:rsid w:val="00690F38"/>
    <w:rsid w:val="006913A2"/>
    <w:rsid w:val="0069195F"/>
    <w:rsid w:val="00691F8C"/>
    <w:rsid w:val="0069239B"/>
    <w:rsid w:val="006923D7"/>
    <w:rsid w:val="00692A03"/>
    <w:rsid w:val="00692E8A"/>
    <w:rsid w:val="0069373E"/>
    <w:rsid w:val="00694A81"/>
    <w:rsid w:val="00694F81"/>
    <w:rsid w:val="006950B3"/>
    <w:rsid w:val="00695113"/>
    <w:rsid w:val="006952D0"/>
    <w:rsid w:val="006952D7"/>
    <w:rsid w:val="006958D6"/>
    <w:rsid w:val="00695EA2"/>
    <w:rsid w:val="00696165"/>
    <w:rsid w:val="00696AE2"/>
    <w:rsid w:val="00696EA9"/>
    <w:rsid w:val="006972EF"/>
    <w:rsid w:val="006A1796"/>
    <w:rsid w:val="006A2AEB"/>
    <w:rsid w:val="006A2E25"/>
    <w:rsid w:val="006A30C2"/>
    <w:rsid w:val="006A4638"/>
    <w:rsid w:val="006A4642"/>
    <w:rsid w:val="006A4915"/>
    <w:rsid w:val="006A541A"/>
    <w:rsid w:val="006A5B03"/>
    <w:rsid w:val="006A61F3"/>
    <w:rsid w:val="006A63E6"/>
    <w:rsid w:val="006A645F"/>
    <w:rsid w:val="006A6CBF"/>
    <w:rsid w:val="006A7444"/>
    <w:rsid w:val="006A765F"/>
    <w:rsid w:val="006B02AC"/>
    <w:rsid w:val="006B1035"/>
    <w:rsid w:val="006B108F"/>
    <w:rsid w:val="006B127B"/>
    <w:rsid w:val="006B12F5"/>
    <w:rsid w:val="006B1C2F"/>
    <w:rsid w:val="006B22C9"/>
    <w:rsid w:val="006B279E"/>
    <w:rsid w:val="006B27DE"/>
    <w:rsid w:val="006B2BE0"/>
    <w:rsid w:val="006B2CFB"/>
    <w:rsid w:val="006B31D9"/>
    <w:rsid w:val="006B3552"/>
    <w:rsid w:val="006B3B40"/>
    <w:rsid w:val="006B459A"/>
    <w:rsid w:val="006B49BE"/>
    <w:rsid w:val="006B4FC8"/>
    <w:rsid w:val="006B5E2B"/>
    <w:rsid w:val="006B6237"/>
    <w:rsid w:val="006B69C6"/>
    <w:rsid w:val="006B6FE9"/>
    <w:rsid w:val="006C0199"/>
    <w:rsid w:val="006C0D51"/>
    <w:rsid w:val="006C112A"/>
    <w:rsid w:val="006C1252"/>
    <w:rsid w:val="006C1BE1"/>
    <w:rsid w:val="006C1E88"/>
    <w:rsid w:val="006C2550"/>
    <w:rsid w:val="006C2950"/>
    <w:rsid w:val="006C31DE"/>
    <w:rsid w:val="006C3D3F"/>
    <w:rsid w:val="006C403F"/>
    <w:rsid w:val="006C40C5"/>
    <w:rsid w:val="006C420A"/>
    <w:rsid w:val="006C450A"/>
    <w:rsid w:val="006C4AB5"/>
    <w:rsid w:val="006C4E08"/>
    <w:rsid w:val="006C529C"/>
    <w:rsid w:val="006C6C10"/>
    <w:rsid w:val="006C7065"/>
    <w:rsid w:val="006C7786"/>
    <w:rsid w:val="006D01CC"/>
    <w:rsid w:val="006D0554"/>
    <w:rsid w:val="006D07E5"/>
    <w:rsid w:val="006D090F"/>
    <w:rsid w:val="006D0EF3"/>
    <w:rsid w:val="006D23FA"/>
    <w:rsid w:val="006D281D"/>
    <w:rsid w:val="006D2CA3"/>
    <w:rsid w:val="006D2F6F"/>
    <w:rsid w:val="006D30A8"/>
    <w:rsid w:val="006D31CC"/>
    <w:rsid w:val="006D32DE"/>
    <w:rsid w:val="006D3945"/>
    <w:rsid w:val="006D3960"/>
    <w:rsid w:val="006D3FFF"/>
    <w:rsid w:val="006D4C6C"/>
    <w:rsid w:val="006D569B"/>
    <w:rsid w:val="006D5BEC"/>
    <w:rsid w:val="006D5F1A"/>
    <w:rsid w:val="006D64DF"/>
    <w:rsid w:val="006D706F"/>
    <w:rsid w:val="006D7B1F"/>
    <w:rsid w:val="006E00EC"/>
    <w:rsid w:val="006E0205"/>
    <w:rsid w:val="006E137C"/>
    <w:rsid w:val="006E154C"/>
    <w:rsid w:val="006E18F7"/>
    <w:rsid w:val="006E1906"/>
    <w:rsid w:val="006E1DCD"/>
    <w:rsid w:val="006E2138"/>
    <w:rsid w:val="006E2310"/>
    <w:rsid w:val="006E2C92"/>
    <w:rsid w:val="006E356C"/>
    <w:rsid w:val="006E3717"/>
    <w:rsid w:val="006E3DB1"/>
    <w:rsid w:val="006E4025"/>
    <w:rsid w:val="006E422B"/>
    <w:rsid w:val="006E4342"/>
    <w:rsid w:val="006E4445"/>
    <w:rsid w:val="006E4564"/>
    <w:rsid w:val="006E488C"/>
    <w:rsid w:val="006E4DD7"/>
    <w:rsid w:val="006E4F27"/>
    <w:rsid w:val="006E4FC9"/>
    <w:rsid w:val="006E51A2"/>
    <w:rsid w:val="006E5769"/>
    <w:rsid w:val="006E5D67"/>
    <w:rsid w:val="006E61DB"/>
    <w:rsid w:val="006E69E0"/>
    <w:rsid w:val="006E76CC"/>
    <w:rsid w:val="006F00D1"/>
    <w:rsid w:val="006F00D8"/>
    <w:rsid w:val="006F15BF"/>
    <w:rsid w:val="006F1CC6"/>
    <w:rsid w:val="006F2188"/>
    <w:rsid w:val="006F2641"/>
    <w:rsid w:val="006F281E"/>
    <w:rsid w:val="006F2ADF"/>
    <w:rsid w:val="006F2D7D"/>
    <w:rsid w:val="006F3E43"/>
    <w:rsid w:val="006F4192"/>
    <w:rsid w:val="006F428B"/>
    <w:rsid w:val="006F4A2D"/>
    <w:rsid w:val="006F4DDF"/>
    <w:rsid w:val="006F50C6"/>
    <w:rsid w:val="006F5372"/>
    <w:rsid w:val="006F55C1"/>
    <w:rsid w:val="006F58FB"/>
    <w:rsid w:val="006F600D"/>
    <w:rsid w:val="006F6324"/>
    <w:rsid w:val="006F7133"/>
    <w:rsid w:val="006F7653"/>
    <w:rsid w:val="006F76AB"/>
    <w:rsid w:val="006F7A5C"/>
    <w:rsid w:val="006F7E18"/>
    <w:rsid w:val="006F7E6D"/>
    <w:rsid w:val="00700BC8"/>
    <w:rsid w:val="00700CD9"/>
    <w:rsid w:val="00701458"/>
    <w:rsid w:val="00701718"/>
    <w:rsid w:val="007019E8"/>
    <w:rsid w:val="0070218B"/>
    <w:rsid w:val="0070278F"/>
    <w:rsid w:val="00702A6B"/>
    <w:rsid w:val="00703818"/>
    <w:rsid w:val="007038BF"/>
    <w:rsid w:val="00703C4D"/>
    <w:rsid w:val="00704614"/>
    <w:rsid w:val="007046BC"/>
    <w:rsid w:val="00705312"/>
    <w:rsid w:val="00705D22"/>
    <w:rsid w:val="00705DAE"/>
    <w:rsid w:val="007071C9"/>
    <w:rsid w:val="00707DF9"/>
    <w:rsid w:val="00711262"/>
    <w:rsid w:val="007115BF"/>
    <w:rsid w:val="0071160B"/>
    <w:rsid w:val="00711B8D"/>
    <w:rsid w:val="00711E3D"/>
    <w:rsid w:val="00712240"/>
    <w:rsid w:val="007122E2"/>
    <w:rsid w:val="0071277B"/>
    <w:rsid w:val="007133F2"/>
    <w:rsid w:val="00713D82"/>
    <w:rsid w:val="00713D8C"/>
    <w:rsid w:val="007149A4"/>
    <w:rsid w:val="00714BFC"/>
    <w:rsid w:val="007152CE"/>
    <w:rsid w:val="0071552B"/>
    <w:rsid w:val="00715BAE"/>
    <w:rsid w:val="00715EF6"/>
    <w:rsid w:val="00716A15"/>
    <w:rsid w:val="00717C9E"/>
    <w:rsid w:val="00720558"/>
    <w:rsid w:val="007210B7"/>
    <w:rsid w:val="00721677"/>
    <w:rsid w:val="0072169D"/>
    <w:rsid w:val="0072192F"/>
    <w:rsid w:val="0072205B"/>
    <w:rsid w:val="0072234A"/>
    <w:rsid w:val="00722B64"/>
    <w:rsid w:val="00722E2A"/>
    <w:rsid w:val="007234C3"/>
    <w:rsid w:val="00723F46"/>
    <w:rsid w:val="007247B6"/>
    <w:rsid w:val="0072519E"/>
    <w:rsid w:val="007252C7"/>
    <w:rsid w:val="007252ED"/>
    <w:rsid w:val="007254E8"/>
    <w:rsid w:val="007267B1"/>
    <w:rsid w:val="0072693B"/>
    <w:rsid w:val="00726EF0"/>
    <w:rsid w:val="00726F2F"/>
    <w:rsid w:val="0072700D"/>
    <w:rsid w:val="00727344"/>
    <w:rsid w:val="0072769B"/>
    <w:rsid w:val="007277AA"/>
    <w:rsid w:val="007279C3"/>
    <w:rsid w:val="00727D3E"/>
    <w:rsid w:val="00727F63"/>
    <w:rsid w:val="00727F98"/>
    <w:rsid w:val="00730B54"/>
    <w:rsid w:val="00730FBB"/>
    <w:rsid w:val="007313CA"/>
    <w:rsid w:val="00731AE7"/>
    <w:rsid w:val="007327AE"/>
    <w:rsid w:val="007329F0"/>
    <w:rsid w:val="007335ED"/>
    <w:rsid w:val="0073444A"/>
    <w:rsid w:val="00736CF3"/>
    <w:rsid w:val="00737BA7"/>
    <w:rsid w:val="007403C9"/>
    <w:rsid w:val="007405F3"/>
    <w:rsid w:val="0074141E"/>
    <w:rsid w:val="007415CB"/>
    <w:rsid w:val="00741BED"/>
    <w:rsid w:val="00741F00"/>
    <w:rsid w:val="007420AB"/>
    <w:rsid w:val="00742297"/>
    <w:rsid w:val="007422AA"/>
    <w:rsid w:val="00742CA3"/>
    <w:rsid w:val="007436B7"/>
    <w:rsid w:val="0074380C"/>
    <w:rsid w:val="00743BB9"/>
    <w:rsid w:val="00743D7D"/>
    <w:rsid w:val="00743F36"/>
    <w:rsid w:val="00744695"/>
    <w:rsid w:val="00745059"/>
    <w:rsid w:val="007451E5"/>
    <w:rsid w:val="00745AC5"/>
    <w:rsid w:val="00746CAE"/>
    <w:rsid w:val="00746F21"/>
    <w:rsid w:val="00750208"/>
    <w:rsid w:val="007502D8"/>
    <w:rsid w:val="00750A9B"/>
    <w:rsid w:val="00751A99"/>
    <w:rsid w:val="00751DE8"/>
    <w:rsid w:val="0075242C"/>
    <w:rsid w:val="007526B2"/>
    <w:rsid w:val="00753519"/>
    <w:rsid w:val="00753B6F"/>
    <w:rsid w:val="00754905"/>
    <w:rsid w:val="00754BA6"/>
    <w:rsid w:val="00755978"/>
    <w:rsid w:val="0075704A"/>
    <w:rsid w:val="007573D1"/>
    <w:rsid w:val="007578CC"/>
    <w:rsid w:val="00757EFD"/>
    <w:rsid w:val="0076089F"/>
    <w:rsid w:val="0076136B"/>
    <w:rsid w:val="0076148C"/>
    <w:rsid w:val="00762B8C"/>
    <w:rsid w:val="007632DA"/>
    <w:rsid w:val="00763E71"/>
    <w:rsid w:val="00763ECE"/>
    <w:rsid w:val="00763F01"/>
    <w:rsid w:val="007641D6"/>
    <w:rsid w:val="00764A10"/>
    <w:rsid w:val="00765862"/>
    <w:rsid w:val="007661EC"/>
    <w:rsid w:val="007664EB"/>
    <w:rsid w:val="00766C6B"/>
    <w:rsid w:val="00766D55"/>
    <w:rsid w:val="007670A4"/>
    <w:rsid w:val="00767528"/>
    <w:rsid w:val="007676FE"/>
    <w:rsid w:val="0076793F"/>
    <w:rsid w:val="00767EB7"/>
    <w:rsid w:val="007702E6"/>
    <w:rsid w:val="007709CA"/>
    <w:rsid w:val="00770C4B"/>
    <w:rsid w:val="00770CB1"/>
    <w:rsid w:val="00771090"/>
    <w:rsid w:val="00771738"/>
    <w:rsid w:val="00771D76"/>
    <w:rsid w:val="00771EF4"/>
    <w:rsid w:val="0077216A"/>
    <w:rsid w:val="00772800"/>
    <w:rsid w:val="00773726"/>
    <w:rsid w:val="007737E2"/>
    <w:rsid w:val="00774204"/>
    <w:rsid w:val="007748E1"/>
    <w:rsid w:val="007752DC"/>
    <w:rsid w:val="00775F74"/>
    <w:rsid w:val="00775F86"/>
    <w:rsid w:val="00775FD1"/>
    <w:rsid w:val="0077784C"/>
    <w:rsid w:val="00780009"/>
    <w:rsid w:val="00780363"/>
    <w:rsid w:val="00780547"/>
    <w:rsid w:val="007812AB"/>
    <w:rsid w:val="00781688"/>
    <w:rsid w:val="00781949"/>
    <w:rsid w:val="00781DDD"/>
    <w:rsid w:val="00781FA9"/>
    <w:rsid w:val="00782597"/>
    <w:rsid w:val="00782A95"/>
    <w:rsid w:val="00782F6B"/>
    <w:rsid w:val="00783EF5"/>
    <w:rsid w:val="007842C4"/>
    <w:rsid w:val="007842C8"/>
    <w:rsid w:val="007845A6"/>
    <w:rsid w:val="007845F6"/>
    <w:rsid w:val="00785144"/>
    <w:rsid w:val="007852DC"/>
    <w:rsid w:val="00786E40"/>
    <w:rsid w:val="00786E68"/>
    <w:rsid w:val="0078768B"/>
    <w:rsid w:val="00787B82"/>
    <w:rsid w:val="00790255"/>
    <w:rsid w:val="0079047F"/>
    <w:rsid w:val="0079287C"/>
    <w:rsid w:val="00792B7F"/>
    <w:rsid w:val="00792DFF"/>
    <w:rsid w:val="00792FDB"/>
    <w:rsid w:val="00793117"/>
    <w:rsid w:val="007938B7"/>
    <w:rsid w:val="00795088"/>
    <w:rsid w:val="00795AB5"/>
    <w:rsid w:val="00795F78"/>
    <w:rsid w:val="00795F7D"/>
    <w:rsid w:val="007965AC"/>
    <w:rsid w:val="007978DB"/>
    <w:rsid w:val="00797E60"/>
    <w:rsid w:val="007A0281"/>
    <w:rsid w:val="007A0568"/>
    <w:rsid w:val="007A1011"/>
    <w:rsid w:val="007A219B"/>
    <w:rsid w:val="007A2471"/>
    <w:rsid w:val="007A27EA"/>
    <w:rsid w:val="007A2B37"/>
    <w:rsid w:val="007A2D7F"/>
    <w:rsid w:val="007A2FC6"/>
    <w:rsid w:val="007A34FD"/>
    <w:rsid w:val="007A3B9E"/>
    <w:rsid w:val="007A473B"/>
    <w:rsid w:val="007A488E"/>
    <w:rsid w:val="007A4AAB"/>
    <w:rsid w:val="007A4BB2"/>
    <w:rsid w:val="007A4E89"/>
    <w:rsid w:val="007A5A66"/>
    <w:rsid w:val="007A62F5"/>
    <w:rsid w:val="007A641C"/>
    <w:rsid w:val="007A6D03"/>
    <w:rsid w:val="007A738E"/>
    <w:rsid w:val="007A79B8"/>
    <w:rsid w:val="007A7EF2"/>
    <w:rsid w:val="007B04C6"/>
    <w:rsid w:val="007B04E5"/>
    <w:rsid w:val="007B1639"/>
    <w:rsid w:val="007B16D2"/>
    <w:rsid w:val="007B253C"/>
    <w:rsid w:val="007B2C80"/>
    <w:rsid w:val="007B3851"/>
    <w:rsid w:val="007B3EBE"/>
    <w:rsid w:val="007B42F9"/>
    <w:rsid w:val="007B4730"/>
    <w:rsid w:val="007B4749"/>
    <w:rsid w:val="007B50BF"/>
    <w:rsid w:val="007B538E"/>
    <w:rsid w:val="007B586F"/>
    <w:rsid w:val="007B59AA"/>
    <w:rsid w:val="007B5B84"/>
    <w:rsid w:val="007B5C76"/>
    <w:rsid w:val="007B5E43"/>
    <w:rsid w:val="007B6354"/>
    <w:rsid w:val="007B66AF"/>
    <w:rsid w:val="007B66EE"/>
    <w:rsid w:val="007B69A3"/>
    <w:rsid w:val="007B73EA"/>
    <w:rsid w:val="007B763E"/>
    <w:rsid w:val="007B798E"/>
    <w:rsid w:val="007B7D43"/>
    <w:rsid w:val="007C00E7"/>
    <w:rsid w:val="007C07EE"/>
    <w:rsid w:val="007C0980"/>
    <w:rsid w:val="007C0F71"/>
    <w:rsid w:val="007C119A"/>
    <w:rsid w:val="007C12E0"/>
    <w:rsid w:val="007C1580"/>
    <w:rsid w:val="007C1ABD"/>
    <w:rsid w:val="007C2257"/>
    <w:rsid w:val="007C3867"/>
    <w:rsid w:val="007C3B46"/>
    <w:rsid w:val="007C4172"/>
    <w:rsid w:val="007C445B"/>
    <w:rsid w:val="007C4AC5"/>
    <w:rsid w:val="007C4C02"/>
    <w:rsid w:val="007C60B2"/>
    <w:rsid w:val="007C64FD"/>
    <w:rsid w:val="007C68CA"/>
    <w:rsid w:val="007C70EB"/>
    <w:rsid w:val="007D0023"/>
    <w:rsid w:val="007D010D"/>
    <w:rsid w:val="007D0131"/>
    <w:rsid w:val="007D014B"/>
    <w:rsid w:val="007D01F6"/>
    <w:rsid w:val="007D0C3C"/>
    <w:rsid w:val="007D1018"/>
    <w:rsid w:val="007D1DFE"/>
    <w:rsid w:val="007D29DB"/>
    <w:rsid w:val="007D31E6"/>
    <w:rsid w:val="007D375A"/>
    <w:rsid w:val="007D3909"/>
    <w:rsid w:val="007D3B35"/>
    <w:rsid w:val="007D3EF4"/>
    <w:rsid w:val="007D4CEC"/>
    <w:rsid w:val="007D510D"/>
    <w:rsid w:val="007D6166"/>
    <w:rsid w:val="007D6DA5"/>
    <w:rsid w:val="007D6FA9"/>
    <w:rsid w:val="007D736B"/>
    <w:rsid w:val="007D745E"/>
    <w:rsid w:val="007D7FC3"/>
    <w:rsid w:val="007E03E3"/>
    <w:rsid w:val="007E0C9D"/>
    <w:rsid w:val="007E1164"/>
    <w:rsid w:val="007E15F2"/>
    <w:rsid w:val="007E1760"/>
    <w:rsid w:val="007E1F57"/>
    <w:rsid w:val="007E2022"/>
    <w:rsid w:val="007E27D3"/>
    <w:rsid w:val="007E32D6"/>
    <w:rsid w:val="007E364A"/>
    <w:rsid w:val="007E56A8"/>
    <w:rsid w:val="007E5C7F"/>
    <w:rsid w:val="007E63EF"/>
    <w:rsid w:val="007E7392"/>
    <w:rsid w:val="007E7434"/>
    <w:rsid w:val="007E7515"/>
    <w:rsid w:val="007E7C32"/>
    <w:rsid w:val="007E7C9E"/>
    <w:rsid w:val="007F032A"/>
    <w:rsid w:val="007F0834"/>
    <w:rsid w:val="007F11EB"/>
    <w:rsid w:val="007F12D0"/>
    <w:rsid w:val="007F14DC"/>
    <w:rsid w:val="007F1AFD"/>
    <w:rsid w:val="007F1C95"/>
    <w:rsid w:val="007F1E41"/>
    <w:rsid w:val="007F1F5A"/>
    <w:rsid w:val="007F30E7"/>
    <w:rsid w:val="007F328C"/>
    <w:rsid w:val="007F373E"/>
    <w:rsid w:val="007F3DF5"/>
    <w:rsid w:val="007F44C6"/>
    <w:rsid w:val="007F4B72"/>
    <w:rsid w:val="007F57AE"/>
    <w:rsid w:val="007F5D4F"/>
    <w:rsid w:val="007F5E90"/>
    <w:rsid w:val="007F6013"/>
    <w:rsid w:val="007F65A9"/>
    <w:rsid w:val="007F65F3"/>
    <w:rsid w:val="007F7478"/>
    <w:rsid w:val="0080045F"/>
    <w:rsid w:val="00800F3E"/>
    <w:rsid w:val="008017B5"/>
    <w:rsid w:val="00801911"/>
    <w:rsid w:val="00802702"/>
    <w:rsid w:val="008030AE"/>
    <w:rsid w:val="008032F2"/>
    <w:rsid w:val="008033E9"/>
    <w:rsid w:val="008039FE"/>
    <w:rsid w:val="00804106"/>
    <w:rsid w:val="008041B1"/>
    <w:rsid w:val="00804DF5"/>
    <w:rsid w:val="00804E78"/>
    <w:rsid w:val="00805312"/>
    <w:rsid w:val="008060D4"/>
    <w:rsid w:val="00806A08"/>
    <w:rsid w:val="00806A0B"/>
    <w:rsid w:val="00806B5D"/>
    <w:rsid w:val="00806EC4"/>
    <w:rsid w:val="0080725C"/>
    <w:rsid w:val="008079D6"/>
    <w:rsid w:val="00807DAE"/>
    <w:rsid w:val="00807FB6"/>
    <w:rsid w:val="008102E4"/>
    <w:rsid w:val="00810545"/>
    <w:rsid w:val="00810AA8"/>
    <w:rsid w:val="00810F5A"/>
    <w:rsid w:val="00811242"/>
    <w:rsid w:val="00811403"/>
    <w:rsid w:val="00811950"/>
    <w:rsid w:val="00811984"/>
    <w:rsid w:val="00812C69"/>
    <w:rsid w:val="0081353B"/>
    <w:rsid w:val="00815C5C"/>
    <w:rsid w:val="00815D63"/>
    <w:rsid w:val="00816002"/>
    <w:rsid w:val="00816454"/>
    <w:rsid w:val="00816952"/>
    <w:rsid w:val="00816E22"/>
    <w:rsid w:val="00817041"/>
    <w:rsid w:val="008170AF"/>
    <w:rsid w:val="00817690"/>
    <w:rsid w:val="00817A89"/>
    <w:rsid w:val="00820057"/>
    <w:rsid w:val="008206E6"/>
    <w:rsid w:val="00821394"/>
    <w:rsid w:val="008218F7"/>
    <w:rsid w:val="00823E24"/>
    <w:rsid w:val="008241AD"/>
    <w:rsid w:val="008241E9"/>
    <w:rsid w:val="00824BC0"/>
    <w:rsid w:val="00824E8C"/>
    <w:rsid w:val="00824FA4"/>
    <w:rsid w:val="00825163"/>
    <w:rsid w:val="008256FA"/>
    <w:rsid w:val="008257AF"/>
    <w:rsid w:val="00825D42"/>
    <w:rsid w:val="00825F00"/>
    <w:rsid w:val="00826434"/>
    <w:rsid w:val="00826AF2"/>
    <w:rsid w:val="00826DBC"/>
    <w:rsid w:val="008279E5"/>
    <w:rsid w:val="00827D18"/>
    <w:rsid w:val="00830512"/>
    <w:rsid w:val="00830C9F"/>
    <w:rsid w:val="00830EC8"/>
    <w:rsid w:val="00831240"/>
    <w:rsid w:val="00831A09"/>
    <w:rsid w:val="00832C31"/>
    <w:rsid w:val="00832EE9"/>
    <w:rsid w:val="0083323C"/>
    <w:rsid w:val="00833B0C"/>
    <w:rsid w:val="00834569"/>
    <w:rsid w:val="00834A97"/>
    <w:rsid w:val="00835350"/>
    <w:rsid w:val="0083543E"/>
    <w:rsid w:val="00836032"/>
    <w:rsid w:val="0083655E"/>
    <w:rsid w:val="00836F1F"/>
    <w:rsid w:val="00837929"/>
    <w:rsid w:val="00837DBF"/>
    <w:rsid w:val="0084033F"/>
    <w:rsid w:val="00840351"/>
    <w:rsid w:val="00840BAF"/>
    <w:rsid w:val="00840C11"/>
    <w:rsid w:val="00840DD4"/>
    <w:rsid w:val="00840F6C"/>
    <w:rsid w:val="008437E8"/>
    <w:rsid w:val="00843C62"/>
    <w:rsid w:val="00843DFE"/>
    <w:rsid w:val="00843E1A"/>
    <w:rsid w:val="00844124"/>
    <w:rsid w:val="00844A5E"/>
    <w:rsid w:val="00845BC2"/>
    <w:rsid w:val="0084669D"/>
    <w:rsid w:val="00846B78"/>
    <w:rsid w:val="00846CD6"/>
    <w:rsid w:val="00847383"/>
    <w:rsid w:val="008475A3"/>
    <w:rsid w:val="008476A4"/>
    <w:rsid w:val="00850AEC"/>
    <w:rsid w:val="00850CF7"/>
    <w:rsid w:val="00852A8E"/>
    <w:rsid w:val="008536C4"/>
    <w:rsid w:val="008539B5"/>
    <w:rsid w:val="00853D6D"/>
    <w:rsid w:val="00853DF4"/>
    <w:rsid w:val="0085453D"/>
    <w:rsid w:val="0085569F"/>
    <w:rsid w:val="00855D91"/>
    <w:rsid w:val="00855F39"/>
    <w:rsid w:val="008560C7"/>
    <w:rsid w:val="0085713D"/>
    <w:rsid w:val="00857635"/>
    <w:rsid w:val="00857A24"/>
    <w:rsid w:val="00857B44"/>
    <w:rsid w:val="008601DD"/>
    <w:rsid w:val="00860AB3"/>
    <w:rsid w:val="00860BC1"/>
    <w:rsid w:val="00861A66"/>
    <w:rsid w:val="00862358"/>
    <w:rsid w:val="00862876"/>
    <w:rsid w:val="00862F8C"/>
    <w:rsid w:val="00863AA2"/>
    <w:rsid w:val="00864A98"/>
    <w:rsid w:val="0086519F"/>
    <w:rsid w:val="00865778"/>
    <w:rsid w:val="0086591C"/>
    <w:rsid w:val="00866DBF"/>
    <w:rsid w:val="00870EE6"/>
    <w:rsid w:val="008713D9"/>
    <w:rsid w:val="00871B37"/>
    <w:rsid w:val="00871C84"/>
    <w:rsid w:val="00871E22"/>
    <w:rsid w:val="00872103"/>
    <w:rsid w:val="00872C60"/>
    <w:rsid w:val="008734A4"/>
    <w:rsid w:val="0087352B"/>
    <w:rsid w:val="00873789"/>
    <w:rsid w:val="00874081"/>
    <w:rsid w:val="008742C4"/>
    <w:rsid w:val="008742C6"/>
    <w:rsid w:val="0087498B"/>
    <w:rsid w:val="00874DEE"/>
    <w:rsid w:val="008755C8"/>
    <w:rsid w:val="00875632"/>
    <w:rsid w:val="008759B9"/>
    <w:rsid w:val="00875BD9"/>
    <w:rsid w:val="00876443"/>
    <w:rsid w:val="008766ED"/>
    <w:rsid w:val="00876DB3"/>
    <w:rsid w:val="008770B2"/>
    <w:rsid w:val="00877945"/>
    <w:rsid w:val="008803F4"/>
    <w:rsid w:val="00880F39"/>
    <w:rsid w:val="008811B1"/>
    <w:rsid w:val="008815F2"/>
    <w:rsid w:val="00881D60"/>
    <w:rsid w:val="00881D94"/>
    <w:rsid w:val="00882676"/>
    <w:rsid w:val="00882DB5"/>
    <w:rsid w:val="00882F26"/>
    <w:rsid w:val="008834A6"/>
    <w:rsid w:val="00883653"/>
    <w:rsid w:val="00883712"/>
    <w:rsid w:val="0088396D"/>
    <w:rsid w:val="00883AF9"/>
    <w:rsid w:val="008842A5"/>
    <w:rsid w:val="00885AFA"/>
    <w:rsid w:val="00886780"/>
    <w:rsid w:val="00887078"/>
    <w:rsid w:val="00887620"/>
    <w:rsid w:val="0088764F"/>
    <w:rsid w:val="00887F8F"/>
    <w:rsid w:val="00890413"/>
    <w:rsid w:val="00890529"/>
    <w:rsid w:val="00890546"/>
    <w:rsid w:val="00890F28"/>
    <w:rsid w:val="00891EAB"/>
    <w:rsid w:val="00892652"/>
    <w:rsid w:val="00892CAF"/>
    <w:rsid w:val="008938AA"/>
    <w:rsid w:val="00894489"/>
    <w:rsid w:val="0089467C"/>
    <w:rsid w:val="00894EA8"/>
    <w:rsid w:val="00895A61"/>
    <w:rsid w:val="00895AA3"/>
    <w:rsid w:val="00895AF5"/>
    <w:rsid w:val="0089631E"/>
    <w:rsid w:val="00896CCE"/>
    <w:rsid w:val="00896E7A"/>
    <w:rsid w:val="008A12F8"/>
    <w:rsid w:val="008A15D0"/>
    <w:rsid w:val="008A2FEE"/>
    <w:rsid w:val="008A35E8"/>
    <w:rsid w:val="008A36F4"/>
    <w:rsid w:val="008A3B49"/>
    <w:rsid w:val="008A4A64"/>
    <w:rsid w:val="008A4D40"/>
    <w:rsid w:val="008A5353"/>
    <w:rsid w:val="008A59BC"/>
    <w:rsid w:val="008A5D07"/>
    <w:rsid w:val="008A6140"/>
    <w:rsid w:val="008A6E87"/>
    <w:rsid w:val="008A7BEB"/>
    <w:rsid w:val="008B043F"/>
    <w:rsid w:val="008B08ED"/>
    <w:rsid w:val="008B12C5"/>
    <w:rsid w:val="008B163D"/>
    <w:rsid w:val="008B167B"/>
    <w:rsid w:val="008B1C96"/>
    <w:rsid w:val="008B2549"/>
    <w:rsid w:val="008B2666"/>
    <w:rsid w:val="008B2C82"/>
    <w:rsid w:val="008B33AF"/>
    <w:rsid w:val="008B3782"/>
    <w:rsid w:val="008B4538"/>
    <w:rsid w:val="008B4A6E"/>
    <w:rsid w:val="008B4AFF"/>
    <w:rsid w:val="008B4E75"/>
    <w:rsid w:val="008B5185"/>
    <w:rsid w:val="008B572B"/>
    <w:rsid w:val="008B5DA6"/>
    <w:rsid w:val="008B5DDE"/>
    <w:rsid w:val="008B65B0"/>
    <w:rsid w:val="008B7666"/>
    <w:rsid w:val="008B7906"/>
    <w:rsid w:val="008B7F43"/>
    <w:rsid w:val="008C0ACF"/>
    <w:rsid w:val="008C0AF9"/>
    <w:rsid w:val="008C0ED0"/>
    <w:rsid w:val="008C1DAD"/>
    <w:rsid w:val="008C3BB1"/>
    <w:rsid w:val="008C4136"/>
    <w:rsid w:val="008C4372"/>
    <w:rsid w:val="008C4924"/>
    <w:rsid w:val="008C4AEE"/>
    <w:rsid w:val="008C4FEC"/>
    <w:rsid w:val="008C6015"/>
    <w:rsid w:val="008C603D"/>
    <w:rsid w:val="008C652A"/>
    <w:rsid w:val="008C6BEE"/>
    <w:rsid w:val="008C7429"/>
    <w:rsid w:val="008D046F"/>
    <w:rsid w:val="008D0935"/>
    <w:rsid w:val="008D0D06"/>
    <w:rsid w:val="008D0E3F"/>
    <w:rsid w:val="008D0F72"/>
    <w:rsid w:val="008D168E"/>
    <w:rsid w:val="008D1A23"/>
    <w:rsid w:val="008D1AAE"/>
    <w:rsid w:val="008D1D19"/>
    <w:rsid w:val="008D1E47"/>
    <w:rsid w:val="008D3114"/>
    <w:rsid w:val="008D3313"/>
    <w:rsid w:val="008D3C27"/>
    <w:rsid w:val="008D3F7D"/>
    <w:rsid w:val="008D4452"/>
    <w:rsid w:val="008D49C2"/>
    <w:rsid w:val="008D4A48"/>
    <w:rsid w:val="008D4E73"/>
    <w:rsid w:val="008D5768"/>
    <w:rsid w:val="008D6256"/>
    <w:rsid w:val="008D6355"/>
    <w:rsid w:val="008D638B"/>
    <w:rsid w:val="008D65DC"/>
    <w:rsid w:val="008D72ED"/>
    <w:rsid w:val="008D7837"/>
    <w:rsid w:val="008D7EAD"/>
    <w:rsid w:val="008E0856"/>
    <w:rsid w:val="008E0CA9"/>
    <w:rsid w:val="008E27C1"/>
    <w:rsid w:val="008E3E45"/>
    <w:rsid w:val="008E4429"/>
    <w:rsid w:val="008E4611"/>
    <w:rsid w:val="008E5CBF"/>
    <w:rsid w:val="008E664B"/>
    <w:rsid w:val="008E715A"/>
    <w:rsid w:val="008E7188"/>
    <w:rsid w:val="008E749D"/>
    <w:rsid w:val="008E75D3"/>
    <w:rsid w:val="008F0A8C"/>
    <w:rsid w:val="008F0E74"/>
    <w:rsid w:val="008F17E9"/>
    <w:rsid w:val="008F1CA8"/>
    <w:rsid w:val="008F1F0E"/>
    <w:rsid w:val="008F1F2E"/>
    <w:rsid w:val="008F2102"/>
    <w:rsid w:val="008F2DB3"/>
    <w:rsid w:val="008F2E2E"/>
    <w:rsid w:val="008F30B3"/>
    <w:rsid w:val="008F33B4"/>
    <w:rsid w:val="008F3572"/>
    <w:rsid w:val="008F3E44"/>
    <w:rsid w:val="008F4121"/>
    <w:rsid w:val="008F4987"/>
    <w:rsid w:val="008F4B5E"/>
    <w:rsid w:val="008F4CD9"/>
    <w:rsid w:val="008F4F14"/>
    <w:rsid w:val="008F54ED"/>
    <w:rsid w:val="008F660D"/>
    <w:rsid w:val="008F6656"/>
    <w:rsid w:val="008F679A"/>
    <w:rsid w:val="008F7669"/>
    <w:rsid w:val="008F7D05"/>
    <w:rsid w:val="009001F3"/>
    <w:rsid w:val="00900DDD"/>
    <w:rsid w:val="00900E92"/>
    <w:rsid w:val="00901047"/>
    <w:rsid w:val="00901F14"/>
    <w:rsid w:val="00902215"/>
    <w:rsid w:val="00902AC2"/>
    <w:rsid w:val="0090328D"/>
    <w:rsid w:val="0090355F"/>
    <w:rsid w:val="0090376C"/>
    <w:rsid w:val="00903B1E"/>
    <w:rsid w:val="00904067"/>
    <w:rsid w:val="00904199"/>
    <w:rsid w:val="00904241"/>
    <w:rsid w:val="0090425B"/>
    <w:rsid w:val="00904716"/>
    <w:rsid w:val="009048D6"/>
    <w:rsid w:val="00905605"/>
    <w:rsid w:val="00905EF5"/>
    <w:rsid w:val="00905F88"/>
    <w:rsid w:val="009063AE"/>
    <w:rsid w:val="00906ECE"/>
    <w:rsid w:val="00907424"/>
    <w:rsid w:val="00907F88"/>
    <w:rsid w:val="00910FEF"/>
    <w:rsid w:val="00911BC6"/>
    <w:rsid w:val="00911BCE"/>
    <w:rsid w:val="00912134"/>
    <w:rsid w:val="0091219D"/>
    <w:rsid w:val="00912488"/>
    <w:rsid w:val="0091269A"/>
    <w:rsid w:val="009127DE"/>
    <w:rsid w:val="00914B50"/>
    <w:rsid w:val="00914B81"/>
    <w:rsid w:val="00914E1E"/>
    <w:rsid w:val="009150D4"/>
    <w:rsid w:val="009156F4"/>
    <w:rsid w:val="00915940"/>
    <w:rsid w:val="00915BCE"/>
    <w:rsid w:val="009205C8"/>
    <w:rsid w:val="009208D3"/>
    <w:rsid w:val="00921097"/>
    <w:rsid w:val="009212C3"/>
    <w:rsid w:val="009220AC"/>
    <w:rsid w:val="009233C8"/>
    <w:rsid w:val="009236E6"/>
    <w:rsid w:val="00923C33"/>
    <w:rsid w:val="00923E67"/>
    <w:rsid w:val="0092401F"/>
    <w:rsid w:val="00924549"/>
    <w:rsid w:val="00924BF6"/>
    <w:rsid w:val="00925D3A"/>
    <w:rsid w:val="00926A33"/>
    <w:rsid w:val="0092735B"/>
    <w:rsid w:val="00930D15"/>
    <w:rsid w:val="009314AA"/>
    <w:rsid w:val="009316BE"/>
    <w:rsid w:val="009319D7"/>
    <w:rsid w:val="009321D1"/>
    <w:rsid w:val="009325CD"/>
    <w:rsid w:val="00933750"/>
    <w:rsid w:val="009339C0"/>
    <w:rsid w:val="00933AD5"/>
    <w:rsid w:val="009344F9"/>
    <w:rsid w:val="009358DC"/>
    <w:rsid w:val="00936107"/>
    <w:rsid w:val="00937561"/>
    <w:rsid w:val="0093776E"/>
    <w:rsid w:val="0094014C"/>
    <w:rsid w:val="0094020D"/>
    <w:rsid w:val="00940762"/>
    <w:rsid w:val="00940E7A"/>
    <w:rsid w:val="009412BF"/>
    <w:rsid w:val="00941686"/>
    <w:rsid w:val="00941DD8"/>
    <w:rsid w:val="00941E7E"/>
    <w:rsid w:val="00942A9B"/>
    <w:rsid w:val="00944080"/>
    <w:rsid w:val="009442AF"/>
    <w:rsid w:val="00944761"/>
    <w:rsid w:val="00944FA0"/>
    <w:rsid w:val="009450D1"/>
    <w:rsid w:val="009455D1"/>
    <w:rsid w:val="00945B84"/>
    <w:rsid w:val="00945DD0"/>
    <w:rsid w:val="009460E7"/>
    <w:rsid w:val="009464FF"/>
    <w:rsid w:val="00946502"/>
    <w:rsid w:val="009467F7"/>
    <w:rsid w:val="009503D0"/>
    <w:rsid w:val="009509B0"/>
    <w:rsid w:val="00951299"/>
    <w:rsid w:val="009518BB"/>
    <w:rsid w:val="009520A4"/>
    <w:rsid w:val="009527A5"/>
    <w:rsid w:val="00952C93"/>
    <w:rsid w:val="00953168"/>
    <w:rsid w:val="00953229"/>
    <w:rsid w:val="00953549"/>
    <w:rsid w:val="00953843"/>
    <w:rsid w:val="00953AA1"/>
    <w:rsid w:val="00953B8E"/>
    <w:rsid w:val="00953FDA"/>
    <w:rsid w:val="00954233"/>
    <w:rsid w:val="00954374"/>
    <w:rsid w:val="00954744"/>
    <w:rsid w:val="00954AB9"/>
    <w:rsid w:val="009564D5"/>
    <w:rsid w:val="00956898"/>
    <w:rsid w:val="00956B79"/>
    <w:rsid w:val="00956E08"/>
    <w:rsid w:val="00957171"/>
    <w:rsid w:val="009571CB"/>
    <w:rsid w:val="0095743E"/>
    <w:rsid w:val="009574B1"/>
    <w:rsid w:val="0095797F"/>
    <w:rsid w:val="00960C97"/>
    <w:rsid w:val="00961154"/>
    <w:rsid w:val="00961902"/>
    <w:rsid w:val="00961951"/>
    <w:rsid w:val="00961FE7"/>
    <w:rsid w:val="00962CA4"/>
    <w:rsid w:val="00963059"/>
    <w:rsid w:val="009635A7"/>
    <w:rsid w:val="009636ED"/>
    <w:rsid w:val="00963B4F"/>
    <w:rsid w:val="00963C70"/>
    <w:rsid w:val="009640CC"/>
    <w:rsid w:val="00964ABC"/>
    <w:rsid w:val="00965C5F"/>
    <w:rsid w:val="0096688A"/>
    <w:rsid w:val="00966AD4"/>
    <w:rsid w:val="0096713B"/>
    <w:rsid w:val="0096791A"/>
    <w:rsid w:val="009701FC"/>
    <w:rsid w:val="00970E92"/>
    <w:rsid w:val="0097125E"/>
    <w:rsid w:val="009714E5"/>
    <w:rsid w:val="009715F6"/>
    <w:rsid w:val="0097164B"/>
    <w:rsid w:val="00972588"/>
    <w:rsid w:val="009728A1"/>
    <w:rsid w:val="009730EB"/>
    <w:rsid w:val="00973223"/>
    <w:rsid w:val="0097400E"/>
    <w:rsid w:val="009741BA"/>
    <w:rsid w:val="009748DD"/>
    <w:rsid w:val="00974E67"/>
    <w:rsid w:val="009757FA"/>
    <w:rsid w:val="00975CA7"/>
    <w:rsid w:val="0097629A"/>
    <w:rsid w:val="00976A9D"/>
    <w:rsid w:val="00980252"/>
    <w:rsid w:val="00980308"/>
    <w:rsid w:val="0098056D"/>
    <w:rsid w:val="00980F2C"/>
    <w:rsid w:val="00981D10"/>
    <w:rsid w:val="00981FBE"/>
    <w:rsid w:val="009829CA"/>
    <w:rsid w:val="00982AA6"/>
    <w:rsid w:val="00982ECF"/>
    <w:rsid w:val="00983713"/>
    <w:rsid w:val="00983D20"/>
    <w:rsid w:val="00984DA8"/>
    <w:rsid w:val="0098519D"/>
    <w:rsid w:val="00985684"/>
    <w:rsid w:val="00986164"/>
    <w:rsid w:val="00986C31"/>
    <w:rsid w:val="0098774B"/>
    <w:rsid w:val="009877CB"/>
    <w:rsid w:val="00987B93"/>
    <w:rsid w:val="00987E3B"/>
    <w:rsid w:val="009902C4"/>
    <w:rsid w:val="0099096F"/>
    <w:rsid w:val="00990ABC"/>
    <w:rsid w:val="00990C2E"/>
    <w:rsid w:val="009919E5"/>
    <w:rsid w:val="009929B6"/>
    <w:rsid w:val="00992F28"/>
    <w:rsid w:val="00993558"/>
    <w:rsid w:val="00993610"/>
    <w:rsid w:val="009945E7"/>
    <w:rsid w:val="00994DBA"/>
    <w:rsid w:val="0099574A"/>
    <w:rsid w:val="009963E9"/>
    <w:rsid w:val="00997685"/>
    <w:rsid w:val="009A003A"/>
    <w:rsid w:val="009A0351"/>
    <w:rsid w:val="009A049B"/>
    <w:rsid w:val="009A0788"/>
    <w:rsid w:val="009A0F01"/>
    <w:rsid w:val="009A1A5A"/>
    <w:rsid w:val="009A1FC0"/>
    <w:rsid w:val="009A20ED"/>
    <w:rsid w:val="009A28A0"/>
    <w:rsid w:val="009A31C7"/>
    <w:rsid w:val="009A3402"/>
    <w:rsid w:val="009A3709"/>
    <w:rsid w:val="009A3C69"/>
    <w:rsid w:val="009A3F9C"/>
    <w:rsid w:val="009A4137"/>
    <w:rsid w:val="009A45BB"/>
    <w:rsid w:val="009A490B"/>
    <w:rsid w:val="009A4D8F"/>
    <w:rsid w:val="009A5684"/>
    <w:rsid w:val="009A5C61"/>
    <w:rsid w:val="009A6202"/>
    <w:rsid w:val="009A6E30"/>
    <w:rsid w:val="009A6EB8"/>
    <w:rsid w:val="009A76B7"/>
    <w:rsid w:val="009A7D8C"/>
    <w:rsid w:val="009B163F"/>
    <w:rsid w:val="009B246B"/>
    <w:rsid w:val="009B2F28"/>
    <w:rsid w:val="009B2FE8"/>
    <w:rsid w:val="009B30FC"/>
    <w:rsid w:val="009B3F0F"/>
    <w:rsid w:val="009B4F47"/>
    <w:rsid w:val="009B4F49"/>
    <w:rsid w:val="009B4FA4"/>
    <w:rsid w:val="009B53F0"/>
    <w:rsid w:val="009B706C"/>
    <w:rsid w:val="009B7146"/>
    <w:rsid w:val="009B7198"/>
    <w:rsid w:val="009B743F"/>
    <w:rsid w:val="009B79DE"/>
    <w:rsid w:val="009C0238"/>
    <w:rsid w:val="009C12BF"/>
    <w:rsid w:val="009C12EE"/>
    <w:rsid w:val="009C1500"/>
    <w:rsid w:val="009C20A3"/>
    <w:rsid w:val="009C2246"/>
    <w:rsid w:val="009C2270"/>
    <w:rsid w:val="009C2A34"/>
    <w:rsid w:val="009C32F7"/>
    <w:rsid w:val="009C340B"/>
    <w:rsid w:val="009C35AF"/>
    <w:rsid w:val="009C40FF"/>
    <w:rsid w:val="009C47E7"/>
    <w:rsid w:val="009C4EFF"/>
    <w:rsid w:val="009C561E"/>
    <w:rsid w:val="009C71BA"/>
    <w:rsid w:val="009C7579"/>
    <w:rsid w:val="009C7869"/>
    <w:rsid w:val="009D0385"/>
    <w:rsid w:val="009D04A8"/>
    <w:rsid w:val="009D0D15"/>
    <w:rsid w:val="009D0DF7"/>
    <w:rsid w:val="009D0E05"/>
    <w:rsid w:val="009D1164"/>
    <w:rsid w:val="009D15C5"/>
    <w:rsid w:val="009D1B4B"/>
    <w:rsid w:val="009D1B97"/>
    <w:rsid w:val="009D1EE1"/>
    <w:rsid w:val="009D2F8F"/>
    <w:rsid w:val="009D41A2"/>
    <w:rsid w:val="009D484F"/>
    <w:rsid w:val="009D4A6E"/>
    <w:rsid w:val="009D4D94"/>
    <w:rsid w:val="009D507C"/>
    <w:rsid w:val="009D513A"/>
    <w:rsid w:val="009D79F7"/>
    <w:rsid w:val="009D7CF5"/>
    <w:rsid w:val="009D7E0F"/>
    <w:rsid w:val="009E1043"/>
    <w:rsid w:val="009E137A"/>
    <w:rsid w:val="009E13B0"/>
    <w:rsid w:val="009E1C6D"/>
    <w:rsid w:val="009E2280"/>
    <w:rsid w:val="009E2383"/>
    <w:rsid w:val="009E24D7"/>
    <w:rsid w:val="009E2614"/>
    <w:rsid w:val="009E2EBB"/>
    <w:rsid w:val="009E2F5B"/>
    <w:rsid w:val="009E48B4"/>
    <w:rsid w:val="009E558A"/>
    <w:rsid w:val="009E5918"/>
    <w:rsid w:val="009E5A15"/>
    <w:rsid w:val="009E5BAD"/>
    <w:rsid w:val="009E5C19"/>
    <w:rsid w:val="009E5DD0"/>
    <w:rsid w:val="009E6090"/>
    <w:rsid w:val="009E6731"/>
    <w:rsid w:val="009E6AEA"/>
    <w:rsid w:val="009E6E42"/>
    <w:rsid w:val="009E707B"/>
    <w:rsid w:val="009E714B"/>
    <w:rsid w:val="009E7B11"/>
    <w:rsid w:val="009E7CDD"/>
    <w:rsid w:val="009F0ACE"/>
    <w:rsid w:val="009F1A2A"/>
    <w:rsid w:val="009F1A7C"/>
    <w:rsid w:val="009F1AE3"/>
    <w:rsid w:val="009F23DF"/>
    <w:rsid w:val="009F2C7B"/>
    <w:rsid w:val="009F38FD"/>
    <w:rsid w:val="009F3B7B"/>
    <w:rsid w:val="009F402B"/>
    <w:rsid w:val="009F4735"/>
    <w:rsid w:val="009F4E3C"/>
    <w:rsid w:val="009F512E"/>
    <w:rsid w:val="009F51B5"/>
    <w:rsid w:val="009F5E12"/>
    <w:rsid w:val="009F64F1"/>
    <w:rsid w:val="009F7425"/>
    <w:rsid w:val="00A00E73"/>
    <w:rsid w:val="00A0106E"/>
    <w:rsid w:val="00A0278B"/>
    <w:rsid w:val="00A02CA9"/>
    <w:rsid w:val="00A02F02"/>
    <w:rsid w:val="00A03836"/>
    <w:rsid w:val="00A040D9"/>
    <w:rsid w:val="00A051F0"/>
    <w:rsid w:val="00A054F1"/>
    <w:rsid w:val="00A05A9D"/>
    <w:rsid w:val="00A05DE1"/>
    <w:rsid w:val="00A06972"/>
    <w:rsid w:val="00A0765F"/>
    <w:rsid w:val="00A076BA"/>
    <w:rsid w:val="00A07D3D"/>
    <w:rsid w:val="00A07E4A"/>
    <w:rsid w:val="00A10A59"/>
    <w:rsid w:val="00A116C1"/>
    <w:rsid w:val="00A117F4"/>
    <w:rsid w:val="00A1188C"/>
    <w:rsid w:val="00A12283"/>
    <w:rsid w:val="00A1296B"/>
    <w:rsid w:val="00A12CBA"/>
    <w:rsid w:val="00A12E31"/>
    <w:rsid w:val="00A13726"/>
    <w:rsid w:val="00A139B3"/>
    <w:rsid w:val="00A14978"/>
    <w:rsid w:val="00A1498F"/>
    <w:rsid w:val="00A15E4C"/>
    <w:rsid w:val="00A16511"/>
    <w:rsid w:val="00A16812"/>
    <w:rsid w:val="00A1749D"/>
    <w:rsid w:val="00A17782"/>
    <w:rsid w:val="00A206C2"/>
    <w:rsid w:val="00A207EA"/>
    <w:rsid w:val="00A20B92"/>
    <w:rsid w:val="00A20D89"/>
    <w:rsid w:val="00A21D62"/>
    <w:rsid w:val="00A21E3E"/>
    <w:rsid w:val="00A21F20"/>
    <w:rsid w:val="00A2346F"/>
    <w:rsid w:val="00A23965"/>
    <w:rsid w:val="00A23C77"/>
    <w:rsid w:val="00A23E2D"/>
    <w:rsid w:val="00A241C7"/>
    <w:rsid w:val="00A247BB"/>
    <w:rsid w:val="00A25218"/>
    <w:rsid w:val="00A25AEB"/>
    <w:rsid w:val="00A266E4"/>
    <w:rsid w:val="00A26953"/>
    <w:rsid w:val="00A26D4B"/>
    <w:rsid w:val="00A26DDC"/>
    <w:rsid w:val="00A2712D"/>
    <w:rsid w:val="00A3050E"/>
    <w:rsid w:val="00A31453"/>
    <w:rsid w:val="00A31C5E"/>
    <w:rsid w:val="00A3220F"/>
    <w:rsid w:val="00A32B4D"/>
    <w:rsid w:val="00A32BC4"/>
    <w:rsid w:val="00A32BFD"/>
    <w:rsid w:val="00A32D19"/>
    <w:rsid w:val="00A33526"/>
    <w:rsid w:val="00A339CF"/>
    <w:rsid w:val="00A33B7B"/>
    <w:rsid w:val="00A34761"/>
    <w:rsid w:val="00A3484D"/>
    <w:rsid w:val="00A34BEC"/>
    <w:rsid w:val="00A350E2"/>
    <w:rsid w:val="00A3655B"/>
    <w:rsid w:val="00A36563"/>
    <w:rsid w:val="00A36564"/>
    <w:rsid w:val="00A36A9B"/>
    <w:rsid w:val="00A36FD7"/>
    <w:rsid w:val="00A372F5"/>
    <w:rsid w:val="00A37975"/>
    <w:rsid w:val="00A37EEE"/>
    <w:rsid w:val="00A402A1"/>
    <w:rsid w:val="00A403D1"/>
    <w:rsid w:val="00A40F8F"/>
    <w:rsid w:val="00A41004"/>
    <w:rsid w:val="00A4154A"/>
    <w:rsid w:val="00A42183"/>
    <w:rsid w:val="00A4258A"/>
    <w:rsid w:val="00A42689"/>
    <w:rsid w:val="00A42F71"/>
    <w:rsid w:val="00A43697"/>
    <w:rsid w:val="00A438B3"/>
    <w:rsid w:val="00A44065"/>
    <w:rsid w:val="00A44BE2"/>
    <w:rsid w:val="00A45487"/>
    <w:rsid w:val="00A459FE"/>
    <w:rsid w:val="00A46338"/>
    <w:rsid w:val="00A46CE1"/>
    <w:rsid w:val="00A478A6"/>
    <w:rsid w:val="00A505C7"/>
    <w:rsid w:val="00A50775"/>
    <w:rsid w:val="00A511F8"/>
    <w:rsid w:val="00A51F65"/>
    <w:rsid w:val="00A52B45"/>
    <w:rsid w:val="00A52D50"/>
    <w:rsid w:val="00A54267"/>
    <w:rsid w:val="00A54B49"/>
    <w:rsid w:val="00A55482"/>
    <w:rsid w:val="00A555F8"/>
    <w:rsid w:val="00A559A1"/>
    <w:rsid w:val="00A559D1"/>
    <w:rsid w:val="00A55AF1"/>
    <w:rsid w:val="00A56F74"/>
    <w:rsid w:val="00A57152"/>
    <w:rsid w:val="00A571C5"/>
    <w:rsid w:val="00A5738B"/>
    <w:rsid w:val="00A57E99"/>
    <w:rsid w:val="00A603F9"/>
    <w:rsid w:val="00A60483"/>
    <w:rsid w:val="00A60632"/>
    <w:rsid w:val="00A6078C"/>
    <w:rsid w:val="00A60EDD"/>
    <w:rsid w:val="00A62EA8"/>
    <w:rsid w:val="00A63870"/>
    <w:rsid w:val="00A63D1D"/>
    <w:rsid w:val="00A6468D"/>
    <w:rsid w:val="00A64DF7"/>
    <w:rsid w:val="00A657EF"/>
    <w:rsid w:val="00A660C3"/>
    <w:rsid w:val="00A663CE"/>
    <w:rsid w:val="00A6656E"/>
    <w:rsid w:val="00A666D0"/>
    <w:rsid w:val="00A700FF"/>
    <w:rsid w:val="00A70C8E"/>
    <w:rsid w:val="00A7188F"/>
    <w:rsid w:val="00A724D9"/>
    <w:rsid w:val="00A72FC0"/>
    <w:rsid w:val="00A7309D"/>
    <w:rsid w:val="00A732F4"/>
    <w:rsid w:val="00A7343D"/>
    <w:rsid w:val="00A74667"/>
    <w:rsid w:val="00A7507E"/>
    <w:rsid w:val="00A75A58"/>
    <w:rsid w:val="00A760E4"/>
    <w:rsid w:val="00A76493"/>
    <w:rsid w:val="00A766A8"/>
    <w:rsid w:val="00A76E1B"/>
    <w:rsid w:val="00A80109"/>
    <w:rsid w:val="00A8038F"/>
    <w:rsid w:val="00A80F65"/>
    <w:rsid w:val="00A820BA"/>
    <w:rsid w:val="00A82677"/>
    <w:rsid w:val="00A82B6A"/>
    <w:rsid w:val="00A8312A"/>
    <w:rsid w:val="00A83BCC"/>
    <w:rsid w:val="00A84CCA"/>
    <w:rsid w:val="00A855D5"/>
    <w:rsid w:val="00A85994"/>
    <w:rsid w:val="00A85AE8"/>
    <w:rsid w:val="00A861DA"/>
    <w:rsid w:val="00A86492"/>
    <w:rsid w:val="00A864E9"/>
    <w:rsid w:val="00A867B1"/>
    <w:rsid w:val="00A8691C"/>
    <w:rsid w:val="00A869B9"/>
    <w:rsid w:val="00A87EC6"/>
    <w:rsid w:val="00A917D6"/>
    <w:rsid w:val="00A91822"/>
    <w:rsid w:val="00A92E6B"/>
    <w:rsid w:val="00A93A0D"/>
    <w:rsid w:val="00A94268"/>
    <w:rsid w:val="00A946A1"/>
    <w:rsid w:val="00A948AA"/>
    <w:rsid w:val="00A94A9D"/>
    <w:rsid w:val="00A94DB9"/>
    <w:rsid w:val="00A94E08"/>
    <w:rsid w:val="00A9538B"/>
    <w:rsid w:val="00A96171"/>
    <w:rsid w:val="00A964C8"/>
    <w:rsid w:val="00A9663C"/>
    <w:rsid w:val="00A96766"/>
    <w:rsid w:val="00A97395"/>
    <w:rsid w:val="00A97C98"/>
    <w:rsid w:val="00A97EB9"/>
    <w:rsid w:val="00AA0105"/>
    <w:rsid w:val="00AA0227"/>
    <w:rsid w:val="00AA0E8B"/>
    <w:rsid w:val="00AA21DF"/>
    <w:rsid w:val="00AA23A7"/>
    <w:rsid w:val="00AA2577"/>
    <w:rsid w:val="00AA2896"/>
    <w:rsid w:val="00AA28E2"/>
    <w:rsid w:val="00AA2A0A"/>
    <w:rsid w:val="00AA2C8C"/>
    <w:rsid w:val="00AA2DC8"/>
    <w:rsid w:val="00AA3118"/>
    <w:rsid w:val="00AA33C4"/>
    <w:rsid w:val="00AA4E6B"/>
    <w:rsid w:val="00AA58A5"/>
    <w:rsid w:val="00AA58BC"/>
    <w:rsid w:val="00AA6326"/>
    <w:rsid w:val="00AA6F06"/>
    <w:rsid w:val="00AA6FA7"/>
    <w:rsid w:val="00AA74C2"/>
    <w:rsid w:val="00AB0112"/>
    <w:rsid w:val="00AB05C7"/>
    <w:rsid w:val="00AB063C"/>
    <w:rsid w:val="00AB0693"/>
    <w:rsid w:val="00AB0B00"/>
    <w:rsid w:val="00AB0C5B"/>
    <w:rsid w:val="00AB1367"/>
    <w:rsid w:val="00AB2C43"/>
    <w:rsid w:val="00AB343C"/>
    <w:rsid w:val="00AB371C"/>
    <w:rsid w:val="00AB3D0B"/>
    <w:rsid w:val="00AB43FD"/>
    <w:rsid w:val="00AB475F"/>
    <w:rsid w:val="00AB4882"/>
    <w:rsid w:val="00AB58A9"/>
    <w:rsid w:val="00AB5E91"/>
    <w:rsid w:val="00AB622C"/>
    <w:rsid w:val="00AB6D01"/>
    <w:rsid w:val="00AB70F7"/>
    <w:rsid w:val="00AB76B0"/>
    <w:rsid w:val="00AB7BCF"/>
    <w:rsid w:val="00AC02FB"/>
    <w:rsid w:val="00AC1776"/>
    <w:rsid w:val="00AC1CC7"/>
    <w:rsid w:val="00AC1D4D"/>
    <w:rsid w:val="00AC310C"/>
    <w:rsid w:val="00AC353C"/>
    <w:rsid w:val="00AC3A4D"/>
    <w:rsid w:val="00AC3A64"/>
    <w:rsid w:val="00AC46A2"/>
    <w:rsid w:val="00AC5794"/>
    <w:rsid w:val="00AC6F35"/>
    <w:rsid w:val="00AC7098"/>
    <w:rsid w:val="00AC74E7"/>
    <w:rsid w:val="00AC7C70"/>
    <w:rsid w:val="00AC7D9F"/>
    <w:rsid w:val="00AD0091"/>
    <w:rsid w:val="00AD00B4"/>
    <w:rsid w:val="00AD01B4"/>
    <w:rsid w:val="00AD09E3"/>
    <w:rsid w:val="00AD0C0E"/>
    <w:rsid w:val="00AD0F34"/>
    <w:rsid w:val="00AD13C8"/>
    <w:rsid w:val="00AD13DC"/>
    <w:rsid w:val="00AD14B0"/>
    <w:rsid w:val="00AD1729"/>
    <w:rsid w:val="00AD2161"/>
    <w:rsid w:val="00AD2544"/>
    <w:rsid w:val="00AD296F"/>
    <w:rsid w:val="00AD3193"/>
    <w:rsid w:val="00AD5448"/>
    <w:rsid w:val="00AD565F"/>
    <w:rsid w:val="00AD6051"/>
    <w:rsid w:val="00AD6A04"/>
    <w:rsid w:val="00AD6A6D"/>
    <w:rsid w:val="00AD784F"/>
    <w:rsid w:val="00AD7BDB"/>
    <w:rsid w:val="00AE0453"/>
    <w:rsid w:val="00AE05EB"/>
    <w:rsid w:val="00AE0730"/>
    <w:rsid w:val="00AE1A5A"/>
    <w:rsid w:val="00AE1A72"/>
    <w:rsid w:val="00AE1D4D"/>
    <w:rsid w:val="00AE2096"/>
    <w:rsid w:val="00AE209A"/>
    <w:rsid w:val="00AE319E"/>
    <w:rsid w:val="00AE357C"/>
    <w:rsid w:val="00AE3631"/>
    <w:rsid w:val="00AE36E2"/>
    <w:rsid w:val="00AE43C6"/>
    <w:rsid w:val="00AE473F"/>
    <w:rsid w:val="00AE477E"/>
    <w:rsid w:val="00AE5F1C"/>
    <w:rsid w:val="00AE5FCA"/>
    <w:rsid w:val="00AE6212"/>
    <w:rsid w:val="00AE621B"/>
    <w:rsid w:val="00AE6772"/>
    <w:rsid w:val="00AE731C"/>
    <w:rsid w:val="00AE74B9"/>
    <w:rsid w:val="00AE7950"/>
    <w:rsid w:val="00AE79C9"/>
    <w:rsid w:val="00AF03F0"/>
    <w:rsid w:val="00AF0702"/>
    <w:rsid w:val="00AF0800"/>
    <w:rsid w:val="00AF107F"/>
    <w:rsid w:val="00AF19E5"/>
    <w:rsid w:val="00AF1B24"/>
    <w:rsid w:val="00AF23FE"/>
    <w:rsid w:val="00AF253C"/>
    <w:rsid w:val="00AF3047"/>
    <w:rsid w:val="00AF32DE"/>
    <w:rsid w:val="00AF33F1"/>
    <w:rsid w:val="00AF3A15"/>
    <w:rsid w:val="00AF4D3D"/>
    <w:rsid w:val="00AF54F7"/>
    <w:rsid w:val="00AF59C2"/>
    <w:rsid w:val="00AF5B02"/>
    <w:rsid w:val="00AF6072"/>
    <w:rsid w:val="00AF7D38"/>
    <w:rsid w:val="00B014E7"/>
    <w:rsid w:val="00B0203A"/>
    <w:rsid w:val="00B020B3"/>
    <w:rsid w:val="00B020CA"/>
    <w:rsid w:val="00B027BE"/>
    <w:rsid w:val="00B0324F"/>
    <w:rsid w:val="00B033EA"/>
    <w:rsid w:val="00B0388D"/>
    <w:rsid w:val="00B038F7"/>
    <w:rsid w:val="00B03B09"/>
    <w:rsid w:val="00B03B0B"/>
    <w:rsid w:val="00B03DA6"/>
    <w:rsid w:val="00B040F4"/>
    <w:rsid w:val="00B041FE"/>
    <w:rsid w:val="00B04543"/>
    <w:rsid w:val="00B04E5D"/>
    <w:rsid w:val="00B052BA"/>
    <w:rsid w:val="00B067F9"/>
    <w:rsid w:val="00B06BC8"/>
    <w:rsid w:val="00B06C84"/>
    <w:rsid w:val="00B06C9F"/>
    <w:rsid w:val="00B06F18"/>
    <w:rsid w:val="00B06F57"/>
    <w:rsid w:val="00B07063"/>
    <w:rsid w:val="00B103C0"/>
    <w:rsid w:val="00B10599"/>
    <w:rsid w:val="00B10930"/>
    <w:rsid w:val="00B111F8"/>
    <w:rsid w:val="00B1172C"/>
    <w:rsid w:val="00B11C8A"/>
    <w:rsid w:val="00B11E6C"/>
    <w:rsid w:val="00B11EF3"/>
    <w:rsid w:val="00B1217A"/>
    <w:rsid w:val="00B124DB"/>
    <w:rsid w:val="00B1337E"/>
    <w:rsid w:val="00B137EB"/>
    <w:rsid w:val="00B1410A"/>
    <w:rsid w:val="00B14304"/>
    <w:rsid w:val="00B1470E"/>
    <w:rsid w:val="00B14991"/>
    <w:rsid w:val="00B1499D"/>
    <w:rsid w:val="00B14A0C"/>
    <w:rsid w:val="00B15DC1"/>
    <w:rsid w:val="00B15EA6"/>
    <w:rsid w:val="00B16388"/>
    <w:rsid w:val="00B16ABB"/>
    <w:rsid w:val="00B16B7C"/>
    <w:rsid w:val="00B16BDC"/>
    <w:rsid w:val="00B16C8D"/>
    <w:rsid w:val="00B16D25"/>
    <w:rsid w:val="00B17134"/>
    <w:rsid w:val="00B17538"/>
    <w:rsid w:val="00B175FB"/>
    <w:rsid w:val="00B17BAC"/>
    <w:rsid w:val="00B2037D"/>
    <w:rsid w:val="00B20D27"/>
    <w:rsid w:val="00B20E15"/>
    <w:rsid w:val="00B20E85"/>
    <w:rsid w:val="00B2160D"/>
    <w:rsid w:val="00B21AE6"/>
    <w:rsid w:val="00B223B5"/>
    <w:rsid w:val="00B2293D"/>
    <w:rsid w:val="00B23048"/>
    <w:rsid w:val="00B233DB"/>
    <w:rsid w:val="00B233EE"/>
    <w:rsid w:val="00B24145"/>
    <w:rsid w:val="00B2453A"/>
    <w:rsid w:val="00B24A59"/>
    <w:rsid w:val="00B25099"/>
    <w:rsid w:val="00B25C5F"/>
    <w:rsid w:val="00B264B6"/>
    <w:rsid w:val="00B26569"/>
    <w:rsid w:val="00B26EDB"/>
    <w:rsid w:val="00B27864"/>
    <w:rsid w:val="00B279EA"/>
    <w:rsid w:val="00B30C39"/>
    <w:rsid w:val="00B30DAD"/>
    <w:rsid w:val="00B30E6F"/>
    <w:rsid w:val="00B31234"/>
    <w:rsid w:val="00B3172A"/>
    <w:rsid w:val="00B31BAC"/>
    <w:rsid w:val="00B32126"/>
    <w:rsid w:val="00B323DE"/>
    <w:rsid w:val="00B32E8F"/>
    <w:rsid w:val="00B33DB3"/>
    <w:rsid w:val="00B35A34"/>
    <w:rsid w:val="00B35D0C"/>
    <w:rsid w:val="00B36B24"/>
    <w:rsid w:val="00B36C54"/>
    <w:rsid w:val="00B3766C"/>
    <w:rsid w:val="00B37FA0"/>
    <w:rsid w:val="00B40082"/>
    <w:rsid w:val="00B40445"/>
    <w:rsid w:val="00B408F7"/>
    <w:rsid w:val="00B417E9"/>
    <w:rsid w:val="00B42EB4"/>
    <w:rsid w:val="00B43E59"/>
    <w:rsid w:val="00B4409F"/>
    <w:rsid w:val="00B447D5"/>
    <w:rsid w:val="00B44D89"/>
    <w:rsid w:val="00B450D2"/>
    <w:rsid w:val="00B45FB6"/>
    <w:rsid w:val="00B4664E"/>
    <w:rsid w:val="00B47A32"/>
    <w:rsid w:val="00B50A2F"/>
    <w:rsid w:val="00B515E2"/>
    <w:rsid w:val="00B52393"/>
    <w:rsid w:val="00B52683"/>
    <w:rsid w:val="00B528C9"/>
    <w:rsid w:val="00B5300C"/>
    <w:rsid w:val="00B53AFE"/>
    <w:rsid w:val="00B53E1C"/>
    <w:rsid w:val="00B53EED"/>
    <w:rsid w:val="00B54740"/>
    <w:rsid w:val="00B54D98"/>
    <w:rsid w:val="00B55A7A"/>
    <w:rsid w:val="00B55BBC"/>
    <w:rsid w:val="00B55E32"/>
    <w:rsid w:val="00B56265"/>
    <w:rsid w:val="00B56B73"/>
    <w:rsid w:val="00B571D5"/>
    <w:rsid w:val="00B57BC5"/>
    <w:rsid w:val="00B60349"/>
    <w:rsid w:val="00B60B99"/>
    <w:rsid w:val="00B61731"/>
    <w:rsid w:val="00B61C34"/>
    <w:rsid w:val="00B634C2"/>
    <w:rsid w:val="00B639B2"/>
    <w:rsid w:val="00B63A82"/>
    <w:rsid w:val="00B64D29"/>
    <w:rsid w:val="00B6518C"/>
    <w:rsid w:val="00B65AC0"/>
    <w:rsid w:val="00B66ED7"/>
    <w:rsid w:val="00B673D5"/>
    <w:rsid w:val="00B70197"/>
    <w:rsid w:val="00B7123A"/>
    <w:rsid w:val="00B7135F"/>
    <w:rsid w:val="00B7158F"/>
    <w:rsid w:val="00B717DB"/>
    <w:rsid w:val="00B72289"/>
    <w:rsid w:val="00B73536"/>
    <w:rsid w:val="00B73E28"/>
    <w:rsid w:val="00B74202"/>
    <w:rsid w:val="00B74771"/>
    <w:rsid w:val="00B75147"/>
    <w:rsid w:val="00B75673"/>
    <w:rsid w:val="00B75DEF"/>
    <w:rsid w:val="00B76652"/>
    <w:rsid w:val="00B76764"/>
    <w:rsid w:val="00B76FA8"/>
    <w:rsid w:val="00B770F0"/>
    <w:rsid w:val="00B800EA"/>
    <w:rsid w:val="00B80190"/>
    <w:rsid w:val="00B80209"/>
    <w:rsid w:val="00B803B4"/>
    <w:rsid w:val="00B80A07"/>
    <w:rsid w:val="00B80FBA"/>
    <w:rsid w:val="00B81444"/>
    <w:rsid w:val="00B816D1"/>
    <w:rsid w:val="00B81D11"/>
    <w:rsid w:val="00B82296"/>
    <w:rsid w:val="00B8252B"/>
    <w:rsid w:val="00B828AC"/>
    <w:rsid w:val="00B82915"/>
    <w:rsid w:val="00B8292B"/>
    <w:rsid w:val="00B82D2B"/>
    <w:rsid w:val="00B82F65"/>
    <w:rsid w:val="00B83273"/>
    <w:rsid w:val="00B832DC"/>
    <w:rsid w:val="00B835DD"/>
    <w:rsid w:val="00B8363A"/>
    <w:rsid w:val="00B838CF"/>
    <w:rsid w:val="00B8543D"/>
    <w:rsid w:val="00B8571E"/>
    <w:rsid w:val="00B857D3"/>
    <w:rsid w:val="00B85A2E"/>
    <w:rsid w:val="00B85A7F"/>
    <w:rsid w:val="00B85AAA"/>
    <w:rsid w:val="00B85F83"/>
    <w:rsid w:val="00B862B8"/>
    <w:rsid w:val="00B866E7"/>
    <w:rsid w:val="00B86CAF"/>
    <w:rsid w:val="00B87326"/>
    <w:rsid w:val="00B87D7E"/>
    <w:rsid w:val="00B90840"/>
    <w:rsid w:val="00B91144"/>
    <w:rsid w:val="00B91D69"/>
    <w:rsid w:val="00B9201E"/>
    <w:rsid w:val="00B922E6"/>
    <w:rsid w:val="00B9261D"/>
    <w:rsid w:val="00B92A4A"/>
    <w:rsid w:val="00B92CCD"/>
    <w:rsid w:val="00B932E3"/>
    <w:rsid w:val="00B93550"/>
    <w:rsid w:val="00B937D5"/>
    <w:rsid w:val="00B93E2E"/>
    <w:rsid w:val="00B941C4"/>
    <w:rsid w:val="00B94A34"/>
    <w:rsid w:val="00B953F7"/>
    <w:rsid w:val="00B956D4"/>
    <w:rsid w:val="00B96554"/>
    <w:rsid w:val="00B9731A"/>
    <w:rsid w:val="00B9759C"/>
    <w:rsid w:val="00B977E2"/>
    <w:rsid w:val="00B97C1E"/>
    <w:rsid w:val="00B97D70"/>
    <w:rsid w:val="00BA00AD"/>
    <w:rsid w:val="00BA09CC"/>
    <w:rsid w:val="00BA0F45"/>
    <w:rsid w:val="00BA11C7"/>
    <w:rsid w:val="00BA1404"/>
    <w:rsid w:val="00BA29C8"/>
    <w:rsid w:val="00BA2B02"/>
    <w:rsid w:val="00BA3555"/>
    <w:rsid w:val="00BA4150"/>
    <w:rsid w:val="00BA4C50"/>
    <w:rsid w:val="00BA4D9B"/>
    <w:rsid w:val="00BA52E0"/>
    <w:rsid w:val="00BA5506"/>
    <w:rsid w:val="00BA6219"/>
    <w:rsid w:val="00BA6322"/>
    <w:rsid w:val="00BA73B9"/>
    <w:rsid w:val="00BA7F10"/>
    <w:rsid w:val="00BA7F16"/>
    <w:rsid w:val="00BB000B"/>
    <w:rsid w:val="00BB1973"/>
    <w:rsid w:val="00BB1DF4"/>
    <w:rsid w:val="00BB2DE6"/>
    <w:rsid w:val="00BB36B0"/>
    <w:rsid w:val="00BB3768"/>
    <w:rsid w:val="00BB38C8"/>
    <w:rsid w:val="00BB39AF"/>
    <w:rsid w:val="00BB3D23"/>
    <w:rsid w:val="00BB3FD6"/>
    <w:rsid w:val="00BB4483"/>
    <w:rsid w:val="00BB4EEB"/>
    <w:rsid w:val="00BB4F00"/>
    <w:rsid w:val="00BB4FD7"/>
    <w:rsid w:val="00BB60B5"/>
    <w:rsid w:val="00BB624A"/>
    <w:rsid w:val="00BB64F2"/>
    <w:rsid w:val="00BB65F8"/>
    <w:rsid w:val="00BB74D3"/>
    <w:rsid w:val="00BB764E"/>
    <w:rsid w:val="00BB77F7"/>
    <w:rsid w:val="00BC08D4"/>
    <w:rsid w:val="00BC11E1"/>
    <w:rsid w:val="00BC137A"/>
    <w:rsid w:val="00BC231F"/>
    <w:rsid w:val="00BC2455"/>
    <w:rsid w:val="00BC24B9"/>
    <w:rsid w:val="00BC26BE"/>
    <w:rsid w:val="00BC2866"/>
    <w:rsid w:val="00BC287D"/>
    <w:rsid w:val="00BC2DF1"/>
    <w:rsid w:val="00BC2FF5"/>
    <w:rsid w:val="00BC3D4D"/>
    <w:rsid w:val="00BC489B"/>
    <w:rsid w:val="00BC5231"/>
    <w:rsid w:val="00BC576A"/>
    <w:rsid w:val="00BC5BDC"/>
    <w:rsid w:val="00BC61F1"/>
    <w:rsid w:val="00BC6556"/>
    <w:rsid w:val="00BC6A3F"/>
    <w:rsid w:val="00BC6A7C"/>
    <w:rsid w:val="00BC6BEB"/>
    <w:rsid w:val="00BC734A"/>
    <w:rsid w:val="00BC7598"/>
    <w:rsid w:val="00BC793F"/>
    <w:rsid w:val="00BC7A98"/>
    <w:rsid w:val="00BC7C37"/>
    <w:rsid w:val="00BD0E6D"/>
    <w:rsid w:val="00BD10AB"/>
    <w:rsid w:val="00BD1243"/>
    <w:rsid w:val="00BD1894"/>
    <w:rsid w:val="00BD23D9"/>
    <w:rsid w:val="00BD24BF"/>
    <w:rsid w:val="00BD259F"/>
    <w:rsid w:val="00BD2707"/>
    <w:rsid w:val="00BD276B"/>
    <w:rsid w:val="00BD34C3"/>
    <w:rsid w:val="00BD3B28"/>
    <w:rsid w:val="00BD3C3C"/>
    <w:rsid w:val="00BD3CAF"/>
    <w:rsid w:val="00BD3FD6"/>
    <w:rsid w:val="00BD49BE"/>
    <w:rsid w:val="00BD4F5C"/>
    <w:rsid w:val="00BD5508"/>
    <w:rsid w:val="00BD57A2"/>
    <w:rsid w:val="00BD5E51"/>
    <w:rsid w:val="00BD5E72"/>
    <w:rsid w:val="00BD60B5"/>
    <w:rsid w:val="00BD636E"/>
    <w:rsid w:val="00BD6743"/>
    <w:rsid w:val="00BD6A99"/>
    <w:rsid w:val="00BD79EA"/>
    <w:rsid w:val="00BD7CEE"/>
    <w:rsid w:val="00BD7D0A"/>
    <w:rsid w:val="00BD7F7E"/>
    <w:rsid w:val="00BE015C"/>
    <w:rsid w:val="00BE01C8"/>
    <w:rsid w:val="00BE0671"/>
    <w:rsid w:val="00BE06AB"/>
    <w:rsid w:val="00BE0EBB"/>
    <w:rsid w:val="00BE13B2"/>
    <w:rsid w:val="00BE16F1"/>
    <w:rsid w:val="00BE1C59"/>
    <w:rsid w:val="00BE1D03"/>
    <w:rsid w:val="00BE33FF"/>
    <w:rsid w:val="00BE3BE6"/>
    <w:rsid w:val="00BE411E"/>
    <w:rsid w:val="00BE48E0"/>
    <w:rsid w:val="00BE4C49"/>
    <w:rsid w:val="00BE581C"/>
    <w:rsid w:val="00BE586B"/>
    <w:rsid w:val="00BE6C48"/>
    <w:rsid w:val="00BE6E20"/>
    <w:rsid w:val="00BF0165"/>
    <w:rsid w:val="00BF050D"/>
    <w:rsid w:val="00BF0959"/>
    <w:rsid w:val="00BF0AF3"/>
    <w:rsid w:val="00BF12C4"/>
    <w:rsid w:val="00BF14CC"/>
    <w:rsid w:val="00BF178D"/>
    <w:rsid w:val="00BF1E9A"/>
    <w:rsid w:val="00BF256B"/>
    <w:rsid w:val="00BF2775"/>
    <w:rsid w:val="00BF2B7D"/>
    <w:rsid w:val="00BF2F59"/>
    <w:rsid w:val="00BF334E"/>
    <w:rsid w:val="00BF3E86"/>
    <w:rsid w:val="00BF40E2"/>
    <w:rsid w:val="00BF4223"/>
    <w:rsid w:val="00BF4DEC"/>
    <w:rsid w:val="00BF5807"/>
    <w:rsid w:val="00BF5C65"/>
    <w:rsid w:val="00BF7A10"/>
    <w:rsid w:val="00BF7E3A"/>
    <w:rsid w:val="00C00079"/>
    <w:rsid w:val="00C0019F"/>
    <w:rsid w:val="00C004AC"/>
    <w:rsid w:val="00C02000"/>
    <w:rsid w:val="00C0261B"/>
    <w:rsid w:val="00C02F2B"/>
    <w:rsid w:val="00C02F53"/>
    <w:rsid w:val="00C0402D"/>
    <w:rsid w:val="00C04FE3"/>
    <w:rsid w:val="00C0506C"/>
    <w:rsid w:val="00C055B6"/>
    <w:rsid w:val="00C055EC"/>
    <w:rsid w:val="00C056A0"/>
    <w:rsid w:val="00C058DE"/>
    <w:rsid w:val="00C05BBD"/>
    <w:rsid w:val="00C06002"/>
    <w:rsid w:val="00C06C26"/>
    <w:rsid w:val="00C06F86"/>
    <w:rsid w:val="00C07859"/>
    <w:rsid w:val="00C07DAC"/>
    <w:rsid w:val="00C1003E"/>
    <w:rsid w:val="00C10BBD"/>
    <w:rsid w:val="00C10F97"/>
    <w:rsid w:val="00C11152"/>
    <w:rsid w:val="00C11680"/>
    <w:rsid w:val="00C116CA"/>
    <w:rsid w:val="00C11996"/>
    <w:rsid w:val="00C11A59"/>
    <w:rsid w:val="00C125F6"/>
    <w:rsid w:val="00C130D0"/>
    <w:rsid w:val="00C13309"/>
    <w:rsid w:val="00C13D9B"/>
    <w:rsid w:val="00C142E4"/>
    <w:rsid w:val="00C14B6A"/>
    <w:rsid w:val="00C14C34"/>
    <w:rsid w:val="00C14FB8"/>
    <w:rsid w:val="00C151CB"/>
    <w:rsid w:val="00C15C9D"/>
    <w:rsid w:val="00C15E11"/>
    <w:rsid w:val="00C162A5"/>
    <w:rsid w:val="00C164D8"/>
    <w:rsid w:val="00C16B00"/>
    <w:rsid w:val="00C16E17"/>
    <w:rsid w:val="00C17346"/>
    <w:rsid w:val="00C1739F"/>
    <w:rsid w:val="00C175C6"/>
    <w:rsid w:val="00C17C2E"/>
    <w:rsid w:val="00C17F74"/>
    <w:rsid w:val="00C200F5"/>
    <w:rsid w:val="00C2081B"/>
    <w:rsid w:val="00C20A24"/>
    <w:rsid w:val="00C20D42"/>
    <w:rsid w:val="00C21DF0"/>
    <w:rsid w:val="00C221D7"/>
    <w:rsid w:val="00C22F0E"/>
    <w:rsid w:val="00C2353D"/>
    <w:rsid w:val="00C2376F"/>
    <w:rsid w:val="00C23DAD"/>
    <w:rsid w:val="00C24648"/>
    <w:rsid w:val="00C24F8E"/>
    <w:rsid w:val="00C25654"/>
    <w:rsid w:val="00C25905"/>
    <w:rsid w:val="00C25E1B"/>
    <w:rsid w:val="00C25F79"/>
    <w:rsid w:val="00C26D33"/>
    <w:rsid w:val="00C26D55"/>
    <w:rsid w:val="00C273EC"/>
    <w:rsid w:val="00C27911"/>
    <w:rsid w:val="00C27D3E"/>
    <w:rsid w:val="00C30290"/>
    <w:rsid w:val="00C3041F"/>
    <w:rsid w:val="00C30F5D"/>
    <w:rsid w:val="00C31202"/>
    <w:rsid w:val="00C314E5"/>
    <w:rsid w:val="00C31CBC"/>
    <w:rsid w:val="00C32257"/>
    <w:rsid w:val="00C3256B"/>
    <w:rsid w:val="00C33A8B"/>
    <w:rsid w:val="00C341A3"/>
    <w:rsid w:val="00C355D6"/>
    <w:rsid w:val="00C36F66"/>
    <w:rsid w:val="00C37580"/>
    <w:rsid w:val="00C37E50"/>
    <w:rsid w:val="00C4015B"/>
    <w:rsid w:val="00C40496"/>
    <w:rsid w:val="00C41584"/>
    <w:rsid w:val="00C4202F"/>
    <w:rsid w:val="00C420BC"/>
    <w:rsid w:val="00C420D0"/>
    <w:rsid w:val="00C42511"/>
    <w:rsid w:val="00C42550"/>
    <w:rsid w:val="00C428DA"/>
    <w:rsid w:val="00C43A4A"/>
    <w:rsid w:val="00C4405D"/>
    <w:rsid w:val="00C45036"/>
    <w:rsid w:val="00C452CC"/>
    <w:rsid w:val="00C452D4"/>
    <w:rsid w:val="00C454D9"/>
    <w:rsid w:val="00C45924"/>
    <w:rsid w:val="00C45B1B"/>
    <w:rsid w:val="00C45DAC"/>
    <w:rsid w:val="00C4604A"/>
    <w:rsid w:val="00C4624E"/>
    <w:rsid w:val="00C46B62"/>
    <w:rsid w:val="00C46D88"/>
    <w:rsid w:val="00C47A86"/>
    <w:rsid w:val="00C47C0E"/>
    <w:rsid w:val="00C50490"/>
    <w:rsid w:val="00C50975"/>
    <w:rsid w:val="00C517C9"/>
    <w:rsid w:val="00C51DC7"/>
    <w:rsid w:val="00C5246B"/>
    <w:rsid w:val="00C52538"/>
    <w:rsid w:val="00C52604"/>
    <w:rsid w:val="00C530B3"/>
    <w:rsid w:val="00C534E6"/>
    <w:rsid w:val="00C54431"/>
    <w:rsid w:val="00C544F5"/>
    <w:rsid w:val="00C54653"/>
    <w:rsid w:val="00C54A63"/>
    <w:rsid w:val="00C55066"/>
    <w:rsid w:val="00C550A3"/>
    <w:rsid w:val="00C55552"/>
    <w:rsid w:val="00C55754"/>
    <w:rsid w:val="00C559E3"/>
    <w:rsid w:val="00C55BF1"/>
    <w:rsid w:val="00C55E5C"/>
    <w:rsid w:val="00C56B3B"/>
    <w:rsid w:val="00C571BF"/>
    <w:rsid w:val="00C5785A"/>
    <w:rsid w:val="00C61271"/>
    <w:rsid w:val="00C615CF"/>
    <w:rsid w:val="00C6187B"/>
    <w:rsid w:val="00C623D4"/>
    <w:rsid w:val="00C6261F"/>
    <w:rsid w:val="00C6705C"/>
    <w:rsid w:val="00C67BA8"/>
    <w:rsid w:val="00C71DC8"/>
    <w:rsid w:val="00C72636"/>
    <w:rsid w:val="00C72A5C"/>
    <w:rsid w:val="00C73EE1"/>
    <w:rsid w:val="00C7414A"/>
    <w:rsid w:val="00C759FD"/>
    <w:rsid w:val="00C75CAD"/>
    <w:rsid w:val="00C75F86"/>
    <w:rsid w:val="00C760B9"/>
    <w:rsid w:val="00C76215"/>
    <w:rsid w:val="00C7635A"/>
    <w:rsid w:val="00C76F24"/>
    <w:rsid w:val="00C77158"/>
    <w:rsid w:val="00C7719E"/>
    <w:rsid w:val="00C77274"/>
    <w:rsid w:val="00C774BA"/>
    <w:rsid w:val="00C77A2A"/>
    <w:rsid w:val="00C77D15"/>
    <w:rsid w:val="00C77E38"/>
    <w:rsid w:val="00C800CC"/>
    <w:rsid w:val="00C80ABC"/>
    <w:rsid w:val="00C80B66"/>
    <w:rsid w:val="00C811AC"/>
    <w:rsid w:val="00C81CE1"/>
    <w:rsid w:val="00C82577"/>
    <w:rsid w:val="00C82665"/>
    <w:rsid w:val="00C8266E"/>
    <w:rsid w:val="00C82712"/>
    <w:rsid w:val="00C82739"/>
    <w:rsid w:val="00C82AB8"/>
    <w:rsid w:val="00C8371E"/>
    <w:rsid w:val="00C837FD"/>
    <w:rsid w:val="00C840E5"/>
    <w:rsid w:val="00C845B0"/>
    <w:rsid w:val="00C84B24"/>
    <w:rsid w:val="00C852B0"/>
    <w:rsid w:val="00C85C92"/>
    <w:rsid w:val="00C86016"/>
    <w:rsid w:val="00C87E46"/>
    <w:rsid w:val="00C900F7"/>
    <w:rsid w:val="00C9156D"/>
    <w:rsid w:val="00C91788"/>
    <w:rsid w:val="00C91A8A"/>
    <w:rsid w:val="00C91B1A"/>
    <w:rsid w:val="00C928E0"/>
    <w:rsid w:val="00C93137"/>
    <w:rsid w:val="00C93ADF"/>
    <w:rsid w:val="00C93CD7"/>
    <w:rsid w:val="00C94884"/>
    <w:rsid w:val="00C948BA"/>
    <w:rsid w:val="00C94B12"/>
    <w:rsid w:val="00C95504"/>
    <w:rsid w:val="00C95D6C"/>
    <w:rsid w:val="00C95FA6"/>
    <w:rsid w:val="00C96175"/>
    <w:rsid w:val="00C96292"/>
    <w:rsid w:val="00C96F3F"/>
    <w:rsid w:val="00C9758A"/>
    <w:rsid w:val="00C9761C"/>
    <w:rsid w:val="00CA012A"/>
    <w:rsid w:val="00CA075E"/>
    <w:rsid w:val="00CA0792"/>
    <w:rsid w:val="00CA0FB0"/>
    <w:rsid w:val="00CA1219"/>
    <w:rsid w:val="00CA1C5A"/>
    <w:rsid w:val="00CA1DA5"/>
    <w:rsid w:val="00CA1E5E"/>
    <w:rsid w:val="00CA205A"/>
    <w:rsid w:val="00CA23CE"/>
    <w:rsid w:val="00CA2ACD"/>
    <w:rsid w:val="00CA2EF7"/>
    <w:rsid w:val="00CA3F75"/>
    <w:rsid w:val="00CA5119"/>
    <w:rsid w:val="00CA557B"/>
    <w:rsid w:val="00CA5C4A"/>
    <w:rsid w:val="00CA5C60"/>
    <w:rsid w:val="00CA610D"/>
    <w:rsid w:val="00CA625B"/>
    <w:rsid w:val="00CA646D"/>
    <w:rsid w:val="00CA69D8"/>
    <w:rsid w:val="00CA6F44"/>
    <w:rsid w:val="00CA760A"/>
    <w:rsid w:val="00CA796C"/>
    <w:rsid w:val="00CA79E1"/>
    <w:rsid w:val="00CA7E83"/>
    <w:rsid w:val="00CB0366"/>
    <w:rsid w:val="00CB04D7"/>
    <w:rsid w:val="00CB0AAB"/>
    <w:rsid w:val="00CB120E"/>
    <w:rsid w:val="00CB1DD9"/>
    <w:rsid w:val="00CB23A6"/>
    <w:rsid w:val="00CB3050"/>
    <w:rsid w:val="00CB3324"/>
    <w:rsid w:val="00CB38FE"/>
    <w:rsid w:val="00CB4513"/>
    <w:rsid w:val="00CB4BA2"/>
    <w:rsid w:val="00CB538D"/>
    <w:rsid w:val="00CB5901"/>
    <w:rsid w:val="00CB6F19"/>
    <w:rsid w:val="00CB760C"/>
    <w:rsid w:val="00CB7D0B"/>
    <w:rsid w:val="00CC00A4"/>
    <w:rsid w:val="00CC0B39"/>
    <w:rsid w:val="00CC1070"/>
    <w:rsid w:val="00CC20B7"/>
    <w:rsid w:val="00CC2265"/>
    <w:rsid w:val="00CC322F"/>
    <w:rsid w:val="00CC4180"/>
    <w:rsid w:val="00CC41A2"/>
    <w:rsid w:val="00CC45A0"/>
    <w:rsid w:val="00CC59C6"/>
    <w:rsid w:val="00CC5E19"/>
    <w:rsid w:val="00CC6B77"/>
    <w:rsid w:val="00CC72E6"/>
    <w:rsid w:val="00CD044A"/>
    <w:rsid w:val="00CD082C"/>
    <w:rsid w:val="00CD0D85"/>
    <w:rsid w:val="00CD15A9"/>
    <w:rsid w:val="00CD2205"/>
    <w:rsid w:val="00CD2230"/>
    <w:rsid w:val="00CD22D4"/>
    <w:rsid w:val="00CD22E1"/>
    <w:rsid w:val="00CD2D7E"/>
    <w:rsid w:val="00CD2EDA"/>
    <w:rsid w:val="00CD3BD7"/>
    <w:rsid w:val="00CD3C25"/>
    <w:rsid w:val="00CD3C76"/>
    <w:rsid w:val="00CD4228"/>
    <w:rsid w:val="00CD4353"/>
    <w:rsid w:val="00CD44C1"/>
    <w:rsid w:val="00CD5A6D"/>
    <w:rsid w:val="00CD626A"/>
    <w:rsid w:val="00CD6980"/>
    <w:rsid w:val="00CD711F"/>
    <w:rsid w:val="00CD78D2"/>
    <w:rsid w:val="00CE02B2"/>
    <w:rsid w:val="00CE0753"/>
    <w:rsid w:val="00CE0887"/>
    <w:rsid w:val="00CE0AF8"/>
    <w:rsid w:val="00CE17CD"/>
    <w:rsid w:val="00CE1AF3"/>
    <w:rsid w:val="00CE23B9"/>
    <w:rsid w:val="00CE241A"/>
    <w:rsid w:val="00CE270B"/>
    <w:rsid w:val="00CE279B"/>
    <w:rsid w:val="00CE2C35"/>
    <w:rsid w:val="00CE2E2F"/>
    <w:rsid w:val="00CE2F8E"/>
    <w:rsid w:val="00CE362B"/>
    <w:rsid w:val="00CE3D3E"/>
    <w:rsid w:val="00CE3F11"/>
    <w:rsid w:val="00CE47E0"/>
    <w:rsid w:val="00CE4E5B"/>
    <w:rsid w:val="00CE4F9C"/>
    <w:rsid w:val="00CE58E4"/>
    <w:rsid w:val="00CE5CB6"/>
    <w:rsid w:val="00CE78A2"/>
    <w:rsid w:val="00CE7D74"/>
    <w:rsid w:val="00CF028A"/>
    <w:rsid w:val="00CF0EDA"/>
    <w:rsid w:val="00CF1318"/>
    <w:rsid w:val="00CF16C0"/>
    <w:rsid w:val="00CF2512"/>
    <w:rsid w:val="00CF285F"/>
    <w:rsid w:val="00CF2C44"/>
    <w:rsid w:val="00CF309C"/>
    <w:rsid w:val="00CF327C"/>
    <w:rsid w:val="00CF3DA4"/>
    <w:rsid w:val="00CF3DC6"/>
    <w:rsid w:val="00CF3ECF"/>
    <w:rsid w:val="00CF3FAF"/>
    <w:rsid w:val="00CF42F7"/>
    <w:rsid w:val="00CF4AD6"/>
    <w:rsid w:val="00CF4D36"/>
    <w:rsid w:val="00CF58AE"/>
    <w:rsid w:val="00CF58E1"/>
    <w:rsid w:val="00CF6AAB"/>
    <w:rsid w:val="00CF6BE3"/>
    <w:rsid w:val="00CF75B2"/>
    <w:rsid w:val="00D001D7"/>
    <w:rsid w:val="00D0025B"/>
    <w:rsid w:val="00D00D55"/>
    <w:rsid w:val="00D00FD3"/>
    <w:rsid w:val="00D01A02"/>
    <w:rsid w:val="00D01A69"/>
    <w:rsid w:val="00D01B1C"/>
    <w:rsid w:val="00D02555"/>
    <w:rsid w:val="00D029D8"/>
    <w:rsid w:val="00D032F2"/>
    <w:rsid w:val="00D037C0"/>
    <w:rsid w:val="00D0394F"/>
    <w:rsid w:val="00D03D58"/>
    <w:rsid w:val="00D04F5D"/>
    <w:rsid w:val="00D055E2"/>
    <w:rsid w:val="00D061ED"/>
    <w:rsid w:val="00D06453"/>
    <w:rsid w:val="00D07656"/>
    <w:rsid w:val="00D07C14"/>
    <w:rsid w:val="00D10219"/>
    <w:rsid w:val="00D10659"/>
    <w:rsid w:val="00D1093B"/>
    <w:rsid w:val="00D10A78"/>
    <w:rsid w:val="00D10B75"/>
    <w:rsid w:val="00D10E9A"/>
    <w:rsid w:val="00D11214"/>
    <w:rsid w:val="00D1401A"/>
    <w:rsid w:val="00D140FD"/>
    <w:rsid w:val="00D14557"/>
    <w:rsid w:val="00D148C2"/>
    <w:rsid w:val="00D153B7"/>
    <w:rsid w:val="00D15BCA"/>
    <w:rsid w:val="00D16DF1"/>
    <w:rsid w:val="00D1718B"/>
    <w:rsid w:val="00D175AF"/>
    <w:rsid w:val="00D17635"/>
    <w:rsid w:val="00D17900"/>
    <w:rsid w:val="00D17BF0"/>
    <w:rsid w:val="00D20618"/>
    <w:rsid w:val="00D21FEF"/>
    <w:rsid w:val="00D235A1"/>
    <w:rsid w:val="00D239AE"/>
    <w:rsid w:val="00D23F59"/>
    <w:rsid w:val="00D241FE"/>
    <w:rsid w:val="00D251D4"/>
    <w:rsid w:val="00D2539E"/>
    <w:rsid w:val="00D255DB"/>
    <w:rsid w:val="00D25DC7"/>
    <w:rsid w:val="00D269FD"/>
    <w:rsid w:val="00D26D38"/>
    <w:rsid w:val="00D2732E"/>
    <w:rsid w:val="00D2792C"/>
    <w:rsid w:val="00D27D89"/>
    <w:rsid w:val="00D27E80"/>
    <w:rsid w:val="00D27EF0"/>
    <w:rsid w:val="00D30BA1"/>
    <w:rsid w:val="00D30C55"/>
    <w:rsid w:val="00D30C97"/>
    <w:rsid w:val="00D30EAD"/>
    <w:rsid w:val="00D312A4"/>
    <w:rsid w:val="00D31B4C"/>
    <w:rsid w:val="00D32B95"/>
    <w:rsid w:val="00D33377"/>
    <w:rsid w:val="00D33791"/>
    <w:rsid w:val="00D34E13"/>
    <w:rsid w:val="00D3536D"/>
    <w:rsid w:val="00D35534"/>
    <w:rsid w:val="00D356A2"/>
    <w:rsid w:val="00D356CF"/>
    <w:rsid w:val="00D357D0"/>
    <w:rsid w:val="00D36270"/>
    <w:rsid w:val="00D3677C"/>
    <w:rsid w:val="00D36E6E"/>
    <w:rsid w:val="00D37053"/>
    <w:rsid w:val="00D37094"/>
    <w:rsid w:val="00D370DE"/>
    <w:rsid w:val="00D374EF"/>
    <w:rsid w:val="00D40D96"/>
    <w:rsid w:val="00D40FAA"/>
    <w:rsid w:val="00D416D3"/>
    <w:rsid w:val="00D41948"/>
    <w:rsid w:val="00D427E1"/>
    <w:rsid w:val="00D42C30"/>
    <w:rsid w:val="00D42F8D"/>
    <w:rsid w:val="00D43268"/>
    <w:rsid w:val="00D43388"/>
    <w:rsid w:val="00D43819"/>
    <w:rsid w:val="00D43F09"/>
    <w:rsid w:val="00D43F68"/>
    <w:rsid w:val="00D4479D"/>
    <w:rsid w:val="00D44E82"/>
    <w:rsid w:val="00D44FDA"/>
    <w:rsid w:val="00D4508C"/>
    <w:rsid w:val="00D45215"/>
    <w:rsid w:val="00D46846"/>
    <w:rsid w:val="00D46CF9"/>
    <w:rsid w:val="00D46F56"/>
    <w:rsid w:val="00D47810"/>
    <w:rsid w:val="00D47BD2"/>
    <w:rsid w:val="00D50A41"/>
    <w:rsid w:val="00D50EE1"/>
    <w:rsid w:val="00D512F7"/>
    <w:rsid w:val="00D5130B"/>
    <w:rsid w:val="00D514DE"/>
    <w:rsid w:val="00D518B3"/>
    <w:rsid w:val="00D5292D"/>
    <w:rsid w:val="00D52BEF"/>
    <w:rsid w:val="00D52CE4"/>
    <w:rsid w:val="00D52F6D"/>
    <w:rsid w:val="00D53496"/>
    <w:rsid w:val="00D534FE"/>
    <w:rsid w:val="00D538EF"/>
    <w:rsid w:val="00D53ACC"/>
    <w:rsid w:val="00D53DC5"/>
    <w:rsid w:val="00D5468A"/>
    <w:rsid w:val="00D54E0D"/>
    <w:rsid w:val="00D553DE"/>
    <w:rsid w:val="00D55CAF"/>
    <w:rsid w:val="00D55EEC"/>
    <w:rsid w:val="00D56421"/>
    <w:rsid w:val="00D568C0"/>
    <w:rsid w:val="00D57E4A"/>
    <w:rsid w:val="00D60097"/>
    <w:rsid w:val="00D601E5"/>
    <w:rsid w:val="00D607B1"/>
    <w:rsid w:val="00D61232"/>
    <w:rsid w:val="00D61DC8"/>
    <w:rsid w:val="00D62278"/>
    <w:rsid w:val="00D62857"/>
    <w:rsid w:val="00D6296F"/>
    <w:rsid w:val="00D62E5B"/>
    <w:rsid w:val="00D63756"/>
    <w:rsid w:val="00D63D08"/>
    <w:rsid w:val="00D64282"/>
    <w:rsid w:val="00D66FAE"/>
    <w:rsid w:val="00D676B9"/>
    <w:rsid w:val="00D70116"/>
    <w:rsid w:val="00D71963"/>
    <w:rsid w:val="00D71A9C"/>
    <w:rsid w:val="00D71BC3"/>
    <w:rsid w:val="00D7205E"/>
    <w:rsid w:val="00D721E1"/>
    <w:rsid w:val="00D722CD"/>
    <w:rsid w:val="00D72768"/>
    <w:rsid w:val="00D727C6"/>
    <w:rsid w:val="00D7355A"/>
    <w:rsid w:val="00D73661"/>
    <w:rsid w:val="00D738DE"/>
    <w:rsid w:val="00D73980"/>
    <w:rsid w:val="00D73A09"/>
    <w:rsid w:val="00D73EB1"/>
    <w:rsid w:val="00D74A76"/>
    <w:rsid w:val="00D74AB1"/>
    <w:rsid w:val="00D74F81"/>
    <w:rsid w:val="00D75366"/>
    <w:rsid w:val="00D75557"/>
    <w:rsid w:val="00D75629"/>
    <w:rsid w:val="00D759F3"/>
    <w:rsid w:val="00D7676A"/>
    <w:rsid w:val="00D76867"/>
    <w:rsid w:val="00D77348"/>
    <w:rsid w:val="00D776EC"/>
    <w:rsid w:val="00D80077"/>
    <w:rsid w:val="00D80281"/>
    <w:rsid w:val="00D802F7"/>
    <w:rsid w:val="00D8049B"/>
    <w:rsid w:val="00D80962"/>
    <w:rsid w:val="00D811D2"/>
    <w:rsid w:val="00D8251D"/>
    <w:rsid w:val="00D83569"/>
    <w:rsid w:val="00D84734"/>
    <w:rsid w:val="00D85378"/>
    <w:rsid w:val="00D85AF3"/>
    <w:rsid w:val="00D861B7"/>
    <w:rsid w:val="00D8751C"/>
    <w:rsid w:val="00D87A53"/>
    <w:rsid w:val="00D87B58"/>
    <w:rsid w:val="00D90B17"/>
    <w:rsid w:val="00D91324"/>
    <w:rsid w:val="00D91D53"/>
    <w:rsid w:val="00D92F4C"/>
    <w:rsid w:val="00D933CF"/>
    <w:rsid w:val="00D94821"/>
    <w:rsid w:val="00D94927"/>
    <w:rsid w:val="00D94B5B"/>
    <w:rsid w:val="00D961B3"/>
    <w:rsid w:val="00D97614"/>
    <w:rsid w:val="00DA0526"/>
    <w:rsid w:val="00DA09A8"/>
    <w:rsid w:val="00DA0F1E"/>
    <w:rsid w:val="00DA171C"/>
    <w:rsid w:val="00DA1969"/>
    <w:rsid w:val="00DA19F6"/>
    <w:rsid w:val="00DA225D"/>
    <w:rsid w:val="00DA3F4F"/>
    <w:rsid w:val="00DA57F8"/>
    <w:rsid w:val="00DA5994"/>
    <w:rsid w:val="00DA6196"/>
    <w:rsid w:val="00DA6EC8"/>
    <w:rsid w:val="00DA739F"/>
    <w:rsid w:val="00DA747C"/>
    <w:rsid w:val="00DA7869"/>
    <w:rsid w:val="00DA7C12"/>
    <w:rsid w:val="00DA7CDD"/>
    <w:rsid w:val="00DB0540"/>
    <w:rsid w:val="00DB07A8"/>
    <w:rsid w:val="00DB082E"/>
    <w:rsid w:val="00DB091B"/>
    <w:rsid w:val="00DB19D2"/>
    <w:rsid w:val="00DB1AC1"/>
    <w:rsid w:val="00DB1BFF"/>
    <w:rsid w:val="00DB2044"/>
    <w:rsid w:val="00DB2050"/>
    <w:rsid w:val="00DB221D"/>
    <w:rsid w:val="00DB2818"/>
    <w:rsid w:val="00DB2C53"/>
    <w:rsid w:val="00DB2F28"/>
    <w:rsid w:val="00DB391C"/>
    <w:rsid w:val="00DB3D80"/>
    <w:rsid w:val="00DB415C"/>
    <w:rsid w:val="00DB478C"/>
    <w:rsid w:val="00DB4EDE"/>
    <w:rsid w:val="00DB5294"/>
    <w:rsid w:val="00DB57A2"/>
    <w:rsid w:val="00DB6B4B"/>
    <w:rsid w:val="00DB707E"/>
    <w:rsid w:val="00DB7388"/>
    <w:rsid w:val="00DB7AA6"/>
    <w:rsid w:val="00DC151C"/>
    <w:rsid w:val="00DC1C66"/>
    <w:rsid w:val="00DC201E"/>
    <w:rsid w:val="00DC22C9"/>
    <w:rsid w:val="00DC373C"/>
    <w:rsid w:val="00DC4BCF"/>
    <w:rsid w:val="00DC4C7E"/>
    <w:rsid w:val="00DC4EC7"/>
    <w:rsid w:val="00DC52D5"/>
    <w:rsid w:val="00DC5CC9"/>
    <w:rsid w:val="00DC6F35"/>
    <w:rsid w:val="00DC7131"/>
    <w:rsid w:val="00DC78C2"/>
    <w:rsid w:val="00DC7BFF"/>
    <w:rsid w:val="00DD0028"/>
    <w:rsid w:val="00DD054A"/>
    <w:rsid w:val="00DD06BD"/>
    <w:rsid w:val="00DD15FA"/>
    <w:rsid w:val="00DD1A23"/>
    <w:rsid w:val="00DD1D3E"/>
    <w:rsid w:val="00DD235B"/>
    <w:rsid w:val="00DD2444"/>
    <w:rsid w:val="00DD3F6D"/>
    <w:rsid w:val="00DD4019"/>
    <w:rsid w:val="00DD4651"/>
    <w:rsid w:val="00DD47FF"/>
    <w:rsid w:val="00DD4F44"/>
    <w:rsid w:val="00DD6340"/>
    <w:rsid w:val="00DD6C8F"/>
    <w:rsid w:val="00DD7170"/>
    <w:rsid w:val="00DD7AB2"/>
    <w:rsid w:val="00DE0938"/>
    <w:rsid w:val="00DE0B09"/>
    <w:rsid w:val="00DE23C2"/>
    <w:rsid w:val="00DE2F8D"/>
    <w:rsid w:val="00DE3426"/>
    <w:rsid w:val="00DE3E7E"/>
    <w:rsid w:val="00DE559B"/>
    <w:rsid w:val="00DE6360"/>
    <w:rsid w:val="00DE6678"/>
    <w:rsid w:val="00DE6C7D"/>
    <w:rsid w:val="00DE7128"/>
    <w:rsid w:val="00DE7567"/>
    <w:rsid w:val="00DE767D"/>
    <w:rsid w:val="00DE79A5"/>
    <w:rsid w:val="00DE7D7D"/>
    <w:rsid w:val="00DE7E4F"/>
    <w:rsid w:val="00DF0021"/>
    <w:rsid w:val="00DF02EF"/>
    <w:rsid w:val="00DF0BFE"/>
    <w:rsid w:val="00DF11BD"/>
    <w:rsid w:val="00DF18BD"/>
    <w:rsid w:val="00DF1B39"/>
    <w:rsid w:val="00DF1D0C"/>
    <w:rsid w:val="00DF1F50"/>
    <w:rsid w:val="00DF1FB3"/>
    <w:rsid w:val="00DF339C"/>
    <w:rsid w:val="00DF3DE0"/>
    <w:rsid w:val="00DF43C9"/>
    <w:rsid w:val="00DF500E"/>
    <w:rsid w:val="00DF511D"/>
    <w:rsid w:val="00DF5202"/>
    <w:rsid w:val="00DF6923"/>
    <w:rsid w:val="00DF6BA6"/>
    <w:rsid w:val="00DF6BB1"/>
    <w:rsid w:val="00DF6E60"/>
    <w:rsid w:val="00DF704A"/>
    <w:rsid w:val="00DF7539"/>
    <w:rsid w:val="00E004F8"/>
    <w:rsid w:val="00E009E9"/>
    <w:rsid w:val="00E010EE"/>
    <w:rsid w:val="00E0149D"/>
    <w:rsid w:val="00E020CB"/>
    <w:rsid w:val="00E02145"/>
    <w:rsid w:val="00E02E6D"/>
    <w:rsid w:val="00E04058"/>
    <w:rsid w:val="00E04286"/>
    <w:rsid w:val="00E04292"/>
    <w:rsid w:val="00E048ED"/>
    <w:rsid w:val="00E04F92"/>
    <w:rsid w:val="00E052B0"/>
    <w:rsid w:val="00E0539E"/>
    <w:rsid w:val="00E059A8"/>
    <w:rsid w:val="00E05B0D"/>
    <w:rsid w:val="00E06021"/>
    <w:rsid w:val="00E06191"/>
    <w:rsid w:val="00E0699D"/>
    <w:rsid w:val="00E07631"/>
    <w:rsid w:val="00E07915"/>
    <w:rsid w:val="00E07A9B"/>
    <w:rsid w:val="00E106F4"/>
    <w:rsid w:val="00E107DF"/>
    <w:rsid w:val="00E10FF3"/>
    <w:rsid w:val="00E115A7"/>
    <w:rsid w:val="00E124F2"/>
    <w:rsid w:val="00E12FB9"/>
    <w:rsid w:val="00E131C3"/>
    <w:rsid w:val="00E1423E"/>
    <w:rsid w:val="00E14A65"/>
    <w:rsid w:val="00E14DB1"/>
    <w:rsid w:val="00E15593"/>
    <w:rsid w:val="00E15654"/>
    <w:rsid w:val="00E164A4"/>
    <w:rsid w:val="00E165F5"/>
    <w:rsid w:val="00E1674A"/>
    <w:rsid w:val="00E16B61"/>
    <w:rsid w:val="00E16F90"/>
    <w:rsid w:val="00E170A1"/>
    <w:rsid w:val="00E173EF"/>
    <w:rsid w:val="00E17770"/>
    <w:rsid w:val="00E1792C"/>
    <w:rsid w:val="00E17EED"/>
    <w:rsid w:val="00E20637"/>
    <w:rsid w:val="00E21019"/>
    <w:rsid w:val="00E2371D"/>
    <w:rsid w:val="00E24371"/>
    <w:rsid w:val="00E2437A"/>
    <w:rsid w:val="00E247CE"/>
    <w:rsid w:val="00E24A54"/>
    <w:rsid w:val="00E24F59"/>
    <w:rsid w:val="00E258A3"/>
    <w:rsid w:val="00E25D6A"/>
    <w:rsid w:val="00E25FAD"/>
    <w:rsid w:val="00E27154"/>
    <w:rsid w:val="00E2770D"/>
    <w:rsid w:val="00E27CAC"/>
    <w:rsid w:val="00E27E2C"/>
    <w:rsid w:val="00E30455"/>
    <w:rsid w:val="00E3054E"/>
    <w:rsid w:val="00E3085C"/>
    <w:rsid w:val="00E30A6D"/>
    <w:rsid w:val="00E30D3E"/>
    <w:rsid w:val="00E31653"/>
    <w:rsid w:val="00E31FD6"/>
    <w:rsid w:val="00E327AB"/>
    <w:rsid w:val="00E34051"/>
    <w:rsid w:val="00E34404"/>
    <w:rsid w:val="00E34BFB"/>
    <w:rsid w:val="00E34ED5"/>
    <w:rsid w:val="00E352C0"/>
    <w:rsid w:val="00E35A83"/>
    <w:rsid w:val="00E35CA8"/>
    <w:rsid w:val="00E36246"/>
    <w:rsid w:val="00E36306"/>
    <w:rsid w:val="00E369BF"/>
    <w:rsid w:val="00E37315"/>
    <w:rsid w:val="00E375F9"/>
    <w:rsid w:val="00E37802"/>
    <w:rsid w:val="00E37ACA"/>
    <w:rsid w:val="00E41D31"/>
    <w:rsid w:val="00E41D72"/>
    <w:rsid w:val="00E42236"/>
    <w:rsid w:val="00E424BC"/>
    <w:rsid w:val="00E4256B"/>
    <w:rsid w:val="00E4291F"/>
    <w:rsid w:val="00E42E08"/>
    <w:rsid w:val="00E437BF"/>
    <w:rsid w:val="00E43C89"/>
    <w:rsid w:val="00E451EE"/>
    <w:rsid w:val="00E4597B"/>
    <w:rsid w:val="00E45B89"/>
    <w:rsid w:val="00E45E11"/>
    <w:rsid w:val="00E463EB"/>
    <w:rsid w:val="00E467D0"/>
    <w:rsid w:val="00E47282"/>
    <w:rsid w:val="00E47771"/>
    <w:rsid w:val="00E50954"/>
    <w:rsid w:val="00E53679"/>
    <w:rsid w:val="00E5380E"/>
    <w:rsid w:val="00E5437A"/>
    <w:rsid w:val="00E547A4"/>
    <w:rsid w:val="00E549CA"/>
    <w:rsid w:val="00E54BE7"/>
    <w:rsid w:val="00E54DFD"/>
    <w:rsid w:val="00E55197"/>
    <w:rsid w:val="00E557B0"/>
    <w:rsid w:val="00E55EC3"/>
    <w:rsid w:val="00E55F4B"/>
    <w:rsid w:val="00E56112"/>
    <w:rsid w:val="00E5688B"/>
    <w:rsid w:val="00E56903"/>
    <w:rsid w:val="00E56ABA"/>
    <w:rsid w:val="00E57285"/>
    <w:rsid w:val="00E57ED2"/>
    <w:rsid w:val="00E60045"/>
    <w:rsid w:val="00E604DB"/>
    <w:rsid w:val="00E608C8"/>
    <w:rsid w:val="00E61265"/>
    <w:rsid w:val="00E61580"/>
    <w:rsid w:val="00E61D2B"/>
    <w:rsid w:val="00E62C18"/>
    <w:rsid w:val="00E62C78"/>
    <w:rsid w:val="00E63145"/>
    <w:rsid w:val="00E6424E"/>
    <w:rsid w:val="00E642EA"/>
    <w:rsid w:val="00E6471B"/>
    <w:rsid w:val="00E64931"/>
    <w:rsid w:val="00E65691"/>
    <w:rsid w:val="00E65C50"/>
    <w:rsid w:val="00E65DB8"/>
    <w:rsid w:val="00E6604C"/>
    <w:rsid w:val="00E67650"/>
    <w:rsid w:val="00E70718"/>
    <w:rsid w:val="00E71305"/>
    <w:rsid w:val="00E713B6"/>
    <w:rsid w:val="00E71D3B"/>
    <w:rsid w:val="00E7210C"/>
    <w:rsid w:val="00E72BA5"/>
    <w:rsid w:val="00E72F17"/>
    <w:rsid w:val="00E733F1"/>
    <w:rsid w:val="00E735B2"/>
    <w:rsid w:val="00E74571"/>
    <w:rsid w:val="00E7479C"/>
    <w:rsid w:val="00E747E5"/>
    <w:rsid w:val="00E748BD"/>
    <w:rsid w:val="00E74AA1"/>
    <w:rsid w:val="00E74AB5"/>
    <w:rsid w:val="00E75CFF"/>
    <w:rsid w:val="00E75E16"/>
    <w:rsid w:val="00E7637B"/>
    <w:rsid w:val="00E77C40"/>
    <w:rsid w:val="00E8111E"/>
    <w:rsid w:val="00E81511"/>
    <w:rsid w:val="00E8190B"/>
    <w:rsid w:val="00E81AAD"/>
    <w:rsid w:val="00E81B11"/>
    <w:rsid w:val="00E81F1E"/>
    <w:rsid w:val="00E8224A"/>
    <w:rsid w:val="00E8277A"/>
    <w:rsid w:val="00E82A0A"/>
    <w:rsid w:val="00E8348D"/>
    <w:rsid w:val="00E835CF"/>
    <w:rsid w:val="00E844AE"/>
    <w:rsid w:val="00E84736"/>
    <w:rsid w:val="00E84BF6"/>
    <w:rsid w:val="00E84CDF"/>
    <w:rsid w:val="00E852E1"/>
    <w:rsid w:val="00E85349"/>
    <w:rsid w:val="00E85D00"/>
    <w:rsid w:val="00E85D8A"/>
    <w:rsid w:val="00E85E25"/>
    <w:rsid w:val="00E86001"/>
    <w:rsid w:val="00E86C6C"/>
    <w:rsid w:val="00E8798C"/>
    <w:rsid w:val="00E90110"/>
    <w:rsid w:val="00E9066E"/>
    <w:rsid w:val="00E90922"/>
    <w:rsid w:val="00E9103F"/>
    <w:rsid w:val="00E9117B"/>
    <w:rsid w:val="00E91182"/>
    <w:rsid w:val="00E921BC"/>
    <w:rsid w:val="00E92440"/>
    <w:rsid w:val="00E924F6"/>
    <w:rsid w:val="00E92E01"/>
    <w:rsid w:val="00E92EBA"/>
    <w:rsid w:val="00E93453"/>
    <w:rsid w:val="00E93A56"/>
    <w:rsid w:val="00E9406B"/>
    <w:rsid w:val="00E94DBA"/>
    <w:rsid w:val="00E94DE4"/>
    <w:rsid w:val="00E95CE1"/>
    <w:rsid w:val="00E96151"/>
    <w:rsid w:val="00E9644B"/>
    <w:rsid w:val="00E967C8"/>
    <w:rsid w:val="00E96BB2"/>
    <w:rsid w:val="00E96BD4"/>
    <w:rsid w:val="00E9704C"/>
    <w:rsid w:val="00E9752D"/>
    <w:rsid w:val="00E97B2D"/>
    <w:rsid w:val="00EA07A2"/>
    <w:rsid w:val="00EA1734"/>
    <w:rsid w:val="00EA259F"/>
    <w:rsid w:val="00EA275F"/>
    <w:rsid w:val="00EA2EFB"/>
    <w:rsid w:val="00EA34F0"/>
    <w:rsid w:val="00EA4082"/>
    <w:rsid w:val="00EA463F"/>
    <w:rsid w:val="00EA55BB"/>
    <w:rsid w:val="00EA58C3"/>
    <w:rsid w:val="00EA5920"/>
    <w:rsid w:val="00EA61CC"/>
    <w:rsid w:val="00EA6D2A"/>
    <w:rsid w:val="00EA70A3"/>
    <w:rsid w:val="00EA7B43"/>
    <w:rsid w:val="00EB0416"/>
    <w:rsid w:val="00EB045D"/>
    <w:rsid w:val="00EB06D3"/>
    <w:rsid w:val="00EB096A"/>
    <w:rsid w:val="00EB0B55"/>
    <w:rsid w:val="00EB1065"/>
    <w:rsid w:val="00EB1245"/>
    <w:rsid w:val="00EB1536"/>
    <w:rsid w:val="00EB18CC"/>
    <w:rsid w:val="00EB216E"/>
    <w:rsid w:val="00EB21D7"/>
    <w:rsid w:val="00EB27EB"/>
    <w:rsid w:val="00EB308A"/>
    <w:rsid w:val="00EB3A88"/>
    <w:rsid w:val="00EB3AC8"/>
    <w:rsid w:val="00EB410C"/>
    <w:rsid w:val="00EB4664"/>
    <w:rsid w:val="00EB514E"/>
    <w:rsid w:val="00EB5235"/>
    <w:rsid w:val="00EB5776"/>
    <w:rsid w:val="00EB5CF1"/>
    <w:rsid w:val="00EB6430"/>
    <w:rsid w:val="00EB6607"/>
    <w:rsid w:val="00EB682D"/>
    <w:rsid w:val="00EB6F1A"/>
    <w:rsid w:val="00EB7184"/>
    <w:rsid w:val="00EB7188"/>
    <w:rsid w:val="00EB7BA5"/>
    <w:rsid w:val="00EB7FB1"/>
    <w:rsid w:val="00EC00D6"/>
    <w:rsid w:val="00EC03C8"/>
    <w:rsid w:val="00EC0E98"/>
    <w:rsid w:val="00EC116C"/>
    <w:rsid w:val="00EC1431"/>
    <w:rsid w:val="00EC19F7"/>
    <w:rsid w:val="00EC1B3F"/>
    <w:rsid w:val="00EC20CC"/>
    <w:rsid w:val="00EC28A7"/>
    <w:rsid w:val="00EC29F8"/>
    <w:rsid w:val="00EC2AA0"/>
    <w:rsid w:val="00EC2E51"/>
    <w:rsid w:val="00EC306F"/>
    <w:rsid w:val="00EC31DF"/>
    <w:rsid w:val="00EC3B6B"/>
    <w:rsid w:val="00EC3CE4"/>
    <w:rsid w:val="00EC3E45"/>
    <w:rsid w:val="00EC3E61"/>
    <w:rsid w:val="00EC4555"/>
    <w:rsid w:val="00EC4ABC"/>
    <w:rsid w:val="00EC558E"/>
    <w:rsid w:val="00EC5622"/>
    <w:rsid w:val="00EC72A0"/>
    <w:rsid w:val="00EC7562"/>
    <w:rsid w:val="00EC7C5C"/>
    <w:rsid w:val="00ED01EF"/>
    <w:rsid w:val="00ED0902"/>
    <w:rsid w:val="00ED12E9"/>
    <w:rsid w:val="00ED1D9B"/>
    <w:rsid w:val="00ED2005"/>
    <w:rsid w:val="00ED3957"/>
    <w:rsid w:val="00ED4B9D"/>
    <w:rsid w:val="00ED52C0"/>
    <w:rsid w:val="00ED5689"/>
    <w:rsid w:val="00ED6459"/>
    <w:rsid w:val="00ED6491"/>
    <w:rsid w:val="00ED72D9"/>
    <w:rsid w:val="00ED7347"/>
    <w:rsid w:val="00ED752A"/>
    <w:rsid w:val="00EE022D"/>
    <w:rsid w:val="00EE09FC"/>
    <w:rsid w:val="00EE0DB6"/>
    <w:rsid w:val="00EE12C7"/>
    <w:rsid w:val="00EE1626"/>
    <w:rsid w:val="00EE18DA"/>
    <w:rsid w:val="00EE20D3"/>
    <w:rsid w:val="00EE3230"/>
    <w:rsid w:val="00EE3537"/>
    <w:rsid w:val="00EE419F"/>
    <w:rsid w:val="00EE4246"/>
    <w:rsid w:val="00EE4842"/>
    <w:rsid w:val="00EE4C9E"/>
    <w:rsid w:val="00EE4E64"/>
    <w:rsid w:val="00EE53F9"/>
    <w:rsid w:val="00EE5489"/>
    <w:rsid w:val="00EE5639"/>
    <w:rsid w:val="00EE5AA6"/>
    <w:rsid w:val="00EE5B42"/>
    <w:rsid w:val="00EE6317"/>
    <w:rsid w:val="00EE679B"/>
    <w:rsid w:val="00EE68A1"/>
    <w:rsid w:val="00EE696C"/>
    <w:rsid w:val="00EE6C02"/>
    <w:rsid w:val="00EE75D5"/>
    <w:rsid w:val="00EE7A54"/>
    <w:rsid w:val="00EE7DF5"/>
    <w:rsid w:val="00EE7EB4"/>
    <w:rsid w:val="00EF0FDC"/>
    <w:rsid w:val="00EF10D6"/>
    <w:rsid w:val="00EF1980"/>
    <w:rsid w:val="00EF1E5E"/>
    <w:rsid w:val="00EF2777"/>
    <w:rsid w:val="00EF2907"/>
    <w:rsid w:val="00EF2987"/>
    <w:rsid w:val="00EF2DAB"/>
    <w:rsid w:val="00EF32D2"/>
    <w:rsid w:val="00EF3A12"/>
    <w:rsid w:val="00EF3E6F"/>
    <w:rsid w:val="00EF58D8"/>
    <w:rsid w:val="00EF5C79"/>
    <w:rsid w:val="00EF5CE6"/>
    <w:rsid w:val="00EF6533"/>
    <w:rsid w:val="00EF6BC7"/>
    <w:rsid w:val="00EF6F2F"/>
    <w:rsid w:val="00EF7746"/>
    <w:rsid w:val="00F003FC"/>
    <w:rsid w:val="00F00E1F"/>
    <w:rsid w:val="00F01847"/>
    <w:rsid w:val="00F0196D"/>
    <w:rsid w:val="00F01BBD"/>
    <w:rsid w:val="00F01C3C"/>
    <w:rsid w:val="00F01D02"/>
    <w:rsid w:val="00F01F92"/>
    <w:rsid w:val="00F036E4"/>
    <w:rsid w:val="00F03E5A"/>
    <w:rsid w:val="00F03EEB"/>
    <w:rsid w:val="00F04AFB"/>
    <w:rsid w:val="00F051F3"/>
    <w:rsid w:val="00F05259"/>
    <w:rsid w:val="00F05C6F"/>
    <w:rsid w:val="00F06DE4"/>
    <w:rsid w:val="00F074D7"/>
    <w:rsid w:val="00F10D21"/>
    <w:rsid w:val="00F11B23"/>
    <w:rsid w:val="00F127A8"/>
    <w:rsid w:val="00F12B8F"/>
    <w:rsid w:val="00F12D72"/>
    <w:rsid w:val="00F12F21"/>
    <w:rsid w:val="00F146BD"/>
    <w:rsid w:val="00F147EF"/>
    <w:rsid w:val="00F148E7"/>
    <w:rsid w:val="00F15423"/>
    <w:rsid w:val="00F15663"/>
    <w:rsid w:val="00F1584E"/>
    <w:rsid w:val="00F15955"/>
    <w:rsid w:val="00F16BFE"/>
    <w:rsid w:val="00F17037"/>
    <w:rsid w:val="00F17242"/>
    <w:rsid w:val="00F17AB1"/>
    <w:rsid w:val="00F17F2B"/>
    <w:rsid w:val="00F20FA2"/>
    <w:rsid w:val="00F21843"/>
    <w:rsid w:val="00F2268C"/>
    <w:rsid w:val="00F229F2"/>
    <w:rsid w:val="00F249E9"/>
    <w:rsid w:val="00F2689B"/>
    <w:rsid w:val="00F2690B"/>
    <w:rsid w:val="00F269B4"/>
    <w:rsid w:val="00F26A08"/>
    <w:rsid w:val="00F26BC3"/>
    <w:rsid w:val="00F26E6C"/>
    <w:rsid w:val="00F27693"/>
    <w:rsid w:val="00F27E79"/>
    <w:rsid w:val="00F30E69"/>
    <w:rsid w:val="00F315A6"/>
    <w:rsid w:val="00F31A51"/>
    <w:rsid w:val="00F31EDA"/>
    <w:rsid w:val="00F31F01"/>
    <w:rsid w:val="00F32252"/>
    <w:rsid w:val="00F32E24"/>
    <w:rsid w:val="00F33172"/>
    <w:rsid w:val="00F3358D"/>
    <w:rsid w:val="00F33DD0"/>
    <w:rsid w:val="00F34103"/>
    <w:rsid w:val="00F349A7"/>
    <w:rsid w:val="00F35364"/>
    <w:rsid w:val="00F35E20"/>
    <w:rsid w:val="00F365D2"/>
    <w:rsid w:val="00F36753"/>
    <w:rsid w:val="00F36F14"/>
    <w:rsid w:val="00F36F5B"/>
    <w:rsid w:val="00F371F5"/>
    <w:rsid w:val="00F37695"/>
    <w:rsid w:val="00F37FE5"/>
    <w:rsid w:val="00F41733"/>
    <w:rsid w:val="00F417BE"/>
    <w:rsid w:val="00F41AE1"/>
    <w:rsid w:val="00F420B5"/>
    <w:rsid w:val="00F42119"/>
    <w:rsid w:val="00F422E7"/>
    <w:rsid w:val="00F428CC"/>
    <w:rsid w:val="00F43602"/>
    <w:rsid w:val="00F43A94"/>
    <w:rsid w:val="00F43DA1"/>
    <w:rsid w:val="00F447DF"/>
    <w:rsid w:val="00F44A4F"/>
    <w:rsid w:val="00F45E2A"/>
    <w:rsid w:val="00F46965"/>
    <w:rsid w:val="00F46A76"/>
    <w:rsid w:val="00F46E5D"/>
    <w:rsid w:val="00F50FE6"/>
    <w:rsid w:val="00F51B17"/>
    <w:rsid w:val="00F51C26"/>
    <w:rsid w:val="00F5252F"/>
    <w:rsid w:val="00F54207"/>
    <w:rsid w:val="00F5473E"/>
    <w:rsid w:val="00F54885"/>
    <w:rsid w:val="00F54E74"/>
    <w:rsid w:val="00F550FA"/>
    <w:rsid w:val="00F55385"/>
    <w:rsid w:val="00F55E8B"/>
    <w:rsid w:val="00F561D6"/>
    <w:rsid w:val="00F56278"/>
    <w:rsid w:val="00F56480"/>
    <w:rsid w:val="00F564B4"/>
    <w:rsid w:val="00F568E1"/>
    <w:rsid w:val="00F5769D"/>
    <w:rsid w:val="00F5788A"/>
    <w:rsid w:val="00F578B0"/>
    <w:rsid w:val="00F57C26"/>
    <w:rsid w:val="00F60749"/>
    <w:rsid w:val="00F60AA5"/>
    <w:rsid w:val="00F6133A"/>
    <w:rsid w:val="00F61B78"/>
    <w:rsid w:val="00F620D5"/>
    <w:rsid w:val="00F641E5"/>
    <w:rsid w:val="00F643AF"/>
    <w:rsid w:val="00F64692"/>
    <w:rsid w:val="00F64A18"/>
    <w:rsid w:val="00F64A3B"/>
    <w:rsid w:val="00F64AA8"/>
    <w:rsid w:val="00F64EA7"/>
    <w:rsid w:val="00F65140"/>
    <w:rsid w:val="00F658FF"/>
    <w:rsid w:val="00F65ADC"/>
    <w:rsid w:val="00F65BE6"/>
    <w:rsid w:val="00F65C08"/>
    <w:rsid w:val="00F65D75"/>
    <w:rsid w:val="00F6685F"/>
    <w:rsid w:val="00F67913"/>
    <w:rsid w:val="00F70965"/>
    <w:rsid w:val="00F70D63"/>
    <w:rsid w:val="00F70EB5"/>
    <w:rsid w:val="00F712BA"/>
    <w:rsid w:val="00F7132A"/>
    <w:rsid w:val="00F713BC"/>
    <w:rsid w:val="00F7257D"/>
    <w:rsid w:val="00F7269D"/>
    <w:rsid w:val="00F729BC"/>
    <w:rsid w:val="00F72DBF"/>
    <w:rsid w:val="00F72DDE"/>
    <w:rsid w:val="00F72DF4"/>
    <w:rsid w:val="00F73286"/>
    <w:rsid w:val="00F7343D"/>
    <w:rsid w:val="00F73F86"/>
    <w:rsid w:val="00F750EC"/>
    <w:rsid w:val="00F75F69"/>
    <w:rsid w:val="00F76560"/>
    <w:rsid w:val="00F765AE"/>
    <w:rsid w:val="00F76753"/>
    <w:rsid w:val="00F76B29"/>
    <w:rsid w:val="00F76B83"/>
    <w:rsid w:val="00F76CB8"/>
    <w:rsid w:val="00F77130"/>
    <w:rsid w:val="00F77473"/>
    <w:rsid w:val="00F7757C"/>
    <w:rsid w:val="00F77800"/>
    <w:rsid w:val="00F8022D"/>
    <w:rsid w:val="00F803AF"/>
    <w:rsid w:val="00F80945"/>
    <w:rsid w:val="00F80D74"/>
    <w:rsid w:val="00F80E08"/>
    <w:rsid w:val="00F8110E"/>
    <w:rsid w:val="00F81286"/>
    <w:rsid w:val="00F8196A"/>
    <w:rsid w:val="00F82D8B"/>
    <w:rsid w:val="00F82F2B"/>
    <w:rsid w:val="00F82F31"/>
    <w:rsid w:val="00F83C66"/>
    <w:rsid w:val="00F83EA4"/>
    <w:rsid w:val="00F844A8"/>
    <w:rsid w:val="00F84681"/>
    <w:rsid w:val="00F84C0A"/>
    <w:rsid w:val="00F853AC"/>
    <w:rsid w:val="00F853DA"/>
    <w:rsid w:val="00F85CAC"/>
    <w:rsid w:val="00F8683A"/>
    <w:rsid w:val="00F86DAD"/>
    <w:rsid w:val="00F90AF0"/>
    <w:rsid w:val="00F90C48"/>
    <w:rsid w:val="00F91F0B"/>
    <w:rsid w:val="00F92B67"/>
    <w:rsid w:val="00F92C92"/>
    <w:rsid w:val="00F92FEC"/>
    <w:rsid w:val="00F9335D"/>
    <w:rsid w:val="00F93366"/>
    <w:rsid w:val="00F9361E"/>
    <w:rsid w:val="00F93763"/>
    <w:rsid w:val="00F937E6"/>
    <w:rsid w:val="00F9396D"/>
    <w:rsid w:val="00F93AF8"/>
    <w:rsid w:val="00F93E9F"/>
    <w:rsid w:val="00F9419E"/>
    <w:rsid w:val="00F95215"/>
    <w:rsid w:val="00F96011"/>
    <w:rsid w:val="00F9610D"/>
    <w:rsid w:val="00F96998"/>
    <w:rsid w:val="00F97245"/>
    <w:rsid w:val="00F97EA6"/>
    <w:rsid w:val="00FA00A2"/>
    <w:rsid w:val="00FA19BD"/>
    <w:rsid w:val="00FA2385"/>
    <w:rsid w:val="00FA27E4"/>
    <w:rsid w:val="00FA2ABC"/>
    <w:rsid w:val="00FA31B0"/>
    <w:rsid w:val="00FA3566"/>
    <w:rsid w:val="00FA407C"/>
    <w:rsid w:val="00FA4123"/>
    <w:rsid w:val="00FA4759"/>
    <w:rsid w:val="00FA4A24"/>
    <w:rsid w:val="00FA4EF5"/>
    <w:rsid w:val="00FA515B"/>
    <w:rsid w:val="00FA7ABB"/>
    <w:rsid w:val="00FB1204"/>
    <w:rsid w:val="00FB19C4"/>
    <w:rsid w:val="00FB1EF1"/>
    <w:rsid w:val="00FB249D"/>
    <w:rsid w:val="00FB2DCF"/>
    <w:rsid w:val="00FB2F76"/>
    <w:rsid w:val="00FB3C91"/>
    <w:rsid w:val="00FB41E3"/>
    <w:rsid w:val="00FB4358"/>
    <w:rsid w:val="00FB4651"/>
    <w:rsid w:val="00FB468D"/>
    <w:rsid w:val="00FB46A2"/>
    <w:rsid w:val="00FB46E9"/>
    <w:rsid w:val="00FB4D33"/>
    <w:rsid w:val="00FB4E41"/>
    <w:rsid w:val="00FB58CE"/>
    <w:rsid w:val="00FB5A8E"/>
    <w:rsid w:val="00FB5B28"/>
    <w:rsid w:val="00FB5D8F"/>
    <w:rsid w:val="00FB6CFC"/>
    <w:rsid w:val="00FB6DA6"/>
    <w:rsid w:val="00FB7243"/>
    <w:rsid w:val="00FB752F"/>
    <w:rsid w:val="00FB7BA7"/>
    <w:rsid w:val="00FC0E9A"/>
    <w:rsid w:val="00FC28DF"/>
    <w:rsid w:val="00FC2BF9"/>
    <w:rsid w:val="00FC3083"/>
    <w:rsid w:val="00FC39D9"/>
    <w:rsid w:val="00FC3A22"/>
    <w:rsid w:val="00FC48A8"/>
    <w:rsid w:val="00FC5055"/>
    <w:rsid w:val="00FC578C"/>
    <w:rsid w:val="00FC5C6B"/>
    <w:rsid w:val="00FC5C81"/>
    <w:rsid w:val="00FC5D97"/>
    <w:rsid w:val="00FC5E5D"/>
    <w:rsid w:val="00FC633A"/>
    <w:rsid w:val="00FC64FC"/>
    <w:rsid w:val="00FC6712"/>
    <w:rsid w:val="00FC6BFF"/>
    <w:rsid w:val="00FC6F3B"/>
    <w:rsid w:val="00FC715C"/>
    <w:rsid w:val="00FC77DE"/>
    <w:rsid w:val="00FC7843"/>
    <w:rsid w:val="00FC7D17"/>
    <w:rsid w:val="00FD0DD7"/>
    <w:rsid w:val="00FD1878"/>
    <w:rsid w:val="00FD1C38"/>
    <w:rsid w:val="00FD1F1E"/>
    <w:rsid w:val="00FD2466"/>
    <w:rsid w:val="00FD2D02"/>
    <w:rsid w:val="00FD3136"/>
    <w:rsid w:val="00FD34EF"/>
    <w:rsid w:val="00FD3534"/>
    <w:rsid w:val="00FD4391"/>
    <w:rsid w:val="00FD485C"/>
    <w:rsid w:val="00FD5C91"/>
    <w:rsid w:val="00FD644F"/>
    <w:rsid w:val="00FD693B"/>
    <w:rsid w:val="00FD6950"/>
    <w:rsid w:val="00FD7A99"/>
    <w:rsid w:val="00FD7E61"/>
    <w:rsid w:val="00FE024E"/>
    <w:rsid w:val="00FE02CE"/>
    <w:rsid w:val="00FE1089"/>
    <w:rsid w:val="00FE1390"/>
    <w:rsid w:val="00FE1E80"/>
    <w:rsid w:val="00FE20D5"/>
    <w:rsid w:val="00FE25CF"/>
    <w:rsid w:val="00FE2985"/>
    <w:rsid w:val="00FE2AD1"/>
    <w:rsid w:val="00FE2D46"/>
    <w:rsid w:val="00FE2DA4"/>
    <w:rsid w:val="00FE4760"/>
    <w:rsid w:val="00FE4826"/>
    <w:rsid w:val="00FE4A59"/>
    <w:rsid w:val="00FE5AE6"/>
    <w:rsid w:val="00FE60AD"/>
    <w:rsid w:val="00FE6838"/>
    <w:rsid w:val="00FE6F63"/>
    <w:rsid w:val="00FE6F77"/>
    <w:rsid w:val="00FF0878"/>
    <w:rsid w:val="00FF16B5"/>
    <w:rsid w:val="00FF17A3"/>
    <w:rsid w:val="00FF244B"/>
    <w:rsid w:val="00FF2E1B"/>
    <w:rsid w:val="00FF2EFC"/>
    <w:rsid w:val="00FF3170"/>
    <w:rsid w:val="00FF3799"/>
    <w:rsid w:val="00FF3E27"/>
    <w:rsid w:val="00FF4031"/>
    <w:rsid w:val="00FF4630"/>
    <w:rsid w:val="00FF4720"/>
    <w:rsid w:val="00FF50C3"/>
    <w:rsid w:val="00FF5517"/>
    <w:rsid w:val="00FF567D"/>
    <w:rsid w:val="00FF5B10"/>
    <w:rsid w:val="00FF5B71"/>
    <w:rsid w:val="00FF5BD7"/>
    <w:rsid w:val="00FF5DBE"/>
    <w:rsid w:val="00FF71B7"/>
    <w:rsid w:val="00FF753B"/>
    <w:rsid w:val="00FF76A1"/>
    <w:rsid w:val="00FF77E3"/>
    <w:rsid w:val="00FF7B0E"/>
    <w:rsid w:val="00FF7DF7"/>
    <w:rsid w:val="0E0D34C9"/>
    <w:rsid w:val="0FCC3DAD"/>
    <w:rsid w:val="28E1B2B4"/>
    <w:rsid w:val="3F7D2E7A"/>
    <w:rsid w:val="6079BD09"/>
    <w:rsid w:val="62D8B1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  <w14:docId w14:val="5AC60D19"/>
  <w15:docId w15:val="{D6BFF1D9-8A30-4287-8B17-D185092CBF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AU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37929"/>
    <w:rPr>
      <w:lang w:eastAsia="en-US"/>
    </w:rPr>
  </w:style>
  <w:style w:type="paragraph" w:styleId="Heading1">
    <w:name w:val="heading 1"/>
    <w:basedOn w:val="Normal"/>
    <w:next w:val="BodyText"/>
    <w:link w:val="Heading1Char"/>
    <w:qFormat/>
    <w:rsid w:val="00AB76B0"/>
    <w:pPr>
      <w:keepNext/>
      <w:tabs>
        <w:tab w:val="left" w:pos="284"/>
      </w:tabs>
      <w:spacing w:before="480" w:after="480"/>
      <w:outlineLvl w:val="0"/>
    </w:pPr>
    <w:rPr>
      <w:rFonts w:ascii="Arial" w:hAnsi="Arial"/>
      <w:caps/>
      <w:color w:val="1D3278"/>
      <w:kern w:val="28"/>
      <w:sz w:val="40"/>
      <w:szCs w:val="36"/>
    </w:rPr>
  </w:style>
  <w:style w:type="paragraph" w:styleId="Heading2">
    <w:name w:val="heading 2"/>
    <w:basedOn w:val="Normal"/>
    <w:next w:val="BodyText"/>
    <w:link w:val="Heading2Char"/>
    <w:qFormat/>
    <w:rsid w:val="00CB0AAB"/>
    <w:pPr>
      <w:keepNext/>
      <w:widowControl w:val="0"/>
      <w:pBdr>
        <w:bottom w:val="single" w:sz="4" w:space="4" w:color="00ABE6"/>
      </w:pBdr>
      <w:spacing w:before="240" w:after="100"/>
      <w:outlineLvl w:val="1"/>
    </w:pPr>
    <w:rPr>
      <w:rFonts w:ascii="Arial Bold" w:hAnsi="Arial Bold"/>
      <w:b/>
      <w:color w:val="00ABE6"/>
      <w:kern w:val="28"/>
      <w:sz w:val="28"/>
      <w:szCs w:val="36"/>
    </w:rPr>
  </w:style>
  <w:style w:type="paragraph" w:styleId="Heading3">
    <w:name w:val="heading 3"/>
    <w:basedOn w:val="Heading2"/>
    <w:next w:val="BodyText"/>
    <w:link w:val="Heading3Char"/>
    <w:qFormat/>
    <w:rsid w:val="00D16DF1"/>
    <w:pPr>
      <w:pBdr>
        <w:bottom w:val="none" w:sz="0" w:space="0" w:color="auto"/>
      </w:pBdr>
      <w:spacing w:before="0" w:after="120" w:line="240" w:lineRule="atLeast"/>
      <w:outlineLvl w:val="2"/>
    </w:pPr>
    <w:rPr>
      <w:color w:val="auto"/>
      <w:sz w:val="27"/>
    </w:rPr>
  </w:style>
  <w:style w:type="paragraph" w:styleId="Heading4">
    <w:name w:val="heading 4"/>
    <w:basedOn w:val="Heading3"/>
    <w:next w:val="Normal"/>
    <w:link w:val="Heading4Char"/>
    <w:qFormat/>
    <w:rsid w:val="00267B66"/>
    <w:pPr>
      <w:spacing w:before="240" w:after="100"/>
      <w:outlineLvl w:val="3"/>
    </w:pPr>
    <w:rPr>
      <w:rFonts w:ascii="Arial" w:hAnsi="Arial"/>
      <w:sz w:val="25"/>
    </w:rPr>
  </w:style>
  <w:style w:type="paragraph" w:styleId="Heading5">
    <w:name w:val="heading 5"/>
    <w:basedOn w:val="Heading4"/>
    <w:next w:val="BodyText"/>
    <w:link w:val="Heading5Char"/>
    <w:qFormat/>
    <w:rsid w:val="00267B66"/>
    <w:pPr>
      <w:spacing w:after="60"/>
      <w:outlineLvl w:val="4"/>
    </w:pPr>
    <w:rPr>
      <w:b w:val="0"/>
      <w:i/>
    </w:rPr>
  </w:style>
  <w:style w:type="paragraph" w:styleId="Heading6">
    <w:name w:val="heading 6"/>
    <w:basedOn w:val="Heading1"/>
    <w:next w:val="Normal"/>
    <w:link w:val="Heading6Char"/>
    <w:qFormat/>
    <w:rsid w:val="00837929"/>
    <w:pPr>
      <w:spacing w:before="120"/>
      <w:outlineLvl w:val="5"/>
    </w:pPr>
    <w:rPr>
      <w:rFonts w:ascii="Times New Roman" w:hAnsi="Times New Roman"/>
      <w:b/>
      <w:i/>
      <w:caps w:val="0"/>
      <w:kern w:val="0"/>
      <w:sz w:val="24"/>
    </w:rPr>
  </w:style>
  <w:style w:type="paragraph" w:styleId="Heading7">
    <w:name w:val="heading 7"/>
    <w:basedOn w:val="Heading5"/>
    <w:next w:val="Normal"/>
    <w:link w:val="Heading7Char"/>
    <w:qFormat/>
    <w:rsid w:val="00837929"/>
    <w:pPr>
      <w:spacing w:before="120"/>
      <w:ind w:left="425"/>
      <w:jc w:val="both"/>
      <w:outlineLvl w:val="6"/>
    </w:pPr>
    <w:rPr>
      <w:i w:val="0"/>
      <w:sz w:val="23"/>
    </w:rPr>
  </w:style>
  <w:style w:type="paragraph" w:styleId="Heading8">
    <w:name w:val="heading 8"/>
    <w:basedOn w:val="Heading7"/>
    <w:next w:val="Normal"/>
    <w:link w:val="Heading8Char"/>
    <w:qFormat/>
    <w:rsid w:val="00837929"/>
    <w:pPr>
      <w:outlineLvl w:val="7"/>
    </w:pPr>
    <w:rPr>
      <w:i/>
    </w:rPr>
  </w:style>
  <w:style w:type="paragraph" w:styleId="Heading9">
    <w:name w:val="heading 9"/>
    <w:basedOn w:val="Heading8"/>
    <w:next w:val="Normal"/>
    <w:link w:val="Heading9Char"/>
    <w:qFormat/>
    <w:rsid w:val="00837929"/>
    <w:pPr>
      <w:ind w:left="851"/>
      <w:outlineLvl w:val="8"/>
    </w:pPr>
    <w:rPr>
      <w:i w:val="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autoRedefine/>
    <w:rsid w:val="00267B66"/>
    <w:pPr>
      <w:spacing w:before="160" w:after="100" w:line="240" w:lineRule="atLeast"/>
    </w:pPr>
    <w:rPr>
      <w:rFonts w:ascii="Arial" w:eastAsiaTheme="minorHAnsi" w:hAnsi="Arial" w:cs="Arial"/>
      <w:sz w:val="23"/>
      <w:lang w:eastAsia="en-US"/>
    </w:rPr>
  </w:style>
  <w:style w:type="character" w:customStyle="1" w:styleId="BodyTextChar">
    <w:name w:val="Body Text Char"/>
    <w:basedOn w:val="DefaultParagraphFont"/>
    <w:link w:val="BodyText"/>
    <w:rsid w:val="00267B66"/>
    <w:rPr>
      <w:rFonts w:ascii="Arial" w:eastAsiaTheme="minorHAnsi" w:hAnsi="Arial" w:cs="Arial"/>
      <w:sz w:val="23"/>
      <w:lang w:eastAsia="en-US"/>
    </w:rPr>
  </w:style>
  <w:style w:type="character" w:customStyle="1" w:styleId="Heading1Char">
    <w:name w:val="Heading 1 Char"/>
    <w:link w:val="Heading1"/>
    <w:rsid w:val="00AB76B0"/>
    <w:rPr>
      <w:rFonts w:ascii="Arial" w:hAnsi="Arial"/>
      <w:caps/>
      <w:color w:val="1D3278"/>
      <w:kern w:val="28"/>
      <w:sz w:val="40"/>
      <w:szCs w:val="36"/>
      <w:lang w:eastAsia="en-US"/>
    </w:rPr>
  </w:style>
  <w:style w:type="character" w:customStyle="1" w:styleId="Heading2Char">
    <w:name w:val="Heading 2 Char"/>
    <w:link w:val="Heading2"/>
    <w:rsid w:val="00CB0AAB"/>
    <w:rPr>
      <w:rFonts w:ascii="Arial Bold" w:hAnsi="Arial Bold"/>
      <w:b/>
      <w:color w:val="00ABE6"/>
      <w:kern w:val="28"/>
      <w:sz w:val="28"/>
      <w:szCs w:val="36"/>
      <w:lang w:eastAsia="en-US"/>
    </w:rPr>
  </w:style>
  <w:style w:type="character" w:customStyle="1" w:styleId="Heading3Char">
    <w:name w:val="Heading 3 Char"/>
    <w:link w:val="Heading3"/>
    <w:rsid w:val="00C50490"/>
    <w:rPr>
      <w:rFonts w:ascii="Arial Bold" w:hAnsi="Arial Bold"/>
      <w:b/>
      <w:kern w:val="28"/>
      <w:sz w:val="27"/>
      <w:szCs w:val="36"/>
      <w:lang w:eastAsia="en-US"/>
    </w:rPr>
  </w:style>
  <w:style w:type="character" w:customStyle="1" w:styleId="Heading4Char">
    <w:name w:val="Heading 4 Char"/>
    <w:link w:val="Heading4"/>
    <w:rsid w:val="00267B66"/>
    <w:rPr>
      <w:rFonts w:ascii="Arial" w:hAnsi="Arial"/>
      <w:b/>
      <w:kern w:val="28"/>
      <w:sz w:val="25"/>
      <w:szCs w:val="36"/>
      <w:lang w:eastAsia="en-US"/>
    </w:rPr>
  </w:style>
  <w:style w:type="character" w:customStyle="1" w:styleId="Heading5Char">
    <w:name w:val="Heading 5 Char"/>
    <w:link w:val="Heading5"/>
    <w:rsid w:val="00267B66"/>
    <w:rPr>
      <w:rFonts w:ascii="Arial" w:hAnsi="Arial"/>
      <w:i/>
      <w:kern w:val="28"/>
      <w:sz w:val="25"/>
      <w:szCs w:val="36"/>
      <w:lang w:eastAsia="en-US"/>
    </w:rPr>
  </w:style>
  <w:style w:type="character" w:customStyle="1" w:styleId="Heading6Char">
    <w:name w:val="Heading 6 Char"/>
    <w:link w:val="Heading6"/>
    <w:rsid w:val="00837929"/>
    <w:rPr>
      <w:b/>
      <w:i/>
      <w:color w:val="1D3278"/>
      <w:sz w:val="24"/>
      <w:szCs w:val="36"/>
      <w:lang w:eastAsia="en-US"/>
    </w:rPr>
  </w:style>
  <w:style w:type="character" w:customStyle="1" w:styleId="Heading7Char">
    <w:name w:val="Heading 7 Char"/>
    <w:link w:val="Heading7"/>
    <w:rsid w:val="00837929"/>
    <w:rPr>
      <w:rFonts w:ascii="Arial Bold" w:hAnsi="Arial Bold"/>
      <w:kern w:val="28"/>
      <w:sz w:val="23"/>
      <w:szCs w:val="36"/>
      <w:lang w:eastAsia="en-US"/>
    </w:rPr>
  </w:style>
  <w:style w:type="character" w:customStyle="1" w:styleId="Heading8Char">
    <w:name w:val="Heading 8 Char"/>
    <w:link w:val="Heading8"/>
    <w:rsid w:val="00837929"/>
    <w:rPr>
      <w:rFonts w:ascii="Arial Bold" w:hAnsi="Arial Bold"/>
      <w:i/>
      <w:kern w:val="28"/>
      <w:sz w:val="23"/>
      <w:szCs w:val="36"/>
      <w:lang w:eastAsia="en-US"/>
    </w:rPr>
  </w:style>
  <w:style w:type="character" w:customStyle="1" w:styleId="Heading9Char">
    <w:name w:val="Heading 9 Char"/>
    <w:link w:val="Heading9"/>
    <w:rsid w:val="00837929"/>
    <w:rPr>
      <w:rFonts w:ascii="Arial Bold" w:hAnsi="Arial Bold"/>
      <w:kern w:val="28"/>
      <w:sz w:val="23"/>
      <w:szCs w:val="36"/>
      <w:lang w:eastAsia="en-US"/>
    </w:rPr>
  </w:style>
  <w:style w:type="paragraph" w:styleId="BalloonText">
    <w:name w:val="Balloon Text"/>
    <w:basedOn w:val="Normal"/>
    <w:link w:val="BalloonTextChar"/>
    <w:rsid w:val="0083792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837929"/>
    <w:rPr>
      <w:rFonts w:ascii="Tahoma" w:hAnsi="Tahoma" w:cs="Tahoma"/>
      <w:sz w:val="16"/>
      <w:szCs w:val="16"/>
      <w:lang w:eastAsia="en-US"/>
    </w:rPr>
  </w:style>
  <w:style w:type="paragraph" w:customStyle="1" w:styleId="BodyText-Box">
    <w:name w:val="Body Text - Box"/>
    <w:basedOn w:val="BodyText"/>
    <w:autoRedefine/>
    <w:rsid w:val="00837929"/>
    <w:pPr>
      <w:tabs>
        <w:tab w:val="left" w:pos="567"/>
      </w:tabs>
      <w:spacing w:before="120" w:after="120" w:line="240" w:lineRule="auto"/>
      <w:ind w:right="-143"/>
    </w:pPr>
    <w:rPr>
      <w:color w:val="000000"/>
      <w:sz w:val="21"/>
      <w:szCs w:val="21"/>
    </w:rPr>
  </w:style>
  <w:style w:type="paragraph" w:customStyle="1" w:styleId="BodyTextBox">
    <w:name w:val="Body Text Box"/>
    <w:basedOn w:val="Normal"/>
    <w:link w:val="BodyTextBoxChar"/>
    <w:autoRedefine/>
    <w:rsid w:val="00837929"/>
    <w:pPr>
      <w:spacing w:before="80" w:after="80"/>
    </w:pPr>
    <w:rPr>
      <w:rFonts w:ascii="Arial" w:hAnsi="Arial" w:cs="Arial"/>
      <w:color w:val="0579B9"/>
      <w:sz w:val="23"/>
      <w:szCs w:val="19"/>
    </w:rPr>
  </w:style>
  <w:style w:type="character" w:customStyle="1" w:styleId="BodyTextBoxChar">
    <w:name w:val="Body Text Box Char"/>
    <w:link w:val="BodyTextBox"/>
    <w:rsid w:val="00837929"/>
    <w:rPr>
      <w:rFonts w:ascii="Arial" w:hAnsi="Arial" w:cs="Arial"/>
      <w:color w:val="0579B9"/>
      <w:sz w:val="23"/>
      <w:szCs w:val="19"/>
      <w:lang w:eastAsia="en-US"/>
    </w:rPr>
  </w:style>
  <w:style w:type="paragraph" w:customStyle="1" w:styleId="ObjectHeading">
    <w:name w:val="Object Heading"/>
    <w:basedOn w:val="Heading3"/>
    <w:next w:val="Normal"/>
    <w:rsid w:val="00837929"/>
    <w:pPr>
      <w:tabs>
        <w:tab w:val="left" w:pos="1418"/>
      </w:tabs>
      <w:ind w:left="1418" w:hanging="1418"/>
    </w:pPr>
    <w:rPr>
      <w:kern w:val="0"/>
    </w:rPr>
  </w:style>
  <w:style w:type="paragraph" w:customStyle="1" w:styleId="BoxHeading">
    <w:name w:val="Box Heading"/>
    <w:basedOn w:val="ObjectHeading"/>
    <w:autoRedefine/>
    <w:rsid w:val="00837929"/>
    <w:pPr>
      <w:tabs>
        <w:tab w:val="clear" w:pos="1418"/>
      </w:tabs>
      <w:spacing w:before="80" w:after="60" w:line="276" w:lineRule="auto"/>
      <w:ind w:left="0" w:firstLine="0"/>
    </w:pPr>
    <w:rPr>
      <w:rFonts w:cs="Arial"/>
      <w:sz w:val="23"/>
      <w:szCs w:val="20"/>
      <w:lang w:val="en-US"/>
    </w:rPr>
  </w:style>
  <w:style w:type="paragraph" w:customStyle="1" w:styleId="Bullet1">
    <w:name w:val="Bullet 1"/>
    <w:basedOn w:val="BodyText"/>
    <w:link w:val="Bullet1Char"/>
    <w:autoRedefine/>
    <w:rsid w:val="00C50490"/>
    <w:pPr>
      <w:numPr>
        <w:numId w:val="61"/>
      </w:numPr>
      <w:spacing w:before="120" w:after="80"/>
      <w:ind w:left="357" w:hanging="357"/>
    </w:pPr>
    <w:rPr>
      <w:rFonts w:eastAsia="Times New Roman"/>
    </w:rPr>
  </w:style>
  <w:style w:type="character" w:customStyle="1" w:styleId="Bullet1Char">
    <w:name w:val="Bullet 1 Char"/>
    <w:link w:val="Bullet1"/>
    <w:rsid w:val="00C50490"/>
    <w:rPr>
      <w:rFonts w:ascii="Arial" w:hAnsi="Arial" w:cs="Arial"/>
      <w:sz w:val="23"/>
      <w:lang w:eastAsia="en-US"/>
    </w:rPr>
  </w:style>
  <w:style w:type="paragraph" w:customStyle="1" w:styleId="Bullet1inabox">
    <w:name w:val="Bullet 1 in a box"/>
    <w:basedOn w:val="Bullet1"/>
    <w:autoRedefine/>
    <w:rsid w:val="00837929"/>
    <w:pPr>
      <w:spacing w:before="100" w:after="60" w:line="240" w:lineRule="exact"/>
    </w:pPr>
    <w:rPr>
      <w:color w:val="0579B9"/>
    </w:rPr>
  </w:style>
  <w:style w:type="paragraph" w:customStyle="1" w:styleId="Bullet1Paragraph">
    <w:name w:val="Bullet 1 Paragraph"/>
    <w:basedOn w:val="Normal"/>
    <w:rsid w:val="00837929"/>
    <w:pPr>
      <w:ind w:left="425"/>
    </w:pPr>
  </w:style>
  <w:style w:type="paragraph" w:customStyle="1" w:styleId="Bullet2">
    <w:name w:val="Bullet 2"/>
    <w:basedOn w:val="Bullet1"/>
    <w:rsid w:val="009467F7"/>
    <w:pPr>
      <w:numPr>
        <w:numId w:val="62"/>
      </w:numPr>
      <w:tabs>
        <w:tab w:val="left" w:pos="851"/>
      </w:tabs>
      <w:spacing w:before="80" w:after="40"/>
      <w:ind w:left="714" w:hanging="357"/>
    </w:pPr>
  </w:style>
  <w:style w:type="paragraph" w:customStyle="1" w:styleId="Bullet2innumberedlist">
    <w:name w:val="Bullet 2 in numbered list"/>
    <w:basedOn w:val="Bullet2"/>
    <w:rsid w:val="00837929"/>
    <w:pPr>
      <w:numPr>
        <w:numId w:val="0"/>
      </w:numPr>
      <w:tabs>
        <w:tab w:val="num" w:pos="851"/>
      </w:tabs>
      <w:spacing w:after="0"/>
      <w:ind w:left="851" w:hanging="426"/>
    </w:pPr>
  </w:style>
  <w:style w:type="paragraph" w:customStyle="1" w:styleId="Bullet2Paragraph">
    <w:name w:val="Bullet 2 Paragraph"/>
    <w:basedOn w:val="Bullet1Paragraph"/>
    <w:rsid w:val="00837929"/>
    <w:pPr>
      <w:ind w:left="851"/>
    </w:pPr>
  </w:style>
  <w:style w:type="paragraph" w:customStyle="1" w:styleId="Bullet3">
    <w:name w:val="Bullet 3"/>
    <w:basedOn w:val="Bullet2"/>
    <w:rsid w:val="00837929"/>
    <w:pPr>
      <w:numPr>
        <w:numId w:val="3"/>
      </w:numPr>
    </w:pPr>
  </w:style>
  <w:style w:type="paragraph" w:customStyle="1" w:styleId="Bullet3Paragraph">
    <w:name w:val="Bullet 3 Paragraph"/>
    <w:basedOn w:val="Bullet2Paragraph"/>
    <w:rsid w:val="00837929"/>
    <w:pPr>
      <w:ind w:left="1276"/>
    </w:pPr>
  </w:style>
  <w:style w:type="paragraph" w:customStyle="1" w:styleId="Bullet4">
    <w:name w:val="Bullet 4"/>
    <w:basedOn w:val="Bullet3"/>
    <w:rsid w:val="00837929"/>
    <w:pPr>
      <w:numPr>
        <w:numId w:val="4"/>
      </w:numPr>
    </w:pPr>
  </w:style>
  <w:style w:type="paragraph" w:customStyle="1" w:styleId="Bullet4Paragraph">
    <w:name w:val="Bullet 4 Paragraph"/>
    <w:basedOn w:val="Bullet3Paragraph"/>
    <w:rsid w:val="00837929"/>
    <w:pPr>
      <w:ind w:left="1701"/>
    </w:pPr>
  </w:style>
  <w:style w:type="paragraph" w:customStyle="1" w:styleId="ChapterHeadingStyle">
    <w:name w:val="Chapter Heading Style"/>
    <w:basedOn w:val="Normal"/>
    <w:rsid w:val="00837929"/>
    <w:pPr>
      <w:keepNext/>
      <w:keepLines/>
      <w:pBdr>
        <w:bottom w:val="threeDEmboss" w:sz="24" w:space="1" w:color="000000"/>
      </w:pBdr>
      <w:tabs>
        <w:tab w:val="left" w:pos="1134"/>
        <w:tab w:val="left" w:pos="2268"/>
      </w:tabs>
      <w:spacing w:after="120"/>
      <w:ind w:left="2268" w:hanging="2268"/>
      <w:outlineLvl w:val="0"/>
    </w:pPr>
    <w:rPr>
      <w:rFonts w:ascii="Tahoma" w:hAnsi="Tahoma"/>
      <w:b/>
      <w:caps/>
      <w:color w:val="000000"/>
      <w:kern w:val="28"/>
      <w:sz w:val="32"/>
    </w:rPr>
  </w:style>
  <w:style w:type="paragraph" w:customStyle="1" w:styleId="Chart5X">
    <w:name w:val="Chart 5.X"/>
    <w:basedOn w:val="Normal"/>
    <w:next w:val="Normal"/>
    <w:rsid w:val="00CB3050"/>
    <w:pPr>
      <w:keepLines/>
      <w:widowControl w:val="0"/>
      <w:numPr>
        <w:numId w:val="9"/>
      </w:numPr>
      <w:tabs>
        <w:tab w:val="left" w:pos="1304"/>
      </w:tabs>
      <w:spacing w:before="360" w:after="120"/>
      <w:ind w:left="357" w:hanging="357"/>
    </w:pPr>
    <w:rPr>
      <w:rFonts w:ascii="Arial" w:hAnsi="Arial"/>
      <w:bCs/>
      <w:i/>
      <w:color w:val="4F4F4F"/>
      <w:kern w:val="28"/>
      <w:sz w:val="22"/>
      <w:szCs w:val="22"/>
    </w:rPr>
  </w:style>
  <w:style w:type="paragraph" w:customStyle="1" w:styleId="ChartHeading">
    <w:name w:val="Chart Heading"/>
    <w:basedOn w:val="Normal"/>
    <w:autoRedefine/>
    <w:rsid w:val="00837929"/>
    <w:pPr>
      <w:keepNext/>
      <w:widowControl w:val="0"/>
      <w:spacing w:before="240" w:after="120"/>
    </w:pPr>
    <w:rPr>
      <w:rFonts w:ascii="Arial" w:hAnsi="Arial"/>
      <w:b/>
      <w:sz w:val="24"/>
    </w:rPr>
  </w:style>
  <w:style w:type="character" w:styleId="CommentReference">
    <w:name w:val="annotation reference"/>
    <w:uiPriority w:val="99"/>
    <w:unhideWhenUsed/>
    <w:rsid w:val="0083792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37929"/>
  </w:style>
  <w:style w:type="character" w:customStyle="1" w:styleId="CommentTextChar">
    <w:name w:val="Comment Text Char"/>
    <w:link w:val="CommentText"/>
    <w:uiPriority w:val="99"/>
    <w:rsid w:val="00837929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nhideWhenUsed/>
    <w:rsid w:val="00837929"/>
    <w:rPr>
      <w:b/>
      <w:bCs/>
    </w:rPr>
  </w:style>
  <w:style w:type="character" w:customStyle="1" w:styleId="CommentSubjectChar">
    <w:name w:val="Comment Subject Char"/>
    <w:link w:val="CommentSubject"/>
    <w:rsid w:val="00837929"/>
    <w:rPr>
      <w:b/>
      <w:bCs/>
      <w:lang w:eastAsia="en-US"/>
    </w:rPr>
  </w:style>
  <w:style w:type="character" w:styleId="EndnoteReference">
    <w:name w:val="endnote reference"/>
    <w:rsid w:val="00837929"/>
    <w:rPr>
      <w:i/>
      <w:sz w:val="16"/>
      <w:vertAlign w:val="superscript"/>
    </w:rPr>
  </w:style>
  <w:style w:type="paragraph" w:styleId="Footer">
    <w:name w:val="footer"/>
    <w:basedOn w:val="Normal"/>
    <w:link w:val="FooterChar"/>
    <w:uiPriority w:val="99"/>
    <w:rsid w:val="00837929"/>
    <w:pPr>
      <w:pBdr>
        <w:top w:val="single" w:sz="4" w:space="1" w:color="auto"/>
      </w:pBdr>
      <w:tabs>
        <w:tab w:val="right" w:pos="7655"/>
      </w:tabs>
    </w:pPr>
    <w:rPr>
      <w:rFonts w:ascii="Arial" w:hAnsi="Arial"/>
      <w:sz w:val="18"/>
    </w:rPr>
  </w:style>
  <w:style w:type="character" w:customStyle="1" w:styleId="FooterChar">
    <w:name w:val="Footer Char"/>
    <w:link w:val="Footer"/>
    <w:uiPriority w:val="99"/>
    <w:rsid w:val="00837929"/>
    <w:rPr>
      <w:rFonts w:ascii="Arial" w:hAnsi="Arial"/>
      <w:sz w:val="18"/>
      <w:lang w:eastAsia="en-US"/>
    </w:rPr>
  </w:style>
  <w:style w:type="character" w:styleId="FootnoteReference">
    <w:name w:val="footnote reference"/>
    <w:rsid w:val="00837929"/>
    <w:rPr>
      <w:vertAlign w:val="superscript"/>
    </w:rPr>
  </w:style>
  <w:style w:type="paragraph" w:styleId="FootnoteText">
    <w:name w:val="footnote text"/>
    <w:basedOn w:val="Normal"/>
    <w:link w:val="FootnoteTextChar"/>
    <w:rsid w:val="00837929"/>
    <w:pPr>
      <w:spacing w:before="80" w:after="80"/>
      <w:ind w:left="709" w:hanging="142"/>
    </w:pPr>
    <w:rPr>
      <w:i/>
      <w:sz w:val="16"/>
    </w:rPr>
  </w:style>
  <w:style w:type="character" w:customStyle="1" w:styleId="FootnoteTextChar">
    <w:name w:val="Footnote Text Char"/>
    <w:link w:val="FootnoteText"/>
    <w:rsid w:val="00837929"/>
    <w:rPr>
      <w:i/>
      <w:sz w:val="16"/>
      <w:lang w:eastAsia="en-US"/>
    </w:rPr>
  </w:style>
  <w:style w:type="paragraph" w:styleId="Header">
    <w:name w:val="header"/>
    <w:basedOn w:val="Normal"/>
    <w:link w:val="HeaderChar"/>
    <w:uiPriority w:val="99"/>
    <w:rsid w:val="00837929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uiPriority w:val="99"/>
    <w:rsid w:val="00837929"/>
    <w:rPr>
      <w:lang w:eastAsia="en-US"/>
    </w:rPr>
  </w:style>
  <w:style w:type="paragraph" w:customStyle="1" w:styleId="HeaderHeading">
    <w:name w:val="Header Heading"/>
    <w:basedOn w:val="Normal"/>
    <w:rsid w:val="00837929"/>
    <w:pPr>
      <w:pageBreakBefore/>
      <w:widowControl w:val="0"/>
      <w:pBdr>
        <w:bottom w:val="single" w:sz="8" w:space="6" w:color="auto"/>
      </w:pBdr>
      <w:tabs>
        <w:tab w:val="right" w:pos="4196"/>
        <w:tab w:val="right" w:pos="5046"/>
        <w:tab w:val="right" w:pos="5897"/>
        <w:tab w:val="right" w:pos="6747"/>
        <w:tab w:val="right" w:pos="7598"/>
      </w:tabs>
      <w:autoSpaceDE w:val="0"/>
      <w:autoSpaceDN w:val="0"/>
    </w:pPr>
    <w:rPr>
      <w:rFonts w:ascii="Lucida Sans" w:hAnsi="Lucida Sans" w:cs="Arial"/>
      <w:lang w:eastAsia="en-AU"/>
    </w:rPr>
  </w:style>
  <w:style w:type="paragraph" w:customStyle="1" w:styleId="Heading1BP2">
    <w:name w:val="Heading 1 BP2"/>
    <w:rsid w:val="00837929"/>
    <w:pPr>
      <w:keepNext/>
      <w:tabs>
        <w:tab w:val="left" w:pos="284"/>
      </w:tabs>
      <w:spacing w:before="400" w:after="240"/>
    </w:pPr>
    <w:rPr>
      <w:rFonts w:ascii="Lucida Sans" w:hAnsi="Lucida Sans"/>
      <w:kern w:val="28"/>
      <w:sz w:val="36"/>
      <w:szCs w:val="36"/>
      <w:lang w:eastAsia="en-US"/>
    </w:rPr>
  </w:style>
  <w:style w:type="character" w:styleId="Hyperlink">
    <w:name w:val="Hyperlink"/>
    <w:uiPriority w:val="99"/>
    <w:rsid w:val="00837929"/>
    <w:rPr>
      <w:color w:val="0563C1"/>
      <w:u w:val="single"/>
    </w:rPr>
  </w:style>
  <w:style w:type="paragraph" w:customStyle="1" w:styleId="ListBullet1">
    <w:name w:val="List Bullet1"/>
    <w:basedOn w:val="Normal"/>
    <w:autoRedefine/>
    <w:rsid w:val="00837929"/>
    <w:pPr>
      <w:numPr>
        <w:numId w:val="5"/>
      </w:numPr>
      <w:spacing w:line="360" w:lineRule="auto"/>
    </w:pPr>
    <w:rPr>
      <w:rFonts w:ascii="Arial" w:hAnsi="Arial"/>
      <w:sz w:val="28"/>
    </w:rPr>
  </w:style>
  <w:style w:type="paragraph" w:styleId="ListParagraph">
    <w:name w:val="List Paragraph"/>
    <w:basedOn w:val="Normal"/>
    <w:link w:val="ListParagraphChar"/>
    <w:uiPriority w:val="1"/>
    <w:qFormat/>
    <w:rsid w:val="00837929"/>
    <w:pPr>
      <w:spacing w:after="200" w:line="276" w:lineRule="auto"/>
      <w:ind w:left="720"/>
      <w:contextualSpacing/>
    </w:pPr>
    <w:rPr>
      <w:rFonts w:ascii="Arial" w:eastAsia="Calibri" w:hAnsi="Arial"/>
      <w:szCs w:val="22"/>
    </w:rPr>
  </w:style>
  <w:style w:type="paragraph" w:styleId="NoSpacing">
    <w:name w:val="No Spacing"/>
    <w:basedOn w:val="Normal"/>
    <w:link w:val="NoSpacingChar"/>
    <w:qFormat/>
    <w:rsid w:val="00837929"/>
  </w:style>
  <w:style w:type="character" w:customStyle="1" w:styleId="NoSpacingChar">
    <w:name w:val="No Spacing Char"/>
    <w:link w:val="NoSpacing"/>
    <w:rsid w:val="00837929"/>
    <w:rPr>
      <w:lang w:eastAsia="en-US"/>
    </w:rPr>
  </w:style>
  <w:style w:type="paragraph" w:customStyle="1" w:styleId="Object">
    <w:name w:val="Object"/>
    <w:basedOn w:val="Normal"/>
    <w:next w:val="Normal"/>
    <w:rsid w:val="00837929"/>
    <w:pPr>
      <w:jc w:val="center"/>
    </w:pPr>
  </w:style>
  <w:style w:type="paragraph" w:customStyle="1" w:styleId="ObjectFootnote">
    <w:name w:val="Object Footnote"/>
    <w:basedOn w:val="Object"/>
    <w:next w:val="Normal"/>
    <w:rsid w:val="00837929"/>
    <w:pPr>
      <w:spacing w:after="60"/>
    </w:pPr>
    <w:rPr>
      <w:i/>
      <w:sz w:val="14"/>
    </w:rPr>
  </w:style>
  <w:style w:type="paragraph" w:customStyle="1" w:styleId="ObjectFootnotelettered">
    <w:name w:val="Object Footnote lettered"/>
    <w:basedOn w:val="ObjectFootnote"/>
    <w:rsid w:val="00837929"/>
    <w:pPr>
      <w:tabs>
        <w:tab w:val="left" w:pos="709"/>
      </w:tabs>
      <w:ind w:left="426"/>
      <w:jc w:val="left"/>
    </w:pPr>
  </w:style>
  <w:style w:type="paragraph" w:customStyle="1" w:styleId="ObjectFootnoteleft">
    <w:name w:val="Object Footnote left"/>
    <w:basedOn w:val="ObjectFootnotelettered"/>
    <w:rsid w:val="00837929"/>
    <w:pPr>
      <w:ind w:left="709" w:hanging="283"/>
    </w:pPr>
  </w:style>
  <w:style w:type="character" w:styleId="PageNumber">
    <w:name w:val="page number"/>
    <w:rsid w:val="00837929"/>
  </w:style>
  <w:style w:type="paragraph" w:styleId="Quote">
    <w:name w:val="Quote"/>
    <w:basedOn w:val="Normal"/>
    <w:next w:val="Normal"/>
    <w:link w:val="QuoteChar"/>
    <w:uiPriority w:val="29"/>
    <w:qFormat/>
    <w:rsid w:val="00837929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837929"/>
    <w:rPr>
      <w:i/>
      <w:iCs/>
      <w:color w:val="404040"/>
      <w:lang w:eastAsia="en-US"/>
    </w:rPr>
  </w:style>
  <w:style w:type="paragraph" w:customStyle="1" w:styleId="Style211HeadingBold">
    <w:name w:val="Style 2.1.1 Heading + Bold"/>
    <w:basedOn w:val="Normal"/>
    <w:rsid w:val="00837929"/>
    <w:rPr>
      <w:b/>
      <w:bCs/>
      <w:i/>
      <w:iCs/>
    </w:rPr>
  </w:style>
  <w:style w:type="paragraph" w:customStyle="1" w:styleId="StyleBoxHeadingLeft0Firstline0">
    <w:name w:val="Style Box Heading + Left:  0&quot; First line:  0&quot;"/>
    <w:basedOn w:val="BoxHeading"/>
    <w:autoRedefine/>
    <w:rsid w:val="00837929"/>
    <w:pPr>
      <w:keepLines/>
      <w:widowControl/>
      <w:tabs>
        <w:tab w:val="left" w:pos="567"/>
        <w:tab w:val="num" w:pos="1276"/>
      </w:tabs>
      <w:spacing w:before="120" w:after="120"/>
      <w:outlineLvl w:val="9"/>
    </w:pPr>
    <w:rPr>
      <w:bCs/>
      <w:color w:val="000000"/>
      <w:lang w:val="en-AU" w:eastAsia="en-AU"/>
    </w:rPr>
  </w:style>
  <w:style w:type="paragraph" w:customStyle="1" w:styleId="StyleName">
    <w:name w:val="Style Name"/>
    <w:basedOn w:val="Normal"/>
    <w:rsid w:val="00837929"/>
    <w:pPr>
      <w:ind w:left="851" w:hanging="851"/>
      <w:jc w:val="center"/>
    </w:pPr>
    <w:rPr>
      <w:rFonts w:ascii="Arial" w:hAnsi="Arial"/>
      <w:b/>
      <w:i/>
      <w:color w:val="000000"/>
      <w:sz w:val="24"/>
      <w:lang w:val="en-GB" w:eastAsia="en-AU"/>
    </w:rPr>
  </w:style>
  <w:style w:type="paragraph" w:customStyle="1" w:styleId="Table5X">
    <w:name w:val="Table 5.X"/>
    <w:basedOn w:val="Normal"/>
    <w:next w:val="Normal"/>
    <w:rsid w:val="00BE586B"/>
    <w:pPr>
      <w:widowControl w:val="0"/>
      <w:numPr>
        <w:numId w:val="8"/>
      </w:numPr>
      <w:tabs>
        <w:tab w:val="left" w:pos="1134"/>
        <w:tab w:val="left" w:pos="1304"/>
      </w:tabs>
      <w:spacing w:before="360" w:after="120"/>
      <w:ind w:left="1134" w:hanging="1134"/>
    </w:pPr>
    <w:rPr>
      <w:rFonts w:ascii="Arial" w:hAnsi="Arial"/>
      <w:bCs/>
      <w:i/>
      <w:color w:val="4F4F4F"/>
      <w:kern w:val="28"/>
      <w:sz w:val="22"/>
      <w:szCs w:val="22"/>
    </w:rPr>
  </w:style>
  <w:style w:type="paragraph" w:customStyle="1" w:styleId="TableFootnote">
    <w:name w:val="Table Footnote"/>
    <w:basedOn w:val="Normal"/>
    <w:rsid w:val="00837929"/>
    <w:pPr>
      <w:spacing w:before="60" w:after="60"/>
      <w:ind w:left="284"/>
    </w:pPr>
    <w:rPr>
      <w:rFonts w:ascii="Arial" w:hAnsi="Arial"/>
      <w:i/>
      <w:sz w:val="14"/>
    </w:rPr>
  </w:style>
  <w:style w:type="table" w:styleId="TableGrid">
    <w:name w:val="Table Grid"/>
    <w:basedOn w:val="TableNormal"/>
    <w:rsid w:val="00837929"/>
    <w:rPr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autoRedefine/>
    <w:rsid w:val="00837929"/>
    <w:pPr>
      <w:keepNext/>
      <w:keepLines/>
      <w:numPr>
        <w:numId w:val="6"/>
      </w:numPr>
      <w:spacing w:before="120" w:after="120"/>
    </w:pPr>
    <w:rPr>
      <w:rFonts w:ascii="Arial" w:hAnsi="Arial"/>
      <w:b/>
      <w:sz w:val="24"/>
    </w:rPr>
  </w:style>
  <w:style w:type="paragraph" w:customStyle="1" w:styleId="TableHeadingCont">
    <w:name w:val="Table Heading Cont'"/>
    <w:basedOn w:val="TableHeading"/>
    <w:rsid w:val="00837929"/>
    <w:pPr>
      <w:tabs>
        <w:tab w:val="clear" w:pos="1440"/>
        <w:tab w:val="left" w:pos="1418"/>
      </w:tabs>
    </w:pPr>
  </w:style>
  <w:style w:type="character" w:customStyle="1" w:styleId="UnresolvedMention1">
    <w:name w:val="Unresolved Mention1"/>
    <w:uiPriority w:val="99"/>
    <w:semiHidden/>
    <w:unhideWhenUsed/>
    <w:rsid w:val="00837929"/>
    <w:rPr>
      <w:color w:val="808080"/>
      <w:shd w:val="clear" w:color="auto" w:fill="E6E6E6"/>
    </w:rPr>
  </w:style>
  <w:style w:type="paragraph" w:styleId="Revision">
    <w:name w:val="Revision"/>
    <w:hidden/>
    <w:uiPriority w:val="99"/>
    <w:semiHidden/>
    <w:rsid w:val="001519BF"/>
    <w:rPr>
      <w:lang w:val="en-US" w:eastAsia="en-US"/>
    </w:rPr>
  </w:style>
  <w:style w:type="paragraph" w:customStyle="1" w:styleId="msonormal0">
    <w:name w:val="msonormal"/>
    <w:basedOn w:val="Normal"/>
    <w:rsid w:val="006E51A2"/>
    <w:pPr>
      <w:spacing w:before="100" w:beforeAutospacing="1" w:after="100" w:afterAutospacing="1"/>
    </w:pPr>
    <w:rPr>
      <w:sz w:val="24"/>
      <w:szCs w:val="24"/>
      <w:lang w:eastAsia="en-AU"/>
    </w:rPr>
  </w:style>
  <w:style w:type="paragraph" w:customStyle="1" w:styleId="Default">
    <w:name w:val="Default"/>
    <w:rsid w:val="000B48BB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StyleTable5XBefore6pt">
    <w:name w:val="Style Table 5.X + Before:  6 pt"/>
    <w:basedOn w:val="Table5X"/>
    <w:rsid w:val="00690925"/>
    <w:pPr>
      <w:numPr>
        <w:numId w:val="10"/>
      </w:numPr>
      <w:ind w:left="357" w:hanging="357"/>
    </w:pPr>
    <w:rPr>
      <w:bCs w:val="0"/>
      <w:iCs/>
      <w:szCs w:val="20"/>
    </w:rPr>
  </w:style>
  <w:style w:type="paragraph" w:customStyle="1" w:styleId="StyleChart5XLeft0cmFirstline0cm">
    <w:name w:val="Style Chart 5.X + Left:  0 cm First line:  0 cm"/>
    <w:basedOn w:val="Chart5X"/>
    <w:rsid w:val="00BE586B"/>
    <w:pPr>
      <w:numPr>
        <w:numId w:val="13"/>
      </w:numPr>
      <w:tabs>
        <w:tab w:val="left" w:pos="1134"/>
      </w:tabs>
      <w:ind w:left="1134" w:hanging="1134"/>
    </w:pPr>
    <w:rPr>
      <w:bCs w:val="0"/>
      <w:iCs/>
      <w:szCs w:val="20"/>
    </w:rPr>
  </w:style>
  <w:style w:type="character" w:customStyle="1" w:styleId="StyleArial9ptBoldCustomColorRGB37169225">
    <w:name w:val="Style Arial 9 pt Bold Custom Color(RGB(37169225))"/>
    <w:basedOn w:val="DefaultParagraphFont"/>
    <w:rsid w:val="00D57E4A"/>
    <w:rPr>
      <w:rFonts w:ascii="Arial Bold" w:hAnsi="Arial Bold"/>
      <w:b/>
      <w:bCs/>
      <w:color w:val="00ABE6"/>
      <w:sz w:val="18"/>
    </w:rPr>
  </w:style>
  <w:style w:type="paragraph" w:customStyle="1" w:styleId="StyleArial9ptBoldCustomColorRGB37169225Right">
    <w:name w:val="Style Arial 9 pt Bold Custom Color(RGB(37169225)) Right"/>
    <w:basedOn w:val="Normal"/>
    <w:rsid w:val="00D57E4A"/>
    <w:pPr>
      <w:jc w:val="right"/>
    </w:pPr>
    <w:rPr>
      <w:rFonts w:ascii="Arial Bold" w:hAnsi="Arial Bold"/>
      <w:b/>
      <w:bCs/>
      <w:color w:val="00ABE6"/>
      <w:sz w:val="18"/>
    </w:rPr>
  </w:style>
  <w:style w:type="paragraph" w:styleId="EndnoteText">
    <w:name w:val="endnote text"/>
    <w:basedOn w:val="Normal"/>
    <w:link w:val="EndnoteTextChar"/>
    <w:semiHidden/>
    <w:unhideWhenUsed/>
    <w:rsid w:val="009C35AF"/>
  </w:style>
  <w:style w:type="character" w:customStyle="1" w:styleId="EndnoteTextChar">
    <w:name w:val="Endnote Text Char"/>
    <w:basedOn w:val="DefaultParagraphFont"/>
    <w:link w:val="EndnoteText"/>
    <w:semiHidden/>
    <w:rsid w:val="009C35AF"/>
    <w:rPr>
      <w:lang w:eastAsia="en-US"/>
    </w:rPr>
  </w:style>
  <w:style w:type="paragraph" w:customStyle="1" w:styleId="Table6x">
    <w:name w:val="Table 6.x"/>
    <w:basedOn w:val="Normal"/>
    <w:qFormat/>
    <w:rsid w:val="009C35AF"/>
    <w:pPr>
      <w:widowControl w:val="0"/>
      <w:tabs>
        <w:tab w:val="left" w:pos="1134"/>
      </w:tabs>
      <w:spacing w:before="360" w:after="120"/>
    </w:pPr>
    <w:rPr>
      <w:rFonts w:ascii="Arial" w:hAnsi="Arial"/>
      <w:bCs/>
      <w:i/>
      <w:color w:val="57514D"/>
      <w:kern w:val="28"/>
      <w:szCs w:val="22"/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DD3F6D"/>
    <w:pPr>
      <w:keepLines/>
      <w:tabs>
        <w:tab w:val="clear" w:pos="284"/>
      </w:tabs>
      <w:spacing w:before="240" w:after="0" w:line="259" w:lineRule="auto"/>
      <w:outlineLvl w:val="9"/>
    </w:pPr>
    <w:rPr>
      <w:rFonts w:asciiTheme="majorHAnsi" w:eastAsiaTheme="majorEastAsia" w:hAnsiTheme="majorHAnsi" w:cstheme="majorBidi"/>
      <w:caps w:val="0"/>
      <w:color w:val="365F91" w:themeColor="accent1" w:themeShade="BF"/>
      <w:kern w:val="0"/>
      <w:sz w:val="32"/>
      <w:szCs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DD3F6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D3F6D"/>
    <w:pPr>
      <w:spacing w:after="100"/>
      <w:ind w:left="200"/>
    </w:pPr>
  </w:style>
  <w:style w:type="paragraph" w:styleId="TOC3">
    <w:name w:val="toc 3"/>
    <w:basedOn w:val="Normal"/>
    <w:next w:val="Normal"/>
    <w:autoRedefine/>
    <w:uiPriority w:val="39"/>
    <w:unhideWhenUsed/>
    <w:rsid w:val="00DD3F6D"/>
    <w:pPr>
      <w:spacing w:after="100"/>
      <w:ind w:left="400"/>
    </w:pPr>
  </w:style>
  <w:style w:type="paragraph" w:customStyle="1" w:styleId="StyleChart5X12pt">
    <w:name w:val="Style Chart 5.X + 12 pt"/>
    <w:basedOn w:val="Chart5X"/>
    <w:rsid w:val="00DD3F6D"/>
    <w:pPr>
      <w:numPr>
        <w:numId w:val="14"/>
      </w:numPr>
    </w:pPr>
    <w:rPr>
      <w:bCs w:val="0"/>
      <w:iCs/>
      <w:sz w:val="24"/>
    </w:rPr>
  </w:style>
  <w:style w:type="paragraph" w:styleId="NormalWeb">
    <w:name w:val="Normal (Web)"/>
    <w:basedOn w:val="Normal"/>
    <w:uiPriority w:val="99"/>
    <w:unhideWhenUsed/>
    <w:rsid w:val="004F31A0"/>
    <w:pPr>
      <w:spacing w:before="100" w:beforeAutospacing="1" w:after="100" w:afterAutospacing="1"/>
    </w:pPr>
    <w:rPr>
      <w:sz w:val="24"/>
      <w:szCs w:val="24"/>
      <w:lang w:eastAsia="en-AU"/>
    </w:rPr>
  </w:style>
  <w:style w:type="paragraph" w:customStyle="1" w:styleId="m5470018064786359329msolistparagraph">
    <w:name w:val="m_5470018064786359329msolistparagraph"/>
    <w:basedOn w:val="Normal"/>
    <w:rsid w:val="003A1A9F"/>
    <w:pPr>
      <w:spacing w:before="100" w:beforeAutospacing="1" w:after="100" w:afterAutospacing="1"/>
    </w:pPr>
    <w:rPr>
      <w:sz w:val="24"/>
      <w:szCs w:val="24"/>
      <w:lang w:eastAsia="en-AU"/>
    </w:rPr>
  </w:style>
  <w:style w:type="character" w:customStyle="1" w:styleId="m-7115980383657629275normaltextrun1">
    <w:name w:val="m_-7115980383657629275normaltextrun1"/>
    <w:basedOn w:val="DefaultParagraphFont"/>
    <w:rsid w:val="0061338A"/>
  </w:style>
  <w:style w:type="character" w:customStyle="1" w:styleId="m-7115980383657629275eop">
    <w:name w:val="m_-7115980383657629275eop"/>
    <w:basedOn w:val="DefaultParagraphFont"/>
    <w:rsid w:val="0061338A"/>
  </w:style>
  <w:style w:type="paragraph" w:customStyle="1" w:styleId="Bodytextnumbered">
    <w:name w:val="Body text numbered"/>
    <w:basedOn w:val="Heading1"/>
    <w:qFormat/>
    <w:rsid w:val="00DA57F8"/>
    <w:pPr>
      <w:keepNext w:val="0"/>
      <w:tabs>
        <w:tab w:val="clear" w:pos="284"/>
        <w:tab w:val="num" w:pos="454"/>
      </w:tabs>
      <w:spacing w:before="200" w:after="0" w:line="320" w:lineRule="atLeast"/>
      <w:ind w:left="454" w:hanging="454"/>
    </w:pPr>
    <w:rPr>
      <w:caps w:val="0"/>
      <w:color w:val="auto"/>
      <w:kern w:val="0"/>
      <w:sz w:val="22"/>
      <w:szCs w:val="22"/>
    </w:rPr>
  </w:style>
  <w:style w:type="character" w:customStyle="1" w:styleId="ListParagraphChar">
    <w:name w:val="List Paragraph Char"/>
    <w:link w:val="ListParagraph"/>
    <w:uiPriority w:val="1"/>
    <w:locked/>
    <w:rsid w:val="003949F9"/>
    <w:rPr>
      <w:rFonts w:ascii="Arial" w:eastAsia="Calibri" w:hAnsi="Arial"/>
      <w:szCs w:val="22"/>
      <w:lang w:eastAsia="en-US"/>
    </w:rPr>
  </w:style>
  <w:style w:type="character" w:styleId="UnresolvedMention">
    <w:name w:val="Unresolved Mention"/>
    <w:basedOn w:val="DefaultParagraphFont"/>
    <w:uiPriority w:val="99"/>
    <w:unhideWhenUsed/>
    <w:rsid w:val="00D00FD3"/>
    <w:rPr>
      <w:color w:val="605E5C"/>
      <w:shd w:val="clear" w:color="auto" w:fill="E1DFDD"/>
    </w:rPr>
  </w:style>
  <w:style w:type="paragraph" w:customStyle="1" w:styleId="Chart41">
    <w:name w:val="Chart 4.1"/>
    <w:basedOn w:val="Normal"/>
    <w:qFormat/>
    <w:rsid w:val="009467F7"/>
    <w:pPr>
      <w:numPr>
        <w:numId w:val="72"/>
      </w:numPr>
      <w:spacing w:before="240" w:after="120"/>
      <w:ind w:left="357" w:hanging="357"/>
    </w:pPr>
    <w:rPr>
      <w:rFonts w:ascii="Arial" w:hAnsi="Arial"/>
      <w:i/>
      <w:color w:val="4F4F4F"/>
      <w:sz w:val="22"/>
    </w:rPr>
  </w:style>
  <w:style w:type="paragraph" w:customStyle="1" w:styleId="41Heading2">
    <w:name w:val="4.1 Heading 2"/>
    <w:basedOn w:val="Normal"/>
    <w:qFormat/>
    <w:rsid w:val="00E164A4"/>
    <w:pPr>
      <w:numPr>
        <w:numId w:val="65"/>
      </w:numPr>
      <w:pBdr>
        <w:bottom w:val="single" w:sz="4" w:space="4" w:color="00ABE6"/>
      </w:pBdr>
      <w:spacing w:before="240" w:after="100"/>
      <w:ind w:left="357" w:hanging="357"/>
    </w:pPr>
    <w:rPr>
      <w:rFonts w:ascii="Arial" w:hAnsi="Arial"/>
      <w:b/>
      <w:color w:val="00ABE6"/>
      <w:sz w:val="28"/>
    </w:rPr>
  </w:style>
  <w:style w:type="character" w:styleId="Mention">
    <w:name w:val="Mention"/>
    <w:basedOn w:val="DefaultParagraphFont"/>
    <w:uiPriority w:val="99"/>
    <w:unhideWhenUsed/>
    <w:rsid w:val="008560C7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119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89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4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4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42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00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78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14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12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33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24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41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48696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695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04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74141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7029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84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17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65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84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01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0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54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83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92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50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43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1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63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17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51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30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243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914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937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849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48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7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57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36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75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59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8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39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06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842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01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03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9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29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2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68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437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52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715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7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26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61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866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75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25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93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99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867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67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0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228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923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9721573">
                  <w:marLeft w:val="-150"/>
                  <w:marRight w:val="-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6319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4793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3929851">
                              <w:marLeft w:val="-150"/>
                              <w:marRight w:val="-1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943488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1350075">
                                      <w:marLeft w:val="-150"/>
                                      <w:marRight w:val="-15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782413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681878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228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50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47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38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68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52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44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33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2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58202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7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eader" Target="header10.xml"/><Relationship Id="rId21" Type="http://schemas.openxmlformats.org/officeDocument/2006/relationships/header" Target="header6.xml"/><Relationship Id="rId42" Type="http://schemas.openxmlformats.org/officeDocument/2006/relationships/header" Target="header22.xml"/><Relationship Id="rId47" Type="http://schemas.openxmlformats.org/officeDocument/2006/relationships/header" Target="header26.xml"/><Relationship Id="rId63" Type="http://schemas.openxmlformats.org/officeDocument/2006/relationships/header" Target="header38.xml"/><Relationship Id="rId68" Type="http://schemas.openxmlformats.org/officeDocument/2006/relationships/footer" Target="footer16.xml"/><Relationship Id="rId16" Type="http://schemas.openxmlformats.org/officeDocument/2006/relationships/footer" Target="footer3.xml"/><Relationship Id="rId11" Type="http://schemas.openxmlformats.org/officeDocument/2006/relationships/endnotes" Target="endnotes.xml"/><Relationship Id="rId32" Type="http://schemas.openxmlformats.org/officeDocument/2006/relationships/footer" Target="footer7.xml"/><Relationship Id="rId37" Type="http://schemas.openxmlformats.org/officeDocument/2006/relationships/header" Target="header18.xml"/><Relationship Id="rId53" Type="http://schemas.openxmlformats.org/officeDocument/2006/relationships/header" Target="header30.xml"/><Relationship Id="rId58" Type="http://schemas.openxmlformats.org/officeDocument/2006/relationships/header" Target="header34.xml"/><Relationship Id="rId74" Type="http://schemas.openxmlformats.org/officeDocument/2006/relationships/header" Target="header46.xml"/><Relationship Id="rId79" Type="http://schemas.openxmlformats.org/officeDocument/2006/relationships/header" Target="header50.xml"/><Relationship Id="rId5" Type="http://schemas.openxmlformats.org/officeDocument/2006/relationships/customXml" Target="../customXml/item5.xml"/><Relationship Id="rId61" Type="http://schemas.openxmlformats.org/officeDocument/2006/relationships/header" Target="header36.xml"/><Relationship Id="rId82" Type="http://schemas.openxmlformats.org/officeDocument/2006/relationships/theme" Target="theme/theme1.xml"/><Relationship Id="rId19" Type="http://schemas.openxmlformats.org/officeDocument/2006/relationships/header" Target="header5.xml"/><Relationship Id="rId14" Type="http://schemas.openxmlformats.org/officeDocument/2006/relationships/footer" Target="footer1.xml"/><Relationship Id="rId22" Type="http://schemas.openxmlformats.org/officeDocument/2006/relationships/header" Target="header7.xml"/><Relationship Id="rId27" Type="http://schemas.openxmlformats.org/officeDocument/2006/relationships/header" Target="header11.xml"/><Relationship Id="rId30" Type="http://schemas.openxmlformats.org/officeDocument/2006/relationships/header" Target="header13.xml"/><Relationship Id="rId35" Type="http://schemas.openxmlformats.org/officeDocument/2006/relationships/header" Target="header17.xml"/><Relationship Id="rId43" Type="http://schemas.openxmlformats.org/officeDocument/2006/relationships/header" Target="header23.xml"/><Relationship Id="rId48" Type="http://schemas.openxmlformats.org/officeDocument/2006/relationships/footer" Target="footer11.xml"/><Relationship Id="rId56" Type="http://schemas.openxmlformats.org/officeDocument/2006/relationships/footer" Target="footer13.xml"/><Relationship Id="rId64" Type="http://schemas.openxmlformats.org/officeDocument/2006/relationships/footer" Target="footer15.xml"/><Relationship Id="rId69" Type="http://schemas.openxmlformats.org/officeDocument/2006/relationships/header" Target="header42.xml"/><Relationship Id="rId77" Type="http://schemas.openxmlformats.org/officeDocument/2006/relationships/header" Target="header48.xml"/><Relationship Id="rId8" Type="http://schemas.openxmlformats.org/officeDocument/2006/relationships/settings" Target="settings.xml"/><Relationship Id="rId51" Type="http://schemas.openxmlformats.org/officeDocument/2006/relationships/header" Target="header29.xml"/><Relationship Id="rId72" Type="http://schemas.openxmlformats.org/officeDocument/2006/relationships/footer" Target="footer17.xml"/><Relationship Id="rId80" Type="http://schemas.openxmlformats.org/officeDocument/2006/relationships/footer" Target="footer19.xml"/><Relationship Id="rId3" Type="http://schemas.openxmlformats.org/officeDocument/2006/relationships/customXml" Target="../customXml/item3.xml"/><Relationship Id="rId12" Type="http://schemas.openxmlformats.org/officeDocument/2006/relationships/header" Target="header1.xml"/><Relationship Id="rId17" Type="http://schemas.openxmlformats.org/officeDocument/2006/relationships/header" Target="header3.xml"/><Relationship Id="rId25" Type="http://schemas.openxmlformats.org/officeDocument/2006/relationships/header" Target="header9.xml"/><Relationship Id="rId33" Type="http://schemas.openxmlformats.org/officeDocument/2006/relationships/header" Target="header15.xml"/><Relationship Id="rId38" Type="http://schemas.openxmlformats.org/officeDocument/2006/relationships/header" Target="header19.xml"/><Relationship Id="rId46" Type="http://schemas.openxmlformats.org/officeDocument/2006/relationships/header" Target="header25.xml"/><Relationship Id="rId59" Type="http://schemas.openxmlformats.org/officeDocument/2006/relationships/header" Target="header35.xml"/><Relationship Id="rId67" Type="http://schemas.openxmlformats.org/officeDocument/2006/relationships/header" Target="header41.xml"/><Relationship Id="rId20" Type="http://schemas.openxmlformats.org/officeDocument/2006/relationships/footer" Target="footer4.xml"/><Relationship Id="rId41" Type="http://schemas.openxmlformats.org/officeDocument/2006/relationships/header" Target="header21.xml"/><Relationship Id="rId54" Type="http://schemas.openxmlformats.org/officeDocument/2006/relationships/header" Target="header31.xml"/><Relationship Id="rId62" Type="http://schemas.openxmlformats.org/officeDocument/2006/relationships/header" Target="header37.xml"/><Relationship Id="rId70" Type="http://schemas.openxmlformats.org/officeDocument/2006/relationships/header" Target="header43.xml"/><Relationship Id="rId75" Type="http://schemas.openxmlformats.org/officeDocument/2006/relationships/header" Target="header47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5" Type="http://schemas.openxmlformats.org/officeDocument/2006/relationships/footer" Target="footer2.xml"/><Relationship Id="rId23" Type="http://schemas.openxmlformats.org/officeDocument/2006/relationships/header" Target="header8.xml"/><Relationship Id="rId28" Type="http://schemas.openxmlformats.org/officeDocument/2006/relationships/footer" Target="footer6.xml"/><Relationship Id="rId36" Type="http://schemas.openxmlformats.org/officeDocument/2006/relationships/footer" Target="footer8.xml"/><Relationship Id="rId49" Type="http://schemas.openxmlformats.org/officeDocument/2006/relationships/header" Target="header27.xml"/><Relationship Id="rId57" Type="http://schemas.openxmlformats.org/officeDocument/2006/relationships/header" Target="header33.xml"/><Relationship Id="rId10" Type="http://schemas.openxmlformats.org/officeDocument/2006/relationships/footnotes" Target="footnotes.xml"/><Relationship Id="rId31" Type="http://schemas.openxmlformats.org/officeDocument/2006/relationships/header" Target="header14.xml"/><Relationship Id="rId44" Type="http://schemas.openxmlformats.org/officeDocument/2006/relationships/footer" Target="footer10.xml"/><Relationship Id="rId52" Type="http://schemas.openxmlformats.org/officeDocument/2006/relationships/footer" Target="footer12.xml"/><Relationship Id="rId60" Type="http://schemas.openxmlformats.org/officeDocument/2006/relationships/footer" Target="footer14.xml"/><Relationship Id="rId65" Type="http://schemas.openxmlformats.org/officeDocument/2006/relationships/header" Target="header39.xml"/><Relationship Id="rId73" Type="http://schemas.openxmlformats.org/officeDocument/2006/relationships/header" Target="header45.xml"/><Relationship Id="rId78" Type="http://schemas.openxmlformats.org/officeDocument/2006/relationships/header" Target="header49.xml"/><Relationship Id="rId81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header" Target="header4.xml"/><Relationship Id="rId39" Type="http://schemas.openxmlformats.org/officeDocument/2006/relationships/header" Target="header20.xml"/><Relationship Id="rId34" Type="http://schemas.openxmlformats.org/officeDocument/2006/relationships/header" Target="header16.xml"/><Relationship Id="rId50" Type="http://schemas.openxmlformats.org/officeDocument/2006/relationships/header" Target="header28.xml"/><Relationship Id="rId55" Type="http://schemas.openxmlformats.org/officeDocument/2006/relationships/header" Target="header32.xml"/><Relationship Id="rId76" Type="http://schemas.openxmlformats.org/officeDocument/2006/relationships/footer" Target="footer18.xml"/><Relationship Id="rId7" Type="http://schemas.openxmlformats.org/officeDocument/2006/relationships/styles" Target="styles.xml"/><Relationship Id="rId71" Type="http://schemas.openxmlformats.org/officeDocument/2006/relationships/header" Target="header44.xml"/><Relationship Id="rId2" Type="http://schemas.openxmlformats.org/officeDocument/2006/relationships/customXml" Target="../customXml/item2.xml"/><Relationship Id="rId29" Type="http://schemas.openxmlformats.org/officeDocument/2006/relationships/header" Target="header12.xml"/><Relationship Id="rId24" Type="http://schemas.openxmlformats.org/officeDocument/2006/relationships/footer" Target="footer5.xml"/><Relationship Id="rId40" Type="http://schemas.openxmlformats.org/officeDocument/2006/relationships/footer" Target="footer9.xml"/><Relationship Id="rId45" Type="http://schemas.openxmlformats.org/officeDocument/2006/relationships/header" Target="header24.xml"/><Relationship Id="rId66" Type="http://schemas.openxmlformats.org/officeDocument/2006/relationships/header" Target="header40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02F16F1AFBDE54EBD2685E90FE1922F" ma:contentTypeVersion="13" ma:contentTypeDescription="Create a new document." ma:contentTypeScope="" ma:versionID="aa9454f501cc4f443e6d2a358128cbdb">
  <xsd:schema xmlns:xsd="http://www.w3.org/2001/XMLSchema" xmlns:xs="http://www.w3.org/2001/XMLSchema" xmlns:p="http://schemas.microsoft.com/office/2006/metadata/properties" xmlns:ns2="801a5968-9419-4033-b9de-7ffe8168468e" xmlns:ns3="1c478e85-8130-4c67-8ee4-8bdf1c0e6049" targetNamespace="http://schemas.microsoft.com/office/2006/metadata/properties" ma:root="true" ma:fieldsID="c4ef26c785574217d699266b2fdd00a6" ns2:_="" ns3:_="">
    <xsd:import namespace="801a5968-9419-4033-b9de-7ffe8168468e"/>
    <xsd:import namespace="1c478e85-8130-4c67-8ee4-8bdf1c0e604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_Flow_SignoffStatus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1a5968-9419-4033-b9de-7ffe8168468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478e85-8130-4c67-8ee4-8bdf1c0e604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1c478e85-8130-4c67-8ee4-8bdf1c0e6049" xsi:nil="true"/>
  </documentManagement>
</p:properties>
</file>

<file path=customXml/item5.xml><?xml version="1.0" encoding="utf-8"?>
<metadata xmlns="http://www.objective.com/ecm/document/metadata/A8F43476EB784464BFCC994945052FE7" version="1.0.0">
  <systemFields>
    <field name="Objective-Id">
      <value order="0">A4329818</value>
    </field>
    <field name="Objective-Title">
      <value order="0">04 PRINTER FINAL - PIE BP3 chapter</value>
    </field>
    <field name="Objective-Description">
      <value order="0"/>
    </field>
    <field name="Objective-CreationStamp">
      <value order="0">2019-06-07T23:09:54Z</value>
    </field>
    <field name="Objective-IsApproved">
      <value order="0">false</value>
    </field>
    <field name="Objective-IsPublished">
      <value order="0">false</value>
    </field>
    <field name="Objective-DatePublished">
      <value order="0"/>
    </field>
    <field name="Objective-ModificationStamp">
      <value order="0">2019-06-11T08:04:02Z</value>
    </field>
    <field name="Objective-Owner">
      <value order="0">Francess Lavorato</value>
    </field>
    <field name="Objective-Path">
      <value order="0">Objective Global Folder:1. Treasury:1. Information Management Structure (TR):POLICY &amp; BUDGET GROUP:08. Budget:ABP Operations:Budget Coordination:Coordination:2019-2020 FY:2019-20 BP3 Chapters:2019-20 BP3 PRINTER</value>
    </field>
    <field name="Objective-Parent">
      <value order="0">2019-20 BP3 PRINTER</value>
    </field>
    <field name="Objective-State">
      <value order="0">Being Edited</value>
    </field>
    <field name="Objective-VersionId">
      <value order="0">vA7634736</value>
    </field>
    <field name="Objective-Version">
      <value order="0">13.2</value>
    </field>
    <field name="Objective-VersionNumber">
      <value order="0">16</value>
    </field>
    <field name="Objective-VersionComment">
      <value order="0"/>
    </field>
    <field name="Objective-FileNumber">
      <value order="0">qA444160</value>
    </field>
    <field name="Objective-Classification">
      <value order="0">UNCLASSIFIED</value>
    </field>
    <field name="Objective-Caveats">
      <value order="0"/>
    </field>
  </systemFields>
  <catalogues>
    <catalogue name="Treasury Document Type Catalogue" type="type" ori="id:cA89">
      <field name="Objective-Vital Record">
        <value order="0">No</value>
      </field>
      <field name="Objective-DLM">
        <value order="0">No Impact</value>
      </field>
      <field name="Objective-Security Classification">
        <value order="0">UNCLASSIFIED</value>
      </field>
      <field name="Objective-GIPA">
        <value order="0">No</value>
      </field>
      <field name="Objective-Additional Search Tags">
        <value order="0"/>
      </field>
    </catalogue>
  </catalogues>
</metadata>
</file>

<file path=customXml/itemProps1.xml><?xml version="1.0" encoding="utf-8"?>
<ds:datastoreItem xmlns:ds="http://schemas.openxmlformats.org/officeDocument/2006/customXml" ds:itemID="{611DF579-33D4-4EF9-8CE1-C2E42AE07206}"/>
</file>

<file path=customXml/itemProps2.xml><?xml version="1.0" encoding="utf-8"?>
<ds:datastoreItem xmlns:ds="http://schemas.openxmlformats.org/officeDocument/2006/customXml" ds:itemID="{57E6DB20-9DAF-46F9-BE34-13F4C039B88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E5B2C02-FA67-4910-8A1B-8FC6DD611E0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91E4820-D072-48E1-B5E4-60779CA09D3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5745109E-2DDF-40CB-AC2B-FF9B10C90820}">
  <ds:schemaRefs>
    <ds:schemaRef ds:uri="http://www.objective.com/ecm/document/metadata/A8F43476EB784464BFCC994945052FE7"/>
  </ds:schemaRefs>
</ds:datastoreItem>
</file>

<file path=docMetadata/LabelInfo.xml><?xml version="1.0" encoding="utf-8"?>
<clbl:labelList xmlns:clbl="http://schemas.microsoft.com/office/2020/mipLabelMetadata"/>
</file>

<file path=docMetadata/LabelInfo0.xml><?xml version="1.0" encoding="utf-8"?>
<clbl:labelList xmlns:clbl="http://schemas.microsoft.com/office/2020/mipLabelMetadata"/>
</file>

<file path=docMetadata/LabelInfo1.xml><?xml version="1.0" encoding="utf-8"?>
<clbl:labelList xmlns:clbl="http://schemas.microsoft.com/office/2020/mipLabelMetadata"/>
</file>

<file path=docMetadata/LabelInfo10.xml><?xml version="1.0" encoding="utf-8"?>
<clbl:labelList xmlns:clbl="http://schemas.microsoft.com/office/2020/mipLabelMetadata"/>
</file>

<file path=docMetadata/LabelInfo2.xml><?xml version="1.0" encoding="utf-8"?>
<clbl:labelList xmlns:clbl="http://schemas.microsoft.com/office/2020/mipLabelMetadata"/>
</file>

<file path=docMetadata/LabelInfo3.xml><?xml version="1.0" encoding="utf-8"?>
<clbl:labelList xmlns:clbl="http://schemas.microsoft.com/office/2020/mipLabelMetadata"/>
</file>

<file path=docMetadata/LabelInfo4.xml><?xml version="1.0" encoding="utf-8"?>
<clbl:labelList xmlns:clbl="http://schemas.microsoft.com/office/2020/mipLabelMetadata"/>
</file>

<file path=docMetadata/LabelInfo5.xml><?xml version="1.0" encoding="utf-8"?>
<clbl:labelList xmlns:clbl="http://schemas.microsoft.com/office/2020/mipLabelMetadata"/>
</file>

<file path=docMetadata/LabelInfo6.xml><?xml version="1.0" encoding="utf-8"?>
<clbl:labelList xmlns:clbl="http://schemas.microsoft.com/office/2020/mipLabelMetadata"/>
</file>

<file path=docMetadata/LabelInfo7.xml><?xml version="1.0" encoding="utf-8"?>
<clbl:labelList xmlns:clbl="http://schemas.microsoft.com/office/2020/mipLabelMetadata"/>
</file>

<file path=docMetadata/LabelInfo8.xml><?xml version="1.0" encoding="utf-8"?>
<clbl:labelList xmlns:clbl="http://schemas.microsoft.com/office/2020/mipLabelMetadata"/>
</file>

<file path=docMetadata/LabelInfo9.xml><?xml version="1.0" encoding="utf-8"?>
<clbl:labelList xmlns:clbl="http://schemas.microsoft.com/office/2020/mipLabelMetadata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5</TotalTime>
  <Pages>49</Pages>
  <Words>12475</Words>
  <Characters>71108</Characters>
  <Application>Microsoft Office Word</Application>
  <DocSecurity>0</DocSecurity>
  <Lines>592</Lines>
  <Paragraphs>1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20-21 Budget - Budget Paper No. 4 - Agency Financial Statements  - 04 Planning, Industry and Environment cluster</vt:lpstr>
    </vt:vector>
  </TitlesOfParts>
  <Company>NSW Treasury</Company>
  <LinksUpToDate>false</LinksUpToDate>
  <CharactersWithSpaces>83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1-22 Budget - Budget Paper No. 4 - Agency Financial Statements  - 04 Planning, Industry and Environment cluster</dc:title>
  <dc:subject/>
  <dc:creator>The Treasury</dc:creator>
  <cp:keywords>The Treasury</cp:keywords>
  <cp:lastModifiedBy>Francess Lavorato</cp:lastModifiedBy>
  <cp:revision>71</cp:revision>
  <cp:lastPrinted>2019-06-08T11:53:00Z</cp:lastPrinted>
  <dcterms:created xsi:type="dcterms:W3CDTF">2021-06-06T04:46:00Z</dcterms:created>
  <dcterms:modified xsi:type="dcterms:W3CDTF">2021-06-15T23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hecked by">
    <vt:lpwstr>32123</vt:lpwstr>
  </property>
  <property fmtid="{D5CDD505-2E9C-101B-9397-08002B2CF9AE}" pid="3" name="Objective-Id">
    <vt:lpwstr>A4329818</vt:lpwstr>
  </property>
  <property fmtid="{D5CDD505-2E9C-101B-9397-08002B2CF9AE}" pid="4" name="Objective-Title">
    <vt:lpwstr>04 PRINTER FINAL - PIE BP3 chapter</vt:lpwstr>
  </property>
  <property fmtid="{D5CDD505-2E9C-101B-9397-08002B2CF9AE}" pid="5" name="Objective-Comment">
    <vt:lpwstr/>
  </property>
  <property fmtid="{D5CDD505-2E9C-101B-9397-08002B2CF9AE}" pid="6" name="Objective-CreationStamp">
    <vt:filetime>2019-06-10T05:29:01Z</vt:filetime>
  </property>
  <property fmtid="{D5CDD505-2E9C-101B-9397-08002B2CF9AE}" pid="7" name="Objective-IsApproved">
    <vt:bool>false</vt:bool>
  </property>
  <property fmtid="{D5CDD505-2E9C-101B-9397-08002B2CF9AE}" pid="8" name="Objective-IsPublished">
    <vt:bool>false</vt:bool>
  </property>
  <property fmtid="{D5CDD505-2E9C-101B-9397-08002B2CF9AE}" pid="9" name="Objective-DatePublished">
    <vt:lpwstr/>
  </property>
  <property fmtid="{D5CDD505-2E9C-101B-9397-08002B2CF9AE}" pid="10" name="Objective-ModificationStamp">
    <vt:filetime>2019-06-11T08:04:02Z</vt:filetime>
  </property>
  <property fmtid="{D5CDD505-2E9C-101B-9397-08002B2CF9AE}" pid="11" name="Objective-Owner">
    <vt:lpwstr>Francess Lavorato</vt:lpwstr>
  </property>
  <property fmtid="{D5CDD505-2E9C-101B-9397-08002B2CF9AE}" pid="12" name="Objective-Path">
    <vt:lpwstr>Objective Global Folder:1. Treasury:1. Information Management Structure (TR):POLICY &amp; BUDGET GROUP:08. Budget:ABP Operations:Budget Coordination:Coordination:2019-2020 FY:2019-20 BP3 Chapters:2019-20 BP3 PRINTER:</vt:lpwstr>
  </property>
  <property fmtid="{D5CDD505-2E9C-101B-9397-08002B2CF9AE}" pid="13" name="Objective-Parent">
    <vt:lpwstr>2019-20 BP3 PRINTER</vt:lpwstr>
  </property>
  <property fmtid="{D5CDD505-2E9C-101B-9397-08002B2CF9AE}" pid="14" name="Objective-State">
    <vt:lpwstr>Being Edited</vt:lpwstr>
  </property>
  <property fmtid="{D5CDD505-2E9C-101B-9397-08002B2CF9AE}" pid="15" name="Objective-Version">
    <vt:lpwstr>13.2</vt:lpwstr>
  </property>
  <property fmtid="{D5CDD505-2E9C-101B-9397-08002B2CF9AE}" pid="16" name="Objective-VersionNumber">
    <vt:r8>16</vt:r8>
  </property>
  <property fmtid="{D5CDD505-2E9C-101B-9397-08002B2CF9AE}" pid="17" name="Objective-VersionComment">
    <vt:lpwstr/>
  </property>
  <property fmtid="{D5CDD505-2E9C-101B-9397-08002B2CF9AE}" pid="18" name="Objective-FileNumber">
    <vt:lpwstr>T19/01520</vt:lpwstr>
  </property>
  <property fmtid="{D5CDD505-2E9C-101B-9397-08002B2CF9AE}" pid="19" name="Objective-Classification">
    <vt:lpwstr>[Inherited - UNCLASSIFIED]</vt:lpwstr>
  </property>
  <property fmtid="{D5CDD505-2E9C-101B-9397-08002B2CF9AE}" pid="20" name="Objective-Caveats">
    <vt:lpwstr/>
  </property>
  <property fmtid="{D5CDD505-2E9C-101B-9397-08002B2CF9AE}" pid="21" name="Objective-Vital Record [system]">
    <vt:lpwstr>No</vt:lpwstr>
  </property>
  <property fmtid="{D5CDD505-2E9C-101B-9397-08002B2CF9AE}" pid="22" name="Objective-GIPA [system]">
    <vt:lpwstr>No</vt:lpwstr>
  </property>
  <property fmtid="{D5CDD505-2E9C-101B-9397-08002B2CF9AE}" pid="23" name="Objective-Additional Search Tags [system]">
    <vt:lpwstr/>
  </property>
  <property fmtid="{D5CDD505-2E9C-101B-9397-08002B2CF9AE}" pid="24" name="Objective-Description">
    <vt:lpwstr/>
  </property>
  <property fmtid="{D5CDD505-2E9C-101B-9397-08002B2CF9AE}" pid="25" name="Objective-VersionId">
    <vt:lpwstr>vA7634736</vt:lpwstr>
  </property>
  <property fmtid="{D5CDD505-2E9C-101B-9397-08002B2CF9AE}" pid="26" name="Objective-Vital Record">
    <vt:lpwstr>No</vt:lpwstr>
  </property>
  <property fmtid="{D5CDD505-2E9C-101B-9397-08002B2CF9AE}" pid="27" name="Objective-GIPA">
    <vt:lpwstr>No</vt:lpwstr>
  </property>
  <property fmtid="{D5CDD505-2E9C-101B-9397-08002B2CF9AE}" pid="28" name="Objective-DLM">
    <vt:lpwstr>No Impact</vt:lpwstr>
  </property>
  <property fmtid="{D5CDD505-2E9C-101B-9397-08002B2CF9AE}" pid="29" name="Objective-Security Classification">
    <vt:lpwstr>UNCLASSIFIED</vt:lpwstr>
  </property>
  <property fmtid="{D5CDD505-2E9C-101B-9397-08002B2CF9AE}" pid="30" name="Objective-Additional Search Tags">
    <vt:lpwstr/>
  </property>
  <property fmtid="{D5CDD505-2E9C-101B-9397-08002B2CF9AE}" pid="31" name="Objective-DLM [system]">
    <vt:lpwstr>No Impact</vt:lpwstr>
  </property>
  <property fmtid="{D5CDD505-2E9C-101B-9397-08002B2CF9AE}" pid="32" name="Objective-Security Classification [system]">
    <vt:lpwstr>UNCLASSIFIED</vt:lpwstr>
  </property>
  <property fmtid="{D5CDD505-2E9C-101B-9397-08002B2CF9AE}" pid="33" name="ContentTypeId">
    <vt:lpwstr>0x010100F02F16F1AFBDE54EBD2685E90FE1922F</vt:lpwstr>
  </property>
</Properties>
</file>